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D473B" w14:textId="77777777" w:rsidR="003D171F" w:rsidRPr="006703EC" w:rsidRDefault="00774F57" w:rsidP="00A52773">
      <w:pPr>
        <w:spacing w:after="120"/>
        <w:rPr>
          <w:rFonts w:cs="Open Sans"/>
          <w:kern w:val="12"/>
          <w:szCs w:val="20"/>
        </w:rPr>
      </w:pPr>
      <w:r w:rsidRPr="006703EC">
        <w:rPr>
          <w:rFonts w:cs="Open Sans"/>
          <w:noProof/>
          <w:kern w:val="12"/>
          <w:szCs w:val="20"/>
          <w:lang w:val="en-US" w:eastAsia="en-US"/>
        </w:rPr>
        <mc:AlternateContent>
          <mc:Choice Requires="wps">
            <w:drawing>
              <wp:anchor distT="0" distB="0" distL="114300" distR="114300" simplePos="0" relativeHeight="251658240" behindDoc="0" locked="0" layoutInCell="1" allowOverlap="1" wp14:anchorId="65251A6D" wp14:editId="5B73ADF3">
                <wp:simplePos x="0" y="0"/>
                <wp:positionH relativeFrom="column">
                  <wp:posOffset>-201842</wp:posOffset>
                </wp:positionH>
                <wp:positionV relativeFrom="paragraph">
                  <wp:posOffset>1122281</wp:posOffset>
                </wp:positionV>
                <wp:extent cx="5227320" cy="1930400"/>
                <wp:effectExtent l="0" t="0" r="0" b="0"/>
                <wp:wrapTight wrapText="bothSides">
                  <wp:wrapPolygon edited="0">
                    <wp:start x="105" y="284"/>
                    <wp:lineTo x="105" y="21032"/>
                    <wp:lineTo x="21411" y="21032"/>
                    <wp:lineTo x="21411" y="284"/>
                    <wp:lineTo x="105" y="284"/>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1930400"/>
                        </a:xfrm>
                        <a:prstGeom prst="rect">
                          <a:avLst/>
                        </a:prstGeom>
                        <a:noFill/>
                        <a:ln>
                          <a:noFill/>
                        </a:ln>
                        <a:extLst>
                          <a:ext uri="{909E8E84-426E-40dd-AFC4-6F175D3DCCD1}">
                            <a14:hiddenFill xmlns:a16="http://schemas.microsoft.com/office/drawing/2014/main" xmlns:c="http://schemas.openxmlformats.org/drawingml/2006/chart"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du="http://schemas.microsoft.com/office/word/2023/wordml/word16du">
                              <a:solidFill>
                                <a:srgbClr val="FFFFFF"/>
                              </a:solidFill>
                            </a14:hiddenFill>
                          </a:ext>
                          <a:ext uri="{91240B29-F687-4f45-9708-019B960494DF}">
                            <a14:hiddenLine xmlns:a16="http://schemas.microsoft.com/office/drawing/2014/main" xmlns:c="http://schemas.openxmlformats.org/drawingml/2006/chart"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du="http://schemas.microsoft.com/office/word/2023/wordml/word16du" w="9525">
                              <a:solidFill>
                                <a:srgbClr val="000000"/>
                              </a:solidFill>
                              <a:miter lim="800000"/>
                              <a:headEnd/>
                              <a:tailEnd/>
                            </a14:hiddenLine>
                          </a:ext>
                        </a:extLst>
                      </wps:spPr>
                      <wps:txbx>
                        <w:txbxContent>
                          <w:p w14:paraId="7701D1B4" w14:textId="2490222E" w:rsidR="00441E7A" w:rsidRDefault="005C1C03" w:rsidP="005C1C03">
                            <w:pPr>
                              <w:spacing w:after="0" w:line="240" w:lineRule="auto"/>
                              <w:rPr>
                                <w:rFonts w:cs="Open Sans"/>
                                <w:b/>
                                <w:color w:val="0082C6"/>
                                <w:spacing w:val="-5"/>
                                <w:sz w:val="56"/>
                                <w:szCs w:val="56"/>
                              </w:rPr>
                            </w:pPr>
                            <w:r w:rsidRPr="005C1C03">
                              <w:rPr>
                                <w:rFonts w:cs="Open Sans"/>
                                <w:b/>
                                <w:color w:val="0082C6"/>
                                <w:spacing w:val="-5"/>
                                <w:sz w:val="56"/>
                                <w:szCs w:val="56"/>
                              </w:rPr>
                              <w:t xml:space="preserve">Livelihood Coping Strategies Indicator for </w:t>
                            </w:r>
                            <w:r w:rsidR="000E76DB">
                              <w:rPr>
                                <w:rFonts w:cs="Open Sans"/>
                                <w:b/>
                                <w:color w:val="0082C6"/>
                                <w:spacing w:val="-5"/>
                                <w:sz w:val="56"/>
                                <w:szCs w:val="56"/>
                              </w:rPr>
                              <w:t>Essential Needs</w:t>
                            </w:r>
                          </w:p>
                          <w:p w14:paraId="20472979" w14:textId="36A1D111" w:rsidR="006C08AA" w:rsidRPr="002C4BE1" w:rsidRDefault="00E06981" w:rsidP="00966167">
                            <w:pPr>
                              <w:rPr>
                                <w:rFonts w:ascii="Verdana" w:hAnsi="Verdana"/>
                                <w:b/>
                                <w:color w:val="0082C6"/>
                                <w:sz w:val="70"/>
                                <w:szCs w:val="70"/>
                              </w:rPr>
                            </w:pPr>
                            <w:r>
                              <w:rPr>
                                <w:rFonts w:cs="Open Sans"/>
                                <w:color w:val="0082C6"/>
                                <w:spacing w:val="-5"/>
                                <w:sz w:val="36"/>
                                <w:szCs w:val="36"/>
                              </w:rPr>
                              <w:t>List of s</w:t>
                            </w:r>
                            <w:r w:rsidR="00F725E5">
                              <w:rPr>
                                <w:rFonts w:cs="Open Sans"/>
                                <w:color w:val="0082C6"/>
                                <w:spacing w:val="-5"/>
                                <w:sz w:val="36"/>
                                <w:szCs w:val="36"/>
                              </w:rPr>
                              <w:t xml:space="preserve">trategies </w:t>
                            </w:r>
                            <w:r>
                              <w:rPr>
                                <w:rFonts w:cs="Open Sans"/>
                                <w:color w:val="0082C6"/>
                                <w:spacing w:val="-5"/>
                                <w:sz w:val="36"/>
                                <w:szCs w:val="36"/>
                              </w:rPr>
                              <w:t xml:space="preserve">and their </w:t>
                            </w:r>
                            <w:r w:rsidR="006824E5">
                              <w:rPr>
                                <w:rFonts w:cs="Open Sans"/>
                                <w:color w:val="0082C6"/>
                                <w:spacing w:val="-5"/>
                                <w:sz w:val="36"/>
                                <w:szCs w:val="36"/>
                              </w:rPr>
                              <w:t xml:space="preserve">definition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51A6D" id="_x0000_t202" coordsize="21600,21600" o:spt="202" path="m,l,21600r21600,l21600,xe">
                <v:stroke joinstyle="miter"/>
                <v:path gradientshapeok="t" o:connecttype="rect"/>
              </v:shapetype>
              <v:shape id="Text Box 20" o:spid="_x0000_s1026" type="#_x0000_t202" style="position:absolute;margin-left:-15.9pt;margin-top:88.35pt;width:411.6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" filled="f" stroked="f">
                <v:textbox inset=",7.2pt,,7.2pt">
                  <w:txbxContent>
                    <w:p w14:paraId="7701D1B4" w14:textId="2490222E" w:rsidR="00441E7A" w:rsidRDefault="005C1C03" w:rsidP="005C1C03">
                      <w:pPr>
                        <w:spacing w:after="0" w:line="240" w:lineRule="auto"/>
                        <w:rPr>
                          <w:rFonts w:cs="Open Sans"/>
                          <w:b/>
                          <w:color w:val="0082C6"/>
                          <w:spacing w:val="-5"/>
                          <w:sz w:val="56"/>
                          <w:szCs w:val="56"/>
                        </w:rPr>
                      </w:pPr>
                      <w:r w:rsidRPr="005C1C03">
                        <w:rPr>
                          <w:rFonts w:cs="Open Sans"/>
                          <w:b/>
                          <w:color w:val="0082C6"/>
                          <w:spacing w:val="-5"/>
                          <w:sz w:val="56"/>
                          <w:szCs w:val="56"/>
                        </w:rPr>
                        <w:t xml:space="preserve">Livelihood Coping Strategies Indicator for </w:t>
                      </w:r>
                      <w:r w:rsidR="000E76DB">
                        <w:rPr>
                          <w:rFonts w:cs="Open Sans"/>
                          <w:b/>
                          <w:color w:val="0082C6"/>
                          <w:spacing w:val="-5"/>
                          <w:sz w:val="56"/>
                          <w:szCs w:val="56"/>
                        </w:rPr>
                        <w:t>Essential Needs</w:t>
                      </w:r>
                    </w:p>
                    <w:p w14:paraId="20472979" w14:textId="36A1D111" w:rsidR="006C08AA" w:rsidRPr="002C4BE1" w:rsidRDefault="00E06981" w:rsidP="00966167">
                      <w:pPr>
                        <w:rPr>
                          <w:rFonts w:ascii="Verdana" w:hAnsi="Verdana"/>
                          <w:b/>
                          <w:color w:val="0082C6"/>
                          <w:sz w:val="70"/>
                          <w:szCs w:val="70"/>
                        </w:rPr>
                      </w:pPr>
                      <w:r>
                        <w:rPr>
                          <w:rFonts w:cs="Open Sans"/>
                          <w:color w:val="0082C6"/>
                          <w:spacing w:val="-5"/>
                          <w:sz w:val="36"/>
                          <w:szCs w:val="36"/>
                        </w:rPr>
                        <w:t>List of s</w:t>
                      </w:r>
                      <w:r w:rsidR="00F725E5">
                        <w:rPr>
                          <w:rFonts w:cs="Open Sans"/>
                          <w:color w:val="0082C6"/>
                          <w:spacing w:val="-5"/>
                          <w:sz w:val="36"/>
                          <w:szCs w:val="36"/>
                        </w:rPr>
                        <w:t xml:space="preserve">trategies </w:t>
                      </w:r>
                      <w:r>
                        <w:rPr>
                          <w:rFonts w:cs="Open Sans"/>
                          <w:color w:val="0082C6"/>
                          <w:spacing w:val="-5"/>
                          <w:sz w:val="36"/>
                          <w:szCs w:val="36"/>
                        </w:rPr>
                        <w:t xml:space="preserve">and their </w:t>
                      </w:r>
                      <w:r w:rsidR="006824E5">
                        <w:rPr>
                          <w:rFonts w:cs="Open Sans"/>
                          <w:color w:val="0082C6"/>
                          <w:spacing w:val="-5"/>
                          <w:sz w:val="36"/>
                          <w:szCs w:val="36"/>
                        </w:rPr>
                        <w:t xml:space="preserve">definitions </w:t>
                      </w:r>
                    </w:p>
                  </w:txbxContent>
                </v:textbox>
                <w10:wrap type="tight"/>
              </v:shape>
            </w:pict>
          </mc:Fallback>
        </mc:AlternateContent>
      </w:r>
      <w:r w:rsidR="0077196D" w:rsidRPr="006703EC">
        <w:rPr>
          <w:rFonts w:cs="Open Sans"/>
          <w:noProof/>
          <w:kern w:val="12"/>
          <w:szCs w:val="20"/>
          <w:lang w:val="en-US" w:eastAsia="en-US"/>
        </w:rPr>
        <mc:AlternateContent>
          <mc:Choice Requires="wps">
            <w:drawing>
              <wp:anchor distT="0" distB="0" distL="114300" distR="114300" simplePos="0" relativeHeight="251658242" behindDoc="0" locked="0" layoutInCell="1" allowOverlap="1" wp14:anchorId="7FE521C2" wp14:editId="144D118E">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a16="http://schemas.microsoft.com/office/drawing/2014/main" xmlns:c="http://schemas.openxmlformats.org/drawingml/2006/chart"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du="http://schemas.microsoft.com/office/word/2023/wordml/word16du">
                              <a:solidFill>
                                <a:srgbClr val="FFFFFF"/>
                              </a:solidFill>
                            </a14:hiddenFill>
                          </a:ext>
                          <a:ext uri="{91240B29-F687-4f45-9708-019B960494DF}">
                            <a14:hiddenLine xmlns:a16="http://schemas.microsoft.com/office/drawing/2014/main" xmlns:c="http://schemas.openxmlformats.org/drawingml/2006/chart"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du="http://schemas.microsoft.com/office/word/2023/wordml/word16du" w="9525">
                              <a:solidFill>
                                <a:srgbClr val="000000"/>
                              </a:solidFill>
                              <a:miter lim="800000"/>
                              <a:headEnd/>
                              <a:tailEnd/>
                            </a14:hiddenLine>
                          </a:ext>
                        </a:extLst>
                      </wps:spPr>
                      <wps:txbx>
                        <w:txbxContent>
                          <w:p w14:paraId="1A87D2F0" w14:textId="5984E4E3" w:rsidR="00441E7A" w:rsidRDefault="00064DAE" w:rsidP="0077196D">
                            <w:pPr>
                              <w:spacing w:after="0" w:line="240" w:lineRule="auto"/>
                              <w:jc w:val="right"/>
                              <w:rPr>
                                <w:rFonts w:cs="Open Sans"/>
                                <w:color w:val="0082C6"/>
                                <w:spacing w:val="-5"/>
                                <w:szCs w:val="20"/>
                              </w:rPr>
                            </w:pPr>
                            <w:r>
                              <w:rPr>
                                <w:rFonts w:cs="Open Sans"/>
                                <w:b/>
                                <w:color w:val="0082C6"/>
                                <w:spacing w:val="-5"/>
                                <w:szCs w:val="20"/>
                              </w:rPr>
                              <w:t>June</w:t>
                            </w:r>
                            <w:r w:rsidR="000E76DB">
                              <w:rPr>
                                <w:rFonts w:cs="Open Sans"/>
                                <w:b/>
                                <w:color w:val="0082C6"/>
                                <w:spacing w:val="-5"/>
                                <w:szCs w:val="20"/>
                              </w:rPr>
                              <w:t xml:space="preserve">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E521C2" id="Text Box 95" o:spid="_x0000_s1027" type="#_x0000_t202" style="position:absolute;margin-left:357.75pt;margin-top:755.65pt;width:117.55pt;height:37.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" filled="f" stroked="f">
                <v:textbox inset=",7.2pt,,7.2pt">
                  <w:txbxContent>
                    <w:p w14:paraId="1A87D2F0" w14:textId="5984E4E3" w:rsidR="00441E7A" w:rsidRDefault="00064DAE" w:rsidP="0077196D">
                      <w:pPr>
                        <w:spacing w:after="0" w:line="240" w:lineRule="auto"/>
                        <w:jc w:val="right"/>
                        <w:rPr>
                          <w:rFonts w:cs="Open Sans"/>
                          <w:color w:val="0082C6"/>
                          <w:spacing w:val="-5"/>
                          <w:szCs w:val="20"/>
                        </w:rPr>
                      </w:pPr>
                      <w:r>
                        <w:rPr>
                          <w:rFonts w:cs="Open Sans"/>
                          <w:b/>
                          <w:color w:val="0082C6"/>
                          <w:spacing w:val="-5"/>
                          <w:szCs w:val="20"/>
                        </w:rPr>
                        <w:t>June</w:t>
                      </w:r>
                      <w:r w:rsidR="000E76DB">
                        <w:rPr>
                          <w:rFonts w:cs="Open Sans"/>
                          <w:b/>
                          <w:color w:val="0082C6"/>
                          <w:spacing w:val="-5"/>
                          <w:szCs w:val="20"/>
                        </w:rPr>
                        <w:t xml:space="preserve">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v:textbox>
                <w10:wrap type="tight"/>
              </v:shape>
            </w:pict>
          </mc:Fallback>
        </mc:AlternateContent>
      </w:r>
      <w:r w:rsidR="00966167" w:rsidRPr="006703EC">
        <w:rPr>
          <w:rFonts w:cs="Open Sans"/>
          <w:noProof/>
          <w:kern w:val="12"/>
          <w:szCs w:val="20"/>
          <w:lang w:val="en-US" w:eastAsia="en-US"/>
        </w:rPr>
        <mc:AlternateContent>
          <mc:Choice Requires="wps">
            <w:drawing>
              <wp:anchor distT="0" distB="0" distL="114300" distR="114300" simplePos="0" relativeHeight="251658241" behindDoc="0" locked="0" layoutInCell="1" allowOverlap="1" wp14:anchorId="6BA734A6" wp14:editId="089BA9C3">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098A68" w14:textId="77777777" w:rsidR="006C08AA" w:rsidRPr="00EA5FCF" w:rsidRDefault="006C08AA" w:rsidP="00966167">
                            <w:pPr>
                              <w:jc w:val="right"/>
                              <w:rPr>
                                <w:rFonts w:ascii="Georgia" w:hAnsi="Georgia"/>
                                <w:i/>
                                <w:color w:val="FFFFFF"/>
                                <w:sz w:val="26"/>
                                <w:szCs w:val="26"/>
                              </w:rPr>
                            </w:pPr>
                            <w:r w:rsidRPr="00EA5FCF">
                              <w:rPr>
                                <w:rFonts w:ascii="Georgia" w:hAnsi="Georgia"/>
                                <w:i/>
                                <w:color w:val="FFFFFF"/>
                                <w:sz w:val="26"/>
                                <w:szCs w:val="26"/>
                              </w:rPr>
                              <w:t>Fighting Hunger Worldwid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34A6" id="Text Box 8" o:spid="_x0000_s1028" type="#_x0000_t202" style="position:absolute;margin-left:-361pt;margin-top:-678.3pt;width:44pt;height:20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h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RMdMbkoWUO5J/49dKMRnFxUxMVSBHwQnmaB+KP5xntatIGm4NCfONuA//k3ecQXPK6j&#10;SzJvaLwKHn5shVecma+W+vdqeH5OKkyX8/HliC7+tWb9WmO39Q0QMUP6TJxMx4hHczhqD/UT/QTz&#10;+DCphJUUXMEl+sPlBruxp79Eqvk8wWgGncClXTl56P3Ybo/tk/Cu70mkbr6DwyiK/E1rdthIkoX5&#10;FkFXqW9Ppe1JoPlNnd//NfGDeH1PqNOPOPsF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DXrZoXQCAABZBQAADgAA&#10;AAAAAAAAAAAAAAAuAgAAZHJzL2Uyb0RvYy54bWxQSwECLQAUAAYACAAAACEARSBn1OEAAAAQAQAA&#10;DwAAAAAAAAAAAAAAAADOBAAAZHJzL2Rvd25yZXYueG1sUEsFBgAAAAAEAAQA8wAAANwFAAAAAA==&#10;" filled="f" stroked="f">
                <v:textbox style="layout-flow:vertical;mso-layout-flow-alt:bottom-to-top">
                  <w:txbxContent>
                    <w:p w14:paraId="55098A68" w14:textId="77777777" w:rsidR="006C08AA" w:rsidRPr="00EA5FCF" w:rsidRDefault="006C08AA" w:rsidP="00966167">
                      <w:pPr>
                        <w:jc w:val="right"/>
                        <w:rPr>
                          <w:rFonts w:ascii="Georgia" w:hAnsi="Georgia"/>
                          <w:i/>
                          <w:color w:val="FFFFFF"/>
                          <w:sz w:val="26"/>
                          <w:szCs w:val="26"/>
                        </w:rPr>
                      </w:pPr>
                      <w:r w:rsidRPr="00EA5FCF">
                        <w:rPr>
                          <w:rFonts w:ascii="Georgia" w:hAnsi="Georgia"/>
                          <w:i/>
                          <w:color w:val="FFFFFF"/>
                          <w:sz w:val="26"/>
                          <w:szCs w:val="26"/>
                        </w:rPr>
                        <w:t>Fighting Hunger Worldwide</w:t>
                      </w:r>
                    </w:p>
                  </w:txbxContent>
                </v:textbox>
              </v:shape>
            </w:pict>
          </mc:Fallback>
        </mc:AlternateContent>
      </w:r>
    </w:p>
    <w:p w14:paraId="6EB92444" w14:textId="77777777" w:rsidR="00CD30EA" w:rsidRPr="006703EC" w:rsidRDefault="00CD30EA" w:rsidP="00CD30EA">
      <w:pPr>
        <w:rPr>
          <w:rFonts w:cs="Open Sans"/>
          <w:szCs w:val="20"/>
        </w:rPr>
      </w:pPr>
    </w:p>
    <w:p w14:paraId="5B772F04" w14:textId="77777777" w:rsidR="00CD30EA" w:rsidRPr="006703EC" w:rsidRDefault="00CD30EA" w:rsidP="00CD30EA">
      <w:pPr>
        <w:rPr>
          <w:rFonts w:cs="Open Sans"/>
          <w:szCs w:val="20"/>
        </w:rPr>
      </w:pPr>
    </w:p>
    <w:p w14:paraId="4CB5A408" w14:textId="77777777" w:rsidR="00CD30EA" w:rsidRPr="006703EC" w:rsidRDefault="00CD30EA" w:rsidP="00CD30EA">
      <w:pPr>
        <w:rPr>
          <w:rFonts w:cs="Open Sans"/>
          <w:szCs w:val="20"/>
        </w:rPr>
      </w:pPr>
    </w:p>
    <w:p w14:paraId="352537EA" w14:textId="77777777" w:rsidR="00CD30EA" w:rsidRPr="006703EC" w:rsidRDefault="00CD30EA" w:rsidP="00CD30EA">
      <w:pPr>
        <w:rPr>
          <w:rFonts w:cs="Open Sans"/>
          <w:szCs w:val="20"/>
        </w:rPr>
      </w:pPr>
    </w:p>
    <w:p w14:paraId="5352DC74" w14:textId="77777777" w:rsidR="00CD30EA" w:rsidRPr="006703EC" w:rsidRDefault="00CD30EA" w:rsidP="00CD30EA">
      <w:pPr>
        <w:rPr>
          <w:rFonts w:cs="Open Sans"/>
          <w:szCs w:val="20"/>
        </w:rPr>
      </w:pPr>
    </w:p>
    <w:p w14:paraId="30A97FFE" w14:textId="77777777" w:rsidR="00CD30EA" w:rsidRPr="006703EC" w:rsidRDefault="00CD30EA" w:rsidP="00CD30EA">
      <w:pPr>
        <w:rPr>
          <w:rFonts w:cs="Open Sans"/>
          <w:szCs w:val="20"/>
        </w:rPr>
      </w:pPr>
    </w:p>
    <w:p w14:paraId="2149C40F" w14:textId="77777777" w:rsidR="00CD30EA" w:rsidRPr="006703EC" w:rsidRDefault="00CD30EA" w:rsidP="00CD30EA">
      <w:pPr>
        <w:rPr>
          <w:rFonts w:cs="Open Sans"/>
          <w:szCs w:val="20"/>
        </w:rPr>
      </w:pPr>
    </w:p>
    <w:p w14:paraId="7DBB91A9" w14:textId="77777777" w:rsidR="00CD30EA" w:rsidRPr="006703EC" w:rsidRDefault="00CD30EA" w:rsidP="00CD30EA">
      <w:pPr>
        <w:rPr>
          <w:rFonts w:cs="Open Sans"/>
          <w:szCs w:val="20"/>
        </w:rPr>
      </w:pPr>
    </w:p>
    <w:p w14:paraId="096902B2" w14:textId="77777777" w:rsidR="00CD30EA" w:rsidRPr="006703EC" w:rsidRDefault="00CD30EA" w:rsidP="00CD30EA">
      <w:pPr>
        <w:rPr>
          <w:rFonts w:cs="Open Sans"/>
          <w:szCs w:val="20"/>
        </w:rPr>
      </w:pPr>
    </w:p>
    <w:p w14:paraId="38560B35" w14:textId="77777777" w:rsidR="00CD30EA" w:rsidRPr="006703EC" w:rsidRDefault="00CD30EA" w:rsidP="00CD30EA">
      <w:pPr>
        <w:rPr>
          <w:rFonts w:cs="Open Sans"/>
          <w:szCs w:val="20"/>
        </w:rPr>
      </w:pPr>
    </w:p>
    <w:p w14:paraId="7E98EA72" w14:textId="77777777" w:rsidR="00CD30EA" w:rsidRPr="006703EC" w:rsidRDefault="00CD30EA" w:rsidP="00CD30EA">
      <w:pPr>
        <w:rPr>
          <w:rFonts w:cs="Open Sans"/>
          <w:szCs w:val="20"/>
        </w:rPr>
      </w:pPr>
    </w:p>
    <w:p w14:paraId="4F2CA11C" w14:textId="77777777" w:rsidR="00CD30EA" w:rsidRPr="006703EC" w:rsidRDefault="00CD30EA" w:rsidP="00CD30EA">
      <w:pPr>
        <w:rPr>
          <w:rFonts w:cs="Open Sans"/>
          <w:szCs w:val="20"/>
        </w:rPr>
      </w:pPr>
    </w:p>
    <w:p w14:paraId="356698D2" w14:textId="77777777" w:rsidR="00CD30EA" w:rsidRPr="006703EC" w:rsidRDefault="00CD30EA" w:rsidP="00CD30EA">
      <w:pPr>
        <w:rPr>
          <w:rFonts w:cs="Open Sans"/>
          <w:szCs w:val="20"/>
        </w:rPr>
      </w:pPr>
    </w:p>
    <w:p w14:paraId="7CA77AB2" w14:textId="77777777" w:rsidR="009F57F8" w:rsidRPr="006703EC" w:rsidRDefault="009F57F8" w:rsidP="00CD30EA">
      <w:pPr>
        <w:rPr>
          <w:rFonts w:cs="Open Sans"/>
          <w:szCs w:val="20"/>
        </w:rPr>
      </w:pPr>
    </w:p>
    <w:p w14:paraId="65DBA5F7" w14:textId="77777777" w:rsidR="009F57F8" w:rsidRPr="006703EC" w:rsidRDefault="009F57F8" w:rsidP="00CD30EA">
      <w:pPr>
        <w:rPr>
          <w:rFonts w:cs="Open Sans"/>
          <w:szCs w:val="20"/>
        </w:rPr>
      </w:pPr>
    </w:p>
    <w:p w14:paraId="1483025F" w14:textId="77777777" w:rsidR="009F57F8" w:rsidRPr="006703EC" w:rsidRDefault="009F57F8" w:rsidP="00CD30EA">
      <w:pPr>
        <w:rPr>
          <w:rFonts w:cs="Open Sans"/>
          <w:szCs w:val="20"/>
        </w:rPr>
        <w:sectPr w:rsidR="009F57F8" w:rsidRPr="006703EC"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Toc119236201" w:displacedByCustomXml="next"/>
    <w:bookmarkStart w:id="1" w:name="_Hlk125122998" w:displacedByCustomXml="next"/>
    <w:sdt>
      <w:sdtPr>
        <w:rPr>
          <w:rFonts w:ascii="Open Sans" w:eastAsia="MS Mincho" w:hAnsi="Open Sans" w:cs="Arial"/>
          <w:color w:val="auto"/>
          <w:sz w:val="18"/>
          <w:szCs w:val="22"/>
          <w:lang w:val="en-GB" w:eastAsia="en-GB"/>
        </w:rPr>
        <w:id w:val="2041133725"/>
        <w:docPartObj>
          <w:docPartGallery w:val="Table of Contents"/>
          <w:docPartUnique/>
        </w:docPartObj>
      </w:sdtPr>
      <w:sdtContent>
        <w:p w14:paraId="78E3C7FC" w14:textId="21099E16" w:rsidR="00B423E6" w:rsidRDefault="00B423E6" w:rsidP="0018413E">
          <w:pPr>
            <w:pStyle w:val="TOCHeading"/>
          </w:pPr>
          <w:r>
            <w:t>Contents</w:t>
          </w:r>
        </w:p>
        <w:p w14:paraId="28859E90" w14:textId="254AA53A" w:rsidR="00542BD3" w:rsidRDefault="003E38D4">
          <w:pPr>
            <w:pStyle w:val="TOC1"/>
            <w:rPr>
              <w:rFonts w:asciiTheme="minorHAnsi" w:eastAsiaTheme="minorEastAsia" w:hAnsiTheme="minorHAnsi" w:cstheme="minorBidi"/>
              <w:b w:val="0"/>
              <w:bCs w:val="0"/>
              <w:sz w:val="22"/>
              <w:szCs w:val="22"/>
            </w:rPr>
          </w:pPr>
          <w:r>
            <w:fldChar w:fldCharType="begin"/>
          </w:r>
          <w:r w:rsidR="00C440B8">
            <w:instrText>TOC \o "1-3" \h \z \u</w:instrText>
          </w:r>
          <w:r>
            <w:fldChar w:fldCharType="separate"/>
          </w:r>
          <w:hyperlink w:anchor="_Toc143511771" w:history="1">
            <w:r w:rsidR="00542BD3" w:rsidRPr="005C7FBB">
              <w:rPr>
                <w:rStyle w:val="Hyperlink"/>
              </w:rPr>
              <w:t>Livelihood Coping Strategies for Essential Needs in Rural and Urban Settings</w:t>
            </w:r>
            <w:r w:rsidR="00542BD3">
              <w:rPr>
                <w:webHidden/>
              </w:rPr>
              <w:tab/>
            </w:r>
            <w:r w:rsidR="00542BD3">
              <w:rPr>
                <w:webHidden/>
              </w:rPr>
              <w:fldChar w:fldCharType="begin"/>
            </w:r>
            <w:r w:rsidR="00542BD3">
              <w:rPr>
                <w:webHidden/>
              </w:rPr>
              <w:instrText xml:space="preserve"> PAGEREF _Toc143511771 \h </w:instrText>
            </w:r>
            <w:r w:rsidR="00542BD3">
              <w:rPr>
                <w:webHidden/>
              </w:rPr>
            </w:r>
            <w:r w:rsidR="00542BD3">
              <w:rPr>
                <w:webHidden/>
              </w:rPr>
              <w:fldChar w:fldCharType="separate"/>
            </w:r>
            <w:r w:rsidR="00542BD3">
              <w:rPr>
                <w:webHidden/>
              </w:rPr>
              <w:t>3</w:t>
            </w:r>
            <w:r w:rsidR="00542BD3">
              <w:rPr>
                <w:webHidden/>
              </w:rPr>
              <w:fldChar w:fldCharType="end"/>
            </w:r>
          </w:hyperlink>
        </w:p>
        <w:p w14:paraId="2920C52B" w14:textId="1DB5437A" w:rsidR="00542BD3" w:rsidRDefault="00542BD3">
          <w:pPr>
            <w:pStyle w:val="TOC2"/>
            <w:rPr>
              <w:rFonts w:asciiTheme="minorHAnsi" w:eastAsiaTheme="minorEastAsia" w:hAnsiTheme="minorHAnsi" w:cstheme="minorBidi"/>
              <w:bCs w:val="0"/>
              <w:i w:val="0"/>
              <w:sz w:val="22"/>
              <w:szCs w:val="22"/>
            </w:rPr>
          </w:pPr>
          <w:hyperlink w:anchor="_Toc143511772" w:history="1">
            <w:r w:rsidRPr="005C7FBB">
              <w:rPr>
                <w:rStyle w:val="Hyperlink"/>
              </w:rPr>
              <w:t>Livelihood Coping Strategies with Stress Severity for both Urban and Rural Settings</w:t>
            </w:r>
            <w:r>
              <w:rPr>
                <w:webHidden/>
              </w:rPr>
              <w:tab/>
            </w:r>
            <w:r>
              <w:rPr>
                <w:webHidden/>
              </w:rPr>
              <w:fldChar w:fldCharType="begin"/>
            </w:r>
            <w:r>
              <w:rPr>
                <w:webHidden/>
              </w:rPr>
              <w:instrText xml:space="preserve"> PAGEREF _Toc143511772 \h </w:instrText>
            </w:r>
            <w:r>
              <w:rPr>
                <w:webHidden/>
              </w:rPr>
            </w:r>
            <w:r>
              <w:rPr>
                <w:webHidden/>
              </w:rPr>
              <w:fldChar w:fldCharType="separate"/>
            </w:r>
            <w:r>
              <w:rPr>
                <w:webHidden/>
              </w:rPr>
              <w:t>3</w:t>
            </w:r>
            <w:r>
              <w:rPr>
                <w:webHidden/>
              </w:rPr>
              <w:fldChar w:fldCharType="end"/>
            </w:r>
          </w:hyperlink>
        </w:p>
        <w:p w14:paraId="6938C7B4" w14:textId="18D7345C" w:rsidR="00542BD3" w:rsidRDefault="00542BD3">
          <w:pPr>
            <w:pStyle w:val="TOC3"/>
            <w:rPr>
              <w:rFonts w:asciiTheme="minorHAnsi" w:eastAsiaTheme="minorEastAsia" w:hAnsiTheme="minorHAnsi" w:cstheme="minorBidi"/>
              <w:noProof/>
              <w:sz w:val="22"/>
            </w:rPr>
          </w:pPr>
          <w:hyperlink w:anchor="_Toc143511773" w:history="1">
            <w:r w:rsidRPr="005C7FBB">
              <w:rPr>
                <w:rStyle w:val="Hyperlink"/>
                <w:noProof/>
              </w:rPr>
              <w:t>LcsEN_stress_DomAsset</w:t>
            </w:r>
            <w:r>
              <w:rPr>
                <w:noProof/>
                <w:webHidden/>
              </w:rPr>
              <w:tab/>
            </w:r>
            <w:r>
              <w:rPr>
                <w:noProof/>
                <w:webHidden/>
              </w:rPr>
              <w:fldChar w:fldCharType="begin"/>
            </w:r>
            <w:r>
              <w:rPr>
                <w:noProof/>
                <w:webHidden/>
              </w:rPr>
              <w:instrText xml:space="preserve"> PAGEREF _Toc143511773 \h </w:instrText>
            </w:r>
            <w:r>
              <w:rPr>
                <w:noProof/>
                <w:webHidden/>
              </w:rPr>
            </w:r>
            <w:r>
              <w:rPr>
                <w:noProof/>
                <w:webHidden/>
              </w:rPr>
              <w:fldChar w:fldCharType="separate"/>
            </w:r>
            <w:r>
              <w:rPr>
                <w:noProof/>
                <w:webHidden/>
              </w:rPr>
              <w:t>3</w:t>
            </w:r>
            <w:r>
              <w:rPr>
                <w:noProof/>
                <w:webHidden/>
              </w:rPr>
              <w:fldChar w:fldCharType="end"/>
            </w:r>
          </w:hyperlink>
        </w:p>
        <w:p w14:paraId="4252305D" w14:textId="41F548FD" w:rsidR="00542BD3" w:rsidRDefault="00542BD3">
          <w:pPr>
            <w:pStyle w:val="TOC3"/>
            <w:rPr>
              <w:rFonts w:asciiTheme="minorHAnsi" w:eastAsiaTheme="minorEastAsia" w:hAnsiTheme="minorHAnsi" w:cstheme="minorBidi"/>
              <w:noProof/>
              <w:sz w:val="22"/>
            </w:rPr>
          </w:pPr>
          <w:hyperlink w:anchor="_Toc143511774" w:history="1">
            <w:r w:rsidRPr="005C7FBB">
              <w:rPr>
                <w:rStyle w:val="Hyperlink"/>
                <w:noProof/>
              </w:rPr>
              <w:t>LcsEN_stress_Saving</w:t>
            </w:r>
            <w:r>
              <w:rPr>
                <w:noProof/>
                <w:webHidden/>
              </w:rPr>
              <w:tab/>
            </w:r>
            <w:r>
              <w:rPr>
                <w:noProof/>
                <w:webHidden/>
              </w:rPr>
              <w:fldChar w:fldCharType="begin"/>
            </w:r>
            <w:r>
              <w:rPr>
                <w:noProof/>
                <w:webHidden/>
              </w:rPr>
              <w:instrText xml:space="preserve"> PAGEREF _Toc143511774 \h </w:instrText>
            </w:r>
            <w:r>
              <w:rPr>
                <w:noProof/>
                <w:webHidden/>
              </w:rPr>
            </w:r>
            <w:r>
              <w:rPr>
                <w:noProof/>
                <w:webHidden/>
              </w:rPr>
              <w:fldChar w:fldCharType="separate"/>
            </w:r>
            <w:r>
              <w:rPr>
                <w:noProof/>
                <w:webHidden/>
              </w:rPr>
              <w:t>4</w:t>
            </w:r>
            <w:r>
              <w:rPr>
                <w:noProof/>
                <w:webHidden/>
              </w:rPr>
              <w:fldChar w:fldCharType="end"/>
            </w:r>
          </w:hyperlink>
        </w:p>
        <w:p w14:paraId="66162FCE" w14:textId="7CD63125" w:rsidR="00542BD3" w:rsidRDefault="00542BD3">
          <w:pPr>
            <w:pStyle w:val="TOC3"/>
            <w:rPr>
              <w:rFonts w:asciiTheme="minorHAnsi" w:eastAsiaTheme="minorEastAsia" w:hAnsiTheme="minorHAnsi" w:cstheme="minorBidi"/>
              <w:noProof/>
              <w:sz w:val="22"/>
            </w:rPr>
          </w:pPr>
          <w:hyperlink w:anchor="_Toc143511775" w:history="1">
            <w:r w:rsidRPr="005C7FBB">
              <w:rPr>
                <w:rStyle w:val="Hyperlink"/>
                <w:noProof/>
              </w:rPr>
              <w:t>LcsEN_stress_ConsActive</w:t>
            </w:r>
            <w:r>
              <w:rPr>
                <w:noProof/>
                <w:webHidden/>
              </w:rPr>
              <w:tab/>
            </w:r>
            <w:r>
              <w:rPr>
                <w:noProof/>
                <w:webHidden/>
              </w:rPr>
              <w:fldChar w:fldCharType="begin"/>
            </w:r>
            <w:r>
              <w:rPr>
                <w:noProof/>
                <w:webHidden/>
              </w:rPr>
              <w:instrText xml:space="preserve"> PAGEREF _Toc143511775 \h </w:instrText>
            </w:r>
            <w:r>
              <w:rPr>
                <w:noProof/>
                <w:webHidden/>
              </w:rPr>
            </w:r>
            <w:r>
              <w:rPr>
                <w:noProof/>
                <w:webHidden/>
              </w:rPr>
              <w:fldChar w:fldCharType="separate"/>
            </w:r>
            <w:r>
              <w:rPr>
                <w:noProof/>
                <w:webHidden/>
              </w:rPr>
              <w:t>5</w:t>
            </w:r>
            <w:r>
              <w:rPr>
                <w:noProof/>
                <w:webHidden/>
              </w:rPr>
              <w:fldChar w:fldCharType="end"/>
            </w:r>
          </w:hyperlink>
        </w:p>
        <w:p w14:paraId="7C34F1BC" w14:textId="00CC1EC6" w:rsidR="00542BD3" w:rsidRDefault="00542BD3">
          <w:pPr>
            <w:pStyle w:val="TOC3"/>
            <w:rPr>
              <w:rFonts w:asciiTheme="minorHAnsi" w:eastAsiaTheme="minorEastAsia" w:hAnsiTheme="minorHAnsi" w:cstheme="minorBidi"/>
              <w:noProof/>
              <w:sz w:val="22"/>
            </w:rPr>
          </w:pPr>
          <w:hyperlink w:anchor="_Toc143511776" w:history="1">
            <w:r w:rsidRPr="005C7FBB">
              <w:rPr>
                <w:rStyle w:val="Hyperlink"/>
                <w:noProof/>
              </w:rPr>
              <w:t>LcsEN_stress_SellRation</w:t>
            </w:r>
            <w:r>
              <w:rPr>
                <w:noProof/>
                <w:webHidden/>
              </w:rPr>
              <w:tab/>
            </w:r>
            <w:r>
              <w:rPr>
                <w:noProof/>
                <w:webHidden/>
              </w:rPr>
              <w:fldChar w:fldCharType="begin"/>
            </w:r>
            <w:r>
              <w:rPr>
                <w:noProof/>
                <w:webHidden/>
              </w:rPr>
              <w:instrText xml:space="preserve"> PAGEREF _Toc143511776 \h </w:instrText>
            </w:r>
            <w:r>
              <w:rPr>
                <w:noProof/>
                <w:webHidden/>
              </w:rPr>
            </w:r>
            <w:r>
              <w:rPr>
                <w:noProof/>
                <w:webHidden/>
              </w:rPr>
              <w:fldChar w:fldCharType="separate"/>
            </w:r>
            <w:r>
              <w:rPr>
                <w:noProof/>
                <w:webHidden/>
              </w:rPr>
              <w:t>6</w:t>
            </w:r>
            <w:r>
              <w:rPr>
                <w:noProof/>
                <w:webHidden/>
              </w:rPr>
              <w:fldChar w:fldCharType="end"/>
            </w:r>
          </w:hyperlink>
        </w:p>
        <w:p w14:paraId="162ABBD3" w14:textId="0DE6D811" w:rsidR="00542BD3" w:rsidRDefault="00542BD3">
          <w:pPr>
            <w:pStyle w:val="TOC3"/>
            <w:rPr>
              <w:rFonts w:asciiTheme="minorHAnsi" w:eastAsiaTheme="minorEastAsia" w:hAnsiTheme="minorHAnsi" w:cstheme="minorBidi"/>
              <w:noProof/>
              <w:sz w:val="22"/>
            </w:rPr>
          </w:pPr>
          <w:hyperlink w:anchor="_Toc143511777" w:history="1">
            <w:r w:rsidRPr="005C7FBB">
              <w:rPr>
                <w:rStyle w:val="Hyperlink"/>
                <w:noProof/>
              </w:rPr>
              <w:t>LcsEN_stress_BorrowCash</w:t>
            </w:r>
            <w:r>
              <w:rPr>
                <w:noProof/>
                <w:webHidden/>
              </w:rPr>
              <w:tab/>
            </w:r>
            <w:r>
              <w:rPr>
                <w:noProof/>
                <w:webHidden/>
              </w:rPr>
              <w:fldChar w:fldCharType="begin"/>
            </w:r>
            <w:r>
              <w:rPr>
                <w:noProof/>
                <w:webHidden/>
              </w:rPr>
              <w:instrText xml:space="preserve"> PAGEREF _Toc143511777 \h </w:instrText>
            </w:r>
            <w:r>
              <w:rPr>
                <w:noProof/>
                <w:webHidden/>
              </w:rPr>
            </w:r>
            <w:r>
              <w:rPr>
                <w:noProof/>
                <w:webHidden/>
              </w:rPr>
              <w:fldChar w:fldCharType="separate"/>
            </w:r>
            <w:r>
              <w:rPr>
                <w:noProof/>
                <w:webHidden/>
              </w:rPr>
              <w:t>7</w:t>
            </w:r>
            <w:r>
              <w:rPr>
                <w:noProof/>
                <w:webHidden/>
              </w:rPr>
              <w:fldChar w:fldCharType="end"/>
            </w:r>
          </w:hyperlink>
        </w:p>
        <w:p w14:paraId="00745151" w14:textId="41F146B3" w:rsidR="00542BD3" w:rsidRDefault="00542BD3">
          <w:pPr>
            <w:pStyle w:val="TOC3"/>
            <w:rPr>
              <w:rFonts w:asciiTheme="minorHAnsi" w:eastAsiaTheme="minorEastAsia" w:hAnsiTheme="minorHAnsi" w:cstheme="minorBidi"/>
              <w:noProof/>
              <w:sz w:val="22"/>
            </w:rPr>
          </w:pPr>
          <w:hyperlink w:anchor="_Toc143511778" w:history="1">
            <w:r w:rsidRPr="005C7FBB">
              <w:rPr>
                <w:rStyle w:val="Hyperlink"/>
                <w:noProof/>
              </w:rPr>
              <w:t>LcsEN_stress_Pawn</w:t>
            </w:r>
            <w:r>
              <w:rPr>
                <w:noProof/>
                <w:webHidden/>
              </w:rPr>
              <w:tab/>
            </w:r>
            <w:r>
              <w:rPr>
                <w:noProof/>
                <w:webHidden/>
              </w:rPr>
              <w:fldChar w:fldCharType="begin"/>
            </w:r>
            <w:r>
              <w:rPr>
                <w:noProof/>
                <w:webHidden/>
              </w:rPr>
              <w:instrText xml:space="preserve"> PAGEREF _Toc143511778 \h </w:instrText>
            </w:r>
            <w:r>
              <w:rPr>
                <w:noProof/>
                <w:webHidden/>
              </w:rPr>
            </w:r>
            <w:r>
              <w:rPr>
                <w:noProof/>
                <w:webHidden/>
              </w:rPr>
              <w:fldChar w:fldCharType="separate"/>
            </w:r>
            <w:r>
              <w:rPr>
                <w:noProof/>
                <w:webHidden/>
              </w:rPr>
              <w:t>8</w:t>
            </w:r>
            <w:r>
              <w:rPr>
                <w:noProof/>
                <w:webHidden/>
              </w:rPr>
              <w:fldChar w:fldCharType="end"/>
            </w:r>
          </w:hyperlink>
        </w:p>
        <w:p w14:paraId="096044BB" w14:textId="46451C9B" w:rsidR="00542BD3" w:rsidRDefault="00542BD3">
          <w:pPr>
            <w:pStyle w:val="TOC3"/>
            <w:rPr>
              <w:rFonts w:asciiTheme="minorHAnsi" w:eastAsiaTheme="minorEastAsia" w:hAnsiTheme="minorHAnsi" w:cstheme="minorBidi"/>
              <w:noProof/>
              <w:sz w:val="22"/>
            </w:rPr>
          </w:pPr>
          <w:hyperlink w:anchor="_Toc143511779" w:history="1">
            <w:r w:rsidRPr="005C7FBB">
              <w:rPr>
                <w:rStyle w:val="Hyperlink"/>
                <w:noProof/>
              </w:rPr>
              <w:t>LcsEN_stress_LessSchool</w:t>
            </w:r>
            <w:r>
              <w:rPr>
                <w:noProof/>
                <w:webHidden/>
              </w:rPr>
              <w:tab/>
            </w:r>
            <w:r>
              <w:rPr>
                <w:noProof/>
                <w:webHidden/>
              </w:rPr>
              <w:fldChar w:fldCharType="begin"/>
            </w:r>
            <w:r>
              <w:rPr>
                <w:noProof/>
                <w:webHidden/>
              </w:rPr>
              <w:instrText xml:space="preserve"> PAGEREF _Toc143511779 \h </w:instrText>
            </w:r>
            <w:r>
              <w:rPr>
                <w:noProof/>
                <w:webHidden/>
              </w:rPr>
            </w:r>
            <w:r>
              <w:rPr>
                <w:noProof/>
                <w:webHidden/>
              </w:rPr>
              <w:fldChar w:fldCharType="separate"/>
            </w:r>
            <w:r>
              <w:rPr>
                <w:noProof/>
                <w:webHidden/>
              </w:rPr>
              <w:t>9</w:t>
            </w:r>
            <w:r>
              <w:rPr>
                <w:noProof/>
                <w:webHidden/>
              </w:rPr>
              <w:fldChar w:fldCharType="end"/>
            </w:r>
          </w:hyperlink>
        </w:p>
        <w:p w14:paraId="4D39652B" w14:textId="5E4DEAC4" w:rsidR="00542BD3" w:rsidRDefault="00542BD3">
          <w:pPr>
            <w:pStyle w:val="TOC3"/>
            <w:rPr>
              <w:rFonts w:asciiTheme="minorHAnsi" w:eastAsiaTheme="minorEastAsia" w:hAnsiTheme="minorHAnsi" w:cstheme="minorBidi"/>
              <w:noProof/>
              <w:sz w:val="22"/>
            </w:rPr>
          </w:pPr>
          <w:hyperlink w:anchor="_Toc143511780" w:history="1">
            <w:r w:rsidRPr="005C7FBB">
              <w:rPr>
                <w:rStyle w:val="Hyperlink"/>
                <w:noProof/>
              </w:rPr>
              <w:t>LcsEN_stress_Utilities</w:t>
            </w:r>
            <w:r>
              <w:rPr>
                <w:noProof/>
                <w:webHidden/>
              </w:rPr>
              <w:tab/>
            </w:r>
            <w:r>
              <w:rPr>
                <w:noProof/>
                <w:webHidden/>
              </w:rPr>
              <w:fldChar w:fldCharType="begin"/>
            </w:r>
            <w:r>
              <w:rPr>
                <w:noProof/>
                <w:webHidden/>
              </w:rPr>
              <w:instrText xml:space="preserve"> PAGEREF _Toc143511780 \h </w:instrText>
            </w:r>
            <w:r>
              <w:rPr>
                <w:noProof/>
                <w:webHidden/>
              </w:rPr>
            </w:r>
            <w:r>
              <w:rPr>
                <w:noProof/>
                <w:webHidden/>
              </w:rPr>
              <w:fldChar w:fldCharType="separate"/>
            </w:r>
            <w:r>
              <w:rPr>
                <w:noProof/>
                <w:webHidden/>
              </w:rPr>
              <w:t>10</w:t>
            </w:r>
            <w:r>
              <w:rPr>
                <w:noProof/>
                <w:webHidden/>
              </w:rPr>
              <w:fldChar w:fldCharType="end"/>
            </w:r>
          </w:hyperlink>
        </w:p>
        <w:p w14:paraId="2DEB008C" w14:textId="5F2234DD" w:rsidR="00542BD3" w:rsidRDefault="00542BD3">
          <w:pPr>
            <w:pStyle w:val="TOC3"/>
            <w:rPr>
              <w:rFonts w:asciiTheme="minorHAnsi" w:eastAsiaTheme="minorEastAsia" w:hAnsiTheme="minorHAnsi" w:cstheme="minorBidi"/>
              <w:noProof/>
              <w:sz w:val="22"/>
            </w:rPr>
          </w:pPr>
          <w:hyperlink w:anchor="_Toc143511781" w:history="1">
            <w:r w:rsidRPr="005C7FBB">
              <w:rPr>
                <w:rStyle w:val="Hyperlink"/>
                <w:noProof/>
              </w:rPr>
              <w:t>LcsEN_stress_Edu</w:t>
            </w:r>
            <w:r>
              <w:rPr>
                <w:noProof/>
                <w:webHidden/>
              </w:rPr>
              <w:tab/>
            </w:r>
            <w:r>
              <w:rPr>
                <w:noProof/>
                <w:webHidden/>
              </w:rPr>
              <w:fldChar w:fldCharType="begin"/>
            </w:r>
            <w:r>
              <w:rPr>
                <w:noProof/>
                <w:webHidden/>
              </w:rPr>
              <w:instrText xml:space="preserve"> PAGEREF _Toc143511781 \h </w:instrText>
            </w:r>
            <w:r>
              <w:rPr>
                <w:noProof/>
                <w:webHidden/>
              </w:rPr>
            </w:r>
            <w:r>
              <w:rPr>
                <w:noProof/>
                <w:webHidden/>
              </w:rPr>
              <w:fldChar w:fldCharType="separate"/>
            </w:r>
            <w:r>
              <w:rPr>
                <w:noProof/>
                <w:webHidden/>
              </w:rPr>
              <w:t>11</w:t>
            </w:r>
            <w:r>
              <w:rPr>
                <w:noProof/>
                <w:webHidden/>
              </w:rPr>
              <w:fldChar w:fldCharType="end"/>
            </w:r>
          </w:hyperlink>
        </w:p>
        <w:p w14:paraId="2B80B574" w14:textId="5A39E720" w:rsidR="00542BD3" w:rsidRDefault="00542BD3">
          <w:pPr>
            <w:pStyle w:val="TOC2"/>
            <w:rPr>
              <w:rFonts w:asciiTheme="minorHAnsi" w:eastAsiaTheme="minorEastAsia" w:hAnsiTheme="minorHAnsi" w:cstheme="minorBidi"/>
              <w:bCs w:val="0"/>
              <w:i w:val="0"/>
              <w:sz w:val="22"/>
              <w:szCs w:val="22"/>
            </w:rPr>
          </w:pPr>
          <w:hyperlink w:anchor="_Toc143511782" w:history="1">
            <w:r w:rsidRPr="005C7FBB">
              <w:rPr>
                <w:rStyle w:val="Hyperlink"/>
              </w:rPr>
              <w:t>Livelihood Coping Strategies with Crisis Severity for both Urban and Rural Settings</w:t>
            </w:r>
            <w:r>
              <w:rPr>
                <w:webHidden/>
              </w:rPr>
              <w:tab/>
            </w:r>
            <w:r>
              <w:rPr>
                <w:webHidden/>
              </w:rPr>
              <w:fldChar w:fldCharType="begin"/>
            </w:r>
            <w:r>
              <w:rPr>
                <w:webHidden/>
              </w:rPr>
              <w:instrText xml:space="preserve"> PAGEREF _Toc143511782 \h </w:instrText>
            </w:r>
            <w:r>
              <w:rPr>
                <w:webHidden/>
              </w:rPr>
            </w:r>
            <w:r>
              <w:rPr>
                <w:webHidden/>
              </w:rPr>
              <w:fldChar w:fldCharType="separate"/>
            </w:r>
            <w:r>
              <w:rPr>
                <w:webHidden/>
              </w:rPr>
              <w:t>12</w:t>
            </w:r>
            <w:r>
              <w:rPr>
                <w:webHidden/>
              </w:rPr>
              <w:fldChar w:fldCharType="end"/>
            </w:r>
          </w:hyperlink>
        </w:p>
        <w:p w14:paraId="03BDFEA2" w14:textId="120811F6" w:rsidR="00542BD3" w:rsidRDefault="00542BD3">
          <w:pPr>
            <w:pStyle w:val="TOC3"/>
            <w:rPr>
              <w:rFonts w:asciiTheme="minorHAnsi" w:eastAsiaTheme="minorEastAsia" w:hAnsiTheme="minorHAnsi" w:cstheme="minorBidi"/>
              <w:noProof/>
              <w:sz w:val="22"/>
            </w:rPr>
          </w:pPr>
          <w:hyperlink w:anchor="_Toc143511783" w:history="1">
            <w:r w:rsidRPr="005C7FBB">
              <w:rPr>
                <w:rStyle w:val="Hyperlink"/>
                <w:noProof/>
              </w:rPr>
              <w:t>LcsEN_crisis_ProdAssets</w:t>
            </w:r>
            <w:r>
              <w:rPr>
                <w:noProof/>
                <w:webHidden/>
              </w:rPr>
              <w:tab/>
            </w:r>
            <w:r>
              <w:rPr>
                <w:noProof/>
                <w:webHidden/>
              </w:rPr>
              <w:fldChar w:fldCharType="begin"/>
            </w:r>
            <w:r>
              <w:rPr>
                <w:noProof/>
                <w:webHidden/>
              </w:rPr>
              <w:instrText xml:space="preserve"> PAGEREF _Toc143511783 \h </w:instrText>
            </w:r>
            <w:r>
              <w:rPr>
                <w:noProof/>
                <w:webHidden/>
              </w:rPr>
            </w:r>
            <w:r>
              <w:rPr>
                <w:noProof/>
                <w:webHidden/>
              </w:rPr>
              <w:fldChar w:fldCharType="separate"/>
            </w:r>
            <w:r>
              <w:rPr>
                <w:noProof/>
                <w:webHidden/>
              </w:rPr>
              <w:t>12</w:t>
            </w:r>
            <w:r>
              <w:rPr>
                <w:noProof/>
                <w:webHidden/>
              </w:rPr>
              <w:fldChar w:fldCharType="end"/>
            </w:r>
          </w:hyperlink>
        </w:p>
        <w:p w14:paraId="2ADE3803" w14:textId="70167E79" w:rsidR="00542BD3" w:rsidRDefault="00542BD3">
          <w:pPr>
            <w:pStyle w:val="TOC3"/>
            <w:rPr>
              <w:rFonts w:asciiTheme="minorHAnsi" w:eastAsiaTheme="minorEastAsia" w:hAnsiTheme="minorHAnsi" w:cstheme="minorBidi"/>
              <w:noProof/>
              <w:sz w:val="22"/>
            </w:rPr>
          </w:pPr>
          <w:hyperlink w:anchor="_Toc143511784" w:history="1">
            <w:r w:rsidRPr="005C7FBB">
              <w:rPr>
                <w:rStyle w:val="Hyperlink"/>
                <w:noProof/>
              </w:rPr>
              <w:t>LcsEN_crisis_Barter</w:t>
            </w:r>
            <w:r>
              <w:rPr>
                <w:noProof/>
                <w:webHidden/>
              </w:rPr>
              <w:tab/>
            </w:r>
            <w:r>
              <w:rPr>
                <w:noProof/>
                <w:webHidden/>
              </w:rPr>
              <w:fldChar w:fldCharType="begin"/>
            </w:r>
            <w:r>
              <w:rPr>
                <w:noProof/>
                <w:webHidden/>
              </w:rPr>
              <w:instrText xml:space="preserve"> PAGEREF _Toc143511784 \h </w:instrText>
            </w:r>
            <w:r>
              <w:rPr>
                <w:noProof/>
                <w:webHidden/>
              </w:rPr>
            </w:r>
            <w:r>
              <w:rPr>
                <w:noProof/>
                <w:webHidden/>
              </w:rPr>
              <w:fldChar w:fldCharType="separate"/>
            </w:r>
            <w:r>
              <w:rPr>
                <w:noProof/>
                <w:webHidden/>
              </w:rPr>
              <w:t>13</w:t>
            </w:r>
            <w:r>
              <w:rPr>
                <w:noProof/>
                <w:webHidden/>
              </w:rPr>
              <w:fldChar w:fldCharType="end"/>
            </w:r>
          </w:hyperlink>
        </w:p>
        <w:p w14:paraId="2A17968B" w14:textId="2DB98403" w:rsidR="00542BD3" w:rsidRDefault="00542BD3">
          <w:pPr>
            <w:pStyle w:val="TOC3"/>
            <w:rPr>
              <w:rFonts w:asciiTheme="minorHAnsi" w:eastAsiaTheme="minorEastAsia" w:hAnsiTheme="minorHAnsi" w:cstheme="minorBidi"/>
              <w:noProof/>
              <w:sz w:val="22"/>
            </w:rPr>
          </w:pPr>
          <w:hyperlink w:anchor="_Toc143511785" w:history="1">
            <w:r w:rsidRPr="005C7FBB">
              <w:rPr>
                <w:rStyle w:val="Hyperlink"/>
                <w:noProof/>
              </w:rPr>
              <w:t>LcsEN_crisis_Health</w:t>
            </w:r>
            <w:r>
              <w:rPr>
                <w:noProof/>
                <w:webHidden/>
              </w:rPr>
              <w:tab/>
            </w:r>
            <w:r>
              <w:rPr>
                <w:noProof/>
                <w:webHidden/>
              </w:rPr>
              <w:fldChar w:fldCharType="begin"/>
            </w:r>
            <w:r>
              <w:rPr>
                <w:noProof/>
                <w:webHidden/>
              </w:rPr>
              <w:instrText xml:space="preserve"> PAGEREF _Toc143511785 \h </w:instrText>
            </w:r>
            <w:r>
              <w:rPr>
                <w:noProof/>
                <w:webHidden/>
              </w:rPr>
            </w:r>
            <w:r>
              <w:rPr>
                <w:noProof/>
                <w:webHidden/>
              </w:rPr>
              <w:fldChar w:fldCharType="separate"/>
            </w:r>
            <w:r>
              <w:rPr>
                <w:noProof/>
                <w:webHidden/>
              </w:rPr>
              <w:t>14</w:t>
            </w:r>
            <w:r>
              <w:rPr>
                <w:noProof/>
                <w:webHidden/>
              </w:rPr>
              <w:fldChar w:fldCharType="end"/>
            </w:r>
          </w:hyperlink>
        </w:p>
        <w:p w14:paraId="65F728F6" w14:textId="3639C274" w:rsidR="00542BD3" w:rsidRDefault="00542BD3">
          <w:pPr>
            <w:pStyle w:val="TOC3"/>
            <w:rPr>
              <w:rFonts w:asciiTheme="minorHAnsi" w:eastAsiaTheme="minorEastAsia" w:hAnsiTheme="minorHAnsi" w:cstheme="minorBidi"/>
              <w:noProof/>
              <w:sz w:val="22"/>
            </w:rPr>
          </w:pPr>
          <w:hyperlink w:anchor="_Toc143511786" w:history="1">
            <w:r w:rsidRPr="005C7FBB">
              <w:rPr>
                <w:rStyle w:val="Hyperlink"/>
                <w:noProof/>
              </w:rPr>
              <w:t>LcsEN_crisis_Housing</w:t>
            </w:r>
            <w:r>
              <w:rPr>
                <w:noProof/>
                <w:webHidden/>
              </w:rPr>
              <w:tab/>
            </w:r>
            <w:r>
              <w:rPr>
                <w:noProof/>
                <w:webHidden/>
              </w:rPr>
              <w:fldChar w:fldCharType="begin"/>
            </w:r>
            <w:r>
              <w:rPr>
                <w:noProof/>
                <w:webHidden/>
              </w:rPr>
              <w:instrText xml:space="preserve"> PAGEREF _Toc143511786 \h </w:instrText>
            </w:r>
            <w:r>
              <w:rPr>
                <w:noProof/>
                <w:webHidden/>
              </w:rPr>
            </w:r>
            <w:r>
              <w:rPr>
                <w:noProof/>
                <w:webHidden/>
              </w:rPr>
              <w:fldChar w:fldCharType="separate"/>
            </w:r>
            <w:r>
              <w:rPr>
                <w:noProof/>
                <w:webHidden/>
              </w:rPr>
              <w:t>15</w:t>
            </w:r>
            <w:r>
              <w:rPr>
                <w:noProof/>
                <w:webHidden/>
              </w:rPr>
              <w:fldChar w:fldCharType="end"/>
            </w:r>
          </w:hyperlink>
        </w:p>
        <w:p w14:paraId="55EB56BC" w14:textId="4105C87C" w:rsidR="00542BD3" w:rsidRDefault="00542BD3">
          <w:pPr>
            <w:pStyle w:val="TOC3"/>
            <w:rPr>
              <w:rFonts w:asciiTheme="minorHAnsi" w:eastAsiaTheme="minorEastAsia" w:hAnsiTheme="minorHAnsi" w:cstheme="minorBidi"/>
              <w:noProof/>
              <w:sz w:val="22"/>
            </w:rPr>
          </w:pPr>
          <w:hyperlink w:anchor="_Toc143511787" w:history="1">
            <w:r w:rsidRPr="005C7FBB">
              <w:rPr>
                <w:rStyle w:val="Hyperlink"/>
                <w:noProof/>
              </w:rPr>
              <w:t>LcsEN_crisis_HHSeparation</w:t>
            </w:r>
            <w:r>
              <w:rPr>
                <w:noProof/>
                <w:webHidden/>
              </w:rPr>
              <w:tab/>
            </w:r>
            <w:r>
              <w:rPr>
                <w:noProof/>
                <w:webHidden/>
              </w:rPr>
              <w:fldChar w:fldCharType="begin"/>
            </w:r>
            <w:r>
              <w:rPr>
                <w:noProof/>
                <w:webHidden/>
              </w:rPr>
              <w:instrText xml:space="preserve"> PAGEREF _Toc143511787 \h </w:instrText>
            </w:r>
            <w:r>
              <w:rPr>
                <w:noProof/>
                <w:webHidden/>
              </w:rPr>
            </w:r>
            <w:r>
              <w:rPr>
                <w:noProof/>
                <w:webHidden/>
              </w:rPr>
              <w:fldChar w:fldCharType="separate"/>
            </w:r>
            <w:r>
              <w:rPr>
                <w:noProof/>
                <w:webHidden/>
              </w:rPr>
              <w:t>16</w:t>
            </w:r>
            <w:r>
              <w:rPr>
                <w:noProof/>
                <w:webHidden/>
              </w:rPr>
              <w:fldChar w:fldCharType="end"/>
            </w:r>
          </w:hyperlink>
        </w:p>
        <w:p w14:paraId="406B3D51" w14:textId="5F018BCB" w:rsidR="00542BD3" w:rsidRDefault="00542BD3">
          <w:pPr>
            <w:pStyle w:val="TOC3"/>
            <w:rPr>
              <w:rFonts w:asciiTheme="minorHAnsi" w:eastAsiaTheme="minorEastAsia" w:hAnsiTheme="minorHAnsi" w:cstheme="minorBidi"/>
              <w:noProof/>
              <w:sz w:val="22"/>
            </w:rPr>
          </w:pPr>
          <w:hyperlink w:anchor="_Toc143511788" w:history="1">
            <w:r w:rsidRPr="005C7FBB">
              <w:rPr>
                <w:rStyle w:val="Hyperlink"/>
                <w:noProof/>
              </w:rPr>
              <w:t>LcsEN_crisis_OutSchool</w:t>
            </w:r>
            <w:r>
              <w:rPr>
                <w:noProof/>
                <w:webHidden/>
              </w:rPr>
              <w:tab/>
            </w:r>
            <w:r>
              <w:rPr>
                <w:noProof/>
                <w:webHidden/>
              </w:rPr>
              <w:fldChar w:fldCharType="begin"/>
            </w:r>
            <w:r>
              <w:rPr>
                <w:noProof/>
                <w:webHidden/>
              </w:rPr>
              <w:instrText xml:space="preserve"> PAGEREF _Toc143511788 \h </w:instrText>
            </w:r>
            <w:r>
              <w:rPr>
                <w:noProof/>
                <w:webHidden/>
              </w:rPr>
            </w:r>
            <w:r>
              <w:rPr>
                <w:noProof/>
                <w:webHidden/>
              </w:rPr>
              <w:fldChar w:fldCharType="separate"/>
            </w:r>
            <w:r>
              <w:rPr>
                <w:noProof/>
                <w:webHidden/>
              </w:rPr>
              <w:t>17</w:t>
            </w:r>
            <w:r>
              <w:rPr>
                <w:noProof/>
                <w:webHidden/>
              </w:rPr>
              <w:fldChar w:fldCharType="end"/>
            </w:r>
          </w:hyperlink>
        </w:p>
        <w:p w14:paraId="6D1C3027" w14:textId="029AB60D" w:rsidR="00542BD3" w:rsidRDefault="00542BD3">
          <w:pPr>
            <w:pStyle w:val="TOC3"/>
            <w:rPr>
              <w:rFonts w:asciiTheme="minorHAnsi" w:eastAsiaTheme="minorEastAsia" w:hAnsiTheme="minorHAnsi" w:cstheme="minorBidi"/>
              <w:noProof/>
              <w:sz w:val="22"/>
            </w:rPr>
          </w:pPr>
          <w:hyperlink w:anchor="_Toc143511789" w:history="1">
            <w:r w:rsidRPr="005C7FBB">
              <w:rPr>
                <w:rStyle w:val="Hyperlink"/>
                <w:noProof/>
              </w:rPr>
              <w:t>LcsEN_crisis_Migration</w:t>
            </w:r>
            <w:r>
              <w:rPr>
                <w:noProof/>
                <w:webHidden/>
              </w:rPr>
              <w:tab/>
            </w:r>
            <w:r>
              <w:rPr>
                <w:noProof/>
                <w:webHidden/>
              </w:rPr>
              <w:fldChar w:fldCharType="begin"/>
            </w:r>
            <w:r>
              <w:rPr>
                <w:noProof/>
                <w:webHidden/>
              </w:rPr>
              <w:instrText xml:space="preserve"> PAGEREF _Toc143511789 \h </w:instrText>
            </w:r>
            <w:r>
              <w:rPr>
                <w:noProof/>
                <w:webHidden/>
              </w:rPr>
            </w:r>
            <w:r>
              <w:rPr>
                <w:noProof/>
                <w:webHidden/>
              </w:rPr>
              <w:fldChar w:fldCharType="separate"/>
            </w:r>
            <w:r>
              <w:rPr>
                <w:noProof/>
                <w:webHidden/>
              </w:rPr>
              <w:t>18</w:t>
            </w:r>
            <w:r>
              <w:rPr>
                <w:noProof/>
                <w:webHidden/>
              </w:rPr>
              <w:fldChar w:fldCharType="end"/>
            </w:r>
          </w:hyperlink>
        </w:p>
        <w:p w14:paraId="6D703F4D" w14:textId="0E7100D1" w:rsidR="00542BD3" w:rsidRDefault="00542BD3">
          <w:pPr>
            <w:pStyle w:val="TOC3"/>
            <w:rPr>
              <w:rFonts w:asciiTheme="minorHAnsi" w:eastAsiaTheme="minorEastAsia" w:hAnsiTheme="minorHAnsi" w:cstheme="minorBidi"/>
              <w:noProof/>
              <w:sz w:val="22"/>
            </w:rPr>
          </w:pPr>
          <w:hyperlink w:anchor="_Toc143511790" w:history="1">
            <w:r w:rsidRPr="005C7FBB">
              <w:rPr>
                <w:rStyle w:val="Hyperlink"/>
                <w:noProof/>
              </w:rPr>
              <w:t>LcsEN_crisis_DomMigration</w:t>
            </w:r>
            <w:r>
              <w:rPr>
                <w:noProof/>
                <w:webHidden/>
              </w:rPr>
              <w:tab/>
            </w:r>
            <w:r>
              <w:rPr>
                <w:noProof/>
                <w:webHidden/>
              </w:rPr>
              <w:fldChar w:fldCharType="begin"/>
            </w:r>
            <w:r>
              <w:rPr>
                <w:noProof/>
                <w:webHidden/>
              </w:rPr>
              <w:instrText xml:space="preserve"> PAGEREF _Toc143511790 \h </w:instrText>
            </w:r>
            <w:r>
              <w:rPr>
                <w:noProof/>
                <w:webHidden/>
              </w:rPr>
            </w:r>
            <w:r>
              <w:rPr>
                <w:noProof/>
                <w:webHidden/>
              </w:rPr>
              <w:fldChar w:fldCharType="separate"/>
            </w:r>
            <w:r>
              <w:rPr>
                <w:noProof/>
                <w:webHidden/>
              </w:rPr>
              <w:t>19</w:t>
            </w:r>
            <w:r>
              <w:rPr>
                <w:noProof/>
                <w:webHidden/>
              </w:rPr>
              <w:fldChar w:fldCharType="end"/>
            </w:r>
          </w:hyperlink>
        </w:p>
        <w:p w14:paraId="063965FC" w14:textId="04F060BC" w:rsidR="00542BD3" w:rsidRDefault="00542BD3">
          <w:pPr>
            <w:pStyle w:val="TOC3"/>
            <w:rPr>
              <w:rFonts w:asciiTheme="minorHAnsi" w:eastAsiaTheme="minorEastAsia" w:hAnsiTheme="minorHAnsi" w:cstheme="minorBidi"/>
              <w:noProof/>
              <w:sz w:val="22"/>
            </w:rPr>
          </w:pPr>
          <w:hyperlink w:anchor="_Toc143511791" w:history="1">
            <w:r w:rsidRPr="005C7FBB">
              <w:rPr>
                <w:rStyle w:val="Hyperlink"/>
                <w:noProof/>
              </w:rPr>
              <w:t>LcsEN_crisis_ChildWork</w:t>
            </w:r>
            <w:r>
              <w:rPr>
                <w:noProof/>
                <w:webHidden/>
              </w:rPr>
              <w:tab/>
            </w:r>
            <w:r>
              <w:rPr>
                <w:noProof/>
                <w:webHidden/>
              </w:rPr>
              <w:fldChar w:fldCharType="begin"/>
            </w:r>
            <w:r>
              <w:rPr>
                <w:noProof/>
                <w:webHidden/>
              </w:rPr>
              <w:instrText xml:space="preserve"> PAGEREF _Toc143511791 \h </w:instrText>
            </w:r>
            <w:r>
              <w:rPr>
                <w:noProof/>
                <w:webHidden/>
              </w:rPr>
            </w:r>
            <w:r>
              <w:rPr>
                <w:noProof/>
                <w:webHidden/>
              </w:rPr>
              <w:fldChar w:fldCharType="separate"/>
            </w:r>
            <w:r>
              <w:rPr>
                <w:noProof/>
                <w:webHidden/>
              </w:rPr>
              <w:t>20</w:t>
            </w:r>
            <w:r>
              <w:rPr>
                <w:noProof/>
                <w:webHidden/>
              </w:rPr>
              <w:fldChar w:fldCharType="end"/>
            </w:r>
          </w:hyperlink>
        </w:p>
        <w:p w14:paraId="630A3582" w14:textId="4FA3223B" w:rsidR="00542BD3" w:rsidRDefault="00542BD3">
          <w:pPr>
            <w:pStyle w:val="TOC2"/>
            <w:rPr>
              <w:rFonts w:asciiTheme="minorHAnsi" w:eastAsiaTheme="minorEastAsia" w:hAnsiTheme="minorHAnsi" w:cstheme="minorBidi"/>
              <w:bCs w:val="0"/>
              <w:i w:val="0"/>
              <w:sz w:val="22"/>
              <w:szCs w:val="22"/>
            </w:rPr>
          </w:pPr>
          <w:hyperlink w:anchor="_Toc143511792" w:history="1">
            <w:r w:rsidRPr="005C7FBB">
              <w:rPr>
                <w:rStyle w:val="Hyperlink"/>
              </w:rPr>
              <w:t>Livelihood Coping Strategies with Emergency Severity for both Urban and Rural Settings</w:t>
            </w:r>
            <w:r>
              <w:rPr>
                <w:webHidden/>
              </w:rPr>
              <w:tab/>
            </w:r>
            <w:r>
              <w:rPr>
                <w:webHidden/>
              </w:rPr>
              <w:fldChar w:fldCharType="begin"/>
            </w:r>
            <w:r>
              <w:rPr>
                <w:webHidden/>
              </w:rPr>
              <w:instrText xml:space="preserve"> PAGEREF _Toc143511792 \h </w:instrText>
            </w:r>
            <w:r>
              <w:rPr>
                <w:webHidden/>
              </w:rPr>
            </w:r>
            <w:r>
              <w:rPr>
                <w:webHidden/>
              </w:rPr>
              <w:fldChar w:fldCharType="separate"/>
            </w:r>
            <w:r>
              <w:rPr>
                <w:webHidden/>
              </w:rPr>
              <w:t>21</w:t>
            </w:r>
            <w:r>
              <w:rPr>
                <w:webHidden/>
              </w:rPr>
              <w:fldChar w:fldCharType="end"/>
            </w:r>
          </w:hyperlink>
        </w:p>
        <w:p w14:paraId="19B3A893" w14:textId="23AE5841" w:rsidR="00542BD3" w:rsidRDefault="00542BD3">
          <w:pPr>
            <w:pStyle w:val="TOC3"/>
            <w:rPr>
              <w:rFonts w:asciiTheme="minorHAnsi" w:eastAsiaTheme="minorEastAsia" w:hAnsiTheme="minorHAnsi" w:cstheme="minorBidi"/>
              <w:noProof/>
              <w:sz w:val="22"/>
            </w:rPr>
          </w:pPr>
          <w:hyperlink w:anchor="_Toc143511793" w:history="1">
            <w:r w:rsidRPr="005C7FBB">
              <w:rPr>
                <w:rStyle w:val="Hyperlink"/>
                <w:noProof/>
              </w:rPr>
              <w:t>LcsEN_em_ChildMigration</w:t>
            </w:r>
            <w:r>
              <w:rPr>
                <w:noProof/>
                <w:webHidden/>
              </w:rPr>
              <w:tab/>
            </w:r>
            <w:r>
              <w:rPr>
                <w:noProof/>
                <w:webHidden/>
              </w:rPr>
              <w:fldChar w:fldCharType="begin"/>
            </w:r>
            <w:r>
              <w:rPr>
                <w:noProof/>
                <w:webHidden/>
              </w:rPr>
              <w:instrText xml:space="preserve"> PAGEREF _Toc143511793 \h </w:instrText>
            </w:r>
            <w:r>
              <w:rPr>
                <w:noProof/>
                <w:webHidden/>
              </w:rPr>
            </w:r>
            <w:r>
              <w:rPr>
                <w:noProof/>
                <w:webHidden/>
              </w:rPr>
              <w:fldChar w:fldCharType="separate"/>
            </w:r>
            <w:r>
              <w:rPr>
                <w:noProof/>
                <w:webHidden/>
              </w:rPr>
              <w:t>21</w:t>
            </w:r>
            <w:r>
              <w:rPr>
                <w:noProof/>
                <w:webHidden/>
              </w:rPr>
              <w:fldChar w:fldCharType="end"/>
            </w:r>
          </w:hyperlink>
        </w:p>
        <w:p w14:paraId="1C56DBE8" w14:textId="693F2739" w:rsidR="00542BD3" w:rsidRDefault="00542BD3">
          <w:pPr>
            <w:pStyle w:val="TOC3"/>
            <w:rPr>
              <w:rFonts w:asciiTheme="minorHAnsi" w:eastAsiaTheme="minorEastAsia" w:hAnsiTheme="minorHAnsi" w:cstheme="minorBidi"/>
              <w:noProof/>
              <w:sz w:val="22"/>
            </w:rPr>
          </w:pPr>
          <w:hyperlink w:anchor="_Toc143511794" w:history="1">
            <w:r w:rsidRPr="005C7FBB">
              <w:rPr>
                <w:rStyle w:val="Hyperlink"/>
                <w:noProof/>
              </w:rPr>
              <w:t>LcsEN_em_IllegalAct</w:t>
            </w:r>
            <w:r>
              <w:rPr>
                <w:noProof/>
                <w:webHidden/>
              </w:rPr>
              <w:tab/>
            </w:r>
            <w:r>
              <w:rPr>
                <w:noProof/>
                <w:webHidden/>
              </w:rPr>
              <w:fldChar w:fldCharType="begin"/>
            </w:r>
            <w:r>
              <w:rPr>
                <w:noProof/>
                <w:webHidden/>
              </w:rPr>
              <w:instrText xml:space="preserve"> PAGEREF _Toc143511794 \h </w:instrText>
            </w:r>
            <w:r>
              <w:rPr>
                <w:noProof/>
                <w:webHidden/>
              </w:rPr>
            </w:r>
            <w:r>
              <w:rPr>
                <w:noProof/>
                <w:webHidden/>
              </w:rPr>
              <w:fldChar w:fldCharType="separate"/>
            </w:r>
            <w:r>
              <w:rPr>
                <w:noProof/>
                <w:webHidden/>
              </w:rPr>
              <w:t>22</w:t>
            </w:r>
            <w:r>
              <w:rPr>
                <w:noProof/>
                <w:webHidden/>
              </w:rPr>
              <w:fldChar w:fldCharType="end"/>
            </w:r>
          </w:hyperlink>
        </w:p>
        <w:p w14:paraId="4B3F1837" w14:textId="6375B17B" w:rsidR="00542BD3" w:rsidRDefault="00542BD3">
          <w:pPr>
            <w:pStyle w:val="TOC3"/>
            <w:rPr>
              <w:rFonts w:asciiTheme="minorHAnsi" w:eastAsiaTheme="minorEastAsia" w:hAnsiTheme="minorHAnsi" w:cstheme="minorBidi"/>
              <w:noProof/>
              <w:sz w:val="22"/>
            </w:rPr>
          </w:pPr>
          <w:hyperlink w:anchor="_Toc143511795" w:history="1">
            <w:r w:rsidRPr="005C7FBB">
              <w:rPr>
                <w:rStyle w:val="Hyperlink"/>
                <w:noProof/>
              </w:rPr>
              <w:t>LcsEN_em_Begged</w:t>
            </w:r>
            <w:r>
              <w:rPr>
                <w:noProof/>
                <w:webHidden/>
              </w:rPr>
              <w:tab/>
            </w:r>
            <w:r>
              <w:rPr>
                <w:noProof/>
                <w:webHidden/>
              </w:rPr>
              <w:fldChar w:fldCharType="begin"/>
            </w:r>
            <w:r>
              <w:rPr>
                <w:noProof/>
                <w:webHidden/>
              </w:rPr>
              <w:instrText xml:space="preserve"> PAGEREF _Toc143511795 \h </w:instrText>
            </w:r>
            <w:r>
              <w:rPr>
                <w:noProof/>
                <w:webHidden/>
              </w:rPr>
            </w:r>
            <w:r>
              <w:rPr>
                <w:noProof/>
                <w:webHidden/>
              </w:rPr>
              <w:fldChar w:fldCharType="separate"/>
            </w:r>
            <w:r>
              <w:rPr>
                <w:noProof/>
                <w:webHidden/>
              </w:rPr>
              <w:t>23</w:t>
            </w:r>
            <w:r>
              <w:rPr>
                <w:noProof/>
                <w:webHidden/>
              </w:rPr>
              <w:fldChar w:fldCharType="end"/>
            </w:r>
          </w:hyperlink>
        </w:p>
        <w:p w14:paraId="4E90D404" w14:textId="559ACE68" w:rsidR="00542BD3" w:rsidRDefault="00542BD3">
          <w:pPr>
            <w:pStyle w:val="TOC3"/>
            <w:rPr>
              <w:rFonts w:asciiTheme="minorHAnsi" w:eastAsiaTheme="minorEastAsia" w:hAnsiTheme="minorHAnsi" w:cstheme="minorBidi"/>
              <w:noProof/>
              <w:sz w:val="22"/>
            </w:rPr>
          </w:pPr>
          <w:hyperlink w:anchor="_Toc143511796" w:history="1">
            <w:r w:rsidRPr="005C7FBB">
              <w:rPr>
                <w:rStyle w:val="Hyperlink"/>
                <w:noProof/>
              </w:rPr>
              <w:t>LcsEN_em_Marriage</w:t>
            </w:r>
            <w:r>
              <w:rPr>
                <w:noProof/>
                <w:webHidden/>
              </w:rPr>
              <w:tab/>
            </w:r>
            <w:r>
              <w:rPr>
                <w:noProof/>
                <w:webHidden/>
              </w:rPr>
              <w:fldChar w:fldCharType="begin"/>
            </w:r>
            <w:r>
              <w:rPr>
                <w:noProof/>
                <w:webHidden/>
              </w:rPr>
              <w:instrText xml:space="preserve"> PAGEREF _Toc143511796 \h </w:instrText>
            </w:r>
            <w:r>
              <w:rPr>
                <w:noProof/>
                <w:webHidden/>
              </w:rPr>
            </w:r>
            <w:r>
              <w:rPr>
                <w:noProof/>
                <w:webHidden/>
              </w:rPr>
              <w:fldChar w:fldCharType="separate"/>
            </w:r>
            <w:r>
              <w:rPr>
                <w:noProof/>
                <w:webHidden/>
              </w:rPr>
              <w:t>24</w:t>
            </w:r>
            <w:r>
              <w:rPr>
                <w:noProof/>
                <w:webHidden/>
              </w:rPr>
              <w:fldChar w:fldCharType="end"/>
            </w:r>
          </w:hyperlink>
        </w:p>
        <w:p w14:paraId="252275B8" w14:textId="106E8F3C" w:rsidR="00542BD3" w:rsidRDefault="00542BD3">
          <w:pPr>
            <w:pStyle w:val="TOC3"/>
            <w:rPr>
              <w:rFonts w:asciiTheme="minorHAnsi" w:eastAsiaTheme="minorEastAsia" w:hAnsiTheme="minorHAnsi" w:cstheme="minorBidi"/>
              <w:noProof/>
              <w:sz w:val="22"/>
            </w:rPr>
          </w:pPr>
          <w:hyperlink w:anchor="_Toc143511797" w:history="1">
            <w:r w:rsidRPr="005C7FBB">
              <w:rPr>
                <w:rStyle w:val="Hyperlink"/>
                <w:noProof/>
              </w:rPr>
              <w:t>LcsEN_em_ResAsset</w:t>
            </w:r>
            <w:r>
              <w:rPr>
                <w:noProof/>
                <w:webHidden/>
              </w:rPr>
              <w:tab/>
            </w:r>
            <w:r>
              <w:rPr>
                <w:noProof/>
                <w:webHidden/>
              </w:rPr>
              <w:fldChar w:fldCharType="begin"/>
            </w:r>
            <w:r>
              <w:rPr>
                <w:noProof/>
                <w:webHidden/>
              </w:rPr>
              <w:instrText xml:space="preserve"> PAGEREF _Toc143511797 \h </w:instrText>
            </w:r>
            <w:r>
              <w:rPr>
                <w:noProof/>
                <w:webHidden/>
              </w:rPr>
            </w:r>
            <w:r>
              <w:rPr>
                <w:noProof/>
                <w:webHidden/>
              </w:rPr>
              <w:fldChar w:fldCharType="separate"/>
            </w:r>
            <w:r>
              <w:rPr>
                <w:noProof/>
                <w:webHidden/>
              </w:rPr>
              <w:t>25</w:t>
            </w:r>
            <w:r>
              <w:rPr>
                <w:noProof/>
                <w:webHidden/>
              </w:rPr>
              <w:fldChar w:fldCharType="end"/>
            </w:r>
          </w:hyperlink>
        </w:p>
        <w:p w14:paraId="360AECA2" w14:textId="5798E45E" w:rsidR="00542BD3" w:rsidRDefault="00542BD3">
          <w:pPr>
            <w:pStyle w:val="TOC1"/>
            <w:rPr>
              <w:rFonts w:asciiTheme="minorHAnsi" w:eastAsiaTheme="minorEastAsia" w:hAnsiTheme="minorHAnsi" w:cstheme="minorBidi"/>
              <w:b w:val="0"/>
              <w:bCs w:val="0"/>
              <w:sz w:val="22"/>
              <w:szCs w:val="22"/>
            </w:rPr>
          </w:pPr>
          <w:hyperlink w:anchor="_Toc143511798" w:history="1">
            <w:r w:rsidRPr="005C7FBB">
              <w:rPr>
                <w:rStyle w:val="Hyperlink"/>
              </w:rPr>
              <w:t>Livelihood Coping Strategies for Essential Needs in Rural Settings</w:t>
            </w:r>
            <w:r>
              <w:rPr>
                <w:webHidden/>
              </w:rPr>
              <w:tab/>
            </w:r>
            <w:r>
              <w:rPr>
                <w:webHidden/>
              </w:rPr>
              <w:fldChar w:fldCharType="begin"/>
            </w:r>
            <w:r>
              <w:rPr>
                <w:webHidden/>
              </w:rPr>
              <w:instrText xml:space="preserve"> PAGEREF _Toc143511798 \h </w:instrText>
            </w:r>
            <w:r>
              <w:rPr>
                <w:webHidden/>
              </w:rPr>
            </w:r>
            <w:r>
              <w:rPr>
                <w:webHidden/>
              </w:rPr>
              <w:fldChar w:fldCharType="separate"/>
            </w:r>
            <w:r>
              <w:rPr>
                <w:webHidden/>
              </w:rPr>
              <w:t>27</w:t>
            </w:r>
            <w:r>
              <w:rPr>
                <w:webHidden/>
              </w:rPr>
              <w:fldChar w:fldCharType="end"/>
            </w:r>
          </w:hyperlink>
        </w:p>
        <w:p w14:paraId="5C24E60E" w14:textId="00298323" w:rsidR="00542BD3" w:rsidRDefault="00542BD3">
          <w:pPr>
            <w:pStyle w:val="TOC2"/>
            <w:rPr>
              <w:rFonts w:asciiTheme="minorHAnsi" w:eastAsiaTheme="minorEastAsia" w:hAnsiTheme="minorHAnsi" w:cstheme="minorBidi"/>
              <w:bCs w:val="0"/>
              <w:i w:val="0"/>
              <w:sz w:val="22"/>
              <w:szCs w:val="22"/>
            </w:rPr>
          </w:pPr>
          <w:hyperlink w:anchor="_Toc143511799" w:history="1">
            <w:r w:rsidRPr="005C7FBB">
              <w:rPr>
                <w:rStyle w:val="Hyperlink"/>
              </w:rPr>
              <w:t>Livelihood Coping Strategies with Stress Severity for Rural Setting</w:t>
            </w:r>
            <w:r>
              <w:rPr>
                <w:webHidden/>
              </w:rPr>
              <w:tab/>
            </w:r>
            <w:r>
              <w:rPr>
                <w:webHidden/>
              </w:rPr>
              <w:fldChar w:fldCharType="begin"/>
            </w:r>
            <w:r>
              <w:rPr>
                <w:webHidden/>
              </w:rPr>
              <w:instrText xml:space="preserve"> PAGEREF _Toc143511799 \h </w:instrText>
            </w:r>
            <w:r>
              <w:rPr>
                <w:webHidden/>
              </w:rPr>
            </w:r>
            <w:r>
              <w:rPr>
                <w:webHidden/>
              </w:rPr>
              <w:fldChar w:fldCharType="separate"/>
            </w:r>
            <w:r>
              <w:rPr>
                <w:webHidden/>
              </w:rPr>
              <w:t>27</w:t>
            </w:r>
            <w:r>
              <w:rPr>
                <w:webHidden/>
              </w:rPr>
              <w:fldChar w:fldCharType="end"/>
            </w:r>
          </w:hyperlink>
        </w:p>
        <w:p w14:paraId="0E9A93CF" w14:textId="31A114BA" w:rsidR="00542BD3" w:rsidRDefault="00542BD3">
          <w:pPr>
            <w:pStyle w:val="TOC3"/>
            <w:rPr>
              <w:rFonts w:asciiTheme="minorHAnsi" w:eastAsiaTheme="minorEastAsia" w:hAnsiTheme="minorHAnsi" w:cstheme="minorBidi"/>
              <w:noProof/>
              <w:sz w:val="22"/>
            </w:rPr>
          </w:pPr>
          <w:hyperlink w:anchor="_Toc143511800" w:history="1">
            <w:r w:rsidRPr="005C7FBB">
              <w:rPr>
                <w:rStyle w:val="Hyperlink"/>
                <w:noProof/>
              </w:rPr>
              <w:t>LcsENR_stress_Animals</w:t>
            </w:r>
            <w:r>
              <w:rPr>
                <w:noProof/>
                <w:webHidden/>
              </w:rPr>
              <w:tab/>
            </w:r>
            <w:r>
              <w:rPr>
                <w:noProof/>
                <w:webHidden/>
              </w:rPr>
              <w:fldChar w:fldCharType="begin"/>
            </w:r>
            <w:r>
              <w:rPr>
                <w:noProof/>
                <w:webHidden/>
              </w:rPr>
              <w:instrText xml:space="preserve"> PAGEREF _Toc143511800 \h </w:instrText>
            </w:r>
            <w:r>
              <w:rPr>
                <w:noProof/>
                <w:webHidden/>
              </w:rPr>
            </w:r>
            <w:r>
              <w:rPr>
                <w:noProof/>
                <w:webHidden/>
              </w:rPr>
              <w:fldChar w:fldCharType="separate"/>
            </w:r>
            <w:r>
              <w:rPr>
                <w:noProof/>
                <w:webHidden/>
              </w:rPr>
              <w:t>27</w:t>
            </w:r>
            <w:r>
              <w:rPr>
                <w:noProof/>
                <w:webHidden/>
              </w:rPr>
              <w:fldChar w:fldCharType="end"/>
            </w:r>
          </w:hyperlink>
        </w:p>
        <w:p w14:paraId="5B25352E" w14:textId="232AEC44" w:rsidR="00542BD3" w:rsidRDefault="00542BD3">
          <w:pPr>
            <w:pStyle w:val="TOC2"/>
            <w:rPr>
              <w:rFonts w:asciiTheme="minorHAnsi" w:eastAsiaTheme="minorEastAsia" w:hAnsiTheme="minorHAnsi" w:cstheme="minorBidi"/>
              <w:bCs w:val="0"/>
              <w:i w:val="0"/>
              <w:sz w:val="22"/>
              <w:szCs w:val="22"/>
            </w:rPr>
          </w:pPr>
          <w:hyperlink w:anchor="_Toc143511801" w:history="1">
            <w:r w:rsidRPr="005C7FBB">
              <w:rPr>
                <w:rStyle w:val="Hyperlink"/>
              </w:rPr>
              <w:t>Livelihood Coping Strategies with Crisis Severity for Rural Setting</w:t>
            </w:r>
            <w:r>
              <w:rPr>
                <w:webHidden/>
              </w:rPr>
              <w:tab/>
            </w:r>
            <w:r>
              <w:rPr>
                <w:webHidden/>
              </w:rPr>
              <w:fldChar w:fldCharType="begin"/>
            </w:r>
            <w:r>
              <w:rPr>
                <w:webHidden/>
              </w:rPr>
              <w:instrText xml:space="preserve"> PAGEREF _Toc143511801 \h </w:instrText>
            </w:r>
            <w:r>
              <w:rPr>
                <w:webHidden/>
              </w:rPr>
            </w:r>
            <w:r>
              <w:rPr>
                <w:webHidden/>
              </w:rPr>
              <w:fldChar w:fldCharType="separate"/>
            </w:r>
            <w:r>
              <w:rPr>
                <w:webHidden/>
              </w:rPr>
              <w:t>28</w:t>
            </w:r>
            <w:r>
              <w:rPr>
                <w:webHidden/>
              </w:rPr>
              <w:fldChar w:fldCharType="end"/>
            </w:r>
          </w:hyperlink>
        </w:p>
        <w:p w14:paraId="3D75FC67" w14:textId="5FA728B6" w:rsidR="00542BD3" w:rsidRDefault="00542BD3">
          <w:pPr>
            <w:pStyle w:val="TOC3"/>
            <w:rPr>
              <w:rFonts w:asciiTheme="minorHAnsi" w:eastAsiaTheme="minorEastAsia" w:hAnsiTheme="minorHAnsi" w:cstheme="minorBidi"/>
              <w:noProof/>
              <w:sz w:val="22"/>
            </w:rPr>
          </w:pPr>
          <w:hyperlink w:anchor="_Toc143511802" w:history="1">
            <w:r w:rsidRPr="005C7FBB">
              <w:rPr>
                <w:rStyle w:val="Hyperlink"/>
                <w:noProof/>
              </w:rPr>
              <w:t>LcsENR_crisis_AgriCare</w:t>
            </w:r>
            <w:r>
              <w:rPr>
                <w:noProof/>
                <w:webHidden/>
              </w:rPr>
              <w:tab/>
            </w:r>
            <w:r>
              <w:rPr>
                <w:noProof/>
                <w:webHidden/>
              </w:rPr>
              <w:fldChar w:fldCharType="begin"/>
            </w:r>
            <w:r>
              <w:rPr>
                <w:noProof/>
                <w:webHidden/>
              </w:rPr>
              <w:instrText xml:space="preserve"> PAGEREF _Toc143511802 \h </w:instrText>
            </w:r>
            <w:r>
              <w:rPr>
                <w:noProof/>
                <w:webHidden/>
              </w:rPr>
            </w:r>
            <w:r>
              <w:rPr>
                <w:noProof/>
                <w:webHidden/>
              </w:rPr>
              <w:fldChar w:fldCharType="separate"/>
            </w:r>
            <w:r>
              <w:rPr>
                <w:noProof/>
                <w:webHidden/>
              </w:rPr>
              <w:t>28</w:t>
            </w:r>
            <w:r>
              <w:rPr>
                <w:noProof/>
                <w:webHidden/>
              </w:rPr>
              <w:fldChar w:fldCharType="end"/>
            </w:r>
          </w:hyperlink>
        </w:p>
        <w:p w14:paraId="7260DB53" w14:textId="06E098CD" w:rsidR="00542BD3" w:rsidRDefault="00542BD3">
          <w:pPr>
            <w:pStyle w:val="TOC3"/>
            <w:rPr>
              <w:rFonts w:asciiTheme="minorHAnsi" w:eastAsiaTheme="minorEastAsia" w:hAnsiTheme="minorHAnsi" w:cstheme="minorBidi"/>
              <w:noProof/>
              <w:sz w:val="22"/>
            </w:rPr>
          </w:pPr>
          <w:hyperlink w:anchor="_Toc143511803" w:history="1">
            <w:r w:rsidRPr="005C7FBB">
              <w:rPr>
                <w:rStyle w:val="Hyperlink"/>
                <w:noProof/>
              </w:rPr>
              <w:t>LcsENR_crisis_Seed</w:t>
            </w:r>
            <w:r>
              <w:rPr>
                <w:noProof/>
                <w:webHidden/>
              </w:rPr>
              <w:tab/>
            </w:r>
            <w:r>
              <w:rPr>
                <w:noProof/>
                <w:webHidden/>
              </w:rPr>
              <w:fldChar w:fldCharType="begin"/>
            </w:r>
            <w:r>
              <w:rPr>
                <w:noProof/>
                <w:webHidden/>
              </w:rPr>
              <w:instrText xml:space="preserve"> PAGEREF _Toc143511803 \h </w:instrText>
            </w:r>
            <w:r>
              <w:rPr>
                <w:noProof/>
                <w:webHidden/>
              </w:rPr>
            </w:r>
            <w:r>
              <w:rPr>
                <w:noProof/>
                <w:webHidden/>
              </w:rPr>
              <w:fldChar w:fldCharType="separate"/>
            </w:r>
            <w:r>
              <w:rPr>
                <w:noProof/>
                <w:webHidden/>
              </w:rPr>
              <w:t>29</w:t>
            </w:r>
            <w:r>
              <w:rPr>
                <w:noProof/>
                <w:webHidden/>
              </w:rPr>
              <w:fldChar w:fldCharType="end"/>
            </w:r>
          </w:hyperlink>
        </w:p>
        <w:p w14:paraId="08CAEC2D" w14:textId="6C26B27F" w:rsidR="00542BD3" w:rsidRDefault="00542BD3">
          <w:pPr>
            <w:pStyle w:val="TOC2"/>
            <w:rPr>
              <w:rFonts w:asciiTheme="minorHAnsi" w:eastAsiaTheme="minorEastAsia" w:hAnsiTheme="minorHAnsi" w:cstheme="minorBidi"/>
              <w:bCs w:val="0"/>
              <w:i w:val="0"/>
              <w:sz w:val="22"/>
              <w:szCs w:val="22"/>
            </w:rPr>
          </w:pPr>
          <w:hyperlink w:anchor="_Toc143511804" w:history="1">
            <w:r w:rsidRPr="005C7FBB">
              <w:rPr>
                <w:rStyle w:val="Hyperlink"/>
              </w:rPr>
              <w:t>Livelihood Coping Strategies with Emergency Severity for Rural Setting</w:t>
            </w:r>
            <w:r>
              <w:rPr>
                <w:webHidden/>
              </w:rPr>
              <w:tab/>
            </w:r>
            <w:r>
              <w:rPr>
                <w:webHidden/>
              </w:rPr>
              <w:fldChar w:fldCharType="begin"/>
            </w:r>
            <w:r>
              <w:rPr>
                <w:webHidden/>
              </w:rPr>
              <w:instrText xml:space="preserve"> PAGEREF _Toc143511804 \h </w:instrText>
            </w:r>
            <w:r>
              <w:rPr>
                <w:webHidden/>
              </w:rPr>
            </w:r>
            <w:r>
              <w:rPr>
                <w:webHidden/>
              </w:rPr>
              <w:fldChar w:fldCharType="separate"/>
            </w:r>
            <w:r>
              <w:rPr>
                <w:webHidden/>
              </w:rPr>
              <w:t>30</w:t>
            </w:r>
            <w:r>
              <w:rPr>
                <w:webHidden/>
              </w:rPr>
              <w:fldChar w:fldCharType="end"/>
            </w:r>
          </w:hyperlink>
        </w:p>
        <w:p w14:paraId="6BD338E9" w14:textId="51B63FF8" w:rsidR="00542BD3" w:rsidRDefault="00542BD3">
          <w:pPr>
            <w:pStyle w:val="TOC3"/>
            <w:rPr>
              <w:rFonts w:asciiTheme="minorHAnsi" w:eastAsiaTheme="minorEastAsia" w:hAnsiTheme="minorHAnsi" w:cstheme="minorBidi"/>
              <w:noProof/>
              <w:sz w:val="22"/>
            </w:rPr>
          </w:pPr>
          <w:hyperlink w:anchor="_Toc143511805" w:history="1">
            <w:r w:rsidRPr="005C7FBB">
              <w:rPr>
                <w:rStyle w:val="Hyperlink"/>
                <w:noProof/>
              </w:rPr>
              <w:t>LcsENR_em_FemAnimal</w:t>
            </w:r>
            <w:r>
              <w:rPr>
                <w:noProof/>
                <w:webHidden/>
              </w:rPr>
              <w:tab/>
            </w:r>
            <w:r>
              <w:rPr>
                <w:noProof/>
                <w:webHidden/>
              </w:rPr>
              <w:fldChar w:fldCharType="begin"/>
            </w:r>
            <w:r>
              <w:rPr>
                <w:noProof/>
                <w:webHidden/>
              </w:rPr>
              <w:instrText xml:space="preserve"> PAGEREF _Toc143511805 \h </w:instrText>
            </w:r>
            <w:r>
              <w:rPr>
                <w:noProof/>
                <w:webHidden/>
              </w:rPr>
            </w:r>
            <w:r>
              <w:rPr>
                <w:noProof/>
                <w:webHidden/>
              </w:rPr>
              <w:fldChar w:fldCharType="separate"/>
            </w:r>
            <w:r>
              <w:rPr>
                <w:noProof/>
                <w:webHidden/>
              </w:rPr>
              <w:t>30</w:t>
            </w:r>
            <w:r>
              <w:rPr>
                <w:noProof/>
                <w:webHidden/>
              </w:rPr>
              <w:fldChar w:fldCharType="end"/>
            </w:r>
          </w:hyperlink>
        </w:p>
        <w:p w14:paraId="46A439B1" w14:textId="213B3630" w:rsidR="003E38D4" w:rsidRDefault="003E38D4" w:rsidP="008F7619">
          <w:pPr>
            <w:pStyle w:val="TOC3"/>
            <w:rPr>
              <w:rStyle w:val="Hyperlink"/>
              <w:noProof/>
            </w:rPr>
          </w:pPr>
          <w:r>
            <w:fldChar w:fldCharType="end"/>
          </w:r>
        </w:p>
      </w:sdtContent>
    </w:sdt>
    <w:p w14:paraId="23927F89" w14:textId="108D4FCF" w:rsidR="00FE36CE" w:rsidRPr="006703EC" w:rsidRDefault="00FE36CE" w:rsidP="00FA58A0">
      <w:pPr>
        <w:sectPr w:rsidR="00FE36CE" w:rsidRPr="006703EC" w:rsidSect="00FE36CE">
          <w:headerReference w:type="default" r:id="rId14"/>
          <w:footerReference w:type="default" r:id="rId15"/>
          <w:pgSz w:w="11906" w:h="16838"/>
          <w:pgMar w:top="720" w:right="720" w:bottom="720" w:left="720" w:header="708" w:footer="624" w:gutter="0"/>
          <w:cols w:space="708"/>
          <w:docGrid w:linePitch="360"/>
        </w:sectPr>
      </w:pPr>
    </w:p>
    <w:p w14:paraId="723D76A9" w14:textId="4966B698" w:rsidR="004A4360" w:rsidRPr="006703EC" w:rsidRDefault="00FD6B02" w:rsidP="00436FF4">
      <w:pPr>
        <w:pStyle w:val="Heading1"/>
      </w:pPr>
      <w:bookmarkStart w:id="2" w:name="_Toc137812576"/>
      <w:bookmarkStart w:id="3" w:name="_Toc143511771"/>
      <w:r>
        <w:lastRenderedPageBreak/>
        <w:t>Livelihood Coping Strategies for Essential Needs</w:t>
      </w:r>
      <w:r w:rsidR="004A4360" w:rsidRPr="006703EC">
        <w:t xml:space="preserve"> in Rural and Urban Settings</w:t>
      </w:r>
      <w:bookmarkEnd w:id="2"/>
      <w:bookmarkEnd w:id="3"/>
    </w:p>
    <w:bookmarkEnd w:id="1"/>
    <w:bookmarkEnd w:id="0"/>
    <w:p w14:paraId="4A7D32BC" w14:textId="354E356F" w:rsidR="000253DA" w:rsidRPr="006703EC" w:rsidRDefault="00416AF4" w:rsidP="00F04E39">
      <w:pPr>
        <w:spacing w:after="0" w:line="240" w:lineRule="auto"/>
        <w:rPr>
          <w:rFonts w:cs="Open Sans"/>
          <w:i/>
          <w:iCs/>
          <w:kern w:val="12"/>
          <w:szCs w:val="20"/>
        </w:rPr>
      </w:pPr>
      <w:r w:rsidRPr="006703EC">
        <w:rPr>
          <w:rFonts w:cs="Open Sans"/>
          <w:i/>
          <w:iCs/>
          <w:kern w:val="12"/>
          <w:szCs w:val="20"/>
        </w:rPr>
        <w:t xml:space="preserve">The latest update </w:t>
      </w:r>
      <w:r w:rsidR="00324AD2" w:rsidRPr="006703EC">
        <w:rPr>
          <w:rFonts w:cs="Open Sans"/>
          <w:i/>
          <w:iCs/>
          <w:kern w:val="12"/>
          <w:szCs w:val="20"/>
        </w:rPr>
        <w:t xml:space="preserve">took place </w:t>
      </w:r>
      <w:r w:rsidRPr="006703EC">
        <w:rPr>
          <w:rFonts w:cs="Open Sans"/>
          <w:i/>
          <w:iCs/>
          <w:kern w:val="12"/>
          <w:szCs w:val="20"/>
        </w:rPr>
        <w:t xml:space="preserve">in </w:t>
      </w:r>
      <w:r w:rsidR="00012C82">
        <w:rPr>
          <w:rFonts w:cs="Open Sans"/>
          <w:i/>
          <w:iCs/>
          <w:kern w:val="12"/>
          <w:szCs w:val="20"/>
        </w:rPr>
        <w:t>June</w:t>
      </w:r>
      <w:r w:rsidR="00012C82" w:rsidRPr="006703EC">
        <w:rPr>
          <w:rFonts w:cs="Open Sans"/>
          <w:i/>
          <w:iCs/>
          <w:kern w:val="12"/>
          <w:szCs w:val="20"/>
        </w:rPr>
        <w:t xml:space="preserve"> </w:t>
      </w:r>
      <w:r w:rsidRPr="006703EC">
        <w:rPr>
          <w:rFonts w:cs="Open Sans"/>
          <w:i/>
          <w:iCs/>
          <w:kern w:val="12"/>
          <w:szCs w:val="20"/>
        </w:rPr>
        <w:t>202</w:t>
      </w:r>
      <w:r w:rsidR="006824E5" w:rsidRPr="006703EC">
        <w:rPr>
          <w:rFonts w:cs="Open Sans"/>
          <w:i/>
          <w:iCs/>
          <w:kern w:val="12"/>
          <w:szCs w:val="20"/>
        </w:rPr>
        <w:t>3</w:t>
      </w:r>
      <w:r w:rsidR="00324AD2" w:rsidRPr="006703EC">
        <w:rPr>
          <w:rFonts w:cs="Open Sans"/>
          <w:i/>
          <w:iCs/>
          <w:kern w:val="12"/>
          <w:szCs w:val="20"/>
        </w:rPr>
        <w:t>. F</w:t>
      </w:r>
      <w:r w:rsidRPr="006703EC">
        <w:rPr>
          <w:rFonts w:cs="Open Sans"/>
          <w:i/>
          <w:iCs/>
          <w:kern w:val="12"/>
          <w:szCs w:val="20"/>
        </w:rPr>
        <w:t xml:space="preserve">or </w:t>
      </w:r>
      <w:r w:rsidR="00E7007F">
        <w:rPr>
          <w:rFonts w:cs="Open Sans"/>
          <w:i/>
          <w:iCs/>
          <w:kern w:val="12"/>
          <w:szCs w:val="20"/>
        </w:rPr>
        <w:t>the latest</w:t>
      </w:r>
      <w:r w:rsidRPr="006703EC">
        <w:rPr>
          <w:rFonts w:cs="Open Sans"/>
          <w:i/>
          <w:iCs/>
          <w:kern w:val="12"/>
          <w:szCs w:val="20"/>
        </w:rPr>
        <w:t xml:space="preserve"> strategies please refer to the</w:t>
      </w:r>
      <w:r w:rsidRPr="006703EC">
        <w:rPr>
          <w:rStyle w:val="Hyperlink"/>
          <w:rFonts w:cs="Open Sans"/>
          <w:i/>
          <w:iCs/>
          <w:color w:val="auto"/>
          <w:kern w:val="12"/>
          <w:szCs w:val="20"/>
        </w:rPr>
        <w:t xml:space="preserve"> </w:t>
      </w:r>
      <w:hyperlink r:id="rId16" w:history="1">
        <w:r>
          <w:t>V</w:t>
        </w:r>
        <w:r w:rsidRPr="006703EC">
          <w:rPr>
            <w:rStyle w:val="Hyperlink"/>
            <w:rFonts w:cs="Open Sans"/>
            <w:i/>
            <w:iCs/>
            <w:color w:val="auto"/>
            <w:kern w:val="12"/>
            <w:szCs w:val="20"/>
          </w:rPr>
          <w:t xml:space="preserve">AM Resource Centre </w:t>
        </w:r>
      </w:hyperlink>
      <w:r>
        <w:rPr>
          <w:rStyle w:val="Hyperlink"/>
          <w:rFonts w:cs="Open Sans"/>
          <w:i/>
          <w:iCs/>
          <w:color w:val="auto"/>
          <w:kern w:val="12"/>
          <w:szCs w:val="20"/>
        </w:rPr>
        <w:t>o</w:t>
      </w:r>
      <w:r w:rsidRPr="006703EC">
        <w:rPr>
          <w:rFonts w:cs="Open Sans"/>
          <w:i/>
          <w:iCs/>
          <w:kern w:val="12"/>
          <w:szCs w:val="20"/>
        </w:rPr>
        <w:t xml:space="preserve">r </w:t>
      </w:r>
      <w:hyperlink r:id="rId17" w:history="1">
        <w:r w:rsidRPr="006703EC">
          <w:rPr>
            <w:rStyle w:val="Hyperlink"/>
            <w:rFonts w:cs="Open Sans"/>
            <w:i/>
            <w:iCs/>
            <w:color w:val="auto"/>
            <w:kern w:val="12"/>
            <w:szCs w:val="20"/>
          </w:rPr>
          <w:t>Survey Designer</w:t>
        </w:r>
      </w:hyperlink>
      <w:r w:rsidR="00324AD2" w:rsidRPr="006703EC">
        <w:rPr>
          <w:rFonts w:cs="Open Sans"/>
          <w:i/>
          <w:iCs/>
          <w:kern w:val="12"/>
          <w:szCs w:val="20"/>
        </w:rPr>
        <w:t xml:space="preserve">. </w:t>
      </w:r>
    </w:p>
    <w:p w14:paraId="3B435003" w14:textId="6D720FA2" w:rsidR="00DE6359" w:rsidRPr="006703EC" w:rsidRDefault="00B41DFB" w:rsidP="00B423E6">
      <w:pPr>
        <w:pStyle w:val="Heading2"/>
      </w:pPr>
      <w:bookmarkStart w:id="4" w:name="_Toc137812577"/>
      <w:bookmarkStart w:id="5" w:name="_Toc143511772"/>
      <w:r w:rsidRPr="006703EC">
        <w:t>Livelihood Coping Strategies with Stress Severity for both Urban and Rural Settings</w:t>
      </w:r>
      <w:bookmarkEnd w:id="4"/>
      <w:bookmarkEnd w:id="5"/>
    </w:p>
    <w:p w14:paraId="1BE1A30E" w14:textId="19059404" w:rsidR="0077561E" w:rsidRPr="00243B23" w:rsidRDefault="00911FAE" w:rsidP="006B6E50">
      <w:pPr>
        <w:pStyle w:val="Heading3"/>
        <w:rPr>
          <w:rStyle w:val="Heading3Char"/>
          <w:color w:val="133048" w:themeColor="accent1" w:themeShade="BF"/>
          <w:sz w:val="20"/>
        </w:rPr>
      </w:pPr>
      <w:bookmarkStart w:id="6" w:name="_Toc137812579"/>
      <w:bookmarkStart w:id="7" w:name="_Toc143511773"/>
      <w:proofErr w:type="spellStart"/>
      <w:r w:rsidRPr="00243B23">
        <w:rPr>
          <w:rStyle w:val="Heading3Char"/>
          <w:color w:val="133048" w:themeColor="accent1" w:themeShade="BF"/>
          <w:sz w:val="20"/>
        </w:rPr>
        <w:t>LcsEN_</w:t>
      </w:r>
      <w:r w:rsidR="00185911" w:rsidRPr="00243B23">
        <w:rPr>
          <w:rStyle w:val="Heading3Char"/>
          <w:color w:val="133048" w:themeColor="accent1" w:themeShade="BF"/>
          <w:sz w:val="20"/>
        </w:rPr>
        <w:t>stress_DomAsset</w:t>
      </w:r>
      <w:bookmarkEnd w:id="6"/>
      <w:bookmarkEnd w:id="7"/>
      <w:proofErr w:type="spellEnd"/>
    </w:p>
    <w:p w14:paraId="4A91761A" w14:textId="1ADB90CA" w:rsidR="00185911" w:rsidRPr="006B6E50" w:rsidRDefault="009E2181" w:rsidP="008F7619">
      <w:r w:rsidRPr="006B6E50">
        <w:t xml:space="preserve">During the past 30 days, did anyone in your household have to </w:t>
      </w:r>
      <w:bookmarkStart w:id="8" w:name="_Hlk135132084"/>
      <w:r w:rsidRPr="006B6E50">
        <w:t>s</w:t>
      </w:r>
      <w:r w:rsidR="007F5F64" w:rsidRPr="006B6E50">
        <w:t>ell</w:t>
      </w:r>
      <w:r w:rsidR="00185911" w:rsidRPr="006B6E50">
        <w:t xml:space="preserve"> household assets/goods (radio, furniture, television, jewellery, etc.) </w:t>
      </w:r>
      <w:bookmarkEnd w:id="8"/>
      <w:r w:rsidR="00C7527E">
        <w:t>due to a lack of resources to access essential needs (e.g., food, shelter, education, health services, etc.)</w:t>
      </w:r>
      <w:r w:rsidR="00681F0B">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6703EC" w14:paraId="714C15B5" w14:textId="77777777" w:rsidTr="0035505E">
        <w:trPr>
          <w:trHeight w:val="530"/>
        </w:trPr>
        <w:tc>
          <w:tcPr>
            <w:tcW w:w="1830" w:type="pct"/>
            <w:shd w:val="clear" w:color="auto" w:fill="003E5E" w:themeFill="text1" w:themeFillShade="80"/>
          </w:tcPr>
          <w:p w14:paraId="391BD433" w14:textId="130ED732"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7BA889EE" w14:textId="0A89744F"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BC074C3" w14:textId="77777777"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D64089" w:rsidRPr="006703EC" w14:paraId="4F1E4060" w14:textId="77777777" w:rsidTr="0035505E">
        <w:trPr>
          <w:trHeight w:val="955"/>
        </w:trPr>
        <w:tc>
          <w:tcPr>
            <w:tcW w:w="1830" w:type="pct"/>
            <w:vMerge w:val="restart"/>
            <w:shd w:val="clear" w:color="auto" w:fill="auto"/>
          </w:tcPr>
          <w:p w14:paraId="6311BE9A" w14:textId="3CF60554" w:rsidR="00D64089" w:rsidRPr="00975E54" w:rsidRDefault="00A6592F"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 xml:space="preserve">Rationale: </w:t>
            </w:r>
            <w:r w:rsidR="004D0781" w:rsidRPr="00975E54">
              <w:rPr>
                <w:rFonts w:eastAsia="Times New Roman" w:cs="Open Sans"/>
                <w:color w:val="000000"/>
                <w:kern w:val="12"/>
                <w:sz w:val="18"/>
                <w:szCs w:val="18"/>
              </w:rPr>
              <w:t>Households with more assets tend to be more resilient and able to cope better with shocks. However, the specific assets used for coping depend on the severity of the shock(s). </w:t>
            </w:r>
            <w:r w:rsidR="00665FB3" w:rsidRPr="00975E54">
              <w:rPr>
                <w:rFonts w:eastAsia="Times New Roman" w:cs="Open Sans"/>
                <w:color w:val="000000"/>
                <w:kern w:val="12"/>
                <w:sz w:val="18"/>
                <w:szCs w:val="18"/>
              </w:rPr>
              <w:t xml:space="preserve">This strategy entails </w:t>
            </w:r>
            <w:r w:rsidR="00E76EC8" w:rsidRPr="00975E54">
              <w:rPr>
                <w:rFonts w:eastAsia="Times New Roman" w:cs="Open Sans"/>
                <w:color w:val="000000"/>
                <w:kern w:val="12"/>
                <w:sz w:val="18"/>
                <w:szCs w:val="18"/>
              </w:rPr>
              <w:t xml:space="preserve">the selling of </w:t>
            </w:r>
            <w:r w:rsidR="00665FB3" w:rsidRPr="00975E54">
              <w:rPr>
                <w:rFonts w:eastAsia="Times New Roman" w:cs="Open Sans"/>
                <w:color w:val="000000"/>
                <w:kern w:val="12"/>
                <w:sz w:val="18"/>
                <w:szCs w:val="18"/>
              </w:rPr>
              <w:t xml:space="preserve">non-productive </w:t>
            </w:r>
            <w:r w:rsidR="00E76EC8" w:rsidRPr="00975E54">
              <w:rPr>
                <w:rFonts w:eastAsia="Times New Roman" w:cs="Open Sans"/>
                <w:color w:val="000000"/>
                <w:kern w:val="12"/>
                <w:sz w:val="18"/>
                <w:szCs w:val="18"/>
              </w:rPr>
              <w:t xml:space="preserve">household </w:t>
            </w:r>
            <w:r w:rsidR="00665FB3" w:rsidRPr="00975E54">
              <w:rPr>
                <w:rFonts w:eastAsia="Times New Roman" w:cs="Open Sans"/>
                <w:color w:val="000000"/>
                <w:kern w:val="12"/>
                <w:sz w:val="18"/>
                <w:szCs w:val="18"/>
              </w:rPr>
              <w:t>assets such as</w:t>
            </w:r>
            <w:r w:rsidR="00D64089" w:rsidRPr="00975E54">
              <w:rPr>
                <w:rFonts w:eastAsia="Times New Roman" w:cs="Open Sans"/>
                <w:color w:val="000000"/>
                <w:kern w:val="12"/>
                <w:sz w:val="18"/>
                <w:szCs w:val="18"/>
              </w:rPr>
              <w:t xml:space="preserve"> </w:t>
            </w:r>
            <w:r w:rsidR="00DA3687" w:rsidRPr="00975E54">
              <w:rPr>
                <w:rFonts w:eastAsia="Times New Roman" w:cs="Open Sans"/>
                <w:color w:val="000000"/>
                <w:kern w:val="12"/>
                <w:sz w:val="18"/>
                <w:szCs w:val="18"/>
              </w:rPr>
              <w:t xml:space="preserve">radio, </w:t>
            </w:r>
            <w:r w:rsidR="00E76EC8" w:rsidRPr="00975E54">
              <w:rPr>
                <w:rFonts w:eastAsia="Times New Roman" w:cs="Open Sans"/>
                <w:color w:val="000000"/>
                <w:kern w:val="12"/>
                <w:sz w:val="18"/>
                <w:szCs w:val="18"/>
              </w:rPr>
              <w:t xml:space="preserve">furniture, </w:t>
            </w:r>
            <w:r w:rsidR="00BE4A4A" w:rsidRPr="00975E54">
              <w:rPr>
                <w:rFonts w:eastAsia="Times New Roman" w:cs="Open Sans"/>
                <w:color w:val="000000"/>
                <w:kern w:val="12"/>
                <w:sz w:val="18"/>
                <w:szCs w:val="18"/>
              </w:rPr>
              <w:t xml:space="preserve">television, </w:t>
            </w:r>
            <w:r w:rsidR="00D64089" w:rsidRPr="00975E54">
              <w:rPr>
                <w:rFonts w:eastAsia="Times New Roman" w:cs="Open Sans"/>
                <w:color w:val="000000"/>
                <w:kern w:val="12"/>
                <w:sz w:val="18"/>
                <w:szCs w:val="18"/>
              </w:rPr>
              <w:t>jewellery, watches</w:t>
            </w:r>
            <w:r w:rsidR="00BA28B5" w:rsidRPr="00975E54">
              <w:rPr>
                <w:rFonts w:eastAsia="Times New Roman" w:cs="Open Sans"/>
                <w:color w:val="000000"/>
                <w:kern w:val="12"/>
                <w:sz w:val="18"/>
                <w:szCs w:val="18"/>
              </w:rPr>
              <w:t>, etc</w:t>
            </w:r>
            <w:r w:rsidR="00665FB3" w:rsidRPr="00975E54">
              <w:rPr>
                <w:rFonts w:eastAsia="Times New Roman" w:cs="Open Sans"/>
                <w:color w:val="000000"/>
                <w:kern w:val="12"/>
                <w:sz w:val="18"/>
                <w:szCs w:val="18"/>
              </w:rPr>
              <w:t>.</w:t>
            </w:r>
            <w:r w:rsidR="00D64089" w:rsidRPr="00975E54">
              <w:rPr>
                <w:rFonts w:eastAsia="Times New Roman" w:cs="Open Sans"/>
                <w:color w:val="000000"/>
                <w:kern w:val="12"/>
                <w:sz w:val="18"/>
                <w:szCs w:val="18"/>
              </w:rPr>
              <w:t xml:space="preserve"> </w:t>
            </w:r>
          </w:p>
          <w:p w14:paraId="7942B8B7" w14:textId="1A2966D5" w:rsidR="00FD265A" w:rsidRPr="00975E54" w:rsidRDefault="00A6592F"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Lookouts:</w:t>
            </w:r>
            <w:r w:rsidRPr="00975E54">
              <w:rPr>
                <w:rFonts w:eastAsia="Times New Roman" w:cs="Open Sans"/>
                <w:color w:val="000000"/>
                <w:kern w:val="12"/>
                <w:sz w:val="18"/>
                <w:szCs w:val="18"/>
              </w:rPr>
              <w:t xml:space="preserve"> </w:t>
            </w:r>
            <w:r w:rsidR="00DC74C5" w:rsidRPr="00975E54">
              <w:rPr>
                <w:rFonts w:eastAsia="Times New Roman" w:cs="Open Sans"/>
                <w:color w:val="000000"/>
                <w:kern w:val="12"/>
                <w:sz w:val="18"/>
                <w:szCs w:val="18"/>
              </w:rPr>
              <w:t xml:space="preserve">Be careful before using this strategy in </w:t>
            </w:r>
            <w:r w:rsidR="00400B96" w:rsidRPr="00975E54">
              <w:rPr>
                <w:rFonts w:eastAsia="Times New Roman" w:cs="Open Sans"/>
                <w:color w:val="000000"/>
                <w:kern w:val="12"/>
                <w:sz w:val="18"/>
                <w:szCs w:val="18"/>
              </w:rPr>
              <w:t>recent displacement setting</w:t>
            </w:r>
            <w:r w:rsidR="00357F4C" w:rsidRPr="00975E54">
              <w:rPr>
                <w:rFonts w:eastAsia="Times New Roman" w:cs="Open Sans"/>
                <w:color w:val="000000"/>
                <w:kern w:val="12"/>
                <w:sz w:val="18"/>
                <w:szCs w:val="18"/>
              </w:rPr>
              <w:t>s</w:t>
            </w:r>
            <w:r w:rsidR="00400B96" w:rsidRPr="00975E54">
              <w:rPr>
                <w:rFonts w:eastAsia="Times New Roman" w:cs="Open Sans"/>
                <w:color w:val="000000"/>
                <w:kern w:val="12"/>
                <w:sz w:val="18"/>
                <w:szCs w:val="18"/>
              </w:rPr>
              <w:t xml:space="preserve"> (new arrivals)</w:t>
            </w:r>
            <w:r w:rsidR="00A50059" w:rsidRPr="00975E54">
              <w:rPr>
                <w:rFonts w:eastAsia="Times New Roman" w:cs="Open Sans"/>
                <w:color w:val="000000"/>
                <w:kern w:val="12"/>
                <w:sz w:val="18"/>
                <w:szCs w:val="18"/>
              </w:rPr>
              <w:t xml:space="preserve">, as the strategy </w:t>
            </w:r>
            <w:r w:rsidR="00EA2B6C" w:rsidRPr="00975E54">
              <w:rPr>
                <w:rFonts w:eastAsia="Times New Roman" w:cs="Open Sans"/>
                <w:color w:val="000000"/>
                <w:kern w:val="12"/>
                <w:sz w:val="18"/>
                <w:szCs w:val="18"/>
              </w:rPr>
              <w:t xml:space="preserve">might not </w:t>
            </w:r>
            <w:r w:rsidR="007F1DFF" w:rsidRPr="00975E54">
              <w:rPr>
                <w:rFonts w:eastAsia="Times New Roman" w:cs="Open Sans"/>
                <w:color w:val="000000"/>
                <w:kern w:val="12"/>
                <w:sz w:val="18"/>
                <w:szCs w:val="18"/>
              </w:rPr>
              <w:t xml:space="preserve">be </w:t>
            </w:r>
            <w:r w:rsidR="00EA2B6C" w:rsidRPr="00975E54">
              <w:rPr>
                <w:rFonts w:eastAsia="Times New Roman" w:cs="Open Sans"/>
                <w:color w:val="000000"/>
                <w:kern w:val="12"/>
                <w:sz w:val="18"/>
                <w:szCs w:val="18"/>
              </w:rPr>
              <w:t xml:space="preserve">relevant for </w:t>
            </w:r>
            <w:r w:rsidR="00A50059" w:rsidRPr="00975E54">
              <w:rPr>
                <w:rFonts w:eastAsia="Times New Roman" w:cs="Open Sans"/>
                <w:color w:val="000000"/>
                <w:kern w:val="12"/>
                <w:sz w:val="18"/>
                <w:szCs w:val="18"/>
              </w:rPr>
              <w:t>most of the population.</w:t>
            </w:r>
          </w:p>
          <w:p w14:paraId="415AAE94" w14:textId="5781EA71" w:rsidR="00131BA2" w:rsidRPr="00975E54" w:rsidRDefault="00131BA2"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rPr>
              <w:t xml:space="preserve">It is important to distinguish between this strategy and others related to the actual selling of household </w:t>
            </w:r>
            <w:r w:rsidR="00E7007F" w:rsidRPr="00975E54">
              <w:rPr>
                <w:rFonts w:eastAsia="Times New Roman" w:cs="Open Sans"/>
                <w:color w:val="000000"/>
                <w:kern w:val="12"/>
                <w:sz w:val="18"/>
                <w:szCs w:val="18"/>
              </w:rPr>
              <w:t>items or</w:t>
            </w:r>
            <w:r w:rsidRPr="00975E54">
              <w:rPr>
                <w:rFonts w:eastAsia="Times New Roman" w:cs="Open Sans"/>
                <w:color w:val="000000"/>
                <w:kern w:val="12"/>
                <w:sz w:val="18"/>
                <w:szCs w:val="18"/>
              </w:rPr>
              <w:t xml:space="preserve"> borrowing money. As these coping strategies overlap, it is important to avoid using </w:t>
            </w:r>
            <w:r w:rsidR="00DC2540" w:rsidRPr="00975E54">
              <w:rPr>
                <w:rFonts w:eastAsia="Times New Roman" w:cs="Open Sans"/>
                <w:color w:val="000000"/>
                <w:kern w:val="12"/>
                <w:sz w:val="18"/>
                <w:szCs w:val="18"/>
              </w:rPr>
              <w:t>more than one of these strategies</w:t>
            </w:r>
            <w:r w:rsidRPr="00975E54">
              <w:rPr>
                <w:rFonts w:eastAsia="Times New Roman" w:cs="Open Sans"/>
                <w:color w:val="000000"/>
                <w:kern w:val="12"/>
                <w:sz w:val="18"/>
                <w:szCs w:val="18"/>
              </w:rPr>
              <w:t xml:space="preserve">: </w:t>
            </w:r>
            <w:r w:rsidR="004E59DC" w:rsidRPr="00975E54">
              <w:rPr>
                <w:rFonts w:eastAsia="Times New Roman" w:cs="Open Sans"/>
                <w:color w:val="000000"/>
                <w:kern w:val="12"/>
                <w:sz w:val="18"/>
                <w:szCs w:val="18"/>
              </w:rPr>
              <w:t>“Savings,” “</w:t>
            </w:r>
            <w:proofErr w:type="spellStart"/>
            <w:r w:rsidR="004E59DC" w:rsidRPr="00975E54">
              <w:rPr>
                <w:rFonts w:eastAsia="Times New Roman" w:cs="Open Sans"/>
                <w:color w:val="000000"/>
                <w:kern w:val="12"/>
                <w:sz w:val="18"/>
                <w:szCs w:val="18"/>
              </w:rPr>
              <w:t>DomAsset</w:t>
            </w:r>
            <w:proofErr w:type="spellEnd"/>
            <w:r w:rsidR="004E59DC" w:rsidRPr="00975E54">
              <w:rPr>
                <w:rFonts w:eastAsia="Times New Roman" w:cs="Open Sans"/>
                <w:color w:val="000000"/>
                <w:kern w:val="12"/>
                <w:sz w:val="18"/>
                <w:szCs w:val="18"/>
              </w:rPr>
              <w:t xml:space="preserve">,” &amp; “Pawn” </w:t>
            </w:r>
            <w:r w:rsidRPr="00975E54">
              <w:rPr>
                <w:rFonts w:eastAsia="Times New Roman" w:cs="Open Sans"/>
                <w:color w:val="000000"/>
                <w:kern w:val="12"/>
                <w:sz w:val="18"/>
                <w:szCs w:val="18"/>
              </w:rPr>
              <w:t xml:space="preserve">in the same module. </w:t>
            </w:r>
          </w:p>
          <w:p w14:paraId="6015C8B0" w14:textId="1A5B5F00" w:rsidR="00441E7A" w:rsidRPr="00975E54" w:rsidRDefault="00823CA5">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Severity: Almost always has a stress severity.</w:t>
            </w:r>
          </w:p>
          <w:p w14:paraId="641B2194" w14:textId="77777777" w:rsidR="00441E7A" w:rsidRPr="00975E54" w:rsidRDefault="00441E7A">
            <w:pPr>
              <w:spacing w:after="120"/>
              <w:rPr>
                <w:rFonts w:eastAsia="Times New Roman" w:cs="Open Sans"/>
                <w:color w:val="000000"/>
                <w:kern w:val="12"/>
                <w:sz w:val="18"/>
                <w:szCs w:val="18"/>
              </w:rPr>
            </w:pPr>
          </w:p>
          <w:p w14:paraId="3E679E2D" w14:textId="5A999B83"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282BFDAA" w14:textId="4E60EEC4"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 xml:space="preserve">No, there was no need to sell household assets/goods (radio, furniture, television, jewellery, etc.) because the household did not face </w:t>
            </w:r>
            <w:r w:rsidR="00C7527E">
              <w:rPr>
                <w:rFonts w:cs="Open Sans"/>
                <w:kern w:val="12"/>
                <w:sz w:val="18"/>
                <w:szCs w:val="18"/>
              </w:rPr>
              <w:t>a lack of resources to access essential needs</w:t>
            </w:r>
            <w:r w:rsidRPr="00975E54">
              <w:rPr>
                <w:rFonts w:cs="Open Sans"/>
                <w:kern w:val="12"/>
                <w:sz w:val="18"/>
                <w:szCs w:val="18"/>
              </w:rPr>
              <w:t xml:space="preserve"> or had applied another livelihood coping strategy.</w:t>
            </w:r>
          </w:p>
        </w:tc>
        <w:tc>
          <w:tcPr>
            <w:tcW w:w="1731" w:type="pct"/>
            <w:shd w:val="clear" w:color="auto" w:fill="auto"/>
            <w:vAlign w:val="center"/>
          </w:tcPr>
          <w:p w14:paraId="7C7E8AF8" w14:textId="46FA68DE" w:rsidR="00D64089" w:rsidRPr="00975E54" w:rsidRDefault="00D64089"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w:t>
            </w:r>
            <w:r w:rsidR="00E65168" w:rsidRPr="00975E54">
              <w:rPr>
                <w:rFonts w:cs="Open Sans"/>
                <w:color w:val="FFFFFF"/>
                <w:kern w:val="12"/>
                <w:sz w:val="18"/>
                <w:szCs w:val="18"/>
                <w:highlight w:val="darkCyan"/>
              </w:rPr>
              <w:t xml:space="preserve">needed to ensure the selection of </w:t>
            </w:r>
            <w:r w:rsidR="00077C35" w:rsidRPr="00975E54">
              <w:rPr>
                <w:rFonts w:cs="Open Sans"/>
                <w:color w:val="FFFFFF"/>
                <w:kern w:val="12"/>
                <w:sz w:val="18"/>
                <w:szCs w:val="18"/>
                <w:highlight w:val="darkCyan"/>
              </w:rPr>
              <w:t xml:space="preserve">the most appropriate </w:t>
            </w:r>
            <w:r w:rsidR="00C55A32" w:rsidRPr="00975E54">
              <w:rPr>
                <w:rFonts w:cs="Open Sans"/>
                <w:color w:val="FFFFFF"/>
                <w:kern w:val="12"/>
                <w:sz w:val="18"/>
                <w:szCs w:val="18"/>
                <w:highlight w:val="darkCyan"/>
              </w:rPr>
              <w:t>response</w:t>
            </w:r>
            <w:r w:rsidR="00077C35" w:rsidRPr="00975E54">
              <w:rPr>
                <w:rFonts w:cs="Open Sans"/>
                <w:color w:val="FFFFFF"/>
                <w:kern w:val="12"/>
                <w:sz w:val="18"/>
                <w:szCs w:val="18"/>
                <w:highlight w:val="darkCyan"/>
              </w:rPr>
              <w:t>.</w:t>
            </w:r>
          </w:p>
          <w:p w14:paraId="1DA64136" w14:textId="77777777"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1) does your household have non-productive assets? </w:t>
            </w:r>
          </w:p>
          <w:p w14:paraId="2818811F" w14:textId="0E206480"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2) why did you not sell the non-productive assets?</w:t>
            </w:r>
          </w:p>
        </w:tc>
      </w:tr>
      <w:tr w:rsidR="00185911" w:rsidRPr="006703EC" w14:paraId="5AF4AF65" w14:textId="77777777" w:rsidTr="0035505E">
        <w:trPr>
          <w:trHeight w:val="955"/>
        </w:trPr>
        <w:tc>
          <w:tcPr>
            <w:tcW w:w="1830" w:type="pct"/>
            <w:vMerge/>
            <w:shd w:val="clear" w:color="auto" w:fill="auto"/>
          </w:tcPr>
          <w:p w14:paraId="569892F7"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364B03BE" w14:textId="77B4AD3E"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4C0BDB" w:rsidRPr="00975E54">
              <w:rPr>
                <w:rFonts w:cs="Open Sans"/>
                <w:kern w:val="12"/>
                <w:sz w:val="18"/>
                <w:szCs w:val="18"/>
              </w:rPr>
              <w:t xml:space="preserve">sell household assets/goods (radio, furniture, television, jewellery, etc.) </w:t>
            </w:r>
            <w:r w:rsidRPr="00975E54">
              <w:rPr>
                <w:rFonts w:cs="Open Sans"/>
                <w:kern w:val="12"/>
                <w:sz w:val="18"/>
                <w:szCs w:val="18"/>
              </w:rPr>
              <w:t>in the last 30 days</w:t>
            </w:r>
            <w:r w:rsidR="004C0BDB" w:rsidRPr="00975E54">
              <w:rPr>
                <w:rFonts w:cs="Open Sans"/>
                <w:kern w:val="12"/>
                <w:sz w:val="18"/>
                <w:szCs w:val="18"/>
              </w:rPr>
              <w:t xml:space="preserve"> </w:t>
            </w:r>
            <w:r w:rsidR="00C7527E">
              <w:rPr>
                <w:rFonts w:cs="Open Sans"/>
                <w:kern w:val="12"/>
                <w:sz w:val="18"/>
                <w:szCs w:val="18"/>
              </w:rPr>
              <w:t>due to a lack of resources to access essential needs</w:t>
            </w:r>
            <w:r w:rsidR="004C0BDB" w:rsidRPr="00975E54">
              <w:rPr>
                <w:rFonts w:cs="Open Sans"/>
                <w:kern w:val="12"/>
                <w:sz w:val="18"/>
                <w:szCs w:val="18"/>
              </w:rPr>
              <w:t>.</w:t>
            </w:r>
          </w:p>
        </w:tc>
        <w:tc>
          <w:tcPr>
            <w:tcW w:w="1731" w:type="pct"/>
            <w:shd w:val="clear" w:color="auto" w:fill="auto"/>
          </w:tcPr>
          <w:p w14:paraId="76DB6D15" w14:textId="69670DC5"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Ensure that the household sold </w:t>
            </w:r>
            <w:r w:rsidR="0077304C" w:rsidRPr="00975E54">
              <w:rPr>
                <w:rFonts w:cs="Open Sans"/>
                <w:kern w:val="12"/>
                <w:sz w:val="18"/>
                <w:szCs w:val="18"/>
              </w:rPr>
              <w:t>household</w:t>
            </w:r>
            <w:r w:rsidRPr="00975E54">
              <w:rPr>
                <w:rFonts w:cs="Open Sans"/>
                <w:kern w:val="12"/>
                <w:sz w:val="18"/>
                <w:szCs w:val="18"/>
              </w:rPr>
              <w:t xml:space="preserve"> </w:t>
            </w:r>
            <w:r w:rsidR="0077304C" w:rsidRPr="00975E54">
              <w:rPr>
                <w:rFonts w:cs="Open Sans"/>
                <w:kern w:val="12"/>
                <w:sz w:val="18"/>
                <w:szCs w:val="18"/>
              </w:rPr>
              <w:t xml:space="preserve">non-productive </w:t>
            </w:r>
            <w:r w:rsidRPr="00975E54">
              <w:rPr>
                <w:rFonts w:cs="Open Sans"/>
                <w:kern w:val="12"/>
                <w:sz w:val="18"/>
                <w:szCs w:val="18"/>
              </w:rPr>
              <w:t xml:space="preserve">assets </w:t>
            </w:r>
            <w:r w:rsidR="00060724">
              <w:rPr>
                <w:rFonts w:cs="Open Sans"/>
                <w:kern w:val="12"/>
                <w:sz w:val="18"/>
                <w:szCs w:val="18"/>
              </w:rPr>
              <w:t>to be able to afford essential needs, and not for other reasons.</w:t>
            </w:r>
          </w:p>
        </w:tc>
      </w:tr>
      <w:tr w:rsidR="00185911" w:rsidRPr="006703EC" w14:paraId="5C320CD6" w14:textId="77777777" w:rsidTr="0035505E">
        <w:trPr>
          <w:trHeight w:val="955"/>
        </w:trPr>
        <w:tc>
          <w:tcPr>
            <w:tcW w:w="1830" w:type="pct"/>
            <w:vMerge/>
            <w:shd w:val="clear" w:color="auto" w:fill="auto"/>
          </w:tcPr>
          <w:p w14:paraId="77F99DC4"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3E264D82" w14:textId="5B2227D1" w:rsidR="00185911" w:rsidRPr="00975E54" w:rsidRDefault="00185911" w:rsidP="00A52773">
            <w:pPr>
              <w:spacing w:after="120"/>
              <w:rPr>
                <w:rFonts w:cs="Open Sans"/>
                <w:kern w:val="12"/>
                <w:sz w:val="18"/>
                <w:szCs w:val="18"/>
              </w:rPr>
            </w:pPr>
            <w:r w:rsidRPr="00975E54">
              <w:rPr>
                <w:rFonts w:cs="Open Sans"/>
                <w:kern w:val="12"/>
                <w:sz w:val="18"/>
                <w:szCs w:val="18"/>
              </w:rPr>
              <w:t>No, because the household had already exhausted this strategy within the last 12 months, and now the household ran out of household assets.</w:t>
            </w:r>
          </w:p>
        </w:tc>
        <w:tc>
          <w:tcPr>
            <w:tcW w:w="1731" w:type="pct"/>
            <w:shd w:val="clear" w:color="auto" w:fill="auto"/>
          </w:tcPr>
          <w:p w14:paraId="45EACFC8" w14:textId="05BBD6BA"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This strategy can be exhausted</w:t>
            </w:r>
            <w:r w:rsidR="00E84095" w:rsidRPr="00975E54">
              <w:rPr>
                <w:rFonts w:cs="Open Sans"/>
                <w:kern w:val="12"/>
                <w:sz w:val="18"/>
                <w:szCs w:val="18"/>
              </w:rPr>
              <w:t xml:space="preserve"> in extreme catastrophic conditions</w:t>
            </w:r>
            <w:r w:rsidR="00057B9E" w:rsidRPr="00975E54">
              <w:rPr>
                <w:rFonts w:cs="Open Sans"/>
                <w:kern w:val="12"/>
                <w:sz w:val="18"/>
                <w:szCs w:val="18"/>
              </w:rPr>
              <w:t xml:space="preserve"> and the households ran out of all </w:t>
            </w:r>
            <w:r w:rsidR="00BA59C1" w:rsidRPr="00975E54">
              <w:rPr>
                <w:rFonts w:cs="Open Sans"/>
                <w:kern w:val="12"/>
                <w:sz w:val="18"/>
                <w:szCs w:val="18"/>
              </w:rPr>
              <w:t xml:space="preserve">household non-productive </w:t>
            </w:r>
            <w:r w:rsidR="00057B9E" w:rsidRPr="00975E54">
              <w:rPr>
                <w:rFonts w:cs="Open Sans"/>
                <w:kern w:val="12"/>
                <w:sz w:val="18"/>
                <w:szCs w:val="18"/>
              </w:rPr>
              <w:t>assets</w:t>
            </w:r>
            <w:r w:rsidRPr="00975E54">
              <w:rPr>
                <w:rFonts w:cs="Open Sans"/>
                <w:kern w:val="12"/>
                <w:sz w:val="18"/>
                <w:szCs w:val="18"/>
              </w:rPr>
              <w:t>.</w:t>
            </w:r>
          </w:p>
        </w:tc>
      </w:tr>
      <w:tr w:rsidR="00185911" w:rsidRPr="006703EC" w14:paraId="665356B1" w14:textId="77777777" w:rsidTr="0035505E">
        <w:trPr>
          <w:trHeight w:val="955"/>
        </w:trPr>
        <w:tc>
          <w:tcPr>
            <w:tcW w:w="1830" w:type="pct"/>
            <w:vMerge/>
            <w:shd w:val="clear" w:color="auto" w:fill="auto"/>
          </w:tcPr>
          <w:p w14:paraId="07235E23"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72DF29DF" w14:textId="7F035BDD" w:rsidR="00185911" w:rsidRPr="00975E54" w:rsidRDefault="00185911" w:rsidP="00A52773">
            <w:pPr>
              <w:spacing w:after="120"/>
              <w:rPr>
                <w:rFonts w:eastAsia="Times New Roman" w:cs="Open Sans"/>
                <w:kern w:val="12"/>
                <w:sz w:val="18"/>
                <w:szCs w:val="18"/>
                <w:lang w:val="en-US"/>
              </w:rPr>
            </w:pPr>
            <w:r w:rsidRPr="00975E54">
              <w:rPr>
                <w:rFonts w:cs="Open Sans"/>
                <w:kern w:val="12"/>
                <w:sz w:val="18"/>
                <w:szCs w:val="18"/>
              </w:rPr>
              <w:t>Not applicable as the household does not have assets and has not in over 12 months.</w:t>
            </w:r>
          </w:p>
        </w:tc>
        <w:tc>
          <w:tcPr>
            <w:tcW w:w="1731" w:type="pct"/>
            <w:shd w:val="clear" w:color="auto" w:fill="auto"/>
          </w:tcPr>
          <w:p w14:paraId="765642F3" w14:textId="40518151"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It is rare for this option to be selected unless the household has been recently displaced, </w:t>
            </w:r>
            <w:r w:rsidR="00357F4C" w:rsidRPr="00975E54">
              <w:rPr>
                <w:rFonts w:cs="Open Sans"/>
                <w:kern w:val="12"/>
                <w:sz w:val="18"/>
                <w:szCs w:val="18"/>
              </w:rPr>
              <w:t xml:space="preserve">and </w:t>
            </w:r>
            <w:r w:rsidRPr="00975E54">
              <w:rPr>
                <w:rFonts w:cs="Open Sans"/>
                <w:kern w:val="12"/>
                <w:sz w:val="18"/>
                <w:szCs w:val="18"/>
              </w:rPr>
              <w:t>thus may have fled and left everything behind.</w:t>
            </w:r>
            <w:r w:rsidR="00AF793A" w:rsidRPr="00975E54">
              <w:rPr>
                <w:rFonts w:cs="Open Sans"/>
                <w:kern w:val="12"/>
                <w:sz w:val="18"/>
                <w:szCs w:val="18"/>
              </w:rPr>
              <w:t xml:space="preserve"> </w:t>
            </w:r>
          </w:p>
        </w:tc>
      </w:tr>
    </w:tbl>
    <w:p w14:paraId="69BAAA15" w14:textId="77777777" w:rsidR="00185911" w:rsidRPr="006703EC" w:rsidRDefault="00185911" w:rsidP="00A52773">
      <w:pPr>
        <w:spacing w:after="120"/>
        <w:rPr>
          <w:rFonts w:cs="Open Sans"/>
          <w:kern w:val="12"/>
          <w:szCs w:val="20"/>
        </w:rPr>
      </w:pPr>
    </w:p>
    <w:p w14:paraId="65170BE4" w14:textId="77777777" w:rsidR="00D53F73" w:rsidRPr="006703EC" w:rsidRDefault="00D53F73" w:rsidP="00D53F73">
      <w:pPr>
        <w:pStyle w:val="Heading4"/>
        <w:spacing w:before="40" w:line="240" w:lineRule="auto"/>
      </w:pPr>
      <w:bookmarkStart w:id="9" w:name="_Toc137812580"/>
      <w:bookmarkStart w:id="10" w:name="_Toc143511774"/>
      <w:proofErr w:type="spellStart"/>
      <w:r w:rsidRPr="00261469">
        <w:rPr>
          <w:rStyle w:val="Heading3Char"/>
        </w:rPr>
        <w:lastRenderedPageBreak/>
        <w:t>LcsEN_stress_Saving</w:t>
      </w:r>
      <w:bookmarkEnd w:id="10"/>
      <w:proofErr w:type="spellEnd"/>
      <w:r w:rsidRPr="00261469">
        <w:br/>
      </w:r>
      <w:r w:rsidRPr="006B6E50">
        <w:t xml:space="preserve">During the past 30 days, did anyone in your household have to spend savings </w:t>
      </w:r>
      <w:r w:rsidRPr="00D03798">
        <w:t>due to a lack of resources to access essential needs (e.g., food, shelter, education, health services, etc.</w:t>
      </w:r>
      <w: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53F73" w:rsidRPr="006703EC" w14:paraId="0DEAEBAD" w14:textId="77777777" w:rsidTr="00C4216C">
        <w:trPr>
          <w:trHeight w:val="530"/>
        </w:trPr>
        <w:tc>
          <w:tcPr>
            <w:tcW w:w="1830" w:type="pct"/>
            <w:shd w:val="clear" w:color="auto" w:fill="003E5E" w:themeFill="text1" w:themeFillShade="80"/>
          </w:tcPr>
          <w:p w14:paraId="40301786" w14:textId="77777777" w:rsidR="00D53F73" w:rsidRPr="006703EC" w:rsidRDefault="00D53F73" w:rsidP="00C4216C">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Use</w:t>
            </w:r>
          </w:p>
        </w:tc>
        <w:tc>
          <w:tcPr>
            <w:tcW w:w="1439" w:type="pct"/>
            <w:shd w:val="clear" w:color="auto" w:fill="003E5E" w:themeFill="text1" w:themeFillShade="80"/>
          </w:tcPr>
          <w:p w14:paraId="10034686" w14:textId="77777777" w:rsidR="00D53F73" w:rsidRPr="006703EC" w:rsidRDefault="00D53F73" w:rsidP="00C4216C">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68B54A29" w14:textId="77777777" w:rsidR="00D53F73" w:rsidRPr="006703EC" w:rsidRDefault="00D53F73" w:rsidP="00C4216C">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D53F73" w:rsidRPr="006703EC" w14:paraId="771EC62D" w14:textId="77777777" w:rsidTr="00C4216C">
        <w:trPr>
          <w:trHeight w:val="955"/>
        </w:trPr>
        <w:tc>
          <w:tcPr>
            <w:tcW w:w="1830" w:type="pct"/>
            <w:vMerge w:val="restart"/>
            <w:shd w:val="clear" w:color="auto" w:fill="auto"/>
          </w:tcPr>
          <w:p w14:paraId="08600B17" w14:textId="77777777" w:rsidR="00D53F73" w:rsidRPr="00975E54" w:rsidRDefault="00D53F73" w:rsidP="00C4216C">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Rationale: Spending savings weakens the ability of households to fall back on readily available cash, unlike assets that require liquidation. </w:t>
            </w:r>
          </w:p>
          <w:p w14:paraId="67963085" w14:textId="77777777" w:rsidR="00D53F73" w:rsidRPr="00975E54" w:rsidRDefault="00D53F73" w:rsidP="00C4216C">
            <w:pPr>
              <w:spacing w:after="120"/>
              <w:rPr>
                <w:rFonts w:eastAsia="Times New Roman" w:cs="Open Sans"/>
                <w:color w:val="000000"/>
                <w:kern w:val="12"/>
                <w:sz w:val="18"/>
                <w:szCs w:val="18"/>
              </w:rPr>
            </w:pPr>
            <w:r w:rsidRPr="00975E54">
              <w:rPr>
                <w:rFonts w:eastAsia="Times New Roman" w:cs="Open Sans"/>
                <w:color w:val="000000"/>
                <w:kern w:val="12"/>
                <w:sz w:val="18"/>
                <w:szCs w:val="18"/>
              </w:rPr>
              <w:t>Savings are understood as money or other valuables (i.e., gold jewellery) put aside for future use/consumption. For example, cash that is put aside for household emergencies, ceremonies, schooling, or other large expenditures. Savings could be also intended for future investments (e.g., family business, buying land livestock etc.).</w:t>
            </w:r>
          </w:p>
          <w:p w14:paraId="07D03CE1" w14:textId="77777777" w:rsidR="00D53F73" w:rsidRPr="00975E54" w:rsidRDefault="00D53F73" w:rsidP="00C4216C">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Lookouts:</w:t>
            </w:r>
            <w:r w:rsidRPr="00975E54">
              <w:rPr>
                <w:rFonts w:eastAsia="Times New Roman" w:cs="Open Sans"/>
                <w:color w:val="000000"/>
                <w:kern w:val="12"/>
                <w:sz w:val="18"/>
                <w:szCs w:val="18"/>
              </w:rPr>
              <w:t xml:space="preserve"> It is vital to ask about the spending of savings, rather than the spending of the household’s income. </w:t>
            </w:r>
            <w:r w:rsidRPr="00975E54">
              <w:rPr>
                <w:rFonts w:eastAsia="Times New Roman" w:cs="Open Sans"/>
                <w:color w:val="000000"/>
                <w:kern w:val="12"/>
                <w:sz w:val="18"/>
                <w:szCs w:val="18"/>
                <w:lang w:val="en-US"/>
              </w:rPr>
              <w:t xml:space="preserve">Be careful about the use of this strategy in a protracted displacement setting, as most of the households would have exhausted this strategy more than 12 months ago; thus, this strategy would not apply to most households. Note that for the case of gold jewelry, there can be some overlap with </w:t>
            </w:r>
            <w:r w:rsidRPr="00975E54">
              <w:rPr>
                <w:rFonts w:eastAsia="Times New Roman" w:cs="Open Sans"/>
                <w:color w:val="000000"/>
                <w:kern w:val="12"/>
                <w:sz w:val="18"/>
                <w:szCs w:val="18"/>
              </w:rPr>
              <w:t>“</w:t>
            </w:r>
            <w:proofErr w:type="spellStart"/>
            <w:r w:rsidRPr="00975E54">
              <w:rPr>
                <w:rFonts w:eastAsia="Times New Roman" w:cs="Open Sans"/>
                <w:color w:val="000000"/>
                <w:kern w:val="12"/>
                <w:sz w:val="18"/>
                <w:szCs w:val="18"/>
              </w:rPr>
              <w:t>DomAsset</w:t>
            </w:r>
            <w:proofErr w:type="spellEnd"/>
            <w:r w:rsidRPr="00975E54">
              <w:rPr>
                <w:rFonts w:eastAsia="Times New Roman" w:cs="Open Sans"/>
                <w:color w:val="000000"/>
                <w:kern w:val="12"/>
                <w:sz w:val="18"/>
                <w:szCs w:val="18"/>
              </w:rPr>
              <w:t xml:space="preserve">,” &amp; “Pawn,” thus, it is advised to avoid using more than one of these strategies in the same module. </w:t>
            </w:r>
          </w:p>
          <w:p w14:paraId="5ABC400E" w14:textId="77777777" w:rsidR="00D53F73" w:rsidRPr="00975E54" w:rsidRDefault="00D53F73" w:rsidP="00C4216C">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Severity: Almost always has a stress severity. </w:t>
            </w:r>
          </w:p>
        </w:tc>
        <w:tc>
          <w:tcPr>
            <w:tcW w:w="1439" w:type="pct"/>
            <w:shd w:val="clear" w:color="auto" w:fill="auto"/>
          </w:tcPr>
          <w:p w14:paraId="02F23B65" w14:textId="50B2332F" w:rsidR="00D53F73" w:rsidRPr="00975E54" w:rsidRDefault="00D53F73" w:rsidP="00C4216C">
            <w:pPr>
              <w:spacing w:after="120"/>
              <w:rPr>
                <w:rFonts w:eastAsia="Times New Roman" w:cs="Open Sans"/>
                <w:color w:val="000000"/>
                <w:kern w:val="12"/>
                <w:sz w:val="18"/>
                <w:szCs w:val="18"/>
                <w:lang w:val="en-US"/>
              </w:rPr>
            </w:pPr>
            <w:r w:rsidRPr="00975E54">
              <w:rPr>
                <w:rFonts w:cs="Open Sans"/>
                <w:kern w:val="12"/>
                <w:sz w:val="18"/>
                <w:szCs w:val="18"/>
              </w:rPr>
              <w:t>No, there was no need to spend savings because the household did not face</w:t>
            </w:r>
            <w:r w:rsidRPr="00584E5C">
              <w:rPr>
                <w:rFonts w:cs="Open Sans"/>
                <w:kern w:val="12"/>
                <w:sz w:val="18"/>
                <w:szCs w:val="18"/>
              </w:rPr>
              <w:t xml:space="preserve"> a lack of resources to access essential needs</w:t>
            </w:r>
            <w:r w:rsidR="006662A9">
              <w:rPr>
                <w:rFonts w:cs="Open Sans"/>
                <w:kern w:val="12"/>
                <w:sz w:val="18"/>
                <w:szCs w:val="18"/>
              </w:rPr>
              <w:t xml:space="preserve"> </w:t>
            </w:r>
            <w:r w:rsidRPr="00975E54">
              <w:rPr>
                <w:rFonts w:cs="Open Sans"/>
                <w:kern w:val="12"/>
                <w:sz w:val="18"/>
                <w:szCs w:val="18"/>
              </w:rPr>
              <w:t>or had applied another livelihood coping strategy.</w:t>
            </w:r>
          </w:p>
        </w:tc>
        <w:tc>
          <w:tcPr>
            <w:tcW w:w="1731" w:type="pct"/>
            <w:shd w:val="clear" w:color="auto" w:fill="auto"/>
            <w:vAlign w:val="center"/>
          </w:tcPr>
          <w:p w14:paraId="21DD5128" w14:textId="77777777" w:rsidR="00D53F73" w:rsidRPr="00975E54" w:rsidRDefault="00D53F73" w:rsidP="00C4216C">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needed to ensure the selection of the most appropriate response. </w:t>
            </w:r>
          </w:p>
          <w:p w14:paraId="427F3F9A"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 xml:space="preserve">1) does your household have savings? </w:t>
            </w:r>
          </w:p>
          <w:p w14:paraId="26B7E026"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2) why did you not spend the savings (or not)?</w:t>
            </w:r>
          </w:p>
        </w:tc>
      </w:tr>
      <w:tr w:rsidR="00D53F73" w:rsidRPr="006703EC" w14:paraId="7AED228E" w14:textId="77777777" w:rsidTr="00C4216C">
        <w:trPr>
          <w:trHeight w:val="955"/>
        </w:trPr>
        <w:tc>
          <w:tcPr>
            <w:tcW w:w="1830" w:type="pct"/>
            <w:vMerge/>
            <w:shd w:val="clear" w:color="auto" w:fill="auto"/>
          </w:tcPr>
          <w:p w14:paraId="72A5AB46" w14:textId="77777777" w:rsidR="00D53F73" w:rsidRPr="00975E54" w:rsidRDefault="00D53F73" w:rsidP="00C4216C">
            <w:pPr>
              <w:spacing w:after="120"/>
              <w:rPr>
                <w:rFonts w:eastAsia="Times New Roman" w:cs="Open Sans"/>
                <w:color w:val="FF0000"/>
                <w:kern w:val="12"/>
                <w:sz w:val="18"/>
                <w:szCs w:val="18"/>
              </w:rPr>
            </w:pPr>
          </w:p>
        </w:tc>
        <w:tc>
          <w:tcPr>
            <w:tcW w:w="1439" w:type="pct"/>
            <w:shd w:val="clear" w:color="auto" w:fill="auto"/>
          </w:tcPr>
          <w:p w14:paraId="58A8913E"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 xml:space="preserve">Yes, the household needed to spend savings in the last 30 days </w:t>
            </w:r>
            <w:r>
              <w:rPr>
                <w:rFonts w:cs="Open Sans"/>
                <w:kern w:val="12"/>
                <w:sz w:val="18"/>
                <w:szCs w:val="18"/>
              </w:rPr>
              <w:t>due to a lack of resources to access essential needs</w:t>
            </w:r>
            <w:r w:rsidRPr="00975E54">
              <w:rPr>
                <w:rFonts w:cs="Open Sans"/>
                <w:kern w:val="12"/>
                <w:sz w:val="18"/>
                <w:szCs w:val="18"/>
              </w:rPr>
              <w:t>.</w:t>
            </w:r>
          </w:p>
        </w:tc>
        <w:tc>
          <w:tcPr>
            <w:tcW w:w="1731" w:type="pct"/>
            <w:shd w:val="clear" w:color="auto" w:fill="auto"/>
          </w:tcPr>
          <w:p w14:paraId="55D8D841"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 xml:space="preserve">Ensure that the household spent savings </w:t>
            </w:r>
            <w:r>
              <w:rPr>
                <w:rFonts w:cs="Open Sans"/>
                <w:kern w:val="12"/>
                <w:sz w:val="18"/>
                <w:szCs w:val="18"/>
              </w:rPr>
              <w:t>to be able to afford essential needs, and not for other reasons.</w:t>
            </w:r>
            <w:r w:rsidRPr="00975E54">
              <w:rPr>
                <w:rFonts w:cs="Open Sans"/>
                <w:kern w:val="12"/>
                <w:sz w:val="18"/>
                <w:szCs w:val="18"/>
              </w:rPr>
              <w:t xml:space="preserve"> </w:t>
            </w:r>
          </w:p>
        </w:tc>
      </w:tr>
      <w:tr w:rsidR="00D53F73" w:rsidRPr="006703EC" w14:paraId="6E156942" w14:textId="77777777" w:rsidTr="00C4216C">
        <w:trPr>
          <w:trHeight w:val="955"/>
        </w:trPr>
        <w:tc>
          <w:tcPr>
            <w:tcW w:w="1830" w:type="pct"/>
            <w:vMerge/>
            <w:shd w:val="clear" w:color="auto" w:fill="auto"/>
          </w:tcPr>
          <w:p w14:paraId="7653A5D5" w14:textId="77777777" w:rsidR="00D53F73" w:rsidRPr="00975E54" w:rsidRDefault="00D53F73" w:rsidP="00C4216C">
            <w:pPr>
              <w:spacing w:after="120"/>
              <w:rPr>
                <w:rFonts w:eastAsia="Times New Roman" w:cs="Open Sans"/>
                <w:color w:val="FF0000"/>
                <w:kern w:val="12"/>
                <w:sz w:val="18"/>
                <w:szCs w:val="18"/>
              </w:rPr>
            </w:pPr>
          </w:p>
        </w:tc>
        <w:tc>
          <w:tcPr>
            <w:tcW w:w="1439" w:type="pct"/>
            <w:shd w:val="clear" w:color="auto" w:fill="auto"/>
          </w:tcPr>
          <w:p w14:paraId="020DCD26" w14:textId="60090833" w:rsidR="00D53F73" w:rsidRPr="00975E54" w:rsidRDefault="00D53F73" w:rsidP="00C4216C">
            <w:pPr>
              <w:spacing w:after="120"/>
              <w:rPr>
                <w:rFonts w:eastAsia="Times New Roman" w:cs="Open Sans"/>
                <w:color w:val="000000"/>
                <w:kern w:val="12"/>
                <w:sz w:val="18"/>
                <w:szCs w:val="18"/>
                <w:lang w:val="en-US"/>
              </w:rPr>
            </w:pPr>
            <w:r w:rsidRPr="00975E54">
              <w:rPr>
                <w:rFonts w:cs="Open Sans"/>
                <w:kern w:val="12"/>
                <w:sz w:val="18"/>
                <w:szCs w:val="18"/>
              </w:rPr>
              <w:t>No, because the household had already spent its savings within the last 12 months, and now the household ran out of savings.</w:t>
            </w:r>
            <w:r w:rsidR="006662A9">
              <w:rPr>
                <w:rFonts w:cs="Open Sans"/>
                <w:kern w:val="12"/>
                <w:sz w:val="18"/>
                <w:szCs w:val="18"/>
              </w:rPr>
              <w:t xml:space="preserve"> </w:t>
            </w:r>
          </w:p>
        </w:tc>
        <w:tc>
          <w:tcPr>
            <w:tcW w:w="1731" w:type="pct"/>
            <w:shd w:val="clear" w:color="auto" w:fill="auto"/>
          </w:tcPr>
          <w:p w14:paraId="6683EC84"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If the household responds, “we used to have savings but had to spend them before the past 30 days but within the last year” then the appropriate response option is “no because it had already been exhausted in the last 12 months”.</w:t>
            </w:r>
          </w:p>
        </w:tc>
      </w:tr>
      <w:tr w:rsidR="00D53F73" w:rsidRPr="006703EC" w14:paraId="069447EB" w14:textId="77777777" w:rsidTr="00C4216C">
        <w:trPr>
          <w:trHeight w:val="955"/>
        </w:trPr>
        <w:tc>
          <w:tcPr>
            <w:tcW w:w="1830" w:type="pct"/>
            <w:vMerge/>
            <w:shd w:val="clear" w:color="auto" w:fill="auto"/>
          </w:tcPr>
          <w:p w14:paraId="4673E9A2" w14:textId="77777777" w:rsidR="00D53F73" w:rsidRPr="00975E54" w:rsidRDefault="00D53F73" w:rsidP="00C4216C">
            <w:pPr>
              <w:spacing w:after="120"/>
              <w:rPr>
                <w:rFonts w:eastAsia="Times New Roman" w:cs="Open Sans"/>
                <w:color w:val="FF0000"/>
                <w:kern w:val="12"/>
                <w:sz w:val="18"/>
                <w:szCs w:val="18"/>
              </w:rPr>
            </w:pPr>
          </w:p>
        </w:tc>
        <w:tc>
          <w:tcPr>
            <w:tcW w:w="1439" w:type="pct"/>
            <w:shd w:val="clear" w:color="auto" w:fill="auto"/>
          </w:tcPr>
          <w:p w14:paraId="67D6D1FA" w14:textId="77777777" w:rsidR="00D53F73" w:rsidRPr="00975E54" w:rsidRDefault="00D53F73" w:rsidP="00C4216C">
            <w:pPr>
              <w:spacing w:after="120"/>
              <w:rPr>
                <w:rFonts w:eastAsia="Times New Roman" w:cs="Open Sans"/>
                <w:color w:val="000000"/>
                <w:kern w:val="12"/>
                <w:sz w:val="18"/>
                <w:szCs w:val="18"/>
                <w:lang w:val="en-US"/>
              </w:rPr>
            </w:pPr>
            <w:r w:rsidRPr="00975E54">
              <w:rPr>
                <w:rFonts w:cs="Open Sans"/>
                <w:kern w:val="12"/>
                <w:sz w:val="18"/>
                <w:szCs w:val="18"/>
              </w:rPr>
              <w:t>Not applicable as the household has not had savings in over 12 months.</w:t>
            </w:r>
          </w:p>
        </w:tc>
        <w:tc>
          <w:tcPr>
            <w:tcW w:w="1731" w:type="pct"/>
            <w:shd w:val="clear" w:color="auto" w:fill="auto"/>
          </w:tcPr>
          <w:p w14:paraId="374253C4" w14:textId="77777777" w:rsidR="00D53F73" w:rsidRPr="00975E54" w:rsidRDefault="00D53F73" w:rsidP="00C4216C">
            <w:pPr>
              <w:tabs>
                <w:tab w:val="left" w:pos="5244"/>
              </w:tabs>
              <w:spacing w:after="120"/>
              <w:rPr>
                <w:rFonts w:cs="Open Sans"/>
                <w:kern w:val="12"/>
                <w:sz w:val="18"/>
                <w:szCs w:val="18"/>
              </w:rPr>
            </w:pPr>
            <w:r w:rsidRPr="00975E54">
              <w:rPr>
                <w:rFonts w:cs="Open Sans"/>
                <w:kern w:val="12"/>
                <w:sz w:val="18"/>
                <w:szCs w:val="18"/>
              </w:rPr>
              <w:t>If the household responds, “we do not have savings and did not have savings in the last year, as our income barely covers our expenditures” then the appropriate response choice is “not applicable”.</w:t>
            </w:r>
          </w:p>
        </w:tc>
      </w:tr>
    </w:tbl>
    <w:p w14:paraId="4A4DEB64" w14:textId="77777777" w:rsidR="00D53F73" w:rsidRDefault="00D53F73" w:rsidP="008F7619">
      <w:pPr>
        <w:rPr>
          <w:rStyle w:val="Heading3Char"/>
        </w:rPr>
      </w:pPr>
    </w:p>
    <w:p w14:paraId="706B9843" w14:textId="7CAD87F5" w:rsidR="00913E53" w:rsidRPr="006703EC" w:rsidRDefault="00911FAE" w:rsidP="00A52773">
      <w:pPr>
        <w:pStyle w:val="Heading4"/>
        <w:spacing w:after="120"/>
      </w:pPr>
      <w:bookmarkStart w:id="11" w:name="_Toc143511775"/>
      <w:proofErr w:type="spellStart"/>
      <w:r>
        <w:rPr>
          <w:rStyle w:val="Heading3Char"/>
        </w:rPr>
        <w:lastRenderedPageBreak/>
        <w:t>LcsEN_</w:t>
      </w:r>
      <w:r w:rsidR="00913E53" w:rsidRPr="55B063AD">
        <w:rPr>
          <w:rStyle w:val="Heading3Char"/>
        </w:rPr>
        <w:t>stress_ConsActive</w:t>
      </w:r>
      <w:bookmarkEnd w:id="9"/>
      <w:bookmarkEnd w:id="11"/>
      <w:proofErr w:type="spellEnd"/>
      <w:r w:rsidR="00913E53" w:rsidRPr="55B063AD">
        <w:rPr>
          <w:rStyle w:val="Heading3Char"/>
        </w:rPr>
        <w:t xml:space="preserve"> </w:t>
      </w:r>
      <w:r w:rsidR="00913E53">
        <w:br/>
      </w:r>
      <w:r w:rsidR="003E7413">
        <w:t>During the past 30 days, did anyone in your household have to p</w:t>
      </w:r>
      <w:r w:rsidR="00913E53">
        <w:t>rioritize the consumption</w:t>
      </w:r>
      <w:r w:rsidR="00E33995">
        <w:t xml:space="preserve"> of essential goods like food, medicines, or clothes</w:t>
      </w:r>
      <w:r w:rsidR="00913E53">
        <w:t xml:space="preserve"> of active household members </w:t>
      </w:r>
      <w:r w:rsidR="00C7527E">
        <w:t>due to a lack of resources to access essential needs (e.g., food, shelter, education, health services, etc.)</w:t>
      </w:r>
      <w:r w:rsidR="00EB1A3A">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13E53" w:rsidRPr="006703EC" w14:paraId="4A6FD4DD" w14:textId="77777777" w:rsidTr="0035505E">
        <w:trPr>
          <w:trHeight w:val="20"/>
        </w:trPr>
        <w:tc>
          <w:tcPr>
            <w:tcW w:w="1830" w:type="pct"/>
            <w:shd w:val="clear" w:color="auto" w:fill="003E5E" w:themeFill="text1" w:themeFillShade="80"/>
            <w:vAlign w:val="bottom"/>
          </w:tcPr>
          <w:p w14:paraId="3E7D9152" w14:textId="493DAFDC"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r w:rsidR="00D04F34" w:rsidRPr="006703EC">
              <w:rPr>
                <w:rFonts w:eastAsia="Times New Roman" w:cs="Open Sans"/>
                <w:color w:val="FFFFFF"/>
                <w:kern w:val="12"/>
                <w:szCs w:val="20"/>
              </w:rPr>
              <w:t>s</w:t>
            </w:r>
          </w:p>
        </w:tc>
        <w:tc>
          <w:tcPr>
            <w:tcW w:w="1439" w:type="pct"/>
            <w:shd w:val="clear" w:color="auto" w:fill="003E5E" w:themeFill="text1" w:themeFillShade="80"/>
            <w:vAlign w:val="bottom"/>
          </w:tcPr>
          <w:p w14:paraId="723CBEB8" w14:textId="09FB96FB"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vAlign w:val="bottom"/>
          </w:tcPr>
          <w:p w14:paraId="1F6D9813" w14:textId="1AE7ACB6"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w:t>
            </w:r>
          </w:p>
        </w:tc>
      </w:tr>
      <w:tr w:rsidR="00D64089" w:rsidRPr="006703EC" w14:paraId="2DADD372" w14:textId="77777777" w:rsidTr="0035505E">
        <w:trPr>
          <w:trHeight w:val="20"/>
        </w:trPr>
        <w:tc>
          <w:tcPr>
            <w:tcW w:w="1830" w:type="pct"/>
            <w:vMerge w:val="restart"/>
            <w:shd w:val="clear" w:color="auto" w:fill="auto"/>
          </w:tcPr>
          <w:p w14:paraId="4D1E86A4" w14:textId="1A10AAA2" w:rsidR="009A461D" w:rsidRPr="00975E54" w:rsidRDefault="009A461D"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This </w:t>
            </w:r>
            <w:r w:rsidR="005F639B" w:rsidRPr="00975E54">
              <w:rPr>
                <w:rFonts w:eastAsia="Times New Roman" w:cs="Open Sans"/>
                <w:color w:val="000000"/>
                <w:kern w:val="12"/>
                <w:sz w:val="18"/>
                <w:szCs w:val="18"/>
                <w:lang w:val="en-US"/>
              </w:rPr>
              <w:t>action</w:t>
            </w:r>
            <w:r w:rsidRPr="00975E54">
              <w:rPr>
                <w:rFonts w:eastAsia="Times New Roman" w:cs="Open Sans"/>
                <w:color w:val="000000"/>
                <w:kern w:val="12"/>
                <w:sz w:val="18"/>
                <w:szCs w:val="18"/>
                <w:lang w:val="en-US"/>
              </w:rPr>
              <w:t xml:space="preserve"> might have an impact on the nutritional situation of members who are not consuming enough</w:t>
            </w:r>
            <w:r w:rsidR="00DE11E6" w:rsidRPr="00975E54">
              <w:rPr>
                <w:rFonts w:eastAsia="Times New Roman" w:cs="Open Sans"/>
                <w:color w:val="000000"/>
                <w:kern w:val="12"/>
                <w:sz w:val="18"/>
                <w:szCs w:val="18"/>
                <w:lang w:val="en-US"/>
              </w:rPr>
              <w:t xml:space="preserve"> food</w:t>
            </w:r>
            <w:r w:rsidRPr="00975E54">
              <w:rPr>
                <w:rFonts w:eastAsia="Times New Roman" w:cs="Open Sans"/>
                <w:color w:val="000000"/>
                <w:kern w:val="12"/>
                <w:sz w:val="18"/>
                <w:szCs w:val="18"/>
                <w:lang w:val="en-US"/>
              </w:rPr>
              <w:t xml:space="preserve">. </w:t>
            </w:r>
            <w:r w:rsidR="00F221F0" w:rsidRPr="00975E54">
              <w:rPr>
                <w:rFonts w:eastAsia="Times New Roman" w:cs="Open Sans"/>
                <w:color w:val="000000"/>
                <w:kern w:val="12"/>
                <w:sz w:val="18"/>
                <w:szCs w:val="18"/>
                <w:lang w:val="en-US"/>
              </w:rPr>
              <w:t xml:space="preserve">This coping strategy </w:t>
            </w:r>
            <w:r w:rsidR="004D5D3E" w:rsidRPr="00975E54">
              <w:rPr>
                <w:rFonts w:eastAsia="Times New Roman" w:cs="Open Sans"/>
                <w:color w:val="000000"/>
                <w:kern w:val="12"/>
                <w:sz w:val="18"/>
                <w:szCs w:val="18"/>
                <w:lang w:val="en-US"/>
              </w:rPr>
              <w:t xml:space="preserve">is usually taken in the </w:t>
            </w:r>
            <w:r w:rsidRPr="00975E54">
              <w:rPr>
                <w:rFonts w:eastAsia="Times New Roman" w:cs="Open Sans"/>
                <w:color w:val="000000"/>
                <w:kern w:val="12"/>
                <w:sz w:val="18"/>
                <w:szCs w:val="18"/>
                <w:lang w:val="en-US"/>
              </w:rPr>
              <w:t>short-term.</w:t>
            </w:r>
          </w:p>
          <w:p w14:paraId="57A257B1" w14:textId="61AAC30B" w:rsidR="00B070A2" w:rsidRPr="00975E54" w:rsidRDefault="00D64089"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This strategy is usually associated with the male breadwinners, to sustain access to livelihood. Especially if the</w:t>
            </w:r>
            <w:r w:rsidR="0085444F" w:rsidRPr="00975E54">
              <w:rPr>
                <w:rFonts w:eastAsia="Times New Roman" w:cs="Open Sans"/>
                <w:color w:val="000000"/>
                <w:kern w:val="12"/>
                <w:sz w:val="18"/>
                <w:szCs w:val="18"/>
                <w:lang w:val="en-US"/>
              </w:rPr>
              <w:t>y are involved in income</w:t>
            </w:r>
            <w:r w:rsidR="007F1DFF" w:rsidRPr="00975E54">
              <w:rPr>
                <w:rFonts w:eastAsia="Times New Roman" w:cs="Open Sans"/>
                <w:color w:val="000000"/>
                <w:kern w:val="12"/>
                <w:sz w:val="18"/>
                <w:szCs w:val="18"/>
                <w:lang w:val="en-US"/>
              </w:rPr>
              <w:t>-</w:t>
            </w:r>
            <w:r w:rsidR="0085444F" w:rsidRPr="00975E54">
              <w:rPr>
                <w:rFonts w:eastAsia="Times New Roman" w:cs="Open Sans"/>
                <w:color w:val="000000"/>
                <w:kern w:val="12"/>
                <w:sz w:val="18"/>
                <w:szCs w:val="18"/>
                <w:lang w:val="en-US"/>
              </w:rPr>
              <w:t xml:space="preserve">generating activities that </w:t>
            </w:r>
            <w:r w:rsidRPr="00975E54">
              <w:rPr>
                <w:rFonts w:eastAsia="Times New Roman" w:cs="Open Sans"/>
                <w:color w:val="000000"/>
                <w:kern w:val="12"/>
                <w:sz w:val="18"/>
                <w:szCs w:val="18"/>
                <w:lang w:val="en-US"/>
              </w:rPr>
              <w:t>require physical effort (e.g., ca</w:t>
            </w:r>
            <w:r w:rsidR="00AE1851" w:rsidRPr="00975E54">
              <w:rPr>
                <w:rFonts w:eastAsia="Times New Roman" w:cs="Open Sans"/>
                <w:color w:val="000000"/>
                <w:kern w:val="12"/>
                <w:sz w:val="18"/>
                <w:szCs w:val="18"/>
                <w:lang w:val="en-US"/>
              </w:rPr>
              <w:t>sual</w:t>
            </w:r>
            <w:r w:rsidRPr="00975E54">
              <w:rPr>
                <w:rFonts w:eastAsia="Times New Roman" w:cs="Open Sans"/>
                <w:color w:val="000000"/>
                <w:kern w:val="12"/>
                <w:sz w:val="18"/>
                <w:szCs w:val="18"/>
                <w:lang w:val="en-US"/>
              </w:rPr>
              <w:t xml:space="preserve"> </w:t>
            </w:r>
            <w:proofErr w:type="spellStart"/>
            <w:r w:rsidRPr="00975E54">
              <w:rPr>
                <w:rFonts w:eastAsia="Times New Roman" w:cs="Open Sans"/>
                <w:color w:val="000000"/>
                <w:kern w:val="12"/>
                <w:sz w:val="18"/>
                <w:szCs w:val="18"/>
                <w:lang w:val="en-US"/>
              </w:rPr>
              <w:t>labour</w:t>
            </w:r>
            <w:proofErr w:type="spellEnd"/>
            <w:r w:rsidRPr="00975E54">
              <w:rPr>
                <w:rFonts w:eastAsia="Times New Roman" w:cs="Open Sans"/>
                <w:color w:val="000000"/>
                <w:kern w:val="12"/>
                <w:sz w:val="18"/>
                <w:szCs w:val="18"/>
                <w:lang w:val="en-US"/>
              </w:rPr>
              <w:t>)</w:t>
            </w:r>
            <w:r w:rsidR="0085444F" w:rsidRPr="00975E54">
              <w:rPr>
                <w:rFonts w:eastAsia="Times New Roman" w:cs="Open Sans"/>
                <w:color w:val="000000"/>
                <w:kern w:val="12"/>
                <w:sz w:val="18"/>
                <w:szCs w:val="18"/>
                <w:lang w:val="en-US"/>
              </w:rPr>
              <w:t xml:space="preserve">. </w:t>
            </w:r>
          </w:p>
          <w:p w14:paraId="2E7C1653" w14:textId="2C475DBD" w:rsidR="00D64089" w:rsidRPr="00975E54" w:rsidRDefault="00B070A2" w:rsidP="00A52773">
            <w:pPr>
              <w:spacing w:after="120"/>
              <w:rPr>
                <w:rFonts w:eastAsia="Times New Roman" w:cs="Open Sans"/>
                <w:color w:val="000000"/>
                <w:kern w:val="12"/>
                <w:sz w:val="18"/>
                <w:szCs w:val="18"/>
                <w:lang w:val="en-US"/>
              </w:rPr>
            </w:pPr>
            <w:bookmarkStart w:id="12" w:name="_Hlk135040911"/>
            <w:r w:rsidRPr="00975E54">
              <w:rPr>
                <w:rFonts w:eastAsia="Times New Roman" w:cs="Open Sans"/>
                <w:color w:val="000000"/>
                <w:kern w:val="12"/>
                <w:sz w:val="18"/>
                <w:szCs w:val="18"/>
                <w:lang w:val="en-US"/>
              </w:rPr>
              <w:t xml:space="preserve">Active members are </w:t>
            </w:r>
            <w:r w:rsidR="00FE421E" w:rsidRPr="00975E54">
              <w:rPr>
                <w:rFonts w:eastAsia="Times New Roman" w:cs="Open Sans"/>
                <w:color w:val="000000"/>
                <w:kern w:val="12"/>
                <w:sz w:val="18"/>
                <w:szCs w:val="18"/>
                <w:lang w:val="en-US"/>
              </w:rPr>
              <w:t xml:space="preserve">defined as </w:t>
            </w:r>
            <w:r w:rsidRPr="00975E54">
              <w:rPr>
                <w:rFonts w:eastAsia="Times New Roman" w:cs="Open Sans"/>
                <w:color w:val="000000"/>
                <w:kern w:val="12"/>
                <w:sz w:val="18"/>
                <w:szCs w:val="18"/>
                <w:lang w:val="en-US"/>
              </w:rPr>
              <w:t>household members who work. This means they are engaged in income-generating activities, including production for own consumption of the household.</w:t>
            </w:r>
          </w:p>
          <w:bookmarkEnd w:id="12"/>
          <w:p w14:paraId="697129D5" w14:textId="6D6264B5" w:rsidR="00D64089" w:rsidRPr="00975E54" w:rsidRDefault="00411A54"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Lookouts and use: </w:t>
            </w:r>
            <w:r w:rsidR="00D64089" w:rsidRPr="00975E54">
              <w:rPr>
                <w:rFonts w:eastAsia="Times New Roman" w:cs="Open Sans"/>
                <w:color w:val="000000"/>
                <w:kern w:val="12"/>
                <w:sz w:val="18"/>
                <w:szCs w:val="18"/>
                <w:lang w:val="en-US"/>
              </w:rPr>
              <w:t xml:space="preserve">If it </w:t>
            </w:r>
            <w:proofErr w:type="gramStart"/>
            <w:r w:rsidR="00D64089" w:rsidRPr="00975E54">
              <w:rPr>
                <w:rFonts w:eastAsia="Times New Roman" w:cs="Open Sans"/>
                <w:color w:val="000000"/>
                <w:kern w:val="12"/>
                <w:sz w:val="18"/>
                <w:szCs w:val="18"/>
                <w:lang w:val="en-US"/>
              </w:rPr>
              <w:t>is</w:t>
            </w:r>
            <w:proofErr w:type="gramEnd"/>
            <w:r w:rsidR="00D64089" w:rsidRPr="00975E54">
              <w:rPr>
                <w:rFonts w:eastAsia="Times New Roman" w:cs="Open Sans"/>
                <w:color w:val="000000"/>
                <w:kern w:val="12"/>
                <w:sz w:val="18"/>
                <w:szCs w:val="18"/>
                <w:lang w:val="en-US"/>
              </w:rPr>
              <w:t xml:space="preserve"> known that the community prioritizes the consumption of males as common practice, then this strategy shouldn’t be included in the module. </w:t>
            </w:r>
          </w:p>
          <w:p w14:paraId="797359FA" w14:textId="0AFFDF1E" w:rsidR="00D64089" w:rsidRPr="00975E54" w:rsidRDefault="00A6592F" w:rsidP="00A52773">
            <w:pPr>
              <w:spacing w:after="120"/>
              <w:rPr>
                <w:rFonts w:eastAsia="Times New Roman" w:cs="Open Sans"/>
                <w:color w:val="FF0000"/>
                <w:kern w:val="12"/>
                <w:sz w:val="18"/>
                <w:szCs w:val="18"/>
              </w:rPr>
            </w:pPr>
            <w:r w:rsidRPr="00975E54">
              <w:rPr>
                <w:rFonts w:cs="Open Sans"/>
                <w:kern w:val="12"/>
                <w:sz w:val="18"/>
                <w:szCs w:val="18"/>
              </w:rPr>
              <w:t>Severity:</w:t>
            </w:r>
            <w:r w:rsidR="006662A9">
              <w:rPr>
                <w:rFonts w:cs="Open Sans"/>
                <w:kern w:val="12"/>
                <w:sz w:val="18"/>
                <w:szCs w:val="18"/>
              </w:rPr>
              <w:t xml:space="preserve"> </w:t>
            </w:r>
            <w:r w:rsidR="00CD4788" w:rsidRPr="00975E54">
              <w:rPr>
                <w:rFonts w:cs="Open Sans"/>
                <w:kern w:val="12"/>
                <w:sz w:val="18"/>
                <w:szCs w:val="18"/>
              </w:rPr>
              <w:t xml:space="preserve">Normally the severity </w:t>
            </w:r>
            <w:r w:rsidR="004D5D3E" w:rsidRPr="00975E54">
              <w:rPr>
                <w:rFonts w:cs="Open Sans"/>
                <w:kern w:val="12"/>
                <w:sz w:val="18"/>
                <w:szCs w:val="18"/>
              </w:rPr>
              <w:t>of</w:t>
            </w:r>
            <w:r w:rsidR="00CD4788" w:rsidRPr="00975E54">
              <w:rPr>
                <w:rFonts w:cs="Open Sans"/>
                <w:kern w:val="12"/>
                <w:sz w:val="18"/>
                <w:szCs w:val="18"/>
              </w:rPr>
              <w:t xml:space="preserve"> this strategy </w:t>
            </w:r>
            <w:r w:rsidR="004D5D3E" w:rsidRPr="00975E54">
              <w:rPr>
                <w:rFonts w:cs="Open Sans"/>
                <w:kern w:val="12"/>
                <w:sz w:val="18"/>
                <w:szCs w:val="18"/>
              </w:rPr>
              <w:t xml:space="preserve">is ‘stress’ </w:t>
            </w:r>
            <w:r w:rsidR="00CD4788" w:rsidRPr="00975E54">
              <w:rPr>
                <w:rFonts w:cs="Open Sans"/>
                <w:kern w:val="12"/>
                <w:sz w:val="18"/>
                <w:szCs w:val="18"/>
              </w:rPr>
              <w:t>but in certain context</w:t>
            </w:r>
            <w:r w:rsidR="004D5D3E" w:rsidRPr="00975E54">
              <w:rPr>
                <w:rFonts w:cs="Open Sans"/>
                <w:kern w:val="12"/>
                <w:sz w:val="18"/>
                <w:szCs w:val="18"/>
              </w:rPr>
              <w:t>s,</w:t>
            </w:r>
            <w:r w:rsidR="00CD4788" w:rsidRPr="00975E54">
              <w:rPr>
                <w:rFonts w:cs="Open Sans"/>
                <w:kern w:val="12"/>
                <w:sz w:val="18"/>
                <w:szCs w:val="18"/>
              </w:rPr>
              <w:t xml:space="preserve"> it could have a </w:t>
            </w:r>
            <w:r w:rsidR="004D5D3E" w:rsidRPr="00975E54">
              <w:rPr>
                <w:rFonts w:cs="Open Sans"/>
                <w:kern w:val="12"/>
                <w:sz w:val="18"/>
                <w:szCs w:val="18"/>
              </w:rPr>
              <w:t>‘</w:t>
            </w:r>
            <w:r w:rsidR="00CD4788" w:rsidRPr="00975E54">
              <w:rPr>
                <w:rFonts w:cs="Open Sans"/>
                <w:kern w:val="12"/>
                <w:sz w:val="18"/>
                <w:szCs w:val="18"/>
              </w:rPr>
              <w:t>crisis</w:t>
            </w:r>
            <w:r w:rsidR="004D5D3E" w:rsidRPr="00975E54">
              <w:rPr>
                <w:rFonts w:cs="Open Sans"/>
                <w:kern w:val="12"/>
                <w:sz w:val="18"/>
                <w:szCs w:val="18"/>
              </w:rPr>
              <w:t>’</w:t>
            </w:r>
            <w:r w:rsidR="00CD4788" w:rsidRPr="00975E54">
              <w:rPr>
                <w:rFonts w:cs="Open Sans"/>
                <w:kern w:val="12"/>
                <w:sz w:val="18"/>
                <w:szCs w:val="18"/>
              </w:rPr>
              <w:t xml:space="preserve"> severity level. </w:t>
            </w:r>
          </w:p>
        </w:tc>
        <w:tc>
          <w:tcPr>
            <w:tcW w:w="1439" w:type="pct"/>
            <w:shd w:val="clear" w:color="auto" w:fill="auto"/>
          </w:tcPr>
          <w:p w14:paraId="594FC61A" w14:textId="7FE5DD1C"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No, there was no need to prioritize the consumption of</w:t>
            </w:r>
            <w:r w:rsidR="00D87881">
              <w:rPr>
                <w:rFonts w:cs="Open Sans"/>
                <w:kern w:val="12"/>
                <w:sz w:val="18"/>
                <w:szCs w:val="18"/>
              </w:rPr>
              <w:t xml:space="preserve"> essential goods like food, </w:t>
            </w:r>
            <w:proofErr w:type="gramStart"/>
            <w:r w:rsidR="00D87881">
              <w:rPr>
                <w:rFonts w:cs="Open Sans"/>
                <w:kern w:val="12"/>
                <w:sz w:val="18"/>
                <w:szCs w:val="18"/>
              </w:rPr>
              <w:t>medicines</w:t>
            </w:r>
            <w:proofErr w:type="gramEnd"/>
            <w:r w:rsidR="00D87881">
              <w:rPr>
                <w:rFonts w:cs="Open Sans"/>
                <w:kern w:val="12"/>
                <w:sz w:val="18"/>
                <w:szCs w:val="18"/>
              </w:rPr>
              <w:t xml:space="preserve"> or clothes of</w:t>
            </w:r>
            <w:r w:rsidRPr="00975E54">
              <w:rPr>
                <w:rFonts w:cs="Open Sans"/>
                <w:kern w:val="12"/>
                <w:sz w:val="18"/>
                <w:szCs w:val="18"/>
              </w:rPr>
              <w:t xml:space="preserve"> active household members because the household did not face </w:t>
            </w:r>
            <w:r w:rsidR="00C7527E">
              <w:rPr>
                <w:rFonts w:cs="Open Sans"/>
                <w:kern w:val="12"/>
                <w:sz w:val="18"/>
                <w:szCs w:val="18"/>
              </w:rPr>
              <w:t>a lack of resources to access essential needs</w:t>
            </w:r>
            <w:r w:rsidR="00975E54" w:rsidRPr="00975E54">
              <w:rPr>
                <w:rFonts w:cs="Open Sans"/>
                <w:kern w:val="12"/>
                <w:sz w:val="18"/>
                <w:szCs w:val="18"/>
              </w:rPr>
              <w:t xml:space="preserve"> or</w:t>
            </w:r>
            <w:r w:rsidRPr="00975E54">
              <w:rPr>
                <w:rFonts w:cs="Open Sans"/>
                <w:kern w:val="12"/>
                <w:sz w:val="18"/>
                <w:szCs w:val="18"/>
              </w:rPr>
              <w:t xml:space="preserve"> had applied another livelihood coping strategy.</w:t>
            </w:r>
          </w:p>
        </w:tc>
        <w:tc>
          <w:tcPr>
            <w:tcW w:w="1731" w:type="pct"/>
            <w:shd w:val="clear" w:color="auto" w:fill="auto"/>
          </w:tcPr>
          <w:p w14:paraId="56636202" w14:textId="1AB5C33B" w:rsidR="00544D71" w:rsidRPr="00975E54" w:rsidRDefault="00544D71"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needed to ensure the selection of </w:t>
            </w:r>
            <w:r w:rsidR="00077C35" w:rsidRPr="00975E54">
              <w:rPr>
                <w:rFonts w:cs="Open Sans"/>
                <w:color w:val="FFFFFF"/>
                <w:kern w:val="12"/>
                <w:sz w:val="18"/>
                <w:szCs w:val="18"/>
                <w:highlight w:val="darkCyan"/>
              </w:rPr>
              <w:t xml:space="preserve">the most appropriate </w:t>
            </w:r>
            <w:r w:rsidR="00C55A32" w:rsidRPr="00975E54">
              <w:rPr>
                <w:rFonts w:cs="Open Sans"/>
                <w:color w:val="FFFFFF"/>
                <w:kern w:val="12"/>
                <w:sz w:val="18"/>
                <w:szCs w:val="18"/>
                <w:highlight w:val="darkCyan"/>
              </w:rPr>
              <w:t>response</w:t>
            </w:r>
            <w:r w:rsidR="00077C35" w:rsidRPr="00975E54">
              <w:rPr>
                <w:rFonts w:cs="Open Sans"/>
                <w:color w:val="FFFFFF"/>
                <w:kern w:val="12"/>
                <w:sz w:val="18"/>
                <w:szCs w:val="18"/>
                <w:highlight w:val="darkCyan"/>
              </w:rPr>
              <w:t>.</w:t>
            </w:r>
          </w:p>
          <w:p w14:paraId="2DB054F6" w14:textId="77777777" w:rsidR="00D64089" w:rsidRPr="00975E54" w:rsidRDefault="008A36A5" w:rsidP="00A52773">
            <w:pPr>
              <w:tabs>
                <w:tab w:val="left" w:pos="5244"/>
              </w:tabs>
              <w:spacing w:after="120"/>
              <w:rPr>
                <w:rFonts w:cs="Open Sans"/>
                <w:kern w:val="12"/>
                <w:sz w:val="18"/>
                <w:szCs w:val="18"/>
              </w:rPr>
            </w:pPr>
            <w:r w:rsidRPr="00975E54">
              <w:rPr>
                <w:rFonts w:cs="Open Sans"/>
                <w:kern w:val="12"/>
                <w:sz w:val="18"/>
                <w:szCs w:val="18"/>
              </w:rPr>
              <w:t xml:space="preserve">1) </w:t>
            </w:r>
            <w:r w:rsidR="00D64089" w:rsidRPr="00975E54">
              <w:rPr>
                <w:rFonts w:cs="Open Sans"/>
                <w:kern w:val="12"/>
                <w:sz w:val="18"/>
                <w:szCs w:val="18"/>
              </w:rPr>
              <w:t>Is this commonly done by your household?</w:t>
            </w:r>
          </w:p>
          <w:p w14:paraId="588627B3" w14:textId="30606A24" w:rsidR="008D12E9" w:rsidRPr="00975E54" w:rsidRDefault="005A4347" w:rsidP="00A52773">
            <w:pPr>
              <w:tabs>
                <w:tab w:val="left" w:pos="5244"/>
              </w:tabs>
              <w:spacing w:after="120"/>
              <w:rPr>
                <w:rFonts w:cs="Open Sans"/>
                <w:kern w:val="12"/>
                <w:sz w:val="18"/>
                <w:szCs w:val="18"/>
              </w:rPr>
            </w:pPr>
            <w:r w:rsidRPr="00975E54">
              <w:rPr>
                <w:rFonts w:eastAsia="Times New Roman" w:cs="Open Sans"/>
                <w:color w:val="000000"/>
                <w:kern w:val="12"/>
                <w:sz w:val="18"/>
                <w:szCs w:val="18"/>
                <w:lang w:val="en-US"/>
              </w:rPr>
              <w:t xml:space="preserve">If prioritizing male/active members in consumption is part of the culture and is not due to lack of </w:t>
            </w:r>
            <w:r w:rsidR="00AF16EA">
              <w:rPr>
                <w:rFonts w:eastAsia="Times New Roman" w:cs="Open Sans"/>
                <w:color w:val="000000"/>
                <w:kern w:val="12"/>
                <w:sz w:val="18"/>
                <w:szCs w:val="18"/>
                <w:lang w:val="en-US"/>
              </w:rPr>
              <w:t>resources to access essential needs</w:t>
            </w:r>
            <w:r w:rsidR="00AF16EA" w:rsidRPr="00975E54">
              <w:rPr>
                <w:rFonts w:eastAsia="Times New Roman" w:cs="Open Sans"/>
                <w:color w:val="000000"/>
                <w:kern w:val="12"/>
                <w:sz w:val="18"/>
                <w:szCs w:val="18"/>
                <w:lang w:val="en-US"/>
              </w:rPr>
              <w:t xml:space="preserve"> </w:t>
            </w:r>
            <w:r w:rsidRPr="00975E54">
              <w:rPr>
                <w:rFonts w:eastAsia="Times New Roman" w:cs="Open Sans"/>
                <w:color w:val="000000"/>
                <w:kern w:val="12"/>
                <w:sz w:val="18"/>
                <w:szCs w:val="18"/>
                <w:lang w:val="en-US"/>
              </w:rPr>
              <w:t xml:space="preserve">then </w:t>
            </w:r>
            <w:r w:rsidR="008D12E9" w:rsidRPr="00975E54">
              <w:rPr>
                <w:rFonts w:eastAsia="Times New Roman" w:cs="Open Sans"/>
                <w:color w:val="000000"/>
                <w:kern w:val="12"/>
                <w:sz w:val="18"/>
                <w:szCs w:val="18"/>
                <w:lang w:val="en-US"/>
              </w:rPr>
              <w:t xml:space="preserve">the </w:t>
            </w:r>
            <w:r w:rsidR="00EF0456" w:rsidRPr="00975E54">
              <w:rPr>
                <w:rFonts w:eastAsia="Times New Roman" w:cs="Open Sans"/>
                <w:color w:val="000000"/>
                <w:kern w:val="12"/>
                <w:sz w:val="18"/>
                <w:szCs w:val="18"/>
                <w:lang w:val="en-US"/>
              </w:rPr>
              <w:t xml:space="preserve">appropriate </w:t>
            </w:r>
            <w:r w:rsidR="00C55A32" w:rsidRPr="00975E54">
              <w:rPr>
                <w:rFonts w:eastAsia="Times New Roman" w:cs="Open Sans"/>
                <w:color w:val="000000"/>
                <w:kern w:val="12"/>
                <w:sz w:val="18"/>
                <w:szCs w:val="18"/>
                <w:lang w:val="en-US"/>
              </w:rPr>
              <w:t>response</w:t>
            </w:r>
            <w:r w:rsidR="008D12E9" w:rsidRPr="00975E54">
              <w:rPr>
                <w:rFonts w:eastAsia="Times New Roman" w:cs="Open Sans"/>
                <w:color w:val="000000"/>
                <w:kern w:val="12"/>
                <w:sz w:val="18"/>
                <w:szCs w:val="18"/>
                <w:lang w:val="en-US"/>
              </w:rPr>
              <w:t xml:space="preserve"> to this strategy should be “No, there was no need”.</w:t>
            </w:r>
          </w:p>
        </w:tc>
      </w:tr>
      <w:tr w:rsidR="00D64089" w:rsidRPr="006703EC" w14:paraId="10CA45AB" w14:textId="77777777" w:rsidTr="0035505E">
        <w:trPr>
          <w:trHeight w:val="20"/>
        </w:trPr>
        <w:tc>
          <w:tcPr>
            <w:tcW w:w="1830" w:type="pct"/>
            <w:vMerge/>
            <w:shd w:val="clear" w:color="auto" w:fill="auto"/>
          </w:tcPr>
          <w:p w14:paraId="009598F4"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061988A2" w14:textId="660B0844"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186777" w:rsidRPr="00975E54">
              <w:rPr>
                <w:rFonts w:cs="Open Sans"/>
                <w:kern w:val="12"/>
                <w:sz w:val="18"/>
                <w:szCs w:val="18"/>
              </w:rPr>
              <w:t>prioritize the consumption of</w:t>
            </w:r>
            <w:r w:rsidR="00143EA4">
              <w:rPr>
                <w:rFonts w:cs="Open Sans"/>
                <w:kern w:val="12"/>
                <w:sz w:val="18"/>
                <w:szCs w:val="18"/>
              </w:rPr>
              <w:t xml:space="preserve"> essential goods like food, medicines, or clothes of</w:t>
            </w:r>
            <w:r w:rsidR="00186777" w:rsidRPr="00975E54">
              <w:rPr>
                <w:rFonts w:cs="Open Sans"/>
                <w:kern w:val="12"/>
                <w:sz w:val="18"/>
                <w:szCs w:val="18"/>
              </w:rPr>
              <w:t xml:space="preserve"> active household members </w:t>
            </w:r>
            <w:r w:rsidRPr="00975E54">
              <w:rPr>
                <w:rFonts w:cs="Open Sans"/>
                <w:kern w:val="12"/>
                <w:sz w:val="18"/>
                <w:szCs w:val="18"/>
              </w:rPr>
              <w:t>in the last 30 days</w:t>
            </w:r>
            <w:r w:rsidR="0067282A" w:rsidRPr="00975E54">
              <w:rPr>
                <w:rFonts w:cs="Open Sans"/>
                <w:kern w:val="12"/>
                <w:sz w:val="18"/>
                <w:szCs w:val="18"/>
              </w:rPr>
              <w:t xml:space="preserve"> </w:t>
            </w:r>
            <w:r w:rsidR="00C7527E">
              <w:rPr>
                <w:rFonts w:cs="Open Sans"/>
                <w:kern w:val="12"/>
                <w:sz w:val="18"/>
                <w:szCs w:val="18"/>
              </w:rPr>
              <w:t>due to a lack of resources to access essential needs</w:t>
            </w:r>
            <w:r w:rsidR="0067282A" w:rsidRPr="00975E54">
              <w:rPr>
                <w:rFonts w:cs="Open Sans"/>
                <w:kern w:val="12"/>
                <w:sz w:val="18"/>
                <w:szCs w:val="18"/>
              </w:rPr>
              <w:t>.</w:t>
            </w:r>
          </w:p>
        </w:tc>
        <w:tc>
          <w:tcPr>
            <w:tcW w:w="1731" w:type="pct"/>
            <w:shd w:val="clear" w:color="auto" w:fill="auto"/>
          </w:tcPr>
          <w:p w14:paraId="1C9B66FA" w14:textId="374967C5"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Ensure that the household prioritized the consumption of active members</w:t>
            </w:r>
            <w:r w:rsidR="00DB27FC" w:rsidRPr="00975E54">
              <w:rPr>
                <w:rFonts w:cs="Open Sans"/>
                <w:kern w:val="12"/>
                <w:sz w:val="18"/>
                <w:szCs w:val="18"/>
              </w:rPr>
              <w:t xml:space="preserve"> </w:t>
            </w:r>
            <w:r w:rsidR="00DB27FC" w:rsidRPr="00975E54">
              <w:rPr>
                <w:rFonts w:eastAsia="Times New Roman" w:cs="Open Sans"/>
                <w:color w:val="000000"/>
                <w:kern w:val="12"/>
                <w:sz w:val="18"/>
                <w:szCs w:val="18"/>
                <w:lang w:val="en-US"/>
              </w:rPr>
              <w:t xml:space="preserve">due to lack </w:t>
            </w:r>
            <w:r w:rsidR="00AF16EA">
              <w:rPr>
                <w:rFonts w:cs="Open Sans"/>
                <w:kern w:val="12"/>
                <w:sz w:val="18"/>
                <w:szCs w:val="18"/>
              </w:rPr>
              <w:t xml:space="preserve">of resources to access essential needs </w:t>
            </w:r>
            <w:r w:rsidRPr="00975E54">
              <w:rPr>
                <w:rFonts w:cs="Open Sans"/>
                <w:kern w:val="12"/>
                <w:sz w:val="18"/>
                <w:szCs w:val="18"/>
              </w:rPr>
              <w:t xml:space="preserve">and not due to local customs. </w:t>
            </w:r>
          </w:p>
        </w:tc>
      </w:tr>
      <w:tr w:rsidR="00D64089" w:rsidRPr="006703EC" w14:paraId="37AF37AD" w14:textId="77777777" w:rsidTr="0035505E">
        <w:trPr>
          <w:trHeight w:val="20"/>
        </w:trPr>
        <w:tc>
          <w:tcPr>
            <w:tcW w:w="1830" w:type="pct"/>
            <w:vMerge/>
            <w:shd w:val="clear" w:color="auto" w:fill="auto"/>
          </w:tcPr>
          <w:p w14:paraId="3ADF7831"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2A12C170" w14:textId="2C7EC301" w:rsidR="00D64089" w:rsidRPr="00975E54" w:rsidRDefault="00D64089" w:rsidP="00A52773">
            <w:pPr>
              <w:spacing w:after="120"/>
              <w:rPr>
                <w:rFonts w:cs="Open Sans"/>
                <w:kern w:val="12"/>
                <w:sz w:val="18"/>
                <w:szCs w:val="18"/>
              </w:rPr>
            </w:pPr>
            <w:r w:rsidRPr="00975E54">
              <w:rPr>
                <w:rFonts w:cs="Open Sans"/>
                <w:kern w:val="12"/>
                <w:sz w:val="18"/>
                <w:szCs w:val="18"/>
              </w:rPr>
              <w:t xml:space="preserve">No, because the household had already </w:t>
            </w:r>
            <w:r w:rsidR="00AC4D87" w:rsidRPr="00975E54">
              <w:rPr>
                <w:rFonts w:cs="Open Sans"/>
                <w:kern w:val="12"/>
                <w:sz w:val="18"/>
                <w:szCs w:val="18"/>
              </w:rPr>
              <w:t>prioritize</w:t>
            </w:r>
            <w:r w:rsidR="00063A58" w:rsidRPr="00975E54">
              <w:rPr>
                <w:rFonts w:cs="Open Sans"/>
                <w:kern w:val="12"/>
                <w:sz w:val="18"/>
                <w:szCs w:val="18"/>
              </w:rPr>
              <w:t>d</w:t>
            </w:r>
            <w:r w:rsidR="00AC4D87" w:rsidRPr="00975E54">
              <w:rPr>
                <w:rFonts w:cs="Open Sans"/>
                <w:kern w:val="12"/>
                <w:sz w:val="18"/>
                <w:szCs w:val="18"/>
              </w:rPr>
              <w:t xml:space="preserve"> the consumption of </w:t>
            </w:r>
            <w:r w:rsidR="00143EA4">
              <w:rPr>
                <w:rFonts w:cs="Open Sans"/>
                <w:kern w:val="12"/>
                <w:sz w:val="18"/>
                <w:szCs w:val="18"/>
              </w:rPr>
              <w:t xml:space="preserve">essential goods like food, medicines, or clothes of </w:t>
            </w:r>
            <w:r w:rsidR="00AC4D87" w:rsidRPr="00975E54">
              <w:rPr>
                <w:rFonts w:cs="Open Sans"/>
                <w:kern w:val="12"/>
                <w:sz w:val="18"/>
                <w:szCs w:val="18"/>
              </w:rPr>
              <w:t xml:space="preserve">active household </w:t>
            </w:r>
            <w:r w:rsidR="00F64BD5" w:rsidRPr="00975E54">
              <w:rPr>
                <w:rFonts w:cs="Open Sans"/>
                <w:kern w:val="12"/>
                <w:sz w:val="18"/>
                <w:szCs w:val="18"/>
              </w:rPr>
              <w:t>members within</w:t>
            </w:r>
            <w:r w:rsidRPr="00975E54">
              <w:rPr>
                <w:rFonts w:cs="Open Sans"/>
                <w:kern w:val="12"/>
                <w:sz w:val="18"/>
                <w:szCs w:val="18"/>
              </w:rPr>
              <w:t xml:space="preserve"> the last 12 months, and now </w:t>
            </w:r>
            <w:r w:rsidR="007308EF">
              <w:rPr>
                <w:rFonts w:cs="Open Sans"/>
                <w:kern w:val="12"/>
                <w:sz w:val="18"/>
                <w:szCs w:val="18"/>
              </w:rPr>
              <w:t>these essential goods are</w:t>
            </w:r>
            <w:r w:rsidRPr="00975E54">
              <w:rPr>
                <w:rFonts w:cs="Open Sans"/>
                <w:kern w:val="12"/>
                <w:sz w:val="18"/>
                <w:szCs w:val="18"/>
              </w:rPr>
              <w:t xml:space="preserve"> too little to prioritize among active household members. If the household does </w:t>
            </w:r>
            <w:r w:rsidR="00F04EBF" w:rsidRPr="00975E54">
              <w:rPr>
                <w:rFonts w:cs="Open Sans"/>
                <w:kern w:val="12"/>
                <w:sz w:val="18"/>
                <w:szCs w:val="18"/>
              </w:rPr>
              <w:t>so,</w:t>
            </w:r>
            <w:r w:rsidRPr="00975E54">
              <w:rPr>
                <w:rFonts w:cs="Open Sans"/>
                <w:kern w:val="12"/>
                <w:sz w:val="18"/>
                <w:szCs w:val="18"/>
              </w:rPr>
              <w:t xml:space="preserve"> then there will be no</w:t>
            </w:r>
            <w:r w:rsidR="007308EF">
              <w:rPr>
                <w:rFonts w:cs="Open Sans"/>
                <w:kern w:val="12"/>
                <w:sz w:val="18"/>
                <w:szCs w:val="18"/>
              </w:rPr>
              <w:t>ne</w:t>
            </w:r>
            <w:r w:rsidRPr="00975E54">
              <w:rPr>
                <w:rFonts w:cs="Open Sans"/>
                <w:kern w:val="12"/>
                <w:sz w:val="18"/>
                <w:szCs w:val="18"/>
              </w:rPr>
              <w:t xml:space="preserve"> leftover for other members. </w:t>
            </w:r>
          </w:p>
        </w:tc>
        <w:tc>
          <w:tcPr>
            <w:tcW w:w="1731" w:type="pct"/>
            <w:shd w:val="clear" w:color="auto" w:fill="auto"/>
          </w:tcPr>
          <w:p w14:paraId="2C93A860" w14:textId="650203B9" w:rsidR="00D64089" w:rsidRPr="00975E54" w:rsidRDefault="00D64089" w:rsidP="00A52773">
            <w:pPr>
              <w:tabs>
                <w:tab w:val="left" w:pos="5244"/>
              </w:tabs>
              <w:spacing w:after="120"/>
              <w:rPr>
                <w:rFonts w:cs="Open Sans"/>
                <w:kern w:val="12"/>
                <w:sz w:val="18"/>
                <w:szCs w:val="18"/>
              </w:rPr>
            </w:pPr>
          </w:p>
        </w:tc>
      </w:tr>
      <w:tr w:rsidR="00D64089" w:rsidRPr="006703EC" w14:paraId="341EA6E5" w14:textId="77777777" w:rsidTr="0035505E">
        <w:trPr>
          <w:trHeight w:val="20"/>
        </w:trPr>
        <w:tc>
          <w:tcPr>
            <w:tcW w:w="1830" w:type="pct"/>
            <w:vMerge/>
            <w:shd w:val="clear" w:color="auto" w:fill="auto"/>
          </w:tcPr>
          <w:p w14:paraId="57F7C8A7"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57D9A295" w14:textId="11E448A0" w:rsidR="00D64089" w:rsidRPr="00975E54" w:rsidRDefault="00D64089" w:rsidP="00A52773">
            <w:pPr>
              <w:spacing w:after="120"/>
              <w:rPr>
                <w:rFonts w:eastAsia="Times New Roman" w:cs="Open Sans"/>
                <w:kern w:val="12"/>
                <w:sz w:val="18"/>
                <w:szCs w:val="18"/>
                <w:lang w:val="en-US"/>
              </w:rPr>
            </w:pPr>
            <w:r w:rsidRPr="00975E54">
              <w:rPr>
                <w:rFonts w:cs="Open Sans"/>
                <w:kern w:val="12"/>
                <w:sz w:val="18"/>
                <w:szCs w:val="18"/>
              </w:rPr>
              <w:t>Not applicable as the household does not have any active members</w:t>
            </w:r>
            <w:r w:rsidR="00C760D2" w:rsidRPr="00975E54">
              <w:rPr>
                <w:rFonts w:cs="Open Sans"/>
                <w:kern w:val="12"/>
                <w:sz w:val="18"/>
                <w:szCs w:val="18"/>
              </w:rPr>
              <w:t xml:space="preserve"> who are</w:t>
            </w:r>
            <w:r w:rsidRPr="00975E54">
              <w:rPr>
                <w:rFonts w:cs="Open Sans"/>
                <w:kern w:val="12"/>
                <w:sz w:val="18"/>
                <w:szCs w:val="18"/>
              </w:rPr>
              <w:t xml:space="preserve"> </w:t>
            </w:r>
            <w:r w:rsidR="007308EF">
              <w:rPr>
                <w:rFonts w:cs="Open Sans"/>
                <w:kern w:val="12"/>
                <w:sz w:val="18"/>
                <w:szCs w:val="18"/>
              </w:rPr>
              <w:t>active/</w:t>
            </w:r>
            <w:r w:rsidRPr="00975E54">
              <w:rPr>
                <w:rFonts w:cs="Open Sans"/>
                <w:kern w:val="12"/>
                <w:sz w:val="18"/>
                <w:szCs w:val="18"/>
              </w:rPr>
              <w:t xml:space="preserve">engaged in income-generating </w:t>
            </w:r>
            <w:r w:rsidR="00BA62F8" w:rsidRPr="00975E54">
              <w:rPr>
                <w:rFonts w:cs="Open Sans"/>
                <w:kern w:val="12"/>
                <w:sz w:val="18"/>
                <w:szCs w:val="18"/>
              </w:rPr>
              <w:t>activities</w:t>
            </w:r>
            <w:r w:rsidRPr="00975E54">
              <w:rPr>
                <w:rFonts w:cs="Open Sans"/>
                <w:kern w:val="12"/>
                <w:sz w:val="18"/>
                <w:szCs w:val="18"/>
              </w:rPr>
              <w:t xml:space="preserve"> and has not in over 12 months.</w:t>
            </w:r>
          </w:p>
        </w:tc>
        <w:tc>
          <w:tcPr>
            <w:tcW w:w="1731" w:type="pct"/>
            <w:shd w:val="clear" w:color="auto" w:fill="auto"/>
          </w:tcPr>
          <w:p w14:paraId="533F07E4" w14:textId="068BDE7C" w:rsidR="00D64089" w:rsidRPr="00975E54" w:rsidRDefault="00D64089" w:rsidP="00A52773">
            <w:pPr>
              <w:tabs>
                <w:tab w:val="left" w:pos="5244"/>
              </w:tabs>
              <w:spacing w:after="120"/>
              <w:rPr>
                <w:rFonts w:cs="Open Sans"/>
                <w:color w:val="C00000"/>
                <w:kern w:val="12"/>
                <w:sz w:val="18"/>
                <w:szCs w:val="18"/>
              </w:rPr>
            </w:pPr>
          </w:p>
        </w:tc>
      </w:tr>
    </w:tbl>
    <w:p w14:paraId="384863C5" w14:textId="77777777" w:rsidR="00381E80" w:rsidRDefault="00381E80" w:rsidP="008F7619">
      <w:pPr>
        <w:rPr>
          <w:rStyle w:val="Heading3Char"/>
          <w:strike/>
        </w:rPr>
      </w:pPr>
      <w:bookmarkStart w:id="13" w:name="_Toc137812581"/>
    </w:p>
    <w:p w14:paraId="541C9FAC" w14:textId="365189E5" w:rsidR="00242D14" w:rsidRPr="004D3CA0" w:rsidRDefault="00911FAE" w:rsidP="00A52773">
      <w:pPr>
        <w:pStyle w:val="Heading4"/>
        <w:spacing w:after="120"/>
      </w:pPr>
      <w:bookmarkStart w:id="14" w:name="_Toc143511776"/>
      <w:proofErr w:type="spellStart"/>
      <w:r w:rsidRPr="005C423A">
        <w:rPr>
          <w:rStyle w:val="Heading3Char"/>
        </w:rPr>
        <w:t>LcsEN_</w:t>
      </w:r>
      <w:r w:rsidR="00242D14" w:rsidRPr="004D3CA0">
        <w:rPr>
          <w:rStyle w:val="Heading3Char"/>
        </w:rPr>
        <w:t>stress_SellRation</w:t>
      </w:r>
      <w:bookmarkEnd w:id="13"/>
      <w:bookmarkEnd w:id="14"/>
      <w:proofErr w:type="spellEnd"/>
      <w:r w:rsidR="00242D14" w:rsidRPr="004D3CA0">
        <w:rPr>
          <w:rStyle w:val="Heading3Char"/>
        </w:rPr>
        <w:t xml:space="preserve"> </w:t>
      </w:r>
      <w:r w:rsidR="00242D14" w:rsidRPr="004D3CA0">
        <w:br/>
      </w:r>
      <w:r w:rsidR="00C0382C" w:rsidRPr="004D3CA0">
        <w:t xml:space="preserve">During the past 30 days, did anyone in your household have to </w:t>
      </w:r>
      <w:r w:rsidR="00EE07BE" w:rsidRPr="004D3CA0">
        <w:t>sell</w:t>
      </w:r>
      <w:r w:rsidR="00242D14" w:rsidRPr="004D3CA0">
        <w:t xml:space="preserve">, share </w:t>
      </w:r>
      <w:r w:rsidR="004D5D3E" w:rsidRPr="004D3CA0">
        <w:t>or</w:t>
      </w:r>
      <w:r w:rsidR="00242D14" w:rsidRPr="004D3CA0">
        <w:t xml:space="preserve"> exchange </w:t>
      </w:r>
      <w:r w:rsidR="00595276" w:rsidRPr="004D3CA0">
        <w:t>in-kind assistance (</w:t>
      </w:r>
      <w:proofErr w:type="gramStart"/>
      <w:r w:rsidR="00595276" w:rsidRPr="004D3CA0">
        <w:t>e.g.</w:t>
      </w:r>
      <w:proofErr w:type="gramEnd"/>
      <w:r w:rsidR="00595276" w:rsidRPr="004D3CA0">
        <w:t xml:space="preserve"> </w:t>
      </w:r>
      <w:r w:rsidR="00242D14" w:rsidRPr="004D3CA0">
        <w:t>food rations</w:t>
      </w:r>
      <w:r w:rsidR="00595276" w:rsidRPr="004D3CA0">
        <w:t xml:space="preserve"> </w:t>
      </w:r>
      <w:r w:rsidR="003B7675">
        <w:t xml:space="preserve">or </w:t>
      </w:r>
      <w:r w:rsidR="003B7675" w:rsidRPr="00D75929">
        <w:t>non-food items</w:t>
      </w:r>
      <w:r w:rsidR="00595276" w:rsidRPr="004D3CA0">
        <w:t>)</w:t>
      </w:r>
      <w:r w:rsidR="00242D14" w:rsidRPr="004D3CA0">
        <w:t xml:space="preserve"> </w:t>
      </w:r>
      <w:r w:rsidR="00C7527E" w:rsidRPr="004D3CA0">
        <w:t>due to a lack of resources to access essential needs (e.g., food, shelter, education services, health services, etc.)</w:t>
      </w:r>
      <w:r w:rsidR="004D5D3E" w:rsidRPr="004D3CA0">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863FB0" w14:paraId="4135CD28" w14:textId="77777777" w:rsidTr="0035505E">
        <w:trPr>
          <w:trHeight w:val="530"/>
        </w:trPr>
        <w:tc>
          <w:tcPr>
            <w:tcW w:w="1830" w:type="pct"/>
            <w:shd w:val="clear" w:color="auto" w:fill="003E5E" w:themeFill="text1" w:themeFillShade="80"/>
          </w:tcPr>
          <w:p w14:paraId="6FAFF238" w14:textId="7B198F80" w:rsidR="0090184E" w:rsidRPr="00381E80"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381E80">
              <w:rPr>
                <w:rFonts w:ascii="Open Sans" w:hAnsi="Open Sans" w:cs="Open Sans"/>
                <w:kern w:val="12"/>
                <w:sz w:val="20"/>
                <w:szCs w:val="20"/>
              </w:rPr>
              <w:t>Rationale/</w:t>
            </w:r>
            <w:r w:rsidR="002E7794" w:rsidRPr="00381E80">
              <w:rPr>
                <w:rFonts w:ascii="Open Sans" w:hAnsi="Open Sans" w:cs="Open Sans"/>
                <w:kern w:val="12"/>
                <w:sz w:val="20"/>
                <w:szCs w:val="20"/>
              </w:rPr>
              <w:t>Use</w:t>
            </w:r>
          </w:p>
        </w:tc>
        <w:tc>
          <w:tcPr>
            <w:tcW w:w="1439" w:type="pct"/>
            <w:shd w:val="clear" w:color="auto" w:fill="003E5E" w:themeFill="text1" w:themeFillShade="80"/>
          </w:tcPr>
          <w:p w14:paraId="4BEC3DC3" w14:textId="79B63F0B" w:rsidR="0090184E" w:rsidRPr="00381E80"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381E80">
              <w:rPr>
                <w:rFonts w:ascii="Open Sans" w:hAnsi="Open Sans" w:cs="Open Sans"/>
                <w:kern w:val="12"/>
                <w:sz w:val="20"/>
                <w:szCs w:val="20"/>
              </w:rPr>
              <w:t xml:space="preserve">What does each </w:t>
            </w:r>
            <w:r w:rsidR="00C55A32" w:rsidRPr="00381E80">
              <w:rPr>
                <w:rFonts w:ascii="Open Sans" w:hAnsi="Open Sans" w:cs="Open Sans"/>
                <w:kern w:val="12"/>
                <w:sz w:val="20"/>
                <w:szCs w:val="20"/>
              </w:rPr>
              <w:t>response</w:t>
            </w:r>
            <w:r w:rsidRPr="00381E80">
              <w:rPr>
                <w:rFonts w:ascii="Open Sans" w:hAnsi="Open Sans" w:cs="Open Sans"/>
                <w:kern w:val="12"/>
                <w:sz w:val="20"/>
                <w:szCs w:val="20"/>
              </w:rPr>
              <w:t xml:space="preserve"> option mean?</w:t>
            </w:r>
          </w:p>
        </w:tc>
        <w:tc>
          <w:tcPr>
            <w:tcW w:w="1731" w:type="pct"/>
            <w:shd w:val="clear" w:color="auto" w:fill="003E5E" w:themeFill="text1" w:themeFillShade="80"/>
          </w:tcPr>
          <w:p w14:paraId="410A3F93" w14:textId="77777777" w:rsidR="0090184E" w:rsidRPr="00381E80"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381E80">
              <w:rPr>
                <w:rFonts w:ascii="Open Sans" w:hAnsi="Open Sans" w:cs="Open Sans"/>
                <w:kern w:val="12"/>
                <w:sz w:val="20"/>
                <w:szCs w:val="20"/>
              </w:rPr>
              <w:t>Verification examples</w:t>
            </w:r>
          </w:p>
        </w:tc>
      </w:tr>
      <w:tr w:rsidR="0090184E" w:rsidRPr="00863FB0" w14:paraId="3C31CA57" w14:textId="77777777" w:rsidTr="008F7619">
        <w:trPr>
          <w:trHeight w:val="85"/>
        </w:trPr>
        <w:tc>
          <w:tcPr>
            <w:tcW w:w="1830" w:type="pct"/>
            <w:vMerge w:val="restart"/>
            <w:shd w:val="clear" w:color="auto" w:fill="auto"/>
          </w:tcPr>
          <w:p w14:paraId="1A6622AA" w14:textId="39F1244F" w:rsidR="0090184E" w:rsidRPr="00381E80" w:rsidRDefault="00847847" w:rsidP="00A52773">
            <w:pPr>
              <w:spacing w:after="120"/>
              <w:rPr>
                <w:rFonts w:eastAsia="Times New Roman" w:cs="Open Sans"/>
                <w:color w:val="000000"/>
                <w:kern w:val="12"/>
                <w:sz w:val="18"/>
                <w:szCs w:val="18"/>
                <w:lang w:val="en-US"/>
              </w:rPr>
            </w:pPr>
            <w:r w:rsidRPr="00381E80">
              <w:rPr>
                <w:rFonts w:eastAsia="Times New Roman" w:cs="Open Sans"/>
                <w:color w:val="000000"/>
                <w:kern w:val="12"/>
                <w:sz w:val="18"/>
                <w:szCs w:val="18"/>
              </w:rPr>
              <w:t xml:space="preserve">Rationale: </w:t>
            </w:r>
            <w:r w:rsidR="0090184E" w:rsidRPr="00381E80">
              <w:rPr>
                <w:rFonts w:eastAsia="Times New Roman" w:cs="Open Sans"/>
                <w:color w:val="000000"/>
                <w:kern w:val="12"/>
                <w:sz w:val="18"/>
                <w:szCs w:val="18"/>
                <w:lang w:val="en-US"/>
              </w:rPr>
              <w:t>Households could sell, share</w:t>
            </w:r>
            <w:r w:rsidR="004D5D3E" w:rsidRPr="00381E80">
              <w:rPr>
                <w:rFonts w:eastAsia="Times New Roman" w:cs="Open Sans"/>
                <w:color w:val="000000"/>
                <w:kern w:val="12"/>
                <w:sz w:val="18"/>
                <w:szCs w:val="18"/>
                <w:lang w:val="en-US"/>
              </w:rPr>
              <w:t>,</w:t>
            </w:r>
            <w:r w:rsidR="0090184E" w:rsidRPr="00381E80">
              <w:rPr>
                <w:rFonts w:eastAsia="Times New Roman" w:cs="Open Sans"/>
                <w:color w:val="000000"/>
                <w:kern w:val="12"/>
                <w:sz w:val="18"/>
                <w:szCs w:val="18"/>
                <w:lang w:val="en-US"/>
              </w:rPr>
              <w:t xml:space="preserve"> or exchange</w:t>
            </w:r>
            <w:r w:rsidR="00A10959" w:rsidRPr="00381E80">
              <w:rPr>
                <w:rFonts w:eastAsia="Times New Roman" w:cs="Open Sans"/>
                <w:color w:val="000000"/>
                <w:kern w:val="12"/>
                <w:sz w:val="18"/>
                <w:szCs w:val="18"/>
                <w:lang w:val="en-US"/>
              </w:rPr>
              <w:t xml:space="preserve"> in-kind assistance (e.g.,</w:t>
            </w:r>
            <w:r w:rsidR="0090184E" w:rsidRPr="00381E80">
              <w:rPr>
                <w:rFonts w:eastAsia="Times New Roman" w:cs="Open Sans"/>
                <w:color w:val="000000"/>
                <w:kern w:val="12"/>
                <w:sz w:val="18"/>
                <w:szCs w:val="18"/>
                <w:lang w:val="en-US"/>
              </w:rPr>
              <w:t xml:space="preserve"> food</w:t>
            </w:r>
            <w:r w:rsidR="00A10959" w:rsidRPr="00381E80">
              <w:rPr>
                <w:rFonts w:eastAsia="Times New Roman" w:cs="Open Sans"/>
                <w:color w:val="000000"/>
                <w:kern w:val="12"/>
                <w:sz w:val="18"/>
                <w:szCs w:val="18"/>
                <w:lang w:val="en-US"/>
              </w:rPr>
              <w:t xml:space="preserve"> rations or</w:t>
            </w:r>
            <w:r w:rsidR="003B7675" w:rsidRPr="005C423A">
              <w:rPr>
                <w:rFonts w:eastAsia="Times New Roman" w:cs="Open Sans"/>
                <w:color w:val="000000"/>
                <w:kern w:val="12"/>
                <w:sz w:val="18"/>
                <w:szCs w:val="18"/>
                <w:lang w:val="en-US"/>
              </w:rPr>
              <w:t xml:space="preserve"> non-food items</w:t>
            </w:r>
            <w:r w:rsidR="00A10959" w:rsidRPr="00381E80">
              <w:rPr>
                <w:rFonts w:eastAsia="Times New Roman" w:cs="Open Sans"/>
                <w:color w:val="000000"/>
                <w:kern w:val="12"/>
                <w:sz w:val="18"/>
                <w:szCs w:val="18"/>
                <w:lang w:val="en-US"/>
              </w:rPr>
              <w:t>, etc.)</w:t>
            </w:r>
            <w:r w:rsidR="0090184E" w:rsidRPr="00381E80">
              <w:rPr>
                <w:rFonts w:eastAsia="Times New Roman" w:cs="Open Sans"/>
                <w:color w:val="000000"/>
                <w:kern w:val="12"/>
                <w:sz w:val="18"/>
                <w:szCs w:val="18"/>
                <w:lang w:val="en-US"/>
              </w:rPr>
              <w:t xml:space="preserve"> received through assistance for various reasons. Some</w:t>
            </w:r>
            <w:r w:rsidR="004D5D3E" w:rsidRPr="00381E80">
              <w:rPr>
                <w:rFonts w:eastAsia="Times New Roman" w:cs="Open Sans"/>
                <w:color w:val="000000"/>
                <w:kern w:val="12"/>
                <w:sz w:val="18"/>
                <w:szCs w:val="18"/>
                <w:lang w:val="en-US"/>
              </w:rPr>
              <w:t>times these options are employed</w:t>
            </w:r>
            <w:r w:rsidR="0090184E" w:rsidRPr="00381E80">
              <w:rPr>
                <w:rFonts w:eastAsia="Times New Roman" w:cs="Open Sans"/>
                <w:color w:val="000000"/>
                <w:kern w:val="12"/>
                <w:sz w:val="18"/>
                <w:szCs w:val="18"/>
                <w:lang w:val="en-US"/>
              </w:rPr>
              <w:t xml:space="preserve"> to increase the availability of </w:t>
            </w:r>
            <w:r w:rsidR="00A10959" w:rsidRPr="00381E80">
              <w:rPr>
                <w:rFonts w:eastAsia="Times New Roman" w:cs="Open Sans"/>
                <w:color w:val="000000"/>
                <w:kern w:val="12"/>
                <w:sz w:val="18"/>
                <w:szCs w:val="18"/>
                <w:lang w:val="en-US"/>
              </w:rPr>
              <w:t xml:space="preserve">essential </w:t>
            </w:r>
            <w:r w:rsidR="009C2121" w:rsidRPr="00381E80">
              <w:rPr>
                <w:rFonts w:eastAsia="Times New Roman" w:cs="Open Sans"/>
                <w:color w:val="000000"/>
                <w:kern w:val="12"/>
                <w:sz w:val="18"/>
                <w:szCs w:val="18"/>
                <w:lang w:val="en-US"/>
              </w:rPr>
              <w:t>goods or services</w:t>
            </w:r>
            <w:r w:rsidR="00A10959" w:rsidRPr="00381E80">
              <w:rPr>
                <w:rFonts w:eastAsia="Times New Roman" w:cs="Open Sans"/>
                <w:color w:val="000000"/>
                <w:kern w:val="12"/>
                <w:sz w:val="18"/>
                <w:szCs w:val="18"/>
                <w:lang w:val="en-US"/>
              </w:rPr>
              <w:t xml:space="preserve"> </w:t>
            </w:r>
            <w:r w:rsidR="0090184E" w:rsidRPr="00381E80">
              <w:rPr>
                <w:rFonts w:eastAsia="Times New Roman" w:cs="Open Sans"/>
                <w:color w:val="000000"/>
                <w:kern w:val="12"/>
                <w:sz w:val="18"/>
                <w:szCs w:val="18"/>
                <w:lang w:val="en-US"/>
              </w:rPr>
              <w:t xml:space="preserve">by selling/exchanging </w:t>
            </w:r>
            <w:r w:rsidR="009C2121" w:rsidRPr="00381E80">
              <w:rPr>
                <w:rFonts w:eastAsia="Times New Roman" w:cs="Open Sans"/>
                <w:color w:val="000000"/>
                <w:kern w:val="12"/>
                <w:sz w:val="18"/>
                <w:szCs w:val="18"/>
                <w:lang w:val="en-US"/>
              </w:rPr>
              <w:t>in-kind assistance</w:t>
            </w:r>
            <w:r w:rsidR="004D5D3E" w:rsidRPr="00381E80">
              <w:rPr>
                <w:rFonts w:eastAsia="Times New Roman" w:cs="Open Sans"/>
                <w:color w:val="000000"/>
                <w:kern w:val="12"/>
                <w:sz w:val="18"/>
                <w:szCs w:val="18"/>
                <w:lang w:val="en-US"/>
              </w:rPr>
              <w:t xml:space="preserve"> </w:t>
            </w:r>
            <w:r w:rsidR="0090184E" w:rsidRPr="00381E80">
              <w:rPr>
                <w:rFonts w:eastAsia="Times New Roman" w:cs="Open Sans"/>
                <w:color w:val="000000"/>
                <w:kern w:val="12"/>
                <w:sz w:val="18"/>
                <w:szCs w:val="18"/>
                <w:lang w:val="en-US"/>
              </w:rPr>
              <w:t xml:space="preserve">to acquire </w:t>
            </w:r>
            <w:r w:rsidR="004D5D3E" w:rsidRPr="00381E80">
              <w:rPr>
                <w:rFonts w:eastAsia="Times New Roman" w:cs="Open Sans"/>
                <w:color w:val="000000"/>
                <w:kern w:val="12"/>
                <w:sz w:val="18"/>
                <w:szCs w:val="18"/>
                <w:lang w:val="en-US"/>
              </w:rPr>
              <w:t xml:space="preserve">either more or other </w:t>
            </w:r>
            <w:r w:rsidR="009C2121" w:rsidRPr="00381E80">
              <w:rPr>
                <w:rFonts w:eastAsia="Times New Roman" w:cs="Open Sans"/>
                <w:color w:val="000000"/>
                <w:kern w:val="12"/>
                <w:sz w:val="18"/>
                <w:szCs w:val="18"/>
                <w:lang w:val="en-US"/>
              </w:rPr>
              <w:t xml:space="preserve">essential </w:t>
            </w:r>
            <w:r w:rsidR="0050565C" w:rsidRPr="00381E80">
              <w:rPr>
                <w:rFonts w:eastAsia="Times New Roman" w:cs="Open Sans"/>
                <w:color w:val="000000"/>
                <w:kern w:val="12"/>
                <w:sz w:val="18"/>
                <w:szCs w:val="18"/>
                <w:lang w:val="en-US"/>
              </w:rPr>
              <w:t>needs</w:t>
            </w:r>
            <w:r w:rsidR="009C2121" w:rsidRPr="00381E80">
              <w:rPr>
                <w:rFonts w:eastAsia="Times New Roman" w:cs="Open Sans"/>
                <w:color w:val="000000"/>
                <w:kern w:val="12"/>
                <w:sz w:val="18"/>
                <w:szCs w:val="18"/>
                <w:lang w:val="en-US"/>
              </w:rPr>
              <w:t xml:space="preserve"> </w:t>
            </w:r>
            <w:r w:rsidR="004D5D3E" w:rsidRPr="00381E80">
              <w:rPr>
                <w:rFonts w:eastAsia="Times New Roman" w:cs="Open Sans"/>
                <w:color w:val="000000"/>
                <w:kern w:val="12"/>
                <w:sz w:val="18"/>
                <w:szCs w:val="18"/>
                <w:lang w:val="en-US"/>
              </w:rPr>
              <w:t xml:space="preserve">which better </w:t>
            </w:r>
            <w:r w:rsidR="002127F7" w:rsidRPr="00381E80">
              <w:rPr>
                <w:rFonts w:eastAsia="Times New Roman" w:cs="Open Sans"/>
                <w:color w:val="000000"/>
                <w:kern w:val="12"/>
                <w:sz w:val="18"/>
                <w:szCs w:val="18"/>
                <w:lang w:val="en-US"/>
              </w:rPr>
              <w:t xml:space="preserve">meet </w:t>
            </w:r>
            <w:r w:rsidR="004D5D3E" w:rsidRPr="00381E80">
              <w:rPr>
                <w:rFonts w:eastAsia="Times New Roman" w:cs="Open Sans"/>
                <w:color w:val="000000"/>
                <w:kern w:val="12"/>
                <w:sz w:val="18"/>
                <w:szCs w:val="18"/>
                <w:lang w:val="en-US"/>
              </w:rPr>
              <w:t>preferences</w:t>
            </w:r>
            <w:r w:rsidR="009C2121" w:rsidRPr="00381E80">
              <w:rPr>
                <w:rFonts w:eastAsia="Times New Roman" w:cs="Open Sans"/>
                <w:color w:val="000000"/>
                <w:kern w:val="12"/>
                <w:sz w:val="18"/>
                <w:szCs w:val="18"/>
                <w:lang w:val="en-US"/>
              </w:rPr>
              <w:t xml:space="preserve"> or needs</w:t>
            </w:r>
            <w:r w:rsidR="0090184E" w:rsidRPr="00381E80">
              <w:rPr>
                <w:rFonts w:eastAsia="Times New Roman" w:cs="Open Sans"/>
                <w:color w:val="000000"/>
                <w:kern w:val="12"/>
                <w:sz w:val="18"/>
                <w:szCs w:val="18"/>
                <w:lang w:val="en-US"/>
              </w:rPr>
              <w:t>. However, these activities could</w:t>
            </w:r>
            <w:r w:rsidR="004D5D3E" w:rsidRPr="00381E80">
              <w:rPr>
                <w:rFonts w:eastAsia="Times New Roman" w:cs="Open Sans"/>
                <w:color w:val="000000"/>
                <w:kern w:val="12"/>
                <w:sz w:val="18"/>
                <w:szCs w:val="18"/>
                <w:lang w:val="en-US"/>
              </w:rPr>
              <w:t xml:space="preserve"> also</w:t>
            </w:r>
            <w:r w:rsidR="0090184E" w:rsidRPr="00381E80">
              <w:rPr>
                <w:rFonts w:eastAsia="Times New Roman" w:cs="Open Sans"/>
                <w:color w:val="000000"/>
                <w:kern w:val="12"/>
                <w:sz w:val="18"/>
                <w:szCs w:val="18"/>
                <w:lang w:val="en-US"/>
              </w:rPr>
              <w:t xml:space="preserve"> indicate reduced vulnerability or an increased need for </w:t>
            </w:r>
            <w:r w:rsidR="008F4E88" w:rsidRPr="00381E80">
              <w:rPr>
                <w:rFonts w:eastAsia="Times New Roman" w:cs="Open Sans"/>
                <w:color w:val="000000"/>
                <w:kern w:val="12"/>
                <w:sz w:val="18"/>
                <w:szCs w:val="18"/>
                <w:lang w:val="en-US"/>
              </w:rPr>
              <w:t xml:space="preserve">essential goods </w:t>
            </w:r>
            <w:r w:rsidR="0090184E" w:rsidRPr="00381E80">
              <w:rPr>
                <w:rFonts w:eastAsia="Times New Roman" w:cs="Open Sans"/>
                <w:color w:val="000000"/>
                <w:kern w:val="12"/>
                <w:sz w:val="18"/>
                <w:szCs w:val="18"/>
                <w:lang w:val="en-US"/>
              </w:rPr>
              <w:t xml:space="preserve">not provided through assistance. </w:t>
            </w:r>
          </w:p>
          <w:p w14:paraId="34E427BB" w14:textId="6C773134" w:rsidR="001857A4" w:rsidRPr="00381E80" w:rsidRDefault="004C657D" w:rsidP="00A52773">
            <w:pPr>
              <w:spacing w:after="120"/>
              <w:rPr>
                <w:rFonts w:eastAsia="Times New Roman" w:cs="Open Sans"/>
                <w:color w:val="000000"/>
                <w:kern w:val="12"/>
                <w:sz w:val="18"/>
                <w:szCs w:val="18"/>
                <w:lang w:val="en-US"/>
              </w:rPr>
            </w:pPr>
            <w:r w:rsidRPr="00381E80">
              <w:rPr>
                <w:rFonts w:eastAsia="Times New Roman" w:cs="Open Sans"/>
                <w:color w:val="000000"/>
                <w:kern w:val="12"/>
                <w:sz w:val="18"/>
                <w:szCs w:val="18"/>
                <w:lang w:val="en-US"/>
              </w:rPr>
              <w:t xml:space="preserve">High reliance </w:t>
            </w:r>
            <w:r w:rsidR="00646533" w:rsidRPr="00381E80">
              <w:rPr>
                <w:rFonts w:eastAsia="Times New Roman" w:cs="Open Sans"/>
                <w:color w:val="000000"/>
                <w:kern w:val="12"/>
                <w:sz w:val="18"/>
                <w:szCs w:val="18"/>
                <w:lang w:val="en-US"/>
              </w:rPr>
              <w:t>on this strategy could</w:t>
            </w:r>
            <w:r w:rsidR="0090184E" w:rsidRPr="00381E80">
              <w:rPr>
                <w:rFonts w:eastAsia="Times New Roman" w:cs="Open Sans"/>
                <w:color w:val="000000"/>
                <w:kern w:val="12"/>
                <w:sz w:val="18"/>
                <w:szCs w:val="18"/>
                <w:lang w:val="en-US"/>
              </w:rPr>
              <w:t xml:space="preserve"> indicate vulnerability and/or selection criteria </w:t>
            </w:r>
            <w:r w:rsidR="00A844D7" w:rsidRPr="00381E80">
              <w:rPr>
                <w:rFonts w:eastAsia="Times New Roman" w:cs="Open Sans"/>
                <w:color w:val="000000"/>
                <w:kern w:val="12"/>
                <w:sz w:val="18"/>
                <w:szCs w:val="18"/>
                <w:lang w:val="en-US"/>
              </w:rPr>
              <w:t>in</w:t>
            </w:r>
            <w:r w:rsidR="0090184E" w:rsidRPr="00381E80">
              <w:rPr>
                <w:rFonts w:eastAsia="Times New Roman" w:cs="Open Sans"/>
                <w:color w:val="000000"/>
                <w:kern w:val="12"/>
                <w:sz w:val="18"/>
                <w:szCs w:val="18"/>
                <w:lang w:val="en-US"/>
              </w:rPr>
              <w:t xml:space="preserve">accuracy in design and/or implementation. </w:t>
            </w:r>
            <w:r w:rsidR="008E7E94" w:rsidRPr="00381E80">
              <w:rPr>
                <w:rFonts w:eastAsia="Times New Roman" w:cs="Open Sans"/>
                <w:color w:val="000000"/>
                <w:kern w:val="12"/>
                <w:sz w:val="18"/>
                <w:szCs w:val="18"/>
                <w:lang w:val="en-US"/>
              </w:rPr>
              <w:t>I</w:t>
            </w:r>
            <w:r w:rsidR="000B4472" w:rsidRPr="00381E80">
              <w:rPr>
                <w:rFonts w:eastAsia="Times New Roman" w:cs="Open Sans"/>
                <w:color w:val="000000"/>
                <w:kern w:val="12"/>
                <w:sz w:val="18"/>
                <w:szCs w:val="18"/>
                <w:lang w:val="en-US"/>
              </w:rPr>
              <w:t>n other words, i</w:t>
            </w:r>
            <w:r w:rsidR="008E7E94" w:rsidRPr="00381E80">
              <w:rPr>
                <w:rFonts w:eastAsia="Times New Roman" w:cs="Open Sans"/>
                <w:color w:val="000000"/>
                <w:kern w:val="12"/>
                <w:sz w:val="18"/>
                <w:szCs w:val="18"/>
                <w:lang w:val="en-US"/>
              </w:rPr>
              <w:t xml:space="preserve">nvolved households may be undertaking this action </w:t>
            </w:r>
            <w:proofErr w:type="gramStart"/>
            <w:r w:rsidR="008E7E94" w:rsidRPr="00381E80">
              <w:rPr>
                <w:rFonts w:eastAsia="Times New Roman" w:cs="Open Sans"/>
                <w:color w:val="000000"/>
                <w:kern w:val="12"/>
                <w:sz w:val="18"/>
                <w:szCs w:val="18"/>
                <w:lang w:val="en-US"/>
              </w:rPr>
              <w:t>in order to</w:t>
            </w:r>
            <w:proofErr w:type="gramEnd"/>
            <w:r w:rsidR="008E7E94" w:rsidRPr="00381E80">
              <w:rPr>
                <w:rFonts w:eastAsia="Times New Roman" w:cs="Open Sans"/>
                <w:color w:val="000000"/>
                <w:kern w:val="12"/>
                <w:sz w:val="18"/>
                <w:szCs w:val="18"/>
                <w:lang w:val="en-US"/>
              </w:rPr>
              <w:t xml:space="preserve"> </w:t>
            </w:r>
            <w:r w:rsidR="000B4472" w:rsidRPr="00381E80">
              <w:rPr>
                <w:rFonts w:eastAsia="Times New Roman" w:cs="Open Sans"/>
                <w:color w:val="000000"/>
                <w:kern w:val="12"/>
                <w:sz w:val="18"/>
                <w:szCs w:val="18"/>
                <w:lang w:val="en-US"/>
              </w:rPr>
              <w:t>acquire</w:t>
            </w:r>
            <w:r w:rsidR="000A293D" w:rsidRPr="00381E80">
              <w:rPr>
                <w:rFonts w:eastAsia="Times New Roman" w:cs="Open Sans"/>
                <w:color w:val="000000"/>
                <w:kern w:val="12"/>
                <w:sz w:val="18"/>
                <w:szCs w:val="18"/>
                <w:lang w:val="en-US"/>
              </w:rPr>
              <w:t xml:space="preserve"> cheaper </w:t>
            </w:r>
            <w:r w:rsidR="005B6662" w:rsidRPr="00381E80">
              <w:rPr>
                <w:rFonts w:eastAsia="Times New Roman" w:cs="Open Sans"/>
                <w:color w:val="000000"/>
                <w:kern w:val="12"/>
                <w:sz w:val="18"/>
                <w:szCs w:val="18"/>
                <w:lang w:val="en-US"/>
              </w:rPr>
              <w:t xml:space="preserve">goods </w:t>
            </w:r>
            <w:r w:rsidR="00FC2802" w:rsidRPr="00381E80">
              <w:rPr>
                <w:rFonts w:eastAsia="Times New Roman" w:cs="Open Sans"/>
                <w:color w:val="000000"/>
                <w:kern w:val="12"/>
                <w:sz w:val="18"/>
                <w:szCs w:val="18"/>
                <w:lang w:val="en-US"/>
              </w:rPr>
              <w:t xml:space="preserve">(thus more quantity) or for more preferred </w:t>
            </w:r>
            <w:r w:rsidR="005B6662" w:rsidRPr="00381E80">
              <w:rPr>
                <w:rFonts w:eastAsia="Times New Roman" w:cs="Open Sans"/>
                <w:color w:val="000000"/>
                <w:kern w:val="12"/>
                <w:sz w:val="18"/>
                <w:szCs w:val="18"/>
                <w:lang w:val="en-US"/>
              </w:rPr>
              <w:t>goods</w:t>
            </w:r>
            <w:r w:rsidR="00FC2802" w:rsidRPr="00381E80">
              <w:rPr>
                <w:rFonts w:eastAsia="Times New Roman" w:cs="Open Sans"/>
                <w:color w:val="000000"/>
                <w:kern w:val="12"/>
                <w:sz w:val="18"/>
                <w:szCs w:val="18"/>
                <w:lang w:val="en-US"/>
              </w:rPr>
              <w:t>.</w:t>
            </w:r>
            <w:r w:rsidR="006662A9">
              <w:rPr>
                <w:rFonts w:eastAsia="Times New Roman" w:cs="Open Sans"/>
                <w:color w:val="000000"/>
                <w:kern w:val="12"/>
                <w:sz w:val="18"/>
                <w:szCs w:val="18"/>
                <w:lang w:val="en-US"/>
              </w:rPr>
              <w:t xml:space="preserve"> </w:t>
            </w:r>
          </w:p>
          <w:p w14:paraId="61377F72" w14:textId="7B27D6AA" w:rsidR="00A82028" w:rsidRPr="00381E80" w:rsidRDefault="00C1228E" w:rsidP="00A52773">
            <w:pPr>
              <w:spacing w:after="120"/>
              <w:rPr>
                <w:rFonts w:eastAsia="Times New Roman" w:cs="Open Sans"/>
                <w:color w:val="000000"/>
                <w:kern w:val="12"/>
                <w:sz w:val="18"/>
                <w:szCs w:val="18"/>
                <w:lang w:val="en-US"/>
              </w:rPr>
            </w:pPr>
            <w:r w:rsidRPr="00381E80">
              <w:rPr>
                <w:rFonts w:eastAsia="Times New Roman" w:cs="Open Sans"/>
                <w:color w:val="000000"/>
                <w:kern w:val="12"/>
                <w:sz w:val="18"/>
                <w:szCs w:val="18"/>
                <w:lang w:val="en-US"/>
              </w:rPr>
              <w:t xml:space="preserve">Lookouts and use: </w:t>
            </w:r>
            <w:r w:rsidR="00A82028" w:rsidRPr="00381E80">
              <w:rPr>
                <w:rFonts w:eastAsia="Times New Roman" w:cs="Open Sans"/>
                <w:color w:val="000000"/>
                <w:kern w:val="12"/>
                <w:sz w:val="18"/>
                <w:szCs w:val="18"/>
                <w:lang w:val="en-US"/>
              </w:rPr>
              <w:t xml:space="preserve">Be careful before using this strategy </w:t>
            </w:r>
            <w:r w:rsidR="00BA4D46" w:rsidRPr="00381E80">
              <w:rPr>
                <w:rFonts w:eastAsia="Times New Roman" w:cs="Open Sans"/>
                <w:color w:val="000000"/>
                <w:kern w:val="12"/>
                <w:sz w:val="18"/>
                <w:szCs w:val="18"/>
                <w:lang w:val="en-US"/>
              </w:rPr>
              <w:t>in s</w:t>
            </w:r>
            <w:r w:rsidR="00B06489" w:rsidRPr="00381E80">
              <w:rPr>
                <w:rFonts w:eastAsia="Times New Roman" w:cs="Open Sans"/>
                <w:color w:val="000000"/>
                <w:kern w:val="12"/>
                <w:sz w:val="18"/>
                <w:szCs w:val="18"/>
                <w:lang w:val="en-US"/>
              </w:rPr>
              <w:t>e</w:t>
            </w:r>
            <w:r w:rsidR="00BA4D46" w:rsidRPr="00381E80">
              <w:rPr>
                <w:rFonts w:eastAsia="Times New Roman" w:cs="Open Sans"/>
                <w:color w:val="000000"/>
                <w:kern w:val="12"/>
                <w:sz w:val="18"/>
                <w:szCs w:val="18"/>
                <w:lang w:val="en-US"/>
              </w:rPr>
              <w:t xml:space="preserve">ttings where in-kind assistance is not </w:t>
            </w:r>
            <w:r w:rsidR="00C93335" w:rsidRPr="00381E80">
              <w:rPr>
                <w:rFonts w:eastAsia="Times New Roman" w:cs="Open Sans"/>
                <w:color w:val="000000"/>
                <w:kern w:val="12"/>
                <w:sz w:val="18"/>
                <w:szCs w:val="18"/>
                <w:lang w:val="en-US"/>
              </w:rPr>
              <w:t xml:space="preserve">very prevalent </w:t>
            </w:r>
            <w:r w:rsidR="00972428" w:rsidRPr="00381E80">
              <w:rPr>
                <w:rFonts w:eastAsia="Times New Roman" w:cs="Open Sans"/>
                <w:color w:val="000000"/>
                <w:kern w:val="12"/>
                <w:sz w:val="18"/>
                <w:szCs w:val="18"/>
                <w:lang w:val="en-US"/>
              </w:rPr>
              <w:t>as</w:t>
            </w:r>
            <w:r w:rsidR="00A77236" w:rsidRPr="00381E80">
              <w:rPr>
                <w:rFonts w:eastAsia="Times New Roman" w:cs="Open Sans"/>
                <w:color w:val="000000"/>
                <w:kern w:val="12"/>
                <w:sz w:val="18"/>
                <w:szCs w:val="18"/>
                <w:lang w:val="en-US"/>
              </w:rPr>
              <w:t xml:space="preserve"> </w:t>
            </w:r>
            <w:r w:rsidR="00C93335" w:rsidRPr="00381E80">
              <w:rPr>
                <w:rFonts w:eastAsia="Times New Roman" w:cs="Open Sans"/>
                <w:color w:val="000000"/>
                <w:kern w:val="12"/>
                <w:sz w:val="18"/>
                <w:szCs w:val="18"/>
                <w:lang w:val="en-US"/>
              </w:rPr>
              <w:t>the strategy will</w:t>
            </w:r>
            <w:r w:rsidR="00CD11BF" w:rsidRPr="00381E80">
              <w:rPr>
                <w:rFonts w:eastAsia="Times New Roman" w:cs="Open Sans"/>
                <w:color w:val="000000"/>
                <w:kern w:val="12"/>
                <w:sz w:val="18"/>
                <w:szCs w:val="18"/>
                <w:lang w:val="en-US"/>
              </w:rPr>
              <w:t xml:space="preserve"> not apply</w:t>
            </w:r>
            <w:r w:rsidR="00C93335" w:rsidRPr="00381E80">
              <w:rPr>
                <w:rFonts w:eastAsia="Times New Roman" w:cs="Open Sans"/>
                <w:color w:val="000000"/>
                <w:kern w:val="12"/>
                <w:sz w:val="18"/>
                <w:szCs w:val="18"/>
                <w:lang w:val="en-US"/>
              </w:rPr>
              <w:t xml:space="preserve"> </w:t>
            </w:r>
            <w:r w:rsidR="00DA664F" w:rsidRPr="00381E80">
              <w:rPr>
                <w:rFonts w:eastAsia="Times New Roman" w:cs="Open Sans"/>
                <w:color w:val="000000"/>
                <w:kern w:val="12"/>
                <w:sz w:val="18"/>
                <w:szCs w:val="18"/>
                <w:lang w:val="en-US"/>
              </w:rPr>
              <w:t>to</w:t>
            </w:r>
            <w:r w:rsidR="00C93335" w:rsidRPr="00381E80">
              <w:rPr>
                <w:rFonts w:eastAsia="Times New Roman" w:cs="Open Sans"/>
                <w:color w:val="000000"/>
                <w:kern w:val="12"/>
                <w:sz w:val="18"/>
                <w:szCs w:val="18"/>
                <w:lang w:val="en-US"/>
              </w:rPr>
              <w:t xml:space="preserve"> </w:t>
            </w:r>
            <w:r w:rsidR="003A54EE" w:rsidRPr="00381E80">
              <w:rPr>
                <w:rFonts w:eastAsia="Times New Roman" w:cs="Open Sans"/>
                <w:color w:val="000000"/>
                <w:kern w:val="12"/>
                <w:sz w:val="18"/>
                <w:szCs w:val="18"/>
                <w:lang w:val="en-US"/>
              </w:rPr>
              <w:t xml:space="preserve">many households. </w:t>
            </w:r>
          </w:p>
          <w:p w14:paraId="0AB2943B" w14:textId="32AB39F7" w:rsidR="00362773" w:rsidRPr="00381E80" w:rsidRDefault="00C1228E" w:rsidP="00381E80">
            <w:pPr>
              <w:spacing w:after="120"/>
              <w:rPr>
                <w:rFonts w:eastAsia="Times New Roman" w:cs="Open Sans"/>
                <w:color w:val="FF0000"/>
                <w:kern w:val="12"/>
                <w:sz w:val="18"/>
                <w:szCs w:val="18"/>
              </w:rPr>
            </w:pPr>
            <w:r w:rsidRPr="00381E80">
              <w:rPr>
                <w:rFonts w:eastAsia="Times New Roman" w:cs="Open Sans"/>
                <w:color w:val="000000"/>
                <w:kern w:val="12"/>
                <w:sz w:val="18"/>
                <w:szCs w:val="18"/>
                <w:lang w:val="en-US"/>
              </w:rPr>
              <w:t xml:space="preserve">Severity: Almost always has a </w:t>
            </w:r>
            <w:r w:rsidR="004D5D3E" w:rsidRPr="00381E80">
              <w:rPr>
                <w:rFonts w:eastAsia="Times New Roman" w:cs="Open Sans"/>
                <w:color w:val="000000"/>
                <w:kern w:val="12"/>
                <w:sz w:val="18"/>
                <w:szCs w:val="18"/>
                <w:lang w:val="en-US"/>
              </w:rPr>
              <w:t>‘</w:t>
            </w:r>
            <w:r w:rsidRPr="00381E80">
              <w:rPr>
                <w:rFonts w:eastAsia="Times New Roman" w:cs="Open Sans"/>
                <w:color w:val="000000"/>
                <w:kern w:val="12"/>
                <w:sz w:val="18"/>
                <w:szCs w:val="18"/>
                <w:lang w:val="en-US"/>
              </w:rPr>
              <w:t>stress</w:t>
            </w:r>
            <w:r w:rsidR="004D5D3E" w:rsidRPr="00381E80">
              <w:rPr>
                <w:rFonts w:eastAsia="Times New Roman" w:cs="Open Sans"/>
                <w:color w:val="000000"/>
                <w:kern w:val="12"/>
                <w:sz w:val="18"/>
                <w:szCs w:val="18"/>
                <w:lang w:val="en-US"/>
              </w:rPr>
              <w:t>’</w:t>
            </w:r>
            <w:r w:rsidRPr="00381E80">
              <w:rPr>
                <w:rFonts w:eastAsia="Times New Roman" w:cs="Open Sans"/>
                <w:color w:val="000000"/>
                <w:kern w:val="12"/>
                <w:sz w:val="18"/>
                <w:szCs w:val="18"/>
                <w:lang w:val="en-US"/>
              </w:rPr>
              <w:t xml:space="preserve"> severity</w:t>
            </w:r>
          </w:p>
        </w:tc>
        <w:tc>
          <w:tcPr>
            <w:tcW w:w="1439" w:type="pct"/>
            <w:shd w:val="clear" w:color="auto" w:fill="auto"/>
          </w:tcPr>
          <w:p w14:paraId="7FED4444" w14:textId="0F8F638E" w:rsidR="0090184E" w:rsidRPr="00381E80" w:rsidRDefault="00D72DC1" w:rsidP="00A52773">
            <w:pPr>
              <w:spacing w:after="120"/>
              <w:rPr>
                <w:rFonts w:eastAsia="Times New Roman" w:cs="Open Sans"/>
                <w:color w:val="000000"/>
                <w:kern w:val="12"/>
                <w:sz w:val="18"/>
                <w:szCs w:val="18"/>
                <w:lang w:val="en-US"/>
              </w:rPr>
            </w:pPr>
            <w:r w:rsidRPr="00381E80">
              <w:rPr>
                <w:rFonts w:cs="Open Sans"/>
                <w:kern w:val="12"/>
                <w:sz w:val="18"/>
                <w:szCs w:val="18"/>
              </w:rPr>
              <w:t xml:space="preserve">No, there was no need to </w:t>
            </w:r>
            <w:r w:rsidR="00D64089" w:rsidRPr="00381E80">
              <w:rPr>
                <w:rFonts w:cs="Open Sans"/>
                <w:kern w:val="12"/>
                <w:sz w:val="18"/>
                <w:szCs w:val="18"/>
              </w:rPr>
              <w:t xml:space="preserve">sell, share and exchange </w:t>
            </w:r>
            <w:r w:rsidR="00A10959" w:rsidRPr="00381E80">
              <w:rPr>
                <w:rFonts w:cs="Open Sans"/>
                <w:kern w:val="12"/>
                <w:sz w:val="18"/>
                <w:szCs w:val="18"/>
              </w:rPr>
              <w:t xml:space="preserve">in-kind assistance (e.g., </w:t>
            </w:r>
            <w:r w:rsidR="00D64089" w:rsidRPr="00381E80">
              <w:rPr>
                <w:rFonts w:cs="Open Sans"/>
                <w:kern w:val="12"/>
                <w:sz w:val="18"/>
                <w:szCs w:val="18"/>
              </w:rPr>
              <w:t>food rations</w:t>
            </w:r>
            <w:r w:rsidR="00A10959" w:rsidRPr="00381E80">
              <w:rPr>
                <w:rFonts w:cs="Open Sans"/>
                <w:kern w:val="12"/>
                <w:sz w:val="18"/>
                <w:szCs w:val="18"/>
              </w:rPr>
              <w:t xml:space="preserve">, </w:t>
            </w:r>
            <w:r w:rsidR="003B7675">
              <w:rPr>
                <w:rFonts w:cs="Open Sans"/>
                <w:kern w:val="12"/>
                <w:sz w:val="18"/>
                <w:szCs w:val="18"/>
              </w:rPr>
              <w:t>or non-food items</w:t>
            </w:r>
            <w:r w:rsidR="00A10959" w:rsidRPr="00381E80">
              <w:rPr>
                <w:rFonts w:cs="Open Sans"/>
                <w:kern w:val="12"/>
                <w:sz w:val="18"/>
                <w:szCs w:val="18"/>
              </w:rPr>
              <w:t>, etc.)</w:t>
            </w:r>
            <w:r w:rsidR="00D64089" w:rsidRPr="00381E80">
              <w:rPr>
                <w:rFonts w:cs="Open Sans"/>
                <w:kern w:val="12"/>
                <w:sz w:val="18"/>
                <w:szCs w:val="18"/>
              </w:rPr>
              <w:t xml:space="preserve"> </w:t>
            </w:r>
            <w:r w:rsidRPr="00381E80">
              <w:rPr>
                <w:rFonts w:cs="Open Sans"/>
                <w:kern w:val="12"/>
                <w:sz w:val="18"/>
                <w:szCs w:val="18"/>
              </w:rPr>
              <w:t xml:space="preserve">because the household did not face </w:t>
            </w:r>
            <w:r w:rsidR="00C7527E" w:rsidRPr="00381E80">
              <w:rPr>
                <w:rFonts w:cs="Open Sans"/>
                <w:kern w:val="12"/>
                <w:sz w:val="18"/>
                <w:szCs w:val="18"/>
              </w:rPr>
              <w:t>a lack of resources to access essential needs</w:t>
            </w:r>
            <w:r w:rsidR="004D5D3E" w:rsidRPr="00381E80">
              <w:rPr>
                <w:rFonts w:cs="Open Sans"/>
                <w:kern w:val="12"/>
                <w:sz w:val="18"/>
                <w:szCs w:val="18"/>
              </w:rPr>
              <w:t>,</w:t>
            </w:r>
            <w:r w:rsidRPr="00381E80">
              <w:rPr>
                <w:rFonts w:cs="Open Sans"/>
                <w:kern w:val="12"/>
                <w:sz w:val="18"/>
                <w:szCs w:val="18"/>
              </w:rPr>
              <w:t xml:space="preserve"> or had applied another livelihood coping strategy.</w:t>
            </w:r>
          </w:p>
        </w:tc>
        <w:tc>
          <w:tcPr>
            <w:tcW w:w="1731" w:type="pct"/>
            <w:shd w:val="clear" w:color="auto" w:fill="auto"/>
          </w:tcPr>
          <w:p w14:paraId="7DA39CA2" w14:textId="4C0AC4BD" w:rsidR="00DA664F" w:rsidRPr="00381E80" w:rsidRDefault="00DA664F" w:rsidP="00A52773">
            <w:pPr>
              <w:tabs>
                <w:tab w:val="left" w:pos="5244"/>
              </w:tabs>
              <w:spacing w:after="120"/>
              <w:rPr>
                <w:rFonts w:cs="Open Sans"/>
                <w:color w:val="FFFFFF"/>
                <w:kern w:val="12"/>
                <w:sz w:val="18"/>
                <w:szCs w:val="18"/>
                <w:highlight w:val="darkCyan"/>
              </w:rPr>
            </w:pPr>
            <w:r w:rsidRPr="00381E80">
              <w:rPr>
                <w:rFonts w:cs="Open Sans"/>
                <w:color w:val="FFFFFF"/>
                <w:kern w:val="12"/>
                <w:sz w:val="18"/>
                <w:szCs w:val="18"/>
                <w:highlight w:val="darkCyan"/>
              </w:rPr>
              <w:t xml:space="preserve">Probing is needed to ensure the selection of </w:t>
            </w:r>
            <w:r w:rsidR="00077C35" w:rsidRPr="00381E80">
              <w:rPr>
                <w:rFonts w:cs="Open Sans"/>
                <w:color w:val="FFFFFF"/>
                <w:kern w:val="12"/>
                <w:sz w:val="18"/>
                <w:szCs w:val="18"/>
                <w:highlight w:val="darkCyan"/>
              </w:rPr>
              <w:t xml:space="preserve">the most appropriate </w:t>
            </w:r>
            <w:r w:rsidR="00C55A32" w:rsidRPr="00381E80">
              <w:rPr>
                <w:rFonts w:cs="Open Sans"/>
                <w:color w:val="FFFFFF"/>
                <w:kern w:val="12"/>
                <w:sz w:val="18"/>
                <w:szCs w:val="18"/>
                <w:highlight w:val="darkCyan"/>
              </w:rPr>
              <w:t>response</w:t>
            </w:r>
            <w:r w:rsidR="00077C35" w:rsidRPr="00381E80">
              <w:rPr>
                <w:rFonts w:cs="Open Sans"/>
                <w:color w:val="FFFFFF"/>
                <w:kern w:val="12"/>
                <w:sz w:val="18"/>
                <w:szCs w:val="18"/>
                <w:highlight w:val="darkCyan"/>
              </w:rPr>
              <w:t>.</w:t>
            </w:r>
          </w:p>
          <w:p w14:paraId="4098C3CC" w14:textId="0AEAFFA1" w:rsidR="00DA664F" w:rsidRPr="00381E80" w:rsidRDefault="0090184E" w:rsidP="00A52773">
            <w:pPr>
              <w:tabs>
                <w:tab w:val="left" w:pos="5244"/>
              </w:tabs>
              <w:spacing w:after="120"/>
              <w:rPr>
                <w:rFonts w:cs="Open Sans"/>
                <w:kern w:val="12"/>
                <w:sz w:val="18"/>
                <w:szCs w:val="18"/>
              </w:rPr>
            </w:pPr>
            <w:r w:rsidRPr="00381E80">
              <w:rPr>
                <w:rFonts w:cs="Open Sans"/>
                <w:kern w:val="12"/>
                <w:sz w:val="18"/>
                <w:szCs w:val="18"/>
              </w:rPr>
              <w:t xml:space="preserve">1) does your household receive </w:t>
            </w:r>
            <w:r w:rsidR="005B6662" w:rsidRPr="00381E80">
              <w:rPr>
                <w:rFonts w:cs="Open Sans"/>
                <w:kern w:val="12"/>
                <w:sz w:val="18"/>
                <w:szCs w:val="18"/>
              </w:rPr>
              <w:t>in-kind</w:t>
            </w:r>
            <w:r w:rsidRPr="00381E80">
              <w:rPr>
                <w:rFonts w:cs="Open Sans"/>
                <w:kern w:val="12"/>
                <w:sz w:val="18"/>
                <w:szCs w:val="18"/>
              </w:rPr>
              <w:t xml:space="preserve"> assistance or gifts? </w:t>
            </w:r>
          </w:p>
          <w:p w14:paraId="4C60E4AE" w14:textId="47809ADF" w:rsidR="0090184E" w:rsidRPr="00381E80" w:rsidRDefault="0090184E" w:rsidP="00A52773">
            <w:pPr>
              <w:tabs>
                <w:tab w:val="left" w:pos="5244"/>
              </w:tabs>
              <w:spacing w:after="120"/>
              <w:rPr>
                <w:rFonts w:cs="Open Sans"/>
                <w:kern w:val="12"/>
                <w:sz w:val="18"/>
                <w:szCs w:val="18"/>
              </w:rPr>
            </w:pPr>
            <w:r w:rsidRPr="00381E80">
              <w:rPr>
                <w:rFonts w:cs="Open Sans"/>
                <w:kern w:val="12"/>
                <w:sz w:val="18"/>
                <w:szCs w:val="18"/>
              </w:rPr>
              <w:t>2) why did you not sell, share</w:t>
            </w:r>
            <w:r w:rsidR="004D5D3E" w:rsidRPr="00381E80">
              <w:rPr>
                <w:rFonts w:cs="Open Sans"/>
                <w:kern w:val="12"/>
                <w:sz w:val="18"/>
                <w:szCs w:val="18"/>
              </w:rPr>
              <w:t>,</w:t>
            </w:r>
            <w:r w:rsidRPr="00381E80">
              <w:rPr>
                <w:rFonts w:cs="Open Sans"/>
                <w:kern w:val="12"/>
                <w:sz w:val="18"/>
                <w:szCs w:val="18"/>
              </w:rPr>
              <w:t xml:space="preserve"> or exchange the </w:t>
            </w:r>
            <w:r w:rsidR="003B7675">
              <w:rPr>
                <w:rFonts w:cs="Open Sans"/>
                <w:kern w:val="12"/>
                <w:sz w:val="18"/>
                <w:szCs w:val="18"/>
              </w:rPr>
              <w:t>assistance</w:t>
            </w:r>
            <w:r w:rsidRPr="00381E80">
              <w:rPr>
                <w:rFonts w:cs="Open Sans"/>
                <w:kern w:val="12"/>
                <w:sz w:val="18"/>
                <w:szCs w:val="18"/>
              </w:rPr>
              <w:t>?</w:t>
            </w:r>
          </w:p>
        </w:tc>
      </w:tr>
      <w:tr w:rsidR="0090184E" w:rsidRPr="00863FB0" w14:paraId="5FA77711" w14:textId="77777777" w:rsidTr="0035505E">
        <w:trPr>
          <w:trHeight w:val="955"/>
        </w:trPr>
        <w:tc>
          <w:tcPr>
            <w:tcW w:w="1830" w:type="pct"/>
            <w:vMerge/>
            <w:shd w:val="clear" w:color="auto" w:fill="auto"/>
          </w:tcPr>
          <w:p w14:paraId="5D2C515B" w14:textId="77777777" w:rsidR="0090184E" w:rsidRPr="00381E80" w:rsidRDefault="0090184E" w:rsidP="00A52773">
            <w:pPr>
              <w:spacing w:after="120"/>
              <w:rPr>
                <w:rFonts w:eastAsia="Times New Roman" w:cs="Open Sans"/>
                <w:color w:val="FF0000"/>
                <w:kern w:val="12"/>
                <w:sz w:val="18"/>
                <w:szCs w:val="18"/>
              </w:rPr>
            </w:pPr>
          </w:p>
        </w:tc>
        <w:tc>
          <w:tcPr>
            <w:tcW w:w="1439" w:type="pct"/>
            <w:shd w:val="clear" w:color="auto" w:fill="auto"/>
          </w:tcPr>
          <w:p w14:paraId="083A0387" w14:textId="5354EB29" w:rsidR="0090184E" w:rsidRPr="00381E80" w:rsidRDefault="0090184E" w:rsidP="00A52773">
            <w:pPr>
              <w:tabs>
                <w:tab w:val="left" w:pos="5244"/>
              </w:tabs>
              <w:spacing w:after="120"/>
              <w:rPr>
                <w:rFonts w:cs="Open Sans"/>
                <w:kern w:val="12"/>
                <w:sz w:val="18"/>
                <w:szCs w:val="18"/>
              </w:rPr>
            </w:pPr>
            <w:r w:rsidRPr="00381E80">
              <w:rPr>
                <w:rFonts w:cs="Open Sans"/>
                <w:kern w:val="12"/>
                <w:sz w:val="18"/>
                <w:szCs w:val="18"/>
              </w:rPr>
              <w:t xml:space="preserve">Yes, the household needed to </w:t>
            </w:r>
            <w:r w:rsidR="0067282A" w:rsidRPr="00381E80">
              <w:rPr>
                <w:rFonts w:cs="Open Sans"/>
                <w:kern w:val="12"/>
                <w:sz w:val="18"/>
                <w:szCs w:val="18"/>
              </w:rPr>
              <w:t>sell, share</w:t>
            </w:r>
            <w:r w:rsidR="004D5D3E" w:rsidRPr="00381E80">
              <w:rPr>
                <w:rFonts w:cs="Open Sans"/>
                <w:kern w:val="12"/>
                <w:sz w:val="18"/>
                <w:szCs w:val="18"/>
              </w:rPr>
              <w:t>,</w:t>
            </w:r>
            <w:r w:rsidR="0067282A" w:rsidRPr="00381E80">
              <w:rPr>
                <w:rFonts w:cs="Open Sans"/>
                <w:kern w:val="12"/>
                <w:sz w:val="18"/>
                <w:szCs w:val="18"/>
              </w:rPr>
              <w:t xml:space="preserve"> </w:t>
            </w:r>
            <w:r w:rsidR="004D5D3E" w:rsidRPr="00381E80">
              <w:rPr>
                <w:rFonts w:cs="Open Sans"/>
                <w:kern w:val="12"/>
                <w:sz w:val="18"/>
                <w:szCs w:val="18"/>
              </w:rPr>
              <w:t xml:space="preserve">or </w:t>
            </w:r>
            <w:r w:rsidR="0067282A" w:rsidRPr="00381E80">
              <w:rPr>
                <w:rFonts w:cs="Open Sans"/>
                <w:kern w:val="12"/>
                <w:sz w:val="18"/>
                <w:szCs w:val="18"/>
              </w:rPr>
              <w:t xml:space="preserve">exchange </w:t>
            </w:r>
            <w:r w:rsidR="00A10959" w:rsidRPr="00381E80">
              <w:rPr>
                <w:rFonts w:cs="Open Sans"/>
                <w:kern w:val="12"/>
                <w:sz w:val="18"/>
                <w:szCs w:val="18"/>
              </w:rPr>
              <w:t xml:space="preserve">in-kind assistance (e.g., </w:t>
            </w:r>
            <w:r w:rsidR="0067282A" w:rsidRPr="00381E80">
              <w:rPr>
                <w:rFonts w:cs="Open Sans"/>
                <w:kern w:val="12"/>
                <w:sz w:val="18"/>
                <w:szCs w:val="18"/>
              </w:rPr>
              <w:t>food rations</w:t>
            </w:r>
            <w:r w:rsidR="00A10959" w:rsidRPr="00381E80">
              <w:rPr>
                <w:rFonts w:cs="Open Sans"/>
                <w:kern w:val="12"/>
                <w:sz w:val="18"/>
                <w:szCs w:val="18"/>
              </w:rPr>
              <w:t xml:space="preserve">, </w:t>
            </w:r>
            <w:r w:rsidR="003B7675">
              <w:rPr>
                <w:rFonts w:cs="Open Sans"/>
                <w:kern w:val="12"/>
                <w:sz w:val="18"/>
                <w:szCs w:val="18"/>
              </w:rPr>
              <w:t>or non-food items</w:t>
            </w:r>
            <w:r w:rsidR="00A10959" w:rsidRPr="00381E80">
              <w:rPr>
                <w:rFonts w:cs="Open Sans"/>
                <w:kern w:val="12"/>
                <w:sz w:val="18"/>
                <w:szCs w:val="18"/>
              </w:rPr>
              <w:t>, etc.)</w:t>
            </w:r>
            <w:r w:rsidR="006662A9">
              <w:rPr>
                <w:rFonts w:cs="Open Sans"/>
                <w:kern w:val="12"/>
                <w:sz w:val="18"/>
                <w:szCs w:val="18"/>
              </w:rPr>
              <w:t xml:space="preserve"> </w:t>
            </w:r>
            <w:r w:rsidRPr="00381E80">
              <w:rPr>
                <w:rFonts w:cs="Open Sans"/>
                <w:kern w:val="12"/>
                <w:sz w:val="18"/>
                <w:szCs w:val="18"/>
              </w:rPr>
              <w:t xml:space="preserve">in the last 30 days </w:t>
            </w:r>
            <w:r w:rsidR="00C7527E" w:rsidRPr="00381E80">
              <w:rPr>
                <w:rFonts w:cs="Open Sans"/>
                <w:kern w:val="12"/>
                <w:sz w:val="18"/>
                <w:szCs w:val="18"/>
              </w:rPr>
              <w:t>due to a lack of resources to access essential needs</w:t>
            </w:r>
            <w:r w:rsidR="0067282A" w:rsidRPr="00381E80">
              <w:rPr>
                <w:rFonts w:cs="Open Sans"/>
                <w:kern w:val="12"/>
                <w:sz w:val="18"/>
                <w:szCs w:val="18"/>
              </w:rPr>
              <w:t>.</w:t>
            </w:r>
          </w:p>
        </w:tc>
        <w:tc>
          <w:tcPr>
            <w:tcW w:w="1731" w:type="pct"/>
            <w:shd w:val="clear" w:color="auto" w:fill="auto"/>
          </w:tcPr>
          <w:p w14:paraId="34A60200" w14:textId="3DF3C401" w:rsidR="0090184E" w:rsidRPr="00381E80" w:rsidRDefault="0090184E" w:rsidP="00A52773">
            <w:pPr>
              <w:tabs>
                <w:tab w:val="left" w:pos="5244"/>
              </w:tabs>
              <w:spacing w:after="120"/>
              <w:rPr>
                <w:rFonts w:cs="Open Sans"/>
                <w:kern w:val="12"/>
                <w:sz w:val="18"/>
                <w:szCs w:val="18"/>
              </w:rPr>
            </w:pPr>
            <w:r w:rsidRPr="00381E80">
              <w:rPr>
                <w:rFonts w:cs="Open Sans"/>
                <w:kern w:val="12"/>
                <w:sz w:val="18"/>
                <w:szCs w:val="18"/>
              </w:rPr>
              <w:t>Ensure that the household had sold, shared</w:t>
            </w:r>
            <w:r w:rsidR="004D5D3E" w:rsidRPr="00381E80">
              <w:rPr>
                <w:rFonts w:cs="Open Sans"/>
                <w:kern w:val="12"/>
                <w:sz w:val="18"/>
                <w:szCs w:val="18"/>
              </w:rPr>
              <w:t>,</w:t>
            </w:r>
            <w:r w:rsidRPr="00381E80">
              <w:rPr>
                <w:rFonts w:cs="Open Sans"/>
                <w:kern w:val="12"/>
                <w:sz w:val="18"/>
                <w:szCs w:val="18"/>
              </w:rPr>
              <w:t xml:space="preserve"> or exchanged </w:t>
            </w:r>
            <w:r w:rsidR="004D5D3E" w:rsidRPr="00381E80">
              <w:rPr>
                <w:rFonts w:cs="Open Sans"/>
                <w:kern w:val="12"/>
                <w:sz w:val="18"/>
                <w:szCs w:val="18"/>
              </w:rPr>
              <w:t xml:space="preserve">rations </w:t>
            </w:r>
            <w:r w:rsidRPr="00381E80">
              <w:rPr>
                <w:rFonts w:cs="Open Sans"/>
                <w:kern w:val="12"/>
                <w:sz w:val="18"/>
                <w:szCs w:val="18"/>
              </w:rPr>
              <w:t>to</w:t>
            </w:r>
            <w:r w:rsidR="001216DB" w:rsidRPr="00381E80">
              <w:rPr>
                <w:rFonts w:cs="Open Sans"/>
                <w:kern w:val="12"/>
                <w:sz w:val="18"/>
                <w:szCs w:val="18"/>
              </w:rPr>
              <w:t xml:space="preserve"> be able to afford essential needs, and not for other reasons</w:t>
            </w:r>
            <w:r w:rsidR="007375CF" w:rsidRPr="00381E80">
              <w:rPr>
                <w:rFonts w:cs="Open Sans"/>
                <w:kern w:val="12"/>
                <w:sz w:val="18"/>
                <w:szCs w:val="18"/>
              </w:rPr>
              <w:t>.</w:t>
            </w:r>
            <w:r w:rsidR="006662A9">
              <w:rPr>
                <w:rFonts w:cs="Open Sans"/>
                <w:kern w:val="12"/>
                <w:sz w:val="18"/>
                <w:szCs w:val="18"/>
              </w:rPr>
              <w:t xml:space="preserve"> </w:t>
            </w:r>
            <w:r w:rsidR="007375CF" w:rsidRPr="00381E80">
              <w:rPr>
                <w:rFonts w:cs="Open Sans"/>
                <w:kern w:val="12"/>
                <w:sz w:val="18"/>
                <w:szCs w:val="18"/>
              </w:rPr>
              <w:t xml:space="preserve">If </w:t>
            </w:r>
            <w:r w:rsidR="00596CFB" w:rsidRPr="00381E80">
              <w:rPr>
                <w:rFonts w:cs="Open Sans"/>
                <w:kern w:val="12"/>
                <w:sz w:val="18"/>
                <w:szCs w:val="18"/>
              </w:rPr>
              <w:t>i</w:t>
            </w:r>
            <w:r w:rsidRPr="00381E80">
              <w:rPr>
                <w:rFonts w:cs="Open Sans"/>
                <w:kern w:val="12"/>
                <w:sz w:val="18"/>
                <w:szCs w:val="18"/>
              </w:rPr>
              <w:t xml:space="preserve">t </w:t>
            </w:r>
            <w:r w:rsidR="00596CFB" w:rsidRPr="00381E80">
              <w:rPr>
                <w:rFonts w:cs="Open Sans"/>
                <w:kern w:val="12"/>
                <w:sz w:val="18"/>
                <w:szCs w:val="18"/>
              </w:rPr>
              <w:t xml:space="preserve">is </w:t>
            </w:r>
            <w:r w:rsidRPr="00381E80">
              <w:rPr>
                <w:rFonts w:cs="Open Sans"/>
                <w:kern w:val="12"/>
                <w:sz w:val="18"/>
                <w:szCs w:val="18"/>
              </w:rPr>
              <w:t xml:space="preserve">because they don’t need </w:t>
            </w:r>
            <w:r w:rsidR="009966C0" w:rsidRPr="00381E80">
              <w:rPr>
                <w:rFonts w:cs="Open Sans"/>
                <w:kern w:val="12"/>
                <w:sz w:val="18"/>
                <w:szCs w:val="18"/>
              </w:rPr>
              <w:t xml:space="preserve">the </w:t>
            </w:r>
            <w:r w:rsidR="0050565C" w:rsidRPr="00381E80">
              <w:rPr>
                <w:rFonts w:cs="Open Sans"/>
                <w:kern w:val="12"/>
                <w:sz w:val="18"/>
                <w:szCs w:val="18"/>
              </w:rPr>
              <w:t xml:space="preserve">in-kind </w:t>
            </w:r>
            <w:r w:rsidRPr="00381E80">
              <w:rPr>
                <w:rFonts w:cs="Open Sans"/>
                <w:kern w:val="12"/>
                <w:sz w:val="18"/>
                <w:szCs w:val="18"/>
              </w:rPr>
              <w:t>assistance</w:t>
            </w:r>
            <w:r w:rsidR="004555D5" w:rsidRPr="00381E80">
              <w:rPr>
                <w:rFonts w:cs="Open Sans"/>
                <w:kern w:val="12"/>
                <w:sz w:val="18"/>
                <w:szCs w:val="18"/>
              </w:rPr>
              <w:t xml:space="preserve">, or the </w:t>
            </w:r>
            <w:r w:rsidR="00AC4BA6" w:rsidRPr="00381E80">
              <w:rPr>
                <w:rFonts w:cs="Open Sans"/>
                <w:kern w:val="12"/>
                <w:sz w:val="18"/>
                <w:szCs w:val="18"/>
              </w:rPr>
              <w:t xml:space="preserve">quantity exceeds their consumption needs, then the </w:t>
            </w:r>
            <w:r w:rsidR="00C55A32" w:rsidRPr="00381E80">
              <w:rPr>
                <w:rFonts w:cs="Open Sans"/>
                <w:kern w:val="12"/>
                <w:sz w:val="18"/>
                <w:szCs w:val="18"/>
              </w:rPr>
              <w:t>response</w:t>
            </w:r>
            <w:r w:rsidR="00AC4BA6" w:rsidRPr="00381E80">
              <w:rPr>
                <w:rFonts w:cs="Open Sans"/>
                <w:kern w:val="12"/>
                <w:sz w:val="18"/>
                <w:szCs w:val="18"/>
              </w:rPr>
              <w:t xml:space="preserve"> is no</w:t>
            </w:r>
            <w:r w:rsidR="00CD11BF" w:rsidRPr="00381E80">
              <w:rPr>
                <w:rFonts w:cs="Open Sans"/>
                <w:kern w:val="12"/>
                <w:sz w:val="18"/>
                <w:szCs w:val="18"/>
              </w:rPr>
              <w:t xml:space="preserve"> because there was no need to apply this strategy. </w:t>
            </w:r>
          </w:p>
        </w:tc>
      </w:tr>
      <w:tr w:rsidR="0090184E" w:rsidRPr="00863FB0" w14:paraId="41BC7488" w14:textId="77777777" w:rsidTr="0035505E">
        <w:trPr>
          <w:trHeight w:val="955"/>
        </w:trPr>
        <w:tc>
          <w:tcPr>
            <w:tcW w:w="1830" w:type="pct"/>
            <w:vMerge/>
            <w:shd w:val="clear" w:color="auto" w:fill="auto"/>
          </w:tcPr>
          <w:p w14:paraId="368FA270" w14:textId="77777777" w:rsidR="0090184E" w:rsidRPr="00381E80" w:rsidRDefault="0090184E" w:rsidP="00A52773">
            <w:pPr>
              <w:spacing w:after="120"/>
              <w:rPr>
                <w:rFonts w:eastAsia="Times New Roman" w:cs="Open Sans"/>
                <w:color w:val="FF0000"/>
                <w:kern w:val="12"/>
                <w:sz w:val="18"/>
                <w:szCs w:val="18"/>
              </w:rPr>
            </w:pPr>
          </w:p>
        </w:tc>
        <w:tc>
          <w:tcPr>
            <w:tcW w:w="1439" w:type="pct"/>
            <w:shd w:val="clear" w:color="auto" w:fill="auto"/>
          </w:tcPr>
          <w:p w14:paraId="52E24FC9" w14:textId="77777777" w:rsidR="00853474" w:rsidRPr="00381E80" w:rsidRDefault="0090184E" w:rsidP="00A52773">
            <w:pPr>
              <w:spacing w:after="120"/>
              <w:rPr>
                <w:rFonts w:cs="Open Sans"/>
                <w:color w:val="933009" w:themeColor="accent6" w:themeShade="80"/>
                <w:kern w:val="12"/>
                <w:sz w:val="18"/>
                <w:szCs w:val="18"/>
              </w:rPr>
            </w:pPr>
            <w:r w:rsidRPr="00381E80">
              <w:rPr>
                <w:rFonts w:cs="Open Sans"/>
                <w:color w:val="933009" w:themeColor="accent6" w:themeShade="80"/>
                <w:kern w:val="12"/>
                <w:sz w:val="18"/>
                <w:szCs w:val="18"/>
              </w:rPr>
              <w:t>No, because the household had already exhausted this strategy within the last 12 months</w:t>
            </w:r>
            <w:r w:rsidR="00853474" w:rsidRPr="00381E80">
              <w:rPr>
                <w:rFonts w:cs="Open Sans"/>
                <w:color w:val="933009" w:themeColor="accent6" w:themeShade="80"/>
                <w:kern w:val="12"/>
                <w:sz w:val="18"/>
                <w:szCs w:val="18"/>
              </w:rPr>
              <w:t>.</w:t>
            </w:r>
          </w:p>
          <w:p w14:paraId="3F5785AB" w14:textId="1DBDFF61" w:rsidR="0090184E" w:rsidRPr="00381E80" w:rsidRDefault="0090184E" w:rsidP="00A52773">
            <w:pPr>
              <w:tabs>
                <w:tab w:val="left" w:pos="5244"/>
              </w:tabs>
              <w:spacing w:after="120"/>
              <w:rPr>
                <w:rFonts w:cs="Open Sans"/>
                <w:color w:val="933009" w:themeColor="accent6" w:themeShade="80"/>
                <w:kern w:val="12"/>
                <w:sz w:val="18"/>
                <w:szCs w:val="18"/>
              </w:rPr>
            </w:pPr>
          </w:p>
        </w:tc>
        <w:tc>
          <w:tcPr>
            <w:tcW w:w="1731" w:type="pct"/>
            <w:shd w:val="clear" w:color="auto" w:fill="auto"/>
          </w:tcPr>
          <w:p w14:paraId="1BAFC8F1" w14:textId="3556A9E8" w:rsidR="006A1B3B" w:rsidRPr="00381E80" w:rsidRDefault="00FD767E" w:rsidP="006A1B3B">
            <w:pPr>
              <w:tabs>
                <w:tab w:val="left" w:pos="5244"/>
              </w:tabs>
              <w:spacing w:after="120"/>
              <w:rPr>
                <w:rFonts w:cs="Open Sans"/>
                <w:color w:val="933009" w:themeColor="accent6" w:themeShade="80"/>
                <w:kern w:val="12"/>
                <w:sz w:val="18"/>
                <w:szCs w:val="18"/>
              </w:rPr>
            </w:pPr>
            <w:r w:rsidRPr="00381E80">
              <w:rPr>
                <w:rFonts w:cs="Open Sans"/>
                <w:color w:val="933009" w:themeColor="accent6" w:themeShade="80"/>
                <w:kern w:val="12"/>
                <w:sz w:val="18"/>
                <w:szCs w:val="18"/>
              </w:rPr>
              <w:t>This response option does not apply to this specific strategy.</w:t>
            </w:r>
            <w:r w:rsidR="006662A9">
              <w:rPr>
                <w:rFonts w:cs="Open Sans"/>
                <w:color w:val="933009" w:themeColor="accent6" w:themeShade="80"/>
                <w:kern w:val="12"/>
                <w:sz w:val="18"/>
                <w:szCs w:val="18"/>
              </w:rPr>
              <w:t xml:space="preserve"> </w:t>
            </w:r>
          </w:p>
        </w:tc>
      </w:tr>
      <w:tr w:rsidR="0090184E" w:rsidRPr="00863FB0" w14:paraId="5E955424" w14:textId="77777777" w:rsidTr="0035505E">
        <w:trPr>
          <w:trHeight w:val="955"/>
        </w:trPr>
        <w:tc>
          <w:tcPr>
            <w:tcW w:w="1830" w:type="pct"/>
            <w:vMerge/>
            <w:shd w:val="clear" w:color="auto" w:fill="auto"/>
          </w:tcPr>
          <w:p w14:paraId="75CF5AF9" w14:textId="77777777" w:rsidR="0090184E" w:rsidRPr="00381E80" w:rsidRDefault="0090184E" w:rsidP="00A52773">
            <w:pPr>
              <w:spacing w:after="120"/>
              <w:rPr>
                <w:rFonts w:eastAsia="Times New Roman" w:cs="Open Sans"/>
                <w:color w:val="FF0000"/>
                <w:kern w:val="12"/>
                <w:sz w:val="18"/>
                <w:szCs w:val="18"/>
              </w:rPr>
            </w:pPr>
          </w:p>
        </w:tc>
        <w:tc>
          <w:tcPr>
            <w:tcW w:w="1439" w:type="pct"/>
            <w:shd w:val="clear" w:color="auto" w:fill="auto"/>
          </w:tcPr>
          <w:p w14:paraId="2EE1ECEE" w14:textId="4239F34C" w:rsidR="0090184E" w:rsidRPr="00381E80" w:rsidRDefault="0090184E" w:rsidP="00A52773">
            <w:pPr>
              <w:spacing w:after="120"/>
              <w:rPr>
                <w:rFonts w:eastAsia="Times New Roman" w:cs="Open Sans"/>
                <w:color w:val="000000"/>
                <w:kern w:val="12"/>
                <w:sz w:val="18"/>
                <w:szCs w:val="18"/>
                <w:lang w:val="en-US"/>
              </w:rPr>
            </w:pPr>
            <w:r w:rsidRPr="00381E80">
              <w:rPr>
                <w:rFonts w:cs="Open Sans"/>
                <w:color w:val="933009" w:themeColor="accent6" w:themeShade="80"/>
                <w:kern w:val="12"/>
                <w:sz w:val="18"/>
                <w:szCs w:val="18"/>
              </w:rPr>
              <w:t xml:space="preserve">Not applicable as the household does not receive food assistance and </w:t>
            </w:r>
            <w:r w:rsidR="004D5D3E" w:rsidRPr="00381E80">
              <w:rPr>
                <w:rFonts w:cs="Open Sans"/>
                <w:color w:val="933009" w:themeColor="accent6" w:themeShade="80"/>
                <w:kern w:val="12"/>
                <w:sz w:val="18"/>
                <w:szCs w:val="18"/>
              </w:rPr>
              <w:t xml:space="preserve">has </w:t>
            </w:r>
            <w:r w:rsidRPr="00381E80">
              <w:rPr>
                <w:rFonts w:cs="Open Sans"/>
                <w:color w:val="933009" w:themeColor="accent6" w:themeShade="80"/>
                <w:kern w:val="12"/>
                <w:sz w:val="18"/>
                <w:szCs w:val="18"/>
              </w:rPr>
              <w:t xml:space="preserve">not </w:t>
            </w:r>
            <w:r w:rsidR="004D5D3E" w:rsidRPr="00381E80">
              <w:rPr>
                <w:rFonts w:cs="Open Sans"/>
                <w:color w:val="933009" w:themeColor="accent6" w:themeShade="80"/>
                <w:kern w:val="12"/>
                <w:sz w:val="18"/>
                <w:szCs w:val="18"/>
              </w:rPr>
              <w:t>for more than</w:t>
            </w:r>
            <w:r w:rsidRPr="00381E80">
              <w:rPr>
                <w:rFonts w:cs="Open Sans"/>
                <w:color w:val="933009" w:themeColor="accent6" w:themeShade="80"/>
                <w:kern w:val="12"/>
                <w:sz w:val="18"/>
                <w:szCs w:val="18"/>
              </w:rPr>
              <w:t xml:space="preserve"> 12 months.</w:t>
            </w:r>
          </w:p>
        </w:tc>
        <w:tc>
          <w:tcPr>
            <w:tcW w:w="1731" w:type="pct"/>
            <w:shd w:val="clear" w:color="auto" w:fill="auto"/>
          </w:tcPr>
          <w:p w14:paraId="2C4B44A6" w14:textId="39545D77" w:rsidR="0090184E" w:rsidRPr="00381E80" w:rsidRDefault="009C42E4" w:rsidP="00A52773">
            <w:pPr>
              <w:tabs>
                <w:tab w:val="left" w:pos="5244"/>
              </w:tabs>
              <w:spacing w:after="120"/>
              <w:rPr>
                <w:rFonts w:cs="Open Sans"/>
                <w:color w:val="C00000"/>
                <w:kern w:val="12"/>
                <w:sz w:val="18"/>
                <w:szCs w:val="18"/>
              </w:rPr>
            </w:pPr>
            <w:r w:rsidRPr="00381E80">
              <w:rPr>
                <w:rFonts w:cs="Open Sans"/>
                <w:color w:val="933009" w:themeColor="accent6" w:themeShade="80"/>
                <w:kern w:val="12"/>
                <w:sz w:val="18"/>
                <w:szCs w:val="18"/>
              </w:rPr>
              <w:t xml:space="preserve">The N/A response is rarely an option for this strategy as it is extremely unlikely that households would run out of any </w:t>
            </w:r>
            <w:r w:rsidR="002B3D5C" w:rsidRPr="00381E80">
              <w:rPr>
                <w:rFonts w:cs="Open Sans"/>
                <w:color w:val="933009" w:themeColor="accent6" w:themeShade="80"/>
                <w:kern w:val="12"/>
                <w:sz w:val="18"/>
                <w:szCs w:val="18"/>
              </w:rPr>
              <w:t xml:space="preserve">assistance </w:t>
            </w:r>
            <w:r w:rsidRPr="00381E80">
              <w:rPr>
                <w:rFonts w:cs="Open Sans"/>
                <w:color w:val="933009" w:themeColor="accent6" w:themeShade="80"/>
                <w:kern w:val="12"/>
                <w:sz w:val="18"/>
                <w:szCs w:val="18"/>
              </w:rPr>
              <w:t>to exchange, share or sell.</w:t>
            </w:r>
          </w:p>
        </w:tc>
      </w:tr>
    </w:tbl>
    <w:p w14:paraId="76C477AC" w14:textId="77777777" w:rsidR="00E70212" w:rsidRPr="006703EC" w:rsidRDefault="00E70212" w:rsidP="00A52773">
      <w:pPr>
        <w:spacing w:after="120"/>
        <w:rPr>
          <w:rFonts w:cs="Open Sans"/>
          <w:kern w:val="12"/>
          <w:szCs w:val="20"/>
        </w:rPr>
      </w:pPr>
    </w:p>
    <w:p w14:paraId="0F5F1B37" w14:textId="77777777" w:rsidR="00975E54" w:rsidRDefault="00975E54" w:rsidP="008F7619">
      <w:pPr>
        <w:rPr>
          <w:rStyle w:val="Heading3Char"/>
        </w:rPr>
      </w:pPr>
    </w:p>
    <w:p w14:paraId="62143388" w14:textId="77777777" w:rsidR="00975E54" w:rsidRDefault="00975E54" w:rsidP="00975E54">
      <w:pPr>
        <w:rPr>
          <w:rStyle w:val="Heading3Char"/>
        </w:rPr>
      </w:pPr>
    </w:p>
    <w:p w14:paraId="636B3197" w14:textId="77777777" w:rsidR="00975E54" w:rsidRPr="00975E54" w:rsidRDefault="00975E54" w:rsidP="00975E54"/>
    <w:p w14:paraId="63BA0E2E" w14:textId="1ECE7B28" w:rsidR="0092106E" w:rsidRPr="006703EC" w:rsidRDefault="00911FAE" w:rsidP="00A52773">
      <w:pPr>
        <w:pStyle w:val="Heading4"/>
        <w:spacing w:after="120"/>
      </w:pPr>
      <w:bookmarkStart w:id="15" w:name="_Toc137812584"/>
      <w:bookmarkStart w:id="16" w:name="_Toc143511777"/>
      <w:proofErr w:type="spellStart"/>
      <w:r>
        <w:rPr>
          <w:rStyle w:val="Heading3Char"/>
        </w:rPr>
        <w:t>LcsEN_</w:t>
      </w:r>
      <w:r w:rsidR="0092106E" w:rsidRPr="00D75929">
        <w:rPr>
          <w:rStyle w:val="Heading3Char"/>
        </w:rPr>
        <w:t>stress_BorrowCash</w:t>
      </w:r>
      <w:bookmarkEnd w:id="15"/>
      <w:bookmarkEnd w:id="16"/>
      <w:proofErr w:type="spellEnd"/>
      <w:r w:rsidR="00B33FC7">
        <w:br/>
      </w:r>
      <w:r w:rsidR="006001D4" w:rsidRPr="00D75929">
        <w:t>During the past 30 days, did anyone in your household have to b</w:t>
      </w:r>
      <w:r w:rsidR="0092106E" w:rsidRPr="00D75929">
        <w:t xml:space="preserve">orrow money </w:t>
      </w:r>
      <w:r w:rsidR="00C7527E" w:rsidRPr="00C7527E">
        <w:t>to access essential needs (e.g., food, shelter, education, health services, etc.)</w:t>
      </w:r>
      <w:r w:rsidR="00F40E0D">
        <w:t>?</w:t>
      </w:r>
      <w:r w:rsidR="006E02C1" w:rsidRPr="00D75929">
        <w:t xml:space="preserve">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6703EC" w14:paraId="75D0A6CA" w14:textId="77777777" w:rsidTr="00B33FC7">
        <w:trPr>
          <w:trHeight w:val="530"/>
        </w:trPr>
        <w:tc>
          <w:tcPr>
            <w:tcW w:w="1830" w:type="pct"/>
            <w:shd w:val="clear" w:color="auto" w:fill="003E5E" w:themeFill="text1" w:themeFillShade="80"/>
          </w:tcPr>
          <w:p w14:paraId="38C89853" w14:textId="0B9F8697"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028883B8" w14:textId="46AAF261"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4A31DBF8" w14:textId="77777777"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752876" w:rsidRPr="006703EC" w14:paraId="7DCCF1DD" w14:textId="77777777" w:rsidTr="00B33FC7">
        <w:trPr>
          <w:trHeight w:val="955"/>
        </w:trPr>
        <w:tc>
          <w:tcPr>
            <w:tcW w:w="1830" w:type="pct"/>
            <w:vMerge w:val="restart"/>
            <w:shd w:val="clear" w:color="auto" w:fill="auto"/>
          </w:tcPr>
          <w:p w14:paraId="5244530C" w14:textId="72575FF5" w:rsidR="00752876" w:rsidRPr="00975E54" w:rsidRDefault="00752876"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rPr>
              <w:t xml:space="preserve">Borrowing money from </w:t>
            </w:r>
            <w:r w:rsidR="000748BA" w:rsidRPr="00975E54">
              <w:rPr>
                <w:rFonts w:eastAsia="Times New Roman" w:cs="Open Sans"/>
                <w:color w:val="000000"/>
                <w:kern w:val="12"/>
                <w:sz w:val="19"/>
                <w:szCs w:val="19"/>
              </w:rPr>
              <w:t xml:space="preserve">moneylenders, </w:t>
            </w:r>
            <w:r w:rsidRPr="00975E54">
              <w:rPr>
                <w:rFonts w:eastAsia="Times New Roman" w:cs="Open Sans"/>
                <w:color w:val="000000"/>
                <w:kern w:val="12"/>
                <w:sz w:val="19"/>
                <w:szCs w:val="19"/>
              </w:rPr>
              <w:t xml:space="preserve">relatives, </w:t>
            </w:r>
            <w:proofErr w:type="gramStart"/>
            <w:r w:rsidRPr="00975E54">
              <w:rPr>
                <w:rFonts w:eastAsia="Times New Roman" w:cs="Open Sans"/>
                <w:color w:val="000000"/>
                <w:kern w:val="12"/>
                <w:sz w:val="19"/>
                <w:szCs w:val="19"/>
              </w:rPr>
              <w:t>neighbours</w:t>
            </w:r>
            <w:proofErr w:type="gramEnd"/>
            <w:r w:rsidRPr="00975E54">
              <w:rPr>
                <w:rFonts w:eastAsia="Times New Roman" w:cs="Open Sans"/>
                <w:color w:val="000000"/>
                <w:kern w:val="12"/>
                <w:sz w:val="19"/>
                <w:szCs w:val="19"/>
              </w:rPr>
              <w:t xml:space="preserve"> or friends to cover </w:t>
            </w:r>
            <w:r w:rsidR="001216DB">
              <w:rPr>
                <w:rFonts w:eastAsia="Times New Roman" w:cs="Open Sans"/>
                <w:color w:val="000000"/>
                <w:kern w:val="12"/>
                <w:sz w:val="19"/>
                <w:szCs w:val="19"/>
              </w:rPr>
              <w:t>essential</w:t>
            </w:r>
            <w:r w:rsidR="001216DB" w:rsidRPr="00975E54">
              <w:rPr>
                <w:rFonts w:eastAsia="Times New Roman" w:cs="Open Sans"/>
                <w:color w:val="000000"/>
                <w:kern w:val="12"/>
                <w:sz w:val="19"/>
                <w:szCs w:val="19"/>
              </w:rPr>
              <w:t xml:space="preserve"> </w:t>
            </w:r>
            <w:r w:rsidRPr="00975E54">
              <w:rPr>
                <w:rFonts w:eastAsia="Times New Roman" w:cs="Open Sans"/>
                <w:color w:val="000000"/>
                <w:kern w:val="12"/>
                <w:sz w:val="19"/>
                <w:szCs w:val="19"/>
              </w:rPr>
              <w:t xml:space="preserve">needs is a sign of stress. </w:t>
            </w:r>
          </w:p>
          <w:p w14:paraId="2232E0AF" w14:textId="7DC18387" w:rsidR="00752876" w:rsidRPr="00975E54" w:rsidRDefault="00C1228E"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Lookouts and use:</w:t>
            </w:r>
            <w:r w:rsidR="006662A9">
              <w:rPr>
                <w:rFonts w:eastAsia="Times New Roman" w:cs="Open Sans"/>
                <w:color w:val="000000"/>
                <w:kern w:val="12"/>
                <w:sz w:val="19"/>
                <w:szCs w:val="19"/>
                <w:lang w:val="en-US"/>
              </w:rPr>
              <w:t xml:space="preserve"> </w:t>
            </w:r>
            <w:r w:rsidR="00752876" w:rsidRPr="00975E54">
              <w:rPr>
                <w:rFonts w:eastAsia="Times New Roman" w:cs="Open Sans"/>
                <w:color w:val="000000"/>
                <w:kern w:val="12"/>
                <w:sz w:val="19"/>
                <w:szCs w:val="19"/>
              </w:rPr>
              <w:t xml:space="preserve">This </w:t>
            </w:r>
            <w:r w:rsidR="001216DB">
              <w:rPr>
                <w:rFonts w:eastAsia="Times New Roman" w:cs="Open Sans"/>
                <w:color w:val="000000"/>
                <w:kern w:val="12"/>
                <w:sz w:val="19"/>
                <w:szCs w:val="19"/>
              </w:rPr>
              <w:t>strategy</w:t>
            </w:r>
            <w:r w:rsidR="001216DB" w:rsidRPr="00975E54">
              <w:rPr>
                <w:rFonts w:eastAsia="Times New Roman" w:cs="Open Sans"/>
                <w:color w:val="000000"/>
                <w:kern w:val="12"/>
                <w:sz w:val="19"/>
                <w:szCs w:val="19"/>
              </w:rPr>
              <w:t xml:space="preserve"> </w:t>
            </w:r>
            <w:r w:rsidR="00752876" w:rsidRPr="00975E54">
              <w:rPr>
                <w:rFonts w:eastAsia="Times New Roman" w:cs="Open Sans"/>
                <w:color w:val="000000"/>
                <w:kern w:val="12"/>
                <w:sz w:val="19"/>
                <w:szCs w:val="19"/>
              </w:rPr>
              <w:t xml:space="preserve">should be considered when the local context indicates that borrowing money is not common practice, but more of a coping strategy. </w:t>
            </w:r>
          </w:p>
          <w:p w14:paraId="63482E9D" w14:textId="21D02FC9" w:rsidR="00441E7A" w:rsidRPr="00975E54" w:rsidRDefault="00C1228E">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Usually has a </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3E731C6B" w14:textId="77777777" w:rsidR="00441E7A" w:rsidRPr="00975E54" w:rsidRDefault="00441E7A">
            <w:pPr>
              <w:spacing w:after="120"/>
              <w:rPr>
                <w:rFonts w:eastAsia="Times New Roman" w:cs="Open Sans"/>
                <w:color w:val="000000"/>
                <w:kern w:val="12"/>
                <w:sz w:val="19"/>
                <w:szCs w:val="19"/>
              </w:rPr>
            </w:pPr>
          </w:p>
          <w:p w14:paraId="48B97300"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0D7D942E" w14:textId="1B871794" w:rsidR="00752876" w:rsidRPr="00975E54" w:rsidRDefault="00EC1531"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 there was no need to borrow money because the household did not face </w:t>
            </w:r>
            <w:r w:rsidR="00C7527E">
              <w:rPr>
                <w:rFonts w:cs="Open Sans"/>
                <w:kern w:val="12"/>
                <w:sz w:val="19"/>
                <w:szCs w:val="19"/>
              </w:rPr>
              <w:t>a lack of resources to access essential needs</w:t>
            </w:r>
            <w:r w:rsidRPr="00975E54">
              <w:rPr>
                <w:rFonts w:cs="Open Sans"/>
                <w:kern w:val="12"/>
                <w:sz w:val="19"/>
                <w:szCs w:val="19"/>
              </w:rPr>
              <w:t xml:space="preserve"> or had applied another livelihood coping strategy.</w:t>
            </w:r>
          </w:p>
        </w:tc>
        <w:tc>
          <w:tcPr>
            <w:tcW w:w="1731" w:type="pct"/>
            <w:shd w:val="clear" w:color="auto" w:fill="auto"/>
          </w:tcPr>
          <w:p w14:paraId="29813056" w14:textId="731A3A88" w:rsidR="004C7150" w:rsidRPr="00975E54" w:rsidRDefault="004C7150"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371D6588" w14:textId="504479E7"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1) why did you borrow money</w:t>
            </w:r>
            <w:r w:rsidR="00F40E0D" w:rsidRPr="00975E54">
              <w:rPr>
                <w:rFonts w:cs="Open Sans"/>
                <w:kern w:val="12"/>
                <w:sz w:val="19"/>
                <w:szCs w:val="19"/>
              </w:rPr>
              <w:t xml:space="preserve"> (or not)</w:t>
            </w:r>
            <w:r w:rsidRPr="00975E54">
              <w:rPr>
                <w:rFonts w:cs="Open Sans"/>
                <w:kern w:val="12"/>
                <w:sz w:val="19"/>
                <w:szCs w:val="19"/>
              </w:rPr>
              <w:t>?</w:t>
            </w:r>
          </w:p>
        </w:tc>
      </w:tr>
      <w:tr w:rsidR="00752876" w:rsidRPr="006703EC" w14:paraId="1CA4D984" w14:textId="77777777" w:rsidTr="00B33FC7">
        <w:trPr>
          <w:trHeight w:val="955"/>
        </w:trPr>
        <w:tc>
          <w:tcPr>
            <w:tcW w:w="1830" w:type="pct"/>
            <w:vMerge/>
            <w:shd w:val="clear" w:color="auto" w:fill="auto"/>
          </w:tcPr>
          <w:p w14:paraId="3A6794DC"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070A6FEA" w14:textId="27FA13C3"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 xml:space="preserve">Yes, the household needed to </w:t>
            </w:r>
            <w:r w:rsidR="004B16F3" w:rsidRPr="00975E54">
              <w:rPr>
                <w:rFonts w:cs="Open Sans"/>
                <w:kern w:val="12"/>
                <w:sz w:val="19"/>
                <w:szCs w:val="19"/>
              </w:rPr>
              <w:t xml:space="preserve">borrow money </w:t>
            </w:r>
            <w:r w:rsidRPr="00975E54">
              <w:rPr>
                <w:rFonts w:cs="Open Sans"/>
                <w:kern w:val="12"/>
                <w:sz w:val="19"/>
                <w:szCs w:val="19"/>
              </w:rPr>
              <w:t xml:space="preserve">in the last 30 days </w:t>
            </w:r>
            <w:r w:rsidR="00C7527E">
              <w:rPr>
                <w:rFonts w:cs="Open Sans"/>
                <w:kern w:val="12"/>
                <w:sz w:val="19"/>
                <w:szCs w:val="19"/>
              </w:rPr>
              <w:t>due to a lack of resources to access essential needs</w:t>
            </w:r>
            <w:r w:rsidR="004B16F3" w:rsidRPr="00975E54">
              <w:rPr>
                <w:rFonts w:cs="Open Sans"/>
                <w:kern w:val="12"/>
                <w:sz w:val="19"/>
                <w:szCs w:val="19"/>
              </w:rPr>
              <w:t>.</w:t>
            </w:r>
          </w:p>
        </w:tc>
        <w:tc>
          <w:tcPr>
            <w:tcW w:w="1731" w:type="pct"/>
            <w:shd w:val="clear" w:color="auto" w:fill="auto"/>
          </w:tcPr>
          <w:p w14:paraId="367409B3" w14:textId="689258D9"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 xml:space="preserve">Ensure that the household had to borrow money </w:t>
            </w:r>
            <w:r w:rsidR="007411F4">
              <w:rPr>
                <w:rFonts w:cs="Open Sans"/>
                <w:kern w:val="12"/>
                <w:sz w:val="19"/>
                <w:szCs w:val="19"/>
              </w:rPr>
              <w:t>due to a lack of resources to access essential needs</w:t>
            </w:r>
            <w:r w:rsidR="007411F4" w:rsidRPr="00975E54">
              <w:rPr>
                <w:rFonts w:cs="Open Sans"/>
                <w:kern w:val="12"/>
                <w:sz w:val="19"/>
                <w:szCs w:val="19"/>
              </w:rPr>
              <w:t>.</w:t>
            </w:r>
          </w:p>
        </w:tc>
      </w:tr>
      <w:tr w:rsidR="00752876" w:rsidRPr="006703EC" w14:paraId="70DCAC04" w14:textId="77777777" w:rsidTr="00B33FC7">
        <w:trPr>
          <w:trHeight w:val="955"/>
        </w:trPr>
        <w:tc>
          <w:tcPr>
            <w:tcW w:w="1830" w:type="pct"/>
            <w:vMerge/>
            <w:shd w:val="clear" w:color="auto" w:fill="auto"/>
          </w:tcPr>
          <w:p w14:paraId="7B396D59"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6524EBB6" w14:textId="340D348D" w:rsidR="00752876" w:rsidRPr="00975E54" w:rsidRDefault="00752876" w:rsidP="00A52773">
            <w:pPr>
              <w:spacing w:after="120"/>
              <w:rPr>
                <w:rFonts w:cs="Open Sans"/>
                <w:color w:val="C00000"/>
                <w:kern w:val="12"/>
                <w:sz w:val="19"/>
                <w:szCs w:val="19"/>
              </w:rPr>
            </w:pPr>
            <w:r w:rsidRPr="00975E54">
              <w:rPr>
                <w:rFonts w:cs="Open Sans"/>
                <w:kern w:val="12"/>
                <w:sz w:val="19"/>
                <w:szCs w:val="19"/>
              </w:rPr>
              <w:t xml:space="preserve">No, because the household had already </w:t>
            </w:r>
            <w:r w:rsidR="00256AB7" w:rsidRPr="00975E54">
              <w:rPr>
                <w:rFonts w:cs="Open Sans"/>
                <w:kern w:val="12"/>
                <w:sz w:val="19"/>
                <w:szCs w:val="19"/>
              </w:rPr>
              <w:t>borrowed money</w:t>
            </w:r>
            <w:r w:rsidRPr="00975E54">
              <w:rPr>
                <w:rFonts w:cs="Open Sans"/>
                <w:kern w:val="12"/>
                <w:sz w:val="19"/>
                <w:szCs w:val="19"/>
              </w:rPr>
              <w:t xml:space="preserve"> within the last 12 months, and now the household can no longer borrow money from relatives, friends, or neighbours</w:t>
            </w:r>
            <w:r w:rsidR="00F40E0D" w:rsidRPr="00975E54">
              <w:rPr>
                <w:rFonts w:cs="Open Sans"/>
                <w:kern w:val="12"/>
                <w:sz w:val="19"/>
                <w:szCs w:val="19"/>
              </w:rPr>
              <w:t>; meaning that this strategy has now been exhausted</w:t>
            </w:r>
            <w:r w:rsidRPr="00975E54">
              <w:rPr>
                <w:rFonts w:cs="Open Sans"/>
                <w:kern w:val="12"/>
                <w:sz w:val="19"/>
                <w:szCs w:val="19"/>
              </w:rPr>
              <w:t xml:space="preserve">. Another outlet could have been an institution that would not support and/or has a limit. </w:t>
            </w:r>
          </w:p>
        </w:tc>
        <w:tc>
          <w:tcPr>
            <w:tcW w:w="1731" w:type="pct"/>
            <w:shd w:val="clear" w:color="auto" w:fill="auto"/>
          </w:tcPr>
          <w:p w14:paraId="54739309" w14:textId="23705F14"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lang w:val="en-US"/>
              </w:rPr>
              <w:t>It is possible that a household used this strategy before the 30-day recall period and cannot rely on it anymore due to a very high accumulation of debt and/or people refusing to lend the household money until they repay their debts.</w:t>
            </w:r>
          </w:p>
        </w:tc>
      </w:tr>
      <w:tr w:rsidR="00752876" w:rsidRPr="006703EC" w14:paraId="165EDEA4" w14:textId="77777777" w:rsidTr="00B33FC7">
        <w:trPr>
          <w:trHeight w:val="955"/>
        </w:trPr>
        <w:tc>
          <w:tcPr>
            <w:tcW w:w="1830" w:type="pct"/>
            <w:vMerge/>
            <w:shd w:val="clear" w:color="auto" w:fill="auto"/>
          </w:tcPr>
          <w:p w14:paraId="5CBFF6EF"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4B7114CD" w14:textId="77B1648C" w:rsidR="00752876" w:rsidRPr="00975E54" w:rsidRDefault="00ED1264" w:rsidP="00A52773">
            <w:pPr>
              <w:spacing w:after="120"/>
              <w:rPr>
                <w:rFonts w:eastAsia="Times New Roman" w:cs="Open Sans"/>
                <w:color w:val="000000"/>
                <w:kern w:val="12"/>
                <w:sz w:val="19"/>
                <w:szCs w:val="19"/>
                <w:lang w:val="en-US"/>
              </w:rPr>
            </w:pPr>
            <w:r w:rsidRPr="00975E54">
              <w:rPr>
                <w:rFonts w:cs="Open Sans"/>
                <w:kern w:val="12"/>
                <w:sz w:val="19"/>
                <w:szCs w:val="19"/>
              </w:rPr>
              <w:t>Not applicable as the household has no way of borrowing money and has not had this option in over 12 months.</w:t>
            </w:r>
          </w:p>
        </w:tc>
        <w:tc>
          <w:tcPr>
            <w:tcW w:w="1731" w:type="pct"/>
            <w:shd w:val="clear" w:color="auto" w:fill="auto"/>
          </w:tcPr>
          <w:p w14:paraId="4C37DE7A" w14:textId="77777777" w:rsidR="00752876" w:rsidRPr="00975E54" w:rsidRDefault="00752876" w:rsidP="00A52773">
            <w:pPr>
              <w:tabs>
                <w:tab w:val="left" w:pos="5244"/>
              </w:tabs>
              <w:spacing w:after="120"/>
              <w:rPr>
                <w:rFonts w:cs="Open Sans"/>
                <w:color w:val="C00000"/>
                <w:kern w:val="12"/>
                <w:sz w:val="19"/>
                <w:szCs w:val="19"/>
              </w:rPr>
            </w:pPr>
          </w:p>
        </w:tc>
      </w:tr>
    </w:tbl>
    <w:p w14:paraId="736DB410" w14:textId="246455E1" w:rsidR="00B33FC7" w:rsidRPr="006703EC" w:rsidRDefault="00B33FC7">
      <w:pPr>
        <w:spacing w:after="120"/>
        <w:rPr>
          <w:rFonts w:cs="Open Sans"/>
          <w:kern w:val="12"/>
          <w:szCs w:val="20"/>
        </w:rPr>
      </w:pPr>
    </w:p>
    <w:p w14:paraId="383F57D4" w14:textId="77777777" w:rsidR="00B33FC7" w:rsidRPr="006703EC" w:rsidRDefault="00B33FC7">
      <w:pPr>
        <w:spacing w:after="160" w:line="259" w:lineRule="auto"/>
        <w:rPr>
          <w:rFonts w:cs="Open Sans"/>
          <w:kern w:val="12"/>
          <w:szCs w:val="20"/>
        </w:rPr>
      </w:pPr>
      <w:r w:rsidRPr="006703EC">
        <w:rPr>
          <w:rFonts w:cs="Open Sans"/>
          <w:kern w:val="12"/>
          <w:szCs w:val="20"/>
        </w:rPr>
        <w:br w:type="page"/>
      </w:r>
    </w:p>
    <w:p w14:paraId="7526439A" w14:textId="5BF16974" w:rsidR="00110959" w:rsidRPr="006703EC" w:rsidRDefault="00911FAE" w:rsidP="00A52773">
      <w:pPr>
        <w:pStyle w:val="Heading4"/>
        <w:spacing w:after="120"/>
      </w:pPr>
      <w:bookmarkStart w:id="17" w:name="_Toc137812585"/>
      <w:bookmarkStart w:id="18" w:name="_Toc143511778"/>
      <w:proofErr w:type="spellStart"/>
      <w:r>
        <w:rPr>
          <w:rStyle w:val="Heading3Char"/>
        </w:rPr>
        <w:lastRenderedPageBreak/>
        <w:t>LcsEN_</w:t>
      </w:r>
      <w:r w:rsidR="00110959" w:rsidRPr="00D75929">
        <w:rPr>
          <w:rStyle w:val="Heading3Char"/>
        </w:rPr>
        <w:t>stress_Pawn</w:t>
      </w:r>
      <w:bookmarkEnd w:id="17"/>
      <w:bookmarkEnd w:id="18"/>
      <w:proofErr w:type="spellEnd"/>
      <w:r w:rsidR="00B33FC7">
        <w:br/>
      </w:r>
      <w:r w:rsidR="006001D4" w:rsidRPr="00D75929">
        <w:t xml:space="preserve">During the past 30 days, did anyone in your household have to </w:t>
      </w:r>
      <w:bookmarkStart w:id="19" w:name="_Hlk135144951"/>
      <w:r w:rsidR="006001D4" w:rsidRPr="00D75929">
        <w:t>p</w:t>
      </w:r>
      <w:r w:rsidR="00110959" w:rsidRPr="00D75929">
        <w:t xml:space="preserve">awn household items </w:t>
      </w:r>
      <w:bookmarkEnd w:id="19"/>
      <w:r w:rsidR="00C7527E">
        <w:t>due to a lack of resources to access essential needs (e.g., food, shelter, education, health services, etc.)</w:t>
      </w:r>
      <w:r w:rsidR="00D05778">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6703EC" w14:paraId="23E06029" w14:textId="77777777" w:rsidTr="009B423E">
        <w:trPr>
          <w:trHeight w:val="530"/>
        </w:trPr>
        <w:tc>
          <w:tcPr>
            <w:tcW w:w="1830" w:type="pct"/>
            <w:shd w:val="clear" w:color="auto" w:fill="003E5E" w:themeFill="text1" w:themeFillShade="80"/>
          </w:tcPr>
          <w:p w14:paraId="6E0E98FA" w14:textId="138A2017"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410F8FB4" w14:textId="4C783F0C"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D08C0FD" w14:textId="77777777"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0B39AD" w:rsidRPr="006703EC" w14:paraId="7B2F106B" w14:textId="77777777" w:rsidTr="009B423E">
        <w:trPr>
          <w:trHeight w:val="955"/>
        </w:trPr>
        <w:tc>
          <w:tcPr>
            <w:tcW w:w="1830" w:type="pct"/>
            <w:vMerge w:val="restart"/>
            <w:shd w:val="clear" w:color="auto" w:fill="auto"/>
          </w:tcPr>
          <w:p w14:paraId="23A5006D" w14:textId="4CC66083" w:rsidR="000B39AD" w:rsidRPr="00975E54" w:rsidRDefault="00B5305D"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rPr>
              <w:t xml:space="preserve">Rationale: </w:t>
            </w:r>
            <w:r w:rsidR="000B39AD" w:rsidRPr="00975E54">
              <w:rPr>
                <w:rFonts w:eastAsia="Times New Roman" w:cs="Open Sans"/>
                <w:color w:val="000000"/>
                <w:kern w:val="12"/>
                <w:sz w:val="19"/>
                <w:szCs w:val="19"/>
              </w:rPr>
              <w:t xml:space="preserve">When a household’s assets (e.g., gold jewellery, watches) are used as collateral to borrow money. If they can’t re-pay, then the pawnshop will sell it to someone else. </w:t>
            </w:r>
          </w:p>
          <w:p w14:paraId="0C0E1344" w14:textId="203EFAEB" w:rsidR="000B39AD" w:rsidRPr="00975E54" w:rsidRDefault="00C1228E" w:rsidP="00A52773">
            <w:pPr>
              <w:spacing w:after="120"/>
              <w:rPr>
                <w:rFonts w:eastAsia="Times New Roman" w:cs="Open Sans"/>
                <w:color w:val="000000"/>
                <w:kern w:val="12"/>
                <w:sz w:val="19"/>
                <w:szCs w:val="19"/>
              </w:rPr>
            </w:pPr>
            <w:bookmarkStart w:id="20" w:name="_Hlk135046826"/>
            <w:r w:rsidRPr="00975E54">
              <w:rPr>
                <w:rFonts w:eastAsia="Times New Roman" w:cs="Open Sans"/>
                <w:color w:val="000000"/>
                <w:kern w:val="12"/>
                <w:sz w:val="19"/>
                <w:szCs w:val="19"/>
                <w:lang w:val="en-US"/>
              </w:rPr>
              <w:t xml:space="preserve">Lookouts and use: </w:t>
            </w:r>
            <w:r w:rsidR="000B39AD" w:rsidRPr="00975E54">
              <w:rPr>
                <w:rFonts w:eastAsia="Times New Roman" w:cs="Open Sans"/>
                <w:color w:val="000000"/>
                <w:kern w:val="12"/>
                <w:sz w:val="19"/>
                <w:szCs w:val="19"/>
              </w:rPr>
              <w:t xml:space="preserve">It </w:t>
            </w:r>
            <w:proofErr w:type="gramStart"/>
            <w:r w:rsidR="000B39AD" w:rsidRPr="00975E54">
              <w:rPr>
                <w:rFonts w:eastAsia="Times New Roman" w:cs="Open Sans"/>
                <w:color w:val="000000"/>
                <w:kern w:val="12"/>
                <w:sz w:val="19"/>
                <w:szCs w:val="19"/>
              </w:rPr>
              <w:t>is</w:t>
            </w:r>
            <w:proofErr w:type="gramEnd"/>
            <w:r w:rsidR="000B39AD" w:rsidRPr="00975E54">
              <w:rPr>
                <w:rFonts w:eastAsia="Times New Roman" w:cs="Open Sans"/>
                <w:color w:val="000000"/>
                <w:kern w:val="12"/>
                <w:sz w:val="19"/>
                <w:szCs w:val="19"/>
              </w:rPr>
              <w:t xml:space="preserve"> important to distinguish between this strategy and </w:t>
            </w:r>
            <w:r w:rsidR="0022115E" w:rsidRPr="00975E54">
              <w:rPr>
                <w:rFonts w:eastAsia="Times New Roman" w:cs="Open Sans"/>
                <w:color w:val="000000"/>
                <w:kern w:val="12"/>
                <w:sz w:val="19"/>
                <w:szCs w:val="19"/>
              </w:rPr>
              <w:t>others</w:t>
            </w:r>
            <w:r w:rsidR="000B39AD" w:rsidRPr="00975E54">
              <w:rPr>
                <w:rFonts w:eastAsia="Times New Roman" w:cs="Open Sans"/>
                <w:color w:val="000000"/>
                <w:kern w:val="12"/>
                <w:sz w:val="19"/>
                <w:szCs w:val="19"/>
              </w:rPr>
              <w:t xml:space="preserve"> related to the actual selling of household items</w:t>
            </w:r>
            <w:r w:rsidR="0022115E" w:rsidRPr="00975E54">
              <w:rPr>
                <w:rFonts w:eastAsia="Times New Roman" w:cs="Open Sans"/>
                <w:color w:val="000000"/>
                <w:kern w:val="12"/>
                <w:sz w:val="19"/>
                <w:szCs w:val="19"/>
              </w:rPr>
              <w:t>, or borrowing money</w:t>
            </w:r>
            <w:r w:rsidR="000B39AD" w:rsidRPr="00975E54">
              <w:rPr>
                <w:rFonts w:eastAsia="Times New Roman" w:cs="Open Sans"/>
                <w:color w:val="000000"/>
                <w:kern w:val="12"/>
                <w:sz w:val="19"/>
                <w:szCs w:val="19"/>
              </w:rPr>
              <w:t xml:space="preserve">. </w:t>
            </w:r>
            <w:r w:rsidR="00B36931" w:rsidRPr="00975E54">
              <w:rPr>
                <w:rFonts w:eastAsia="Times New Roman" w:cs="Open Sans"/>
                <w:color w:val="000000"/>
                <w:kern w:val="12"/>
                <w:sz w:val="19"/>
                <w:szCs w:val="19"/>
              </w:rPr>
              <w:t xml:space="preserve">As these </w:t>
            </w:r>
            <w:r w:rsidR="00650832" w:rsidRPr="00975E54">
              <w:rPr>
                <w:rFonts w:eastAsia="Times New Roman" w:cs="Open Sans"/>
                <w:color w:val="000000"/>
                <w:kern w:val="12"/>
                <w:sz w:val="19"/>
                <w:szCs w:val="19"/>
              </w:rPr>
              <w:t xml:space="preserve">coping strategies overlap, </w:t>
            </w:r>
            <w:r w:rsidR="00F40E0D" w:rsidRPr="00975E54">
              <w:rPr>
                <w:rFonts w:eastAsia="Times New Roman" w:cs="Open Sans"/>
                <w:color w:val="000000"/>
                <w:kern w:val="12"/>
                <w:sz w:val="19"/>
                <w:szCs w:val="19"/>
              </w:rPr>
              <w:t xml:space="preserve">it is important to </w:t>
            </w:r>
            <w:r w:rsidR="00650832" w:rsidRPr="00975E54">
              <w:rPr>
                <w:rFonts w:eastAsia="Times New Roman" w:cs="Open Sans"/>
                <w:color w:val="000000"/>
                <w:kern w:val="12"/>
                <w:sz w:val="19"/>
                <w:szCs w:val="19"/>
              </w:rPr>
              <w:t>a</w:t>
            </w:r>
            <w:r w:rsidR="000B39AD" w:rsidRPr="00975E54">
              <w:rPr>
                <w:rFonts w:eastAsia="Times New Roman" w:cs="Open Sans"/>
                <w:color w:val="000000"/>
                <w:kern w:val="12"/>
                <w:sz w:val="19"/>
                <w:szCs w:val="19"/>
              </w:rPr>
              <w:t xml:space="preserve">void using </w:t>
            </w:r>
            <w:r w:rsidR="00046C51" w:rsidRPr="00975E54">
              <w:rPr>
                <w:rFonts w:eastAsia="Times New Roman" w:cs="Open Sans"/>
                <w:color w:val="000000"/>
                <w:kern w:val="12"/>
                <w:sz w:val="19"/>
                <w:szCs w:val="19"/>
              </w:rPr>
              <w:t>more than one</w:t>
            </w:r>
            <w:r w:rsidR="0022115E" w:rsidRPr="00975E54">
              <w:rPr>
                <w:rFonts w:eastAsia="Times New Roman" w:cs="Open Sans"/>
                <w:color w:val="000000"/>
                <w:kern w:val="12"/>
                <w:sz w:val="19"/>
                <w:szCs w:val="19"/>
              </w:rPr>
              <w:t xml:space="preserve"> </w:t>
            </w:r>
            <w:r w:rsidR="00F40E0D" w:rsidRPr="00975E54">
              <w:rPr>
                <w:rFonts w:eastAsia="Times New Roman" w:cs="Open Sans"/>
                <w:color w:val="000000"/>
                <w:kern w:val="12"/>
                <w:sz w:val="19"/>
                <w:szCs w:val="19"/>
              </w:rPr>
              <w:t xml:space="preserve">of these </w:t>
            </w:r>
            <w:r w:rsidR="00F97086" w:rsidRPr="00975E54">
              <w:rPr>
                <w:rFonts w:eastAsia="Times New Roman" w:cs="Open Sans"/>
                <w:color w:val="000000"/>
                <w:kern w:val="12"/>
                <w:sz w:val="19"/>
                <w:szCs w:val="19"/>
              </w:rPr>
              <w:t>strategies</w:t>
            </w:r>
            <w:r w:rsidR="00F40E0D" w:rsidRPr="00975E54">
              <w:rPr>
                <w:rFonts w:eastAsia="Times New Roman" w:cs="Open Sans"/>
                <w:color w:val="000000"/>
                <w:kern w:val="12"/>
                <w:sz w:val="19"/>
                <w:szCs w:val="19"/>
              </w:rPr>
              <w:t xml:space="preserve">: </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Savings,</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w:t>
            </w:r>
            <w:r w:rsidR="004E59DC" w:rsidRPr="00975E54">
              <w:rPr>
                <w:rFonts w:eastAsia="Times New Roman" w:cs="Open Sans"/>
                <w:color w:val="000000"/>
                <w:kern w:val="12"/>
                <w:sz w:val="19"/>
                <w:szCs w:val="19"/>
              </w:rPr>
              <w:t>“</w:t>
            </w:r>
            <w:proofErr w:type="spellStart"/>
            <w:r w:rsidR="00F40E0D" w:rsidRPr="00975E54">
              <w:rPr>
                <w:rFonts w:eastAsia="Times New Roman" w:cs="Open Sans"/>
                <w:color w:val="000000"/>
                <w:kern w:val="12"/>
                <w:sz w:val="19"/>
                <w:szCs w:val="19"/>
              </w:rPr>
              <w:t>DomAsset</w:t>
            </w:r>
            <w:proofErr w:type="spellEnd"/>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amp; </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Pawn</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w:t>
            </w:r>
            <w:r w:rsidR="000B39AD" w:rsidRPr="00975E54">
              <w:rPr>
                <w:rFonts w:eastAsia="Times New Roman" w:cs="Open Sans"/>
                <w:color w:val="000000"/>
                <w:kern w:val="12"/>
                <w:sz w:val="19"/>
                <w:szCs w:val="19"/>
              </w:rPr>
              <w:t xml:space="preserve">in the same module. </w:t>
            </w:r>
          </w:p>
          <w:bookmarkEnd w:id="20"/>
          <w:p w14:paraId="61160EC9" w14:textId="6D989ABF" w:rsidR="00441E7A" w:rsidRPr="00975E54" w:rsidRDefault="00C1228E">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Usually has a </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6FAF7E67" w14:textId="77777777" w:rsidR="00441E7A" w:rsidRPr="00975E54" w:rsidRDefault="00441E7A">
            <w:pPr>
              <w:spacing w:after="120"/>
              <w:rPr>
                <w:rFonts w:eastAsia="Times New Roman" w:cs="Open Sans"/>
                <w:color w:val="000000"/>
                <w:kern w:val="12"/>
                <w:sz w:val="19"/>
                <w:szCs w:val="19"/>
              </w:rPr>
            </w:pPr>
          </w:p>
          <w:p w14:paraId="6924FE2F"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4B3841EA" w14:textId="7528A1BD" w:rsidR="000B39AD" w:rsidRPr="00975E54" w:rsidRDefault="00EC1531"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 there was no need to pawn household items because the household did not face </w:t>
            </w:r>
            <w:r w:rsidR="00C7527E">
              <w:rPr>
                <w:rFonts w:cs="Open Sans"/>
                <w:kern w:val="12"/>
                <w:sz w:val="19"/>
                <w:szCs w:val="19"/>
              </w:rPr>
              <w:t>a lack of resources to access essential needs</w:t>
            </w:r>
            <w:r w:rsidRPr="00975E54">
              <w:rPr>
                <w:rFonts w:cs="Open Sans"/>
                <w:kern w:val="12"/>
                <w:sz w:val="19"/>
                <w:szCs w:val="19"/>
              </w:rPr>
              <w:t xml:space="preserve"> or had applied another livelihood coping strategy.</w:t>
            </w:r>
          </w:p>
        </w:tc>
        <w:tc>
          <w:tcPr>
            <w:tcW w:w="1731" w:type="pct"/>
            <w:shd w:val="clear" w:color="auto" w:fill="auto"/>
          </w:tcPr>
          <w:p w14:paraId="7EA90A8D" w14:textId="14B1A762" w:rsidR="00A4503B" w:rsidRPr="00975E54" w:rsidRDefault="00A4503B"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6D364985" w14:textId="77777777"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 xml:space="preserve">1) does your household have assets that can be pawned? </w:t>
            </w:r>
          </w:p>
          <w:p w14:paraId="31A3FD09" w14:textId="56AF685A"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2) why did you not sell the pawn these assets?</w:t>
            </w:r>
          </w:p>
        </w:tc>
      </w:tr>
      <w:tr w:rsidR="000B39AD" w:rsidRPr="006703EC" w14:paraId="2A231BC7" w14:textId="77777777" w:rsidTr="009B423E">
        <w:trPr>
          <w:trHeight w:val="955"/>
        </w:trPr>
        <w:tc>
          <w:tcPr>
            <w:tcW w:w="1830" w:type="pct"/>
            <w:vMerge/>
            <w:shd w:val="clear" w:color="auto" w:fill="auto"/>
          </w:tcPr>
          <w:p w14:paraId="5795C404"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278DC411" w14:textId="32D1BCAF"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 xml:space="preserve">Yes, the household needed to </w:t>
            </w:r>
            <w:r w:rsidR="004B16F3" w:rsidRPr="00975E54">
              <w:rPr>
                <w:rFonts w:cs="Open Sans"/>
                <w:kern w:val="12"/>
                <w:sz w:val="19"/>
                <w:szCs w:val="19"/>
              </w:rPr>
              <w:t xml:space="preserve">pawn household items </w:t>
            </w:r>
            <w:r w:rsidRPr="00975E54">
              <w:rPr>
                <w:rFonts w:cs="Open Sans"/>
                <w:kern w:val="12"/>
                <w:sz w:val="19"/>
                <w:szCs w:val="19"/>
              </w:rPr>
              <w:t xml:space="preserve">in the last 30 days </w:t>
            </w:r>
            <w:r w:rsidR="00C7527E">
              <w:rPr>
                <w:rFonts w:cs="Open Sans"/>
                <w:kern w:val="12"/>
                <w:sz w:val="19"/>
                <w:szCs w:val="19"/>
              </w:rPr>
              <w:t>due to a lack of resources to access essential needs</w:t>
            </w:r>
            <w:r w:rsidR="004B16F3" w:rsidRPr="00975E54">
              <w:rPr>
                <w:rFonts w:cs="Open Sans"/>
                <w:kern w:val="12"/>
                <w:sz w:val="19"/>
                <w:szCs w:val="19"/>
              </w:rPr>
              <w:t>.</w:t>
            </w:r>
          </w:p>
        </w:tc>
        <w:tc>
          <w:tcPr>
            <w:tcW w:w="1731" w:type="pct"/>
            <w:shd w:val="clear" w:color="auto" w:fill="auto"/>
          </w:tcPr>
          <w:p w14:paraId="04A78843" w14:textId="4382E641"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 xml:space="preserve">Ensure that the household had to pawn their assets </w:t>
            </w:r>
            <w:r w:rsidR="007411F4">
              <w:rPr>
                <w:rFonts w:cs="Open Sans"/>
                <w:kern w:val="12"/>
                <w:sz w:val="19"/>
                <w:szCs w:val="19"/>
              </w:rPr>
              <w:t>due to a lack of resources to access essential needs</w:t>
            </w:r>
          </w:p>
        </w:tc>
      </w:tr>
      <w:tr w:rsidR="000B39AD" w:rsidRPr="006703EC" w14:paraId="6DAC8A07" w14:textId="77777777" w:rsidTr="009B423E">
        <w:trPr>
          <w:trHeight w:val="955"/>
        </w:trPr>
        <w:tc>
          <w:tcPr>
            <w:tcW w:w="1830" w:type="pct"/>
            <w:vMerge/>
            <w:shd w:val="clear" w:color="auto" w:fill="auto"/>
          </w:tcPr>
          <w:p w14:paraId="1FED65EE"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716C1D9F" w14:textId="3C27317E" w:rsidR="000B39AD" w:rsidRPr="00975E54" w:rsidRDefault="000B39AD" w:rsidP="00A52773">
            <w:pPr>
              <w:spacing w:after="120"/>
              <w:rPr>
                <w:rFonts w:cs="Open Sans"/>
                <w:color w:val="C00000"/>
                <w:kern w:val="12"/>
                <w:sz w:val="19"/>
                <w:szCs w:val="19"/>
              </w:rPr>
            </w:pPr>
            <w:r w:rsidRPr="00975E54">
              <w:rPr>
                <w:rFonts w:cs="Open Sans"/>
                <w:kern w:val="12"/>
                <w:sz w:val="19"/>
                <w:szCs w:val="19"/>
              </w:rPr>
              <w:t xml:space="preserve">No, because the household had already </w:t>
            </w:r>
            <w:r w:rsidR="004B16F3" w:rsidRPr="00975E54">
              <w:rPr>
                <w:rFonts w:cs="Open Sans"/>
                <w:kern w:val="12"/>
                <w:sz w:val="19"/>
                <w:szCs w:val="19"/>
              </w:rPr>
              <w:t xml:space="preserve">pawned household items </w:t>
            </w:r>
            <w:r w:rsidRPr="00975E54">
              <w:rPr>
                <w:rFonts w:cs="Open Sans"/>
                <w:kern w:val="12"/>
                <w:sz w:val="19"/>
                <w:szCs w:val="19"/>
              </w:rPr>
              <w:t>within the last 12 months, and now does not have desirable/worthy household items that could be pawned.</w:t>
            </w:r>
            <w:r w:rsidR="006662A9">
              <w:rPr>
                <w:rFonts w:cs="Open Sans"/>
                <w:kern w:val="12"/>
                <w:sz w:val="19"/>
                <w:szCs w:val="19"/>
              </w:rPr>
              <w:t xml:space="preserve"> </w:t>
            </w:r>
            <w:r w:rsidR="00F40E0D" w:rsidRPr="00975E54">
              <w:rPr>
                <w:rFonts w:cs="Open Sans"/>
                <w:kern w:val="12"/>
                <w:sz w:val="19"/>
                <w:szCs w:val="19"/>
                <w:lang w:val="en-US"/>
              </w:rPr>
              <w:t xml:space="preserve">This strategy has already been exhausted in the past year. </w:t>
            </w:r>
          </w:p>
        </w:tc>
        <w:tc>
          <w:tcPr>
            <w:tcW w:w="1731" w:type="pct"/>
            <w:shd w:val="clear" w:color="auto" w:fill="auto"/>
          </w:tcPr>
          <w:p w14:paraId="5BB94583" w14:textId="70848D14" w:rsidR="000B39AD" w:rsidRPr="00975E54" w:rsidRDefault="000B39AD" w:rsidP="00A52773">
            <w:pPr>
              <w:tabs>
                <w:tab w:val="left" w:pos="5244"/>
              </w:tabs>
              <w:spacing w:after="120"/>
              <w:rPr>
                <w:rFonts w:cs="Open Sans"/>
                <w:kern w:val="12"/>
                <w:sz w:val="19"/>
                <w:szCs w:val="19"/>
              </w:rPr>
            </w:pPr>
          </w:p>
        </w:tc>
      </w:tr>
      <w:tr w:rsidR="000B39AD" w:rsidRPr="006703EC" w14:paraId="33E51EA0" w14:textId="77777777" w:rsidTr="009B423E">
        <w:trPr>
          <w:trHeight w:val="955"/>
        </w:trPr>
        <w:tc>
          <w:tcPr>
            <w:tcW w:w="1830" w:type="pct"/>
            <w:vMerge/>
            <w:shd w:val="clear" w:color="auto" w:fill="auto"/>
          </w:tcPr>
          <w:p w14:paraId="0F382DC6"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7940C8E3" w14:textId="37A37D61" w:rsidR="000B39AD" w:rsidRPr="00975E54" w:rsidRDefault="000B39AD" w:rsidP="00A52773">
            <w:pPr>
              <w:spacing w:after="120"/>
              <w:rPr>
                <w:rFonts w:eastAsia="Times New Roman" w:cs="Open Sans"/>
                <w:color w:val="000000"/>
                <w:kern w:val="12"/>
                <w:sz w:val="19"/>
                <w:szCs w:val="19"/>
                <w:lang w:val="en-US"/>
              </w:rPr>
            </w:pPr>
            <w:r w:rsidRPr="00975E54">
              <w:rPr>
                <w:rFonts w:cs="Open Sans"/>
                <w:kern w:val="12"/>
                <w:sz w:val="19"/>
                <w:szCs w:val="19"/>
                <w:lang w:val="en-US"/>
              </w:rPr>
              <w:t>Not applicable as the household does not have desirable/worthy items to pawn and has not had this option in over 12 months.</w:t>
            </w:r>
          </w:p>
        </w:tc>
        <w:tc>
          <w:tcPr>
            <w:tcW w:w="1731" w:type="pct"/>
            <w:shd w:val="clear" w:color="auto" w:fill="auto"/>
          </w:tcPr>
          <w:p w14:paraId="4567A300" w14:textId="160DB66D" w:rsidR="000B39AD" w:rsidRPr="00975E54" w:rsidRDefault="000B39AD" w:rsidP="00A52773">
            <w:pPr>
              <w:tabs>
                <w:tab w:val="left" w:pos="5244"/>
              </w:tabs>
              <w:spacing w:after="120"/>
              <w:rPr>
                <w:rFonts w:cs="Open Sans"/>
                <w:color w:val="C00000"/>
                <w:kern w:val="12"/>
                <w:sz w:val="19"/>
                <w:szCs w:val="19"/>
              </w:rPr>
            </w:pPr>
            <w:r w:rsidRPr="00975E54">
              <w:rPr>
                <w:rFonts w:cs="Open Sans"/>
                <w:kern w:val="12"/>
                <w:sz w:val="19"/>
                <w:szCs w:val="19"/>
                <w:lang w:val="en-US"/>
              </w:rPr>
              <w:t>If the household already does not own any household assets, they are living in a rented house, furnished, and do not have any valuable household assets to pawn.</w:t>
            </w:r>
          </w:p>
        </w:tc>
      </w:tr>
    </w:tbl>
    <w:p w14:paraId="493EF837" w14:textId="05B1DA4D" w:rsidR="00975E54" w:rsidRDefault="00975E54" w:rsidP="00E43737">
      <w:pPr>
        <w:rPr>
          <w:rStyle w:val="Heading3Char"/>
        </w:rPr>
      </w:pPr>
      <w:r>
        <w:rPr>
          <w:rStyle w:val="Heading3Char"/>
        </w:rPr>
        <w:br/>
      </w:r>
    </w:p>
    <w:p w14:paraId="20551470" w14:textId="77777777" w:rsidR="00975E54" w:rsidRPr="00975E54" w:rsidRDefault="00975E54" w:rsidP="00E43737"/>
    <w:p w14:paraId="66F7BBB0" w14:textId="6562D0A9" w:rsidR="00A0375A" w:rsidRPr="00D75929" w:rsidRDefault="00911FAE" w:rsidP="00A52773">
      <w:pPr>
        <w:pStyle w:val="Heading4"/>
        <w:spacing w:after="120"/>
      </w:pPr>
      <w:bookmarkStart w:id="21" w:name="_Toc137812586"/>
      <w:bookmarkStart w:id="22" w:name="_Toc143511779"/>
      <w:proofErr w:type="spellStart"/>
      <w:r>
        <w:rPr>
          <w:rStyle w:val="Heading3Char"/>
        </w:rPr>
        <w:lastRenderedPageBreak/>
        <w:t>LcsEN_</w:t>
      </w:r>
      <w:r w:rsidR="00FE1BDF" w:rsidRPr="00D75929">
        <w:rPr>
          <w:rStyle w:val="Heading3Char"/>
        </w:rPr>
        <w:t>stress_LessSchool</w:t>
      </w:r>
      <w:bookmarkEnd w:id="21"/>
      <w:bookmarkEnd w:id="22"/>
      <w:proofErr w:type="spellEnd"/>
      <w:r w:rsidR="00133176">
        <w:br/>
      </w:r>
      <w:r w:rsidR="006001D4" w:rsidRPr="00D75929">
        <w:t>During the past 30 days, did anyone in your household have to m</w:t>
      </w:r>
      <w:r w:rsidR="00A0375A" w:rsidRPr="00D75929">
        <w:t xml:space="preserve">ove children to a less expensive school </w:t>
      </w:r>
      <w:r w:rsidR="00C7527E">
        <w:t>due to a lack of resources to access essential needs (e.g., food, shelter, education, health services, etc.)</w:t>
      </w:r>
      <w:r w:rsidR="00F40E0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6703EC" w14:paraId="6C587411" w14:textId="77777777" w:rsidTr="00133176">
        <w:trPr>
          <w:trHeight w:val="530"/>
        </w:trPr>
        <w:tc>
          <w:tcPr>
            <w:tcW w:w="1830" w:type="pct"/>
            <w:shd w:val="clear" w:color="auto" w:fill="003E5E" w:themeFill="text1" w:themeFillShade="80"/>
          </w:tcPr>
          <w:p w14:paraId="12BCB9AB" w14:textId="09B4C15D"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6D2B964E" w14:textId="5CB7F7BC"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3C322F96" w14:textId="77777777"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6E2AE8" w:rsidRPr="006703EC" w14:paraId="0E13F263" w14:textId="77777777" w:rsidTr="00133176">
        <w:trPr>
          <w:trHeight w:val="955"/>
        </w:trPr>
        <w:tc>
          <w:tcPr>
            <w:tcW w:w="1830" w:type="pct"/>
            <w:vMerge w:val="restart"/>
            <w:shd w:val="clear" w:color="auto" w:fill="auto"/>
          </w:tcPr>
          <w:p w14:paraId="22644966" w14:textId="1AEBC015" w:rsidR="006E2AE8" w:rsidRPr="00B255DC" w:rsidRDefault="006E2AE8" w:rsidP="00A52773">
            <w:pPr>
              <w:spacing w:after="120"/>
              <w:rPr>
                <w:rFonts w:eastAsia="Times New Roman" w:cs="Open Sans"/>
                <w:color w:val="000000"/>
                <w:kern w:val="12"/>
                <w:sz w:val="18"/>
                <w:szCs w:val="18"/>
              </w:rPr>
            </w:pPr>
            <w:r w:rsidRPr="00B255DC">
              <w:rPr>
                <w:rFonts w:eastAsia="Times New Roman" w:cs="Open Sans"/>
                <w:color w:val="000000"/>
                <w:kern w:val="12"/>
                <w:sz w:val="18"/>
                <w:szCs w:val="18"/>
              </w:rPr>
              <w:t>This strategy would reduce the expenditure</w:t>
            </w:r>
            <w:r w:rsidR="0048107F" w:rsidRPr="00B255DC">
              <w:rPr>
                <w:rFonts w:eastAsia="Times New Roman" w:cs="Open Sans"/>
                <w:color w:val="000000"/>
                <w:kern w:val="12"/>
                <w:sz w:val="18"/>
                <w:szCs w:val="18"/>
              </w:rPr>
              <w:t>s</w:t>
            </w:r>
            <w:r w:rsidRPr="00B255DC">
              <w:rPr>
                <w:rFonts w:eastAsia="Times New Roman" w:cs="Open Sans"/>
                <w:color w:val="000000"/>
                <w:kern w:val="12"/>
                <w:sz w:val="18"/>
                <w:szCs w:val="18"/>
              </w:rPr>
              <w:t xml:space="preserve"> but will most likely impact children’s development. </w:t>
            </w:r>
          </w:p>
          <w:p w14:paraId="1D4A9099" w14:textId="56FA0FA5" w:rsidR="006E2AE8" w:rsidRPr="00B255DC" w:rsidRDefault="00C1228E" w:rsidP="00A52773">
            <w:pPr>
              <w:spacing w:after="120"/>
              <w:rPr>
                <w:rFonts w:eastAsia="Times New Roman" w:cs="Open Sans"/>
                <w:color w:val="000000"/>
                <w:kern w:val="12"/>
                <w:sz w:val="18"/>
                <w:szCs w:val="18"/>
              </w:rPr>
            </w:pPr>
            <w:r w:rsidRPr="00B255DC">
              <w:rPr>
                <w:rFonts w:eastAsia="Times New Roman" w:cs="Open Sans"/>
                <w:color w:val="000000"/>
                <w:kern w:val="12"/>
                <w:sz w:val="18"/>
                <w:szCs w:val="18"/>
                <w:lang w:val="en-US"/>
              </w:rPr>
              <w:t xml:space="preserve">Lookouts and use: </w:t>
            </w:r>
            <w:r w:rsidR="006E2AE8" w:rsidRPr="00B255DC">
              <w:rPr>
                <w:rFonts w:eastAsia="Times New Roman" w:cs="Open Sans"/>
                <w:color w:val="000000"/>
                <w:kern w:val="12"/>
                <w:sz w:val="18"/>
                <w:szCs w:val="18"/>
                <w:lang w:val="en-US"/>
              </w:rPr>
              <w:t xml:space="preserve">Less applicable in contexts where </w:t>
            </w:r>
            <w:r w:rsidR="006E2AE8" w:rsidRPr="00B255DC">
              <w:rPr>
                <w:rFonts w:eastAsia="Times New Roman" w:cs="Open Sans"/>
                <w:color w:val="000000"/>
                <w:kern w:val="12"/>
                <w:sz w:val="18"/>
                <w:szCs w:val="18"/>
              </w:rPr>
              <w:t xml:space="preserve">education costs are covered by organisations/government (e.g., camps settings and public schools), or where admission into / availability of schools is restricted. </w:t>
            </w:r>
          </w:p>
          <w:p w14:paraId="27D1591B" w14:textId="43007A99" w:rsidR="007D2FE9" w:rsidRPr="00B255DC" w:rsidRDefault="007D2FE9" w:rsidP="00A52773">
            <w:pPr>
              <w:spacing w:after="120"/>
              <w:rPr>
                <w:rFonts w:eastAsia="Times New Roman" w:cs="Open Sans"/>
                <w:color w:val="000000"/>
                <w:kern w:val="12"/>
                <w:sz w:val="18"/>
                <w:szCs w:val="18"/>
              </w:rPr>
            </w:pPr>
            <w:r w:rsidRPr="00B255DC">
              <w:rPr>
                <w:rFonts w:cs="Open Sans"/>
                <w:kern w:val="12"/>
                <w:sz w:val="18"/>
                <w:szCs w:val="18"/>
              </w:rPr>
              <w:t xml:space="preserve">Severity: </w:t>
            </w:r>
            <w:r w:rsidR="00863B08" w:rsidRPr="00B255DC">
              <w:rPr>
                <w:rFonts w:cs="Open Sans"/>
                <w:kern w:val="12"/>
                <w:sz w:val="18"/>
                <w:szCs w:val="18"/>
              </w:rPr>
              <w:t xml:space="preserve">Normally the severity is </w:t>
            </w:r>
            <w:r w:rsidR="00F40E0D" w:rsidRPr="00B255DC">
              <w:rPr>
                <w:rFonts w:cs="Open Sans"/>
                <w:kern w:val="12"/>
                <w:sz w:val="18"/>
                <w:szCs w:val="18"/>
              </w:rPr>
              <w:t>‘</w:t>
            </w:r>
            <w:r w:rsidR="00863B08" w:rsidRPr="00B255DC">
              <w:rPr>
                <w:rFonts w:cs="Open Sans"/>
                <w:kern w:val="12"/>
                <w:sz w:val="18"/>
                <w:szCs w:val="18"/>
              </w:rPr>
              <w:t>stress</w:t>
            </w:r>
            <w:r w:rsidR="00F40E0D" w:rsidRPr="00B255DC">
              <w:rPr>
                <w:rFonts w:cs="Open Sans"/>
                <w:kern w:val="12"/>
                <w:sz w:val="18"/>
                <w:szCs w:val="18"/>
              </w:rPr>
              <w:t>’</w:t>
            </w:r>
            <w:r w:rsidR="00863B08" w:rsidRPr="00B255DC">
              <w:rPr>
                <w:rFonts w:cs="Open Sans"/>
                <w:kern w:val="12"/>
                <w:sz w:val="18"/>
                <w:szCs w:val="18"/>
              </w:rPr>
              <w:t xml:space="preserve"> for this strategy but in certain context</w:t>
            </w:r>
            <w:r w:rsidR="00764B6F" w:rsidRPr="00B255DC">
              <w:rPr>
                <w:rFonts w:cs="Open Sans"/>
                <w:kern w:val="12"/>
                <w:sz w:val="18"/>
                <w:szCs w:val="18"/>
              </w:rPr>
              <w:t>s,</w:t>
            </w:r>
            <w:r w:rsidR="00B44189" w:rsidRPr="00B255DC">
              <w:rPr>
                <w:rFonts w:cs="Open Sans"/>
                <w:kern w:val="12"/>
                <w:sz w:val="18"/>
                <w:szCs w:val="18"/>
              </w:rPr>
              <w:t xml:space="preserve"> it could </w:t>
            </w:r>
            <w:r w:rsidR="000D64E6" w:rsidRPr="00B255DC">
              <w:rPr>
                <w:rFonts w:cs="Open Sans"/>
                <w:kern w:val="12"/>
                <w:sz w:val="18"/>
                <w:szCs w:val="18"/>
              </w:rPr>
              <w:t xml:space="preserve">have a </w:t>
            </w:r>
            <w:r w:rsidR="00764B6F" w:rsidRPr="00B255DC">
              <w:rPr>
                <w:rFonts w:cs="Open Sans"/>
                <w:kern w:val="12"/>
                <w:sz w:val="18"/>
                <w:szCs w:val="18"/>
              </w:rPr>
              <w:t>‘</w:t>
            </w:r>
            <w:r w:rsidR="00C926DC" w:rsidRPr="00B255DC">
              <w:rPr>
                <w:rFonts w:cs="Open Sans"/>
                <w:kern w:val="12"/>
                <w:sz w:val="18"/>
                <w:szCs w:val="18"/>
              </w:rPr>
              <w:t>crisis</w:t>
            </w:r>
            <w:r w:rsidR="00764B6F" w:rsidRPr="00B255DC">
              <w:rPr>
                <w:rFonts w:cs="Open Sans"/>
                <w:kern w:val="12"/>
                <w:sz w:val="18"/>
                <w:szCs w:val="18"/>
              </w:rPr>
              <w:t>’</w:t>
            </w:r>
            <w:r w:rsidR="00C926DC" w:rsidRPr="00B255DC">
              <w:rPr>
                <w:rFonts w:cs="Open Sans"/>
                <w:kern w:val="12"/>
                <w:sz w:val="18"/>
                <w:szCs w:val="18"/>
              </w:rPr>
              <w:t xml:space="preserve"> severity level. </w:t>
            </w:r>
          </w:p>
          <w:p w14:paraId="5C5DEABB"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1A02E2D3" w14:textId="02882400" w:rsidR="006E2AE8" w:rsidRPr="00B255DC" w:rsidRDefault="00EC1531" w:rsidP="00A52773">
            <w:pPr>
              <w:spacing w:after="120"/>
              <w:rPr>
                <w:rFonts w:eastAsia="Times New Roman" w:cs="Open Sans"/>
                <w:color w:val="000000"/>
                <w:kern w:val="12"/>
                <w:sz w:val="18"/>
                <w:szCs w:val="18"/>
                <w:lang w:val="en-US"/>
              </w:rPr>
            </w:pPr>
            <w:r w:rsidRPr="00B255DC">
              <w:rPr>
                <w:rFonts w:cs="Open Sans"/>
                <w:kern w:val="12"/>
                <w:sz w:val="18"/>
                <w:szCs w:val="18"/>
              </w:rPr>
              <w:t xml:space="preserve">No, there was no need to move children to a less expensive school because the household did not face </w:t>
            </w:r>
            <w:r w:rsidR="00C7527E">
              <w:rPr>
                <w:rFonts w:cs="Open Sans"/>
                <w:kern w:val="12"/>
                <w:sz w:val="18"/>
                <w:szCs w:val="18"/>
              </w:rPr>
              <w:t>a lack of resources to access essential needs</w:t>
            </w:r>
            <w:r w:rsidRPr="00B255DC">
              <w:rPr>
                <w:rFonts w:cs="Open Sans"/>
                <w:kern w:val="12"/>
                <w:sz w:val="18"/>
                <w:szCs w:val="18"/>
              </w:rPr>
              <w:t xml:space="preserve"> or had applied another livelihood coping strategy.</w:t>
            </w:r>
          </w:p>
        </w:tc>
        <w:tc>
          <w:tcPr>
            <w:tcW w:w="1731" w:type="pct"/>
            <w:shd w:val="clear" w:color="auto" w:fill="auto"/>
          </w:tcPr>
          <w:p w14:paraId="2D9FB92A" w14:textId="336DEBE2" w:rsidR="004E538C" w:rsidRPr="00B255DC" w:rsidRDefault="004E538C" w:rsidP="00A52773">
            <w:pPr>
              <w:tabs>
                <w:tab w:val="left" w:pos="5244"/>
              </w:tabs>
              <w:spacing w:after="120"/>
              <w:rPr>
                <w:rFonts w:cs="Open Sans"/>
                <w:color w:val="FFFFFF"/>
                <w:kern w:val="12"/>
                <w:sz w:val="18"/>
                <w:szCs w:val="18"/>
                <w:highlight w:val="darkCyan"/>
              </w:rPr>
            </w:pPr>
            <w:r w:rsidRPr="00B255DC">
              <w:rPr>
                <w:rFonts w:cs="Open Sans"/>
                <w:color w:val="FFFFFF"/>
                <w:kern w:val="12"/>
                <w:sz w:val="18"/>
                <w:szCs w:val="18"/>
                <w:highlight w:val="darkCyan"/>
              </w:rPr>
              <w:t xml:space="preserve">Probing is needed to ensure the selection of </w:t>
            </w:r>
            <w:r w:rsidR="00077C35" w:rsidRPr="00B255DC">
              <w:rPr>
                <w:rFonts w:cs="Open Sans"/>
                <w:color w:val="FFFFFF"/>
                <w:kern w:val="12"/>
                <w:sz w:val="18"/>
                <w:szCs w:val="18"/>
                <w:highlight w:val="darkCyan"/>
              </w:rPr>
              <w:t xml:space="preserve">the most appropriate </w:t>
            </w:r>
            <w:r w:rsidR="00C55A32" w:rsidRPr="00B255DC">
              <w:rPr>
                <w:rFonts w:cs="Open Sans"/>
                <w:color w:val="FFFFFF"/>
                <w:kern w:val="12"/>
                <w:sz w:val="18"/>
                <w:szCs w:val="18"/>
                <w:highlight w:val="darkCyan"/>
              </w:rPr>
              <w:t>response</w:t>
            </w:r>
            <w:r w:rsidR="00077C35" w:rsidRPr="00B255DC">
              <w:rPr>
                <w:rFonts w:cs="Open Sans"/>
                <w:color w:val="FFFFFF"/>
                <w:kern w:val="12"/>
                <w:sz w:val="18"/>
                <w:szCs w:val="18"/>
                <w:highlight w:val="darkCyan"/>
              </w:rPr>
              <w:t>.</w:t>
            </w:r>
          </w:p>
          <w:p w14:paraId="24FCB762" w14:textId="0C3C2D57"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If the household moved the children to a less expensive school not because they</w:t>
            </w:r>
            <w:r w:rsidR="007411F4">
              <w:rPr>
                <w:rFonts w:cs="Open Sans"/>
                <w:kern w:val="12"/>
                <w:sz w:val="18"/>
                <w:szCs w:val="18"/>
              </w:rPr>
              <w:t xml:space="preserve"> cannot afford essential needs </w:t>
            </w:r>
            <w:r w:rsidR="00764B6F" w:rsidRPr="00B255DC">
              <w:rPr>
                <w:rFonts w:cs="Open Sans"/>
                <w:kern w:val="12"/>
                <w:sz w:val="18"/>
                <w:szCs w:val="18"/>
              </w:rPr>
              <w:t>but for any other reason (</w:t>
            </w:r>
            <w:r w:rsidR="00361144" w:rsidRPr="00B255DC">
              <w:rPr>
                <w:rFonts w:cs="Open Sans"/>
                <w:kern w:val="12"/>
                <w:sz w:val="18"/>
                <w:szCs w:val="18"/>
              </w:rPr>
              <w:t>e.g.,</w:t>
            </w:r>
            <w:r w:rsidRPr="00B255DC">
              <w:rPr>
                <w:rFonts w:cs="Open Sans"/>
                <w:kern w:val="12"/>
                <w:sz w:val="18"/>
                <w:szCs w:val="18"/>
              </w:rPr>
              <w:t xml:space="preserve"> </w:t>
            </w:r>
            <w:r w:rsidR="00764B6F" w:rsidRPr="00B255DC">
              <w:rPr>
                <w:rFonts w:cs="Open Sans"/>
                <w:kern w:val="12"/>
                <w:sz w:val="18"/>
                <w:szCs w:val="18"/>
              </w:rPr>
              <w:t>suitability of the school), then this strategy has not been applied</w:t>
            </w:r>
            <w:r w:rsidRPr="00B255DC">
              <w:rPr>
                <w:rFonts w:cs="Open Sans"/>
                <w:kern w:val="12"/>
                <w:sz w:val="18"/>
                <w:szCs w:val="18"/>
              </w:rPr>
              <w:t>.</w:t>
            </w:r>
          </w:p>
        </w:tc>
      </w:tr>
      <w:tr w:rsidR="006E2AE8" w:rsidRPr="006703EC" w14:paraId="4DAAA606" w14:textId="77777777" w:rsidTr="00133176">
        <w:trPr>
          <w:trHeight w:val="955"/>
        </w:trPr>
        <w:tc>
          <w:tcPr>
            <w:tcW w:w="1830" w:type="pct"/>
            <w:vMerge/>
            <w:shd w:val="clear" w:color="auto" w:fill="auto"/>
          </w:tcPr>
          <w:p w14:paraId="2E4673E4"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5FD8C6F2" w14:textId="7BA40F2F"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 xml:space="preserve">Yes, the household needed to </w:t>
            </w:r>
            <w:r w:rsidR="001F5734" w:rsidRPr="00B255DC">
              <w:rPr>
                <w:rFonts w:cs="Open Sans"/>
                <w:kern w:val="12"/>
                <w:sz w:val="18"/>
                <w:szCs w:val="18"/>
              </w:rPr>
              <w:t xml:space="preserve">move children to a less expensive school </w:t>
            </w:r>
            <w:r w:rsidRPr="00B255DC">
              <w:rPr>
                <w:rFonts w:cs="Open Sans"/>
                <w:kern w:val="12"/>
                <w:sz w:val="18"/>
                <w:szCs w:val="18"/>
              </w:rPr>
              <w:t xml:space="preserve">in the last 30 days </w:t>
            </w:r>
            <w:r w:rsidR="00C7527E">
              <w:rPr>
                <w:rFonts w:cs="Open Sans"/>
                <w:kern w:val="12"/>
                <w:sz w:val="18"/>
                <w:szCs w:val="18"/>
              </w:rPr>
              <w:t>due to a lack of resources to access essential needs</w:t>
            </w:r>
            <w:r w:rsidR="001F5734" w:rsidRPr="00B255DC">
              <w:rPr>
                <w:rFonts w:cs="Open Sans"/>
                <w:kern w:val="12"/>
                <w:sz w:val="18"/>
                <w:szCs w:val="18"/>
              </w:rPr>
              <w:t>.</w:t>
            </w:r>
          </w:p>
        </w:tc>
        <w:tc>
          <w:tcPr>
            <w:tcW w:w="1731" w:type="pct"/>
            <w:shd w:val="clear" w:color="auto" w:fill="auto"/>
          </w:tcPr>
          <w:p w14:paraId="1A5518F1" w14:textId="5FE78132"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 xml:space="preserve">Ensure that the household had to move their children to a less expensive school </w:t>
            </w:r>
            <w:r w:rsidR="007411F4">
              <w:rPr>
                <w:rFonts w:cs="Open Sans"/>
                <w:kern w:val="12"/>
                <w:sz w:val="18"/>
                <w:szCs w:val="18"/>
              </w:rPr>
              <w:t>due to a lack of resources to access essential needs</w:t>
            </w:r>
            <w:r w:rsidR="007411F4" w:rsidRPr="00B255DC">
              <w:rPr>
                <w:rFonts w:cs="Open Sans"/>
                <w:kern w:val="12"/>
                <w:sz w:val="18"/>
                <w:szCs w:val="18"/>
              </w:rPr>
              <w:t>.</w:t>
            </w:r>
          </w:p>
        </w:tc>
      </w:tr>
      <w:tr w:rsidR="006E2AE8" w:rsidRPr="006703EC" w14:paraId="77359236" w14:textId="77777777" w:rsidTr="00133176">
        <w:trPr>
          <w:trHeight w:val="955"/>
        </w:trPr>
        <w:tc>
          <w:tcPr>
            <w:tcW w:w="1830" w:type="pct"/>
            <w:vMerge/>
            <w:shd w:val="clear" w:color="auto" w:fill="auto"/>
          </w:tcPr>
          <w:p w14:paraId="26B0112B"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4B8F620E" w14:textId="3760347D" w:rsidR="006E2AE8" w:rsidRPr="00B255DC" w:rsidRDefault="006E2AE8" w:rsidP="00A52773">
            <w:pPr>
              <w:spacing w:after="120"/>
              <w:rPr>
                <w:rFonts w:cs="Open Sans"/>
                <w:color w:val="C00000"/>
                <w:kern w:val="12"/>
                <w:sz w:val="18"/>
                <w:szCs w:val="18"/>
              </w:rPr>
            </w:pPr>
            <w:r w:rsidRPr="00B255DC">
              <w:rPr>
                <w:rFonts w:cs="Open Sans"/>
                <w:kern w:val="12"/>
                <w:sz w:val="18"/>
                <w:szCs w:val="18"/>
              </w:rPr>
              <w:t>No, because the household had already</w:t>
            </w:r>
            <w:r w:rsidR="001F5734" w:rsidRPr="00B255DC">
              <w:rPr>
                <w:rFonts w:cs="Open Sans"/>
                <w:kern w:val="12"/>
                <w:sz w:val="18"/>
                <w:szCs w:val="18"/>
              </w:rPr>
              <w:t xml:space="preserve"> moved children to a less expensive school </w:t>
            </w:r>
            <w:r w:rsidRPr="00B255DC">
              <w:rPr>
                <w:rFonts w:cs="Open Sans"/>
                <w:kern w:val="12"/>
                <w:sz w:val="18"/>
                <w:szCs w:val="18"/>
              </w:rPr>
              <w:t xml:space="preserve">within the last 12 </w:t>
            </w:r>
            <w:r w:rsidR="00361144" w:rsidRPr="00B255DC">
              <w:rPr>
                <w:rFonts w:cs="Open Sans"/>
                <w:kern w:val="12"/>
                <w:sz w:val="18"/>
                <w:szCs w:val="18"/>
              </w:rPr>
              <w:t>months and</w:t>
            </w:r>
            <w:r w:rsidRPr="00B255DC">
              <w:rPr>
                <w:rFonts w:cs="Open Sans"/>
                <w:kern w:val="12"/>
                <w:sz w:val="18"/>
                <w:szCs w:val="18"/>
              </w:rPr>
              <w:t xml:space="preserve"> is no</w:t>
            </w:r>
            <w:r w:rsidR="00764B6F" w:rsidRPr="00B255DC">
              <w:rPr>
                <w:rFonts w:cs="Open Sans"/>
                <w:kern w:val="12"/>
                <w:sz w:val="18"/>
                <w:szCs w:val="18"/>
              </w:rPr>
              <w:t xml:space="preserve"> longer</w:t>
            </w:r>
            <w:r w:rsidRPr="00B255DC">
              <w:rPr>
                <w:rFonts w:cs="Open Sans"/>
                <w:kern w:val="12"/>
                <w:sz w:val="18"/>
                <w:szCs w:val="18"/>
              </w:rPr>
              <w:t xml:space="preserve"> able to </w:t>
            </w:r>
            <w:r w:rsidR="00764B6F" w:rsidRPr="00B255DC">
              <w:rPr>
                <w:rFonts w:cs="Open Sans"/>
                <w:kern w:val="12"/>
                <w:sz w:val="18"/>
                <w:szCs w:val="18"/>
              </w:rPr>
              <w:t xml:space="preserve">relocate </w:t>
            </w:r>
            <w:r w:rsidRPr="00B255DC">
              <w:rPr>
                <w:rFonts w:cs="Open Sans"/>
                <w:kern w:val="12"/>
                <w:sz w:val="18"/>
                <w:szCs w:val="18"/>
              </w:rPr>
              <w:t>an even cheaper school</w:t>
            </w:r>
            <w:r w:rsidR="00764B6F" w:rsidRPr="00B255DC">
              <w:rPr>
                <w:rFonts w:cs="Open Sans"/>
                <w:kern w:val="12"/>
                <w:sz w:val="18"/>
                <w:szCs w:val="18"/>
              </w:rPr>
              <w:t xml:space="preserve">; the strategy has already been exhausted. </w:t>
            </w:r>
          </w:p>
        </w:tc>
        <w:tc>
          <w:tcPr>
            <w:tcW w:w="1731" w:type="pct"/>
            <w:shd w:val="clear" w:color="auto" w:fill="auto"/>
          </w:tcPr>
          <w:p w14:paraId="56B19F35" w14:textId="77777777" w:rsidR="006E2AE8" w:rsidRPr="00B255DC" w:rsidRDefault="006E2AE8" w:rsidP="00A52773">
            <w:pPr>
              <w:tabs>
                <w:tab w:val="left" w:pos="5244"/>
              </w:tabs>
              <w:spacing w:after="120"/>
              <w:rPr>
                <w:rFonts w:cs="Open Sans"/>
                <w:kern w:val="12"/>
                <w:sz w:val="18"/>
                <w:szCs w:val="18"/>
              </w:rPr>
            </w:pPr>
          </w:p>
        </w:tc>
      </w:tr>
      <w:tr w:rsidR="006E2AE8" w:rsidRPr="006703EC" w14:paraId="690DA77A" w14:textId="77777777" w:rsidTr="00133176">
        <w:trPr>
          <w:trHeight w:val="955"/>
        </w:trPr>
        <w:tc>
          <w:tcPr>
            <w:tcW w:w="1830" w:type="pct"/>
            <w:vMerge/>
            <w:shd w:val="clear" w:color="auto" w:fill="auto"/>
          </w:tcPr>
          <w:p w14:paraId="5D371947"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25D195C8" w14:textId="17539499" w:rsidR="006E2AE8" w:rsidRPr="00B255DC" w:rsidRDefault="006E2AE8" w:rsidP="00A52773">
            <w:pPr>
              <w:spacing w:after="120"/>
              <w:rPr>
                <w:rFonts w:eastAsia="Times New Roman" w:cs="Open Sans"/>
                <w:color w:val="000000"/>
                <w:kern w:val="12"/>
                <w:sz w:val="18"/>
                <w:szCs w:val="18"/>
                <w:lang w:val="en-US"/>
              </w:rPr>
            </w:pPr>
            <w:r w:rsidRPr="00B255DC">
              <w:rPr>
                <w:rFonts w:cs="Open Sans"/>
                <w:kern w:val="12"/>
                <w:sz w:val="18"/>
                <w:szCs w:val="18"/>
                <w:lang w:val="en-US"/>
              </w:rPr>
              <w:t>Not applicable as the household does not have school-aged children</w:t>
            </w:r>
            <w:r w:rsidR="00764B6F" w:rsidRPr="00B255DC">
              <w:rPr>
                <w:rFonts w:cs="Open Sans"/>
                <w:kern w:val="12"/>
                <w:sz w:val="18"/>
                <w:szCs w:val="18"/>
                <w:lang w:val="en-US"/>
              </w:rPr>
              <w:t xml:space="preserve"> (generally ages 6-18)</w:t>
            </w:r>
            <w:r w:rsidR="00710EA8" w:rsidRPr="00B255DC">
              <w:rPr>
                <w:rFonts w:cs="Open Sans"/>
                <w:kern w:val="12"/>
                <w:sz w:val="18"/>
                <w:szCs w:val="18"/>
                <w:lang w:val="en-US"/>
              </w:rPr>
              <w:t xml:space="preserve"> and </w:t>
            </w:r>
            <w:r w:rsidR="00764B6F" w:rsidRPr="00B255DC">
              <w:rPr>
                <w:rFonts w:cs="Open Sans"/>
                <w:kern w:val="12"/>
                <w:sz w:val="18"/>
                <w:szCs w:val="18"/>
                <w:lang w:val="en-US"/>
              </w:rPr>
              <w:t xml:space="preserve">has </w:t>
            </w:r>
            <w:r w:rsidR="00710EA8" w:rsidRPr="00B255DC">
              <w:rPr>
                <w:rFonts w:cs="Open Sans"/>
                <w:kern w:val="12"/>
                <w:sz w:val="18"/>
                <w:szCs w:val="18"/>
                <w:lang w:val="en-US"/>
              </w:rPr>
              <w:t xml:space="preserve">not in </w:t>
            </w:r>
            <w:r w:rsidR="00764B6F" w:rsidRPr="00B255DC">
              <w:rPr>
                <w:rFonts w:cs="Open Sans"/>
                <w:kern w:val="12"/>
                <w:sz w:val="18"/>
                <w:szCs w:val="18"/>
                <w:lang w:val="en-US"/>
              </w:rPr>
              <w:t xml:space="preserve">more than </w:t>
            </w:r>
            <w:r w:rsidR="00710EA8" w:rsidRPr="00B255DC">
              <w:rPr>
                <w:rFonts w:cs="Open Sans"/>
                <w:kern w:val="12"/>
                <w:sz w:val="18"/>
                <w:szCs w:val="18"/>
                <w:lang w:val="en-US"/>
              </w:rPr>
              <w:t xml:space="preserve">12 </w:t>
            </w:r>
            <w:r w:rsidR="00C9217B" w:rsidRPr="00B255DC">
              <w:rPr>
                <w:rFonts w:cs="Open Sans"/>
                <w:kern w:val="12"/>
                <w:sz w:val="18"/>
                <w:szCs w:val="18"/>
                <w:lang w:val="en-US"/>
              </w:rPr>
              <w:t xml:space="preserve">months </w:t>
            </w:r>
            <w:r w:rsidR="00C9217B" w:rsidRPr="00B255DC">
              <w:rPr>
                <w:rFonts w:cs="Open Sans"/>
                <w:kern w:val="12"/>
                <w:sz w:val="18"/>
                <w:szCs w:val="18"/>
              </w:rPr>
              <w:t>or</w:t>
            </w:r>
            <w:r w:rsidR="004B7DC1" w:rsidRPr="00B255DC">
              <w:rPr>
                <w:rFonts w:cs="Open Sans"/>
                <w:kern w:val="12"/>
                <w:sz w:val="18"/>
                <w:szCs w:val="18"/>
              </w:rPr>
              <w:t xml:space="preserve"> their school-age children </w:t>
            </w:r>
            <w:r w:rsidR="00764B6F" w:rsidRPr="00B255DC">
              <w:rPr>
                <w:rFonts w:cs="Open Sans"/>
                <w:kern w:val="12"/>
                <w:sz w:val="18"/>
                <w:szCs w:val="18"/>
              </w:rPr>
              <w:t xml:space="preserve">have </w:t>
            </w:r>
            <w:r w:rsidR="004B7DC1" w:rsidRPr="00B255DC">
              <w:rPr>
                <w:rFonts w:cs="Open Sans"/>
                <w:kern w:val="12"/>
                <w:sz w:val="18"/>
                <w:szCs w:val="18"/>
              </w:rPr>
              <w:t>never</w:t>
            </w:r>
            <w:r w:rsidR="00764B6F" w:rsidRPr="00B255DC">
              <w:rPr>
                <w:rFonts w:cs="Open Sans"/>
                <w:kern w:val="12"/>
                <w:sz w:val="18"/>
                <w:szCs w:val="18"/>
              </w:rPr>
              <w:t xml:space="preserve"> been</w:t>
            </w:r>
            <w:r w:rsidR="004B7DC1" w:rsidRPr="00B255DC">
              <w:rPr>
                <w:rFonts w:cs="Open Sans"/>
                <w:kern w:val="12"/>
                <w:sz w:val="18"/>
                <w:szCs w:val="18"/>
              </w:rPr>
              <w:t xml:space="preserve"> enrolled into school</w:t>
            </w:r>
            <w:r w:rsidRPr="00B255DC">
              <w:rPr>
                <w:rFonts w:cs="Open Sans"/>
                <w:kern w:val="12"/>
                <w:sz w:val="18"/>
                <w:szCs w:val="18"/>
                <w:lang w:val="en-US"/>
              </w:rPr>
              <w:t>.</w:t>
            </w:r>
          </w:p>
        </w:tc>
        <w:tc>
          <w:tcPr>
            <w:tcW w:w="1731" w:type="pct"/>
            <w:shd w:val="clear" w:color="auto" w:fill="auto"/>
          </w:tcPr>
          <w:p w14:paraId="746BDD17" w14:textId="0FFDEC3D" w:rsidR="006E2AE8" w:rsidRPr="00B255DC" w:rsidRDefault="006E2AE8" w:rsidP="00A52773">
            <w:pPr>
              <w:tabs>
                <w:tab w:val="left" w:pos="5244"/>
              </w:tabs>
              <w:spacing w:after="120"/>
              <w:rPr>
                <w:rFonts w:cs="Open Sans"/>
                <w:color w:val="C00000"/>
                <w:kern w:val="12"/>
                <w:sz w:val="18"/>
                <w:szCs w:val="18"/>
              </w:rPr>
            </w:pPr>
            <w:r w:rsidRPr="00B255DC">
              <w:rPr>
                <w:rFonts w:cs="Open Sans"/>
                <w:kern w:val="12"/>
                <w:sz w:val="18"/>
                <w:szCs w:val="18"/>
              </w:rPr>
              <w:t xml:space="preserve">The not applicable </w:t>
            </w:r>
            <w:r w:rsidR="00C55A32" w:rsidRPr="00B255DC">
              <w:rPr>
                <w:rFonts w:cs="Open Sans"/>
                <w:kern w:val="12"/>
                <w:sz w:val="18"/>
                <w:szCs w:val="18"/>
              </w:rPr>
              <w:t>response</w:t>
            </w:r>
            <w:r w:rsidRPr="00B255DC">
              <w:rPr>
                <w:rFonts w:cs="Open Sans"/>
                <w:kern w:val="12"/>
                <w:sz w:val="18"/>
                <w:szCs w:val="18"/>
              </w:rPr>
              <w:t xml:space="preserve"> is only allowed for when the household does not have children within the school-age category, or when their school-age children were never enrolled in school. </w:t>
            </w:r>
          </w:p>
        </w:tc>
      </w:tr>
    </w:tbl>
    <w:p w14:paraId="77B4E998" w14:textId="57361CF9" w:rsidR="00B255DC" w:rsidRDefault="00B255DC" w:rsidP="00B255DC">
      <w:pPr>
        <w:rPr>
          <w:rStyle w:val="Heading3Char"/>
        </w:rPr>
      </w:pPr>
    </w:p>
    <w:p w14:paraId="52CFE7E0" w14:textId="57361CF9" w:rsidR="00B255DC" w:rsidRDefault="00B255DC" w:rsidP="00B255DC">
      <w:pPr>
        <w:rPr>
          <w:rStyle w:val="Heading3Char"/>
        </w:rPr>
      </w:pPr>
      <w:r>
        <w:br/>
      </w:r>
    </w:p>
    <w:p w14:paraId="45A68DFB" w14:textId="08A8DD43" w:rsidR="00F8579F" w:rsidRPr="00B255DC" w:rsidRDefault="00911FAE" w:rsidP="00B255DC">
      <w:pPr>
        <w:pStyle w:val="Heading4"/>
        <w:spacing w:after="120"/>
        <w:rPr>
          <w:rFonts w:ascii="Open Sans ExtraBold" w:hAnsi="Open Sans ExtraBold" w:cs="Open Sans ExtraBold"/>
          <w:b/>
          <w:szCs w:val="24"/>
        </w:rPr>
      </w:pPr>
      <w:bookmarkStart w:id="23" w:name="_Toc137812587"/>
      <w:bookmarkStart w:id="24" w:name="_Toc143511780"/>
      <w:proofErr w:type="spellStart"/>
      <w:r>
        <w:rPr>
          <w:rStyle w:val="Heading3Char"/>
        </w:rPr>
        <w:lastRenderedPageBreak/>
        <w:t>LcsEN_</w:t>
      </w:r>
      <w:r w:rsidR="00F8579F" w:rsidRPr="00D75929">
        <w:rPr>
          <w:rStyle w:val="Heading3Char"/>
        </w:rPr>
        <w:t>stress_Utilities</w:t>
      </w:r>
      <w:bookmarkEnd w:id="23"/>
      <w:bookmarkEnd w:id="24"/>
      <w:proofErr w:type="spellEnd"/>
      <w:r w:rsidR="00133176">
        <w:br/>
      </w:r>
      <w:r w:rsidR="00561D7E" w:rsidRPr="00D75929">
        <w:t>During the past 30 days, did anyone in your household have to r</w:t>
      </w:r>
      <w:r w:rsidR="00F8579F" w:rsidRPr="00D75929">
        <w:t xml:space="preserve">educe or cease payments on essential utilities and bills </w:t>
      </w:r>
      <w:r w:rsidR="00C7527E">
        <w:t xml:space="preserve">due to a lack of resources to access </w:t>
      </w:r>
      <w:r w:rsidR="007411F4">
        <w:t xml:space="preserve">other </w:t>
      </w:r>
      <w:r w:rsidR="00C7527E">
        <w:t>essential needs (e.g., food, shelter, education, health services, etc.)</w:t>
      </w:r>
      <w:r w:rsidR="00764B6F">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6703EC" w14:paraId="4DAFEB32" w14:textId="77777777" w:rsidTr="00133176">
        <w:trPr>
          <w:trHeight w:val="530"/>
        </w:trPr>
        <w:tc>
          <w:tcPr>
            <w:tcW w:w="1830" w:type="pct"/>
            <w:shd w:val="clear" w:color="auto" w:fill="003E5E" w:themeFill="text1" w:themeFillShade="80"/>
          </w:tcPr>
          <w:p w14:paraId="6DAF8A57" w14:textId="78F6F527" w:rsidR="00F8579F" w:rsidRPr="006703EC" w:rsidRDefault="00F8579F" w:rsidP="00A52773">
            <w:pPr>
              <w:tabs>
                <w:tab w:val="left" w:pos="5244"/>
              </w:tabs>
              <w:spacing w:after="120"/>
              <w:rPr>
                <w:rFonts w:eastAsia="Times New Roman" w:cs="Open Sans"/>
                <w:color w:val="FFFFFF"/>
                <w:kern w:val="12"/>
                <w:szCs w:val="20"/>
              </w:rPr>
            </w:pPr>
            <w:bookmarkStart w:id="25" w:name="_Hlk125661151"/>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025B0C58" w14:textId="5949377A" w:rsidR="00F8579F" w:rsidRPr="006703EC" w:rsidRDefault="00F8579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79F52C42" w14:textId="77777777" w:rsidR="00F8579F" w:rsidRPr="006703EC" w:rsidRDefault="00F8579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105E2C" w:rsidRPr="006703EC" w14:paraId="0FFE22A2" w14:textId="77777777" w:rsidTr="00133176">
        <w:trPr>
          <w:trHeight w:val="955"/>
        </w:trPr>
        <w:tc>
          <w:tcPr>
            <w:tcW w:w="1830" w:type="pct"/>
            <w:vMerge w:val="restart"/>
            <w:shd w:val="clear" w:color="auto" w:fill="auto"/>
          </w:tcPr>
          <w:p w14:paraId="57AB706A" w14:textId="493661D7" w:rsidR="008E4577" w:rsidRPr="00E43737" w:rsidRDefault="005B1B8D" w:rsidP="00A52773">
            <w:pPr>
              <w:spacing w:after="120"/>
              <w:rPr>
                <w:rFonts w:eastAsia="Times New Roman" w:cs="Open Sans"/>
                <w:kern w:val="12"/>
                <w:sz w:val="19"/>
                <w:szCs w:val="19"/>
              </w:rPr>
            </w:pPr>
            <w:r w:rsidRPr="00E43737">
              <w:rPr>
                <w:rFonts w:eastAsia="Times New Roman" w:cs="Open Sans"/>
                <w:kern w:val="12"/>
                <w:sz w:val="19"/>
                <w:szCs w:val="19"/>
              </w:rPr>
              <w:t>This strategy statement refers to</w:t>
            </w:r>
            <w:r w:rsidR="00764B6F" w:rsidRPr="00E43737">
              <w:rPr>
                <w:rFonts w:eastAsia="Times New Roman" w:cs="Open Sans"/>
                <w:kern w:val="12"/>
                <w:sz w:val="19"/>
                <w:szCs w:val="19"/>
              </w:rPr>
              <w:t xml:space="preserve"> lack of payment of essential</w:t>
            </w:r>
            <w:r w:rsidRPr="00E43737">
              <w:rPr>
                <w:rFonts w:eastAsia="Times New Roman" w:cs="Open Sans"/>
                <w:kern w:val="12"/>
                <w:sz w:val="19"/>
                <w:szCs w:val="19"/>
              </w:rPr>
              <w:t xml:space="preserve"> services such as electricity, water, telephone, </w:t>
            </w:r>
            <w:r w:rsidR="00764B6F" w:rsidRPr="00E43737">
              <w:rPr>
                <w:rFonts w:eastAsia="Times New Roman" w:cs="Open Sans"/>
                <w:kern w:val="12"/>
                <w:sz w:val="19"/>
                <w:szCs w:val="19"/>
              </w:rPr>
              <w:t xml:space="preserve">or </w:t>
            </w:r>
            <w:r w:rsidRPr="00E43737">
              <w:rPr>
                <w:rFonts w:eastAsia="Times New Roman" w:cs="Open Sans"/>
                <w:kern w:val="12"/>
                <w:sz w:val="19"/>
                <w:szCs w:val="19"/>
              </w:rPr>
              <w:t>gas</w:t>
            </w:r>
            <w:r w:rsidR="001A472A" w:rsidRPr="00E43737">
              <w:rPr>
                <w:rFonts w:eastAsia="Times New Roman" w:cs="Open Sans"/>
                <w:kern w:val="12"/>
                <w:sz w:val="19"/>
                <w:szCs w:val="19"/>
              </w:rPr>
              <w:t>.</w:t>
            </w:r>
            <w:r w:rsidR="0076370F" w:rsidRPr="00E43737">
              <w:rPr>
                <w:rFonts w:eastAsia="Times New Roman" w:cs="Open Sans"/>
                <w:kern w:val="12"/>
                <w:sz w:val="19"/>
                <w:szCs w:val="19"/>
              </w:rPr>
              <w:t xml:space="preserve"> A utility bill is a statement of the amount owed for essential services or utilities</w:t>
            </w:r>
            <w:r w:rsidR="001A472A" w:rsidRPr="00E43737">
              <w:rPr>
                <w:rFonts w:eastAsia="Times New Roman" w:cs="Open Sans"/>
                <w:kern w:val="12"/>
                <w:sz w:val="19"/>
                <w:szCs w:val="19"/>
              </w:rPr>
              <w:t xml:space="preserve"> (i.e., gas, electricity, water</w:t>
            </w:r>
            <w:r w:rsidR="008456C4" w:rsidRPr="00E43737">
              <w:rPr>
                <w:rFonts w:eastAsia="Times New Roman" w:cs="Open Sans"/>
                <w:kern w:val="12"/>
                <w:sz w:val="19"/>
                <w:szCs w:val="19"/>
              </w:rPr>
              <w:t>)</w:t>
            </w:r>
            <w:r w:rsidR="0076370F" w:rsidRPr="00E43737">
              <w:rPr>
                <w:rFonts w:eastAsia="Times New Roman" w:cs="Open Sans"/>
                <w:kern w:val="12"/>
                <w:sz w:val="19"/>
                <w:szCs w:val="19"/>
              </w:rPr>
              <w:t xml:space="preserve">. </w:t>
            </w:r>
            <w:r w:rsidR="00764B6F" w:rsidRPr="00E43737">
              <w:rPr>
                <w:rFonts w:eastAsia="Times New Roman" w:cs="Open Sans"/>
                <w:kern w:val="12"/>
                <w:sz w:val="19"/>
                <w:szCs w:val="19"/>
              </w:rPr>
              <w:t>It is applied w</w:t>
            </w:r>
            <w:r w:rsidR="00BE7A2D" w:rsidRPr="00E43737">
              <w:rPr>
                <w:rFonts w:eastAsia="Times New Roman" w:cs="Open Sans"/>
                <w:kern w:val="12"/>
                <w:sz w:val="19"/>
                <w:szCs w:val="19"/>
              </w:rPr>
              <w:t>hen households either stop or reduce payments of bills of utilities that, if interrupted, that could have consequences on their living standards</w:t>
            </w:r>
            <w:r w:rsidR="00E805F3" w:rsidRPr="00E43737">
              <w:rPr>
                <w:rFonts w:eastAsia="Times New Roman" w:cs="Open Sans"/>
                <w:kern w:val="12"/>
                <w:sz w:val="19"/>
                <w:szCs w:val="19"/>
              </w:rPr>
              <w:t>.</w:t>
            </w:r>
          </w:p>
          <w:p w14:paraId="797414AB" w14:textId="0DA25166" w:rsidR="00A4344D" w:rsidRPr="00E43737" w:rsidRDefault="007D2FE9" w:rsidP="00A52773">
            <w:pPr>
              <w:spacing w:after="120"/>
              <w:rPr>
                <w:rFonts w:eastAsia="Times New Roman" w:cs="Open Sans"/>
                <w:kern w:val="12"/>
                <w:sz w:val="19"/>
                <w:szCs w:val="19"/>
              </w:rPr>
            </w:pPr>
            <w:r w:rsidRPr="00E43737">
              <w:rPr>
                <w:rFonts w:eastAsia="Times New Roman" w:cs="Open Sans"/>
                <w:color w:val="000000"/>
                <w:kern w:val="12"/>
                <w:sz w:val="19"/>
                <w:szCs w:val="19"/>
                <w:lang w:val="en-US"/>
              </w:rPr>
              <w:t xml:space="preserve">Lookouts and use: </w:t>
            </w:r>
            <w:r w:rsidR="00862F9D" w:rsidRPr="00E43737">
              <w:rPr>
                <w:rFonts w:eastAsia="Times New Roman" w:cs="Open Sans"/>
                <w:kern w:val="12"/>
                <w:sz w:val="19"/>
                <w:szCs w:val="19"/>
              </w:rPr>
              <w:t>A</w:t>
            </w:r>
            <w:r w:rsidRPr="00E43737">
              <w:rPr>
                <w:rFonts w:eastAsia="Times New Roman" w:cs="Open Sans"/>
                <w:kern w:val="12"/>
                <w:sz w:val="19"/>
                <w:szCs w:val="19"/>
              </w:rPr>
              <w:t>void</w:t>
            </w:r>
            <w:r w:rsidR="00A4344D" w:rsidRPr="00E43737">
              <w:rPr>
                <w:rFonts w:eastAsia="Times New Roman" w:cs="Open Sans"/>
                <w:kern w:val="12"/>
                <w:sz w:val="19"/>
                <w:szCs w:val="19"/>
              </w:rPr>
              <w:t xml:space="preserve"> </w:t>
            </w:r>
            <w:r w:rsidR="00D95823" w:rsidRPr="00E43737">
              <w:rPr>
                <w:rFonts w:eastAsia="Times New Roman" w:cs="Open Sans"/>
                <w:kern w:val="12"/>
                <w:sz w:val="19"/>
                <w:szCs w:val="19"/>
              </w:rPr>
              <w:t xml:space="preserve">the </w:t>
            </w:r>
            <w:r w:rsidR="00ED3BDC" w:rsidRPr="00E43737">
              <w:rPr>
                <w:rFonts w:eastAsia="Times New Roman" w:cs="Open Sans"/>
                <w:kern w:val="12"/>
                <w:sz w:val="19"/>
                <w:szCs w:val="19"/>
              </w:rPr>
              <w:t xml:space="preserve">inclusion of this strategy </w:t>
            </w:r>
            <w:r w:rsidR="007E4B3D" w:rsidRPr="00E43737">
              <w:rPr>
                <w:rFonts w:eastAsia="Times New Roman" w:cs="Open Sans"/>
                <w:kern w:val="12"/>
                <w:sz w:val="19"/>
                <w:szCs w:val="19"/>
              </w:rPr>
              <w:t xml:space="preserve">in camp settings </w:t>
            </w:r>
            <w:r w:rsidR="00D95823" w:rsidRPr="00E43737">
              <w:rPr>
                <w:rFonts w:eastAsia="Times New Roman" w:cs="Open Sans"/>
                <w:kern w:val="12"/>
                <w:sz w:val="19"/>
                <w:szCs w:val="19"/>
              </w:rPr>
              <w:t xml:space="preserve">(where </w:t>
            </w:r>
            <w:r w:rsidR="00456B87" w:rsidRPr="00E43737">
              <w:rPr>
                <w:rFonts w:eastAsia="Times New Roman" w:cs="Open Sans"/>
                <w:kern w:val="12"/>
                <w:sz w:val="19"/>
                <w:szCs w:val="19"/>
              </w:rPr>
              <w:t xml:space="preserve">utilities are provided free-of-charge) </w:t>
            </w:r>
            <w:r w:rsidR="007E4B3D" w:rsidRPr="00E43737">
              <w:rPr>
                <w:rFonts w:eastAsia="Times New Roman" w:cs="Open Sans"/>
                <w:kern w:val="12"/>
                <w:sz w:val="19"/>
                <w:szCs w:val="19"/>
              </w:rPr>
              <w:t xml:space="preserve">or in </w:t>
            </w:r>
            <w:r w:rsidR="009737B7" w:rsidRPr="00E43737">
              <w:rPr>
                <w:rFonts w:eastAsia="Times New Roman" w:cs="Open Sans"/>
                <w:kern w:val="12"/>
                <w:sz w:val="19"/>
                <w:szCs w:val="19"/>
              </w:rPr>
              <w:t xml:space="preserve">areas where </w:t>
            </w:r>
            <w:r w:rsidR="008E4577" w:rsidRPr="00E43737">
              <w:rPr>
                <w:rFonts w:eastAsia="Times New Roman" w:cs="Open Sans"/>
                <w:kern w:val="12"/>
                <w:sz w:val="19"/>
                <w:szCs w:val="19"/>
              </w:rPr>
              <w:t xml:space="preserve">these utilities are not available or used by </w:t>
            </w:r>
            <w:proofErr w:type="gramStart"/>
            <w:r w:rsidR="00627E9B" w:rsidRPr="00E43737">
              <w:rPr>
                <w:rFonts w:eastAsia="Times New Roman" w:cs="Open Sans"/>
                <w:kern w:val="12"/>
                <w:sz w:val="19"/>
                <w:szCs w:val="19"/>
              </w:rPr>
              <w:t xml:space="preserve">the </w:t>
            </w:r>
            <w:r w:rsidR="008E4577" w:rsidRPr="00E43737">
              <w:rPr>
                <w:rFonts w:eastAsia="Times New Roman" w:cs="Open Sans"/>
                <w:kern w:val="12"/>
                <w:sz w:val="19"/>
                <w:szCs w:val="19"/>
              </w:rPr>
              <w:t>majority of</w:t>
            </w:r>
            <w:proofErr w:type="gramEnd"/>
            <w:r w:rsidR="008E4577" w:rsidRPr="00E43737">
              <w:rPr>
                <w:rFonts w:eastAsia="Times New Roman" w:cs="Open Sans"/>
                <w:kern w:val="12"/>
                <w:sz w:val="19"/>
                <w:szCs w:val="19"/>
              </w:rPr>
              <w:t xml:space="preserve"> households.</w:t>
            </w:r>
          </w:p>
          <w:p w14:paraId="7549E166" w14:textId="7B249423" w:rsidR="009248ED" w:rsidRPr="00E43737" w:rsidRDefault="009248ED"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Severity: Usually has a </w:t>
            </w:r>
            <w:r w:rsidR="00764B6F"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stress</w:t>
            </w:r>
            <w:r w:rsidR="00764B6F"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 xml:space="preserve"> severity.</w:t>
            </w:r>
          </w:p>
          <w:p w14:paraId="413400A1" w14:textId="58421031" w:rsidR="009248ED" w:rsidRPr="00E43737" w:rsidRDefault="009248ED" w:rsidP="00A52773">
            <w:pPr>
              <w:spacing w:after="120"/>
              <w:rPr>
                <w:rFonts w:eastAsia="Times New Roman" w:cs="Open Sans"/>
                <w:color w:val="FF0000"/>
                <w:kern w:val="12"/>
                <w:sz w:val="19"/>
                <w:szCs w:val="19"/>
              </w:rPr>
            </w:pPr>
          </w:p>
        </w:tc>
        <w:tc>
          <w:tcPr>
            <w:tcW w:w="1439" w:type="pct"/>
            <w:shd w:val="clear" w:color="auto" w:fill="auto"/>
          </w:tcPr>
          <w:p w14:paraId="0308FFF3" w14:textId="02D93725" w:rsidR="00105E2C" w:rsidRPr="00E43737" w:rsidRDefault="00AA7599" w:rsidP="00A52773">
            <w:pPr>
              <w:spacing w:after="120"/>
              <w:rPr>
                <w:rFonts w:eastAsia="Times New Roman" w:cs="Open Sans"/>
                <w:color w:val="000000"/>
                <w:kern w:val="12"/>
                <w:sz w:val="19"/>
                <w:szCs w:val="19"/>
                <w:lang w:val="en-US"/>
              </w:rPr>
            </w:pPr>
            <w:r w:rsidRPr="00E43737">
              <w:rPr>
                <w:rFonts w:cs="Open Sans"/>
                <w:kern w:val="12"/>
                <w:sz w:val="19"/>
                <w:szCs w:val="19"/>
              </w:rPr>
              <w:t xml:space="preserve">No, there was no need to reduce or cease payments on essential utilities and bills because the household did not face </w:t>
            </w:r>
            <w:r w:rsidR="00C7527E">
              <w:rPr>
                <w:rFonts w:cs="Open Sans"/>
                <w:kern w:val="12"/>
                <w:sz w:val="19"/>
                <w:szCs w:val="19"/>
              </w:rPr>
              <w:t xml:space="preserve">a lack of resources to access </w:t>
            </w:r>
            <w:r w:rsidR="007411F4">
              <w:rPr>
                <w:rFonts w:cs="Open Sans"/>
                <w:kern w:val="12"/>
                <w:sz w:val="19"/>
                <w:szCs w:val="19"/>
              </w:rPr>
              <w:t xml:space="preserve">other </w:t>
            </w:r>
            <w:r w:rsidR="00C7527E">
              <w:rPr>
                <w:rFonts w:cs="Open Sans"/>
                <w:kern w:val="12"/>
                <w:sz w:val="19"/>
                <w:szCs w:val="19"/>
              </w:rPr>
              <w:t>essential needs</w:t>
            </w:r>
            <w:r w:rsidRPr="00E43737">
              <w:rPr>
                <w:rFonts w:cs="Open Sans"/>
                <w:kern w:val="12"/>
                <w:sz w:val="19"/>
                <w:szCs w:val="19"/>
              </w:rPr>
              <w:t xml:space="preserve"> or had applied another livelihood coping strategy.</w:t>
            </w:r>
          </w:p>
        </w:tc>
        <w:tc>
          <w:tcPr>
            <w:tcW w:w="1731" w:type="pct"/>
            <w:shd w:val="clear" w:color="auto" w:fill="auto"/>
          </w:tcPr>
          <w:p w14:paraId="078B5E70" w14:textId="0CCE26E3"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2AF3DD62" w14:textId="77777777"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 xml:space="preserve">1) does your household have utilities and bills to cover? </w:t>
            </w:r>
          </w:p>
          <w:p w14:paraId="0B4FD07E" w14:textId="6880B7EA"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2) why did your household not reduce or default on these essential payments?</w:t>
            </w:r>
          </w:p>
        </w:tc>
      </w:tr>
      <w:tr w:rsidR="00105E2C" w:rsidRPr="006703EC" w14:paraId="01B37780" w14:textId="77777777" w:rsidTr="00133176">
        <w:trPr>
          <w:trHeight w:val="955"/>
        </w:trPr>
        <w:tc>
          <w:tcPr>
            <w:tcW w:w="1830" w:type="pct"/>
            <w:vMerge/>
            <w:shd w:val="clear" w:color="auto" w:fill="auto"/>
          </w:tcPr>
          <w:p w14:paraId="23835572"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0071AE47" w14:textId="6225295B"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484A40" w:rsidRPr="00E43737">
              <w:rPr>
                <w:rFonts w:cs="Open Sans"/>
                <w:kern w:val="12"/>
                <w:sz w:val="19"/>
                <w:szCs w:val="19"/>
              </w:rPr>
              <w:t xml:space="preserve">reduce or cease payments on essential utilities and bills </w:t>
            </w:r>
            <w:r w:rsidRPr="00E43737">
              <w:rPr>
                <w:rFonts w:cs="Open Sans"/>
                <w:kern w:val="12"/>
                <w:sz w:val="19"/>
                <w:szCs w:val="19"/>
              </w:rPr>
              <w:t xml:space="preserve">in the last 30 days </w:t>
            </w:r>
            <w:r w:rsidR="00C7527E">
              <w:rPr>
                <w:rFonts w:cs="Open Sans"/>
                <w:kern w:val="12"/>
                <w:sz w:val="19"/>
                <w:szCs w:val="19"/>
              </w:rPr>
              <w:t xml:space="preserve">due to a lack of resources to access </w:t>
            </w:r>
            <w:r w:rsidR="007411F4">
              <w:rPr>
                <w:rFonts w:cs="Open Sans"/>
                <w:kern w:val="12"/>
                <w:sz w:val="19"/>
                <w:szCs w:val="19"/>
              </w:rPr>
              <w:t xml:space="preserve">other </w:t>
            </w:r>
            <w:r w:rsidR="00C7527E">
              <w:rPr>
                <w:rFonts w:cs="Open Sans"/>
                <w:kern w:val="12"/>
                <w:sz w:val="19"/>
                <w:szCs w:val="19"/>
              </w:rPr>
              <w:t>essential needs</w:t>
            </w:r>
            <w:r w:rsidR="00484A40" w:rsidRPr="00E43737">
              <w:rPr>
                <w:rFonts w:cs="Open Sans"/>
                <w:kern w:val="12"/>
                <w:sz w:val="19"/>
                <w:szCs w:val="19"/>
              </w:rPr>
              <w:t>.</w:t>
            </w:r>
          </w:p>
        </w:tc>
        <w:tc>
          <w:tcPr>
            <w:tcW w:w="1731" w:type="pct"/>
            <w:shd w:val="clear" w:color="auto" w:fill="auto"/>
          </w:tcPr>
          <w:p w14:paraId="243789F0" w14:textId="46B07AA0"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 xml:space="preserve">Ensure that the household had to reduce or cease payments </w:t>
            </w:r>
            <w:r w:rsidR="007411F4">
              <w:rPr>
                <w:rFonts w:cs="Open Sans"/>
                <w:kern w:val="12"/>
                <w:sz w:val="19"/>
                <w:szCs w:val="19"/>
              </w:rPr>
              <w:t>due to a lack of resources to access essential needs</w:t>
            </w:r>
            <w:r w:rsidRPr="00E43737">
              <w:rPr>
                <w:rFonts w:cs="Open Sans"/>
                <w:kern w:val="12"/>
                <w:sz w:val="19"/>
                <w:szCs w:val="19"/>
              </w:rPr>
              <w:t>.</w:t>
            </w:r>
          </w:p>
        </w:tc>
      </w:tr>
      <w:tr w:rsidR="00105E2C" w:rsidRPr="006703EC" w14:paraId="625C57F7" w14:textId="77777777" w:rsidTr="00133176">
        <w:trPr>
          <w:trHeight w:val="955"/>
        </w:trPr>
        <w:tc>
          <w:tcPr>
            <w:tcW w:w="1830" w:type="pct"/>
            <w:vMerge/>
            <w:shd w:val="clear" w:color="auto" w:fill="auto"/>
          </w:tcPr>
          <w:p w14:paraId="5CFC0C6A"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4C753113" w14:textId="55040654" w:rsidR="00105E2C" w:rsidRPr="00E43737" w:rsidRDefault="00105E2C" w:rsidP="00A52773">
            <w:pPr>
              <w:spacing w:after="120"/>
              <w:rPr>
                <w:rFonts w:cs="Open Sans"/>
                <w:color w:val="C00000"/>
                <w:kern w:val="12"/>
                <w:sz w:val="19"/>
                <w:szCs w:val="19"/>
              </w:rPr>
            </w:pPr>
            <w:r w:rsidRPr="00E43737">
              <w:rPr>
                <w:rFonts w:cs="Open Sans"/>
                <w:kern w:val="12"/>
                <w:sz w:val="19"/>
                <w:szCs w:val="19"/>
              </w:rPr>
              <w:t xml:space="preserve">No, because the household had already </w:t>
            </w:r>
            <w:r w:rsidR="001F0667" w:rsidRPr="00E43737">
              <w:rPr>
                <w:rFonts w:cs="Open Sans"/>
                <w:kern w:val="12"/>
                <w:sz w:val="19"/>
                <w:szCs w:val="19"/>
              </w:rPr>
              <w:t xml:space="preserve">reduced or ceased payments on essential utilities and bills </w:t>
            </w:r>
            <w:r w:rsidRPr="00E43737">
              <w:rPr>
                <w:rFonts w:cs="Open Sans"/>
                <w:kern w:val="12"/>
                <w:sz w:val="19"/>
                <w:szCs w:val="19"/>
              </w:rPr>
              <w:t xml:space="preserve">within the last 12 months, and now cannot further reduce the expenses. </w:t>
            </w:r>
            <w:r w:rsidR="00764B6F" w:rsidRPr="00E43737">
              <w:rPr>
                <w:rFonts w:cs="Open Sans"/>
                <w:kern w:val="12"/>
                <w:sz w:val="19"/>
                <w:szCs w:val="19"/>
                <w:lang w:val="en-US"/>
              </w:rPr>
              <w:t>This strategy has already been exhausted.</w:t>
            </w:r>
          </w:p>
        </w:tc>
        <w:tc>
          <w:tcPr>
            <w:tcW w:w="1731" w:type="pct"/>
            <w:shd w:val="clear" w:color="auto" w:fill="auto"/>
          </w:tcPr>
          <w:p w14:paraId="334530E6" w14:textId="77777777" w:rsidR="00105E2C" w:rsidRPr="00E43737" w:rsidRDefault="00105E2C" w:rsidP="00A52773">
            <w:pPr>
              <w:tabs>
                <w:tab w:val="left" w:pos="5244"/>
              </w:tabs>
              <w:spacing w:after="120"/>
              <w:rPr>
                <w:rFonts w:cs="Open Sans"/>
                <w:kern w:val="12"/>
                <w:sz w:val="19"/>
                <w:szCs w:val="19"/>
              </w:rPr>
            </w:pPr>
          </w:p>
          <w:p w14:paraId="46E88C54" w14:textId="77777777" w:rsidR="00105E2C" w:rsidRPr="00E43737" w:rsidRDefault="00105E2C" w:rsidP="00A52773">
            <w:pPr>
              <w:tabs>
                <w:tab w:val="left" w:pos="5244"/>
              </w:tabs>
              <w:spacing w:after="120"/>
              <w:rPr>
                <w:rFonts w:cs="Open Sans"/>
                <w:kern w:val="12"/>
                <w:sz w:val="19"/>
                <w:szCs w:val="19"/>
              </w:rPr>
            </w:pPr>
          </w:p>
        </w:tc>
      </w:tr>
      <w:tr w:rsidR="00105E2C" w:rsidRPr="006703EC" w14:paraId="54A9A82F" w14:textId="77777777" w:rsidTr="00133176">
        <w:trPr>
          <w:trHeight w:val="955"/>
        </w:trPr>
        <w:tc>
          <w:tcPr>
            <w:tcW w:w="1830" w:type="pct"/>
            <w:vMerge/>
            <w:shd w:val="clear" w:color="auto" w:fill="auto"/>
          </w:tcPr>
          <w:p w14:paraId="0BA79CB0"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3832CC60" w14:textId="7691EB51" w:rsidR="00105E2C" w:rsidRPr="00E43737" w:rsidRDefault="00105E2C" w:rsidP="00A52773">
            <w:pPr>
              <w:spacing w:after="120"/>
              <w:rPr>
                <w:rFonts w:eastAsia="Times New Roman" w:cs="Open Sans"/>
                <w:color w:val="000000"/>
                <w:kern w:val="12"/>
                <w:sz w:val="19"/>
                <w:szCs w:val="19"/>
                <w:lang w:val="en-US"/>
              </w:rPr>
            </w:pPr>
            <w:r w:rsidRPr="00E43737">
              <w:rPr>
                <w:rFonts w:cs="Open Sans"/>
                <w:kern w:val="12"/>
                <w:sz w:val="19"/>
                <w:szCs w:val="19"/>
                <w:lang w:val="en-US"/>
              </w:rPr>
              <w:t>Not applicable as the household does not have any utility expenditures and has not had these expenditures in over 12 months.</w:t>
            </w:r>
          </w:p>
        </w:tc>
        <w:tc>
          <w:tcPr>
            <w:tcW w:w="1731" w:type="pct"/>
            <w:shd w:val="clear" w:color="auto" w:fill="auto"/>
          </w:tcPr>
          <w:p w14:paraId="0FD760CF" w14:textId="0651CA04" w:rsidR="00105E2C" w:rsidRPr="00E43737" w:rsidRDefault="00105E2C" w:rsidP="00A52773">
            <w:pPr>
              <w:tabs>
                <w:tab w:val="left" w:pos="5244"/>
              </w:tabs>
              <w:spacing w:after="120"/>
              <w:rPr>
                <w:rFonts w:cs="Open Sans"/>
                <w:color w:val="C00000"/>
                <w:kern w:val="12"/>
                <w:sz w:val="19"/>
                <w:szCs w:val="19"/>
              </w:rPr>
            </w:pPr>
          </w:p>
        </w:tc>
      </w:tr>
    </w:tbl>
    <w:p w14:paraId="15C3572F" w14:textId="0E779838" w:rsidR="00E43737" w:rsidRDefault="00E43737" w:rsidP="00E43737">
      <w:bookmarkStart w:id="26" w:name="_Hlk135132698"/>
      <w:bookmarkEnd w:id="25"/>
    </w:p>
    <w:p w14:paraId="4654BAB1" w14:textId="77777777" w:rsidR="00E43737" w:rsidRDefault="00E43737" w:rsidP="00E43737"/>
    <w:p w14:paraId="6BFF46F8" w14:textId="77777777" w:rsidR="00E43737" w:rsidRDefault="00E43737" w:rsidP="008F7619"/>
    <w:p w14:paraId="336EB8C4" w14:textId="7B5D328C" w:rsidR="00133176" w:rsidRPr="00243B23" w:rsidRDefault="00911FAE" w:rsidP="00243B23">
      <w:pPr>
        <w:pStyle w:val="Heading3"/>
        <w:rPr>
          <w:rStyle w:val="Heading3Char"/>
          <w:color w:val="133048" w:themeColor="accent1" w:themeShade="BF"/>
          <w:sz w:val="20"/>
        </w:rPr>
      </w:pPr>
      <w:bookmarkStart w:id="27" w:name="_Toc137812588"/>
      <w:bookmarkStart w:id="28" w:name="_Toc143511781"/>
      <w:proofErr w:type="spellStart"/>
      <w:r w:rsidRPr="00243B23">
        <w:rPr>
          <w:rStyle w:val="Heading3Char"/>
          <w:color w:val="133048" w:themeColor="accent1" w:themeShade="BF"/>
          <w:sz w:val="20"/>
        </w:rPr>
        <w:lastRenderedPageBreak/>
        <w:t>LcsEN_</w:t>
      </w:r>
      <w:r w:rsidR="00BB2ADF" w:rsidRPr="00243B23">
        <w:rPr>
          <w:rStyle w:val="Heading3Char"/>
          <w:color w:val="133048" w:themeColor="accent1" w:themeShade="BF"/>
          <w:sz w:val="20"/>
        </w:rPr>
        <w:t>stress_Edu</w:t>
      </w:r>
      <w:bookmarkEnd w:id="27"/>
      <w:bookmarkEnd w:id="28"/>
      <w:proofErr w:type="spellEnd"/>
    </w:p>
    <w:bookmarkEnd w:id="26"/>
    <w:p w14:paraId="684DF6A8" w14:textId="0D83EF74" w:rsidR="00BB2ADF" w:rsidRPr="00D75929" w:rsidRDefault="00BB2ADF" w:rsidP="005C3A14">
      <w:pPr>
        <w:pStyle w:val="Heading4"/>
      </w:pPr>
      <w:r w:rsidRPr="00D75929">
        <w:t xml:space="preserve">During the past 30 days, did anyone in your household have to reduce expenses on education </w:t>
      </w:r>
      <w:r w:rsidR="00C7527E">
        <w:t>due to a lack of resources to access essential needs (e.g., food, shelter, education, health services, etc.)</w:t>
      </w:r>
      <w:r w:rsidR="00764B6F">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6703EC" w14:paraId="38F67698" w14:textId="77777777" w:rsidTr="00133176">
        <w:trPr>
          <w:trHeight w:val="530"/>
        </w:trPr>
        <w:tc>
          <w:tcPr>
            <w:tcW w:w="1830" w:type="pct"/>
            <w:shd w:val="clear" w:color="auto" w:fill="003E5E" w:themeFill="text1" w:themeFillShade="80"/>
          </w:tcPr>
          <w:p w14:paraId="11FC865E" w14:textId="567FCF9A"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1FBB76E1" w14:textId="6B19B7A8"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75CC4816" w14:textId="77777777"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BB2ADF" w:rsidRPr="006703EC" w14:paraId="7DA31B29" w14:textId="77777777" w:rsidTr="00133176">
        <w:trPr>
          <w:trHeight w:val="955"/>
        </w:trPr>
        <w:tc>
          <w:tcPr>
            <w:tcW w:w="1830" w:type="pct"/>
            <w:vMerge w:val="restart"/>
            <w:shd w:val="clear" w:color="auto" w:fill="auto"/>
          </w:tcPr>
          <w:p w14:paraId="62306FC5" w14:textId="663FCB1C" w:rsidR="00BB2ADF"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rPr>
              <w:t xml:space="preserve">Rationale: </w:t>
            </w:r>
            <w:r w:rsidR="00BB2ADF" w:rsidRPr="00E43737">
              <w:rPr>
                <w:rFonts w:eastAsia="Times New Roman" w:cs="Open Sans"/>
                <w:color w:val="000000"/>
                <w:kern w:val="12"/>
                <w:sz w:val="19"/>
                <w:szCs w:val="19"/>
              </w:rPr>
              <w:t>The reliance on this strategy would</w:t>
            </w:r>
            <w:r w:rsidR="00764B6F" w:rsidRPr="00E43737">
              <w:rPr>
                <w:rFonts w:eastAsia="Times New Roman" w:cs="Open Sans"/>
                <w:color w:val="000000"/>
                <w:kern w:val="12"/>
                <w:sz w:val="19"/>
                <w:szCs w:val="19"/>
              </w:rPr>
              <w:t xml:space="preserve"> have</w:t>
            </w:r>
            <w:r w:rsidR="00BB2ADF" w:rsidRPr="00E43737">
              <w:rPr>
                <w:rFonts w:eastAsia="Times New Roman" w:cs="Open Sans"/>
                <w:color w:val="000000"/>
                <w:kern w:val="12"/>
                <w:sz w:val="19"/>
                <w:szCs w:val="19"/>
              </w:rPr>
              <w:t xml:space="preserve"> </w:t>
            </w:r>
            <w:r w:rsidR="00764B6F" w:rsidRPr="00E43737">
              <w:rPr>
                <w:rFonts w:eastAsia="Times New Roman" w:cs="Open Sans"/>
                <w:color w:val="000000"/>
                <w:kern w:val="12"/>
                <w:sz w:val="19"/>
                <w:szCs w:val="19"/>
              </w:rPr>
              <w:t xml:space="preserve">an </w:t>
            </w:r>
            <w:r w:rsidR="00BB2ADF" w:rsidRPr="00E43737">
              <w:rPr>
                <w:rFonts w:eastAsia="Times New Roman" w:cs="Open Sans"/>
                <w:color w:val="000000"/>
                <w:kern w:val="12"/>
                <w:sz w:val="19"/>
                <w:szCs w:val="19"/>
              </w:rPr>
              <w:t>impact</w:t>
            </w:r>
            <w:r w:rsidR="00764B6F" w:rsidRPr="00E43737">
              <w:rPr>
                <w:rFonts w:eastAsia="Times New Roman" w:cs="Open Sans"/>
                <w:color w:val="000000"/>
                <w:kern w:val="12"/>
                <w:sz w:val="19"/>
                <w:szCs w:val="19"/>
              </w:rPr>
              <w:t xml:space="preserve"> on</w:t>
            </w:r>
            <w:r w:rsidR="00BB2ADF" w:rsidRPr="00E43737">
              <w:rPr>
                <w:rFonts w:eastAsia="Times New Roman" w:cs="Open Sans"/>
                <w:color w:val="000000"/>
                <w:kern w:val="12"/>
                <w:sz w:val="19"/>
                <w:szCs w:val="19"/>
              </w:rPr>
              <w:t xml:space="preserve"> human capital</w:t>
            </w:r>
            <w:r w:rsidR="005C4E42" w:rsidRPr="00E43737">
              <w:rPr>
                <w:rFonts w:eastAsia="Times New Roman" w:cs="Open Sans"/>
                <w:color w:val="000000"/>
                <w:kern w:val="12"/>
                <w:sz w:val="19"/>
                <w:szCs w:val="19"/>
              </w:rPr>
              <w:t>.</w:t>
            </w:r>
            <w:r w:rsidR="00B954F1" w:rsidRPr="00E43737">
              <w:rPr>
                <w:rFonts w:eastAsia="Times New Roman" w:cs="Open Sans"/>
                <w:color w:val="000000"/>
                <w:kern w:val="12"/>
                <w:sz w:val="19"/>
                <w:szCs w:val="19"/>
              </w:rPr>
              <w:t xml:space="preserve"> </w:t>
            </w:r>
            <w:r w:rsidR="005969FD" w:rsidRPr="00E43737">
              <w:rPr>
                <w:rFonts w:eastAsia="Times New Roman" w:cs="Open Sans"/>
                <w:color w:val="000000"/>
                <w:kern w:val="12"/>
                <w:sz w:val="19"/>
                <w:szCs w:val="19"/>
              </w:rPr>
              <w:t>W</w:t>
            </w:r>
            <w:r w:rsidR="00B954F1" w:rsidRPr="00E43737">
              <w:rPr>
                <w:rFonts w:eastAsia="Times New Roman" w:cs="Open Sans"/>
                <w:color w:val="000000"/>
                <w:kern w:val="12"/>
                <w:sz w:val="19"/>
                <w:szCs w:val="19"/>
              </w:rPr>
              <w:t>hen families cut expenditures on basic educational tools</w:t>
            </w:r>
            <w:r w:rsidR="00B8565F" w:rsidRPr="00E43737">
              <w:rPr>
                <w:rFonts w:eastAsia="Times New Roman" w:cs="Open Sans"/>
                <w:color w:val="000000"/>
                <w:kern w:val="12"/>
                <w:sz w:val="19"/>
                <w:szCs w:val="19"/>
              </w:rPr>
              <w:t xml:space="preserve"> (e.g., tutoring</w:t>
            </w:r>
            <w:r w:rsidR="001D7ACB" w:rsidRPr="00E43737">
              <w:rPr>
                <w:rFonts w:eastAsia="Times New Roman" w:cs="Open Sans"/>
                <w:color w:val="000000"/>
                <w:kern w:val="12"/>
                <w:sz w:val="19"/>
                <w:szCs w:val="19"/>
              </w:rPr>
              <w:t xml:space="preserve">, </w:t>
            </w:r>
            <w:r w:rsidR="00B8565F" w:rsidRPr="00E43737">
              <w:rPr>
                <w:rFonts w:eastAsia="Times New Roman" w:cs="Open Sans"/>
                <w:color w:val="000000"/>
                <w:kern w:val="12"/>
                <w:sz w:val="19"/>
                <w:szCs w:val="19"/>
              </w:rPr>
              <w:t>books, calculators)</w:t>
            </w:r>
            <w:r w:rsidR="00B954F1" w:rsidRPr="00E43737">
              <w:rPr>
                <w:rFonts w:eastAsia="Times New Roman" w:cs="Open Sans"/>
                <w:color w:val="000000"/>
                <w:kern w:val="12"/>
                <w:sz w:val="19"/>
                <w:szCs w:val="19"/>
              </w:rPr>
              <w:t xml:space="preserve"> or the quality of means of transport</w:t>
            </w:r>
            <w:r w:rsidR="00B8565F" w:rsidRPr="00E43737">
              <w:rPr>
                <w:rFonts w:eastAsia="Times New Roman" w:cs="Open Sans"/>
                <w:color w:val="000000"/>
                <w:kern w:val="12"/>
                <w:sz w:val="19"/>
                <w:szCs w:val="19"/>
              </w:rPr>
              <w:t xml:space="preserve"> to school (e.g., taxi vs. public transport vs. on-foot)</w:t>
            </w:r>
            <w:r w:rsidR="00B954F1" w:rsidRPr="00E43737">
              <w:rPr>
                <w:rFonts w:eastAsia="Times New Roman" w:cs="Open Sans"/>
                <w:color w:val="000000"/>
                <w:kern w:val="12"/>
                <w:sz w:val="19"/>
                <w:szCs w:val="19"/>
              </w:rPr>
              <w:t>.</w:t>
            </w:r>
            <w:r w:rsidR="006662A9">
              <w:rPr>
                <w:rFonts w:eastAsia="Times New Roman" w:cs="Open Sans"/>
                <w:color w:val="000000"/>
                <w:kern w:val="12"/>
                <w:sz w:val="19"/>
                <w:szCs w:val="19"/>
              </w:rPr>
              <w:t xml:space="preserve"> </w:t>
            </w:r>
          </w:p>
          <w:p w14:paraId="773CCE80" w14:textId="4E43E087" w:rsidR="00BB2ADF" w:rsidRPr="00E43737" w:rsidRDefault="00123ECE"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Lookouts and use: </w:t>
            </w:r>
            <w:r w:rsidR="00BB2ADF" w:rsidRPr="00E43737">
              <w:rPr>
                <w:rFonts w:eastAsia="Times New Roman" w:cs="Open Sans"/>
                <w:color w:val="000000"/>
                <w:kern w:val="12"/>
                <w:sz w:val="19"/>
                <w:szCs w:val="19"/>
              </w:rPr>
              <w:t>This strategy is less applicable in contexts where education costs are covered by organisation</w:t>
            </w:r>
            <w:r w:rsidR="00627E9B" w:rsidRPr="00E43737">
              <w:rPr>
                <w:rFonts w:eastAsia="Times New Roman" w:cs="Open Sans"/>
                <w:color w:val="000000"/>
                <w:kern w:val="12"/>
                <w:sz w:val="19"/>
                <w:szCs w:val="19"/>
              </w:rPr>
              <w:t>s</w:t>
            </w:r>
            <w:r w:rsidR="00BB2ADF" w:rsidRPr="00E43737">
              <w:rPr>
                <w:rFonts w:eastAsia="Times New Roman" w:cs="Open Sans"/>
                <w:color w:val="000000"/>
                <w:kern w:val="12"/>
                <w:sz w:val="19"/>
                <w:szCs w:val="19"/>
              </w:rPr>
              <w:t xml:space="preserve"> (e.g., camps), or where public systems provide strong coverage.</w:t>
            </w:r>
            <w:r w:rsidR="006662A9">
              <w:rPr>
                <w:rFonts w:eastAsia="Times New Roman" w:cs="Open Sans"/>
                <w:color w:val="000000"/>
                <w:kern w:val="12"/>
                <w:sz w:val="19"/>
                <w:szCs w:val="19"/>
              </w:rPr>
              <w:t xml:space="preserve"> </w:t>
            </w:r>
          </w:p>
          <w:p w14:paraId="40B82400" w14:textId="3894A203" w:rsidR="00931993" w:rsidRPr="00E43737" w:rsidRDefault="00BB2ADF" w:rsidP="00A52773">
            <w:pPr>
              <w:spacing w:after="120"/>
              <w:rPr>
                <w:rFonts w:eastAsia="Times New Roman" w:cs="Open Sans"/>
                <w:color w:val="000000"/>
                <w:kern w:val="12"/>
                <w:sz w:val="19"/>
                <w:szCs w:val="19"/>
              </w:rPr>
            </w:pPr>
            <w:bookmarkStart w:id="29" w:name="_Hlk135132532"/>
            <w:r w:rsidRPr="00E43737">
              <w:rPr>
                <w:rFonts w:eastAsia="Times New Roman" w:cs="Open Sans"/>
                <w:color w:val="000000"/>
                <w:kern w:val="12"/>
                <w:sz w:val="19"/>
                <w:szCs w:val="19"/>
              </w:rPr>
              <w:t xml:space="preserve">This strategy should not be </w:t>
            </w:r>
            <w:r w:rsidR="00207D9F" w:rsidRPr="00E43737">
              <w:rPr>
                <w:rFonts w:eastAsia="Times New Roman" w:cs="Open Sans"/>
                <w:color w:val="000000"/>
                <w:kern w:val="12"/>
                <w:sz w:val="19"/>
                <w:szCs w:val="19"/>
              </w:rPr>
              <w:t xml:space="preserve">included in a module </w:t>
            </w:r>
            <w:r w:rsidRPr="00E43737">
              <w:rPr>
                <w:rFonts w:eastAsia="Times New Roman" w:cs="Open Sans"/>
                <w:color w:val="000000"/>
                <w:kern w:val="12"/>
                <w:sz w:val="19"/>
                <w:szCs w:val="19"/>
              </w:rPr>
              <w:t>with other education</w:t>
            </w:r>
            <w:r w:rsidR="003721EC" w:rsidRPr="00E43737">
              <w:rPr>
                <w:rFonts w:eastAsia="Times New Roman" w:cs="Open Sans"/>
                <w:color w:val="000000"/>
                <w:kern w:val="12"/>
                <w:sz w:val="19"/>
                <w:szCs w:val="19"/>
              </w:rPr>
              <w:t>-</w:t>
            </w:r>
            <w:r w:rsidRPr="00E43737">
              <w:rPr>
                <w:rFonts w:eastAsia="Times New Roman" w:cs="Open Sans"/>
                <w:color w:val="000000"/>
                <w:kern w:val="12"/>
                <w:sz w:val="19"/>
                <w:szCs w:val="19"/>
              </w:rPr>
              <w:t>related strategies such as withdr</w:t>
            </w:r>
            <w:r w:rsidR="003721EC" w:rsidRPr="00E43737">
              <w:rPr>
                <w:rFonts w:eastAsia="Times New Roman" w:cs="Open Sans"/>
                <w:color w:val="000000"/>
                <w:kern w:val="12"/>
                <w:sz w:val="19"/>
                <w:szCs w:val="19"/>
              </w:rPr>
              <w:t>awing</w:t>
            </w:r>
            <w:r w:rsidRPr="00E43737">
              <w:rPr>
                <w:rFonts w:eastAsia="Times New Roman" w:cs="Open Sans"/>
                <w:color w:val="000000"/>
                <w:kern w:val="12"/>
                <w:sz w:val="19"/>
                <w:szCs w:val="19"/>
              </w:rPr>
              <w:t xml:space="preserve"> children or mov</w:t>
            </w:r>
            <w:r w:rsidR="003721EC" w:rsidRPr="00E43737">
              <w:rPr>
                <w:rFonts w:eastAsia="Times New Roman" w:cs="Open Sans"/>
                <w:color w:val="000000"/>
                <w:kern w:val="12"/>
                <w:sz w:val="19"/>
                <w:szCs w:val="19"/>
              </w:rPr>
              <w:t>ing</w:t>
            </w:r>
            <w:r w:rsidRPr="00E43737">
              <w:rPr>
                <w:rFonts w:eastAsia="Times New Roman" w:cs="Open Sans"/>
                <w:color w:val="000000"/>
                <w:kern w:val="12"/>
                <w:sz w:val="19"/>
                <w:szCs w:val="19"/>
              </w:rPr>
              <w:t xml:space="preserve"> children to </w:t>
            </w:r>
            <w:r w:rsidR="003721EC" w:rsidRPr="00E43737">
              <w:rPr>
                <w:rFonts w:eastAsia="Times New Roman" w:cs="Open Sans"/>
                <w:color w:val="000000"/>
                <w:kern w:val="12"/>
                <w:sz w:val="19"/>
                <w:szCs w:val="19"/>
              </w:rPr>
              <w:t xml:space="preserve">a </w:t>
            </w:r>
            <w:r w:rsidRPr="00E43737">
              <w:rPr>
                <w:rFonts w:eastAsia="Times New Roman" w:cs="Open Sans"/>
                <w:color w:val="000000"/>
                <w:kern w:val="12"/>
                <w:sz w:val="19"/>
                <w:szCs w:val="19"/>
              </w:rPr>
              <w:t>less expensive school.</w:t>
            </w:r>
            <w:r w:rsidR="00931993" w:rsidRPr="00E43737">
              <w:rPr>
                <w:rFonts w:eastAsia="Times New Roman" w:cs="Open Sans"/>
                <w:color w:val="000000"/>
                <w:kern w:val="12"/>
                <w:sz w:val="19"/>
                <w:szCs w:val="19"/>
              </w:rPr>
              <w:t xml:space="preserve"> </w:t>
            </w:r>
          </w:p>
          <w:bookmarkEnd w:id="29"/>
          <w:p w14:paraId="70F0859A" w14:textId="10935FBB" w:rsidR="00BB2ADF" w:rsidRPr="00E43737" w:rsidRDefault="00931993" w:rsidP="00A52773">
            <w:pPr>
              <w:spacing w:after="120"/>
              <w:rPr>
                <w:rFonts w:eastAsia="Times New Roman" w:cs="Open Sans"/>
                <w:color w:val="FF0000"/>
                <w:kern w:val="12"/>
                <w:sz w:val="19"/>
                <w:szCs w:val="19"/>
              </w:rPr>
            </w:pPr>
            <w:r w:rsidRPr="00E43737">
              <w:rPr>
                <w:rFonts w:eastAsia="Times New Roman" w:cs="Open Sans"/>
                <w:color w:val="000000"/>
                <w:kern w:val="12"/>
                <w:sz w:val="19"/>
                <w:szCs w:val="19"/>
                <w:lang w:val="en-US"/>
              </w:rPr>
              <w:t xml:space="preserve">Severity: </w:t>
            </w:r>
            <w:r w:rsidR="00112F77" w:rsidRPr="00E43737">
              <w:rPr>
                <w:rFonts w:eastAsia="Times New Roman" w:cs="Open Sans"/>
                <w:color w:val="000000"/>
                <w:kern w:val="12"/>
                <w:sz w:val="19"/>
                <w:szCs w:val="19"/>
                <w:lang w:val="en-US"/>
              </w:rPr>
              <w:t xml:space="preserve">The severity is normally stress but could have a crisis </w:t>
            </w:r>
            <w:r w:rsidR="005969FD" w:rsidRPr="00E43737">
              <w:rPr>
                <w:rFonts w:eastAsia="Times New Roman" w:cs="Open Sans"/>
                <w:color w:val="000000"/>
                <w:kern w:val="12"/>
                <w:sz w:val="19"/>
                <w:szCs w:val="19"/>
                <w:lang w:val="en-US"/>
              </w:rPr>
              <w:t xml:space="preserve">severity </w:t>
            </w:r>
            <w:r w:rsidR="00FC0A19" w:rsidRPr="00E43737">
              <w:rPr>
                <w:rFonts w:eastAsia="Times New Roman" w:cs="Open Sans"/>
                <w:color w:val="000000"/>
                <w:kern w:val="12"/>
                <w:sz w:val="19"/>
                <w:szCs w:val="19"/>
                <w:lang w:val="en-US"/>
              </w:rPr>
              <w:t xml:space="preserve">level </w:t>
            </w:r>
            <w:r w:rsidR="00FC0A19" w:rsidRPr="00E43737">
              <w:rPr>
                <w:rFonts w:eastAsia="Times New Roman" w:cs="Open Sans"/>
                <w:color w:val="000000"/>
                <w:kern w:val="12"/>
                <w:sz w:val="19"/>
                <w:szCs w:val="19"/>
              </w:rPr>
              <w:t>depending</w:t>
            </w:r>
            <w:r w:rsidRPr="00E43737">
              <w:rPr>
                <w:rFonts w:eastAsia="Times New Roman" w:cs="Open Sans"/>
                <w:color w:val="000000"/>
                <w:kern w:val="12"/>
                <w:sz w:val="19"/>
                <w:szCs w:val="19"/>
              </w:rPr>
              <w:t xml:space="preserve"> on the contextual information available.</w:t>
            </w:r>
            <w:r w:rsidR="005969FD" w:rsidRPr="00E43737">
              <w:rPr>
                <w:rFonts w:eastAsia="Times New Roman" w:cs="Open Sans"/>
                <w:color w:val="000000"/>
                <w:kern w:val="12"/>
                <w:sz w:val="19"/>
                <w:szCs w:val="19"/>
              </w:rPr>
              <w:t xml:space="preserve"> Wh</w:t>
            </w:r>
            <w:r w:rsidR="00A45ADF" w:rsidRPr="00E43737">
              <w:rPr>
                <w:rFonts w:eastAsia="Times New Roman" w:cs="Open Sans"/>
                <w:color w:val="000000"/>
                <w:kern w:val="12"/>
                <w:sz w:val="19"/>
                <w:szCs w:val="19"/>
              </w:rPr>
              <w:t xml:space="preserve">en </w:t>
            </w:r>
            <w:r w:rsidR="00E90A6A" w:rsidRPr="00E43737">
              <w:rPr>
                <w:rFonts w:eastAsia="Times New Roman" w:cs="Open Sans"/>
                <w:color w:val="000000"/>
                <w:kern w:val="12"/>
                <w:sz w:val="19"/>
                <w:szCs w:val="19"/>
              </w:rPr>
              <w:t xml:space="preserve">the </w:t>
            </w:r>
            <w:r w:rsidR="00270E5E" w:rsidRPr="00E43737">
              <w:rPr>
                <w:rFonts w:eastAsia="Times New Roman" w:cs="Open Sans"/>
                <w:color w:val="000000"/>
                <w:kern w:val="12"/>
                <w:sz w:val="19"/>
                <w:szCs w:val="19"/>
              </w:rPr>
              <w:t>education</w:t>
            </w:r>
            <w:r w:rsidR="007A4366" w:rsidRPr="00E43737">
              <w:rPr>
                <w:rFonts w:eastAsia="Times New Roman" w:cs="Open Sans"/>
                <w:color w:val="000000"/>
                <w:kern w:val="12"/>
                <w:sz w:val="19"/>
                <w:szCs w:val="19"/>
              </w:rPr>
              <w:t>al</w:t>
            </w:r>
            <w:r w:rsidR="00270E5E" w:rsidRPr="00E43737">
              <w:rPr>
                <w:rFonts w:eastAsia="Times New Roman" w:cs="Open Sans"/>
                <w:color w:val="000000"/>
                <w:kern w:val="12"/>
                <w:sz w:val="19"/>
                <w:szCs w:val="19"/>
              </w:rPr>
              <w:t xml:space="preserve"> </w:t>
            </w:r>
            <w:r w:rsidR="007A4366" w:rsidRPr="00E43737">
              <w:rPr>
                <w:rFonts w:eastAsia="Times New Roman" w:cs="Open Sans"/>
                <w:color w:val="000000"/>
                <w:kern w:val="12"/>
                <w:sz w:val="19"/>
                <w:szCs w:val="19"/>
              </w:rPr>
              <w:t>expense reduction</w:t>
            </w:r>
            <w:r w:rsidR="00E90A6A" w:rsidRPr="00E43737">
              <w:rPr>
                <w:rFonts w:eastAsia="Times New Roman" w:cs="Open Sans"/>
                <w:color w:val="000000"/>
                <w:kern w:val="12"/>
                <w:sz w:val="19"/>
                <w:szCs w:val="19"/>
              </w:rPr>
              <w:t xml:space="preserve"> ha</w:t>
            </w:r>
            <w:r w:rsidR="001D08AA" w:rsidRPr="00E43737">
              <w:rPr>
                <w:rFonts w:eastAsia="Times New Roman" w:cs="Open Sans"/>
                <w:color w:val="000000"/>
                <w:kern w:val="12"/>
                <w:sz w:val="19"/>
                <w:szCs w:val="19"/>
              </w:rPr>
              <w:t>s</w:t>
            </w:r>
            <w:r w:rsidR="00E90A6A" w:rsidRPr="00E43737">
              <w:rPr>
                <w:rFonts w:eastAsia="Times New Roman" w:cs="Open Sans"/>
                <w:color w:val="000000"/>
                <w:kern w:val="12"/>
                <w:sz w:val="19"/>
                <w:szCs w:val="19"/>
              </w:rPr>
              <w:t xml:space="preserve"> an impact on </w:t>
            </w:r>
            <w:r w:rsidR="00F72930" w:rsidRPr="00E43737">
              <w:rPr>
                <w:rFonts w:eastAsia="Times New Roman" w:cs="Open Sans"/>
                <w:color w:val="000000"/>
                <w:kern w:val="12"/>
                <w:sz w:val="19"/>
                <w:szCs w:val="19"/>
              </w:rPr>
              <w:t xml:space="preserve">the </w:t>
            </w:r>
            <w:r w:rsidR="006F48FB" w:rsidRPr="00E43737">
              <w:rPr>
                <w:rFonts w:eastAsia="Times New Roman" w:cs="Open Sans"/>
                <w:color w:val="000000"/>
                <w:kern w:val="12"/>
                <w:sz w:val="19"/>
                <w:szCs w:val="19"/>
              </w:rPr>
              <w:t>attendance or retention in school</w:t>
            </w:r>
            <w:r w:rsidR="001D08AA" w:rsidRPr="00E43737">
              <w:rPr>
                <w:rFonts w:eastAsia="Times New Roman" w:cs="Open Sans"/>
                <w:color w:val="000000"/>
                <w:kern w:val="12"/>
                <w:sz w:val="19"/>
                <w:szCs w:val="19"/>
              </w:rPr>
              <w:t xml:space="preserve"> then it could have the crisis severity level</w:t>
            </w:r>
            <w:r w:rsidR="00270E5E" w:rsidRPr="00E43737">
              <w:rPr>
                <w:rFonts w:eastAsia="Times New Roman" w:cs="Open Sans"/>
                <w:color w:val="000000"/>
                <w:kern w:val="12"/>
                <w:sz w:val="19"/>
                <w:szCs w:val="19"/>
              </w:rPr>
              <w:t>.</w:t>
            </w:r>
            <w:r w:rsidR="006662A9">
              <w:rPr>
                <w:rFonts w:eastAsia="Times New Roman" w:cs="Open Sans"/>
                <w:color w:val="000000"/>
                <w:kern w:val="12"/>
                <w:sz w:val="19"/>
                <w:szCs w:val="19"/>
              </w:rPr>
              <w:t xml:space="preserve"> </w:t>
            </w:r>
            <w:r w:rsidR="00430348" w:rsidRPr="00E43737">
              <w:rPr>
                <w:rFonts w:eastAsia="Times New Roman" w:cs="Open Sans"/>
                <w:color w:val="000000"/>
                <w:kern w:val="12"/>
                <w:sz w:val="19"/>
                <w:szCs w:val="19"/>
              </w:rPr>
              <w:t>When the severity is determined for the entire target population of interest, then it must be the same across the population and not differ from household to household.</w:t>
            </w:r>
          </w:p>
        </w:tc>
        <w:tc>
          <w:tcPr>
            <w:tcW w:w="1439" w:type="pct"/>
            <w:shd w:val="clear" w:color="auto" w:fill="auto"/>
          </w:tcPr>
          <w:p w14:paraId="5642539D" w14:textId="1985F728" w:rsidR="00BB2ADF" w:rsidRPr="00E43737" w:rsidRDefault="00BB2ADF" w:rsidP="00A52773">
            <w:pPr>
              <w:spacing w:after="120"/>
              <w:rPr>
                <w:rFonts w:eastAsia="Times New Roman" w:cs="Open Sans"/>
                <w:color w:val="000000"/>
                <w:kern w:val="12"/>
                <w:sz w:val="19"/>
                <w:szCs w:val="19"/>
                <w:lang w:val="en-US"/>
              </w:rPr>
            </w:pPr>
            <w:r w:rsidRPr="00E43737">
              <w:rPr>
                <w:rFonts w:cs="Open Sans"/>
                <w:kern w:val="12"/>
                <w:sz w:val="19"/>
                <w:szCs w:val="19"/>
              </w:rPr>
              <w:t xml:space="preserve">No, there was no need to reduce expenses on education because the household did not face </w:t>
            </w:r>
            <w:r w:rsidR="00C7527E">
              <w:rPr>
                <w:rFonts w:cs="Open Sans"/>
                <w:kern w:val="12"/>
                <w:sz w:val="19"/>
                <w:szCs w:val="19"/>
              </w:rPr>
              <w:t>a lack of resources to access essential needs</w:t>
            </w:r>
            <w:r w:rsidRPr="00E43737">
              <w:rPr>
                <w:rFonts w:cs="Open Sans"/>
                <w:kern w:val="12"/>
                <w:sz w:val="19"/>
                <w:szCs w:val="19"/>
              </w:rPr>
              <w:t xml:space="preserve"> or had applied another livelihood coping strategy.</w:t>
            </w:r>
          </w:p>
        </w:tc>
        <w:tc>
          <w:tcPr>
            <w:tcW w:w="1731" w:type="pct"/>
            <w:shd w:val="clear" w:color="auto" w:fill="auto"/>
          </w:tcPr>
          <w:p w14:paraId="291856DD" w14:textId="43F34B1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5B90085C" w14:textId="77777777" w:rsidR="004E538C" w:rsidRPr="00E43737" w:rsidRDefault="00BB2ADF" w:rsidP="00A52773">
            <w:pPr>
              <w:tabs>
                <w:tab w:val="left" w:pos="5244"/>
              </w:tabs>
              <w:spacing w:after="120"/>
              <w:rPr>
                <w:rFonts w:cs="Open Sans"/>
                <w:kern w:val="12"/>
                <w:sz w:val="19"/>
                <w:szCs w:val="19"/>
              </w:rPr>
            </w:pPr>
            <w:r w:rsidRPr="00E43737">
              <w:rPr>
                <w:rFonts w:cs="Open Sans"/>
                <w:kern w:val="12"/>
                <w:sz w:val="19"/>
                <w:szCs w:val="19"/>
              </w:rPr>
              <w:t xml:space="preserve">1) do you have any expenses related to education? </w:t>
            </w:r>
          </w:p>
          <w:p w14:paraId="498E92D0" w14:textId="6D832785"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2) why did you not need to reduce these expenses?</w:t>
            </w:r>
          </w:p>
        </w:tc>
      </w:tr>
      <w:tr w:rsidR="00BB2ADF" w:rsidRPr="006703EC" w14:paraId="14F3B18F" w14:textId="77777777" w:rsidTr="00133176">
        <w:trPr>
          <w:trHeight w:val="955"/>
        </w:trPr>
        <w:tc>
          <w:tcPr>
            <w:tcW w:w="1830" w:type="pct"/>
            <w:vMerge/>
            <w:shd w:val="clear" w:color="auto" w:fill="auto"/>
          </w:tcPr>
          <w:p w14:paraId="7555FFC8"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7F42A0A7" w14:textId="43676DFB"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reduce expenses on education in the last 30 days </w:t>
            </w:r>
            <w:r w:rsidR="00C7527E">
              <w:rPr>
                <w:rFonts w:cs="Open Sans"/>
                <w:kern w:val="12"/>
                <w:sz w:val="19"/>
                <w:szCs w:val="19"/>
              </w:rPr>
              <w:t>due to a lack of resources to access essential needs</w:t>
            </w:r>
            <w:r w:rsidRPr="00E43737">
              <w:rPr>
                <w:rFonts w:cs="Open Sans"/>
                <w:kern w:val="12"/>
                <w:sz w:val="19"/>
                <w:szCs w:val="19"/>
              </w:rPr>
              <w:t>.</w:t>
            </w:r>
          </w:p>
        </w:tc>
        <w:tc>
          <w:tcPr>
            <w:tcW w:w="1731" w:type="pct"/>
            <w:shd w:val="clear" w:color="auto" w:fill="auto"/>
          </w:tcPr>
          <w:p w14:paraId="3A1A1064" w14:textId="1594FE07"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 xml:space="preserve">Ensure that the household had to reduce these expenses </w:t>
            </w:r>
            <w:r w:rsidR="007411F4">
              <w:rPr>
                <w:rFonts w:cs="Open Sans"/>
                <w:kern w:val="12"/>
                <w:sz w:val="19"/>
                <w:szCs w:val="19"/>
              </w:rPr>
              <w:t>due to a lack of resources to access essential needs</w:t>
            </w:r>
            <w:r w:rsidRPr="00E43737">
              <w:rPr>
                <w:rFonts w:cs="Open Sans"/>
                <w:kern w:val="12"/>
                <w:sz w:val="19"/>
                <w:szCs w:val="19"/>
              </w:rPr>
              <w:t>.</w:t>
            </w:r>
          </w:p>
        </w:tc>
      </w:tr>
      <w:tr w:rsidR="00BB2ADF" w:rsidRPr="006703EC" w14:paraId="157A24E5" w14:textId="77777777" w:rsidTr="00133176">
        <w:trPr>
          <w:trHeight w:val="955"/>
        </w:trPr>
        <w:tc>
          <w:tcPr>
            <w:tcW w:w="1830" w:type="pct"/>
            <w:vMerge/>
            <w:shd w:val="clear" w:color="auto" w:fill="auto"/>
          </w:tcPr>
          <w:p w14:paraId="63EF7DA2"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75B3A303" w14:textId="2716A515"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No, because the household had already reduced expenses on education within the last 12 months, and now cannot further reduce the expenses. If the household does so</w:t>
            </w:r>
            <w:r w:rsidR="006A5361" w:rsidRPr="00E43737">
              <w:rPr>
                <w:rFonts w:cs="Open Sans"/>
                <w:kern w:val="12"/>
                <w:sz w:val="19"/>
                <w:szCs w:val="19"/>
              </w:rPr>
              <w:t>,</w:t>
            </w:r>
            <w:r w:rsidRPr="00E43737">
              <w:rPr>
                <w:rFonts w:cs="Open Sans"/>
                <w:kern w:val="12"/>
                <w:sz w:val="19"/>
                <w:szCs w:val="19"/>
              </w:rPr>
              <w:t xml:space="preserve"> then there will be some serious risks to their human capital. </w:t>
            </w:r>
          </w:p>
        </w:tc>
        <w:tc>
          <w:tcPr>
            <w:tcW w:w="1731" w:type="pct"/>
            <w:shd w:val="clear" w:color="auto" w:fill="auto"/>
          </w:tcPr>
          <w:p w14:paraId="0781B144" w14:textId="77777777" w:rsidR="00BB2ADF" w:rsidRPr="00E43737" w:rsidRDefault="00BB2ADF" w:rsidP="00A52773">
            <w:pPr>
              <w:tabs>
                <w:tab w:val="left" w:pos="5244"/>
              </w:tabs>
              <w:spacing w:after="120"/>
              <w:rPr>
                <w:rFonts w:cs="Open Sans"/>
                <w:kern w:val="12"/>
                <w:sz w:val="19"/>
                <w:szCs w:val="19"/>
              </w:rPr>
            </w:pPr>
          </w:p>
        </w:tc>
      </w:tr>
      <w:tr w:rsidR="00BB2ADF" w:rsidRPr="006703EC" w14:paraId="2095FEBD" w14:textId="77777777" w:rsidTr="00133176">
        <w:trPr>
          <w:trHeight w:val="955"/>
        </w:trPr>
        <w:tc>
          <w:tcPr>
            <w:tcW w:w="1830" w:type="pct"/>
            <w:vMerge/>
            <w:shd w:val="clear" w:color="auto" w:fill="auto"/>
          </w:tcPr>
          <w:p w14:paraId="09E61899"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5B4A49EC" w14:textId="77777777"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lang w:val="en-US"/>
              </w:rPr>
              <w:t>Not applicable as the household does not have any education-related expenditures to be reduced and has not had these expenditures in over 12 months.</w:t>
            </w:r>
          </w:p>
        </w:tc>
        <w:tc>
          <w:tcPr>
            <w:tcW w:w="1731" w:type="pct"/>
            <w:shd w:val="clear" w:color="auto" w:fill="auto"/>
          </w:tcPr>
          <w:p w14:paraId="4C02C03F" w14:textId="77777777" w:rsidR="00BB2ADF" w:rsidRPr="00E43737" w:rsidRDefault="00BB2ADF" w:rsidP="00A52773">
            <w:pPr>
              <w:tabs>
                <w:tab w:val="left" w:pos="5244"/>
              </w:tabs>
              <w:spacing w:after="120"/>
              <w:rPr>
                <w:rFonts w:cs="Open Sans"/>
                <w:color w:val="C00000"/>
                <w:kern w:val="12"/>
                <w:sz w:val="19"/>
                <w:szCs w:val="19"/>
              </w:rPr>
            </w:pPr>
          </w:p>
        </w:tc>
      </w:tr>
    </w:tbl>
    <w:p w14:paraId="6072122F" w14:textId="77777777" w:rsidR="00BB2ADF" w:rsidRPr="006703EC" w:rsidRDefault="00BB2ADF" w:rsidP="00A52773">
      <w:pPr>
        <w:spacing w:after="120"/>
        <w:rPr>
          <w:rFonts w:cs="Open Sans"/>
          <w:kern w:val="12"/>
          <w:szCs w:val="20"/>
        </w:rPr>
      </w:pPr>
    </w:p>
    <w:p w14:paraId="7936E5E7" w14:textId="706D7CB6" w:rsidR="00010964" w:rsidRPr="006703EC" w:rsidRDefault="00B41DFB" w:rsidP="009654D8">
      <w:pPr>
        <w:pStyle w:val="Heading2"/>
      </w:pPr>
      <w:bookmarkStart w:id="30" w:name="_Toc137812589"/>
      <w:bookmarkStart w:id="31" w:name="_Toc143511782"/>
      <w:r w:rsidRPr="006703EC">
        <w:lastRenderedPageBreak/>
        <w:t>Livelihood Coping Strategies with Crisis Severity for both Urban and Rural Settings</w:t>
      </w:r>
      <w:bookmarkEnd w:id="30"/>
      <w:bookmarkEnd w:id="31"/>
    </w:p>
    <w:p w14:paraId="1C1EFCE0" w14:textId="6248CCB4" w:rsidR="00010964" w:rsidRPr="006703EC" w:rsidRDefault="00911FAE" w:rsidP="00A52773">
      <w:pPr>
        <w:pStyle w:val="Heading4"/>
        <w:spacing w:after="120"/>
      </w:pPr>
      <w:bookmarkStart w:id="32" w:name="_Toc137812590"/>
      <w:bookmarkStart w:id="33" w:name="_Toc143511783"/>
      <w:proofErr w:type="spellStart"/>
      <w:r>
        <w:rPr>
          <w:rStyle w:val="Heading3Char"/>
        </w:rPr>
        <w:t>LcsEN_</w:t>
      </w:r>
      <w:r w:rsidR="00211265" w:rsidRPr="005C3A14">
        <w:rPr>
          <w:rStyle w:val="Heading3Char"/>
        </w:rPr>
        <w:t>crisis_</w:t>
      </w:r>
      <w:bookmarkEnd w:id="32"/>
      <w:r w:rsidR="00436D14">
        <w:rPr>
          <w:rStyle w:val="Heading3Char"/>
        </w:rPr>
        <w:t>ProdAssets</w:t>
      </w:r>
      <w:bookmarkEnd w:id="33"/>
      <w:proofErr w:type="spellEnd"/>
      <w:r w:rsidR="00010964" w:rsidRPr="005C3A14">
        <w:rPr>
          <w:rStyle w:val="Heading3Char"/>
        </w:rPr>
        <w:t xml:space="preserve"> </w:t>
      </w:r>
      <w:r w:rsidR="00133176">
        <w:br/>
      </w:r>
      <w:r w:rsidR="009B5DAB" w:rsidRPr="005C3A14">
        <w:t>During the past 30 days, did anyone in your household have to sell</w:t>
      </w:r>
      <w:r w:rsidR="00211265" w:rsidRPr="005C3A14">
        <w:t xml:space="preserve"> productive assets or means of transport (sewing machine, wheelbarrow, bicycle, car, etc.) </w:t>
      </w:r>
      <w:r w:rsidR="00C7527E">
        <w:t>due to a lack of resources to access essential needs (e.g., food, shelter, education, health services, etc.)</w:t>
      </w:r>
      <w:r w:rsidR="00796B5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010964" w:rsidRPr="006703EC" w14:paraId="6F7DA031" w14:textId="77777777" w:rsidTr="00133176">
        <w:trPr>
          <w:trHeight w:val="530"/>
        </w:trPr>
        <w:tc>
          <w:tcPr>
            <w:tcW w:w="1830" w:type="pct"/>
            <w:shd w:val="clear" w:color="auto" w:fill="003E5E" w:themeFill="text1" w:themeFillShade="80"/>
          </w:tcPr>
          <w:p w14:paraId="39573D3E" w14:textId="02A9BB2C"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62D5347C" w14:textId="76995152"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tcBorders>
              <w:bottom w:val="single" w:sz="4" w:space="0" w:color="auto"/>
            </w:tcBorders>
            <w:shd w:val="clear" w:color="auto" w:fill="003E5E" w:themeFill="text1" w:themeFillShade="80"/>
          </w:tcPr>
          <w:p w14:paraId="284B6565" w14:textId="77777777"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F53C80" w:rsidRPr="006703EC" w14:paraId="1F51DF09" w14:textId="77777777" w:rsidTr="00133176">
        <w:trPr>
          <w:trHeight w:val="955"/>
        </w:trPr>
        <w:tc>
          <w:tcPr>
            <w:tcW w:w="1830" w:type="pct"/>
            <w:vMerge w:val="restart"/>
            <w:shd w:val="clear" w:color="auto" w:fill="auto"/>
          </w:tcPr>
          <w:p w14:paraId="337ECD32" w14:textId="3B4B2E81" w:rsidR="004D130B"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rPr>
              <w:t xml:space="preserve">Rationale: </w:t>
            </w:r>
            <w:r w:rsidR="00F53C80" w:rsidRPr="00E43737">
              <w:rPr>
                <w:rFonts w:eastAsia="Times New Roman" w:cs="Open Sans"/>
                <w:color w:val="000000"/>
                <w:kern w:val="12"/>
                <w:sz w:val="19"/>
                <w:szCs w:val="19"/>
              </w:rPr>
              <w:t>Selling off productive assets is a crisis</w:t>
            </w:r>
            <w:r w:rsidR="00524F8B" w:rsidRPr="00E43737">
              <w:rPr>
                <w:rFonts w:eastAsia="Times New Roman" w:cs="Open Sans"/>
                <w:color w:val="000000"/>
                <w:kern w:val="12"/>
                <w:sz w:val="19"/>
                <w:szCs w:val="19"/>
              </w:rPr>
              <w:t xml:space="preserve"> strategy</w:t>
            </w:r>
            <w:r w:rsidR="00F53C80" w:rsidRPr="00E43737">
              <w:rPr>
                <w:rFonts w:eastAsia="Times New Roman" w:cs="Open Sans"/>
                <w:color w:val="000000"/>
                <w:kern w:val="12"/>
                <w:sz w:val="19"/>
                <w:szCs w:val="19"/>
              </w:rPr>
              <w:t xml:space="preserve"> </w:t>
            </w:r>
            <w:r w:rsidR="00135E0D" w:rsidRPr="00E43737">
              <w:rPr>
                <w:rFonts w:eastAsia="Times New Roman" w:cs="Open Sans"/>
                <w:color w:val="000000"/>
                <w:kern w:val="12"/>
                <w:sz w:val="19"/>
                <w:szCs w:val="19"/>
              </w:rPr>
              <w:t xml:space="preserve">as </w:t>
            </w:r>
            <w:r w:rsidR="00B955FE" w:rsidRPr="00E43737">
              <w:rPr>
                <w:rFonts w:eastAsia="Times New Roman" w:cs="Open Sans"/>
                <w:color w:val="000000"/>
                <w:kern w:val="12"/>
                <w:sz w:val="19"/>
                <w:szCs w:val="19"/>
              </w:rPr>
              <w:t>i</w:t>
            </w:r>
            <w:r w:rsidR="00135E0D" w:rsidRPr="00E43737">
              <w:rPr>
                <w:rFonts w:eastAsia="Times New Roman" w:cs="Open Sans"/>
                <w:color w:val="000000"/>
                <w:kern w:val="12"/>
                <w:sz w:val="19"/>
                <w:szCs w:val="19"/>
              </w:rPr>
              <w:t>t</w:t>
            </w:r>
            <w:r w:rsidR="004D130B" w:rsidRPr="00E43737">
              <w:rPr>
                <w:rFonts w:eastAsia="Times New Roman" w:cs="Open Sans"/>
                <w:color w:val="000000"/>
                <w:kern w:val="12"/>
                <w:sz w:val="19"/>
                <w:szCs w:val="19"/>
              </w:rPr>
              <w:t xml:space="preserve"> decreases</w:t>
            </w:r>
            <w:r w:rsidR="00796B5E" w:rsidRPr="00E43737">
              <w:rPr>
                <w:rFonts w:eastAsia="Times New Roman" w:cs="Open Sans"/>
                <w:color w:val="000000"/>
                <w:kern w:val="12"/>
                <w:sz w:val="19"/>
                <w:szCs w:val="19"/>
              </w:rPr>
              <w:t xml:space="preserve"> household</w:t>
            </w:r>
            <w:r w:rsidR="004D130B" w:rsidRPr="00E43737">
              <w:rPr>
                <w:rFonts w:eastAsia="Times New Roman" w:cs="Open Sans"/>
                <w:color w:val="000000"/>
                <w:kern w:val="12"/>
                <w:sz w:val="19"/>
                <w:szCs w:val="19"/>
              </w:rPr>
              <w:t xml:space="preserve"> producti</w:t>
            </w:r>
            <w:r w:rsidR="00272F87" w:rsidRPr="00E43737">
              <w:rPr>
                <w:rFonts w:eastAsia="Times New Roman" w:cs="Open Sans"/>
                <w:color w:val="000000"/>
                <w:kern w:val="12"/>
                <w:sz w:val="19"/>
                <w:szCs w:val="19"/>
              </w:rPr>
              <w:t>vity</w:t>
            </w:r>
            <w:r w:rsidR="004D130B" w:rsidRPr="00E43737">
              <w:rPr>
                <w:rFonts w:eastAsia="Times New Roman" w:cs="Open Sans"/>
                <w:color w:val="000000"/>
                <w:kern w:val="12"/>
                <w:sz w:val="19"/>
                <w:szCs w:val="19"/>
              </w:rPr>
              <w:t xml:space="preserve"> and likely future income levels</w:t>
            </w:r>
            <w:r w:rsidR="00526285" w:rsidRPr="00E43737">
              <w:rPr>
                <w:rFonts w:eastAsia="Times New Roman" w:cs="Open Sans"/>
                <w:color w:val="000000"/>
                <w:kern w:val="12"/>
                <w:sz w:val="19"/>
                <w:szCs w:val="19"/>
              </w:rPr>
              <w:t>. T</w:t>
            </w:r>
            <w:r w:rsidR="004D130B" w:rsidRPr="00E43737">
              <w:rPr>
                <w:rFonts w:eastAsia="Times New Roman" w:cs="Open Sans"/>
                <w:color w:val="000000"/>
                <w:kern w:val="12"/>
                <w:sz w:val="19"/>
                <w:szCs w:val="19"/>
              </w:rPr>
              <w:t xml:space="preserve">his </w:t>
            </w:r>
            <w:r w:rsidR="00526285" w:rsidRPr="00E43737">
              <w:rPr>
                <w:rFonts w:eastAsia="Times New Roman" w:cs="Open Sans"/>
                <w:color w:val="000000"/>
                <w:kern w:val="12"/>
                <w:sz w:val="19"/>
                <w:szCs w:val="19"/>
              </w:rPr>
              <w:t xml:space="preserve">coping strategy </w:t>
            </w:r>
            <w:r w:rsidR="004D130B" w:rsidRPr="00E43737">
              <w:rPr>
                <w:rFonts w:eastAsia="Times New Roman" w:cs="Open Sans"/>
                <w:color w:val="000000"/>
                <w:kern w:val="12"/>
                <w:sz w:val="19"/>
                <w:szCs w:val="19"/>
              </w:rPr>
              <w:t xml:space="preserve">would negatively impact income generation for involved households. </w:t>
            </w:r>
          </w:p>
          <w:p w14:paraId="0DDD10FB" w14:textId="3827A372" w:rsidR="00F53C80" w:rsidRPr="00E43737" w:rsidRDefault="00270DEF" w:rsidP="00A52773">
            <w:pPr>
              <w:spacing w:after="120"/>
              <w:rPr>
                <w:rFonts w:eastAsia="Times New Roman" w:cs="Open Sans"/>
                <w:color w:val="FF0000"/>
                <w:kern w:val="12"/>
                <w:sz w:val="19"/>
                <w:szCs w:val="19"/>
                <w:lang w:val="en-US"/>
              </w:rPr>
            </w:pPr>
            <w:r w:rsidRPr="00E43737">
              <w:rPr>
                <w:rFonts w:eastAsia="Times New Roman" w:cs="Open Sans"/>
                <w:color w:val="000000"/>
                <w:kern w:val="12"/>
                <w:sz w:val="19"/>
                <w:szCs w:val="19"/>
                <w:lang w:val="en-US"/>
              </w:rPr>
              <w:t xml:space="preserve">Lookouts and use: </w:t>
            </w:r>
            <w:r w:rsidR="006F0693" w:rsidRPr="00E43737">
              <w:rPr>
                <w:rFonts w:eastAsia="Times New Roman" w:cs="Open Sans"/>
                <w:color w:val="000000"/>
                <w:kern w:val="12"/>
                <w:sz w:val="19"/>
                <w:szCs w:val="19"/>
              </w:rPr>
              <w:t>Ensure that thi</w:t>
            </w:r>
            <w:r w:rsidR="00FC586F" w:rsidRPr="00E43737">
              <w:rPr>
                <w:rFonts w:eastAsia="Times New Roman" w:cs="Open Sans"/>
                <w:color w:val="000000"/>
                <w:kern w:val="12"/>
                <w:sz w:val="19"/>
                <w:szCs w:val="19"/>
              </w:rPr>
              <w:t xml:space="preserve">s strategy captures </w:t>
            </w:r>
            <w:r w:rsidR="000F536F" w:rsidRPr="00E43737">
              <w:rPr>
                <w:rFonts w:eastAsia="Times New Roman" w:cs="Open Sans"/>
                <w:color w:val="000000"/>
                <w:kern w:val="12"/>
                <w:sz w:val="19"/>
                <w:szCs w:val="19"/>
              </w:rPr>
              <w:t xml:space="preserve">the selling of productive assets by households </w:t>
            </w:r>
            <w:r w:rsidR="00C7527E">
              <w:rPr>
                <w:rFonts w:eastAsia="Times New Roman" w:cs="Open Sans"/>
                <w:color w:val="000000"/>
                <w:kern w:val="12"/>
                <w:sz w:val="19"/>
                <w:szCs w:val="19"/>
              </w:rPr>
              <w:t>due to a lack of resources to access essential needs</w:t>
            </w:r>
            <w:r w:rsidR="000F536F" w:rsidRPr="00E43737">
              <w:rPr>
                <w:rFonts w:eastAsia="Times New Roman" w:cs="Open Sans"/>
                <w:color w:val="000000"/>
                <w:kern w:val="12"/>
                <w:sz w:val="19"/>
                <w:szCs w:val="19"/>
              </w:rPr>
              <w:t xml:space="preserve">, </w:t>
            </w:r>
            <w:r w:rsidR="00D13A86" w:rsidRPr="00E43737">
              <w:rPr>
                <w:rFonts w:eastAsia="Times New Roman" w:cs="Open Sans"/>
                <w:color w:val="000000"/>
                <w:kern w:val="12"/>
                <w:sz w:val="19"/>
                <w:szCs w:val="19"/>
              </w:rPr>
              <w:t xml:space="preserve">and not for other purposes such as </w:t>
            </w:r>
            <w:r w:rsidR="00866BB8" w:rsidRPr="00E43737">
              <w:rPr>
                <w:rFonts w:eastAsia="Times New Roman" w:cs="Open Sans"/>
                <w:color w:val="000000"/>
                <w:kern w:val="12"/>
                <w:sz w:val="19"/>
                <w:szCs w:val="19"/>
              </w:rPr>
              <w:t>making further investments.</w:t>
            </w:r>
            <w:r w:rsidR="006662A9">
              <w:rPr>
                <w:rFonts w:eastAsia="Times New Roman" w:cs="Open Sans"/>
                <w:color w:val="000000"/>
                <w:kern w:val="12"/>
                <w:sz w:val="19"/>
                <w:szCs w:val="19"/>
              </w:rPr>
              <w:t xml:space="preserve"> </w:t>
            </w:r>
            <w:r w:rsidR="00F53C80" w:rsidRPr="00E43737">
              <w:rPr>
                <w:rFonts w:eastAsia="Times New Roman" w:cs="Open Sans"/>
                <w:color w:val="FF0000"/>
                <w:kern w:val="12"/>
                <w:sz w:val="19"/>
                <w:szCs w:val="19"/>
                <w:lang w:val="en-US"/>
              </w:rPr>
              <w:t xml:space="preserve"> </w:t>
            </w:r>
          </w:p>
          <w:p w14:paraId="74E1339D" w14:textId="0B6D7FC6" w:rsidR="00270DEF"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Severity: Almost always has a </w:t>
            </w:r>
            <w:r w:rsidR="00796B5E" w:rsidRPr="00E43737">
              <w:rPr>
                <w:rFonts w:eastAsia="Times New Roman" w:cs="Open Sans"/>
                <w:color w:val="000000"/>
                <w:kern w:val="12"/>
                <w:sz w:val="19"/>
                <w:szCs w:val="19"/>
                <w:lang w:val="en-US"/>
              </w:rPr>
              <w:t>‘</w:t>
            </w:r>
            <w:r w:rsidR="005E404F" w:rsidRPr="00E43737">
              <w:rPr>
                <w:rFonts w:eastAsia="Times New Roman" w:cs="Open Sans"/>
                <w:color w:val="000000"/>
                <w:kern w:val="12"/>
                <w:sz w:val="19"/>
                <w:szCs w:val="19"/>
                <w:lang w:val="en-US"/>
              </w:rPr>
              <w:t>crisis</w:t>
            </w:r>
            <w:r w:rsidR="00796B5E"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 xml:space="preserve"> severity.</w:t>
            </w:r>
          </w:p>
          <w:p w14:paraId="41776319" w14:textId="28EFAD6E" w:rsidR="00270DEF" w:rsidRPr="00E43737" w:rsidRDefault="00270DEF" w:rsidP="00A52773">
            <w:pPr>
              <w:spacing w:after="120"/>
              <w:rPr>
                <w:rFonts w:eastAsia="Times New Roman" w:cs="Open Sans"/>
                <w:color w:val="000000"/>
                <w:kern w:val="12"/>
                <w:sz w:val="19"/>
                <w:szCs w:val="19"/>
              </w:rPr>
            </w:pPr>
          </w:p>
        </w:tc>
        <w:tc>
          <w:tcPr>
            <w:tcW w:w="1439" w:type="pct"/>
            <w:shd w:val="clear" w:color="auto" w:fill="auto"/>
          </w:tcPr>
          <w:p w14:paraId="1C21941F" w14:textId="1B3203F0" w:rsidR="00F53C80" w:rsidRPr="00E43737" w:rsidRDefault="00AA7599" w:rsidP="00A52773">
            <w:pPr>
              <w:spacing w:after="120"/>
              <w:rPr>
                <w:rFonts w:eastAsia="Times New Roman" w:cs="Open Sans"/>
                <w:color w:val="000000"/>
                <w:kern w:val="12"/>
                <w:sz w:val="19"/>
                <w:szCs w:val="19"/>
                <w:lang w:val="en-US"/>
              </w:rPr>
            </w:pPr>
            <w:r w:rsidRPr="00E43737">
              <w:rPr>
                <w:rFonts w:cs="Open Sans"/>
                <w:kern w:val="12"/>
                <w:sz w:val="19"/>
                <w:szCs w:val="19"/>
              </w:rPr>
              <w:t xml:space="preserve">No, there was no need to sell productive assets or means of transport (sewing machine, wheelbarrow, bicycle, car, etc.) because the household did not face </w:t>
            </w:r>
            <w:r w:rsidR="00C7527E">
              <w:rPr>
                <w:rFonts w:cs="Open Sans"/>
                <w:kern w:val="12"/>
                <w:sz w:val="19"/>
                <w:szCs w:val="19"/>
              </w:rPr>
              <w:t>a lack of resources to access essential needs</w:t>
            </w:r>
            <w:r w:rsidR="00F879C8" w:rsidRPr="00E43737">
              <w:rPr>
                <w:rFonts w:cs="Open Sans"/>
                <w:kern w:val="12"/>
                <w:sz w:val="19"/>
                <w:szCs w:val="19"/>
              </w:rPr>
              <w:t xml:space="preserve"> or</w:t>
            </w:r>
            <w:r w:rsidRPr="00E43737">
              <w:rPr>
                <w:rFonts w:cs="Open Sans"/>
                <w:kern w:val="12"/>
                <w:sz w:val="19"/>
                <w:szCs w:val="19"/>
              </w:rPr>
              <w:t xml:space="preserve"> had applied another livelihood coping strategy.</w:t>
            </w:r>
          </w:p>
        </w:tc>
        <w:tc>
          <w:tcPr>
            <w:tcW w:w="1731" w:type="pct"/>
            <w:tcBorders>
              <w:bottom w:val="dashSmallGap" w:sz="4" w:space="0" w:color="38FFCB" w:themeColor="text2" w:themeTint="99"/>
            </w:tcBorders>
            <w:shd w:val="clear" w:color="auto" w:fill="auto"/>
          </w:tcPr>
          <w:p w14:paraId="61D5B88B" w14:textId="7D0C7DE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4F0F297E" w14:textId="3ECB1691" w:rsidR="00441E7A" w:rsidRPr="00E43737" w:rsidRDefault="00F53C80">
            <w:pPr>
              <w:tabs>
                <w:tab w:val="left" w:pos="5244"/>
              </w:tabs>
              <w:spacing w:after="120"/>
              <w:rPr>
                <w:rFonts w:cs="Open Sans"/>
                <w:kern w:val="12"/>
                <w:sz w:val="19"/>
                <w:szCs w:val="19"/>
              </w:rPr>
            </w:pPr>
            <w:r w:rsidRPr="00E43737">
              <w:rPr>
                <w:rFonts w:cs="Open Sans"/>
                <w:kern w:val="12"/>
                <w:sz w:val="19"/>
                <w:szCs w:val="19"/>
              </w:rPr>
              <w:t xml:space="preserve">1) do you have productive assets? </w:t>
            </w:r>
          </w:p>
          <w:p w14:paraId="037AF692" w14:textId="102D7E96"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2) why did</w:t>
            </w:r>
            <w:r w:rsidR="00796B5E" w:rsidRPr="00E43737">
              <w:rPr>
                <w:rFonts w:cs="Open Sans"/>
                <w:kern w:val="12"/>
                <w:sz w:val="19"/>
                <w:szCs w:val="19"/>
              </w:rPr>
              <w:t>/didn’t</w:t>
            </w:r>
            <w:r w:rsidRPr="00E43737">
              <w:rPr>
                <w:rFonts w:cs="Open Sans"/>
                <w:kern w:val="12"/>
                <w:sz w:val="19"/>
                <w:szCs w:val="19"/>
              </w:rPr>
              <w:t xml:space="preserve"> you sell any of your productive assets?</w:t>
            </w:r>
          </w:p>
        </w:tc>
      </w:tr>
      <w:tr w:rsidR="00F53C80" w:rsidRPr="006703EC" w14:paraId="61F3AC86" w14:textId="77777777" w:rsidTr="00133176">
        <w:trPr>
          <w:trHeight w:val="955"/>
        </w:trPr>
        <w:tc>
          <w:tcPr>
            <w:tcW w:w="1830" w:type="pct"/>
            <w:vMerge/>
            <w:shd w:val="clear" w:color="auto" w:fill="auto"/>
          </w:tcPr>
          <w:p w14:paraId="22E62540" w14:textId="77777777" w:rsidR="00F53C80" w:rsidRPr="00E43737" w:rsidRDefault="00F53C80" w:rsidP="00A52773">
            <w:pPr>
              <w:spacing w:after="120"/>
              <w:rPr>
                <w:rFonts w:eastAsia="Times New Roman" w:cs="Open Sans"/>
                <w:color w:val="FF0000"/>
                <w:kern w:val="12"/>
                <w:sz w:val="19"/>
                <w:szCs w:val="19"/>
              </w:rPr>
            </w:pPr>
          </w:p>
        </w:tc>
        <w:tc>
          <w:tcPr>
            <w:tcW w:w="1439" w:type="pct"/>
            <w:shd w:val="clear" w:color="auto" w:fill="auto"/>
          </w:tcPr>
          <w:p w14:paraId="722FDEF0" w14:textId="68CDDE6F"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501104" w:rsidRPr="00E43737">
              <w:rPr>
                <w:rFonts w:cs="Open Sans"/>
                <w:kern w:val="12"/>
                <w:sz w:val="19"/>
                <w:szCs w:val="19"/>
              </w:rPr>
              <w:t xml:space="preserve">sell productive assets or means of transport (sewing machine, wheelbarrow, bicycle, car, etc.) </w:t>
            </w:r>
            <w:r w:rsidRPr="00E43737">
              <w:rPr>
                <w:rFonts w:cs="Open Sans"/>
                <w:kern w:val="12"/>
                <w:sz w:val="19"/>
                <w:szCs w:val="19"/>
              </w:rPr>
              <w:t xml:space="preserve">in the last 30 days </w:t>
            </w:r>
            <w:r w:rsidR="00C7527E">
              <w:rPr>
                <w:rFonts w:cs="Open Sans"/>
                <w:kern w:val="12"/>
                <w:sz w:val="19"/>
                <w:szCs w:val="19"/>
              </w:rPr>
              <w:t>due to a lack of resources to access essential needs</w:t>
            </w:r>
            <w:r w:rsidR="0064565E" w:rsidRPr="00E43737">
              <w:rPr>
                <w:rFonts w:cs="Open Sans"/>
                <w:kern w:val="12"/>
                <w:sz w:val="19"/>
                <w:szCs w:val="19"/>
              </w:rPr>
              <w:t>.</w:t>
            </w:r>
          </w:p>
        </w:tc>
        <w:tc>
          <w:tcPr>
            <w:tcW w:w="1731" w:type="pct"/>
            <w:tcBorders>
              <w:bottom w:val="dashSmallGap" w:sz="4" w:space="0" w:color="38FFCB" w:themeColor="text2" w:themeTint="99"/>
            </w:tcBorders>
            <w:shd w:val="clear" w:color="auto" w:fill="auto"/>
          </w:tcPr>
          <w:p w14:paraId="3188A376" w14:textId="3CDB36C5"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 xml:space="preserve">Ensure that the household had to sell their productive assets </w:t>
            </w:r>
            <w:r w:rsidR="007411F4">
              <w:rPr>
                <w:rFonts w:cs="Open Sans"/>
                <w:kern w:val="12"/>
                <w:sz w:val="19"/>
                <w:szCs w:val="19"/>
              </w:rPr>
              <w:t>due to a lack of resources to access essential needs</w:t>
            </w:r>
            <w:r w:rsidRPr="00E43737">
              <w:rPr>
                <w:rFonts w:cs="Open Sans"/>
                <w:kern w:val="12"/>
                <w:sz w:val="19"/>
                <w:szCs w:val="19"/>
              </w:rPr>
              <w:t>.</w:t>
            </w:r>
          </w:p>
        </w:tc>
      </w:tr>
      <w:tr w:rsidR="00F53C80" w:rsidRPr="006703EC" w14:paraId="68907385" w14:textId="77777777" w:rsidTr="00133176">
        <w:trPr>
          <w:trHeight w:val="955"/>
        </w:trPr>
        <w:tc>
          <w:tcPr>
            <w:tcW w:w="1830" w:type="pct"/>
            <w:vMerge/>
            <w:shd w:val="clear" w:color="auto" w:fill="auto"/>
          </w:tcPr>
          <w:p w14:paraId="5C2E7588" w14:textId="77777777" w:rsidR="00F53C80" w:rsidRPr="00E43737" w:rsidRDefault="00F53C80" w:rsidP="00A52773">
            <w:pPr>
              <w:spacing w:after="120"/>
              <w:rPr>
                <w:rFonts w:eastAsia="Times New Roman" w:cs="Open Sans"/>
                <w:color w:val="FF0000"/>
                <w:kern w:val="12"/>
                <w:sz w:val="19"/>
                <w:szCs w:val="19"/>
              </w:rPr>
            </w:pPr>
          </w:p>
        </w:tc>
        <w:tc>
          <w:tcPr>
            <w:tcW w:w="1439" w:type="pct"/>
            <w:shd w:val="clear" w:color="auto" w:fill="auto"/>
          </w:tcPr>
          <w:p w14:paraId="7D5FCEF9" w14:textId="2FE2C988" w:rsidR="00F53C80" w:rsidRPr="00E43737" w:rsidRDefault="00F53C80" w:rsidP="00A52773">
            <w:pPr>
              <w:spacing w:after="120"/>
              <w:rPr>
                <w:rFonts w:cs="Open Sans"/>
                <w:color w:val="C00000"/>
                <w:kern w:val="12"/>
                <w:sz w:val="19"/>
                <w:szCs w:val="19"/>
              </w:rPr>
            </w:pPr>
            <w:r w:rsidRPr="00E43737">
              <w:rPr>
                <w:rFonts w:cs="Open Sans"/>
                <w:kern w:val="12"/>
                <w:sz w:val="19"/>
                <w:szCs w:val="19"/>
              </w:rPr>
              <w:t xml:space="preserve">No, because the household already </w:t>
            </w:r>
            <w:r w:rsidR="00501104" w:rsidRPr="00E43737">
              <w:rPr>
                <w:rFonts w:cs="Open Sans"/>
                <w:kern w:val="12"/>
                <w:sz w:val="19"/>
                <w:szCs w:val="19"/>
              </w:rPr>
              <w:t xml:space="preserve">sold </w:t>
            </w:r>
            <w:r w:rsidR="00796B5E" w:rsidRPr="00E43737">
              <w:rPr>
                <w:rFonts w:cs="Open Sans"/>
                <w:kern w:val="12"/>
                <w:sz w:val="19"/>
                <w:szCs w:val="19"/>
              </w:rPr>
              <w:t xml:space="preserve">their </w:t>
            </w:r>
            <w:r w:rsidR="00501104" w:rsidRPr="00E43737">
              <w:rPr>
                <w:rFonts w:cs="Open Sans"/>
                <w:kern w:val="12"/>
                <w:sz w:val="19"/>
                <w:szCs w:val="19"/>
              </w:rPr>
              <w:t xml:space="preserve">productive assets or means of transport </w:t>
            </w:r>
            <w:r w:rsidRPr="00E43737">
              <w:rPr>
                <w:rFonts w:cs="Open Sans"/>
                <w:kern w:val="12"/>
                <w:sz w:val="19"/>
                <w:szCs w:val="19"/>
              </w:rPr>
              <w:t xml:space="preserve">within the last 12 </w:t>
            </w:r>
            <w:r w:rsidR="00B50634" w:rsidRPr="00E43737">
              <w:rPr>
                <w:rFonts w:cs="Open Sans"/>
                <w:kern w:val="12"/>
                <w:sz w:val="19"/>
                <w:szCs w:val="19"/>
              </w:rPr>
              <w:t>months and</w:t>
            </w:r>
            <w:r w:rsidRPr="00E43737">
              <w:rPr>
                <w:rFonts w:cs="Open Sans"/>
                <w:kern w:val="12"/>
                <w:sz w:val="19"/>
                <w:szCs w:val="19"/>
              </w:rPr>
              <w:t xml:space="preserve"> does not have any </w:t>
            </w:r>
            <w:r w:rsidR="00796B5E" w:rsidRPr="00E43737">
              <w:rPr>
                <w:rFonts w:cs="Open Sans"/>
                <w:kern w:val="12"/>
                <w:sz w:val="19"/>
                <w:szCs w:val="19"/>
              </w:rPr>
              <w:t xml:space="preserve">more </w:t>
            </w:r>
            <w:r w:rsidRPr="00E43737">
              <w:rPr>
                <w:rFonts w:cs="Open Sans"/>
                <w:kern w:val="12"/>
                <w:sz w:val="19"/>
                <w:szCs w:val="19"/>
              </w:rPr>
              <w:t xml:space="preserve">that could be sold. </w:t>
            </w:r>
            <w:r w:rsidR="00796B5E" w:rsidRPr="00E43737">
              <w:rPr>
                <w:rFonts w:cs="Open Sans"/>
                <w:kern w:val="12"/>
                <w:sz w:val="19"/>
                <w:szCs w:val="19"/>
              </w:rPr>
              <w:t xml:space="preserve">This strategy has been exhausted in the past 12 months. </w:t>
            </w:r>
          </w:p>
        </w:tc>
        <w:tc>
          <w:tcPr>
            <w:tcW w:w="1731" w:type="pct"/>
            <w:tcBorders>
              <w:bottom w:val="dashSmallGap" w:sz="4" w:space="0" w:color="38FFCB" w:themeColor="text2" w:themeTint="99"/>
            </w:tcBorders>
            <w:shd w:val="clear" w:color="auto" w:fill="auto"/>
          </w:tcPr>
          <w:p w14:paraId="52BE4601" w14:textId="77777777" w:rsidR="00F53C80" w:rsidRPr="00E43737" w:rsidRDefault="00F53C80" w:rsidP="00A52773">
            <w:pPr>
              <w:tabs>
                <w:tab w:val="left" w:pos="5244"/>
              </w:tabs>
              <w:spacing w:after="120"/>
              <w:rPr>
                <w:rFonts w:cs="Open Sans"/>
                <w:kern w:val="12"/>
                <w:sz w:val="19"/>
                <w:szCs w:val="19"/>
              </w:rPr>
            </w:pPr>
          </w:p>
        </w:tc>
      </w:tr>
      <w:tr w:rsidR="00F53C80" w:rsidRPr="006703EC" w14:paraId="31B0EE5A" w14:textId="77777777" w:rsidTr="00133176">
        <w:trPr>
          <w:trHeight w:val="955"/>
        </w:trPr>
        <w:tc>
          <w:tcPr>
            <w:tcW w:w="1830" w:type="pct"/>
            <w:vMerge/>
            <w:tcBorders>
              <w:bottom w:val="single" w:sz="4" w:space="0" w:color="007DBC" w:themeColor="text1"/>
            </w:tcBorders>
            <w:shd w:val="clear" w:color="auto" w:fill="auto"/>
          </w:tcPr>
          <w:p w14:paraId="08ACA962" w14:textId="77777777" w:rsidR="00F53C80" w:rsidRPr="00E43737" w:rsidRDefault="00F53C80" w:rsidP="00A52773">
            <w:pPr>
              <w:spacing w:after="120"/>
              <w:rPr>
                <w:rFonts w:eastAsia="Times New Roman" w:cs="Open Sans"/>
                <w:color w:val="FF0000"/>
                <w:kern w:val="12"/>
                <w:sz w:val="19"/>
                <w:szCs w:val="19"/>
              </w:rPr>
            </w:pPr>
          </w:p>
        </w:tc>
        <w:tc>
          <w:tcPr>
            <w:tcW w:w="1439" w:type="pct"/>
            <w:tcBorders>
              <w:bottom w:val="single" w:sz="4" w:space="0" w:color="007DBC" w:themeColor="text1"/>
            </w:tcBorders>
            <w:shd w:val="clear" w:color="auto" w:fill="auto"/>
          </w:tcPr>
          <w:p w14:paraId="62EAD5F0" w14:textId="72558FA5" w:rsidR="00F53C80" w:rsidRPr="00E43737" w:rsidRDefault="00F53C80" w:rsidP="00A52773">
            <w:pPr>
              <w:spacing w:after="120"/>
              <w:rPr>
                <w:rFonts w:eastAsia="Times New Roman" w:cs="Open Sans"/>
                <w:color w:val="000000"/>
                <w:kern w:val="12"/>
                <w:sz w:val="19"/>
                <w:szCs w:val="19"/>
                <w:lang w:val="en-US"/>
              </w:rPr>
            </w:pPr>
            <w:r w:rsidRPr="00E43737">
              <w:rPr>
                <w:rFonts w:cs="Open Sans"/>
                <w:kern w:val="12"/>
                <w:sz w:val="19"/>
                <w:szCs w:val="19"/>
                <w:lang w:val="en-US"/>
              </w:rPr>
              <w:t xml:space="preserve">Not applicable as the household does not have any productive assets to sell and has not had </w:t>
            </w:r>
            <w:r w:rsidR="00796B5E" w:rsidRPr="00E43737">
              <w:rPr>
                <w:rFonts w:cs="Open Sans"/>
                <w:kern w:val="12"/>
                <w:sz w:val="19"/>
                <w:szCs w:val="19"/>
                <w:lang w:val="en-US"/>
              </w:rPr>
              <w:t>any productive assets to sell</w:t>
            </w:r>
            <w:r w:rsidRPr="00E43737">
              <w:rPr>
                <w:rFonts w:cs="Open Sans"/>
                <w:kern w:val="12"/>
                <w:sz w:val="19"/>
                <w:szCs w:val="19"/>
                <w:lang w:val="en-US"/>
              </w:rPr>
              <w:t xml:space="preserve"> in over 12 months.</w:t>
            </w:r>
          </w:p>
        </w:tc>
        <w:tc>
          <w:tcPr>
            <w:tcW w:w="1731" w:type="pct"/>
            <w:tcBorders>
              <w:top w:val="dashSmallGap" w:sz="4" w:space="0" w:color="38FFCB" w:themeColor="text2" w:themeTint="99"/>
              <w:bottom w:val="single" w:sz="4" w:space="0" w:color="007DBC" w:themeColor="text1"/>
            </w:tcBorders>
            <w:shd w:val="clear" w:color="auto" w:fill="auto"/>
          </w:tcPr>
          <w:p w14:paraId="661E4103" w14:textId="59B94C7B" w:rsidR="00F53C80" w:rsidRPr="00E43737" w:rsidRDefault="00796B5E" w:rsidP="00A52773">
            <w:pPr>
              <w:tabs>
                <w:tab w:val="left" w:pos="5244"/>
              </w:tabs>
              <w:spacing w:after="120"/>
              <w:rPr>
                <w:rFonts w:cs="Open Sans"/>
                <w:color w:val="C00000"/>
                <w:kern w:val="12"/>
                <w:sz w:val="19"/>
                <w:szCs w:val="19"/>
              </w:rPr>
            </w:pPr>
            <w:r w:rsidRPr="00E43737">
              <w:rPr>
                <w:rFonts w:cs="Open Sans"/>
                <w:kern w:val="12"/>
                <w:sz w:val="19"/>
                <w:szCs w:val="19"/>
              </w:rPr>
              <w:t>The response is not applicable i</w:t>
            </w:r>
            <w:r w:rsidR="00F53C80" w:rsidRPr="00E43737">
              <w:rPr>
                <w:rFonts w:cs="Open Sans"/>
                <w:kern w:val="12"/>
                <w:sz w:val="19"/>
                <w:szCs w:val="19"/>
              </w:rPr>
              <w:t xml:space="preserve">f the household </w:t>
            </w:r>
            <w:r w:rsidR="00C55A32" w:rsidRPr="00E43737">
              <w:rPr>
                <w:rFonts w:cs="Open Sans"/>
                <w:kern w:val="12"/>
                <w:sz w:val="19"/>
                <w:szCs w:val="19"/>
              </w:rPr>
              <w:t>responds</w:t>
            </w:r>
            <w:r w:rsidR="00F53C80" w:rsidRPr="00E43737">
              <w:rPr>
                <w:rFonts w:cs="Open Sans"/>
                <w:kern w:val="12"/>
                <w:sz w:val="19"/>
                <w:szCs w:val="19"/>
              </w:rPr>
              <w:t xml:space="preserve">, </w:t>
            </w:r>
            <w:r w:rsidRPr="00E43737">
              <w:rPr>
                <w:rFonts w:cs="Open Sans"/>
                <w:kern w:val="12"/>
                <w:sz w:val="19"/>
                <w:szCs w:val="19"/>
              </w:rPr>
              <w:t>“W</w:t>
            </w:r>
            <w:r w:rsidR="00F53C80" w:rsidRPr="00E43737">
              <w:rPr>
                <w:rFonts w:cs="Open Sans"/>
                <w:kern w:val="12"/>
                <w:sz w:val="19"/>
                <w:szCs w:val="19"/>
              </w:rPr>
              <w:t xml:space="preserve">e do not have any productive assets now </w:t>
            </w:r>
            <w:r w:rsidRPr="00E43737">
              <w:rPr>
                <w:rFonts w:cs="Open Sans"/>
                <w:kern w:val="12"/>
                <w:sz w:val="19"/>
                <w:szCs w:val="19"/>
              </w:rPr>
              <w:t>and have never had any</w:t>
            </w:r>
            <w:r w:rsidR="00F53C80" w:rsidRPr="00E43737">
              <w:rPr>
                <w:rFonts w:cs="Open Sans"/>
                <w:kern w:val="12"/>
                <w:sz w:val="19"/>
                <w:szCs w:val="19"/>
              </w:rPr>
              <w:t xml:space="preserve"> in the past.</w:t>
            </w:r>
            <w:r w:rsidRPr="00E43737">
              <w:rPr>
                <w:rFonts w:cs="Open Sans"/>
                <w:kern w:val="12"/>
                <w:sz w:val="19"/>
                <w:szCs w:val="19"/>
              </w:rPr>
              <w:t>”</w:t>
            </w:r>
          </w:p>
        </w:tc>
      </w:tr>
    </w:tbl>
    <w:p w14:paraId="5B056F34" w14:textId="1B21F8DE" w:rsidR="0070083D" w:rsidRPr="005C3A14" w:rsidRDefault="00911FAE" w:rsidP="00A52773">
      <w:pPr>
        <w:pStyle w:val="Heading4"/>
        <w:spacing w:after="120"/>
      </w:pPr>
      <w:bookmarkStart w:id="34" w:name="_Toc137812591"/>
      <w:bookmarkStart w:id="35" w:name="_Toc143511784"/>
      <w:proofErr w:type="spellStart"/>
      <w:r>
        <w:rPr>
          <w:rStyle w:val="Heading3Char"/>
        </w:rPr>
        <w:lastRenderedPageBreak/>
        <w:t>LcsEN_</w:t>
      </w:r>
      <w:r w:rsidR="0070083D" w:rsidRPr="55B063AD">
        <w:rPr>
          <w:rStyle w:val="Heading3Char"/>
        </w:rPr>
        <w:t>crisis_</w:t>
      </w:r>
      <w:r w:rsidR="00487CB1" w:rsidRPr="55B063AD">
        <w:rPr>
          <w:rStyle w:val="Heading3Char"/>
        </w:rPr>
        <w:t>Barter</w:t>
      </w:r>
      <w:bookmarkEnd w:id="34"/>
      <w:bookmarkEnd w:id="35"/>
      <w:proofErr w:type="spellEnd"/>
      <w:r w:rsidR="0070083D">
        <w:br/>
      </w:r>
      <w:r w:rsidR="00487CB1">
        <w:t>During</w:t>
      </w:r>
      <w:r w:rsidR="00FA5945">
        <w:t xml:space="preserve"> the past 30 days, did anyone in your household have to b</w:t>
      </w:r>
      <w:r w:rsidR="0070083D">
        <w:t>arter/exchange clothing for</w:t>
      </w:r>
      <w:r w:rsidR="005052BC">
        <w:t xml:space="preserve"> other essential needs (</w:t>
      </w:r>
      <w:proofErr w:type="gramStart"/>
      <w:r w:rsidR="005052BC">
        <w:t>e.g.</w:t>
      </w:r>
      <w:proofErr w:type="gramEnd"/>
      <w:r w:rsidR="0070083D">
        <w:t xml:space="preserve"> food</w:t>
      </w:r>
      <w:r w:rsidR="005052BC">
        <w:t xml:space="preserve">, medicines, </w:t>
      </w:r>
      <w:r w:rsidR="00EC7522">
        <w:t xml:space="preserve">or </w:t>
      </w:r>
      <w:r w:rsidR="005052BC">
        <w:t>clothing, etc.)</w:t>
      </w:r>
      <w:r w:rsidR="0070083D">
        <w:t xml:space="preserve"> </w:t>
      </w:r>
      <w:bookmarkStart w:id="36" w:name="_Hlk126066982"/>
      <w:r w:rsidR="00C7527E">
        <w:t>due to a lack of resources to access essential needs</w:t>
      </w:r>
      <w:r w:rsidR="00796B5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152A8" w:rsidRPr="006703EC" w14:paraId="3CD0C218" w14:textId="77777777" w:rsidTr="00133176">
        <w:trPr>
          <w:trHeight w:val="530"/>
        </w:trPr>
        <w:tc>
          <w:tcPr>
            <w:tcW w:w="1830" w:type="pct"/>
            <w:shd w:val="clear" w:color="auto" w:fill="003E5E" w:themeFill="text1" w:themeFillShade="80"/>
          </w:tcPr>
          <w:bookmarkEnd w:id="36"/>
          <w:p w14:paraId="2B034CFA" w14:textId="37CC957A"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38ACCAB8" w14:textId="6F242843"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57E9BBA6" w14:textId="77777777"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BE3F1B" w:rsidRPr="006703EC" w14:paraId="4FB721ED" w14:textId="77777777" w:rsidTr="00133176">
        <w:trPr>
          <w:trHeight w:val="955"/>
        </w:trPr>
        <w:tc>
          <w:tcPr>
            <w:tcW w:w="1830" w:type="pct"/>
            <w:vMerge w:val="restart"/>
            <w:shd w:val="clear" w:color="auto" w:fill="auto"/>
          </w:tcPr>
          <w:p w14:paraId="56C3F82A" w14:textId="2B7D2985" w:rsidR="00D1319C" w:rsidRPr="00643420" w:rsidRDefault="00D1319C" w:rsidP="00A52773">
            <w:pPr>
              <w:spacing w:after="120"/>
              <w:rPr>
                <w:rFonts w:eastAsia="Times New Roman" w:cs="Open Sans"/>
                <w:color w:val="000000"/>
                <w:kern w:val="12"/>
                <w:sz w:val="19"/>
                <w:szCs w:val="19"/>
              </w:rPr>
            </w:pPr>
            <w:r w:rsidRPr="00643420">
              <w:rPr>
                <w:rFonts w:eastAsia="Times New Roman" w:cs="Open Sans"/>
                <w:color w:val="000000"/>
                <w:kern w:val="12"/>
                <w:sz w:val="19"/>
                <w:szCs w:val="19"/>
              </w:rPr>
              <w:t xml:space="preserve">Rationale: </w:t>
            </w:r>
            <w:r w:rsidR="00BE3F1B" w:rsidRPr="00643420">
              <w:rPr>
                <w:rFonts w:eastAsia="Times New Roman" w:cs="Open Sans"/>
                <w:color w:val="000000"/>
                <w:kern w:val="12"/>
                <w:sz w:val="19"/>
                <w:szCs w:val="19"/>
              </w:rPr>
              <w:t xml:space="preserve">Bartering </w:t>
            </w:r>
            <w:r w:rsidR="00D35800" w:rsidRPr="00643420">
              <w:rPr>
                <w:rFonts w:eastAsia="Times New Roman" w:cs="Open Sans"/>
                <w:color w:val="000000"/>
                <w:kern w:val="12"/>
                <w:sz w:val="19"/>
                <w:szCs w:val="19"/>
              </w:rPr>
              <w:t xml:space="preserve">of clothes </w:t>
            </w:r>
            <w:r w:rsidR="00BE3F1B" w:rsidRPr="00643420">
              <w:rPr>
                <w:rFonts w:eastAsia="Times New Roman" w:cs="Open Sans"/>
                <w:color w:val="000000"/>
                <w:kern w:val="12"/>
                <w:sz w:val="19"/>
                <w:szCs w:val="19"/>
              </w:rPr>
              <w:t xml:space="preserve">usually occurs when households run out of money and productive and non-productive assets. </w:t>
            </w:r>
            <w:r w:rsidR="00796B5E" w:rsidRPr="00643420">
              <w:rPr>
                <w:rFonts w:eastAsia="Times New Roman" w:cs="Open Sans"/>
                <w:color w:val="000000"/>
                <w:kern w:val="12"/>
                <w:sz w:val="19"/>
                <w:szCs w:val="19"/>
              </w:rPr>
              <w:t>This is</w:t>
            </w:r>
            <w:r w:rsidR="00491CF1" w:rsidRPr="00643420">
              <w:rPr>
                <w:rFonts w:eastAsia="Times New Roman" w:cs="Open Sans"/>
                <w:color w:val="000000"/>
                <w:kern w:val="12"/>
                <w:sz w:val="19"/>
                <w:szCs w:val="19"/>
              </w:rPr>
              <w:t xml:space="preserve"> </w:t>
            </w:r>
            <w:r w:rsidR="00796B5E" w:rsidRPr="00643420">
              <w:rPr>
                <w:rFonts w:eastAsia="Times New Roman" w:cs="Open Sans"/>
                <w:color w:val="000000"/>
                <w:kern w:val="12"/>
                <w:sz w:val="19"/>
                <w:szCs w:val="19"/>
              </w:rPr>
              <w:t>a</w:t>
            </w:r>
            <w:r w:rsidR="00491CF1" w:rsidRPr="00643420">
              <w:rPr>
                <w:rFonts w:eastAsia="Times New Roman" w:cs="Open Sans"/>
                <w:color w:val="000000"/>
                <w:kern w:val="12"/>
                <w:sz w:val="19"/>
                <w:szCs w:val="19"/>
              </w:rPr>
              <w:t xml:space="preserve">n action </w:t>
            </w:r>
            <w:r w:rsidR="00D35800" w:rsidRPr="00643420">
              <w:rPr>
                <w:rFonts w:eastAsia="Times New Roman" w:cs="Open Sans"/>
                <w:color w:val="000000"/>
                <w:kern w:val="12"/>
                <w:sz w:val="19"/>
                <w:szCs w:val="19"/>
              </w:rPr>
              <w:t xml:space="preserve">that </w:t>
            </w:r>
            <w:r w:rsidR="00491CF1" w:rsidRPr="00643420">
              <w:rPr>
                <w:rFonts w:eastAsia="Times New Roman" w:cs="Open Sans"/>
                <w:color w:val="000000"/>
                <w:kern w:val="12"/>
                <w:sz w:val="19"/>
                <w:szCs w:val="19"/>
              </w:rPr>
              <w:t xml:space="preserve">reflects the level of despair and lack of household assets, </w:t>
            </w:r>
            <w:r w:rsidR="00F523C1" w:rsidRPr="00643420">
              <w:rPr>
                <w:rFonts w:eastAsia="Times New Roman" w:cs="Open Sans"/>
                <w:color w:val="000000"/>
                <w:kern w:val="12"/>
                <w:sz w:val="19"/>
                <w:szCs w:val="19"/>
              </w:rPr>
              <w:t>income,</w:t>
            </w:r>
            <w:r w:rsidR="00491CF1" w:rsidRPr="00643420">
              <w:rPr>
                <w:rFonts w:eastAsia="Times New Roman" w:cs="Open Sans"/>
                <w:color w:val="000000"/>
                <w:kern w:val="12"/>
                <w:sz w:val="19"/>
                <w:szCs w:val="19"/>
              </w:rPr>
              <w:t xml:space="preserve"> and savings</w:t>
            </w:r>
            <w:r w:rsidR="0072615F" w:rsidRPr="00643420">
              <w:rPr>
                <w:rFonts w:eastAsia="Times New Roman" w:cs="Open Sans"/>
                <w:color w:val="000000"/>
                <w:kern w:val="12"/>
                <w:sz w:val="19"/>
                <w:szCs w:val="19"/>
              </w:rPr>
              <w:t>.</w:t>
            </w:r>
          </w:p>
          <w:p w14:paraId="1C3259CD" w14:textId="2742A38B" w:rsidR="00BE3F1B" w:rsidRPr="00643420" w:rsidRDefault="00D1319C" w:rsidP="00A52773">
            <w:pPr>
              <w:spacing w:after="120"/>
              <w:rPr>
                <w:rFonts w:eastAsia="Times New Roman" w:cs="Open Sans"/>
                <w:color w:val="000000"/>
                <w:kern w:val="12"/>
                <w:sz w:val="19"/>
                <w:szCs w:val="19"/>
              </w:rPr>
            </w:pPr>
            <w:r w:rsidRPr="00643420">
              <w:rPr>
                <w:rFonts w:eastAsia="Times New Roman" w:cs="Open Sans"/>
                <w:color w:val="000000"/>
                <w:kern w:val="12"/>
                <w:sz w:val="19"/>
                <w:szCs w:val="19"/>
                <w:lang w:val="en-US"/>
              </w:rPr>
              <w:t xml:space="preserve">Lookouts and use: </w:t>
            </w:r>
            <w:r w:rsidR="00106790" w:rsidRPr="00643420">
              <w:rPr>
                <w:rFonts w:eastAsia="Times New Roman" w:cs="Open Sans"/>
                <w:color w:val="000000"/>
                <w:kern w:val="12"/>
                <w:sz w:val="19"/>
                <w:szCs w:val="19"/>
              </w:rPr>
              <w:t>This strategy</w:t>
            </w:r>
            <w:r w:rsidR="00BE3F1B" w:rsidRPr="00643420">
              <w:rPr>
                <w:rFonts w:eastAsia="Times New Roman" w:cs="Open Sans"/>
                <w:color w:val="000000"/>
                <w:kern w:val="12"/>
                <w:sz w:val="19"/>
                <w:szCs w:val="19"/>
              </w:rPr>
              <w:t xml:space="preserve"> is relevant in contexts where cash flow is low/ceased and/or movement is restricted. Thus, bartering is carried out by households to acquire food</w:t>
            </w:r>
            <w:r w:rsidR="000008EB">
              <w:rPr>
                <w:rFonts w:eastAsia="Times New Roman" w:cs="Open Sans"/>
                <w:color w:val="000000"/>
                <w:kern w:val="12"/>
                <w:sz w:val="19"/>
                <w:szCs w:val="19"/>
              </w:rPr>
              <w:t xml:space="preserve"> or other essential needs</w:t>
            </w:r>
            <w:r w:rsidR="00BE3F1B" w:rsidRPr="00643420">
              <w:rPr>
                <w:rFonts w:eastAsia="Times New Roman" w:cs="Open Sans"/>
                <w:color w:val="000000"/>
                <w:kern w:val="12"/>
                <w:sz w:val="19"/>
                <w:szCs w:val="19"/>
              </w:rPr>
              <w:t xml:space="preserve">. </w:t>
            </w:r>
          </w:p>
          <w:p w14:paraId="13B79E4B" w14:textId="282B39E5" w:rsidR="00441E7A" w:rsidRPr="00643420" w:rsidRDefault="005E404F">
            <w:pPr>
              <w:spacing w:after="120"/>
              <w:rPr>
                <w:rFonts w:eastAsia="Times New Roman" w:cs="Open Sans"/>
                <w:color w:val="000000"/>
                <w:kern w:val="12"/>
                <w:sz w:val="19"/>
                <w:szCs w:val="19"/>
              </w:rPr>
            </w:pPr>
            <w:r w:rsidRPr="00643420">
              <w:rPr>
                <w:rFonts w:eastAsia="Times New Roman" w:cs="Open Sans"/>
                <w:color w:val="000000"/>
                <w:kern w:val="12"/>
                <w:sz w:val="19"/>
                <w:szCs w:val="19"/>
                <w:lang w:val="en-US"/>
              </w:rPr>
              <w:t xml:space="preserve">Severity: </w:t>
            </w:r>
            <w:r w:rsidR="00491CF1" w:rsidRPr="00643420">
              <w:rPr>
                <w:rFonts w:eastAsia="Times New Roman" w:cs="Open Sans"/>
                <w:color w:val="000000"/>
                <w:kern w:val="12"/>
                <w:sz w:val="19"/>
                <w:szCs w:val="19"/>
                <w:lang w:val="en-US"/>
              </w:rPr>
              <w:t>Usually</w:t>
            </w:r>
            <w:r w:rsidRPr="00643420">
              <w:rPr>
                <w:rFonts w:eastAsia="Times New Roman" w:cs="Open Sans"/>
                <w:color w:val="000000"/>
                <w:kern w:val="12"/>
                <w:sz w:val="19"/>
                <w:szCs w:val="19"/>
                <w:lang w:val="en-US"/>
              </w:rPr>
              <w:t xml:space="preserve"> has a </w:t>
            </w:r>
            <w:r w:rsidR="00796B5E" w:rsidRPr="00643420">
              <w:rPr>
                <w:rFonts w:eastAsia="Times New Roman" w:cs="Open Sans"/>
                <w:color w:val="000000"/>
                <w:kern w:val="12"/>
                <w:sz w:val="19"/>
                <w:szCs w:val="19"/>
                <w:lang w:val="en-US"/>
              </w:rPr>
              <w:t>‘</w:t>
            </w:r>
            <w:r w:rsidRPr="00643420">
              <w:rPr>
                <w:rFonts w:eastAsia="Times New Roman" w:cs="Open Sans"/>
                <w:color w:val="000000"/>
                <w:kern w:val="12"/>
                <w:sz w:val="19"/>
                <w:szCs w:val="19"/>
                <w:lang w:val="en-US"/>
              </w:rPr>
              <w:t>crisis</w:t>
            </w:r>
            <w:r w:rsidR="00796B5E" w:rsidRPr="00643420">
              <w:rPr>
                <w:rFonts w:eastAsia="Times New Roman" w:cs="Open Sans"/>
                <w:color w:val="000000"/>
                <w:kern w:val="12"/>
                <w:sz w:val="19"/>
                <w:szCs w:val="19"/>
                <w:lang w:val="en-US"/>
              </w:rPr>
              <w:t>’</w:t>
            </w:r>
            <w:r w:rsidRPr="00643420">
              <w:rPr>
                <w:rFonts w:eastAsia="Times New Roman" w:cs="Open Sans"/>
                <w:color w:val="000000"/>
                <w:kern w:val="12"/>
                <w:sz w:val="19"/>
                <w:szCs w:val="19"/>
                <w:lang w:val="en-US"/>
              </w:rPr>
              <w:t xml:space="preserve"> severity</w:t>
            </w:r>
            <w:r w:rsidR="00491CF1" w:rsidRPr="00643420">
              <w:rPr>
                <w:rFonts w:eastAsia="Times New Roman" w:cs="Open Sans"/>
                <w:color w:val="000000"/>
                <w:kern w:val="12"/>
                <w:sz w:val="19"/>
                <w:szCs w:val="19"/>
                <w:lang w:val="en-US"/>
              </w:rPr>
              <w:t xml:space="preserve"> but can</w:t>
            </w:r>
            <w:r w:rsidR="00796B5E" w:rsidRPr="00643420">
              <w:rPr>
                <w:rFonts w:eastAsia="Times New Roman" w:cs="Open Sans"/>
                <w:color w:val="000000"/>
                <w:kern w:val="12"/>
                <w:sz w:val="19"/>
                <w:szCs w:val="19"/>
                <w:lang w:val="en-US"/>
              </w:rPr>
              <w:t xml:space="preserve"> also</w:t>
            </w:r>
            <w:r w:rsidR="00491CF1" w:rsidRPr="00643420">
              <w:rPr>
                <w:rFonts w:eastAsia="Times New Roman" w:cs="Open Sans"/>
                <w:color w:val="000000"/>
                <w:kern w:val="12"/>
                <w:sz w:val="19"/>
                <w:szCs w:val="19"/>
                <w:lang w:val="en-US"/>
              </w:rPr>
              <w:t xml:space="preserve"> be </w:t>
            </w:r>
            <w:r w:rsidR="00796B5E" w:rsidRPr="00643420">
              <w:rPr>
                <w:rFonts w:eastAsia="Times New Roman" w:cs="Open Sans"/>
                <w:color w:val="000000"/>
                <w:kern w:val="12"/>
                <w:sz w:val="19"/>
                <w:szCs w:val="19"/>
                <w:lang w:val="en-US"/>
              </w:rPr>
              <w:t>considered ‘</w:t>
            </w:r>
            <w:r w:rsidR="00491CF1" w:rsidRPr="00643420">
              <w:rPr>
                <w:rFonts w:eastAsia="Times New Roman" w:cs="Open Sans"/>
                <w:color w:val="000000"/>
                <w:kern w:val="12"/>
                <w:sz w:val="19"/>
                <w:szCs w:val="19"/>
                <w:lang w:val="en-US"/>
              </w:rPr>
              <w:t>emergency</w:t>
            </w:r>
            <w:r w:rsidR="00796B5E" w:rsidRPr="00643420">
              <w:rPr>
                <w:rFonts w:eastAsia="Times New Roman" w:cs="Open Sans"/>
                <w:color w:val="000000"/>
                <w:kern w:val="12"/>
                <w:sz w:val="19"/>
                <w:szCs w:val="19"/>
                <w:lang w:val="en-US"/>
              </w:rPr>
              <w:t>’</w:t>
            </w:r>
            <w:r w:rsidR="00491CF1" w:rsidRPr="00643420">
              <w:rPr>
                <w:rFonts w:eastAsia="Times New Roman" w:cs="Open Sans"/>
                <w:color w:val="000000"/>
                <w:kern w:val="12"/>
                <w:sz w:val="19"/>
                <w:szCs w:val="19"/>
                <w:lang w:val="en-US"/>
              </w:rPr>
              <w:t xml:space="preserve"> in extreme</w:t>
            </w:r>
            <w:r w:rsidR="00F523C1" w:rsidRPr="00643420">
              <w:rPr>
                <w:rFonts w:eastAsia="Times New Roman" w:cs="Open Sans"/>
                <w:color w:val="000000"/>
                <w:kern w:val="12"/>
                <w:sz w:val="19"/>
                <w:szCs w:val="19"/>
                <w:lang w:val="en-US"/>
              </w:rPr>
              <w:t>ly</w:t>
            </w:r>
            <w:r w:rsidR="00491CF1" w:rsidRPr="00643420">
              <w:rPr>
                <w:rFonts w:eastAsia="Times New Roman" w:cs="Open Sans"/>
                <w:color w:val="000000"/>
                <w:kern w:val="12"/>
                <w:sz w:val="19"/>
                <w:szCs w:val="19"/>
                <w:lang w:val="en-US"/>
              </w:rPr>
              <w:t xml:space="preserve"> </w:t>
            </w:r>
            <w:r w:rsidR="000A536D" w:rsidRPr="00643420">
              <w:rPr>
                <w:rFonts w:eastAsia="Times New Roman" w:cs="Open Sans"/>
                <w:color w:val="000000"/>
                <w:kern w:val="12"/>
                <w:sz w:val="19"/>
                <w:szCs w:val="19"/>
                <w:lang w:val="en-US"/>
              </w:rPr>
              <w:t>food insecure</w:t>
            </w:r>
            <w:r w:rsidR="00342BFE" w:rsidRPr="00643420">
              <w:rPr>
                <w:rFonts w:eastAsia="Times New Roman" w:cs="Open Sans"/>
                <w:color w:val="000000"/>
                <w:kern w:val="12"/>
                <w:sz w:val="19"/>
                <w:szCs w:val="19"/>
                <w:lang w:val="en-US"/>
              </w:rPr>
              <w:t xml:space="preserve"> </w:t>
            </w:r>
            <w:r w:rsidR="000A536D" w:rsidRPr="00643420">
              <w:rPr>
                <w:rFonts w:eastAsia="Times New Roman" w:cs="Open Sans"/>
                <w:color w:val="000000"/>
                <w:kern w:val="12"/>
                <w:sz w:val="19"/>
                <w:szCs w:val="19"/>
                <w:lang w:val="en-US"/>
              </w:rPr>
              <w:t>area</w:t>
            </w:r>
            <w:r w:rsidR="00342BFE" w:rsidRPr="00643420">
              <w:rPr>
                <w:rFonts w:eastAsia="Times New Roman" w:cs="Open Sans"/>
                <w:color w:val="000000"/>
                <w:kern w:val="12"/>
                <w:sz w:val="19"/>
                <w:szCs w:val="19"/>
                <w:lang w:val="en-US"/>
              </w:rPr>
              <w:t>s.</w:t>
            </w:r>
          </w:p>
          <w:p w14:paraId="3BA5B820" w14:textId="77777777" w:rsidR="00441E7A" w:rsidRPr="00643420" w:rsidRDefault="00441E7A">
            <w:pPr>
              <w:spacing w:after="120"/>
              <w:rPr>
                <w:rFonts w:eastAsia="Times New Roman" w:cs="Open Sans"/>
                <w:color w:val="000000"/>
                <w:kern w:val="12"/>
                <w:sz w:val="19"/>
                <w:szCs w:val="19"/>
              </w:rPr>
            </w:pPr>
          </w:p>
          <w:p w14:paraId="7FBC6983" w14:textId="625E8905" w:rsidR="00BE3F1B" w:rsidRPr="00643420" w:rsidRDefault="00BE3F1B" w:rsidP="00A52773">
            <w:pPr>
              <w:spacing w:after="120"/>
              <w:rPr>
                <w:rFonts w:eastAsia="Times New Roman" w:cs="Open Sans"/>
                <w:color w:val="FF0000"/>
                <w:kern w:val="12"/>
                <w:sz w:val="19"/>
                <w:szCs w:val="19"/>
              </w:rPr>
            </w:pPr>
          </w:p>
        </w:tc>
        <w:tc>
          <w:tcPr>
            <w:tcW w:w="1439" w:type="pct"/>
            <w:shd w:val="clear" w:color="auto" w:fill="auto"/>
          </w:tcPr>
          <w:p w14:paraId="7A28C4D7" w14:textId="5A0B972C" w:rsidR="00BE3F1B" w:rsidRPr="00643420" w:rsidRDefault="00A02298" w:rsidP="00A52773">
            <w:pPr>
              <w:spacing w:after="120"/>
              <w:rPr>
                <w:rFonts w:eastAsia="Times New Roman" w:cs="Open Sans"/>
                <w:color w:val="000000"/>
                <w:kern w:val="12"/>
                <w:sz w:val="19"/>
                <w:szCs w:val="19"/>
                <w:lang w:val="en-US"/>
              </w:rPr>
            </w:pPr>
            <w:r w:rsidRPr="00643420">
              <w:rPr>
                <w:rFonts w:cs="Open Sans"/>
                <w:kern w:val="12"/>
                <w:sz w:val="19"/>
                <w:szCs w:val="19"/>
              </w:rPr>
              <w:t xml:space="preserve">No, there was no need to barter/exchange clothing for </w:t>
            </w:r>
            <w:r w:rsidR="0055342E">
              <w:rPr>
                <w:rFonts w:cs="Open Sans"/>
                <w:kern w:val="12"/>
                <w:sz w:val="19"/>
                <w:szCs w:val="19"/>
              </w:rPr>
              <w:t>other essential needs (</w:t>
            </w:r>
            <w:proofErr w:type="gramStart"/>
            <w:r w:rsidR="0055342E">
              <w:rPr>
                <w:rFonts w:cs="Open Sans"/>
                <w:kern w:val="12"/>
                <w:sz w:val="19"/>
                <w:szCs w:val="19"/>
              </w:rPr>
              <w:t>e.g.</w:t>
            </w:r>
            <w:proofErr w:type="gramEnd"/>
            <w:r w:rsidR="0055342E">
              <w:rPr>
                <w:rFonts w:cs="Open Sans"/>
                <w:kern w:val="12"/>
                <w:sz w:val="19"/>
                <w:szCs w:val="19"/>
              </w:rPr>
              <w:t xml:space="preserve"> food, medicines, or clothing, etc.)</w:t>
            </w:r>
            <w:r w:rsidR="0055342E" w:rsidRPr="00643420">
              <w:rPr>
                <w:rFonts w:cs="Open Sans"/>
                <w:kern w:val="12"/>
                <w:sz w:val="19"/>
                <w:szCs w:val="19"/>
              </w:rPr>
              <w:t xml:space="preserve"> </w:t>
            </w:r>
            <w:r w:rsidRPr="00643420">
              <w:rPr>
                <w:rFonts w:cs="Open Sans"/>
                <w:kern w:val="12"/>
                <w:sz w:val="19"/>
                <w:szCs w:val="19"/>
              </w:rPr>
              <w:t xml:space="preserve">because the household did not face </w:t>
            </w:r>
            <w:r w:rsidR="0055342E">
              <w:rPr>
                <w:rFonts w:cs="Open Sans"/>
                <w:kern w:val="12"/>
                <w:sz w:val="19"/>
                <w:szCs w:val="19"/>
              </w:rPr>
              <w:t>a lack</w:t>
            </w:r>
            <w:r w:rsidR="0059000E">
              <w:rPr>
                <w:rFonts w:cs="Open Sans"/>
                <w:kern w:val="12"/>
                <w:sz w:val="19"/>
                <w:szCs w:val="19"/>
              </w:rPr>
              <w:t xml:space="preserve"> of resources to access essential needs</w:t>
            </w:r>
            <w:r w:rsidR="00E51B0E" w:rsidRPr="00643420">
              <w:rPr>
                <w:rFonts w:cs="Open Sans"/>
                <w:kern w:val="12"/>
                <w:sz w:val="19"/>
                <w:szCs w:val="19"/>
              </w:rPr>
              <w:t xml:space="preserve"> </w:t>
            </w:r>
            <w:r w:rsidRPr="00643420">
              <w:rPr>
                <w:rFonts w:cs="Open Sans"/>
                <w:kern w:val="12"/>
                <w:sz w:val="19"/>
                <w:szCs w:val="19"/>
              </w:rPr>
              <w:t>or had applied another livelihood coping strategy.</w:t>
            </w:r>
          </w:p>
        </w:tc>
        <w:tc>
          <w:tcPr>
            <w:tcW w:w="1731" w:type="pct"/>
            <w:shd w:val="clear" w:color="auto" w:fill="auto"/>
          </w:tcPr>
          <w:p w14:paraId="684E5779" w14:textId="74D164BF" w:rsidR="004E538C" w:rsidRPr="00643420" w:rsidRDefault="004E538C" w:rsidP="00A52773">
            <w:pPr>
              <w:tabs>
                <w:tab w:val="left" w:pos="5244"/>
              </w:tabs>
              <w:spacing w:after="120"/>
              <w:rPr>
                <w:rFonts w:cs="Open Sans"/>
                <w:color w:val="FFFFFF"/>
                <w:kern w:val="12"/>
                <w:sz w:val="19"/>
                <w:szCs w:val="19"/>
                <w:highlight w:val="darkCyan"/>
              </w:rPr>
            </w:pPr>
            <w:r w:rsidRPr="00643420">
              <w:rPr>
                <w:rFonts w:cs="Open Sans"/>
                <w:color w:val="FFFFFF"/>
                <w:kern w:val="12"/>
                <w:sz w:val="19"/>
                <w:szCs w:val="19"/>
                <w:highlight w:val="darkCyan"/>
              </w:rPr>
              <w:t xml:space="preserve">Probing is needed to ensure the selection of </w:t>
            </w:r>
            <w:r w:rsidR="00077C35" w:rsidRPr="00643420">
              <w:rPr>
                <w:rFonts w:cs="Open Sans"/>
                <w:color w:val="FFFFFF"/>
                <w:kern w:val="12"/>
                <w:sz w:val="19"/>
                <w:szCs w:val="19"/>
                <w:highlight w:val="darkCyan"/>
              </w:rPr>
              <w:t xml:space="preserve">the most appropriate </w:t>
            </w:r>
            <w:r w:rsidR="00C55A32" w:rsidRPr="00643420">
              <w:rPr>
                <w:rFonts w:cs="Open Sans"/>
                <w:color w:val="FFFFFF"/>
                <w:kern w:val="12"/>
                <w:sz w:val="19"/>
                <w:szCs w:val="19"/>
                <w:highlight w:val="darkCyan"/>
              </w:rPr>
              <w:t>response</w:t>
            </w:r>
            <w:r w:rsidR="00077C35" w:rsidRPr="00643420">
              <w:rPr>
                <w:rFonts w:cs="Open Sans"/>
                <w:color w:val="FFFFFF"/>
                <w:kern w:val="12"/>
                <w:sz w:val="19"/>
                <w:szCs w:val="19"/>
                <w:highlight w:val="darkCyan"/>
              </w:rPr>
              <w:t>.</w:t>
            </w:r>
          </w:p>
          <w:p w14:paraId="0A21DA0F" w14:textId="09B346E8" w:rsidR="00EF48B5" w:rsidRPr="00643420" w:rsidRDefault="00DB2EDA" w:rsidP="00A52773">
            <w:pPr>
              <w:tabs>
                <w:tab w:val="left" w:pos="5244"/>
              </w:tabs>
              <w:spacing w:after="120"/>
              <w:rPr>
                <w:rFonts w:cs="Open Sans"/>
                <w:kern w:val="12"/>
                <w:sz w:val="19"/>
                <w:szCs w:val="19"/>
              </w:rPr>
            </w:pPr>
            <w:r w:rsidRPr="00643420">
              <w:rPr>
                <w:rFonts w:cs="Open Sans"/>
                <w:kern w:val="12"/>
                <w:sz w:val="19"/>
                <w:szCs w:val="19"/>
              </w:rPr>
              <w:t xml:space="preserve">1) </w:t>
            </w:r>
            <w:r w:rsidR="00BE3F1B" w:rsidRPr="00643420">
              <w:rPr>
                <w:rFonts w:cs="Open Sans"/>
                <w:kern w:val="12"/>
                <w:sz w:val="19"/>
                <w:szCs w:val="19"/>
              </w:rPr>
              <w:t xml:space="preserve">why did </w:t>
            </w:r>
            <w:r w:rsidR="002611E8" w:rsidRPr="00643420">
              <w:rPr>
                <w:rFonts w:cs="Open Sans"/>
                <w:kern w:val="12"/>
                <w:sz w:val="19"/>
                <w:szCs w:val="19"/>
              </w:rPr>
              <w:t xml:space="preserve">not </w:t>
            </w:r>
            <w:r w:rsidR="00BE3F1B" w:rsidRPr="00643420">
              <w:rPr>
                <w:rFonts w:cs="Open Sans"/>
                <w:kern w:val="12"/>
                <w:sz w:val="19"/>
                <w:szCs w:val="19"/>
              </w:rPr>
              <w:t xml:space="preserve">you barter/exchange clothes for </w:t>
            </w:r>
            <w:r w:rsidR="000008EB">
              <w:rPr>
                <w:rFonts w:cs="Open Sans"/>
                <w:kern w:val="12"/>
                <w:sz w:val="19"/>
                <w:szCs w:val="19"/>
              </w:rPr>
              <w:t>other essential goods and services</w:t>
            </w:r>
          </w:p>
        </w:tc>
      </w:tr>
      <w:tr w:rsidR="00BE3F1B" w:rsidRPr="006703EC" w14:paraId="27B3286E" w14:textId="77777777" w:rsidTr="00133176">
        <w:trPr>
          <w:trHeight w:val="955"/>
        </w:trPr>
        <w:tc>
          <w:tcPr>
            <w:tcW w:w="1830" w:type="pct"/>
            <w:vMerge/>
            <w:shd w:val="clear" w:color="auto" w:fill="auto"/>
          </w:tcPr>
          <w:p w14:paraId="3F9D6EF1" w14:textId="77777777" w:rsidR="00BE3F1B" w:rsidRPr="00643420" w:rsidRDefault="00BE3F1B" w:rsidP="00A52773">
            <w:pPr>
              <w:spacing w:after="120"/>
              <w:rPr>
                <w:rFonts w:eastAsia="Times New Roman" w:cs="Open Sans"/>
                <w:color w:val="FF0000"/>
                <w:kern w:val="12"/>
                <w:sz w:val="19"/>
                <w:szCs w:val="19"/>
              </w:rPr>
            </w:pPr>
          </w:p>
        </w:tc>
        <w:tc>
          <w:tcPr>
            <w:tcW w:w="1439" w:type="pct"/>
            <w:shd w:val="clear" w:color="auto" w:fill="auto"/>
          </w:tcPr>
          <w:p w14:paraId="15B5F855" w14:textId="3C05F82E" w:rsidR="00BE3F1B" w:rsidRPr="00643420" w:rsidRDefault="00BE3F1B" w:rsidP="00A52773">
            <w:pPr>
              <w:tabs>
                <w:tab w:val="left" w:pos="5244"/>
              </w:tabs>
              <w:spacing w:after="120"/>
              <w:rPr>
                <w:rFonts w:cs="Open Sans"/>
                <w:kern w:val="12"/>
                <w:sz w:val="19"/>
                <w:szCs w:val="19"/>
              </w:rPr>
            </w:pPr>
            <w:r w:rsidRPr="00643420">
              <w:rPr>
                <w:rFonts w:cs="Open Sans"/>
                <w:kern w:val="12"/>
                <w:sz w:val="19"/>
                <w:szCs w:val="19"/>
              </w:rPr>
              <w:t xml:space="preserve">Yes, the household needed to </w:t>
            </w:r>
            <w:r w:rsidR="0064565E" w:rsidRPr="00643420">
              <w:rPr>
                <w:rFonts w:cs="Open Sans"/>
                <w:kern w:val="12"/>
                <w:sz w:val="19"/>
                <w:szCs w:val="19"/>
              </w:rPr>
              <w:t>barter/</w:t>
            </w:r>
            <w:r w:rsidR="00F523C1" w:rsidRPr="00643420">
              <w:rPr>
                <w:rFonts w:cs="Open Sans"/>
                <w:kern w:val="12"/>
                <w:sz w:val="19"/>
                <w:szCs w:val="19"/>
              </w:rPr>
              <w:t xml:space="preserve"> </w:t>
            </w:r>
            <w:r w:rsidR="0064565E" w:rsidRPr="00643420">
              <w:rPr>
                <w:rFonts w:cs="Open Sans"/>
                <w:kern w:val="12"/>
                <w:sz w:val="19"/>
                <w:szCs w:val="19"/>
              </w:rPr>
              <w:t xml:space="preserve">exchange clothing for </w:t>
            </w:r>
            <w:r w:rsidR="00047DD1">
              <w:rPr>
                <w:rFonts w:cs="Open Sans"/>
                <w:kern w:val="12"/>
                <w:sz w:val="19"/>
                <w:szCs w:val="19"/>
              </w:rPr>
              <w:t>other essential needs</w:t>
            </w:r>
            <w:r w:rsidR="00047DD1" w:rsidRPr="00643420">
              <w:rPr>
                <w:rFonts w:cs="Open Sans"/>
                <w:kern w:val="12"/>
                <w:sz w:val="19"/>
                <w:szCs w:val="19"/>
              </w:rPr>
              <w:t xml:space="preserve"> </w:t>
            </w:r>
            <w:r w:rsidRPr="00643420">
              <w:rPr>
                <w:rFonts w:cs="Open Sans"/>
                <w:kern w:val="12"/>
                <w:sz w:val="19"/>
                <w:szCs w:val="19"/>
              </w:rPr>
              <w:t xml:space="preserve">in the last 30 days </w:t>
            </w:r>
            <w:r w:rsidR="00C7527E">
              <w:rPr>
                <w:rFonts w:cs="Open Sans"/>
                <w:kern w:val="12"/>
                <w:sz w:val="19"/>
                <w:szCs w:val="19"/>
              </w:rPr>
              <w:t>due to a lack of resources to access essential needs</w:t>
            </w:r>
            <w:r w:rsidR="0064565E" w:rsidRPr="00643420">
              <w:rPr>
                <w:rFonts w:cs="Open Sans"/>
                <w:kern w:val="12"/>
                <w:sz w:val="19"/>
                <w:szCs w:val="19"/>
              </w:rPr>
              <w:t>.</w:t>
            </w:r>
          </w:p>
        </w:tc>
        <w:tc>
          <w:tcPr>
            <w:tcW w:w="1731" w:type="pct"/>
            <w:shd w:val="clear" w:color="auto" w:fill="auto"/>
          </w:tcPr>
          <w:p w14:paraId="0104941F" w14:textId="4C0ED3B4" w:rsidR="00BE3F1B" w:rsidRPr="00643420" w:rsidRDefault="00BE3F1B" w:rsidP="00A52773">
            <w:pPr>
              <w:tabs>
                <w:tab w:val="left" w:pos="5244"/>
              </w:tabs>
              <w:spacing w:after="120"/>
              <w:rPr>
                <w:rFonts w:cs="Open Sans"/>
                <w:kern w:val="12"/>
                <w:sz w:val="19"/>
                <w:szCs w:val="19"/>
              </w:rPr>
            </w:pPr>
            <w:r w:rsidRPr="00643420">
              <w:rPr>
                <w:rFonts w:cs="Open Sans"/>
                <w:kern w:val="12"/>
                <w:sz w:val="19"/>
                <w:szCs w:val="19"/>
              </w:rPr>
              <w:t xml:space="preserve">Ensure that the household had to barter/exchange their clothing due to lack of </w:t>
            </w:r>
            <w:r w:rsidR="00BF56F0">
              <w:rPr>
                <w:rFonts w:cs="Open Sans"/>
                <w:kern w:val="12"/>
                <w:sz w:val="19"/>
                <w:szCs w:val="19"/>
              </w:rPr>
              <w:t>resources to access essential needs</w:t>
            </w:r>
            <w:r w:rsidR="006E4BB3" w:rsidRPr="00643420">
              <w:rPr>
                <w:rFonts w:cs="Open Sans"/>
                <w:kern w:val="12"/>
                <w:sz w:val="19"/>
                <w:szCs w:val="19"/>
              </w:rPr>
              <w:t xml:space="preserve">. If the </w:t>
            </w:r>
            <w:r w:rsidR="00AC789A" w:rsidRPr="00643420">
              <w:rPr>
                <w:rFonts w:cs="Open Sans"/>
                <w:kern w:val="12"/>
                <w:sz w:val="19"/>
                <w:szCs w:val="19"/>
              </w:rPr>
              <w:t xml:space="preserve">exchange of clothes </w:t>
            </w:r>
            <w:r w:rsidR="00F523C1" w:rsidRPr="00643420">
              <w:rPr>
                <w:rFonts w:cs="Open Sans"/>
                <w:kern w:val="12"/>
                <w:sz w:val="19"/>
                <w:szCs w:val="19"/>
              </w:rPr>
              <w:t xml:space="preserve">was done </w:t>
            </w:r>
            <w:r w:rsidR="00AC789A" w:rsidRPr="00643420">
              <w:rPr>
                <w:rFonts w:cs="Open Sans"/>
                <w:kern w:val="12"/>
                <w:sz w:val="19"/>
                <w:szCs w:val="19"/>
              </w:rPr>
              <w:t xml:space="preserve">because the clothes </w:t>
            </w:r>
            <w:r w:rsidR="00A651A7" w:rsidRPr="00643420">
              <w:rPr>
                <w:rFonts w:cs="Open Sans"/>
                <w:kern w:val="12"/>
                <w:sz w:val="19"/>
                <w:szCs w:val="19"/>
              </w:rPr>
              <w:t>are</w:t>
            </w:r>
            <w:r w:rsidR="00AC789A" w:rsidRPr="00643420">
              <w:rPr>
                <w:rFonts w:cs="Open Sans"/>
                <w:kern w:val="12"/>
                <w:sz w:val="19"/>
                <w:szCs w:val="19"/>
              </w:rPr>
              <w:t xml:space="preserve"> no longer used by the HH members (</w:t>
            </w:r>
            <w:r w:rsidR="00FA58F0" w:rsidRPr="00643420">
              <w:rPr>
                <w:rFonts w:cs="Open Sans"/>
                <w:kern w:val="12"/>
                <w:sz w:val="19"/>
                <w:szCs w:val="19"/>
              </w:rPr>
              <w:t xml:space="preserve">e.g., </w:t>
            </w:r>
            <w:r w:rsidR="00AC789A" w:rsidRPr="00643420">
              <w:rPr>
                <w:rFonts w:cs="Open Sans"/>
                <w:kern w:val="12"/>
                <w:sz w:val="19"/>
                <w:szCs w:val="19"/>
              </w:rPr>
              <w:t xml:space="preserve">clothes </w:t>
            </w:r>
            <w:r w:rsidR="0065731E" w:rsidRPr="00643420">
              <w:rPr>
                <w:rFonts w:cs="Open Sans"/>
                <w:kern w:val="12"/>
                <w:sz w:val="19"/>
                <w:szCs w:val="19"/>
              </w:rPr>
              <w:t xml:space="preserve">are </w:t>
            </w:r>
            <w:r w:rsidR="000824FD" w:rsidRPr="00643420">
              <w:rPr>
                <w:rFonts w:cs="Open Sans"/>
                <w:kern w:val="12"/>
                <w:sz w:val="19"/>
                <w:szCs w:val="19"/>
              </w:rPr>
              <w:t xml:space="preserve">no longer fitting the </w:t>
            </w:r>
            <w:r w:rsidR="009E2822" w:rsidRPr="00643420">
              <w:rPr>
                <w:rFonts w:cs="Open Sans"/>
                <w:kern w:val="12"/>
                <w:sz w:val="19"/>
                <w:szCs w:val="19"/>
              </w:rPr>
              <w:t>children</w:t>
            </w:r>
            <w:r w:rsidR="00FA58F0" w:rsidRPr="00643420">
              <w:rPr>
                <w:rFonts w:cs="Open Sans"/>
                <w:kern w:val="12"/>
                <w:sz w:val="19"/>
                <w:szCs w:val="19"/>
              </w:rPr>
              <w:t>)</w:t>
            </w:r>
            <w:r w:rsidR="009E2822" w:rsidRPr="00643420">
              <w:rPr>
                <w:rFonts w:cs="Open Sans"/>
                <w:kern w:val="12"/>
                <w:sz w:val="19"/>
                <w:szCs w:val="19"/>
              </w:rPr>
              <w:t xml:space="preserve"> and they were sold/or </w:t>
            </w:r>
            <w:r w:rsidR="00A651A7" w:rsidRPr="00643420">
              <w:rPr>
                <w:rFonts w:cs="Open Sans"/>
                <w:kern w:val="12"/>
                <w:sz w:val="19"/>
                <w:szCs w:val="19"/>
              </w:rPr>
              <w:t>bartered,</w:t>
            </w:r>
            <w:r w:rsidR="00ED4516" w:rsidRPr="00643420">
              <w:rPr>
                <w:rFonts w:cs="Open Sans"/>
                <w:kern w:val="12"/>
                <w:sz w:val="19"/>
                <w:szCs w:val="19"/>
              </w:rPr>
              <w:t xml:space="preserve"> then the </w:t>
            </w:r>
            <w:r w:rsidR="00C55A32" w:rsidRPr="00643420">
              <w:rPr>
                <w:rFonts w:cs="Open Sans"/>
                <w:kern w:val="12"/>
                <w:sz w:val="19"/>
                <w:szCs w:val="19"/>
              </w:rPr>
              <w:t>response</w:t>
            </w:r>
            <w:r w:rsidR="00ED4516" w:rsidRPr="00643420">
              <w:rPr>
                <w:rFonts w:cs="Open Sans"/>
                <w:kern w:val="12"/>
                <w:sz w:val="19"/>
                <w:szCs w:val="19"/>
              </w:rPr>
              <w:t xml:space="preserve"> </w:t>
            </w:r>
            <w:r w:rsidR="00C57599" w:rsidRPr="00643420">
              <w:rPr>
                <w:rFonts w:cs="Open Sans"/>
                <w:kern w:val="12"/>
                <w:sz w:val="19"/>
                <w:szCs w:val="19"/>
              </w:rPr>
              <w:t>to this strat</w:t>
            </w:r>
            <w:r w:rsidR="00B033C6" w:rsidRPr="00643420">
              <w:rPr>
                <w:rFonts w:cs="Open Sans"/>
                <w:kern w:val="12"/>
                <w:sz w:val="19"/>
                <w:szCs w:val="19"/>
              </w:rPr>
              <w:t xml:space="preserve">egy </w:t>
            </w:r>
            <w:r w:rsidR="00C57599" w:rsidRPr="00643420">
              <w:rPr>
                <w:rFonts w:cs="Open Sans"/>
                <w:kern w:val="12"/>
                <w:sz w:val="19"/>
                <w:szCs w:val="19"/>
              </w:rPr>
              <w:t>should be no</w:t>
            </w:r>
            <w:r w:rsidR="00B033C6" w:rsidRPr="00643420">
              <w:rPr>
                <w:rFonts w:cs="Open Sans"/>
                <w:kern w:val="12"/>
                <w:sz w:val="19"/>
                <w:szCs w:val="19"/>
              </w:rPr>
              <w:t>.</w:t>
            </w:r>
          </w:p>
        </w:tc>
      </w:tr>
      <w:tr w:rsidR="00E02A9B" w:rsidRPr="006703EC" w14:paraId="717A8BC7" w14:textId="77777777" w:rsidTr="00133176">
        <w:trPr>
          <w:trHeight w:val="955"/>
        </w:trPr>
        <w:tc>
          <w:tcPr>
            <w:tcW w:w="1830" w:type="pct"/>
            <w:vMerge/>
            <w:shd w:val="clear" w:color="auto" w:fill="auto"/>
          </w:tcPr>
          <w:p w14:paraId="1F22BC29" w14:textId="77777777" w:rsidR="00E02A9B" w:rsidRPr="00643420" w:rsidRDefault="00E02A9B" w:rsidP="00A52773">
            <w:pPr>
              <w:spacing w:after="120"/>
              <w:rPr>
                <w:rFonts w:eastAsia="Times New Roman" w:cs="Open Sans"/>
                <w:color w:val="FF0000"/>
                <w:kern w:val="12"/>
                <w:sz w:val="19"/>
                <w:szCs w:val="19"/>
              </w:rPr>
            </w:pPr>
          </w:p>
        </w:tc>
        <w:tc>
          <w:tcPr>
            <w:tcW w:w="1439" w:type="pct"/>
            <w:shd w:val="clear" w:color="auto" w:fill="auto"/>
          </w:tcPr>
          <w:p w14:paraId="129938B7" w14:textId="7F0D8437" w:rsidR="00E02A9B" w:rsidRPr="00643420" w:rsidRDefault="00E02A9B" w:rsidP="00A52773">
            <w:pPr>
              <w:spacing w:after="120"/>
              <w:rPr>
                <w:rFonts w:cs="Open Sans"/>
                <w:color w:val="C00000"/>
                <w:kern w:val="12"/>
                <w:sz w:val="19"/>
                <w:szCs w:val="19"/>
              </w:rPr>
            </w:pPr>
            <w:r w:rsidRPr="00643420">
              <w:rPr>
                <w:rFonts w:cs="Open Sans"/>
                <w:kern w:val="12"/>
                <w:sz w:val="19"/>
                <w:szCs w:val="19"/>
              </w:rPr>
              <w:t>No, because the household had already exhausted this strategy within the last 12 months, and now does not have many clothes or shoes left to barter or exchange</w:t>
            </w:r>
            <w:r w:rsidR="00F523C1" w:rsidRPr="00643420">
              <w:rPr>
                <w:rFonts w:cs="Open Sans"/>
                <w:kern w:val="12"/>
                <w:sz w:val="19"/>
                <w:szCs w:val="19"/>
              </w:rPr>
              <w:t>; this strategy has been exhausted already in the last 12 months</w:t>
            </w:r>
            <w:r w:rsidRPr="00643420">
              <w:rPr>
                <w:rFonts w:cs="Open Sans"/>
                <w:kern w:val="12"/>
                <w:sz w:val="19"/>
                <w:szCs w:val="19"/>
              </w:rPr>
              <w:t>.</w:t>
            </w:r>
          </w:p>
        </w:tc>
        <w:tc>
          <w:tcPr>
            <w:tcW w:w="1731" w:type="pct"/>
            <w:shd w:val="clear" w:color="auto" w:fill="auto"/>
          </w:tcPr>
          <w:p w14:paraId="1B218F13" w14:textId="5162A9FD" w:rsidR="00E02A9B" w:rsidRPr="00643420" w:rsidRDefault="00F523C1" w:rsidP="00A52773">
            <w:pPr>
              <w:tabs>
                <w:tab w:val="left" w:pos="5244"/>
              </w:tabs>
              <w:spacing w:after="120"/>
              <w:rPr>
                <w:rFonts w:cs="Open Sans"/>
                <w:kern w:val="12"/>
                <w:sz w:val="19"/>
                <w:szCs w:val="19"/>
              </w:rPr>
            </w:pPr>
            <w:r w:rsidRPr="00643420">
              <w:rPr>
                <w:rFonts w:cs="Open Sans"/>
                <w:kern w:val="12"/>
                <w:sz w:val="19"/>
                <w:szCs w:val="19"/>
              </w:rPr>
              <w:t>In</w:t>
            </w:r>
            <w:r w:rsidR="005A4BEB" w:rsidRPr="00643420">
              <w:rPr>
                <w:rFonts w:cs="Open Sans"/>
                <w:kern w:val="12"/>
                <w:sz w:val="19"/>
                <w:szCs w:val="19"/>
              </w:rPr>
              <w:t xml:space="preserve"> extreme</w:t>
            </w:r>
            <w:r w:rsidRPr="00643420">
              <w:rPr>
                <w:rFonts w:cs="Open Sans"/>
                <w:kern w:val="12"/>
                <w:sz w:val="19"/>
                <w:szCs w:val="19"/>
              </w:rPr>
              <w:t>ly</w:t>
            </w:r>
            <w:r w:rsidR="005A4BEB" w:rsidRPr="00643420">
              <w:rPr>
                <w:rFonts w:cs="Open Sans"/>
                <w:kern w:val="12"/>
                <w:sz w:val="19"/>
                <w:szCs w:val="19"/>
              </w:rPr>
              <w:t xml:space="preserve"> food insecure areas</w:t>
            </w:r>
            <w:r w:rsidR="00B71DB9" w:rsidRPr="00643420">
              <w:rPr>
                <w:rFonts w:cs="Open Sans"/>
                <w:kern w:val="12"/>
                <w:sz w:val="19"/>
                <w:szCs w:val="19"/>
              </w:rPr>
              <w:t xml:space="preserve"> (e.g., famine/catastrophe)</w:t>
            </w:r>
            <w:r w:rsidRPr="00643420">
              <w:rPr>
                <w:rFonts w:cs="Open Sans"/>
                <w:kern w:val="12"/>
                <w:sz w:val="19"/>
                <w:szCs w:val="19"/>
              </w:rPr>
              <w:t>, it is possible that a household would have already gotten rid of or traded their clothing to the maximum extent possible the past 12 months, thus exhausting this strategy</w:t>
            </w:r>
            <w:r w:rsidR="00E02A9B" w:rsidRPr="00643420">
              <w:rPr>
                <w:rFonts w:cs="Open Sans"/>
                <w:kern w:val="12"/>
                <w:sz w:val="19"/>
                <w:szCs w:val="19"/>
              </w:rPr>
              <w:t>.</w:t>
            </w:r>
          </w:p>
        </w:tc>
      </w:tr>
      <w:tr w:rsidR="00E02A9B" w:rsidRPr="006703EC" w14:paraId="4354C467" w14:textId="77777777" w:rsidTr="00133176">
        <w:trPr>
          <w:trHeight w:val="955"/>
        </w:trPr>
        <w:tc>
          <w:tcPr>
            <w:tcW w:w="1830" w:type="pct"/>
            <w:vMerge/>
            <w:shd w:val="clear" w:color="auto" w:fill="auto"/>
          </w:tcPr>
          <w:p w14:paraId="05513883" w14:textId="77777777" w:rsidR="00E02A9B" w:rsidRPr="00643420" w:rsidRDefault="00E02A9B" w:rsidP="00A52773">
            <w:pPr>
              <w:spacing w:after="120"/>
              <w:rPr>
                <w:rFonts w:eastAsia="Times New Roman" w:cs="Open Sans"/>
                <w:color w:val="FF0000"/>
                <w:kern w:val="12"/>
                <w:sz w:val="19"/>
                <w:szCs w:val="19"/>
              </w:rPr>
            </w:pPr>
          </w:p>
        </w:tc>
        <w:tc>
          <w:tcPr>
            <w:tcW w:w="1439" w:type="pct"/>
            <w:shd w:val="clear" w:color="auto" w:fill="auto"/>
          </w:tcPr>
          <w:p w14:paraId="17F1A1FB" w14:textId="4E5B9181" w:rsidR="00E02A9B" w:rsidRPr="00643420" w:rsidRDefault="00E02A9B" w:rsidP="00A52773">
            <w:pPr>
              <w:spacing w:after="120"/>
              <w:rPr>
                <w:rFonts w:cs="Open Sans"/>
                <w:color w:val="933009" w:themeColor="accent6" w:themeShade="80"/>
                <w:kern w:val="12"/>
                <w:sz w:val="19"/>
                <w:szCs w:val="19"/>
              </w:rPr>
            </w:pPr>
            <w:r w:rsidRPr="00643420">
              <w:rPr>
                <w:rFonts w:cs="Open Sans"/>
                <w:color w:val="933009" w:themeColor="accent6" w:themeShade="80"/>
                <w:kern w:val="12"/>
                <w:sz w:val="19"/>
                <w:szCs w:val="19"/>
              </w:rPr>
              <w:t>Not applicable as the household does not have any outlets</w:t>
            </w:r>
            <w:r w:rsidR="00F523C1" w:rsidRPr="00643420">
              <w:rPr>
                <w:rFonts w:cs="Open Sans"/>
                <w:color w:val="933009" w:themeColor="accent6" w:themeShade="80"/>
                <w:kern w:val="12"/>
                <w:sz w:val="19"/>
                <w:szCs w:val="19"/>
              </w:rPr>
              <w:t xml:space="preserve"> or does not have anyone with whom </w:t>
            </w:r>
            <w:r w:rsidRPr="00643420">
              <w:rPr>
                <w:rFonts w:cs="Open Sans"/>
                <w:color w:val="933009" w:themeColor="accent6" w:themeShade="80"/>
                <w:kern w:val="12"/>
                <w:sz w:val="19"/>
                <w:szCs w:val="19"/>
              </w:rPr>
              <w:t xml:space="preserve">to exchange </w:t>
            </w:r>
            <w:r w:rsidR="009B5E97" w:rsidRPr="00643420">
              <w:rPr>
                <w:rFonts w:cs="Open Sans"/>
                <w:color w:val="933009" w:themeColor="accent6" w:themeShade="80"/>
                <w:kern w:val="12"/>
                <w:sz w:val="19"/>
                <w:szCs w:val="19"/>
              </w:rPr>
              <w:t xml:space="preserve">(or </w:t>
            </w:r>
            <w:r w:rsidR="00731C46" w:rsidRPr="00643420">
              <w:rPr>
                <w:rFonts w:cs="Open Sans"/>
                <w:color w:val="933009" w:themeColor="accent6" w:themeShade="80"/>
                <w:kern w:val="12"/>
                <w:sz w:val="19"/>
                <w:szCs w:val="19"/>
              </w:rPr>
              <w:t xml:space="preserve">doesn’t have </w:t>
            </w:r>
            <w:r w:rsidR="000C008C" w:rsidRPr="00643420">
              <w:rPr>
                <w:rFonts w:cs="Open Sans"/>
                <w:color w:val="933009" w:themeColor="accent6" w:themeShade="80"/>
                <w:kern w:val="12"/>
                <w:sz w:val="19"/>
                <w:szCs w:val="19"/>
              </w:rPr>
              <w:t xml:space="preserve">clothes to exchange) </w:t>
            </w:r>
            <w:r w:rsidRPr="00643420">
              <w:rPr>
                <w:rFonts w:cs="Open Sans"/>
                <w:color w:val="933009" w:themeColor="accent6" w:themeShade="80"/>
                <w:kern w:val="12"/>
                <w:sz w:val="19"/>
                <w:szCs w:val="19"/>
              </w:rPr>
              <w:t>and has not had this option in over 12 months.</w:t>
            </w:r>
          </w:p>
        </w:tc>
        <w:tc>
          <w:tcPr>
            <w:tcW w:w="1731" w:type="pct"/>
            <w:shd w:val="clear" w:color="auto" w:fill="auto"/>
          </w:tcPr>
          <w:p w14:paraId="2BDFC9FD" w14:textId="5A66AB6A" w:rsidR="00E02A9B" w:rsidRPr="00643420" w:rsidRDefault="009B2E50" w:rsidP="00A52773">
            <w:pPr>
              <w:tabs>
                <w:tab w:val="left" w:pos="5244"/>
              </w:tabs>
              <w:spacing w:after="120"/>
              <w:rPr>
                <w:rFonts w:cs="Open Sans"/>
                <w:color w:val="933009" w:themeColor="accent6" w:themeShade="80"/>
                <w:kern w:val="12"/>
                <w:sz w:val="19"/>
                <w:szCs w:val="19"/>
              </w:rPr>
            </w:pPr>
            <w:r w:rsidRPr="00643420">
              <w:rPr>
                <w:rFonts w:cs="Open Sans"/>
                <w:color w:val="933009" w:themeColor="accent6" w:themeShade="80"/>
                <w:kern w:val="12"/>
                <w:sz w:val="19"/>
                <w:szCs w:val="19"/>
              </w:rPr>
              <w:t>This could be found in extreme food insecure areas (e.g., famine/catastrophe).</w:t>
            </w:r>
          </w:p>
        </w:tc>
      </w:tr>
    </w:tbl>
    <w:p w14:paraId="79B3D6D1" w14:textId="46CA28DF" w:rsidR="007F1685" w:rsidRPr="006703EC" w:rsidRDefault="00911FAE" w:rsidP="00A52773">
      <w:pPr>
        <w:pStyle w:val="Heading4"/>
        <w:spacing w:after="120"/>
        <w:rPr>
          <w:color w:val="000000"/>
          <w:kern w:val="12"/>
          <w:szCs w:val="20"/>
        </w:rPr>
      </w:pPr>
      <w:bookmarkStart w:id="37" w:name="_Toc137812592"/>
      <w:bookmarkStart w:id="38" w:name="_Toc143511785"/>
      <w:proofErr w:type="spellStart"/>
      <w:r>
        <w:rPr>
          <w:rStyle w:val="Heading3Char"/>
        </w:rPr>
        <w:lastRenderedPageBreak/>
        <w:t>LcsEN_</w:t>
      </w:r>
      <w:r w:rsidR="00953C74" w:rsidRPr="005C3A14">
        <w:rPr>
          <w:rStyle w:val="Heading3Char"/>
        </w:rPr>
        <w:t>crisis_Health</w:t>
      </w:r>
      <w:bookmarkEnd w:id="37"/>
      <w:bookmarkEnd w:id="38"/>
      <w:proofErr w:type="spellEnd"/>
      <w:r w:rsidR="00133176">
        <w:br/>
      </w:r>
      <w:r w:rsidR="001F41EF" w:rsidRPr="005C3A14">
        <w:t>During the past 30 days, did anyone in your household have to r</w:t>
      </w:r>
      <w:r w:rsidR="007F1685" w:rsidRPr="005C3A14">
        <w:t xml:space="preserve">educe expenses on essential health (including </w:t>
      </w:r>
      <w:r w:rsidR="00FC1C66">
        <w:t>medicines</w:t>
      </w:r>
      <w:r w:rsidR="007F1685" w:rsidRPr="005C3A14">
        <w:t xml:space="preserve">) </w:t>
      </w:r>
      <w:r w:rsidR="00C7527E">
        <w:t xml:space="preserve">due to a lack of resources to access </w:t>
      </w:r>
      <w:r w:rsidR="000008EB">
        <w:t xml:space="preserve">other </w:t>
      </w:r>
      <w:r w:rsidR="00C7527E">
        <w:t>essential needs (e.g., food, shelter, education, etc.)</w:t>
      </w:r>
      <w:r w:rsidR="00F523C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2B48" w:rsidRPr="006703EC" w14:paraId="6D0D9AA1" w14:textId="77777777" w:rsidTr="00133176">
        <w:trPr>
          <w:trHeight w:val="530"/>
        </w:trPr>
        <w:tc>
          <w:tcPr>
            <w:tcW w:w="1830" w:type="pct"/>
            <w:shd w:val="clear" w:color="auto" w:fill="003E5E" w:themeFill="text1" w:themeFillShade="80"/>
          </w:tcPr>
          <w:p w14:paraId="6DED0CDC" w14:textId="18BFD131"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3A13449D" w14:textId="493B8AA6"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103C1C12" w14:textId="77777777"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A02298" w:rsidRPr="006703EC" w14:paraId="228D54CD" w14:textId="77777777" w:rsidTr="00133176">
        <w:trPr>
          <w:trHeight w:val="955"/>
        </w:trPr>
        <w:tc>
          <w:tcPr>
            <w:tcW w:w="1830" w:type="pct"/>
            <w:vMerge w:val="restart"/>
            <w:shd w:val="clear" w:color="auto" w:fill="auto"/>
          </w:tcPr>
          <w:p w14:paraId="566A5CEA" w14:textId="4C89F017" w:rsidR="00A02298" w:rsidRPr="000A2AE8" w:rsidRDefault="00503760"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Rationale: </w:t>
            </w:r>
            <w:r w:rsidR="001601B9" w:rsidRPr="000A2AE8">
              <w:rPr>
                <w:rFonts w:eastAsia="Times New Roman" w:cs="Open Sans"/>
                <w:color w:val="000000"/>
                <w:kern w:val="12"/>
                <w:sz w:val="18"/>
                <w:szCs w:val="18"/>
              </w:rPr>
              <w:t>The reliance on this strategy would impact the human capital</w:t>
            </w:r>
            <w:r w:rsidR="009656C1" w:rsidRPr="000A2AE8">
              <w:rPr>
                <w:rFonts w:eastAsia="Times New Roman" w:cs="Open Sans"/>
                <w:color w:val="000000"/>
                <w:kern w:val="12"/>
                <w:sz w:val="18"/>
                <w:szCs w:val="18"/>
              </w:rPr>
              <w:t xml:space="preserve"> of the household</w:t>
            </w:r>
            <w:r w:rsidR="001601B9" w:rsidRPr="000A2AE8">
              <w:rPr>
                <w:rFonts w:eastAsia="Times New Roman" w:cs="Open Sans"/>
                <w:color w:val="000000"/>
                <w:kern w:val="12"/>
                <w:sz w:val="18"/>
                <w:szCs w:val="18"/>
              </w:rPr>
              <w:t xml:space="preserve">, so is considered a crisis strategy. </w:t>
            </w:r>
          </w:p>
          <w:p w14:paraId="6FDB84CB" w14:textId="77777777" w:rsidR="00A02298" w:rsidRPr="000A2AE8" w:rsidRDefault="00A02298"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Essential health services include reproductive, maternal, new-born and child health, infectious diseases, and non-communicable diseases. </w:t>
            </w:r>
          </w:p>
          <w:p w14:paraId="50F98745" w14:textId="082A1F06" w:rsidR="00A02298" w:rsidRPr="000A2AE8" w:rsidRDefault="00A02298"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Essential medicines are those that satisfy the priority health care needs of a population. They are selected with due regard to disease prevalence and public health relevance, evidence of efficacy and safety and comparative cost-effectiveness.</w:t>
            </w:r>
          </w:p>
          <w:p w14:paraId="02541E97" w14:textId="018772AA" w:rsidR="00946B23" w:rsidRPr="000A2AE8" w:rsidRDefault="00344704"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This strategy is less applicable in contexts where health</w:t>
            </w:r>
            <w:r w:rsidR="00F523C1" w:rsidRPr="000A2AE8">
              <w:rPr>
                <w:rFonts w:eastAsia="Times New Roman" w:cs="Open Sans"/>
                <w:color w:val="000000"/>
                <w:kern w:val="12"/>
                <w:sz w:val="18"/>
                <w:szCs w:val="18"/>
              </w:rPr>
              <w:t xml:space="preserve"> costs</w:t>
            </w:r>
            <w:r w:rsidRPr="000A2AE8">
              <w:rPr>
                <w:rFonts w:eastAsia="Times New Roman" w:cs="Open Sans"/>
                <w:color w:val="000000"/>
                <w:kern w:val="12"/>
                <w:sz w:val="18"/>
                <w:szCs w:val="18"/>
              </w:rPr>
              <w:t xml:space="preserve"> (incl. medicine) are covered by organisation</w:t>
            </w:r>
            <w:r w:rsidR="00896766" w:rsidRPr="000A2AE8">
              <w:rPr>
                <w:rFonts w:eastAsia="Times New Roman" w:cs="Open Sans"/>
                <w:color w:val="000000"/>
                <w:kern w:val="12"/>
                <w:sz w:val="18"/>
                <w:szCs w:val="18"/>
              </w:rPr>
              <w:t>s</w:t>
            </w:r>
            <w:r w:rsidRPr="000A2AE8">
              <w:rPr>
                <w:rFonts w:eastAsia="Times New Roman" w:cs="Open Sans"/>
                <w:color w:val="000000"/>
                <w:kern w:val="12"/>
                <w:sz w:val="18"/>
                <w:szCs w:val="18"/>
              </w:rPr>
              <w:t xml:space="preserve"> (e.g., camps), or where public systems provide strong coverage.</w:t>
            </w:r>
          </w:p>
          <w:p w14:paraId="49086C26" w14:textId="69CDECE7" w:rsidR="00946B23" w:rsidRPr="000A2AE8" w:rsidRDefault="00946B23" w:rsidP="00A52773">
            <w:pPr>
              <w:tabs>
                <w:tab w:val="left" w:pos="5244"/>
              </w:tabs>
              <w:spacing w:after="120" w:line="240" w:lineRule="auto"/>
              <w:rPr>
                <w:rFonts w:eastAsia="Times New Roman" w:cs="Open Sans"/>
                <w:color w:val="000000"/>
                <w:kern w:val="12"/>
                <w:sz w:val="18"/>
                <w:szCs w:val="18"/>
              </w:rPr>
            </w:pPr>
            <w:r w:rsidRPr="000A2AE8">
              <w:rPr>
                <w:rFonts w:eastAsia="Times New Roman" w:cs="Open Sans"/>
                <w:color w:val="000000"/>
                <w:kern w:val="12"/>
                <w:sz w:val="18"/>
                <w:szCs w:val="18"/>
              </w:rPr>
              <w:t xml:space="preserve">Examples: 1) Reducing doses of </w:t>
            </w:r>
            <w:r w:rsidR="00A9358D" w:rsidRPr="000A2AE8">
              <w:rPr>
                <w:rFonts w:eastAsia="Times New Roman" w:cs="Open Sans"/>
                <w:color w:val="000000"/>
                <w:kern w:val="12"/>
                <w:sz w:val="18"/>
                <w:szCs w:val="18"/>
              </w:rPr>
              <w:t xml:space="preserve">essential </w:t>
            </w:r>
            <w:r w:rsidRPr="000A2AE8">
              <w:rPr>
                <w:rFonts w:eastAsia="Times New Roman" w:cs="Open Sans"/>
                <w:color w:val="000000"/>
                <w:kern w:val="12"/>
                <w:sz w:val="18"/>
                <w:szCs w:val="18"/>
              </w:rPr>
              <w:t>medication</w:t>
            </w:r>
            <w:r w:rsidR="00F523C1" w:rsidRPr="000A2AE8">
              <w:rPr>
                <w:rFonts w:eastAsia="Times New Roman" w:cs="Open Sans"/>
                <w:color w:val="000000"/>
                <w:kern w:val="12"/>
                <w:sz w:val="18"/>
                <w:szCs w:val="18"/>
              </w:rPr>
              <w:t>s</w:t>
            </w:r>
            <w:r w:rsidRPr="000A2AE8">
              <w:rPr>
                <w:rFonts w:eastAsia="Times New Roman" w:cs="Open Sans"/>
                <w:color w:val="000000"/>
                <w:kern w:val="12"/>
                <w:sz w:val="18"/>
                <w:szCs w:val="18"/>
              </w:rPr>
              <w:t xml:space="preserve"> or prioritizing </w:t>
            </w:r>
            <w:r w:rsidR="00A9358D" w:rsidRPr="000A2AE8">
              <w:rPr>
                <w:rFonts w:eastAsia="Times New Roman" w:cs="Open Sans"/>
                <w:color w:val="000000"/>
                <w:kern w:val="12"/>
                <w:sz w:val="18"/>
                <w:szCs w:val="18"/>
              </w:rPr>
              <w:t xml:space="preserve">essential </w:t>
            </w:r>
            <w:r w:rsidRPr="000A2AE8">
              <w:rPr>
                <w:rFonts w:eastAsia="Times New Roman" w:cs="Open Sans"/>
                <w:color w:val="000000"/>
                <w:kern w:val="12"/>
                <w:sz w:val="18"/>
                <w:szCs w:val="18"/>
              </w:rPr>
              <w:t xml:space="preserve">medicines over others </w:t>
            </w:r>
            <w:r w:rsidR="00B91335" w:rsidRPr="000A2AE8">
              <w:rPr>
                <w:rFonts w:eastAsia="Times New Roman" w:cs="Open Sans"/>
                <w:color w:val="000000"/>
                <w:kern w:val="12"/>
                <w:sz w:val="18"/>
                <w:szCs w:val="18"/>
              </w:rPr>
              <w:t>(</w:t>
            </w:r>
            <w:r w:rsidR="00A651A7" w:rsidRPr="000A2AE8">
              <w:rPr>
                <w:rFonts w:eastAsia="Times New Roman" w:cs="Open Sans"/>
                <w:color w:val="000000"/>
                <w:kern w:val="12"/>
                <w:sz w:val="18"/>
                <w:szCs w:val="18"/>
              </w:rPr>
              <w:t>e.g., d</w:t>
            </w:r>
            <w:r w:rsidR="00DF49B0" w:rsidRPr="000A2AE8">
              <w:rPr>
                <w:rFonts w:eastAsia="Times New Roman" w:cs="Open Sans"/>
                <w:color w:val="000000"/>
                <w:kern w:val="12"/>
                <w:sz w:val="18"/>
                <w:szCs w:val="18"/>
              </w:rPr>
              <w:t>iabetes, hypertension m</w:t>
            </w:r>
            <w:r w:rsidR="00ED648B" w:rsidRPr="000A2AE8">
              <w:rPr>
                <w:rFonts w:eastAsia="Times New Roman" w:cs="Open Sans"/>
                <w:color w:val="000000"/>
                <w:kern w:val="12"/>
                <w:sz w:val="18"/>
                <w:szCs w:val="18"/>
              </w:rPr>
              <w:t>edication)</w:t>
            </w:r>
            <w:r w:rsidR="00895D77" w:rsidRPr="000A2AE8">
              <w:rPr>
                <w:rFonts w:eastAsia="Times New Roman" w:cs="Open Sans"/>
                <w:color w:val="000000"/>
                <w:kern w:val="12"/>
                <w:sz w:val="18"/>
                <w:szCs w:val="18"/>
              </w:rPr>
              <w:t xml:space="preserve">. </w:t>
            </w:r>
            <w:r w:rsidRPr="000A2AE8">
              <w:rPr>
                <w:rFonts w:eastAsia="Times New Roman" w:cs="Open Sans"/>
                <w:color w:val="000000"/>
                <w:kern w:val="12"/>
                <w:sz w:val="18"/>
                <w:szCs w:val="18"/>
              </w:rPr>
              <w:t>2) Not buying medications for chronic or critical diseases</w:t>
            </w:r>
            <w:r w:rsidR="00895D77" w:rsidRPr="000A2AE8">
              <w:rPr>
                <w:rFonts w:eastAsia="Times New Roman" w:cs="Open Sans"/>
                <w:color w:val="000000"/>
                <w:kern w:val="12"/>
                <w:sz w:val="18"/>
                <w:szCs w:val="18"/>
              </w:rPr>
              <w:t xml:space="preserve">. </w:t>
            </w:r>
            <w:r w:rsidRPr="000A2AE8">
              <w:rPr>
                <w:rFonts w:eastAsia="Times New Roman" w:cs="Open Sans"/>
                <w:color w:val="000000"/>
                <w:kern w:val="12"/>
                <w:sz w:val="18"/>
                <w:szCs w:val="18"/>
              </w:rPr>
              <w:t xml:space="preserve">3) Postponing/delaying surgeries and delaying or stopping </w:t>
            </w:r>
            <w:r w:rsidR="00A651A7" w:rsidRPr="000A2AE8">
              <w:rPr>
                <w:rFonts w:eastAsia="Times New Roman" w:cs="Open Sans"/>
                <w:color w:val="000000"/>
                <w:kern w:val="12"/>
                <w:sz w:val="18"/>
                <w:szCs w:val="18"/>
              </w:rPr>
              <w:t xml:space="preserve">a </w:t>
            </w:r>
            <w:r w:rsidR="00043A47" w:rsidRPr="000A2AE8">
              <w:rPr>
                <w:rFonts w:eastAsia="Times New Roman" w:cs="Open Sans"/>
                <w:color w:val="000000"/>
                <w:kern w:val="12"/>
                <w:sz w:val="18"/>
                <w:szCs w:val="18"/>
              </w:rPr>
              <w:t>medicine f</w:t>
            </w:r>
            <w:r w:rsidR="009B602D" w:rsidRPr="000A2AE8">
              <w:rPr>
                <w:rFonts w:eastAsia="Times New Roman" w:cs="Open Sans"/>
                <w:color w:val="000000"/>
                <w:kern w:val="12"/>
                <w:sz w:val="18"/>
                <w:szCs w:val="18"/>
              </w:rPr>
              <w:t xml:space="preserve">or </w:t>
            </w:r>
            <w:r w:rsidRPr="000A2AE8">
              <w:rPr>
                <w:rFonts w:eastAsia="Times New Roman" w:cs="Open Sans"/>
                <w:color w:val="000000"/>
                <w:kern w:val="12"/>
                <w:sz w:val="18"/>
                <w:szCs w:val="18"/>
              </w:rPr>
              <w:t xml:space="preserve">chronic </w:t>
            </w:r>
            <w:r w:rsidR="009B602D" w:rsidRPr="000A2AE8">
              <w:rPr>
                <w:rFonts w:eastAsia="Times New Roman" w:cs="Open Sans"/>
                <w:color w:val="000000"/>
                <w:kern w:val="12"/>
                <w:sz w:val="18"/>
                <w:szCs w:val="18"/>
              </w:rPr>
              <w:t>diseases</w:t>
            </w:r>
            <w:r w:rsidRPr="000A2AE8">
              <w:rPr>
                <w:rFonts w:eastAsia="Times New Roman" w:cs="Open Sans"/>
                <w:color w:val="000000"/>
                <w:kern w:val="12"/>
                <w:sz w:val="18"/>
                <w:szCs w:val="18"/>
              </w:rPr>
              <w:t xml:space="preserve"> (e.g., chemo sessions)</w:t>
            </w:r>
            <w:r w:rsidR="00343980" w:rsidRPr="000A2AE8">
              <w:rPr>
                <w:rFonts w:eastAsia="Times New Roman" w:cs="Open Sans"/>
                <w:color w:val="000000"/>
                <w:kern w:val="12"/>
                <w:sz w:val="18"/>
                <w:szCs w:val="18"/>
              </w:rPr>
              <w:t>.</w:t>
            </w:r>
          </w:p>
          <w:p w14:paraId="5737977E" w14:textId="3BED60A2" w:rsidR="0090444E" w:rsidRPr="000A2AE8" w:rsidRDefault="00641776"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Severity: </w:t>
            </w:r>
            <w:r w:rsidR="00F346E7" w:rsidRPr="000A2AE8">
              <w:rPr>
                <w:rFonts w:eastAsia="Times New Roman" w:cs="Open Sans"/>
                <w:color w:val="000000"/>
                <w:kern w:val="12"/>
                <w:sz w:val="18"/>
                <w:szCs w:val="18"/>
              </w:rPr>
              <w:t xml:space="preserve">Almost always has a </w:t>
            </w:r>
            <w:r w:rsidR="00F523C1" w:rsidRPr="000A2AE8">
              <w:rPr>
                <w:rFonts w:eastAsia="Times New Roman" w:cs="Open Sans"/>
                <w:color w:val="000000"/>
                <w:kern w:val="12"/>
                <w:sz w:val="18"/>
                <w:szCs w:val="18"/>
              </w:rPr>
              <w:t>‘</w:t>
            </w:r>
            <w:r w:rsidR="00F346E7" w:rsidRPr="000A2AE8">
              <w:rPr>
                <w:rFonts w:eastAsia="Times New Roman" w:cs="Open Sans"/>
                <w:color w:val="000000"/>
                <w:kern w:val="12"/>
                <w:sz w:val="18"/>
                <w:szCs w:val="18"/>
              </w:rPr>
              <w:t>crisis</w:t>
            </w:r>
            <w:r w:rsidR="00F523C1" w:rsidRPr="000A2AE8">
              <w:rPr>
                <w:rFonts w:eastAsia="Times New Roman" w:cs="Open Sans"/>
                <w:color w:val="000000"/>
                <w:kern w:val="12"/>
                <w:sz w:val="18"/>
                <w:szCs w:val="18"/>
              </w:rPr>
              <w:t>’</w:t>
            </w:r>
            <w:r w:rsidR="00F346E7" w:rsidRPr="000A2AE8">
              <w:rPr>
                <w:rFonts w:eastAsia="Times New Roman" w:cs="Open Sans"/>
                <w:color w:val="000000"/>
                <w:kern w:val="12"/>
                <w:sz w:val="18"/>
                <w:szCs w:val="18"/>
              </w:rPr>
              <w:t xml:space="preserve"> severity. </w:t>
            </w:r>
          </w:p>
          <w:p w14:paraId="161B1CDF" w14:textId="0ABBAC0C" w:rsidR="00344704" w:rsidRPr="000A2AE8" w:rsidRDefault="00344704" w:rsidP="00A52773">
            <w:pPr>
              <w:spacing w:after="120"/>
              <w:rPr>
                <w:rFonts w:eastAsia="Times New Roman" w:cs="Open Sans"/>
                <w:color w:val="000000"/>
                <w:kern w:val="12"/>
                <w:sz w:val="18"/>
                <w:szCs w:val="18"/>
              </w:rPr>
            </w:pPr>
          </w:p>
        </w:tc>
        <w:tc>
          <w:tcPr>
            <w:tcW w:w="1439" w:type="pct"/>
            <w:shd w:val="clear" w:color="auto" w:fill="auto"/>
          </w:tcPr>
          <w:p w14:paraId="292F494A" w14:textId="0876EC7E" w:rsidR="00A02298" w:rsidRPr="000A2AE8" w:rsidRDefault="00A02298" w:rsidP="00A52773">
            <w:pPr>
              <w:spacing w:after="120"/>
              <w:rPr>
                <w:rFonts w:eastAsia="Times New Roman" w:cs="Open Sans"/>
                <w:color w:val="000000"/>
                <w:kern w:val="12"/>
                <w:sz w:val="18"/>
                <w:szCs w:val="18"/>
                <w:lang w:val="en-US"/>
              </w:rPr>
            </w:pPr>
            <w:r w:rsidRPr="000A2AE8">
              <w:rPr>
                <w:rFonts w:cs="Open Sans"/>
                <w:kern w:val="12"/>
                <w:sz w:val="18"/>
                <w:szCs w:val="18"/>
              </w:rPr>
              <w:t xml:space="preserve">No, there was no need to reduce expenses on essential health (including </w:t>
            </w:r>
            <w:r w:rsidR="00FC1C66">
              <w:rPr>
                <w:rFonts w:cs="Open Sans"/>
                <w:kern w:val="12"/>
                <w:sz w:val="18"/>
                <w:szCs w:val="18"/>
              </w:rPr>
              <w:t>medicines</w:t>
            </w:r>
            <w:r w:rsidR="00056899" w:rsidRPr="000A2AE8">
              <w:rPr>
                <w:rFonts w:cs="Open Sans"/>
                <w:kern w:val="12"/>
                <w:sz w:val="18"/>
                <w:szCs w:val="18"/>
              </w:rPr>
              <w:t>) because</w:t>
            </w:r>
            <w:r w:rsidRPr="000A2AE8">
              <w:rPr>
                <w:rFonts w:cs="Open Sans"/>
                <w:kern w:val="12"/>
                <w:sz w:val="18"/>
                <w:szCs w:val="18"/>
              </w:rPr>
              <w:t xml:space="preserve"> the household did not face </w:t>
            </w:r>
            <w:r w:rsidR="000008EB">
              <w:rPr>
                <w:rFonts w:cs="Open Sans"/>
                <w:kern w:val="12"/>
                <w:sz w:val="18"/>
                <w:szCs w:val="18"/>
              </w:rPr>
              <w:t>lack of resources to access other essential needs</w:t>
            </w:r>
            <w:r w:rsidR="000008EB" w:rsidRPr="000A2AE8" w:rsidDel="000008EB">
              <w:rPr>
                <w:rFonts w:cs="Open Sans"/>
                <w:kern w:val="12"/>
                <w:sz w:val="18"/>
                <w:szCs w:val="18"/>
              </w:rPr>
              <w:t xml:space="preserve"> </w:t>
            </w:r>
            <w:r w:rsidRPr="000A2AE8">
              <w:rPr>
                <w:rFonts w:cs="Open Sans"/>
                <w:kern w:val="12"/>
                <w:sz w:val="18"/>
                <w:szCs w:val="18"/>
              </w:rPr>
              <w:t>or had applied another livelihood coping strategy.</w:t>
            </w:r>
          </w:p>
        </w:tc>
        <w:tc>
          <w:tcPr>
            <w:tcW w:w="1731" w:type="pct"/>
            <w:shd w:val="clear" w:color="auto" w:fill="auto"/>
          </w:tcPr>
          <w:p w14:paraId="3FAA0EDE" w14:textId="622C99E7" w:rsidR="004E538C" w:rsidRPr="000A2AE8" w:rsidRDefault="004E538C" w:rsidP="00A52773">
            <w:pPr>
              <w:tabs>
                <w:tab w:val="left" w:pos="5244"/>
              </w:tabs>
              <w:spacing w:after="120"/>
              <w:rPr>
                <w:rFonts w:cs="Open Sans"/>
                <w:color w:val="FFFFFF"/>
                <w:kern w:val="12"/>
                <w:sz w:val="18"/>
                <w:szCs w:val="18"/>
                <w:highlight w:val="darkCyan"/>
              </w:rPr>
            </w:pPr>
            <w:r w:rsidRPr="000A2AE8">
              <w:rPr>
                <w:rFonts w:cs="Open Sans"/>
                <w:color w:val="FFFFFF"/>
                <w:kern w:val="12"/>
                <w:sz w:val="18"/>
                <w:szCs w:val="18"/>
                <w:highlight w:val="darkCyan"/>
              </w:rPr>
              <w:t xml:space="preserve">Probing is needed to ensure the selection of </w:t>
            </w:r>
            <w:r w:rsidR="00077C35" w:rsidRPr="000A2AE8">
              <w:rPr>
                <w:rFonts w:cs="Open Sans"/>
                <w:color w:val="FFFFFF"/>
                <w:kern w:val="12"/>
                <w:sz w:val="18"/>
                <w:szCs w:val="18"/>
                <w:highlight w:val="darkCyan"/>
              </w:rPr>
              <w:t xml:space="preserve">the most appropriate </w:t>
            </w:r>
            <w:r w:rsidR="00C55A32" w:rsidRPr="000A2AE8">
              <w:rPr>
                <w:rFonts w:cs="Open Sans"/>
                <w:color w:val="FFFFFF"/>
                <w:kern w:val="12"/>
                <w:sz w:val="18"/>
                <w:szCs w:val="18"/>
                <w:highlight w:val="darkCyan"/>
              </w:rPr>
              <w:t>response</w:t>
            </w:r>
            <w:r w:rsidR="00077C35" w:rsidRPr="000A2AE8">
              <w:rPr>
                <w:rFonts w:cs="Open Sans"/>
                <w:color w:val="FFFFFF"/>
                <w:kern w:val="12"/>
                <w:sz w:val="18"/>
                <w:szCs w:val="18"/>
                <w:highlight w:val="darkCyan"/>
              </w:rPr>
              <w:t>.</w:t>
            </w:r>
          </w:p>
          <w:p w14:paraId="5D6FE376" w14:textId="2255A183" w:rsidR="004E538C" w:rsidRPr="000A2AE8" w:rsidRDefault="00A02298" w:rsidP="00A52773">
            <w:pPr>
              <w:tabs>
                <w:tab w:val="left" w:pos="5244"/>
              </w:tabs>
              <w:spacing w:after="120"/>
              <w:rPr>
                <w:rFonts w:cs="Open Sans"/>
                <w:kern w:val="12"/>
                <w:sz w:val="18"/>
                <w:szCs w:val="18"/>
              </w:rPr>
            </w:pPr>
            <w:r w:rsidRPr="000A2AE8">
              <w:rPr>
                <w:rFonts w:cs="Open Sans"/>
                <w:kern w:val="12"/>
                <w:sz w:val="18"/>
                <w:szCs w:val="18"/>
              </w:rPr>
              <w:t>1) do you have any expenses related to essential health needs?</w:t>
            </w:r>
          </w:p>
          <w:p w14:paraId="35D0B3C5" w14:textId="64191A51" w:rsidR="00A02298" w:rsidRPr="000A2AE8" w:rsidRDefault="00A02298" w:rsidP="00A52773">
            <w:pPr>
              <w:tabs>
                <w:tab w:val="left" w:pos="5244"/>
              </w:tabs>
              <w:spacing w:after="120"/>
              <w:rPr>
                <w:rFonts w:cs="Open Sans"/>
                <w:kern w:val="12"/>
                <w:sz w:val="18"/>
                <w:szCs w:val="18"/>
              </w:rPr>
            </w:pPr>
            <w:r w:rsidRPr="000A2AE8">
              <w:rPr>
                <w:rFonts w:cs="Open Sans"/>
                <w:kern w:val="12"/>
                <w:sz w:val="18"/>
                <w:szCs w:val="18"/>
              </w:rPr>
              <w:t>2) why did you reduce these expenses</w:t>
            </w:r>
            <w:r w:rsidR="00F523C1" w:rsidRPr="000A2AE8">
              <w:rPr>
                <w:rFonts w:cs="Open Sans"/>
                <w:kern w:val="12"/>
                <w:sz w:val="18"/>
                <w:szCs w:val="18"/>
              </w:rPr>
              <w:t xml:space="preserve"> (or not)</w:t>
            </w:r>
            <w:r w:rsidRPr="000A2AE8">
              <w:rPr>
                <w:rFonts w:cs="Open Sans"/>
                <w:kern w:val="12"/>
                <w:sz w:val="18"/>
                <w:szCs w:val="18"/>
              </w:rPr>
              <w:t>?</w:t>
            </w:r>
          </w:p>
        </w:tc>
      </w:tr>
      <w:tr w:rsidR="00A02298" w:rsidRPr="006703EC" w14:paraId="65530DE3" w14:textId="77777777" w:rsidTr="42B9453E">
        <w:trPr>
          <w:trHeight w:val="1832"/>
        </w:trPr>
        <w:tc>
          <w:tcPr>
            <w:tcW w:w="1830" w:type="pct"/>
            <w:vMerge/>
          </w:tcPr>
          <w:p w14:paraId="22FAF3D9" w14:textId="77777777" w:rsidR="00A02298" w:rsidRPr="000A2AE8" w:rsidRDefault="00A02298" w:rsidP="00A52773">
            <w:pPr>
              <w:spacing w:after="120"/>
              <w:rPr>
                <w:rFonts w:eastAsia="Times New Roman" w:cs="Open Sans"/>
                <w:color w:val="FF0000"/>
                <w:kern w:val="12"/>
                <w:sz w:val="18"/>
                <w:szCs w:val="18"/>
              </w:rPr>
            </w:pPr>
          </w:p>
        </w:tc>
        <w:tc>
          <w:tcPr>
            <w:tcW w:w="1439" w:type="pct"/>
            <w:shd w:val="clear" w:color="auto" w:fill="auto"/>
          </w:tcPr>
          <w:p w14:paraId="1069883A" w14:textId="555B47CF" w:rsidR="00A02298" w:rsidRPr="000A2AE8" w:rsidRDefault="00A02298" w:rsidP="00A52773">
            <w:pPr>
              <w:tabs>
                <w:tab w:val="left" w:pos="5244"/>
              </w:tabs>
              <w:spacing w:after="120"/>
              <w:rPr>
                <w:rFonts w:cs="Open Sans"/>
                <w:kern w:val="12"/>
                <w:sz w:val="18"/>
                <w:szCs w:val="18"/>
              </w:rPr>
            </w:pPr>
            <w:r w:rsidRPr="000A2AE8">
              <w:rPr>
                <w:rFonts w:cs="Open Sans"/>
                <w:kern w:val="12"/>
                <w:sz w:val="18"/>
                <w:szCs w:val="18"/>
              </w:rPr>
              <w:t xml:space="preserve">Yes, the household needed to </w:t>
            </w:r>
            <w:r w:rsidR="00E02A9B" w:rsidRPr="000A2AE8">
              <w:rPr>
                <w:rFonts w:cs="Open Sans"/>
                <w:kern w:val="12"/>
                <w:sz w:val="18"/>
                <w:szCs w:val="18"/>
              </w:rPr>
              <w:t xml:space="preserve">reduce expenses on essential health (including </w:t>
            </w:r>
            <w:r w:rsidR="00F523C1" w:rsidRPr="000A2AE8">
              <w:rPr>
                <w:rFonts w:cs="Open Sans"/>
                <w:kern w:val="12"/>
                <w:sz w:val="18"/>
                <w:szCs w:val="18"/>
              </w:rPr>
              <w:t>medications</w:t>
            </w:r>
            <w:r w:rsidR="00E02A9B" w:rsidRPr="000A2AE8">
              <w:rPr>
                <w:rFonts w:cs="Open Sans"/>
                <w:kern w:val="12"/>
                <w:sz w:val="18"/>
                <w:szCs w:val="18"/>
              </w:rPr>
              <w:t xml:space="preserve">) </w:t>
            </w:r>
            <w:r w:rsidRPr="000A2AE8">
              <w:rPr>
                <w:rFonts w:cs="Open Sans"/>
                <w:kern w:val="12"/>
                <w:sz w:val="18"/>
                <w:szCs w:val="18"/>
              </w:rPr>
              <w:t xml:space="preserve">in the last 30 days </w:t>
            </w:r>
            <w:r w:rsidR="00C7527E">
              <w:rPr>
                <w:rFonts w:cs="Open Sans"/>
                <w:kern w:val="12"/>
                <w:sz w:val="18"/>
                <w:szCs w:val="18"/>
              </w:rPr>
              <w:t>due to a lack of resources to access essential needs</w:t>
            </w:r>
            <w:r w:rsidR="00D558E5" w:rsidRPr="000A2AE8">
              <w:rPr>
                <w:rFonts w:cs="Open Sans"/>
                <w:kern w:val="12"/>
                <w:sz w:val="18"/>
                <w:szCs w:val="18"/>
              </w:rPr>
              <w:t>.</w:t>
            </w:r>
          </w:p>
        </w:tc>
        <w:tc>
          <w:tcPr>
            <w:tcW w:w="1731" w:type="pct"/>
            <w:shd w:val="clear" w:color="auto" w:fill="auto"/>
          </w:tcPr>
          <w:p w14:paraId="3B9BDBFB" w14:textId="12AC216E" w:rsidR="00A02298" w:rsidRPr="000A2AE8" w:rsidRDefault="00594292" w:rsidP="00A52773">
            <w:pPr>
              <w:tabs>
                <w:tab w:val="left" w:pos="5244"/>
              </w:tabs>
              <w:spacing w:after="120"/>
              <w:rPr>
                <w:rFonts w:cs="Open Sans"/>
                <w:kern w:val="12"/>
                <w:sz w:val="18"/>
                <w:szCs w:val="18"/>
              </w:rPr>
            </w:pPr>
            <w:r w:rsidRPr="000A2AE8">
              <w:rPr>
                <w:rFonts w:cs="Open Sans"/>
                <w:kern w:val="12"/>
                <w:sz w:val="18"/>
                <w:szCs w:val="18"/>
              </w:rPr>
              <w:t xml:space="preserve">Ensure that the household has had to reduce this expenditure due to </w:t>
            </w:r>
            <w:r w:rsidR="000008EB">
              <w:rPr>
                <w:rFonts w:cs="Open Sans"/>
                <w:kern w:val="12"/>
                <w:sz w:val="18"/>
                <w:szCs w:val="18"/>
              </w:rPr>
              <w:t>lack of resources to access other essential needs</w:t>
            </w:r>
            <w:r w:rsidR="00047062">
              <w:rPr>
                <w:rFonts w:cs="Open Sans"/>
                <w:kern w:val="12"/>
                <w:sz w:val="18"/>
                <w:szCs w:val="18"/>
              </w:rPr>
              <w:t>,</w:t>
            </w:r>
            <w:r w:rsidRPr="000A2AE8">
              <w:rPr>
                <w:rFonts w:cs="Open Sans"/>
                <w:kern w:val="12"/>
                <w:sz w:val="18"/>
                <w:szCs w:val="18"/>
              </w:rPr>
              <w:t xml:space="preserve"> and that the cuts relate to essential health expenditure</w:t>
            </w:r>
            <w:r w:rsidR="00F523C1" w:rsidRPr="000A2AE8">
              <w:rPr>
                <w:rFonts w:cs="Open Sans"/>
                <w:kern w:val="12"/>
                <w:sz w:val="18"/>
                <w:szCs w:val="18"/>
              </w:rPr>
              <w:t>s</w:t>
            </w:r>
            <w:r w:rsidRPr="000A2AE8">
              <w:rPr>
                <w:rFonts w:cs="Open Sans"/>
                <w:kern w:val="12"/>
                <w:sz w:val="18"/>
                <w:szCs w:val="18"/>
              </w:rPr>
              <w:t>. Reductions in spending on non-essential health expenses such as acute, non-serious viral infections (</w:t>
            </w:r>
            <w:proofErr w:type="gramStart"/>
            <w:r w:rsidRPr="000A2AE8">
              <w:rPr>
                <w:rFonts w:cs="Open Sans"/>
                <w:kern w:val="12"/>
                <w:sz w:val="18"/>
                <w:szCs w:val="18"/>
              </w:rPr>
              <w:t>e.g.</w:t>
            </w:r>
            <w:proofErr w:type="gramEnd"/>
            <w:r w:rsidRPr="000A2AE8">
              <w:rPr>
                <w:rFonts w:cs="Open Sans"/>
                <w:kern w:val="12"/>
                <w:sz w:val="18"/>
                <w:szCs w:val="18"/>
              </w:rPr>
              <w:t xml:space="preserve"> flu) or switching from original medicines to generic medicines are not considered reductions in essential health benefits. Also, if the cutback of medicines is due to </w:t>
            </w:r>
            <w:r w:rsidR="00F275CD" w:rsidRPr="000A2AE8">
              <w:rPr>
                <w:rFonts w:cs="Open Sans"/>
                <w:kern w:val="12"/>
                <w:sz w:val="18"/>
                <w:szCs w:val="18"/>
              </w:rPr>
              <w:t>reluctance</w:t>
            </w:r>
            <w:r w:rsidR="00B8565F" w:rsidRPr="000A2AE8">
              <w:rPr>
                <w:rFonts w:cs="Open Sans"/>
                <w:kern w:val="12"/>
                <w:sz w:val="18"/>
                <w:szCs w:val="18"/>
              </w:rPr>
              <w:t xml:space="preserve"> to follow medical advice</w:t>
            </w:r>
            <w:r w:rsidRPr="000A2AE8">
              <w:rPr>
                <w:rFonts w:cs="Open Sans"/>
                <w:kern w:val="12"/>
                <w:sz w:val="18"/>
                <w:szCs w:val="18"/>
              </w:rPr>
              <w:t>, it is not a coping strategy</w:t>
            </w:r>
            <w:r w:rsidR="00B8565F" w:rsidRPr="000A2AE8">
              <w:rPr>
                <w:rFonts w:cs="Open Sans"/>
                <w:kern w:val="12"/>
                <w:sz w:val="18"/>
                <w:szCs w:val="18"/>
              </w:rPr>
              <w:t>; this is a personal decision</w:t>
            </w:r>
            <w:r w:rsidRPr="000A2AE8">
              <w:rPr>
                <w:rFonts w:cs="Open Sans"/>
                <w:kern w:val="12"/>
                <w:sz w:val="18"/>
                <w:szCs w:val="18"/>
              </w:rPr>
              <w:t>.</w:t>
            </w:r>
          </w:p>
        </w:tc>
      </w:tr>
      <w:tr w:rsidR="00E02A9B" w:rsidRPr="006703EC" w14:paraId="4C40F957" w14:textId="77777777" w:rsidTr="42B9453E">
        <w:trPr>
          <w:trHeight w:val="955"/>
        </w:trPr>
        <w:tc>
          <w:tcPr>
            <w:tcW w:w="1830" w:type="pct"/>
            <w:vMerge/>
          </w:tcPr>
          <w:p w14:paraId="3E48B846" w14:textId="77777777" w:rsidR="00E02A9B" w:rsidRPr="000A2AE8" w:rsidRDefault="00E02A9B" w:rsidP="00A52773">
            <w:pPr>
              <w:spacing w:after="120"/>
              <w:rPr>
                <w:rFonts w:eastAsia="Times New Roman" w:cs="Open Sans"/>
                <w:color w:val="FF0000"/>
                <w:kern w:val="12"/>
                <w:sz w:val="18"/>
                <w:szCs w:val="18"/>
              </w:rPr>
            </w:pPr>
          </w:p>
        </w:tc>
        <w:tc>
          <w:tcPr>
            <w:tcW w:w="1439" w:type="pct"/>
            <w:shd w:val="clear" w:color="auto" w:fill="auto"/>
          </w:tcPr>
          <w:p w14:paraId="06D2241C" w14:textId="049E4C33" w:rsidR="00E02A9B" w:rsidRPr="000A2AE8" w:rsidRDefault="00E02A9B" w:rsidP="00A52773">
            <w:pPr>
              <w:spacing w:after="120"/>
              <w:rPr>
                <w:rFonts w:cs="Open Sans"/>
                <w:color w:val="C00000"/>
                <w:kern w:val="12"/>
                <w:sz w:val="18"/>
                <w:szCs w:val="18"/>
              </w:rPr>
            </w:pPr>
            <w:r w:rsidRPr="000A2AE8">
              <w:rPr>
                <w:rFonts w:cs="Open Sans"/>
                <w:kern w:val="12"/>
                <w:sz w:val="18"/>
                <w:szCs w:val="18"/>
              </w:rPr>
              <w:t xml:space="preserve">No, because the household had already </w:t>
            </w:r>
            <w:r w:rsidR="0084552F" w:rsidRPr="000A2AE8">
              <w:rPr>
                <w:rFonts w:cs="Open Sans"/>
                <w:kern w:val="12"/>
                <w:sz w:val="18"/>
                <w:szCs w:val="18"/>
              </w:rPr>
              <w:t xml:space="preserve">reduced expenses on essential health (including </w:t>
            </w:r>
            <w:r w:rsidR="00F523C1" w:rsidRPr="000A2AE8">
              <w:rPr>
                <w:rFonts w:cs="Open Sans"/>
                <w:kern w:val="12"/>
                <w:sz w:val="18"/>
                <w:szCs w:val="18"/>
              </w:rPr>
              <w:t>medications</w:t>
            </w:r>
            <w:r w:rsidR="0084552F" w:rsidRPr="000A2AE8">
              <w:rPr>
                <w:rFonts w:cs="Open Sans"/>
                <w:kern w:val="12"/>
                <w:sz w:val="18"/>
                <w:szCs w:val="18"/>
              </w:rPr>
              <w:t xml:space="preserve">) </w:t>
            </w:r>
            <w:r w:rsidRPr="000A2AE8">
              <w:rPr>
                <w:rFonts w:cs="Open Sans"/>
                <w:kern w:val="12"/>
                <w:sz w:val="18"/>
                <w:szCs w:val="18"/>
              </w:rPr>
              <w:t xml:space="preserve">within the last 12 </w:t>
            </w:r>
            <w:r w:rsidR="00E818AE" w:rsidRPr="000A2AE8">
              <w:rPr>
                <w:rFonts w:cs="Open Sans"/>
                <w:kern w:val="12"/>
                <w:sz w:val="18"/>
                <w:szCs w:val="18"/>
              </w:rPr>
              <w:t>months and</w:t>
            </w:r>
            <w:r w:rsidRPr="000A2AE8">
              <w:rPr>
                <w:rFonts w:cs="Open Sans"/>
                <w:kern w:val="12"/>
                <w:sz w:val="18"/>
                <w:szCs w:val="18"/>
              </w:rPr>
              <w:t xml:space="preserve"> cannot further reduce the expenses.</w:t>
            </w:r>
            <w:r w:rsidR="007C35A6" w:rsidRPr="000A2AE8">
              <w:rPr>
                <w:rFonts w:cs="Open Sans"/>
                <w:kern w:val="12"/>
                <w:sz w:val="18"/>
                <w:szCs w:val="18"/>
              </w:rPr>
              <w:t xml:space="preserve"> </w:t>
            </w:r>
            <w:r w:rsidR="00F51814" w:rsidRPr="000A2AE8">
              <w:rPr>
                <w:rFonts w:cs="Open Sans"/>
                <w:kern w:val="12"/>
                <w:sz w:val="18"/>
                <w:szCs w:val="18"/>
              </w:rPr>
              <w:t>Or the household member(s) stopped taki</w:t>
            </w:r>
            <w:r w:rsidR="009425E8" w:rsidRPr="000A2AE8">
              <w:rPr>
                <w:rFonts w:cs="Open Sans"/>
                <w:kern w:val="12"/>
                <w:sz w:val="18"/>
                <w:szCs w:val="18"/>
              </w:rPr>
              <w:t xml:space="preserve">ng medicine </w:t>
            </w:r>
            <w:r w:rsidR="004F0A7D" w:rsidRPr="000A2AE8">
              <w:rPr>
                <w:rFonts w:cs="Open Sans"/>
                <w:kern w:val="12"/>
                <w:sz w:val="18"/>
                <w:szCs w:val="18"/>
              </w:rPr>
              <w:t xml:space="preserve">more than </w:t>
            </w:r>
            <w:r w:rsidR="00CE2C41" w:rsidRPr="000A2AE8">
              <w:rPr>
                <w:rFonts w:cs="Open Sans"/>
                <w:kern w:val="12"/>
                <w:sz w:val="18"/>
                <w:szCs w:val="18"/>
              </w:rPr>
              <w:t>one</w:t>
            </w:r>
            <w:r w:rsidR="004F0A7D" w:rsidRPr="000A2AE8">
              <w:rPr>
                <w:rFonts w:cs="Open Sans"/>
                <w:kern w:val="12"/>
                <w:sz w:val="18"/>
                <w:szCs w:val="18"/>
              </w:rPr>
              <w:t xml:space="preserve"> year a</w:t>
            </w:r>
            <w:r w:rsidR="00637EA6" w:rsidRPr="000A2AE8">
              <w:rPr>
                <w:rFonts w:cs="Open Sans"/>
                <w:kern w:val="12"/>
                <w:sz w:val="18"/>
                <w:szCs w:val="18"/>
              </w:rPr>
              <w:t>go.</w:t>
            </w:r>
            <w:r w:rsidRPr="000A2AE8">
              <w:rPr>
                <w:rFonts w:cs="Open Sans"/>
                <w:kern w:val="12"/>
                <w:sz w:val="18"/>
                <w:szCs w:val="18"/>
              </w:rPr>
              <w:t xml:space="preserve"> </w:t>
            </w:r>
          </w:p>
        </w:tc>
        <w:tc>
          <w:tcPr>
            <w:tcW w:w="1731" w:type="pct"/>
            <w:shd w:val="clear" w:color="auto" w:fill="auto"/>
          </w:tcPr>
          <w:p w14:paraId="46BFEF02" w14:textId="075211F3" w:rsidR="00E02A9B" w:rsidRPr="000A2AE8" w:rsidRDefault="00E02A9B" w:rsidP="00A52773">
            <w:pPr>
              <w:tabs>
                <w:tab w:val="left" w:pos="5244"/>
              </w:tabs>
              <w:spacing w:after="120"/>
              <w:rPr>
                <w:rFonts w:cs="Open Sans"/>
                <w:kern w:val="12"/>
                <w:sz w:val="18"/>
                <w:szCs w:val="18"/>
              </w:rPr>
            </w:pPr>
          </w:p>
        </w:tc>
      </w:tr>
      <w:tr w:rsidR="00E02A9B" w:rsidRPr="006703EC" w14:paraId="048C9EB7" w14:textId="77777777" w:rsidTr="42B9453E">
        <w:trPr>
          <w:trHeight w:val="955"/>
        </w:trPr>
        <w:tc>
          <w:tcPr>
            <w:tcW w:w="1830" w:type="pct"/>
            <w:vMerge/>
          </w:tcPr>
          <w:p w14:paraId="73AA61BC" w14:textId="77777777" w:rsidR="00E02A9B" w:rsidRPr="000A2AE8" w:rsidRDefault="00E02A9B" w:rsidP="00A52773">
            <w:pPr>
              <w:spacing w:after="120"/>
              <w:rPr>
                <w:rFonts w:eastAsia="Times New Roman" w:cs="Open Sans"/>
                <w:color w:val="FF0000"/>
                <w:kern w:val="12"/>
                <w:sz w:val="18"/>
                <w:szCs w:val="18"/>
              </w:rPr>
            </w:pPr>
          </w:p>
        </w:tc>
        <w:tc>
          <w:tcPr>
            <w:tcW w:w="1439" w:type="pct"/>
            <w:shd w:val="clear" w:color="auto" w:fill="auto"/>
          </w:tcPr>
          <w:p w14:paraId="7E1136DA" w14:textId="77777777" w:rsidR="000E5F8E" w:rsidRPr="000A2AE8" w:rsidRDefault="00E02A9B" w:rsidP="00A52773">
            <w:pPr>
              <w:spacing w:after="120"/>
              <w:rPr>
                <w:rFonts w:cs="Open Sans"/>
                <w:color w:val="933009" w:themeColor="accent6" w:themeShade="80"/>
                <w:kern w:val="12"/>
                <w:sz w:val="18"/>
                <w:szCs w:val="18"/>
              </w:rPr>
            </w:pPr>
            <w:r w:rsidRPr="000A2AE8">
              <w:rPr>
                <w:rFonts w:cs="Open Sans"/>
                <w:color w:val="933009" w:themeColor="accent6" w:themeShade="80"/>
                <w:kern w:val="12"/>
                <w:sz w:val="18"/>
                <w:szCs w:val="18"/>
              </w:rPr>
              <w:t>Not applicable as the household does not have any health-related expenditures to be reduced and has not had this option in over 12 months.</w:t>
            </w:r>
          </w:p>
          <w:p w14:paraId="6A744F0C" w14:textId="06908EAE" w:rsidR="00E02A9B" w:rsidRPr="000A2AE8" w:rsidRDefault="000E5F8E" w:rsidP="00A52773">
            <w:pPr>
              <w:spacing w:after="120"/>
              <w:rPr>
                <w:rFonts w:eastAsia="Times New Roman" w:cs="Open Sans"/>
                <w:color w:val="DC480E" w:themeColor="accent6" w:themeShade="BF"/>
                <w:kern w:val="12"/>
                <w:sz w:val="18"/>
                <w:szCs w:val="18"/>
              </w:rPr>
            </w:pPr>
            <w:r w:rsidRPr="000A2AE8">
              <w:rPr>
                <w:rFonts w:cs="Open Sans"/>
                <w:color w:val="933009" w:themeColor="accent6" w:themeShade="80"/>
                <w:kern w:val="12"/>
                <w:sz w:val="18"/>
                <w:szCs w:val="18"/>
              </w:rPr>
              <w:lastRenderedPageBreak/>
              <w:t xml:space="preserve">This </w:t>
            </w:r>
            <w:r w:rsidR="00C55A32" w:rsidRPr="000A2AE8">
              <w:rPr>
                <w:rFonts w:cs="Open Sans"/>
                <w:color w:val="933009" w:themeColor="accent6" w:themeShade="80"/>
                <w:kern w:val="12"/>
                <w:sz w:val="18"/>
                <w:szCs w:val="18"/>
              </w:rPr>
              <w:t>response</w:t>
            </w:r>
            <w:r w:rsidRPr="000A2AE8">
              <w:rPr>
                <w:rFonts w:cs="Open Sans"/>
                <w:color w:val="933009" w:themeColor="accent6" w:themeShade="80"/>
                <w:kern w:val="12"/>
                <w:sz w:val="18"/>
                <w:szCs w:val="18"/>
              </w:rPr>
              <w:t xml:space="preserve"> option does not apply to this specific strategy.</w:t>
            </w:r>
          </w:p>
        </w:tc>
        <w:tc>
          <w:tcPr>
            <w:tcW w:w="1731" w:type="pct"/>
            <w:shd w:val="clear" w:color="auto" w:fill="auto"/>
          </w:tcPr>
          <w:p w14:paraId="0B0972FA" w14:textId="71653F17" w:rsidR="00E02A9B" w:rsidRPr="000A2AE8" w:rsidRDefault="005F708C" w:rsidP="00A52773">
            <w:pPr>
              <w:tabs>
                <w:tab w:val="left" w:pos="5244"/>
              </w:tabs>
              <w:spacing w:after="120"/>
              <w:rPr>
                <w:rFonts w:cs="Open Sans"/>
                <w:color w:val="933009" w:themeColor="accent6" w:themeShade="80"/>
                <w:kern w:val="12"/>
                <w:sz w:val="18"/>
                <w:szCs w:val="18"/>
              </w:rPr>
            </w:pPr>
            <w:r w:rsidRPr="000A2AE8">
              <w:rPr>
                <w:rFonts w:cs="Open Sans"/>
                <w:color w:val="933009" w:themeColor="accent6" w:themeShade="80"/>
                <w:kern w:val="12"/>
                <w:sz w:val="18"/>
                <w:szCs w:val="18"/>
              </w:rPr>
              <w:lastRenderedPageBreak/>
              <w:t>Th</w:t>
            </w:r>
            <w:r w:rsidR="00223BC4" w:rsidRPr="000A2AE8">
              <w:rPr>
                <w:rFonts w:cs="Open Sans"/>
                <w:color w:val="933009" w:themeColor="accent6" w:themeShade="80"/>
                <w:kern w:val="12"/>
                <w:sz w:val="18"/>
                <w:szCs w:val="18"/>
              </w:rPr>
              <w:t>e N/A response is not an option in this case as it is extremely unlikely that households (even of a single person)</w:t>
            </w:r>
            <w:r w:rsidR="00525A30" w:rsidRPr="000A2AE8">
              <w:rPr>
                <w:rFonts w:cs="Open Sans"/>
                <w:color w:val="933009" w:themeColor="accent6" w:themeShade="80"/>
                <w:kern w:val="12"/>
                <w:sz w:val="18"/>
                <w:szCs w:val="18"/>
              </w:rPr>
              <w:t xml:space="preserve"> would be zero. In 12 </w:t>
            </w:r>
            <w:r w:rsidR="00BB425D" w:rsidRPr="000A2AE8">
              <w:rPr>
                <w:rFonts w:cs="Open Sans"/>
                <w:color w:val="933009" w:themeColor="accent6" w:themeShade="80"/>
                <w:kern w:val="12"/>
                <w:sz w:val="18"/>
                <w:szCs w:val="18"/>
              </w:rPr>
              <w:t>months’,</w:t>
            </w:r>
            <w:r w:rsidR="00525A30" w:rsidRPr="000A2AE8">
              <w:rPr>
                <w:rFonts w:cs="Open Sans"/>
                <w:color w:val="933009" w:themeColor="accent6" w:themeShade="80"/>
                <w:kern w:val="12"/>
                <w:sz w:val="18"/>
                <w:szCs w:val="18"/>
              </w:rPr>
              <w:t xml:space="preserve"> time, a household is likely to </w:t>
            </w:r>
            <w:r w:rsidR="00525A30" w:rsidRPr="000A2AE8">
              <w:rPr>
                <w:rFonts w:cs="Open Sans"/>
                <w:color w:val="933009" w:themeColor="accent6" w:themeShade="80"/>
                <w:kern w:val="12"/>
                <w:sz w:val="18"/>
                <w:szCs w:val="18"/>
              </w:rPr>
              <w:lastRenderedPageBreak/>
              <w:t>have spent at least something, even if minimal (</w:t>
            </w:r>
            <w:r w:rsidR="00AB7AE2" w:rsidRPr="000A2AE8">
              <w:rPr>
                <w:rFonts w:cs="Open Sans"/>
                <w:color w:val="933009" w:themeColor="accent6" w:themeShade="80"/>
                <w:kern w:val="12"/>
                <w:sz w:val="18"/>
                <w:szCs w:val="18"/>
              </w:rPr>
              <w:t>e.g.,</w:t>
            </w:r>
            <w:r w:rsidR="00525A30" w:rsidRPr="000A2AE8">
              <w:rPr>
                <w:rFonts w:cs="Open Sans"/>
                <w:color w:val="933009" w:themeColor="accent6" w:themeShade="80"/>
                <w:kern w:val="12"/>
                <w:sz w:val="18"/>
                <w:szCs w:val="18"/>
              </w:rPr>
              <w:t xml:space="preserve"> over the counter medications).</w:t>
            </w:r>
          </w:p>
        </w:tc>
      </w:tr>
    </w:tbl>
    <w:p w14:paraId="7022BE70" w14:textId="7975F08E" w:rsidR="00CE49EE" w:rsidRPr="006703EC" w:rsidRDefault="00CE49EE">
      <w:pPr>
        <w:spacing w:after="160" w:line="259" w:lineRule="auto"/>
        <w:rPr>
          <w:rStyle w:val="VarNameChar"/>
          <w:b w:val="0"/>
          <w:bCs w:val="0"/>
        </w:rPr>
      </w:pPr>
    </w:p>
    <w:p w14:paraId="21E60A23" w14:textId="033533A3" w:rsidR="002C1EEC" w:rsidRPr="006703EC" w:rsidRDefault="00911FAE" w:rsidP="00A52773">
      <w:pPr>
        <w:pStyle w:val="Heading4"/>
        <w:spacing w:after="120"/>
        <w:rPr>
          <w:i/>
          <w:kern w:val="12"/>
          <w:szCs w:val="20"/>
        </w:rPr>
      </w:pPr>
      <w:bookmarkStart w:id="39" w:name="_Toc137812593"/>
      <w:bookmarkStart w:id="40" w:name="_Toc143511786"/>
      <w:proofErr w:type="spellStart"/>
      <w:r>
        <w:rPr>
          <w:rStyle w:val="Heading3Char"/>
        </w:rPr>
        <w:t>LcsEN_</w:t>
      </w:r>
      <w:r w:rsidR="006943DC" w:rsidRPr="005C3A14">
        <w:rPr>
          <w:rStyle w:val="Heading3Char"/>
        </w:rPr>
        <w:t>crisis_Housing</w:t>
      </w:r>
      <w:bookmarkEnd w:id="39"/>
      <w:bookmarkEnd w:id="40"/>
      <w:proofErr w:type="spellEnd"/>
      <w:r w:rsidR="00BD5D0D">
        <w:br/>
      </w:r>
      <w:r w:rsidR="00E26A61" w:rsidRPr="005C3A14">
        <w:t>During the past 30 days, did anyone in your household have to m</w:t>
      </w:r>
      <w:r w:rsidR="00874A72" w:rsidRPr="005C3A14">
        <w:t xml:space="preserve">ove to less expensive accommodation </w:t>
      </w:r>
      <w:r w:rsidR="00C7527E">
        <w:t>due to a lack of resources to access essential needs (e.g., food, shelter, education, health services, etc.)</w:t>
      </w:r>
      <w:r w:rsidR="00F523C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6703EC" w14:paraId="1DB7E3DE" w14:textId="77777777" w:rsidTr="00BD5D0D">
        <w:trPr>
          <w:trHeight w:val="530"/>
        </w:trPr>
        <w:tc>
          <w:tcPr>
            <w:tcW w:w="1830" w:type="pct"/>
            <w:shd w:val="clear" w:color="auto" w:fill="003E5E" w:themeFill="text1" w:themeFillShade="80"/>
          </w:tcPr>
          <w:p w14:paraId="472A6A9C" w14:textId="65E3CDB9"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4148AF66" w14:textId="74BAC1E9"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1C7DB5E5" w14:textId="77777777"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6943DC" w:rsidRPr="006703EC" w14:paraId="4E01CC86" w14:textId="77777777" w:rsidTr="00BD5D0D">
        <w:trPr>
          <w:trHeight w:val="955"/>
        </w:trPr>
        <w:tc>
          <w:tcPr>
            <w:tcW w:w="1830" w:type="pct"/>
            <w:vMerge w:val="restart"/>
            <w:shd w:val="clear" w:color="auto" w:fill="auto"/>
          </w:tcPr>
          <w:p w14:paraId="327C341A" w14:textId="5A79B031" w:rsidR="008D2A1A" w:rsidRPr="00E43737" w:rsidRDefault="00163293" w:rsidP="00A52773">
            <w:pPr>
              <w:spacing w:after="120"/>
              <w:rPr>
                <w:rFonts w:eastAsia="Times New Roman" w:cs="Open Sans"/>
                <w:i/>
                <w:color w:val="000000"/>
                <w:kern w:val="12"/>
                <w:sz w:val="18"/>
                <w:szCs w:val="18"/>
              </w:rPr>
            </w:pPr>
            <w:r w:rsidRPr="00E43737">
              <w:rPr>
                <w:rFonts w:eastAsia="Times New Roman" w:cs="Open Sans"/>
                <w:color w:val="000000"/>
                <w:kern w:val="12"/>
                <w:sz w:val="18"/>
                <w:szCs w:val="18"/>
              </w:rPr>
              <w:t>Rationale:</w:t>
            </w:r>
            <w:r w:rsidR="006662A9">
              <w:rPr>
                <w:rFonts w:eastAsia="Times New Roman" w:cs="Open Sans"/>
                <w:color w:val="000000"/>
                <w:kern w:val="12"/>
                <w:sz w:val="18"/>
                <w:szCs w:val="18"/>
              </w:rPr>
              <w:t xml:space="preserve"> </w:t>
            </w:r>
            <w:r w:rsidR="00661799" w:rsidRPr="00E43737">
              <w:rPr>
                <w:rFonts w:eastAsia="Times New Roman" w:cs="Open Sans"/>
                <w:color w:val="000000"/>
                <w:kern w:val="12"/>
                <w:sz w:val="18"/>
                <w:szCs w:val="18"/>
              </w:rPr>
              <w:t>Households might apply this strategy to reduce their expenditures and be able to afford food</w:t>
            </w:r>
            <w:r w:rsidR="00BD39FB">
              <w:rPr>
                <w:rFonts w:eastAsia="Times New Roman" w:cs="Open Sans"/>
                <w:color w:val="000000"/>
                <w:kern w:val="12"/>
                <w:sz w:val="18"/>
                <w:szCs w:val="18"/>
              </w:rPr>
              <w:t xml:space="preserve"> and other essential needs like health and education services</w:t>
            </w:r>
            <w:r w:rsidR="00661799" w:rsidRPr="00E43737">
              <w:rPr>
                <w:rFonts w:eastAsia="Times New Roman" w:cs="Open Sans"/>
                <w:color w:val="000000"/>
                <w:kern w:val="12"/>
                <w:sz w:val="18"/>
                <w:szCs w:val="18"/>
              </w:rPr>
              <w:t>. This strategy may disrupt their daily lives.</w:t>
            </w:r>
          </w:p>
          <w:p w14:paraId="65DDAFCD" w14:textId="0AB72D6D" w:rsidR="006943DC" w:rsidRPr="00E43737" w:rsidRDefault="00163293" w:rsidP="00A52773">
            <w:pPr>
              <w:spacing w:after="120"/>
              <w:rPr>
                <w:rFonts w:eastAsia="Times New Roman" w:cs="Open Sans"/>
                <w:color w:val="000000"/>
                <w:kern w:val="12"/>
                <w:sz w:val="18"/>
                <w:szCs w:val="18"/>
              </w:rPr>
            </w:pPr>
            <w:r w:rsidRPr="00E43737">
              <w:rPr>
                <w:rFonts w:eastAsia="Times New Roman" w:cs="Open Sans"/>
                <w:color w:val="000000"/>
                <w:kern w:val="12"/>
                <w:sz w:val="18"/>
                <w:szCs w:val="18"/>
                <w:lang w:val="en-US"/>
              </w:rPr>
              <w:t xml:space="preserve">Lookouts and use: </w:t>
            </w:r>
            <w:r w:rsidR="006943DC" w:rsidRPr="00E43737">
              <w:rPr>
                <w:rFonts w:eastAsia="Times New Roman" w:cs="Open Sans"/>
                <w:color w:val="000000"/>
                <w:kern w:val="12"/>
                <w:sz w:val="18"/>
                <w:szCs w:val="18"/>
              </w:rPr>
              <w:t xml:space="preserve">Less applicable in contexts where accommodation is provided/covered by an organisation (e.g., camps). </w:t>
            </w:r>
            <w:r w:rsidR="00503941" w:rsidRPr="00E43737">
              <w:rPr>
                <w:rFonts w:eastAsia="Times New Roman" w:cs="Open Sans"/>
                <w:color w:val="000000"/>
                <w:kern w:val="12"/>
                <w:sz w:val="18"/>
                <w:szCs w:val="18"/>
              </w:rPr>
              <w:t xml:space="preserve">However, </w:t>
            </w:r>
            <w:r w:rsidR="001A1D31" w:rsidRPr="00E43737">
              <w:rPr>
                <w:rFonts w:eastAsia="Times New Roman" w:cs="Open Sans"/>
                <w:color w:val="000000"/>
                <w:kern w:val="12"/>
                <w:sz w:val="18"/>
                <w:szCs w:val="18"/>
              </w:rPr>
              <w:t>fits contexts</w:t>
            </w:r>
            <w:r w:rsidR="00B20362" w:rsidRPr="00E43737">
              <w:rPr>
                <w:rFonts w:eastAsia="Times New Roman" w:cs="Open Sans"/>
                <w:color w:val="000000"/>
                <w:kern w:val="12"/>
                <w:sz w:val="18"/>
                <w:szCs w:val="18"/>
              </w:rPr>
              <w:t xml:space="preserve"> where </w:t>
            </w:r>
            <w:r w:rsidR="001A1D31" w:rsidRPr="00E43737">
              <w:rPr>
                <w:rFonts w:eastAsia="Times New Roman" w:cs="Open Sans"/>
                <w:color w:val="000000"/>
                <w:kern w:val="12"/>
                <w:sz w:val="18"/>
                <w:szCs w:val="18"/>
              </w:rPr>
              <w:t xml:space="preserve">most </w:t>
            </w:r>
            <w:r w:rsidR="00B20362" w:rsidRPr="00E43737">
              <w:rPr>
                <w:rFonts w:eastAsia="Times New Roman" w:cs="Open Sans"/>
                <w:color w:val="000000"/>
                <w:kern w:val="12"/>
                <w:sz w:val="18"/>
                <w:szCs w:val="18"/>
              </w:rPr>
              <w:t xml:space="preserve">households are renting </w:t>
            </w:r>
            <w:r w:rsidR="00303E49" w:rsidRPr="00E43737">
              <w:rPr>
                <w:rFonts w:eastAsia="Times New Roman" w:cs="Open Sans"/>
                <w:color w:val="000000"/>
                <w:kern w:val="12"/>
                <w:sz w:val="18"/>
                <w:szCs w:val="18"/>
              </w:rPr>
              <w:t xml:space="preserve">their homes. </w:t>
            </w:r>
          </w:p>
          <w:p w14:paraId="55F78602" w14:textId="60C707F7" w:rsidR="006943DC" w:rsidRPr="00E43737" w:rsidRDefault="00163293" w:rsidP="00A52773">
            <w:pPr>
              <w:spacing w:after="120"/>
              <w:rPr>
                <w:rFonts w:eastAsia="Times New Roman" w:cs="Open Sans"/>
                <w:color w:val="FF0000"/>
                <w:kern w:val="12"/>
                <w:sz w:val="18"/>
                <w:szCs w:val="18"/>
              </w:rPr>
            </w:pPr>
            <w:r w:rsidRPr="00E43737">
              <w:rPr>
                <w:rFonts w:eastAsia="Times New Roman" w:cs="Open Sans"/>
                <w:color w:val="000000"/>
                <w:kern w:val="12"/>
                <w:sz w:val="18"/>
                <w:szCs w:val="18"/>
                <w:lang w:val="en-US"/>
              </w:rPr>
              <w:t xml:space="preserve">Severity: </w:t>
            </w:r>
            <w:r w:rsidR="00E8518F" w:rsidRPr="00E43737">
              <w:rPr>
                <w:rFonts w:eastAsia="Times New Roman" w:cs="Open Sans"/>
                <w:color w:val="000000"/>
                <w:kern w:val="12"/>
                <w:sz w:val="18"/>
                <w:szCs w:val="18"/>
              </w:rPr>
              <w:t xml:space="preserve">Normally the severity </w:t>
            </w:r>
            <w:r w:rsidR="00AA237C" w:rsidRPr="00E43737">
              <w:rPr>
                <w:rFonts w:eastAsia="Times New Roman" w:cs="Open Sans"/>
                <w:color w:val="000000"/>
                <w:kern w:val="12"/>
                <w:sz w:val="18"/>
                <w:szCs w:val="18"/>
              </w:rPr>
              <w:t xml:space="preserve">of this strategy </w:t>
            </w:r>
            <w:r w:rsidR="00E8518F" w:rsidRPr="00E43737">
              <w:rPr>
                <w:rFonts w:eastAsia="Times New Roman" w:cs="Open Sans"/>
                <w:color w:val="000000"/>
                <w:kern w:val="12"/>
                <w:sz w:val="18"/>
                <w:szCs w:val="18"/>
              </w:rPr>
              <w:t xml:space="preserve">is </w:t>
            </w:r>
            <w:r w:rsidR="00AA237C"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crisis</w:t>
            </w:r>
            <w:r w:rsidR="00AA237C"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 xml:space="preserve"> but in certain context</w:t>
            </w:r>
            <w:r w:rsidR="00AA237C" w:rsidRPr="00E43737">
              <w:rPr>
                <w:rFonts w:eastAsia="Times New Roman" w:cs="Open Sans"/>
                <w:color w:val="000000"/>
                <w:kern w:val="12"/>
                <w:sz w:val="18"/>
                <w:szCs w:val="18"/>
              </w:rPr>
              <w:t>s</w:t>
            </w:r>
            <w:r w:rsidR="00E8518F" w:rsidRPr="00E43737">
              <w:rPr>
                <w:rFonts w:eastAsia="Times New Roman" w:cs="Open Sans"/>
                <w:color w:val="000000"/>
                <w:kern w:val="12"/>
                <w:sz w:val="18"/>
                <w:szCs w:val="18"/>
              </w:rPr>
              <w:t xml:space="preserve"> it could have a </w:t>
            </w:r>
            <w:r w:rsidR="00F523C1"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stress</w:t>
            </w:r>
            <w:r w:rsidR="00F523C1"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 xml:space="preserve"> severity level.</w:t>
            </w:r>
          </w:p>
        </w:tc>
        <w:tc>
          <w:tcPr>
            <w:tcW w:w="1439" w:type="pct"/>
            <w:shd w:val="clear" w:color="auto" w:fill="auto"/>
          </w:tcPr>
          <w:p w14:paraId="1AE1C432" w14:textId="0BB58A24" w:rsidR="006943DC" w:rsidRPr="00E43737" w:rsidRDefault="00BB2FD1" w:rsidP="00A52773">
            <w:pPr>
              <w:spacing w:after="120"/>
              <w:rPr>
                <w:rFonts w:eastAsia="Times New Roman" w:cs="Open Sans"/>
                <w:color w:val="000000"/>
                <w:kern w:val="12"/>
                <w:sz w:val="18"/>
                <w:szCs w:val="18"/>
                <w:lang w:val="en-US"/>
              </w:rPr>
            </w:pPr>
            <w:r w:rsidRPr="00E43737">
              <w:rPr>
                <w:rFonts w:cs="Open Sans"/>
                <w:kern w:val="12"/>
                <w:sz w:val="18"/>
                <w:szCs w:val="18"/>
              </w:rPr>
              <w:t xml:space="preserve">No, there was no need to move to less expensive accommodation because the household did not </w:t>
            </w:r>
            <w:r w:rsidR="005079D7">
              <w:rPr>
                <w:rFonts w:cs="Open Sans"/>
                <w:kern w:val="12"/>
                <w:sz w:val="18"/>
                <w:szCs w:val="18"/>
              </w:rPr>
              <w:t xml:space="preserve">a lack of </w:t>
            </w:r>
            <w:r w:rsidR="000A5B1F">
              <w:rPr>
                <w:rFonts w:cs="Open Sans"/>
                <w:kern w:val="12"/>
                <w:sz w:val="18"/>
                <w:szCs w:val="18"/>
              </w:rPr>
              <w:t>resources to meet other essential needs or</w:t>
            </w:r>
            <w:r w:rsidRPr="00E43737">
              <w:rPr>
                <w:rFonts w:cs="Open Sans"/>
                <w:kern w:val="12"/>
                <w:sz w:val="18"/>
                <w:szCs w:val="18"/>
              </w:rPr>
              <w:t xml:space="preserve"> had applied another livelihood coping strategy.</w:t>
            </w:r>
          </w:p>
        </w:tc>
        <w:tc>
          <w:tcPr>
            <w:tcW w:w="1731" w:type="pct"/>
            <w:shd w:val="clear" w:color="auto" w:fill="auto"/>
          </w:tcPr>
          <w:p w14:paraId="42679A8D" w14:textId="6E5EE8C6" w:rsidR="004E538C" w:rsidRPr="00E43737" w:rsidRDefault="004E538C" w:rsidP="00A52773">
            <w:pPr>
              <w:tabs>
                <w:tab w:val="left" w:pos="5244"/>
              </w:tabs>
              <w:spacing w:after="120"/>
              <w:rPr>
                <w:rFonts w:cs="Open Sans"/>
                <w:color w:val="FFFFFF"/>
                <w:kern w:val="12"/>
                <w:sz w:val="18"/>
                <w:szCs w:val="18"/>
                <w:highlight w:val="darkCyan"/>
              </w:rPr>
            </w:pPr>
            <w:r w:rsidRPr="00E43737">
              <w:rPr>
                <w:rFonts w:cs="Open Sans"/>
                <w:color w:val="FFFFFF"/>
                <w:kern w:val="12"/>
                <w:sz w:val="18"/>
                <w:szCs w:val="18"/>
                <w:highlight w:val="darkCyan"/>
              </w:rPr>
              <w:t xml:space="preserve">Probing is needed to ensure the selection of </w:t>
            </w:r>
            <w:r w:rsidR="00077C35" w:rsidRPr="00E43737">
              <w:rPr>
                <w:rFonts w:cs="Open Sans"/>
                <w:color w:val="FFFFFF"/>
                <w:kern w:val="12"/>
                <w:sz w:val="18"/>
                <w:szCs w:val="18"/>
                <w:highlight w:val="darkCyan"/>
              </w:rPr>
              <w:t xml:space="preserve">the most appropriate </w:t>
            </w:r>
            <w:r w:rsidR="00C55A32" w:rsidRPr="00E43737">
              <w:rPr>
                <w:rFonts w:cs="Open Sans"/>
                <w:color w:val="FFFFFF"/>
                <w:kern w:val="12"/>
                <w:sz w:val="18"/>
                <w:szCs w:val="18"/>
                <w:highlight w:val="darkCyan"/>
              </w:rPr>
              <w:t>response</w:t>
            </w:r>
            <w:r w:rsidR="00077C35" w:rsidRPr="00E43737">
              <w:rPr>
                <w:rFonts w:cs="Open Sans"/>
                <w:color w:val="FFFFFF"/>
                <w:kern w:val="12"/>
                <w:sz w:val="18"/>
                <w:szCs w:val="18"/>
                <w:highlight w:val="darkCyan"/>
              </w:rPr>
              <w:t>.</w:t>
            </w:r>
          </w:p>
          <w:p w14:paraId="12D344C4" w14:textId="4A14ED17"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1) why did you need to apply this strategy</w:t>
            </w:r>
            <w:r w:rsidR="00FD375C" w:rsidRPr="00E43737">
              <w:rPr>
                <w:rFonts w:cs="Open Sans"/>
                <w:kern w:val="12"/>
                <w:sz w:val="18"/>
                <w:szCs w:val="18"/>
              </w:rPr>
              <w:t xml:space="preserve"> (or not)</w:t>
            </w:r>
            <w:r w:rsidRPr="00E43737">
              <w:rPr>
                <w:rFonts w:cs="Open Sans"/>
                <w:kern w:val="12"/>
                <w:sz w:val="18"/>
                <w:szCs w:val="18"/>
              </w:rPr>
              <w:t>?</w:t>
            </w:r>
          </w:p>
        </w:tc>
      </w:tr>
      <w:tr w:rsidR="006943DC" w:rsidRPr="006703EC" w14:paraId="0879238A" w14:textId="77777777" w:rsidTr="00BD5D0D">
        <w:trPr>
          <w:trHeight w:val="955"/>
        </w:trPr>
        <w:tc>
          <w:tcPr>
            <w:tcW w:w="1830" w:type="pct"/>
            <w:vMerge/>
            <w:shd w:val="clear" w:color="auto" w:fill="auto"/>
          </w:tcPr>
          <w:p w14:paraId="361008CC"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202E44F7" w14:textId="4E814ABD"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 xml:space="preserve">Yes, the household needed to </w:t>
            </w:r>
            <w:r w:rsidR="00C0381D" w:rsidRPr="00E43737">
              <w:rPr>
                <w:rFonts w:cs="Open Sans"/>
                <w:kern w:val="12"/>
                <w:sz w:val="18"/>
                <w:szCs w:val="18"/>
              </w:rPr>
              <w:t>move to less expensive accommodation</w:t>
            </w:r>
            <w:r w:rsidR="00C0381D" w:rsidRPr="00E43737">
              <w:rPr>
                <w:rFonts w:eastAsia="Times New Roman" w:cs="Open Sans"/>
                <w:color w:val="007DBC" w:themeColor="text1"/>
                <w:kern w:val="12"/>
                <w:sz w:val="18"/>
                <w:szCs w:val="18"/>
              </w:rPr>
              <w:t xml:space="preserve"> </w:t>
            </w:r>
            <w:r w:rsidRPr="00E43737">
              <w:rPr>
                <w:rFonts w:cs="Open Sans"/>
                <w:kern w:val="12"/>
                <w:sz w:val="18"/>
                <w:szCs w:val="18"/>
              </w:rPr>
              <w:t xml:space="preserve">in the last 30 </w:t>
            </w:r>
            <w:r w:rsidR="00C0381D" w:rsidRPr="00E43737">
              <w:rPr>
                <w:rFonts w:cs="Open Sans"/>
                <w:kern w:val="12"/>
                <w:sz w:val="18"/>
                <w:szCs w:val="18"/>
              </w:rPr>
              <w:t xml:space="preserve">days </w:t>
            </w:r>
            <w:r w:rsidR="00C7527E">
              <w:rPr>
                <w:rFonts w:cs="Open Sans"/>
                <w:kern w:val="12"/>
                <w:sz w:val="18"/>
                <w:szCs w:val="18"/>
              </w:rPr>
              <w:t>due to a lack of resources to access essential needs</w:t>
            </w:r>
            <w:r w:rsidR="00C0381D" w:rsidRPr="00E43737">
              <w:rPr>
                <w:rFonts w:cs="Open Sans"/>
                <w:kern w:val="12"/>
                <w:sz w:val="18"/>
                <w:szCs w:val="18"/>
              </w:rPr>
              <w:t>.</w:t>
            </w:r>
          </w:p>
        </w:tc>
        <w:tc>
          <w:tcPr>
            <w:tcW w:w="1731" w:type="pct"/>
            <w:shd w:val="clear" w:color="auto" w:fill="auto"/>
          </w:tcPr>
          <w:p w14:paraId="2A187CD1" w14:textId="640515FD"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 xml:space="preserve">Ensure that the household had to move to a less expensive accommodation </w:t>
            </w:r>
            <w:r w:rsidR="00BD39FB" w:rsidRPr="000A2AE8">
              <w:rPr>
                <w:rFonts w:cs="Open Sans"/>
                <w:kern w:val="12"/>
                <w:sz w:val="18"/>
                <w:szCs w:val="18"/>
              </w:rPr>
              <w:t>due to</w:t>
            </w:r>
            <w:r w:rsidR="000A5B1F">
              <w:rPr>
                <w:rFonts w:cs="Open Sans"/>
                <w:kern w:val="12"/>
                <w:sz w:val="18"/>
                <w:szCs w:val="18"/>
              </w:rPr>
              <w:t xml:space="preserve"> a</w:t>
            </w:r>
            <w:r w:rsidR="00BD39FB" w:rsidRPr="000A2AE8">
              <w:rPr>
                <w:rFonts w:cs="Open Sans"/>
                <w:kern w:val="12"/>
                <w:sz w:val="18"/>
                <w:szCs w:val="18"/>
              </w:rPr>
              <w:t xml:space="preserve"> </w:t>
            </w:r>
            <w:r w:rsidR="00BD39FB">
              <w:rPr>
                <w:rFonts w:cs="Open Sans"/>
                <w:kern w:val="12"/>
                <w:sz w:val="18"/>
                <w:szCs w:val="18"/>
              </w:rPr>
              <w:t>lack of resources to access other essential needs</w:t>
            </w:r>
            <w:r w:rsidR="00047062">
              <w:rPr>
                <w:rFonts w:cs="Open Sans"/>
                <w:kern w:val="12"/>
                <w:sz w:val="18"/>
                <w:szCs w:val="18"/>
              </w:rPr>
              <w:t>.</w:t>
            </w:r>
          </w:p>
        </w:tc>
      </w:tr>
      <w:tr w:rsidR="006943DC" w:rsidRPr="006703EC" w14:paraId="09E5F4B9" w14:textId="77777777" w:rsidTr="00BD5D0D">
        <w:trPr>
          <w:trHeight w:val="955"/>
        </w:trPr>
        <w:tc>
          <w:tcPr>
            <w:tcW w:w="1830" w:type="pct"/>
            <w:vMerge/>
            <w:shd w:val="clear" w:color="auto" w:fill="auto"/>
          </w:tcPr>
          <w:p w14:paraId="2A550ECB"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602BDBAE" w14:textId="245B7E4D" w:rsidR="006943DC" w:rsidRPr="00E43737" w:rsidRDefault="00D96AC0" w:rsidP="00A52773">
            <w:pPr>
              <w:spacing w:after="120"/>
              <w:rPr>
                <w:rFonts w:cs="Open Sans"/>
                <w:color w:val="C00000"/>
                <w:kern w:val="12"/>
                <w:sz w:val="18"/>
                <w:szCs w:val="18"/>
              </w:rPr>
            </w:pPr>
            <w:r w:rsidRPr="00E43737">
              <w:rPr>
                <w:rFonts w:cs="Open Sans"/>
                <w:kern w:val="12"/>
                <w:sz w:val="18"/>
                <w:szCs w:val="18"/>
              </w:rPr>
              <w:t xml:space="preserve">No, because the household had already exhausted this strategy within the last 12 months, and now is not able to </w:t>
            </w:r>
            <w:r w:rsidR="00FD375C" w:rsidRPr="00E43737">
              <w:rPr>
                <w:rFonts w:cs="Open Sans"/>
                <w:kern w:val="12"/>
                <w:sz w:val="18"/>
                <w:szCs w:val="18"/>
              </w:rPr>
              <w:t xml:space="preserve">relocate to </w:t>
            </w:r>
            <w:r w:rsidRPr="00E43737">
              <w:rPr>
                <w:rFonts w:cs="Open Sans"/>
                <w:kern w:val="12"/>
                <w:sz w:val="18"/>
                <w:szCs w:val="18"/>
              </w:rPr>
              <w:t>even cheaper accommodation.</w:t>
            </w:r>
            <w:r w:rsidR="006662A9">
              <w:rPr>
                <w:rFonts w:cs="Open Sans"/>
                <w:kern w:val="12"/>
                <w:sz w:val="18"/>
                <w:szCs w:val="18"/>
              </w:rPr>
              <w:t xml:space="preserve"> </w:t>
            </w:r>
            <w:r w:rsidRPr="00E43737">
              <w:rPr>
                <w:rFonts w:cs="Open Sans"/>
                <w:kern w:val="12"/>
                <w:sz w:val="18"/>
                <w:szCs w:val="18"/>
              </w:rPr>
              <w:t xml:space="preserve"> </w:t>
            </w:r>
          </w:p>
        </w:tc>
        <w:tc>
          <w:tcPr>
            <w:tcW w:w="1731" w:type="pct"/>
            <w:shd w:val="clear" w:color="auto" w:fill="auto"/>
          </w:tcPr>
          <w:p w14:paraId="0D978C17" w14:textId="77777777" w:rsidR="006943DC" w:rsidRPr="00E43737" w:rsidRDefault="006943DC" w:rsidP="00A52773">
            <w:pPr>
              <w:tabs>
                <w:tab w:val="left" w:pos="5244"/>
              </w:tabs>
              <w:spacing w:after="120"/>
              <w:rPr>
                <w:rFonts w:cs="Open Sans"/>
                <w:kern w:val="12"/>
                <w:sz w:val="18"/>
                <w:szCs w:val="18"/>
              </w:rPr>
            </w:pPr>
          </w:p>
        </w:tc>
      </w:tr>
      <w:tr w:rsidR="006943DC" w:rsidRPr="006703EC" w14:paraId="46825692" w14:textId="77777777" w:rsidTr="00BD5D0D">
        <w:trPr>
          <w:trHeight w:val="955"/>
        </w:trPr>
        <w:tc>
          <w:tcPr>
            <w:tcW w:w="1830" w:type="pct"/>
            <w:vMerge/>
            <w:shd w:val="clear" w:color="auto" w:fill="auto"/>
          </w:tcPr>
          <w:p w14:paraId="55EA10AF"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767DD946" w14:textId="55FCFF50" w:rsidR="006943DC" w:rsidRPr="00E43737" w:rsidRDefault="00D96AC0" w:rsidP="00A52773">
            <w:pPr>
              <w:tabs>
                <w:tab w:val="left" w:pos="5244"/>
              </w:tabs>
              <w:spacing w:after="120"/>
              <w:rPr>
                <w:rFonts w:cs="Open Sans"/>
                <w:kern w:val="12"/>
                <w:sz w:val="18"/>
                <w:szCs w:val="18"/>
              </w:rPr>
            </w:pPr>
            <w:r w:rsidRPr="00E43737">
              <w:rPr>
                <w:rFonts w:cs="Open Sans"/>
                <w:kern w:val="12"/>
                <w:sz w:val="18"/>
                <w:szCs w:val="18"/>
              </w:rPr>
              <w:t xml:space="preserve">Not applicable as the household is not able to </w:t>
            </w:r>
            <w:r w:rsidR="00FD375C" w:rsidRPr="00E43737">
              <w:rPr>
                <w:rFonts w:cs="Open Sans"/>
                <w:kern w:val="12"/>
                <w:sz w:val="18"/>
                <w:szCs w:val="18"/>
              </w:rPr>
              <w:t xml:space="preserve">relocate </w:t>
            </w:r>
            <w:r w:rsidRPr="00E43737">
              <w:rPr>
                <w:rFonts w:cs="Open Sans"/>
                <w:kern w:val="12"/>
                <w:sz w:val="18"/>
                <w:szCs w:val="18"/>
              </w:rPr>
              <w:t xml:space="preserve">to cheaper accommodation and </w:t>
            </w:r>
            <w:r w:rsidR="00FD375C" w:rsidRPr="00E43737">
              <w:rPr>
                <w:rFonts w:cs="Open Sans"/>
                <w:kern w:val="12"/>
                <w:sz w:val="18"/>
                <w:szCs w:val="18"/>
              </w:rPr>
              <w:t>has not had this option in</w:t>
            </w:r>
            <w:r w:rsidRPr="00E43737">
              <w:rPr>
                <w:rFonts w:cs="Open Sans"/>
                <w:kern w:val="12"/>
                <w:sz w:val="18"/>
                <w:szCs w:val="18"/>
                <w:lang w:val="en-US"/>
              </w:rPr>
              <w:t xml:space="preserve"> over 12 months</w:t>
            </w:r>
            <w:r w:rsidRPr="00E43737">
              <w:rPr>
                <w:rFonts w:cs="Open Sans"/>
                <w:kern w:val="12"/>
                <w:sz w:val="18"/>
                <w:szCs w:val="18"/>
              </w:rPr>
              <w:t xml:space="preserve">. </w:t>
            </w:r>
            <w:r w:rsidR="00FD375C" w:rsidRPr="00E43737">
              <w:rPr>
                <w:rFonts w:cs="Open Sans"/>
                <w:kern w:val="12"/>
                <w:sz w:val="18"/>
                <w:szCs w:val="18"/>
              </w:rPr>
              <w:t>It is possible that</w:t>
            </w:r>
            <w:r w:rsidRPr="00E43737">
              <w:rPr>
                <w:rFonts w:cs="Open Sans"/>
                <w:kern w:val="12"/>
                <w:sz w:val="18"/>
                <w:szCs w:val="18"/>
              </w:rPr>
              <w:t xml:space="preserve"> the household is restricted to the current accommodation due to ownership or residence status.</w:t>
            </w:r>
          </w:p>
        </w:tc>
        <w:tc>
          <w:tcPr>
            <w:tcW w:w="1731" w:type="pct"/>
            <w:shd w:val="clear" w:color="auto" w:fill="auto"/>
          </w:tcPr>
          <w:p w14:paraId="55054704" w14:textId="77777777" w:rsidR="006943DC" w:rsidRPr="00E43737" w:rsidRDefault="006943DC" w:rsidP="00A52773">
            <w:pPr>
              <w:tabs>
                <w:tab w:val="left" w:pos="5244"/>
              </w:tabs>
              <w:spacing w:after="120"/>
              <w:rPr>
                <w:rFonts w:cs="Open Sans"/>
                <w:color w:val="C00000"/>
                <w:kern w:val="12"/>
                <w:sz w:val="18"/>
                <w:szCs w:val="18"/>
              </w:rPr>
            </w:pPr>
          </w:p>
        </w:tc>
      </w:tr>
    </w:tbl>
    <w:p w14:paraId="38058775" w14:textId="77777777" w:rsidR="00E43737" w:rsidRDefault="00E43737" w:rsidP="008F7619">
      <w:pPr>
        <w:rPr>
          <w:rStyle w:val="Heading3Char"/>
        </w:rPr>
      </w:pPr>
    </w:p>
    <w:p w14:paraId="16CFD0A1" w14:textId="77777777" w:rsidR="00E43737" w:rsidRDefault="00E43737" w:rsidP="00E43737">
      <w:pPr>
        <w:rPr>
          <w:rStyle w:val="Heading3Char"/>
        </w:rPr>
      </w:pPr>
    </w:p>
    <w:p w14:paraId="723B4B51" w14:textId="21737ED9" w:rsidR="00910148" w:rsidRPr="006703EC" w:rsidRDefault="00911FAE" w:rsidP="00910148">
      <w:pPr>
        <w:pStyle w:val="Heading4"/>
        <w:spacing w:after="120"/>
        <w:rPr>
          <w:i/>
          <w:kern w:val="12"/>
          <w:szCs w:val="20"/>
        </w:rPr>
      </w:pPr>
      <w:bookmarkStart w:id="41" w:name="_Toc137812594"/>
      <w:bookmarkStart w:id="42" w:name="_Toc143511787"/>
      <w:proofErr w:type="spellStart"/>
      <w:r>
        <w:rPr>
          <w:rStyle w:val="Heading3Char"/>
        </w:rPr>
        <w:lastRenderedPageBreak/>
        <w:t>LcsEN_</w:t>
      </w:r>
      <w:r w:rsidR="00F55F06" w:rsidRPr="005C3A14">
        <w:rPr>
          <w:rStyle w:val="Heading3Char"/>
        </w:rPr>
        <w:t>crisis_HHSeparation</w:t>
      </w:r>
      <w:bookmarkEnd w:id="41"/>
      <w:bookmarkEnd w:id="42"/>
      <w:proofErr w:type="spellEnd"/>
      <w:r w:rsidR="00BD5D0D">
        <w:br/>
      </w:r>
      <w:r w:rsidR="002D1690" w:rsidRPr="005C3A14">
        <w:t>During the past 30 days, did anyone in your household have to s</w:t>
      </w:r>
      <w:r w:rsidR="00F55F06" w:rsidRPr="005C3A14">
        <w:t>en</w:t>
      </w:r>
      <w:r w:rsidR="002D1690" w:rsidRPr="005C3A14">
        <w:t>d</w:t>
      </w:r>
      <w:r w:rsidR="00F55F06" w:rsidRPr="005C3A14">
        <w:t xml:space="preserve"> one or more household members to live elsewhere </w:t>
      </w:r>
      <w:r w:rsidR="00910148">
        <w:t>due</w:t>
      </w:r>
      <w:r w:rsidR="00910148" w:rsidRPr="00910148">
        <w:t xml:space="preserve"> </w:t>
      </w:r>
      <w:r w:rsidR="00910148">
        <w:t>to a lack of resources to access essential needs (e.g., food, shelter, education, health services, etc.)?</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6703EC" w14:paraId="178D85C1" w14:textId="77777777" w:rsidTr="00BD5D0D">
        <w:trPr>
          <w:trHeight w:val="530"/>
        </w:trPr>
        <w:tc>
          <w:tcPr>
            <w:tcW w:w="1830" w:type="pct"/>
            <w:shd w:val="clear" w:color="auto" w:fill="003E5E" w:themeFill="text1" w:themeFillShade="80"/>
          </w:tcPr>
          <w:p w14:paraId="58CF7786" w14:textId="20FDEC95"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2A2945FE" w14:textId="5927036F"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C6EF3D9" w14:textId="77777777"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F55F06" w:rsidRPr="006703EC" w14:paraId="78991758" w14:textId="77777777" w:rsidTr="00BD5D0D">
        <w:trPr>
          <w:trHeight w:val="955"/>
        </w:trPr>
        <w:tc>
          <w:tcPr>
            <w:tcW w:w="1830" w:type="pct"/>
            <w:vMerge w:val="restart"/>
            <w:shd w:val="clear" w:color="auto" w:fill="auto"/>
          </w:tcPr>
          <w:p w14:paraId="300C1B00" w14:textId="66D61D7A" w:rsidR="00F55F06" w:rsidRPr="00E43737" w:rsidRDefault="00163293" w:rsidP="00A52773">
            <w:pPr>
              <w:spacing w:after="120"/>
              <w:rPr>
                <w:rFonts w:cs="Open Sans"/>
                <w:kern w:val="12"/>
                <w:sz w:val="19"/>
                <w:szCs w:val="19"/>
              </w:rPr>
            </w:pPr>
            <w:r w:rsidRPr="00E43737">
              <w:rPr>
                <w:rFonts w:eastAsia="Times New Roman" w:cs="Open Sans"/>
                <w:color w:val="000000"/>
                <w:kern w:val="12"/>
                <w:sz w:val="19"/>
                <w:szCs w:val="19"/>
              </w:rPr>
              <w:t xml:space="preserve">Rationale: </w:t>
            </w:r>
            <w:r w:rsidR="00F55F06" w:rsidRPr="00E43737">
              <w:rPr>
                <w:rFonts w:cs="Open Sans"/>
                <w:kern w:val="12"/>
                <w:sz w:val="19"/>
                <w:szCs w:val="19"/>
              </w:rPr>
              <w:t xml:space="preserve">To stretch out the </w:t>
            </w:r>
            <w:r w:rsidR="00BD39FB">
              <w:rPr>
                <w:rFonts w:cs="Open Sans"/>
                <w:kern w:val="12"/>
                <w:sz w:val="19"/>
                <w:szCs w:val="19"/>
              </w:rPr>
              <w:t>limited resources</w:t>
            </w:r>
            <w:r w:rsidR="00F55F06" w:rsidRPr="00E43737">
              <w:rPr>
                <w:rFonts w:cs="Open Sans"/>
                <w:kern w:val="12"/>
                <w:sz w:val="19"/>
                <w:szCs w:val="19"/>
              </w:rPr>
              <w:t xml:space="preserve"> available to a household, the decision-makers in this household could send members to live and eat at the home of relatives or friends.</w:t>
            </w:r>
            <w:r w:rsidRPr="00E43737">
              <w:rPr>
                <w:rFonts w:cs="Open Sans"/>
                <w:kern w:val="12"/>
                <w:sz w:val="19"/>
                <w:szCs w:val="19"/>
              </w:rPr>
              <w:t xml:space="preserve"> </w:t>
            </w:r>
          </w:p>
          <w:p w14:paraId="15266195" w14:textId="26F4B56D" w:rsidR="00F55F06" w:rsidRPr="00E43737" w:rsidRDefault="00163293" w:rsidP="00A52773">
            <w:pPr>
              <w:spacing w:after="120"/>
              <w:rPr>
                <w:rFonts w:eastAsia="Times New Roman" w:cs="Open Sans"/>
                <w:color w:val="FF0000"/>
                <w:kern w:val="12"/>
                <w:sz w:val="19"/>
                <w:szCs w:val="19"/>
              </w:rPr>
            </w:pPr>
            <w:r w:rsidRPr="00E43737">
              <w:rPr>
                <w:rFonts w:eastAsia="Times New Roman" w:cs="Open Sans"/>
                <w:color w:val="000000"/>
                <w:kern w:val="12"/>
                <w:sz w:val="19"/>
                <w:szCs w:val="19"/>
                <w:lang w:val="en-US"/>
              </w:rPr>
              <w:t xml:space="preserve">Severity: </w:t>
            </w:r>
            <w:r w:rsidR="00EF0CEE" w:rsidRPr="00E43737">
              <w:rPr>
                <w:rFonts w:cs="Open Sans"/>
                <w:kern w:val="12"/>
                <w:sz w:val="19"/>
                <w:szCs w:val="19"/>
              </w:rPr>
              <w:t xml:space="preserve">Normally the severity is </w:t>
            </w:r>
            <w:r w:rsidR="00FD375C" w:rsidRPr="00E43737">
              <w:rPr>
                <w:rFonts w:cs="Open Sans"/>
                <w:kern w:val="12"/>
                <w:sz w:val="19"/>
                <w:szCs w:val="19"/>
              </w:rPr>
              <w:t>‘</w:t>
            </w:r>
            <w:proofErr w:type="gramStart"/>
            <w:r w:rsidR="00EF0CEE" w:rsidRPr="00E43737">
              <w:rPr>
                <w:rFonts w:cs="Open Sans"/>
                <w:kern w:val="12"/>
                <w:sz w:val="19"/>
                <w:szCs w:val="19"/>
              </w:rPr>
              <w:t>crisis</w:t>
            </w:r>
            <w:r w:rsidR="00FD375C" w:rsidRPr="00E43737">
              <w:rPr>
                <w:rFonts w:cs="Open Sans"/>
                <w:kern w:val="12"/>
                <w:sz w:val="19"/>
                <w:szCs w:val="19"/>
              </w:rPr>
              <w:t>’</w:t>
            </w:r>
            <w:proofErr w:type="gramEnd"/>
            <w:r w:rsidR="00EF0CEE" w:rsidRPr="00E43737">
              <w:rPr>
                <w:rFonts w:cs="Open Sans"/>
                <w:kern w:val="12"/>
                <w:sz w:val="19"/>
                <w:szCs w:val="19"/>
              </w:rPr>
              <w:t xml:space="preserve"> for this strategy</w:t>
            </w:r>
            <w:r w:rsidR="00FD375C" w:rsidRPr="00E43737">
              <w:rPr>
                <w:rFonts w:cs="Open Sans"/>
                <w:kern w:val="12"/>
                <w:sz w:val="19"/>
                <w:szCs w:val="19"/>
              </w:rPr>
              <w:t>,</w:t>
            </w:r>
            <w:r w:rsidR="00EF0CEE" w:rsidRPr="00E43737">
              <w:rPr>
                <w:rFonts w:cs="Open Sans"/>
                <w:kern w:val="12"/>
                <w:sz w:val="19"/>
                <w:szCs w:val="19"/>
              </w:rPr>
              <w:t xml:space="preserve"> but in certain context</w:t>
            </w:r>
            <w:r w:rsidR="00FD375C" w:rsidRPr="00E43737">
              <w:rPr>
                <w:rFonts w:cs="Open Sans"/>
                <w:kern w:val="12"/>
                <w:sz w:val="19"/>
                <w:szCs w:val="19"/>
              </w:rPr>
              <w:t>s,</w:t>
            </w:r>
            <w:r w:rsidR="00EF0CEE" w:rsidRPr="00E43737">
              <w:rPr>
                <w:rFonts w:cs="Open Sans"/>
                <w:kern w:val="12"/>
                <w:sz w:val="19"/>
                <w:szCs w:val="19"/>
              </w:rPr>
              <w:t xml:space="preserve"> it could have a </w:t>
            </w:r>
            <w:r w:rsidR="00FD375C" w:rsidRPr="00E43737">
              <w:rPr>
                <w:rFonts w:cs="Open Sans"/>
                <w:kern w:val="12"/>
                <w:sz w:val="19"/>
                <w:szCs w:val="19"/>
              </w:rPr>
              <w:t>‘</w:t>
            </w:r>
            <w:r w:rsidR="0088355A" w:rsidRPr="00E43737">
              <w:rPr>
                <w:rFonts w:cs="Open Sans"/>
                <w:kern w:val="12"/>
                <w:sz w:val="19"/>
                <w:szCs w:val="19"/>
              </w:rPr>
              <w:t>stress</w:t>
            </w:r>
            <w:r w:rsidR="00FD375C" w:rsidRPr="00E43737">
              <w:rPr>
                <w:rFonts w:cs="Open Sans"/>
                <w:kern w:val="12"/>
                <w:sz w:val="19"/>
                <w:szCs w:val="19"/>
              </w:rPr>
              <w:t>’</w:t>
            </w:r>
            <w:r w:rsidR="0088355A" w:rsidRPr="00E43737">
              <w:rPr>
                <w:rFonts w:cs="Open Sans"/>
                <w:kern w:val="12"/>
                <w:sz w:val="19"/>
                <w:szCs w:val="19"/>
              </w:rPr>
              <w:t xml:space="preserve"> s</w:t>
            </w:r>
            <w:r w:rsidR="00EF0CEE" w:rsidRPr="00E43737">
              <w:rPr>
                <w:rFonts w:cs="Open Sans"/>
                <w:kern w:val="12"/>
                <w:sz w:val="19"/>
                <w:szCs w:val="19"/>
              </w:rPr>
              <w:t>everity level.</w:t>
            </w:r>
          </w:p>
        </w:tc>
        <w:tc>
          <w:tcPr>
            <w:tcW w:w="1439" w:type="pct"/>
            <w:shd w:val="clear" w:color="auto" w:fill="auto"/>
          </w:tcPr>
          <w:p w14:paraId="7C7A60ED" w14:textId="268E1C2D" w:rsidR="00F55F06" w:rsidRPr="00E43737" w:rsidRDefault="00B31182" w:rsidP="00A52773">
            <w:pPr>
              <w:tabs>
                <w:tab w:val="left" w:pos="5244"/>
              </w:tabs>
              <w:spacing w:after="120"/>
              <w:rPr>
                <w:rFonts w:cs="Open Sans"/>
                <w:kern w:val="12"/>
                <w:sz w:val="19"/>
                <w:szCs w:val="19"/>
              </w:rPr>
            </w:pPr>
            <w:r w:rsidRPr="00E43737">
              <w:rPr>
                <w:rFonts w:cs="Open Sans"/>
                <w:kern w:val="12"/>
                <w:sz w:val="19"/>
                <w:szCs w:val="19"/>
              </w:rPr>
              <w:t>No, there was no need to send one or more household members to live elsewhere</w:t>
            </w:r>
            <w:r w:rsidR="002A6D7C" w:rsidRPr="00E43737">
              <w:rPr>
                <w:rFonts w:cs="Open Sans"/>
                <w:kern w:val="12"/>
                <w:sz w:val="19"/>
                <w:szCs w:val="19"/>
              </w:rPr>
              <w:t xml:space="preserve"> </w:t>
            </w:r>
            <w:r w:rsidRPr="00E43737">
              <w:rPr>
                <w:rFonts w:cs="Open Sans"/>
                <w:kern w:val="12"/>
                <w:sz w:val="19"/>
                <w:szCs w:val="19"/>
              </w:rPr>
              <w:t>because the household did not face</w:t>
            </w:r>
            <w:r w:rsidR="00BD39FB">
              <w:rPr>
                <w:rFonts w:cs="Open Sans"/>
                <w:kern w:val="12"/>
                <w:sz w:val="19"/>
                <w:szCs w:val="19"/>
              </w:rPr>
              <w:t xml:space="preserve"> </w:t>
            </w:r>
            <w:r w:rsidR="00E45227">
              <w:rPr>
                <w:rFonts w:cs="Open Sans"/>
                <w:kern w:val="12"/>
                <w:sz w:val="19"/>
                <w:szCs w:val="19"/>
              </w:rPr>
              <w:t>a</w:t>
            </w:r>
            <w:r w:rsidR="00BD39FB" w:rsidRPr="008F7619">
              <w:rPr>
                <w:rFonts w:cs="Open Sans"/>
                <w:kern w:val="12"/>
                <w:sz w:val="19"/>
                <w:szCs w:val="19"/>
              </w:rPr>
              <w:t xml:space="preserve"> lack of resources to access essential needs</w:t>
            </w:r>
            <w:r w:rsidR="006662A9">
              <w:rPr>
                <w:rFonts w:cs="Open Sans"/>
                <w:kern w:val="12"/>
                <w:sz w:val="19"/>
                <w:szCs w:val="19"/>
              </w:rPr>
              <w:t xml:space="preserve"> </w:t>
            </w:r>
            <w:r w:rsidRPr="00E43737">
              <w:rPr>
                <w:rFonts w:cs="Open Sans"/>
                <w:kern w:val="12"/>
                <w:sz w:val="19"/>
                <w:szCs w:val="19"/>
              </w:rPr>
              <w:t>or had applied another livelihood coping strategy.</w:t>
            </w:r>
          </w:p>
        </w:tc>
        <w:tc>
          <w:tcPr>
            <w:tcW w:w="1731" w:type="pct"/>
            <w:shd w:val="clear" w:color="auto" w:fill="auto"/>
          </w:tcPr>
          <w:p w14:paraId="333A2D05" w14:textId="13430574"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6118343E" w14:textId="0D34DDEE"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1) why did you need to apply this strategy</w:t>
            </w:r>
            <w:r w:rsidR="00FD375C" w:rsidRPr="00E43737">
              <w:rPr>
                <w:rFonts w:cs="Open Sans"/>
                <w:kern w:val="12"/>
                <w:sz w:val="19"/>
                <w:szCs w:val="19"/>
              </w:rPr>
              <w:t xml:space="preserve"> (or not)</w:t>
            </w:r>
            <w:r w:rsidRPr="00E43737">
              <w:rPr>
                <w:rFonts w:cs="Open Sans"/>
                <w:kern w:val="12"/>
                <w:sz w:val="19"/>
                <w:szCs w:val="19"/>
              </w:rPr>
              <w:t>?</w:t>
            </w:r>
          </w:p>
        </w:tc>
      </w:tr>
      <w:tr w:rsidR="00F55F06" w:rsidRPr="006703EC" w14:paraId="23F6A335" w14:textId="77777777" w:rsidTr="00BD5D0D">
        <w:trPr>
          <w:trHeight w:val="955"/>
        </w:trPr>
        <w:tc>
          <w:tcPr>
            <w:tcW w:w="1830" w:type="pct"/>
            <w:vMerge/>
            <w:shd w:val="clear" w:color="auto" w:fill="auto"/>
          </w:tcPr>
          <w:p w14:paraId="24218F98"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368E812D" w14:textId="4D18AFB2"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8275EA" w:rsidRPr="00E43737">
              <w:rPr>
                <w:rFonts w:cs="Open Sans"/>
                <w:kern w:val="12"/>
                <w:sz w:val="19"/>
                <w:szCs w:val="19"/>
              </w:rPr>
              <w:t xml:space="preserve">send one or more household members to live elsewhere </w:t>
            </w:r>
            <w:r w:rsidRPr="00E43737">
              <w:rPr>
                <w:rFonts w:cs="Open Sans"/>
                <w:kern w:val="12"/>
                <w:sz w:val="19"/>
                <w:szCs w:val="19"/>
              </w:rPr>
              <w:t xml:space="preserve">in the last 30 days </w:t>
            </w:r>
            <w:r w:rsidR="00C7527E">
              <w:rPr>
                <w:rFonts w:cs="Open Sans"/>
                <w:kern w:val="12"/>
                <w:sz w:val="19"/>
                <w:szCs w:val="19"/>
              </w:rPr>
              <w:t>due to a lack of resources to access essential needs</w:t>
            </w:r>
            <w:r w:rsidR="00FE71CF" w:rsidRPr="00E43737">
              <w:rPr>
                <w:rFonts w:cs="Open Sans"/>
                <w:kern w:val="12"/>
                <w:sz w:val="19"/>
                <w:szCs w:val="19"/>
              </w:rPr>
              <w:t>.</w:t>
            </w:r>
          </w:p>
        </w:tc>
        <w:tc>
          <w:tcPr>
            <w:tcW w:w="1731" w:type="pct"/>
            <w:shd w:val="clear" w:color="auto" w:fill="auto"/>
          </w:tcPr>
          <w:p w14:paraId="13FE75B7" w14:textId="251DC2E8"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 xml:space="preserve">Ensure that the household sent one or more members to live elsewhere due to </w:t>
            </w:r>
            <w:r w:rsidR="005E7E3D">
              <w:rPr>
                <w:rFonts w:cs="Open Sans"/>
                <w:kern w:val="12"/>
                <w:sz w:val="19"/>
                <w:szCs w:val="19"/>
              </w:rPr>
              <w:t>a</w:t>
            </w:r>
            <w:r w:rsidR="00BD39FB" w:rsidRPr="008F7619">
              <w:rPr>
                <w:rFonts w:cs="Open Sans"/>
                <w:kern w:val="12"/>
                <w:sz w:val="19"/>
                <w:szCs w:val="19"/>
              </w:rPr>
              <w:t xml:space="preserve"> lack of resources to access essential needs</w:t>
            </w:r>
            <w:r w:rsidR="00047062">
              <w:rPr>
                <w:rFonts w:cs="Open Sans"/>
                <w:kern w:val="12"/>
                <w:sz w:val="19"/>
                <w:szCs w:val="19"/>
              </w:rPr>
              <w:t>,</w:t>
            </w:r>
            <w:r w:rsidR="00FD375C" w:rsidRPr="00E43737">
              <w:rPr>
                <w:rFonts w:cs="Open Sans"/>
                <w:kern w:val="12"/>
                <w:sz w:val="19"/>
                <w:szCs w:val="19"/>
              </w:rPr>
              <w:t xml:space="preserve"> and not for any other reason (e.g., access to education)</w:t>
            </w:r>
            <w:r w:rsidRPr="00E43737">
              <w:rPr>
                <w:rFonts w:cs="Open Sans"/>
                <w:kern w:val="12"/>
                <w:sz w:val="19"/>
                <w:szCs w:val="19"/>
              </w:rPr>
              <w:t>.</w:t>
            </w:r>
          </w:p>
        </w:tc>
      </w:tr>
      <w:tr w:rsidR="00F55F06" w:rsidRPr="006703EC" w14:paraId="0F6986F1" w14:textId="77777777" w:rsidTr="00BD5D0D">
        <w:trPr>
          <w:trHeight w:val="955"/>
        </w:trPr>
        <w:tc>
          <w:tcPr>
            <w:tcW w:w="1830" w:type="pct"/>
            <w:vMerge/>
            <w:shd w:val="clear" w:color="auto" w:fill="auto"/>
          </w:tcPr>
          <w:p w14:paraId="47DFE4CC"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735936F4" w14:textId="56211DCB" w:rsidR="00F55F06" w:rsidRPr="00E43737" w:rsidRDefault="002062B3" w:rsidP="00A52773">
            <w:pPr>
              <w:spacing w:after="120"/>
              <w:rPr>
                <w:rFonts w:cs="Open Sans"/>
                <w:kern w:val="12"/>
                <w:sz w:val="19"/>
                <w:szCs w:val="19"/>
              </w:rPr>
            </w:pPr>
            <w:r w:rsidRPr="00E43737">
              <w:rPr>
                <w:rFonts w:cs="Open Sans"/>
                <w:kern w:val="12"/>
                <w:sz w:val="19"/>
                <w:szCs w:val="19"/>
              </w:rPr>
              <w:t>No, because the household had already exhausted this strategy within the last 12 months, and now the household can no longer transfer any</w:t>
            </w:r>
            <w:r w:rsidR="00FD375C" w:rsidRPr="00E43737">
              <w:rPr>
                <w:rFonts w:cs="Open Sans"/>
                <w:kern w:val="12"/>
                <w:sz w:val="19"/>
                <w:szCs w:val="19"/>
              </w:rPr>
              <w:t xml:space="preserve"> further</w:t>
            </w:r>
            <w:r w:rsidRPr="00E43737">
              <w:rPr>
                <w:rFonts w:cs="Open Sans"/>
                <w:kern w:val="12"/>
                <w:sz w:val="19"/>
                <w:szCs w:val="19"/>
              </w:rPr>
              <w:t xml:space="preserve"> burden onto relatives, friends, or neighbours.</w:t>
            </w:r>
          </w:p>
        </w:tc>
        <w:tc>
          <w:tcPr>
            <w:tcW w:w="1731" w:type="pct"/>
            <w:shd w:val="clear" w:color="auto" w:fill="auto"/>
          </w:tcPr>
          <w:p w14:paraId="409E2E78" w14:textId="77777777" w:rsidR="00F55F06" w:rsidRPr="00E43737" w:rsidRDefault="00F55F06" w:rsidP="00A52773">
            <w:pPr>
              <w:tabs>
                <w:tab w:val="left" w:pos="5244"/>
              </w:tabs>
              <w:spacing w:after="120"/>
              <w:rPr>
                <w:rFonts w:cs="Open Sans"/>
                <w:kern w:val="12"/>
                <w:sz w:val="19"/>
                <w:szCs w:val="19"/>
              </w:rPr>
            </w:pPr>
          </w:p>
        </w:tc>
      </w:tr>
      <w:tr w:rsidR="00F55F06" w:rsidRPr="006703EC" w14:paraId="20F1E075" w14:textId="77777777" w:rsidTr="00BD5D0D">
        <w:trPr>
          <w:trHeight w:val="955"/>
        </w:trPr>
        <w:tc>
          <w:tcPr>
            <w:tcW w:w="1830" w:type="pct"/>
            <w:vMerge/>
            <w:shd w:val="clear" w:color="auto" w:fill="auto"/>
          </w:tcPr>
          <w:p w14:paraId="5E6A7AC1"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72C5E099" w14:textId="22F178CE" w:rsidR="00F55F06" w:rsidRPr="00E43737" w:rsidRDefault="002062B3" w:rsidP="00A52773">
            <w:pPr>
              <w:tabs>
                <w:tab w:val="left" w:pos="5244"/>
              </w:tabs>
              <w:spacing w:after="120"/>
              <w:rPr>
                <w:rFonts w:cs="Open Sans"/>
                <w:color w:val="C00000"/>
                <w:kern w:val="12"/>
                <w:sz w:val="19"/>
                <w:szCs w:val="19"/>
              </w:rPr>
            </w:pPr>
            <w:r w:rsidRPr="00E43737">
              <w:rPr>
                <w:rFonts w:cs="Open Sans"/>
                <w:kern w:val="12"/>
                <w:sz w:val="19"/>
                <w:szCs w:val="19"/>
              </w:rPr>
              <w:t xml:space="preserve">Not applicable as the household has </w:t>
            </w:r>
            <w:r w:rsidR="00C55A32" w:rsidRPr="00E43737">
              <w:rPr>
                <w:rFonts w:cs="Open Sans"/>
                <w:kern w:val="12"/>
                <w:sz w:val="19"/>
                <w:szCs w:val="19"/>
              </w:rPr>
              <w:t>no</w:t>
            </w:r>
            <w:r w:rsidRPr="00E43737">
              <w:rPr>
                <w:rFonts w:cs="Open Sans"/>
                <w:kern w:val="12"/>
                <w:sz w:val="19"/>
                <w:szCs w:val="19"/>
              </w:rPr>
              <w:t xml:space="preserve"> other outlet or community support to lean on and has not had it </w:t>
            </w:r>
            <w:r w:rsidRPr="00E43737">
              <w:rPr>
                <w:rFonts w:cs="Open Sans"/>
                <w:kern w:val="12"/>
                <w:sz w:val="19"/>
                <w:szCs w:val="19"/>
                <w:lang w:val="en-US"/>
              </w:rPr>
              <w:t>in over 12 months</w:t>
            </w:r>
            <w:r w:rsidRPr="00E43737">
              <w:rPr>
                <w:rFonts w:cs="Open Sans"/>
                <w:kern w:val="12"/>
                <w:sz w:val="19"/>
                <w:szCs w:val="19"/>
              </w:rPr>
              <w:t>.</w:t>
            </w:r>
            <w:r w:rsidR="00327A59" w:rsidRPr="00E43737">
              <w:rPr>
                <w:rFonts w:cs="Open Sans"/>
                <w:kern w:val="12"/>
                <w:sz w:val="19"/>
                <w:szCs w:val="19"/>
              </w:rPr>
              <w:t xml:space="preserve"> </w:t>
            </w:r>
            <w:r w:rsidR="00FD375C" w:rsidRPr="00E43737">
              <w:rPr>
                <w:rFonts w:cs="Open Sans"/>
                <w:kern w:val="12"/>
                <w:sz w:val="19"/>
                <w:szCs w:val="19"/>
              </w:rPr>
              <w:t xml:space="preserve">This could also be N/A </w:t>
            </w:r>
            <w:r w:rsidR="00327A59" w:rsidRPr="00E43737">
              <w:rPr>
                <w:rFonts w:cs="Open Sans"/>
                <w:kern w:val="12"/>
                <w:sz w:val="19"/>
                <w:szCs w:val="19"/>
              </w:rPr>
              <w:t xml:space="preserve">when </w:t>
            </w:r>
            <w:r w:rsidR="001A6EA2" w:rsidRPr="00E43737">
              <w:rPr>
                <w:rFonts w:cs="Open Sans"/>
                <w:kern w:val="12"/>
                <w:sz w:val="19"/>
                <w:szCs w:val="19"/>
              </w:rPr>
              <w:t>a</w:t>
            </w:r>
            <w:r w:rsidR="00327A59" w:rsidRPr="00E43737">
              <w:rPr>
                <w:rFonts w:cs="Open Sans"/>
                <w:kern w:val="12"/>
                <w:sz w:val="19"/>
                <w:szCs w:val="19"/>
              </w:rPr>
              <w:t xml:space="preserve"> household consists of only one member. </w:t>
            </w:r>
          </w:p>
        </w:tc>
        <w:tc>
          <w:tcPr>
            <w:tcW w:w="1731" w:type="pct"/>
            <w:shd w:val="clear" w:color="auto" w:fill="auto"/>
          </w:tcPr>
          <w:p w14:paraId="2C46532E" w14:textId="07D69341" w:rsidR="00F55F06" w:rsidRPr="00E43737" w:rsidRDefault="00F55F06" w:rsidP="00A52773">
            <w:pPr>
              <w:tabs>
                <w:tab w:val="left" w:pos="5244"/>
              </w:tabs>
              <w:spacing w:after="120"/>
              <w:rPr>
                <w:rFonts w:cs="Open Sans"/>
                <w:color w:val="C00000"/>
                <w:kern w:val="12"/>
                <w:sz w:val="19"/>
                <w:szCs w:val="19"/>
              </w:rPr>
            </w:pPr>
          </w:p>
        </w:tc>
      </w:tr>
    </w:tbl>
    <w:p w14:paraId="79234308" w14:textId="77777777" w:rsidR="00F55F06" w:rsidRPr="006703EC" w:rsidRDefault="00F55F06" w:rsidP="00A52773">
      <w:pPr>
        <w:spacing w:after="120"/>
        <w:rPr>
          <w:rFonts w:cs="Open Sans"/>
          <w:kern w:val="12"/>
          <w:szCs w:val="20"/>
        </w:rPr>
      </w:pPr>
    </w:p>
    <w:p w14:paraId="6BF26491" w14:textId="05A9F9BD" w:rsidR="009F5ED2" w:rsidRPr="006703EC" w:rsidRDefault="00911FAE" w:rsidP="00A52773">
      <w:pPr>
        <w:pStyle w:val="Heading4"/>
        <w:spacing w:after="120"/>
      </w:pPr>
      <w:bookmarkStart w:id="43" w:name="_Toc137812595"/>
      <w:bookmarkStart w:id="44" w:name="_Toc143511788"/>
      <w:proofErr w:type="spellStart"/>
      <w:r>
        <w:rPr>
          <w:rStyle w:val="Heading3Char"/>
        </w:rPr>
        <w:lastRenderedPageBreak/>
        <w:t>LcsEN_</w:t>
      </w:r>
      <w:r w:rsidR="005446F6" w:rsidRPr="005C3A14">
        <w:rPr>
          <w:rStyle w:val="Heading3Char"/>
        </w:rPr>
        <w:t>crisis_OutSchool</w:t>
      </w:r>
      <w:bookmarkEnd w:id="43"/>
      <w:bookmarkEnd w:id="44"/>
      <w:proofErr w:type="spellEnd"/>
      <w:r w:rsidR="00BD5D0D">
        <w:br/>
      </w:r>
      <w:r w:rsidR="00C57BD5" w:rsidRPr="005C3A14">
        <w:t>During the past 30 days, did your household have to w</w:t>
      </w:r>
      <w:r w:rsidR="005446F6" w:rsidRPr="005C3A14">
        <w:t>ithdr</w:t>
      </w:r>
      <w:r w:rsidR="00C57BD5" w:rsidRPr="005C3A14">
        <w:t>a</w:t>
      </w:r>
      <w:r w:rsidR="005446F6" w:rsidRPr="005C3A14">
        <w:t xml:space="preserve">w children from school </w:t>
      </w:r>
      <w:r w:rsidR="00CC5459" w:rsidRPr="005C3A14">
        <w:t xml:space="preserve">(compulsory education) </w:t>
      </w:r>
      <w:r w:rsidR="00C7527E">
        <w:t>due to a lack of resources to access essential needs (e.g., food, shelter, education, health services, etc.)</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6703EC" w14:paraId="0FA8083E" w14:textId="77777777" w:rsidTr="00BD5D0D">
        <w:trPr>
          <w:trHeight w:val="530"/>
        </w:trPr>
        <w:tc>
          <w:tcPr>
            <w:tcW w:w="1830" w:type="pct"/>
            <w:shd w:val="clear" w:color="auto" w:fill="003E5E" w:themeFill="text1" w:themeFillShade="80"/>
          </w:tcPr>
          <w:p w14:paraId="0968211C" w14:textId="21392CAA"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7ACADF33" w14:textId="6400B71C"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53E191ED" w14:textId="77777777"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5446F6" w:rsidRPr="006703EC" w14:paraId="57EA91AD" w14:textId="77777777" w:rsidTr="00BD5D0D">
        <w:trPr>
          <w:trHeight w:val="955"/>
        </w:trPr>
        <w:tc>
          <w:tcPr>
            <w:tcW w:w="1830" w:type="pct"/>
            <w:vMerge w:val="restart"/>
            <w:shd w:val="clear" w:color="auto" w:fill="auto"/>
          </w:tcPr>
          <w:p w14:paraId="777AA4F0" w14:textId="68E931D2" w:rsidR="00576BFD" w:rsidRPr="00E43737" w:rsidRDefault="00576BFD" w:rsidP="00A52773">
            <w:pPr>
              <w:spacing w:after="120"/>
              <w:rPr>
                <w:rFonts w:cs="Open Sans"/>
                <w:kern w:val="12"/>
                <w:sz w:val="19"/>
                <w:szCs w:val="19"/>
              </w:rPr>
            </w:pPr>
            <w:r w:rsidRPr="00E43737">
              <w:rPr>
                <w:rFonts w:eastAsia="Times New Roman" w:cs="Open Sans"/>
                <w:color w:val="000000"/>
                <w:kern w:val="12"/>
                <w:sz w:val="19"/>
                <w:szCs w:val="19"/>
              </w:rPr>
              <w:t xml:space="preserve">Rationale: </w:t>
            </w:r>
            <w:r w:rsidR="005446F6" w:rsidRPr="00E43737">
              <w:rPr>
                <w:rFonts w:cs="Open Sans"/>
                <w:kern w:val="12"/>
                <w:sz w:val="19"/>
                <w:szCs w:val="19"/>
              </w:rPr>
              <w:t>This decreases human capital, so is considered a crisis strategy,</w:t>
            </w:r>
            <w:r w:rsidR="00EF485E" w:rsidRPr="00E43737">
              <w:rPr>
                <w:rFonts w:cs="Open Sans"/>
                <w:kern w:val="12"/>
                <w:sz w:val="19"/>
                <w:szCs w:val="19"/>
              </w:rPr>
              <w:t xml:space="preserve"> removing children from school will </w:t>
            </w:r>
            <w:r w:rsidR="00CF7AA0" w:rsidRPr="00E43737">
              <w:rPr>
                <w:rFonts w:cs="Open Sans"/>
                <w:kern w:val="12"/>
                <w:sz w:val="19"/>
                <w:szCs w:val="19"/>
              </w:rPr>
              <w:t xml:space="preserve">have a huge </w:t>
            </w:r>
            <w:r w:rsidR="00EF485E" w:rsidRPr="00E43737">
              <w:rPr>
                <w:rFonts w:cs="Open Sans"/>
                <w:kern w:val="12"/>
                <w:sz w:val="19"/>
                <w:szCs w:val="19"/>
              </w:rPr>
              <w:t xml:space="preserve">influence </w:t>
            </w:r>
            <w:r w:rsidR="009248F7" w:rsidRPr="00E43737">
              <w:rPr>
                <w:rFonts w:cs="Open Sans"/>
                <w:kern w:val="12"/>
                <w:sz w:val="19"/>
                <w:szCs w:val="19"/>
              </w:rPr>
              <w:t xml:space="preserve">on </w:t>
            </w:r>
            <w:r w:rsidR="00EF485E" w:rsidRPr="00E43737">
              <w:rPr>
                <w:rFonts w:cs="Open Sans"/>
                <w:kern w:val="12"/>
                <w:sz w:val="19"/>
                <w:szCs w:val="19"/>
              </w:rPr>
              <w:t>the</w:t>
            </w:r>
            <w:r w:rsidR="0080412C" w:rsidRPr="00E43737">
              <w:rPr>
                <w:rFonts w:cs="Open Sans"/>
                <w:kern w:val="12"/>
                <w:sz w:val="19"/>
                <w:szCs w:val="19"/>
              </w:rPr>
              <w:t xml:space="preserve">ir future productivity and </w:t>
            </w:r>
            <w:r w:rsidR="009A09BA" w:rsidRPr="00E43737">
              <w:rPr>
                <w:rFonts w:cs="Open Sans"/>
                <w:kern w:val="12"/>
                <w:sz w:val="19"/>
                <w:szCs w:val="19"/>
              </w:rPr>
              <w:t xml:space="preserve">it is a violation </w:t>
            </w:r>
            <w:r w:rsidR="009248F7" w:rsidRPr="00E43737">
              <w:rPr>
                <w:rFonts w:cs="Open Sans"/>
                <w:kern w:val="12"/>
                <w:sz w:val="19"/>
                <w:szCs w:val="19"/>
              </w:rPr>
              <w:t>of</w:t>
            </w:r>
            <w:r w:rsidR="009A09BA" w:rsidRPr="00E43737">
              <w:rPr>
                <w:rFonts w:cs="Open Sans"/>
                <w:kern w:val="12"/>
                <w:sz w:val="19"/>
                <w:szCs w:val="19"/>
              </w:rPr>
              <w:t xml:space="preserve"> their right to education.</w:t>
            </w:r>
            <w:r w:rsidR="006662A9">
              <w:rPr>
                <w:rFonts w:cs="Open Sans"/>
                <w:kern w:val="12"/>
                <w:sz w:val="19"/>
                <w:szCs w:val="19"/>
              </w:rPr>
              <w:t xml:space="preserve"> </w:t>
            </w:r>
          </w:p>
          <w:p w14:paraId="0A7DFB9C" w14:textId="29F7547C" w:rsidR="003A1957" w:rsidRPr="00E43737" w:rsidRDefault="00576BFD" w:rsidP="005D559C">
            <w:pPr>
              <w:spacing w:after="120"/>
              <w:rPr>
                <w:rFonts w:cs="Open Sans"/>
                <w:kern w:val="12"/>
                <w:sz w:val="19"/>
                <w:szCs w:val="19"/>
              </w:rPr>
            </w:pPr>
            <w:r w:rsidRPr="00E43737">
              <w:rPr>
                <w:rFonts w:eastAsia="Times New Roman" w:cs="Open Sans"/>
                <w:color w:val="000000"/>
                <w:kern w:val="12"/>
                <w:sz w:val="19"/>
                <w:szCs w:val="19"/>
                <w:lang w:val="en-US"/>
              </w:rPr>
              <w:t>Lookouts and use:</w:t>
            </w:r>
            <w:r w:rsidRPr="00E43737">
              <w:rPr>
                <w:rFonts w:cs="Open Sans"/>
                <w:kern w:val="12"/>
                <w:sz w:val="19"/>
                <w:szCs w:val="19"/>
              </w:rPr>
              <w:t xml:space="preserve"> This strategy is relevant for households with children who are </w:t>
            </w:r>
            <w:r w:rsidR="003A589A" w:rsidRPr="00E43737">
              <w:rPr>
                <w:rFonts w:cs="Open Sans"/>
                <w:kern w:val="12"/>
                <w:sz w:val="19"/>
                <w:szCs w:val="19"/>
              </w:rPr>
              <w:t>of</w:t>
            </w:r>
            <w:r w:rsidR="00EC3C73" w:rsidRPr="00E43737">
              <w:rPr>
                <w:rFonts w:cs="Open Sans"/>
                <w:kern w:val="12"/>
                <w:sz w:val="19"/>
                <w:szCs w:val="19"/>
              </w:rPr>
              <w:t xml:space="preserve"> school age </w:t>
            </w:r>
            <w:r w:rsidR="003A589A" w:rsidRPr="00E43737">
              <w:rPr>
                <w:rFonts w:cs="Open Sans"/>
                <w:kern w:val="12"/>
                <w:sz w:val="19"/>
                <w:szCs w:val="19"/>
              </w:rPr>
              <w:t>for</w:t>
            </w:r>
            <w:r w:rsidR="00EC3C73" w:rsidRPr="00E43737">
              <w:rPr>
                <w:rFonts w:cs="Open Sans"/>
                <w:kern w:val="12"/>
                <w:sz w:val="19"/>
                <w:szCs w:val="19"/>
              </w:rPr>
              <w:t xml:space="preserve"> </w:t>
            </w:r>
            <w:r w:rsidR="00564FA1" w:rsidRPr="00E43737">
              <w:rPr>
                <w:rFonts w:cs="Open Sans"/>
                <w:kern w:val="12"/>
                <w:sz w:val="19"/>
                <w:szCs w:val="19"/>
              </w:rPr>
              <w:t>compulsory education</w:t>
            </w:r>
            <w:r w:rsidR="00FD375C" w:rsidRPr="00E43737">
              <w:rPr>
                <w:rFonts w:cs="Open Sans"/>
                <w:kern w:val="12"/>
                <w:sz w:val="19"/>
                <w:szCs w:val="19"/>
              </w:rPr>
              <w:t xml:space="preserve"> (normally this is ages 6-1</w:t>
            </w:r>
            <w:r w:rsidR="000765AF" w:rsidRPr="00E43737">
              <w:rPr>
                <w:rFonts w:cs="Open Sans"/>
                <w:kern w:val="12"/>
                <w:sz w:val="19"/>
                <w:szCs w:val="19"/>
              </w:rPr>
              <w:t>6</w:t>
            </w:r>
            <w:r w:rsidR="00FD375C" w:rsidRPr="00E43737">
              <w:rPr>
                <w:rFonts w:cs="Open Sans"/>
                <w:kern w:val="12"/>
                <w:sz w:val="19"/>
                <w:szCs w:val="19"/>
              </w:rPr>
              <w:t>)</w:t>
            </w:r>
            <w:r w:rsidR="00564FA1" w:rsidRPr="00E43737">
              <w:rPr>
                <w:rFonts w:cs="Open Sans"/>
                <w:kern w:val="12"/>
                <w:sz w:val="19"/>
                <w:szCs w:val="19"/>
              </w:rPr>
              <w:t>.</w:t>
            </w:r>
            <w:r w:rsidRPr="00E43737">
              <w:rPr>
                <w:rFonts w:cs="Open Sans"/>
                <w:kern w:val="12"/>
                <w:sz w:val="19"/>
                <w:szCs w:val="19"/>
              </w:rPr>
              <w:t xml:space="preserve"> </w:t>
            </w:r>
            <w:r w:rsidR="00D265F3" w:rsidRPr="00E43737">
              <w:rPr>
                <w:rFonts w:cs="Open Sans"/>
                <w:kern w:val="12"/>
                <w:sz w:val="19"/>
                <w:szCs w:val="19"/>
              </w:rPr>
              <w:t>If</w:t>
            </w:r>
            <w:r w:rsidR="00074737" w:rsidRPr="00E43737">
              <w:rPr>
                <w:rFonts w:cs="Open Sans"/>
                <w:kern w:val="12"/>
                <w:sz w:val="19"/>
                <w:szCs w:val="19"/>
              </w:rPr>
              <w:t xml:space="preserve"> </w:t>
            </w:r>
            <w:r w:rsidR="00091E35" w:rsidRPr="00E43737">
              <w:rPr>
                <w:rFonts w:cs="Open Sans"/>
                <w:kern w:val="12"/>
                <w:sz w:val="19"/>
                <w:szCs w:val="19"/>
              </w:rPr>
              <w:t>a</w:t>
            </w:r>
            <w:r w:rsidR="00074737" w:rsidRPr="00E43737">
              <w:rPr>
                <w:rFonts w:cs="Open Sans"/>
                <w:kern w:val="12"/>
                <w:sz w:val="19"/>
                <w:szCs w:val="19"/>
              </w:rPr>
              <w:t xml:space="preserve"> household withdrew children from </w:t>
            </w:r>
            <w:r w:rsidR="00564FA1" w:rsidRPr="00E43737">
              <w:rPr>
                <w:rFonts w:cs="Open Sans"/>
                <w:kern w:val="12"/>
                <w:sz w:val="19"/>
                <w:szCs w:val="19"/>
              </w:rPr>
              <w:t xml:space="preserve">high </w:t>
            </w:r>
            <w:r w:rsidR="00074737" w:rsidRPr="00E43737">
              <w:rPr>
                <w:rFonts w:cs="Open Sans"/>
                <w:kern w:val="12"/>
                <w:sz w:val="19"/>
                <w:szCs w:val="19"/>
              </w:rPr>
              <w:t>school</w:t>
            </w:r>
            <w:r w:rsidR="00564FA1" w:rsidRPr="00E43737">
              <w:rPr>
                <w:rFonts w:cs="Open Sans"/>
                <w:kern w:val="12"/>
                <w:sz w:val="19"/>
                <w:szCs w:val="19"/>
              </w:rPr>
              <w:t xml:space="preserve"> or</w:t>
            </w:r>
            <w:r w:rsidR="00C35FD9" w:rsidRPr="00E43737">
              <w:rPr>
                <w:rFonts w:cs="Open Sans"/>
                <w:kern w:val="12"/>
                <w:sz w:val="19"/>
                <w:szCs w:val="19"/>
              </w:rPr>
              <w:t xml:space="preserve"> </w:t>
            </w:r>
            <w:r w:rsidR="00EF485E" w:rsidRPr="00E43737">
              <w:rPr>
                <w:rFonts w:cs="Open Sans"/>
                <w:kern w:val="12"/>
                <w:sz w:val="19"/>
                <w:szCs w:val="19"/>
              </w:rPr>
              <w:t>vocational high education to contr</w:t>
            </w:r>
            <w:r w:rsidR="003A589A" w:rsidRPr="00E43737">
              <w:rPr>
                <w:rFonts w:cs="Open Sans"/>
                <w:kern w:val="12"/>
                <w:sz w:val="19"/>
                <w:szCs w:val="19"/>
              </w:rPr>
              <w:t>ibu</w:t>
            </w:r>
            <w:r w:rsidR="00EF485E" w:rsidRPr="00E43737">
              <w:rPr>
                <w:rFonts w:cs="Open Sans"/>
                <w:kern w:val="12"/>
                <w:sz w:val="19"/>
                <w:szCs w:val="19"/>
              </w:rPr>
              <w:t>te to household income</w:t>
            </w:r>
            <w:r w:rsidR="00911DB9" w:rsidRPr="00E43737">
              <w:rPr>
                <w:rFonts w:cs="Open Sans"/>
                <w:kern w:val="12"/>
                <w:sz w:val="19"/>
                <w:szCs w:val="19"/>
              </w:rPr>
              <w:t xml:space="preserve">, this </w:t>
            </w:r>
            <w:r w:rsidR="00F7496C" w:rsidRPr="00E43737">
              <w:rPr>
                <w:rFonts w:cs="Open Sans"/>
                <w:kern w:val="12"/>
                <w:sz w:val="19"/>
                <w:szCs w:val="19"/>
              </w:rPr>
              <w:t xml:space="preserve">is not considered </w:t>
            </w:r>
            <w:r w:rsidR="00FC37A7" w:rsidRPr="00E43737">
              <w:rPr>
                <w:rFonts w:cs="Open Sans"/>
                <w:kern w:val="12"/>
                <w:sz w:val="19"/>
                <w:szCs w:val="19"/>
              </w:rPr>
              <w:t xml:space="preserve">under this </w:t>
            </w:r>
            <w:r w:rsidR="00F7496C" w:rsidRPr="00E43737">
              <w:rPr>
                <w:rFonts w:cs="Open Sans"/>
                <w:kern w:val="12"/>
                <w:sz w:val="19"/>
                <w:szCs w:val="19"/>
              </w:rPr>
              <w:t>coping strategy.</w:t>
            </w:r>
            <w:r w:rsidR="006662A9">
              <w:rPr>
                <w:rFonts w:cs="Open Sans"/>
                <w:kern w:val="12"/>
                <w:sz w:val="19"/>
                <w:szCs w:val="19"/>
              </w:rPr>
              <w:t xml:space="preserve"> </w:t>
            </w:r>
          </w:p>
          <w:p w14:paraId="6C093127" w14:textId="448AFF9F" w:rsidR="00241BE3" w:rsidRPr="00E43737" w:rsidRDefault="00241BE3" w:rsidP="00A52773">
            <w:pPr>
              <w:spacing w:after="120"/>
              <w:rPr>
                <w:rFonts w:cs="Open Sans"/>
                <w:kern w:val="12"/>
                <w:sz w:val="19"/>
                <w:szCs w:val="19"/>
              </w:rPr>
            </w:pPr>
            <w:r w:rsidRPr="00E43737">
              <w:rPr>
                <w:rFonts w:eastAsia="Times New Roman" w:cs="Open Sans"/>
                <w:color w:val="000000"/>
                <w:kern w:val="12"/>
                <w:sz w:val="19"/>
                <w:szCs w:val="19"/>
                <w:lang w:val="en-US"/>
              </w:rPr>
              <w:t>Severity</w:t>
            </w:r>
            <w:r w:rsidR="00E23D4D" w:rsidRPr="00E43737">
              <w:rPr>
                <w:rFonts w:eastAsia="Times New Roman" w:cs="Open Sans"/>
                <w:color w:val="000000"/>
                <w:kern w:val="12"/>
                <w:sz w:val="19"/>
                <w:szCs w:val="19"/>
                <w:lang w:val="en-US"/>
              </w:rPr>
              <w:t xml:space="preserve">: </w:t>
            </w:r>
            <w:r w:rsidR="00354114" w:rsidRPr="00E43737">
              <w:rPr>
                <w:rFonts w:cs="Open Sans"/>
                <w:kern w:val="12"/>
                <w:sz w:val="19"/>
                <w:szCs w:val="19"/>
              </w:rPr>
              <w:t xml:space="preserve">Normally the severity is </w:t>
            </w:r>
            <w:r w:rsidR="00FD375C" w:rsidRPr="00E43737">
              <w:rPr>
                <w:rFonts w:cs="Open Sans"/>
                <w:kern w:val="12"/>
                <w:sz w:val="19"/>
                <w:szCs w:val="19"/>
              </w:rPr>
              <w:t>‘</w:t>
            </w:r>
            <w:proofErr w:type="gramStart"/>
            <w:r w:rsidR="00354114" w:rsidRPr="00E43737">
              <w:rPr>
                <w:rFonts w:cs="Open Sans"/>
                <w:kern w:val="12"/>
                <w:sz w:val="19"/>
                <w:szCs w:val="19"/>
              </w:rPr>
              <w:t>crisis</w:t>
            </w:r>
            <w:r w:rsidR="00FD375C" w:rsidRPr="00E43737">
              <w:rPr>
                <w:rFonts w:cs="Open Sans"/>
                <w:kern w:val="12"/>
                <w:sz w:val="19"/>
                <w:szCs w:val="19"/>
              </w:rPr>
              <w:t>’</w:t>
            </w:r>
            <w:proofErr w:type="gramEnd"/>
            <w:r w:rsidR="00354114" w:rsidRPr="00E43737">
              <w:rPr>
                <w:rFonts w:cs="Open Sans"/>
                <w:kern w:val="12"/>
                <w:sz w:val="19"/>
                <w:szCs w:val="19"/>
              </w:rPr>
              <w:t xml:space="preserve"> for this strategy</w:t>
            </w:r>
            <w:r w:rsidR="00FD375C" w:rsidRPr="00E43737">
              <w:rPr>
                <w:rFonts w:cs="Open Sans"/>
                <w:kern w:val="12"/>
                <w:sz w:val="19"/>
                <w:szCs w:val="19"/>
              </w:rPr>
              <w:t xml:space="preserve">, </w:t>
            </w:r>
            <w:r w:rsidR="00354114" w:rsidRPr="00E43737">
              <w:rPr>
                <w:rFonts w:cs="Open Sans"/>
                <w:kern w:val="12"/>
                <w:sz w:val="19"/>
                <w:szCs w:val="19"/>
              </w:rPr>
              <w:t>but in certain context</w:t>
            </w:r>
            <w:r w:rsidR="00FD375C" w:rsidRPr="00E43737">
              <w:rPr>
                <w:rFonts w:cs="Open Sans"/>
                <w:kern w:val="12"/>
                <w:sz w:val="19"/>
                <w:szCs w:val="19"/>
              </w:rPr>
              <w:t>s,</w:t>
            </w:r>
            <w:r w:rsidR="00354114" w:rsidRPr="00E43737">
              <w:rPr>
                <w:rFonts w:cs="Open Sans"/>
                <w:kern w:val="12"/>
                <w:sz w:val="19"/>
                <w:szCs w:val="19"/>
              </w:rPr>
              <w:t xml:space="preserve"> it could </w:t>
            </w:r>
            <w:r w:rsidR="00FD375C" w:rsidRPr="00E43737">
              <w:rPr>
                <w:rFonts w:cs="Open Sans"/>
                <w:kern w:val="12"/>
                <w:sz w:val="19"/>
                <w:szCs w:val="19"/>
              </w:rPr>
              <w:t>be considered ‘</w:t>
            </w:r>
            <w:r w:rsidR="00354114" w:rsidRPr="00E43737">
              <w:rPr>
                <w:rFonts w:cs="Open Sans"/>
                <w:kern w:val="12"/>
                <w:sz w:val="19"/>
                <w:szCs w:val="19"/>
              </w:rPr>
              <w:t>emergency</w:t>
            </w:r>
            <w:r w:rsidR="00FD375C" w:rsidRPr="00E43737">
              <w:rPr>
                <w:rFonts w:cs="Open Sans"/>
                <w:kern w:val="12"/>
                <w:sz w:val="19"/>
                <w:szCs w:val="19"/>
              </w:rPr>
              <w:t>’</w:t>
            </w:r>
            <w:r w:rsidR="00354114" w:rsidRPr="00E43737">
              <w:rPr>
                <w:rFonts w:cs="Open Sans"/>
                <w:kern w:val="12"/>
                <w:sz w:val="19"/>
                <w:szCs w:val="19"/>
              </w:rPr>
              <w:t xml:space="preserve"> severity level.</w:t>
            </w:r>
          </w:p>
          <w:p w14:paraId="3A15AAFD" w14:textId="6631A09A" w:rsidR="00576BFD" w:rsidRPr="00E43737" w:rsidRDefault="00576BFD" w:rsidP="00A52773">
            <w:pPr>
              <w:spacing w:after="120"/>
              <w:rPr>
                <w:rFonts w:eastAsia="Times New Roman" w:cs="Open Sans"/>
                <w:color w:val="FF0000"/>
                <w:kern w:val="12"/>
                <w:sz w:val="19"/>
                <w:szCs w:val="19"/>
              </w:rPr>
            </w:pPr>
          </w:p>
        </w:tc>
        <w:tc>
          <w:tcPr>
            <w:tcW w:w="1439" w:type="pct"/>
            <w:shd w:val="clear" w:color="auto" w:fill="auto"/>
          </w:tcPr>
          <w:p w14:paraId="6C4D8359" w14:textId="32B10FEA" w:rsidR="005446F6" w:rsidRPr="00E43737" w:rsidRDefault="00B31182" w:rsidP="00A52773">
            <w:pPr>
              <w:tabs>
                <w:tab w:val="left" w:pos="5244"/>
              </w:tabs>
              <w:spacing w:after="120"/>
              <w:rPr>
                <w:rFonts w:cs="Open Sans"/>
                <w:kern w:val="12"/>
                <w:sz w:val="19"/>
                <w:szCs w:val="19"/>
              </w:rPr>
            </w:pPr>
            <w:r w:rsidRPr="00E43737">
              <w:rPr>
                <w:rFonts w:cs="Open Sans"/>
                <w:kern w:val="12"/>
                <w:sz w:val="19"/>
                <w:szCs w:val="19"/>
              </w:rPr>
              <w:t xml:space="preserve">No, there was no need to withdraw children from school because the household did not face </w:t>
            </w:r>
            <w:r w:rsidR="00C7527E">
              <w:rPr>
                <w:rFonts w:cs="Open Sans"/>
                <w:kern w:val="12"/>
                <w:sz w:val="19"/>
                <w:szCs w:val="19"/>
              </w:rPr>
              <w:t>a lack of resources to access essential needs</w:t>
            </w:r>
            <w:r w:rsidRPr="00E43737">
              <w:rPr>
                <w:rFonts w:cs="Open Sans"/>
                <w:kern w:val="12"/>
                <w:sz w:val="19"/>
                <w:szCs w:val="19"/>
              </w:rPr>
              <w:t xml:space="preserve"> or had applied another livelihood coping strategy.</w:t>
            </w:r>
          </w:p>
        </w:tc>
        <w:tc>
          <w:tcPr>
            <w:tcW w:w="1731" w:type="pct"/>
            <w:shd w:val="clear" w:color="auto" w:fill="auto"/>
          </w:tcPr>
          <w:p w14:paraId="213F79DE" w14:textId="37D5DED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5F39CCCC" w14:textId="77777777" w:rsidR="004E538C" w:rsidRPr="00E43737" w:rsidRDefault="00004868" w:rsidP="00A52773">
            <w:pPr>
              <w:tabs>
                <w:tab w:val="left" w:pos="5244"/>
              </w:tabs>
              <w:spacing w:after="120"/>
              <w:rPr>
                <w:rFonts w:cs="Open Sans"/>
                <w:kern w:val="12"/>
                <w:sz w:val="19"/>
                <w:szCs w:val="19"/>
              </w:rPr>
            </w:pPr>
            <w:r w:rsidRPr="00E43737">
              <w:rPr>
                <w:rFonts w:cs="Open Sans"/>
                <w:kern w:val="12"/>
                <w:sz w:val="19"/>
                <w:szCs w:val="19"/>
              </w:rPr>
              <w:t xml:space="preserve">1) </w:t>
            </w:r>
            <w:r w:rsidR="005446F6" w:rsidRPr="00E43737">
              <w:rPr>
                <w:rFonts w:cs="Open Sans"/>
                <w:kern w:val="12"/>
                <w:sz w:val="19"/>
                <w:szCs w:val="19"/>
              </w:rPr>
              <w:t>do you have any school-aged children?</w:t>
            </w:r>
            <w:r w:rsidRPr="00E43737">
              <w:rPr>
                <w:rFonts w:cs="Open Sans"/>
                <w:kern w:val="12"/>
                <w:sz w:val="19"/>
                <w:szCs w:val="19"/>
              </w:rPr>
              <w:t xml:space="preserve"> </w:t>
            </w:r>
          </w:p>
          <w:p w14:paraId="5BE41445" w14:textId="22D197D9" w:rsidR="005446F6" w:rsidRPr="00E43737" w:rsidRDefault="00004868" w:rsidP="00A52773">
            <w:pPr>
              <w:tabs>
                <w:tab w:val="left" w:pos="5244"/>
              </w:tabs>
              <w:spacing w:after="120"/>
              <w:rPr>
                <w:rFonts w:cs="Open Sans"/>
                <w:kern w:val="12"/>
                <w:sz w:val="19"/>
                <w:szCs w:val="19"/>
              </w:rPr>
            </w:pPr>
            <w:r w:rsidRPr="00E43737">
              <w:rPr>
                <w:rFonts w:cs="Open Sans"/>
                <w:kern w:val="12"/>
                <w:sz w:val="19"/>
                <w:szCs w:val="19"/>
              </w:rPr>
              <w:t xml:space="preserve">2) </w:t>
            </w:r>
            <w:r w:rsidR="005446F6" w:rsidRPr="00E43737">
              <w:rPr>
                <w:rFonts w:cs="Open Sans"/>
                <w:kern w:val="12"/>
                <w:sz w:val="19"/>
                <w:szCs w:val="19"/>
              </w:rPr>
              <w:t>why did you need to apply this strategy</w:t>
            </w:r>
            <w:r w:rsidR="00FD375C" w:rsidRPr="00E43737">
              <w:rPr>
                <w:rFonts w:cs="Open Sans"/>
                <w:kern w:val="12"/>
                <w:sz w:val="19"/>
                <w:szCs w:val="19"/>
              </w:rPr>
              <w:t xml:space="preserve"> (or not)</w:t>
            </w:r>
            <w:r w:rsidR="005446F6" w:rsidRPr="00E43737">
              <w:rPr>
                <w:rFonts w:cs="Open Sans"/>
                <w:kern w:val="12"/>
                <w:sz w:val="19"/>
                <w:szCs w:val="19"/>
              </w:rPr>
              <w:t>?</w:t>
            </w:r>
          </w:p>
        </w:tc>
      </w:tr>
      <w:tr w:rsidR="005446F6" w:rsidRPr="006703EC" w14:paraId="7E0A25CC" w14:textId="77777777" w:rsidTr="00BD5D0D">
        <w:trPr>
          <w:trHeight w:val="955"/>
        </w:trPr>
        <w:tc>
          <w:tcPr>
            <w:tcW w:w="1830" w:type="pct"/>
            <w:vMerge/>
            <w:shd w:val="clear" w:color="auto" w:fill="auto"/>
          </w:tcPr>
          <w:p w14:paraId="5CE3884A"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1FF0750C" w14:textId="4DBC5CCC"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2062B3" w:rsidRPr="00E43737">
              <w:rPr>
                <w:rFonts w:cs="Open Sans"/>
                <w:kern w:val="12"/>
                <w:sz w:val="19"/>
                <w:szCs w:val="19"/>
              </w:rPr>
              <w:t xml:space="preserve">withdraw children from school </w:t>
            </w:r>
            <w:r w:rsidRPr="00E43737">
              <w:rPr>
                <w:rFonts w:cs="Open Sans"/>
                <w:kern w:val="12"/>
                <w:sz w:val="19"/>
                <w:szCs w:val="19"/>
              </w:rPr>
              <w:t xml:space="preserve">in the last 30 days </w:t>
            </w:r>
            <w:r w:rsidR="00C7527E">
              <w:rPr>
                <w:rFonts w:cs="Open Sans"/>
                <w:kern w:val="12"/>
                <w:sz w:val="19"/>
                <w:szCs w:val="19"/>
              </w:rPr>
              <w:t>due to a lack of resources to access essential needs</w:t>
            </w:r>
            <w:r w:rsidR="002062B3" w:rsidRPr="00E43737">
              <w:rPr>
                <w:rFonts w:cs="Open Sans"/>
                <w:kern w:val="12"/>
                <w:sz w:val="19"/>
                <w:szCs w:val="19"/>
              </w:rPr>
              <w:t>.</w:t>
            </w:r>
          </w:p>
        </w:tc>
        <w:tc>
          <w:tcPr>
            <w:tcW w:w="1731" w:type="pct"/>
            <w:shd w:val="clear" w:color="auto" w:fill="auto"/>
          </w:tcPr>
          <w:p w14:paraId="66C711FE" w14:textId="2A10A6C9"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Ensure that the</w:t>
            </w:r>
            <w:r w:rsidR="00FD439A" w:rsidRPr="00E43737">
              <w:rPr>
                <w:rFonts w:cs="Open Sans"/>
                <w:kern w:val="12"/>
                <w:sz w:val="19"/>
                <w:szCs w:val="19"/>
              </w:rPr>
              <w:t>y</w:t>
            </w:r>
            <w:r w:rsidRPr="00E43737">
              <w:rPr>
                <w:rFonts w:cs="Open Sans"/>
                <w:kern w:val="12"/>
                <w:sz w:val="19"/>
                <w:szCs w:val="19"/>
              </w:rPr>
              <w:t xml:space="preserve"> withdrew children from school </w:t>
            </w:r>
            <w:r w:rsidR="007411F4">
              <w:rPr>
                <w:rFonts w:cs="Open Sans"/>
                <w:kern w:val="12"/>
                <w:sz w:val="19"/>
                <w:szCs w:val="19"/>
              </w:rPr>
              <w:t>due to a lack of resources to access essential needs</w:t>
            </w:r>
            <w:r w:rsidRPr="00E43737">
              <w:rPr>
                <w:rFonts w:cs="Open Sans"/>
                <w:kern w:val="12"/>
                <w:sz w:val="19"/>
                <w:szCs w:val="19"/>
              </w:rPr>
              <w:t>.</w:t>
            </w:r>
          </w:p>
        </w:tc>
      </w:tr>
      <w:tr w:rsidR="005446F6" w:rsidRPr="006703EC" w14:paraId="2FAF90A1" w14:textId="77777777" w:rsidTr="00BD5D0D">
        <w:trPr>
          <w:trHeight w:val="955"/>
        </w:trPr>
        <w:tc>
          <w:tcPr>
            <w:tcW w:w="1830" w:type="pct"/>
            <w:vMerge/>
            <w:shd w:val="clear" w:color="auto" w:fill="auto"/>
          </w:tcPr>
          <w:p w14:paraId="6658EBDB"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7C5D2E5C" w14:textId="54292DEB" w:rsidR="005446F6" w:rsidRPr="00E43737" w:rsidRDefault="005446F6" w:rsidP="00A52773">
            <w:pPr>
              <w:spacing w:after="120"/>
              <w:rPr>
                <w:rFonts w:cs="Open Sans"/>
                <w:color w:val="C00000"/>
                <w:kern w:val="12"/>
                <w:sz w:val="19"/>
                <w:szCs w:val="19"/>
              </w:rPr>
            </w:pPr>
            <w:r w:rsidRPr="00E43737">
              <w:rPr>
                <w:rFonts w:cs="Open Sans"/>
                <w:kern w:val="12"/>
                <w:sz w:val="19"/>
                <w:szCs w:val="19"/>
              </w:rPr>
              <w:t xml:space="preserve">No, because the household had </w:t>
            </w:r>
            <w:r w:rsidR="006507AA" w:rsidRPr="00E43737">
              <w:rPr>
                <w:rFonts w:cs="Open Sans"/>
                <w:kern w:val="12"/>
                <w:sz w:val="19"/>
                <w:szCs w:val="19"/>
              </w:rPr>
              <w:t xml:space="preserve">already </w:t>
            </w:r>
            <w:r w:rsidR="0053541D" w:rsidRPr="00E43737">
              <w:rPr>
                <w:rFonts w:cs="Open Sans"/>
                <w:kern w:val="12"/>
                <w:sz w:val="19"/>
                <w:szCs w:val="19"/>
              </w:rPr>
              <w:t>withdrawn</w:t>
            </w:r>
            <w:r w:rsidR="002062B3" w:rsidRPr="00E43737">
              <w:rPr>
                <w:rFonts w:cs="Open Sans"/>
                <w:kern w:val="12"/>
                <w:sz w:val="19"/>
                <w:szCs w:val="19"/>
              </w:rPr>
              <w:t xml:space="preserve"> children from school </w:t>
            </w:r>
            <w:r w:rsidRPr="00E43737">
              <w:rPr>
                <w:rFonts w:cs="Open Sans"/>
                <w:kern w:val="12"/>
                <w:sz w:val="19"/>
                <w:szCs w:val="19"/>
              </w:rPr>
              <w:t>within the last 12 months</w:t>
            </w:r>
            <w:r w:rsidR="006507AA" w:rsidRPr="00E43737">
              <w:rPr>
                <w:rFonts w:cs="Open Sans"/>
                <w:kern w:val="12"/>
                <w:sz w:val="19"/>
                <w:szCs w:val="19"/>
              </w:rPr>
              <w:t>.</w:t>
            </w:r>
            <w:r w:rsidR="006662A9">
              <w:rPr>
                <w:rFonts w:cs="Open Sans"/>
                <w:kern w:val="12"/>
                <w:sz w:val="19"/>
                <w:szCs w:val="19"/>
              </w:rPr>
              <w:t xml:space="preserve"> </w:t>
            </w:r>
            <w:r w:rsidRPr="00E43737">
              <w:rPr>
                <w:rFonts w:cs="Open Sans"/>
                <w:kern w:val="12"/>
                <w:sz w:val="19"/>
                <w:szCs w:val="19"/>
                <w:lang w:val="en-US"/>
              </w:rPr>
              <w:t xml:space="preserve"> </w:t>
            </w:r>
          </w:p>
        </w:tc>
        <w:tc>
          <w:tcPr>
            <w:tcW w:w="1731" w:type="pct"/>
            <w:shd w:val="clear" w:color="auto" w:fill="auto"/>
          </w:tcPr>
          <w:p w14:paraId="1DC87EA7" w14:textId="20DC5CBA"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If the household already withdrew all their school-aged children from school due to lack of money before the 30 days, and within the last 12 months.</w:t>
            </w:r>
          </w:p>
        </w:tc>
      </w:tr>
      <w:tr w:rsidR="005446F6" w:rsidRPr="006703EC" w14:paraId="6C86C507" w14:textId="77777777" w:rsidTr="00BD5D0D">
        <w:trPr>
          <w:trHeight w:val="955"/>
        </w:trPr>
        <w:tc>
          <w:tcPr>
            <w:tcW w:w="1830" w:type="pct"/>
            <w:vMerge/>
            <w:shd w:val="clear" w:color="auto" w:fill="auto"/>
          </w:tcPr>
          <w:p w14:paraId="7D4C40A8"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71597ADE" w14:textId="2120AEEE"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lang w:val="en-US"/>
              </w:rPr>
              <w:t>Not applicable as the household does not have school-aged children and did not in the last 12 months. It is also possible that the household has school-aged children who have never been enrolled in school or have withdrawn from school more than 12 months ago.</w:t>
            </w:r>
          </w:p>
        </w:tc>
        <w:tc>
          <w:tcPr>
            <w:tcW w:w="1731" w:type="pct"/>
            <w:shd w:val="clear" w:color="auto" w:fill="auto"/>
          </w:tcPr>
          <w:p w14:paraId="4ABE6D6D" w14:textId="3CBD4C1B" w:rsidR="00441E7A" w:rsidRPr="00E43737" w:rsidRDefault="005446F6" w:rsidP="00D57F86">
            <w:pPr>
              <w:tabs>
                <w:tab w:val="left" w:pos="5244"/>
              </w:tabs>
              <w:spacing w:after="120" w:line="240" w:lineRule="auto"/>
              <w:rPr>
                <w:rFonts w:cs="Open Sans"/>
                <w:kern w:val="12"/>
                <w:sz w:val="19"/>
                <w:szCs w:val="19"/>
              </w:rPr>
            </w:pPr>
            <w:r w:rsidRPr="00E43737">
              <w:rPr>
                <w:rFonts w:cs="Open Sans"/>
                <w:kern w:val="12"/>
                <w:sz w:val="19"/>
                <w:szCs w:val="19"/>
              </w:rPr>
              <w:t xml:space="preserve">The not applicable </w:t>
            </w:r>
            <w:r w:rsidR="00C55A32" w:rsidRPr="00E43737">
              <w:rPr>
                <w:rFonts w:cs="Open Sans"/>
                <w:kern w:val="12"/>
                <w:sz w:val="19"/>
                <w:szCs w:val="19"/>
              </w:rPr>
              <w:t>response</w:t>
            </w:r>
            <w:r w:rsidRPr="00E43737">
              <w:rPr>
                <w:rFonts w:cs="Open Sans"/>
                <w:kern w:val="12"/>
                <w:sz w:val="19"/>
                <w:szCs w:val="19"/>
              </w:rPr>
              <w:t xml:space="preserve"> is only relevant if the household</w:t>
            </w:r>
            <w:r w:rsidR="007E646B" w:rsidRPr="00E43737">
              <w:rPr>
                <w:rFonts w:cs="Open Sans"/>
                <w:kern w:val="12"/>
                <w:sz w:val="19"/>
                <w:szCs w:val="19"/>
              </w:rPr>
              <w:t>:</w:t>
            </w:r>
          </w:p>
          <w:p w14:paraId="6AB6D9D1" w14:textId="1CE74ED3" w:rsidR="007E646B" w:rsidRPr="00E43737" w:rsidRDefault="005446F6" w:rsidP="00A52773">
            <w:pPr>
              <w:tabs>
                <w:tab w:val="left" w:pos="5244"/>
              </w:tabs>
              <w:spacing w:after="120" w:line="240" w:lineRule="auto"/>
              <w:rPr>
                <w:rFonts w:cs="Open Sans"/>
                <w:kern w:val="12"/>
                <w:sz w:val="19"/>
                <w:szCs w:val="19"/>
              </w:rPr>
            </w:pPr>
            <w:r w:rsidRPr="00E43737">
              <w:rPr>
                <w:rFonts w:cs="Open Sans"/>
                <w:kern w:val="12"/>
                <w:sz w:val="19"/>
                <w:szCs w:val="19"/>
              </w:rPr>
              <w:t xml:space="preserve">1) does not have children within the school-age </w:t>
            </w:r>
            <w:r w:rsidR="00D57F86" w:rsidRPr="00E43737">
              <w:rPr>
                <w:rFonts w:cs="Open Sans"/>
                <w:kern w:val="12"/>
                <w:sz w:val="19"/>
                <w:szCs w:val="19"/>
              </w:rPr>
              <w:t>category.</w:t>
            </w:r>
            <w:r w:rsidRPr="00E43737">
              <w:rPr>
                <w:rFonts w:cs="Open Sans"/>
                <w:kern w:val="12"/>
                <w:sz w:val="19"/>
                <w:szCs w:val="19"/>
              </w:rPr>
              <w:t xml:space="preserve"> </w:t>
            </w:r>
          </w:p>
          <w:p w14:paraId="389962A6" w14:textId="22DDFA9B" w:rsidR="007E646B" w:rsidRPr="00E43737" w:rsidRDefault="005446F6" w:rsidP="00A52773">
            <w:pPr>
              <w:tabs>
                <w:tab w:val="left" w:pos="5244"/>
              </w:tabs>
              <w:spacing w:after="120" w:line="240" w:lineRule="auto"/>
              <w:rPr>
                <w:rFonts w:cs="Open Sans"/>
                <w:kern w:val="12"/>
                <w:sz w:val="19"/>
                <w:szCs w:val="19"/>
              </w:rPr>
            </w:pPr>
            <w:r w:rsidRPr="00E43737">
              <w:rPr>
                <w:rFonts w:cs="Open Sans"/>
                <w:kern w:val="12"/>
                <w:sz w:val="19"/>
                <w:szCs w:val="19"/>
              </w:rPr>
              <w:t>2) never enrolled their children in school</w:t>
            </w:r>
            <w:r w:rsidR="00994231" w:rsidRPr="00E43737">
              <w:rPr>
                <w:rFonts w:cs="Open Sans"/>
                <w:kern w:val="12"/>
                <w:sz w:val="19"/>
                <w:szCs w:val="19"/>
              </w:rPr>
              <w:t xml:space="preserve"> or the children were withdr</w:t>
            </w:r>
            <w:r w:rsidR="005823B1" w:rsidRPr="00E43737">
              <w:rPr>
                <w:rFonts w:cs="Open Sans"/>
                <w:kern w:val="12"/>
                <w:sz w:val="19"/>
                <w:szCs w:val="19"/>
              </w:rPr>
              <w:t>a</w:t>
            </w:r>
            <w:r w:rsidR="00994231" w:rsidRPr="00E43737">
              <w:rPr>
                <w:rFonts w:cs="Open Sans"/>
                <w:kern w:val="12"/>
                <w:sz w:val="19"/>
                <w:szCs w:val="19"/>
              </w:rPr>
              <w:t>w</w:t>
            </w:r>
            <w:r w:rsidR="005823B1" w:rsidRPr="00E43737">
              <w:rPr>
                <w:rFonts w:cs="Open Sans"/>
                <w:kern w:val="12"/>
                <w:sz w:val="19"/>
                <w:szCs w:val="19"/>
              </w:rPr>
              <w:t>n</w:t>
            </w:r>
            <w:r w:rsidR="00994231" w:rsidRPr="00E43737">
              <w:rPr>
                <w:rFonts w:cs="Open Sans"/>
                <w:kern w:val="12"/>
                <w:sz w:val="19"/>
                <w:szCs w:val="19"/>
              </w:rPr>
              <w:t xml:space="preserve"> more than 12 months </w:t>
            </w:r>
            <w:r w:rsidR="005823B1" w:rsidRPr="00E43737">
              <w:rPr>
                <w:rFonts w:cs="Open Sans"/>
                <w:kern w:val="12"/>
                <w:sz w:val="19"/>
                <w:szCs w:val="19"/>
              </w:rPr>
              <w:t xml:space="preserve">prior to the </w:t>
            </w:r>
            <w:r w:rsidR="00D57F86" w:rsidRPr="00E43737">
              <w:rPr>
                <w:rFonts w:cs="Open Sans"/>
                <w:kern w:val="12"/>
                <w:sz w:val="19"/>
                <w:szCs w:val="19"/>
              </w:rPr>
              <w:t>interview.</w:t>
            </w:r>
          </w:p>
          <w:p w14:paraId="10CB9102" w14:textId="03CF0903" w:rsidR="005446F6" w:rsidRPr="00E43737" w:rsidRDefault="005446F6" w:rsidP="00A52773">
            <w:pPr>
              <w:tabs>
                <w:tab w:val="left" w:pos="5244"/>
              </w:tabs>
              <w:spacing w:after="120" w:line="240" w:lineRule="auto"/>
              <w:rPr>
                <w:rFonts w:cs="Open Sans"/>
                <w:color w:val="C00000"/>
                <w:kern w:val="12"/>
                <w:sz w:val="19"/>
                <w:szCs w:val="19"/>
              </w:rPr>
            </w:pPr>
            <w:r w:rsidRPr="00E43737">
              <w:rPr>
                <w:rFonts w:cs="Open Sans"/>
                <w:kern w:val="12"/>
                <w:sz w:val="19"/>
                <w:szCs w:val="19"/>
              </w:rPr>
              <w:t>3) there are no schools around.</w:t>
            </w:r>
          </w:p>
        </w:tc>
      </w:tr>
    </w:tbl>
    <w:p w14:paraId="5DA2DFBD" w14:textId="77777777" w:rsidR="00E43737" w:rsidRDefault="00E43737" w:rsidP="008F7619">
      <w:pPr>
        <w:rPr>
          <w:rStyle w:val="Heading3Char"/>
        </w:rPr>
      </w:pPr>
    </w:p>
    <w:p w14:paraId="27A40E9A" w14:textId="52C29780" w:rsidR="00B97204" w:rsidRPr="005C3A14" w:rsidRDefault="00911FAE" w:rsidP="00A52773">
      <w:pPr>
        <w:pStyle w:val="Heading4"/>
        <w:spacing w:after="120"/>
      </w:pPr>
      <w:bookmarkStart w:id="45" w:name="_Toc137812596"/>
      <w:bookmarkStart w:id="46" w:name="_Toc143511789"/>
      <w:proofErr w:type="spellStart"/>
      <w:r>
        <w:rPr>
          <w:rStyle w:val="Heading3Char"/>
        </w:rPr>
        <w:lastRenderedPageBreak/>
        <w:t>LcsEN_</w:t>
      </w:r>
      <w:r w:rsidR="003C18AB" w:rsidRPr="005C3A14">
        <w:rPr>
          <w:rStyle w:val="Heading3Char"/>
        </w:rPr>
        <w:t>crisis_Migration</w:t>
      </w:r>
      <w:bookmarkEnd w:id="45"/>
      <w:bookmarkEnd w:id="46"/>
      <w:proofErr w:type="spellEnd"/>
      <w:r w:rsidR="00BD5D0D">
        <w:br/>
      </w:r>
      <w:r w:rsidR="00C57BD5" w:rsidRPr="005C3A14">
        <w:t xml:space="preserve">During the past 30 days, did anyone in your household have to </w:t>
      </w:r>
      <w:r w:rsidR="00FD375C" w:rsidRPr="005C3A14">
        <w:t>migrate informally/ irregularly</w:t>
      </w:r>
      <w:r w:rsidR="00B97204" w:rsidRPr="005C3A14">
        <w:t xml:space="preserve"> </w:t>
      </w:r>
      <w:r w:rsidR="00C7527E">
        <w:t>due to a lack of resources to access essential needs (e.g., food, shelter, education, health services, etc.)</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251873" w14:paraId="0D4864BF" w14:textId="77777777" w:rsidTr="00BD5D0D">
        <w:trPr>
          <w:trHeight w:val="530"/>
        </w:trPr>
        <w:tc>
          <w:tcPr>
            <w:tcW w:w="1830" w:type="pct"/>
            <w:shd w:val="clear" w:color="auto" w:fill="003E5E" w:themeFill="text1" w:themeFillShade="80"/>
          </w:tcPr>
          <w:p w14:paraId="611E01F8" w14:textId="4703BACA"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Rationale/</w:t>
            </w:r>
            <w:r w:rsidR="002E7794" w:rsidRPr="00BE700C">
              <w:rPr>
                <w:rFonts w:eastAsia="Times New Roman" w:cs="Open Sans"/>
                <w:color w:val="FFFFFF"/>
                <w:kern w:val="12"/>
                <w:sz w:val="18"/>
                <w:szCs w:val="18"/>
              </w:rPr>
              <w:t>Use</w:t>
            </w:r>
          </w:p>
        </w:tc>
        <w:tc>
          <w:tcPr>
            <w:tcW w:w="1439" w:type="pct"/>
            <w:shd w:val="clear" w:color="auto" w:fill="003E5E" w:themeFill="text1" w:themeFillShade="80"/>
          </w:tcPr>
          <w:p w14:paraId="573E7CE1" w14:textId="1A7BE8EB"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 xml:space="preserve">What does each </w:t>
            </w:r>
            <w:r w:rsidR="00C55A32" w:rsidRPr="00BE700C">
              <w:rPr>
                <w:rFonts w:eastAsia="Times New Roman" w:cs="Open Sans"/>
                <w:color w:val="FFFFFF"/>
                <w:kern w:val="12"/>
                <w:sz w:val="18"/>
                <w:szCs w:val="18"/>
              </w:rPr>
              <w:t>response</w:t>
            </w:r>
            <w:r w:rsidRPr="00BE700C">
              <w:rPr>
                <w:rFonts w:eastAsia="Times New Roman" w:cs="Open Sans"/>
                <w:color w:val="FFFFFF"/>
                <w:kern w:val="12"/>
                <w:sz w:val="18"/>
                <w:szCs w:val="18"/>
              </w:rPr>
              <w:t xml:space="preserve"> option mean?</w:t>
            </w:r>
          </w:p>
        </w:tc>
        <w:tc>
          <w:tcPr>
            <w:tcW w:w="1731" w:type="pct"/>
            <w:shd w:val="clear" w:color="auto" w:fill="003E5E" w:themeFill="text1" w:themeFillShade="80"/>
          </w:tcPr>
          <w:p w14:paraId="1349B243" w14:textId="77777777"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Verification examples</w:t>
            </w:r>
          </w:p>
        </w:tc>
      </w:tr>
      <w:tr w:rsidR="003C18AB" w:rsidRPr="00251873" w14:paraId="668D398F" w14:textId="77777777" w:rsidTr="00BD5D0D">
        <w:trPr>
          <w:trHeight w:val="955"/>
        </w:trPr>
        <w:tc>
          <w:tcPr>
            <w:tcW w:w="1830" w:type="pct"/>
            <w:vMerge w:val="restart"/>
            <w:shd w:val="clear" w:color="auto" w:fill="auto"/>
          </w:tcPr>
          <w:p w14:paraId="763367AC" w14:textId="0E3AE537" w:rsidR="001D186A" w:rsidRPr="005D559C" w:rsidRDefault="0000682D" w:rsidP="00A52773">
            <w:pPr>
              <w:tabs>
                <w:tab w:val="left" w:pos="5244"/>
              </w:tabs>
              <w:spacing w:after="120"/>
              <w:rPr>
                <w:rFonts w:cs="Open Sans"/>
                <w:kern w:val="12"/>
                <w:sz w:val="18"/>
                <w:szCs w:val="18"/>
              </w:rPr>
            </w:pPr>
            <w:r w:rsidRPr="005D559C">
              <w:rPr>
                <w:rFonts w:cs="Open Sans"/>
                <w:kern w:val="12"/>
                <w:sz w:val="18"/>
                <w:szCs w:val="18"/>
              </w:rPr>
              <w:t>Rationale</w:t>
            </w:r>
            <w:r w:rsidRPr="00750ACF">
              <w:rPr>
                <w:rFonts w:cs="Open Sans"/>
                <w:kern w:val="12"/>
                <w:sz w:val="18"/>
                <w:szCs w:val="18"/>
              </w:rPr>
              <w:t xml:space="preserve">: </w:t>
            </w:r>
            <w:r w:rsidR="00FD375C" w:rsidRPr="00750ACF">
              <w:rPr>
                <w:rFonts w:cs="Open Sans"/>
                <w:kern w:val="12"/>
                <w:sz w:val="18"/>
                <w:szCs w:val="18"/>
              </w:rPr>
              <w:t>This is a</w:t>
            </w:r>
            <w:r w:rsidR="003C18AB" w:rsidRPr="00750ACF">
              <w:rPr>
                <w:rFonts w:cs="Open Sans"/>
                <w:kern w:val="12"/>
                <w:sz w:val="18"/>
                <w:szCs w:val="18"/>
              </w:rPr>
              <w:t xml:space="preserve">n activity that </w:t>
            </w:r>
            <w:r w:rsidR="008D2714" w:rsidRPr="00750ACF">
              <w:rPr>
                <w:rFonts w:cs="Open Sans"/>
                <w:kern w:val="12"/>
                <w:sz w:val="18"/>
                <w:szCs w:val="18"/>
              </w:rPr>
              <w:t xml:space="preserve">could </w:t>
            </w:r>
            <w:r w:rsidR="008D2714" w:rsidRPr="005D559C">
              <w:rPr>
                <w:rFonts w:cs="Open Sans"/>
                <w:kern w:val="12"/>
                <w:sz w:val="18"/>
                <w:szCs w:val="18"/>
              </w:rPr>
              <w:t xml:space="preserve">pose protection risks </w:t>
            </w:r>
            <w:r w:rsidR="00125B93" w:rsidRPr="005D559C">
              <w:rPr>
                <w:rFonts w:cs="Open Sans"/>
                <w:kern w:val="12"/>
                <w:sz w:val="18"/>
                <w:szCs w:val="18"/>
              </w:rPr>
              <w:t>to</w:t>
            </w:r>
            <w:r w:rsidR="008D2714" w:rsidRPr="005D559C">
              <w:rPr>
                <w:rFonts w:cs="Open Sans"/>
                <w:kern w:val="12"/>
                <w:sz w:val="18"/>
                <w:szCs w:val="18"/>
              </w:rPr>
              <w:t xml:space="preserve"> the involved household member. </w:t>
            </w:r>
            <w:r w:rsidR="003C18AB" w:rsidRPr="005D559C">
              <w:rPr>
                <w:rFonts w:cs="Open Sans"/>
                <w:kern w:val="12"/>
                <w:sz w:val="18"/>
                <w:szCs w:val="18"/>
              </w:rPr>
              <w:t xml:space="preserve">This strategy </w:t>
            </w:r>
            <w:r w:rsidR="00B84170" w:rsidRPr="005D559C">
              <w:rPr>
                <w:rFonts w:cs="Open Sans"/>
                <w:kern w:val="12"/>
                <w:sz w:val="18"/>
                <w:szCs w:val="18"/>
              </w:rPr>
              <w:t xml:space="preserve">may </w:t>
            </w:r>
            <w:r w:rsidR="006C2230" w:rsidRPr="005D559C">
              <w:rPr>
                <w:rFonts w:cs="Open Sans"/>
                <w:kern w:val="12"/>
                <w:sz w:val="18"/>
                <w:szCs w:val="18"/>
              </w:rPr>
              <w:t>reflect</w:t>
            </w:r>
            <w:r w:rsidR="003C18AB" w:rsidRPr="005D559C">
              <w:rPr>
                <w:rFonts w:cs="Open Sans"/>
                <w:kern w:val="12"/>
                <w:sz w:val="18"/>
                <w:szCs w:val="18"/>
              </w:rPr>
              <w:t xml:space="preserve"> the </w:t>
            </w:r>
            <w:r w:rsidR="004750B3" w:rsidRPr="005D559C">
              <w:rPr>
                <w:rFonts w:cs="Open Sans"/>
                <w:kern w:val="12"/>
                <w:sz w:val="18"/>
                <w:szCs w:val="18"/>
              </w:rPr>
              <w:t>degree</w:t>
            </w:r>
            <w:r w:rsidR="003C18AB" w:rsidRPr="005D559C">
              <w:rPr>
                <w:rFonts w:cs="Open Sans"/>
                <w:kern w:val="12"/>
                <w:sz w:val="18"/>
                <w:szCs w:val="18"/>
              </w:rPr>
              <w:t xml:space="preserve"> of desperation </w:t>
            </w:r>
            <w:r w:rsidR="00251873">
              <w:rPr>
                <w:rFonts w:cs="Open Sans"/>
                <w:kern w:val="12"/>
                <w:sz w:val="18"/>
                <w:szCs w:val="18"/>
              </w:rPr>
              <w:t>of the household in search of food</w:t>
            </w:r>
            <w:r w:rsidR="00D52D79">
              <w:rPr>
                <w:rFonts w:cs="Open Sans"/>
                <w:kern w:val="12"/>
                <w:sz w:val="18"/>
                <w:szCs w:val="18"/>
              </w:rPr>
              <w:t xml:space="preserve"> or other essential needs</w:t>
            </w:r>
            <w:r w:rsidR="003C18AB" w:rsidRPr="005D559C">
              <w:rPr>
                <w:rFonts w:cs="Open Sans"/>
                <w:kern w:val="12"/>
                <w:sz w:val="18"/>
                <w:szCs w:val="18"/>
              </w:rPr>
              <w:t xml:space="preserve">, </w:t>
            </w:r>
            <w:r w:rsidR="009D3D86" w:rsidRPr="005D559C">
              <w:rPr>
                <w:rFonts w:cs="Open Sans"/>
                <w:kern w:val="12"/>
                <w:sz w:val="18"/>
                <w:szCs w:val="18"/>
              </w:rPr>
              <w:t xml:space="preserve">as </w:t>
            </w:r>
            <w:r w:rsidR="003C18AB" w:rsidRPr="005D559C">
              <w:rPr>
                <w:rFonts w:cs="Open Sans"/>
                <w:kern w:val="12"/>
                <w:sz w:val="18"/>
                <w:szCs w:val="18"/>
              </w:rPr>
              <w:t xml:space="preserve">households are willing to accept </w:t>
            </w:r>
            <w:r w:rsidR="00251873">
              <w:rPr>
                <w:rFonts w:cs="Open Sans"/>
                <w:kern w:val="12"/>
                <w:sz w:val="18"/>
                <w:szCs w:val="18"/>
              </w:rPr>
              <w:t>these protection risks</w:t>
            </w:r>
            <w:r w:rsidR="00251873" w:rsidRPr="005D559C">
              <w:rPr>
                <w:rFonts w:cs="Open Sans"/>
                <w:kern w:val="12"/>
                <w:sz w:val="18"/>
                <w:szCs w:val="18"/>
              </w:rPr>
              <w:t xml:space="preserve"> </w:t>
            </w:r>
            <w:proofErr w:type="gramStart"/>
            <w:r w:rsidR="00C55A32" w:rsidRPr="005D559C">
              <w:rPr>
                <w:rFonts w:cs="Open Sans"/>
                <w:kern w:val="12"/>
                <w:sz w:val="18"/>
                <w:szCs w:val="18"/>
              </w:rPr>
              <w:t>to</w:t>
            </w:r>
            <w:r w:rsidR="003C18AB" w:rsidRPr="005D559C">
              <w:rPr>
                <w:rFonts w:cs="Open Sans"/>
                <w:kern w:val="12"/>
                <w:sz w:val="18"/>
                <w:szCs w:val="18"/>
              </w:rPr>
              <w:t xml:space="preserve"> </w:t>
            </w:r>
            <w:r w:rsidR="00251873">
              <w:rPr>
                <w:rFonts w:cs="Open Sans"/>
                <w:kern w:val="12"/>
                <w:sz w:val="18"/>
                <w:szCs w:val="18"/>
              </w:rPr>
              <w:t>overcome</w:t>
            </w:r>
            <w:proofErr w:type="gramEnd"/>
            <w:r w:rsidR="00251873">
              <w:rPr>
                <w:rFonts w:cs="Open Sans"/>
                <w:kern w:val="12"/>
                <w:sz w:val="18"/>
                <w:szCs w:val="18"/>
              </w:rPr>
              <w:t xml:space="preserve"> </w:t>
            </w:r>
            <w:r w:rsidR="00D52D79">
              <w:rPr>
                <w:rFonts w:cs="Open Sans"/>
                <w:kern w:val="12"/>
                <w:sz w:val="18"/>
                <w:szCs w:val="18"/>
              </w:rPr>
              <w:t xml:space="preserve">essential </w:t>
            </w:r>
            <w:r w:rsidR="00251873">
              <w:rPr>
                <w:rFonts w:cs="Open Sans"/>
                <w:kern w:val="12"/>
                <w:sz w:val="18"/>
                <w:szCs w:val="18"/>
              </w:rPr>
              <w:t>needs.</w:t>
            </w:r>
          </w:p>
          <w:p w14:paraId="1288CDD8" w14:textId="242D0047" w:rsidR="00A24EE1" w:rsidRPr="005D559C" w:rsidRDefault="001D186A" w:rsidP="00A52773">
            <w:pPr>
              <w:tabs>
                <w:tab w:val="left" w:pos="5244"/>
              </w:tabs>
              <w:spacing w:after="120"/>
              <w:rPr>
                <w:rFonts w:cs="Open Sans"/>
                <w:kern w:val="12"/>
                <w:sz w:val="18"/>
                <w:szCs w:val="18"/>
              </w:rPr>
            </w:pPr>
            <w:r w:rsidRPr="005D559C">
              <w:rPr>
                <w:rFonts w:cs="Open Sans"/>
                <w:kern w:val="12"/>
                <w:sz w:val="18"/>
                <w:szCs w:val="18"/>
              </w:rPr>
              <w:t xml:space="preserve">Irregular migration: Movement of persons that takes place outside the laws, regulations, or international agreements governing the entry into or exit from the </w:t>
            </w:r>
            <w:r w:rsidR="00FB6CFF">
              <w:rPr>
                <w:rFonts w:cs="Open Sans"/>
                <w:kern w:val="12"/>
                <w:sz w:val="18"/>
                <w:szCs w:val="18"/>
              </w:rPr>
              <w:t>s</w:t>
            </w:r>
            <w:r w:rsidRPr="005D559C">
              <w:rPr>
                <w:rFonts w:cs="Open Sans"/>
                <w:kern w:val="12"/>
                <w:sz w:val="18"/>
                <w:szCs w:val="18"/>
              </w:rPr>
              <w:t>tate of origin, transit</w:t>
            </w:r>
            <w:r w:rsidR="00FD375C" w:rsidRPr="005D559C">
              <w:rPr>
                <w:rFonts w:cs="Open Sans"/>
                <w:kern w:val="12"/>
                <w:sz w:val="18"/>
                <w:szCs w:val="18"/>
              </w:rPr>
              <w:t>,</w:t>
            </w:r>
            <w:r w:rsidRPr="005D559C">
              <w:rPr>
                <w:rFonts w:cs="Open Sans"/>
                <w:kern w:val="12"/>
                <w:sz w:val="18"/>
                <w:szCs w:val="18"/>
              </w:rPr>
              <w:t xml:space="preserve"> or destination.</w:t>
            </w:r>
            <w:r w:rsidR="006662A9">
              <w:rPr>
                <w:rFonts w:cs="Open Sans"/>
                <w:kern w:val="12"/>
                <w:sz w:val="18"/>
                <w:szCs w:val="18"/>
              </w:rPr>
              <w:t xml:space="preserve"> </w:t>
            </w:r>
            <w:r w:rsidR="00A02932" w:rsidRPr="005D559C">
              <w:rPr>
                <w:rFonts w:cs="Open Sans"/>
                <w:sz w:val="18"/>
                <w:szCs w:val="18"/>
              </w:rPr>
              <w:t>T</w:t>
            </w:r>
            <w:r w:rsidR="00A02932" w:rsidRPr="005D559C">
              <w:rPr>
                <w:rFonts w:cs="Open Sans"/>
                <w:kern w:val="12"/>
                <w:sz w:val="18"/>
                <w:szCs w:val="18"/>
              </w:rPr>
              <w:t>he term is generally used to identify persons moving outside regular migration channels.</w:t>
            </w:r>
            <w:r w:rsidR="006662A9">
              <w:rPr>
                <w:rFonts w:cs="Open Sans"/>
                <w:kern w:val="12"/>
                <w:sz w:val="18"/>
                <w:szCs w:val="18"/>
              </w:rPr>
              <w:t xml:space="preserve"> </w:t>
            </w:r>
          </w:p>
          <w:p w14:paraId="0756D3A2" w14:textId="04782F0C" w:rsidR="003C18AB" w:rsidRPr="005D559C" w:rsidRDefault="0000682D" w:rsidP="00A52773">
            <w:pPr>
              <w:tabs>
                <w:tab w:val="left" w:pos="5244"/>
              </w:tabs>
              <w:spacing w:after="120"/>
              <w:rPr>
                <w:rFonts w:cs="Open Sans"/>
                <w:kern w:val="12"/>
                <w:sz w:val="18"/>
                <w:szCs w:val="18"/>
              </w:rPr>
            </w:pPr>
            <w:r w:rsidRPr="005D559C">
              <w:rPr>
                <w:rFonts w:eastAsia="Times New Roman" w:cs="Open Sans"/>
                <w:color w:val="000000"/>
                <w:kern w:val="12"/>
                <w:sz w:val="18"/>
                <w:szCs w:val="18"/>
                <w:lang w:val="en-US"/>
              </w:rPr>
              <w:t>Lookouts and use:</w:t>
            </w:r>
            <w:r w:rsidRPr="005D559C">
              <w:rPr>
                <w:rFonts w:cs="Open Sans"/>
                <w:kern w:val="12"/>
                <w:sz w:val="18"/>
                <w:szCs w:val="18"/>
              </w:rPr>
              <w:t xml:space="preserve"> </w:t>
            </w:r>
            <w:r w:rsidR="00125B93" w:rsidRPr="005D559C">
              <w:rPr>
                <w:rFonts w:cs="Open Sans"/>
                <w:kern w:val="12"/>
                <w:sz w:val="18"/>
                <w:szCs w:val="18"/>
              </w:rPr>
              <w:t xml:space="preserve">This </w:t>
            </w:r>
            <w:r w:rsidR="00A92BF8" w:rsidRPr="005D559C">
              <w:rPr>
                <w:rFonts w:cs="Open Sans"/>
                <w:kern w:val="12"/>
                <w:sz w:val="18"/>
                <w:szCs w:val="18"/>
              </w:rPr>
              <w:t xml:space="preserve">strategy refers to international migration and not to the domestic </w:t>
            </w:r>
            <w:r w:rsidR="00831F04" w:rsidRPr="005D559C">
              <w:rPr>
                <w:rFonts w:cs="Open Sans"/>
                <w:kern w:val="12"/>
                <w:sz w:val="18"/>
                <w:szCs w:val="18"/>
              </w:rPr>
              <w:t xml:space="preserve">movement </w:t>
            </w:r>
            <w:r w:rsidR="00007E94" w:rsidRPr="005D559C">
              <w:rPr>
                <w:rFonts w:cs="Open Sans"/>
                <w:kern w:val="12"/>
                <w:sz w:val="18"/>
                <w:szCs w:val="18"/>
              </w:rPr>
              <w:t>in certain</w:t>
            </w:r>
            <w:r w:rsidR="00831F04" w:rsidRPr="005D559C">
              <w:rPr>
                <w:rFonts w:cs="Open Sans"/>
                <w:kern w:val="12"/>
                <w:sz w:val="18"/>
                <w:szCs w:val="18"/>
              </w:rPr>
              <w:t xml:space="preserve"> </w:t>
            </w:r>
            <w:r w:rsidR="00F37A30" w:rsidRPr="005D559C">
              <w:rPr>
                <w:rFonts w:cs="Open Sans"/>
                <w:kern w:val="12"/>
                <w:sz w:val="18"/>
                <w:szCs w:val="18"/>
              </w:rPr>
              <w:t>context</w:t>
            </w:r>
            <w:r w:rsidR="00101C59">
              <w:rPr>
                <w:rFonts w:cs="Open Sans"/>
                <w:kern w:val="12"/>
                <w:sz w:val="18"/>
                <w:szCs w:val="18"/>
              </w:rPr>
              <w:t>s</w:t>
            </w:r>
            <w:r w:rsidR="00F37A30" w:rsidRPr="005D559C">
              <w:rPr>
                <w:rFonts w:cs="Open Sans"/>
                <w:kern w:val="12"/>
                <w:sz w:val="18"/>
                <w:szCs w:val="18"/>
              </w:rPr>
              <w:t xml:space="preserve"> </w:t>
            </w:r>
            <w:r w:rsidR="00831F04" w:rsidRPr="005D559C">
              <w:rPr>
                <w:rFonts w:cs="Open Sans"/>
                <w:kern w:val="12"/>
                <w:sz w:val="18"/>
                <w:szCs w:val="18"/>
              </w:rPr>
              <w:t>such as the</w:t>
            </w:r>
            <w:r w:rsidR="00DD0D68" w:rsidRPr="005D559C">
              <w:rPr>
                <w:rFonts w:cs="Open Sans"/>
                <w:kern w:val="12"/>
                <w:sz w:val="18"/>
                <w:szCs w:val="18"/>
              </w:rPr>
              <w:t xml:space="preserve"> </w:t>
            </w:r>
            <w:r w:rsidR="008B0C82" w:rsidRPr="005D559C">
              <w:rPr>
                <w:rFonts w:cs="Open Sans"/>
                <w:kern w:val="12"/>
                <w:sz w:val="18"/>
                <w:szCs w:val="18"/>
              </w:rPr>
              <w:t>rural</w:t>
            </w:r>
            <w:r w:rsidR="00EC2AF7" w:rsidRPr="005D559C">
              <w:rPr>
                <w:rFonts w:cs="Open Sans"/>
                <w:kern w:val="12"/>
                <w:sz w:val="18"/>
                <w:szCs w:val="18"/>
              </w:rPr>
              <w:t xml:space="preserve"> to </w:t>
            </w:r>
            <w:r w:rsidR="008B0C82" w:rsidRPr="005D559C">
              <w:rPr>
                <w:rFonts w:cs="Open Sans"/>
                <w:kern w:val="12"/>
                <w:sz w:val="18"/>
                <w:szCs w:val="18"/>
              </w:rPr>
              <w:t>urban mi</w:t>
            </w:r>
            <w:r w:rsidR="00566B6A" w:rsidRPr="005D559C">
              <w:rPr>
                <w:rFonts w:cs="Open Sans"/>
                <w:kern w:val="12"/>
                <w:sz w:val="18"/>
                <w:szCs w:val="18"/>
              </w:rPr>
              <w:t>gration</w:t>
            </w:r>
            <w:r w:rsidR="00007E94" w:rsidRPr="005D559C">
              <w:rPr>
                <w:rFonts w:cs="Open Sans"/>
                <w:kern w:val="12"/>
                <w:sz w:val="18"/>
                <w:szCs w:val="18"/>
              </w:rPr>
              <w:t>.</w:t>
            </w:r>
            <w:r w:rsidR="00EC2AF7" w:rsidRPr="005D559C">
              <w:rPr>
                <w:rFonts w:cs="Open Sans"/>
                <w:kern w:val="12"/>
                <w:sz w:val="18"/>
                <w:szCs w:val="18"/>
              </w:rPr>
              <w:t xml:space="preserve"> </w:t>
            </w:r>
            <w:r w:rsidR="00251873">
              <w:rPr>
                <w:rFonts w:cs="Open Sans"/>
                <w:kern w:val="12"/>
                <w:sz w:val="18"/>
                <w:szCs w:val="18"/>
              </w:rPr>
              <w:t>D</w:t>
            </w:r>
            <w:r w:rsidR="0009207A" w:rsidRPr="001A08E3">
              <w:rPr>
                <w:rFonts w:cs="Open Sans"/>
                <w:kern w:val="12"/>
                <w:sz w:val="18"/>
                <w:szCs w:val="18"/>
              </w:rPr>
              <w:t xml:space="preserve">omestic migration should </w:t>
            </w:r>
            <w:r w:rsidR="00251873">
              <w:rPr>
                <w:rFonts w:cs="Open Sans"/>
                <w:kern w:val="12"/>
                <w:sz w:val="18"/>
                <w:szCs w:val="18"/>
              </w:rPr>
              <w:t xml:space="preserve">be considered through </w:t>
            </w:r>
            <w:r w:rsidR="0009207A" w:rsidRPr="001A08E3">
              <w:rPr>
                <w:rFonts w:cs="Open Sans"/>
                <w:kern w:val="12"/>
                <w:sz w:val="18"/>
                <w:szCs w:val="18"/>
              </w:rPr>
              <w:t>another strategy</w:t>
            </w:r>
            <w:r w:rsidR="00C84A88" w:rsidRPr="005D559C">
              <w:rPr>
                <w:rFonts w:cs="Open Sans"/>
                <w:kern w:val="12"/>
                <w:sz w:val="18"/>
                <w:szCs w:val="18"/>
              </w:rPr>
              <w:t>.</w:t>
            </w:r>
            <w:r w:rsidR="00007E94" w:rsidRPr="005D559C">
              <w:rPr>
                <w:rFonts w:cs="Open Sans"/>
                <w:kern w:val="12"/>
                <w:sz w:val="18"/>
                <w:szCs w:val="18"/>
              </w:rPr>
              <w:t xml:space="preserve"> </w:t>
            </w:r>
          </w:p>
          <w:p w14:paraId="72A76F6C" w14:textId="4FBFEA2A" w:rsidR="002E52FA" w:rsidRPr="005D559C" w:rsidRDefault="00981180" w:rsidP="00A52773">
            <w:pPr>
              <w:tabs>
                <w:tab w:val="left" w:pos="5244"/>
              </w:tabs>
              <w:spacing w:after="120"/>
              <w:rPr>
                <w:rFonts w:cs="Open Sans"/>
                <w:kern w:val="12"/>
                <w:sz w:val="18"/>
                <w:szCs w:val="18"/>
              </w:rPr>
            </w:pPr>
            <w:r w:rsidRPr="005D559C">
              <w:rPr>
                <w:rFonts w:cs="Open Sans"/>
                <w:kern w:val="12"/>
                <w:sz w:val="18"/>
                <w:szCs w:val="18"/>
              </w:rPr>
              <w:t xml:space="preserve">Avoid </w:t>
            </w:r>
            <w:r w:rsidR="00C17C87" w:rsidRPr="005D559C">
              <w:rPr>
                <w:rFonts w:cs="Open Sans"/>
                <w:kern w:val="12"/>
                <w:sz w:val="18"/>
                <w:szCs w:val="18"/>
              </w:rPr>
              <w:t xml:space="preserve">including this strategy together with the informal migration of children </w:t>
            </w:r>
            <w:r w:rsidR="009579EC" w:rsidRPr="005D559C">
              <w:rPr>
                <w:rFonts w:cs="Open Sans"/>
                <w:kern w:val="12"/>
                <w:sz w:val="18"/>
                <w:szCs w:val="18"/>
              </w:rPr>
              <w:t xml:space="preserve">coping strategy. </w:t>
            </w:r>
          </w:p>
          <w:p w14:paraId="18FB6775" w14:textId="6BEB2A17" w:rsidR="003C18AB" w:rsidRPr="005A0C96" w:rsidRDefault="00013C35" w:rsidP="00A52773">
            <w:pPr>
              <w:spacing w:after="120"/>
              <w:rPr>
                <w:rFonts w:eastAsia="Times New Roman" w:cs="Open Sans"/>
                <w:color w:val="FF0000"/>
                <w:kern w:val="12"/>
                <w:sz w:val="18"/>
                <w:szCs w:val="18"/>
              </w:rPr>
            </w:pPr>
            <w:r w:rsidRPr="005D559C">
              <w:rPr>
                <w:rFonts w:cs="Open Sans"/>
                <w:kern w:val="12"/>
                <w:sz w:val="18"/>
                <w:szCs w:val="18"/>
                <w:lang w:val="en-US"/>
              </w:rPr>
              <w:t xml:space="preserve">Severity: </w:t>
            </w:r>
            <w:r w:rsidR="00251873">
              <w:rPr>
                <w:rFonts w:cs="Open Sans"/>
                <w:kern w:val="12"/>
                <w:sz w:val="18"/>
                <w:szCs w:val="18"/>
              </w:rPr>
              <w:t>Normally this is classified as a ‘crisis’ strategy; however, d</w:t>
            </w:r>
            <w:r w:rsidR="003C18AB" w:rsidRPr="005A0C96">
              <w:rPr>
                <w:rFonts w:cs="Open Sans"/>
                <w:kern w:val="12"/>
                <w:sz w:val="18"/>
                <w:szCs w:val="18"/>
              </w:rPr>
              <w:t>epending on the context</w:t>
            </w:r>
            <w:r w:rsidR="00251873">
              <w:rPr>
                <w:rFonts w:cs="Open Sans"/>
                <w:kern w:val="12"/>
                <w:sz w:val="18"/>
                <w:szCs w:val="18"/>
              </w:rPr>
              <w:t xml:space="preserve"> and the </w:t>
            </w:r>
            <w:r w:rsidR="00251873" w:rsidRPr="005D60EB">
              <w:rPr>
                <w:rFonts w:cs="Open Sans"/>
                <w:kern w:val="12"/>
                <w:sz w:val="18"/>
                <w:szCs w:val="18"/>
              </w:rPr>
              <w:t>protection risk</w:t>
            </w:r>
            <w:r w:rsidR="00251873">
              <w:rPr>
                <w:rFonts w:cs="Open Sans"/>
                <w:kern w:val="12"/>
                <w:sz w:val="18"/>
                <w:szCs w:val="18"/>
              </w:rPr>
              <w:t>s</w:t>
            </w:r>
            <w:r w:rsidR="00251873" w:rsidRPr="005D60EB">
              <w:rPr>
                <w:rFonts w:cs="Open Sans"/>
                <w:kern w:val="12"/>
                <w:sz w:val="18"/>
                <w:szCs w:val="18"/>
              </w:rPr>
              <w:t xml:space="preserve"> associated with informal migration</w:t>
            </w:r>
            <w:r w:rsidR="003C18AB" w:rsidRPr="005D559C">
              <w:rPr>
                <w:rFonts w:cs="Open Sans"/>
                <w:kern w:val="12"/>
                <w:sz w:val="18"/>
                <w:szCs w:val="18"/>
              </w:rPr>
              <w:t xml:space="preserve">, this strategy could have the severity of an </w:t>
            </w:r>
            <w:r w:rsidR="00251873">
              <w:rPr>
                <w:rFonts w:cs="Open Sans"/>
                <w:kern w:val="12"/>
                <w:sz w:val="18"/>
                <w:szCs w:val="18"/>
              </w:rPr>
              <w:t>‘</w:t>
            </w:r>
            <w:r w:rsidR="003C18AB" w:rsidRPr="005D559C">
              <w:rPr>
                <w:rFonts w:cs="Open Sans"/>
                <w:kern w:val="12"/>
                <w:sz w:val="18"/>
                <w:szCs w:val="18"/>
              </w:rPr>
              <w:t>emergency</w:t>
            </w:r>
            <w:r w:rsidR="00251873">
              <w:rPr>
                <w:rFonts w:cs="Open Sans"/>
                <w:kern w:val="12"/>
                <w:sz w:val="18"/>
                <w:szCs w:val="18"/>
              </w:rPr>
              <w:t>’</w:t>
            </w:r>
            <w:r w:rsidR="003C18AB" w:rsidRPr="005A0C96">
              <w:rPr>
                <w:rFonts w:cs="Open Sans"/>
                <w:kern w:val="12"/>
                <w:sz w:val="18"/>
                <w:szCs w:val="18"/>
              </w:rPr>
              <w:t>.</w:t>
            </w:r>
          </w:p>
        </w:tc>
        <w:tc>
          <w:tcPr>
            <w:tcW w:w="1439" w:type="pct"/>
            <w:shd w:val="clear" w:color="auto" w:fill="auto"/>
          </w:tcPr>
          <w:p w14:paraId="7FBCB25D" w14:textId="5D83AF9A" w:rsidR="003C18AB" w:rsidRPr="005D559C" w:rsidRDefault="00D31F8A" w:rsidP="00A52773">
            <w:pPr>
              <w:tabs>
                <w:tab w:val="left" w:pos="5244"/>
              </w:tabs>
              <w:spacing w:after="120"/>
              <w:rPr>
                <w:rFonts w:cs="Open Sans"/>
                <w:kern w:val="12"/>
                <w:sz w:val="18"/>
                <w:szCs w:val="18"/>
              </w:rPr>
            </w:pPr>
            <w:r w:rsidRPr="005A0C96">
              <w:rPr>
                <w:rFonts w:cs="Open Sans"/>
                <w:kern w:val="12"/>
                <w:sz w:val="18"/>
                <w:szCs w:val="18"/>
              </w:rPr>
              <w:t xml:space="preserve">No, there was no need to have a household member informally </w:t>
            </w:r>
            <w:r w:rsidRPr="00BE700C">
              <w:rPr>
                <w:rFonts w:cs="Open Sans"/>
                <w:kern w:val="12"/>
                <w:sz w:val="18"/>
                <w:szCs w:val="18"/>
              </w:rPr>
              <w:t>migrate</w:t>
            </w:r>
            <w:r w:rsidR="002A6D7C" w:rsidRPr="00BE700C">
              <w:rPr>
                <w:rFonts w:cs="Open Sans"/>
                <w:kern w:val="12"/>
                <w:sz w:val="18"/>
                <w:szCs w:val="18"/>
              </w:rPr>
              <w:t xml:space="preserve"> </w:t>
            </w:r>
            <w:r w:rsidRPr="00BE700C">
              <w:rPr>
                <w:rFonts w:cs="Open Sans"/>
                <w:kern w:val="12"/>
                <w:sz w:val="18"/>
                <w:szCs w:val="18"/>
              </w:rPr>
              <w:t xml:space="preserve">because the household did not face </w:t>
            </w:r>
            <w:r w:rsidR="00C7527E">
              <w:rPr>
                <w:rFonts w:cs="Open Sans"/>
                <w:kern w:val="12"/>
                <w:sz w:val="18"/>
                <w:szCs w:val="18"/>
              </w:rPr>
              <w:t>a lack of resources to access essential needs</w:t>
            </w:r>
            <w:r w:rsidRPr="00BE700C">
              <w:rPr>
                <w:rFonts w:cs="Open Sans"/>
                <w:kern w:val="12"/>
                <w:sz w:val="18"/>
                <w:szCs w:val="18"/>
              </w:rPr>
              <w:t xml:space="preserve"> or had applied another livelihood coping strategy.</w:t>
            </w:r>
          </w:p>
        </w:tc>
        <w:tc>
          <w:tcPr>
            <w:tcW w:w="1731" w:type="pct"/>
            <w:shd w:val="clear" w:color="auto" w:fill="auto"/>
          </w:tcPr>
          <w:p w14:paraId="142BEC09" w14:textId="0B20BFD1" w:rsidR="004E538C" w:rsidRPr="00BE700C" w:rsidRDefault="004E538C" w:rsidP="00A52773">
            <w:pPr>
              <w:tabs>
                <w:tab w:val="left" w:pos="5244"/>
              </w:tabs>
              <w:spacing w:after="120"/>
              <w:rPr>
                <w:rFonts w:cs="Open Sans"/>
                <w:color w:val="FFFFFF"/>
                <w:kern w:val="12"/>
                <w:sz w:val="18"/>
                <w:szCs w:val="18"/>
                <w:highlight w:val="darkCyan"/>
              </w:rPr>
            </w:pPr>
            <w:r w:rsidRPr="00BE700C">
              <w:rPr>
                <w:rFonts w:cs="Open Sans"/>
                <w:color w:val="FFFFFF"/>
                <w:kern w:val="12"/>
                <w:sz w:val="18"/>
                <w:szCs w:val="18"/>
                <w:highlight w:val="darkCyan"/>
              </w:rPr>
              <w:t xml:space="preserve">Probing is needed to ensure the selection of </w:t>
            </w:r>
            <w:r w:rsidR="00077C35" w:rsidRPr="00BE700C">
              <w:rPr>
                <w:rFonts w:cs="Open Sans"/>
                <w:color w:val="FFFFFF"/>
                <w:kern w:val="12"/>
                <w:sz w:val="18"/>
                <w:szCs w:val="18"/>
                <w:highlight w:val="darkCyan"/>
              </w:rPr>
              <w:t xml:space="preserve">the most appropriate </w:t>
            </w:r>
            <w:r w:rsidR="00C55A32" w:rsidRPr="00BE700C">
              <w:rPr>
                <w:rFonts w:cs="Open Sans"/>
                <w:color w:val="FFFFFF"/>
                <w:kern w:val="12"/>
                <w:sz w:val="18"/>
                <w:szCs w:val="18"/>
                <w:highlight w:val="darkCyan"/>
              </w:rPr>
              <w:t>response</w:t>
            </w:r>
            <w:r w:rsidR="00077C35" w:rsidRPr="00BE700C">
              <w:rPr>
                <w:rFonts w:cs="Open Sans"/>
                <w:color w:val="FFFFFF"/>
                <w:kern w:val="12"/>
                <w:sz w:val="18"/>
                <w:szCs w:val="18"/>
                <w:highlight w:val="darkCyan"/>
              </w:rPr>
              <w:t>.</w:t>
            </w:r>
          </w:p>
          <w:p w14:paraId="0174527D" w14:textId="61921FC3" w:rsidR="003C18AB" w:rsidRPr="005D559C" w:rsidRDefault="00004868" w:rsidP="00A52773">
            <w:pPr>
              <w:tabs>
                <w:tab w:val="left" w:pos="5244"/>
              </w:tabs>
              <w:spacing w:after="120"/>
              <w:rPr>
                <w:rFonts w:cs="Open Sans"/>
                <w:kern w:val="12"/>
                <w:sz w:val="18"/>
                <w:szCs w:val="18"/>
              </w:rPr>
            </w:pPr>
            <w:r w:rsidRPr="00BE700C">
              <w:rPr>
                <w:rFonts w:cs="Open Sans"/>
                <w:kern w:val="12"/>
                <w:sz w:val="18"/>
                <w:szCs w:val="18"/>
              </w:rPr>
              <w:t xml:space="preserve">1) </w:t>
            </w:r>
            <w:r w:rsidR="003C18AB" w:rsidRPr="00BE700C">
              <w:rPr>
                <w:rFonts w:cs="Open Sans"/>
                <w:kern w:val="12"/>
                <w:sz w:val="18"/>
                <w:szCs w:val="18"/>
              </w:rPr>
              <w:t xml:space="preserve">why </w:t>
            </w:r>
            <w:r w:rsidR="00A352EB">
              <w:rPr>
                <w:rFonts w:cs="Open Sans"/>
                <w:kern w:val="12"/>
                <w:sz w:val="18"/>
                <w:szCs w:val="18"/>
              </w:rPr>
              <w:t xml:space="preserve">was there a </w:t>
            </w:r>
            <w:r w:rsidR="003C18AB" w:rsidRPr="00BE700C">
              <w:rPr>
                <w:rFonts w:cs="Open Sans"/>
                <w:kern w:val="12"/>
                <w:sz w:val="18"/>
                <w:szCs w:val="18"/>
              </w:rPr>
              <w:t>need to apply this strateg</w:t>
            </w:r>
            <w:r w:rsidR="00A352EB">
              <w:rPr>
                <w:rFonts w:cs="Open Sans"/>
                <w:kern w:val="12"/>
                <w:sz w:val="18"/>
                <w:szCs w:val="18"/>
              </w:rPr>
              <w:t>y</w:t>
            </w:r>
            <w:r w:rsidR="003C18AB" w:rsidRPr="00BE700C">
              <w:rPr>
                <w:rFonts w:cs="Open Sans"/>
                <w:kern w:val="12"/>
                <w:sz w:val="18"/>
                <w:szCs w:val="18"/>
              </w:rPr>
              <w:t>?</w:t>
            </w:r>
          </w:p>
        </w:tc>
      </w:tr>
      <w:tr w:rsidR="003C18AB" w:rsidRPr="00251873" w14:paraId="251FF09E" w14:textId="77777777" w:rsidTr="00BD5D0D">
        <w:trPr>
          <w:trHeight w:val="955"/>
        </w:trPr>
        <w:tc>
          <w:tcPr>
            <w:tcW w:w="1830" w:type="pct"/>
            <w:vMerge/>
            <w:shd w:val="clear" w:color="auto" w:fill="auto"/>
          </w:tcPr>
          <w:p w14:paraId="52E60CF9" w14:textId="77777777" w:rsidR="003C18AB" w:rsidRPr="00BE700C" w:rsidRDefault="003C18AB" w:rsidP="00A52773">
            <w:pPr>
              <w:spacing w:after="120"/>
              <w:rPr>
                <w:rFonts w:eastAsia="Times New Roman" w:cs="Open Sans"/>
                <w:color w:val="FF0000"/>
                <w:kern w:val="12"/>
                <w:sz w:val="18"/>
                <w:szCs w:val="18"/>
              </w:rPr>
            </w:pPr>
          </w:p>
        </w:tc>
        <w:tc>
          <w:tcPr>
            <w:tcW w:w="1439" w:type="pct"/>
            <w:shd w:val="clear" w:color="auto" w:fill="auto"/>
          </w:tcPr>
          <w:p w14:paraId="5E8C9295" w14:textId="1FF48FC6" w:rsidR="003C18AB" w:rsidRPr="00BE700C" w:rsidRDefault="003C18AB" w:rsidP="00A52773">
            <w:pPr>
              <w:tabs>
                <w:tab w:val="left" w:pos="5244"/>
              </w:tabs>
              <w:spacing w:after="120"/>
              <w:rPr>
                <w:rFonts w:cs="Open Sans"/>
                <w:kern w:val="12"/>
                <w:sz w:val="18"/>
                <w:szCs w:val="18"/>
              </w:rPr>
            </w:pPr>
            <w:r w:rsidRPr="00BE700C">
              <w:rPr>
                <w:rFonts w:cs="Open Sans"/>
                <w:kern w:val="12"/>
                <w:sz w:val="18"/>
                <w:szCs w:val="18"/>
              </w:rPr>
              <w:t>Yes, the household needed to</w:t>
            </w:r>
            <w:r w:rsidR="00C412F5" w:rsidRPr="00BE700C">
              <w:rPr>
                <w:rFonts w:cs="Open Sans"/>
                <w:kern w:val="12"/>
                <w:sz w:val="18"/>
                <w:szCs w:val="18"/>
              </w:rPr>
              <w:t xml:space="preserve"> have a member informally migrate </w:t>
            </w:r>
            <w:r w:rsidRPr="00BE700C">
              <w:rPr>
                <w:rFonts w:cs="Open Sans"/>
                <w:kern w:val="12"/>
                <w:sz w:val="18"/>
                <w:szCs w:val="18"/>
              </w:rPr>
              <w:t xml:space="preserve">in the last 30 </w:t>
            </w:r>
            <w:r w:rsidR="00C412F5" w:rsidRPr="00BE700C">
              <w:rPr>
                <w:rFonts w:cs="Open Sans"/>
                <w:kern w:val="12"/>
                <w:sz w:val="18"/>
                <w:szCs w:val="18"/>
              </w:rPr>
              <w:t xml:space="preserve">days </w:t>
            </w:r>
            <w:r w:rsidR="00C7527E">
              <w:rPr>
                <w:rFonts w:cs="Open Sans"/>
                <w:kern w:val="12"/>
                <w:sz w:val="18"/>
                <w:szCs w:val="18"/>
              </w:rPr>
              <w:t>due to a lack of resources to access essential needs</w:t>
            </w:r>
            <w:r w:rsidR="00C412F5" w:rsidRPr="00BE700C">
              <w:rPr>
                <w:rFonts w:cs="Open Sans"/>
                <w:kern w:val="12"/>
                <w:sz w:val="18"/>
                <w:szCs w:val="18"/>
              </w:rPr>
              <w:t>.</w:t>
            </w:r>
          </w:p>
        </w:tc>
        <w:tc>
          <w:tcPr>
            <w:tcW w:w="1731" w:type="pct"/>
            <w:shd w:val="clear" w:color="auto" w:fill="auto"/>
          </w:tcPr>
          <w:p w14:paraId="51E04E12" w14:textId="7B8365F8" w:rsidR="003C18AB" w:rsidRPr="00BE700C" w:rsidRDefault="003C18AB" w:rsidP="00A52773">
            <w:pPr>
              <w:tabs>
                <w:tab w:val="left" w:pos="5244"/>
              </w:tabs>
              <w:spacing w:after="120"/>
              <w:rPr>
                <w:rFonts w:cs="Open Sans"/>
                <w:kern w:val="12"/>
                <w:sz w:val="18"/>
                <w:szCs w:val="18"/>
              </w:rPr>
            </w:pPr>
            <w:r w:rsidRPr="00BE700C">
              <w:rPr>
                <w:rFonts w:cs="Open Sans"/>
                <w:kern w:val="12"/>
                <w:sz w:val="18"/>
                <w:szCs w:val="18"/>
              </w:rPr>
              <w:t xml:space="preserve">Ensure that this strategy was </w:t>
            </w:r>
            <w:r w:rsidR="00D52D79" w:rsidRPr="00BE700C">
              <w:rPr>
                <w:rFonts w:cs="Open Sans"/>
                <w:kern w:val="12"/>
                <w:sz w:val="18"/>
                <w:szCs w:val="18"/>
              </w:rPr>
              <w:t xml:space="preserve">applied </w:t>
            </w:r>
            <w:r w:rsidR="00D52D79">
              <w:rPr>
                <w:rFonts w:cs="Open Sans"/>
                <w:kern w:val="12"/>
                <w:sz w:val="18"/>
                <w:szCs w:val="18"/>
              </w:rPr>
              <w:t>due to a lack of resources to access essential needs</w:t>
            </w:r>
            <w:r w:rsidR="00047062">
              <w:rPr>
                <w:rFonts w:cs="Open Sans"/>
                <w:kern w:val="12"/>
                <w:sz w:val="18"/>
                <w:szCs w:val="18"/>
              </w:rPr>
              <w:t>.</w:t>
            </w:r>
            <w:r w:rsidR="00B83B75" w:rsidRPr="00BE700C">
              <w:rPr>
                <w:rFonts w:cs="Open Sans"/>
                <w:kern w:val="12"/>
                <w:sz w:val="18"/>
                <w:szCs w:val="18"/>
              </w:rPr>
              <w:t xml:space="preserve"> If migration is done </w:t>
            </w:r>
            <w:r w:rsidR="00216410" w:rsidRPr="00BE700C">
              <w:rPr>
                <w:rFonts w:cs="Open Sans"/>
                <w:kern w:val="12"/>
                <w:sz w:val="18"/>
                <w:szCs w:val="18"/>
              </w:rPr>
              <w:t>to</w:t>
            </w:r>
            <w:r w:rsidR="00B83B75" w:rsidRPr="00BE700C">
              <w:rPr>
                <w:rFonts w:cs="Open Sans"/>
                <w:kern w:val="12"/>
                <w:sz w:val="18"/>
                <w:szCs w:val="18"/>
              </w:rPr>
              <w:t xml:space="preserve"> fin</w:t>
            </w:r>
            <w:r w:rsidR="00C43571" w:rsidRPr="00BE700C">
              <w:rPr>
                <w:rFonts w:cs="Open Sans"/>
                <w:kern w:val="12"/>
                <w:sz w:val="18"/>
                <w:szCs w:val="18"/>
              </w:rPr>
              <w:t>d</w:t>
            </w:r>
            <w:r w:rsidR="00B83B75" w:rsidRPr="00BE700C">
              <w:rPr>
                <w:rFonts w:cs="Open Sans"/>
                <w:kern w:val="12"/>
                <w:sz w:val="18"/>
                <w:szCs w:val="18"/>
              </w:rPr>
              <w:t xml:space="preserve"> better livelihood opportunit</w:t>
            </w:r>
            <w:r w:rsidR="00216410" w:rsidRPr="00BE700C">
              <w:rPr>
                <w:rFonts w:cs="Open Sans"/>
                <w:kern w:val="12"/>
                <w:sz w:val="18"/>
                <w:szCs w:val="18"/>
              </w:rPr>
              <w:t>ie</w:t>
            </w:r>
            <w:r w:rsidR="0014616E" w:rsidRPr="00BE700C">
              <w:rPr>
                <w:rFonts w:cs="Open Sans"/>
                <w:kern w:val="12"/>
                <w:sz w:val="18"/>
                <w:szCs w:val="18"/>
              </w:rPr>
              <w:t xml:space="preserve">s </w:t>
            </w:r>
            <w:r w:rsidR="00015BA9">
              <w:rPr>
                <w:rFonts w:cs="Open Sans"/>
                <w:kern w:val="12"/>
                <w:sz w:val="18"/>
                <w:szCs w:val="18"/>
              </w:rPr>
              <w:t>or</w:t>
            </w:r>
            <w:r w:rsidR="0014616E" w:rsidRPr="00BE700C">
              <w:rPr>
                <w:rFonts w:cs="Open Sans"/>
                <w:kern w:val="12"/>
                <w:sz w:val="18"/>
                <w:szCs w:val="18"/>
              </w:rPr>
              <w:t xml:space="preserve"> done using formal routes</w:t>
            </w:r>
            <w:r w:rsidR="00B83B75" w:rsidRPr="00BE700C">
              <w:rPr>
                <w:rFonts w:cs="Open Sans"/>
                <w:kern w:val="12"/>
                <w:sz w:val="18"/>
                <w:szCs w:val="18"/>
              </w:rPr>
              <w:t xml:space="preserve">, this is not considered </w:t>
            </w:r>
            <w:r w:rsidR="00251873">
              <w:rPr>
                <w:rFonts w:cs="Open Sans"/>
                <w:kern w:val="12"/>
                <w:sz w:val="18"/>
                <w:szCs w:val="18"/>
              </w:rPr>
              <w:t>as</w:t>
            </w:r>
            <w:r w:rsidR="00B83B75" w:rsidRPr="00BE700C">
              <w:rPr>
                <w:rFonts w:cs="Open Sans"/>
                <w:kern w:val="12"/>
                <w:sz w:val="18"/>
                <w:szCs w:val="18"/>
              </w:rPr>
              <w:t xml:space="preserve"> this coping strategy.</w:t>
            </w:r>
          </w:p>
        </w:tc>
      </w:tr>
      <w:tr w:rsidR="003C18AB" w:rsidRPr="00251873" w14:paraId="4370FF00" w14:textId="77777777" w:rsidTr="00BD5D0D">
        <w:trPr>
          <w:trHeight w:val="955"/>
        </w:trPr>
        <w:tc>
          <w:tcPr>
            <w:tcW w:w="1830" w:type="pct"/>
            <w:vMerge/>
            <w:shd w:val="clear" w:color="auto" w:fill="auto"/>
          </w:tcPr>
          <w:p w14:paraId="555E9C56" w14:textId="77777777" w:rsidR="003C18AB" w:rsidRPr="00F36CB7" w:rsidRDefault="003C18AB" w:rsidP="00A52773">
            <w:pPr>
              <w:spacing w:after="120"/>
              <w:rPr>
                <w:rFonts w:eastAsia="Times New Roman" w:cs="Open Sans"/>
                <w:color w:val="FF0000"/>
                <w:kern w:val="12"/>
                <w:sz w:val="18"/>
                <w:szCs w:val="18"/>
              </w:rPr>
            </w:pPr>
          </w:p>
        </w:tc>
        <w:tc>
          <w:tcPr>
            <w:tcW w:w="1439" w:type="pct"/>
            <w:shd w:val="clear" w:color="auto" w:fill="auto"/>
          </w:tcPr>
          <w:p w14:paraId="29A07F43" w14:textId="5491B4F6" w:rsidR="003C18AB" w:rsidRPr="00F36CB7" w:rsidRDefault="003C18AB" w:rsidP="00A52773">
            <w:pPr>
              <w:spacing w:after="120"/>
              <w:rPr>
                <w:rFonts w:cs="Open Sans"/>
                <w:color w:val="C00000"/>
                <w:kern w:val="12"/>
                <w:sz w:val="18"/>
                <w:szCs w:val="18"/>
              </w:rPr>
            </w:pPr>
            <w:r w:rsidRPr="00F36CB7">
              <w:rPr>
                <w:rFonts w:cs="Open Sans"/>
                <w:kern w:val="12"/>
                <w:sz w:val="18"/>
                <w:szCs w:val="18"/>
              </w:rPr>
              <w:t xml:space="preserve">No, because the household already </w:t>
            </w:r>
            <w:r w:rsidR="00C412F5" w:rsidRPr="00F36CB7">
              <w:rPr>
                <w:rFonts w:cs="Open Sans"/>
                <w:kern w:val="12"/>
                <w:sz w:val="18"/>
                <w:szCs w:val="18"/>
              </w:rPr>
              <w:t xml:space="preserve">has a household member </w:t>
            </w:r>
            <w:r w:rsidR="00897C20" w:rsidRPr="00F36CB7">
              <w:rPr>
                <w:rFonts w:cs="Open Sans"/>
                <w:kern w:val="12"/>
                <w:sz w:val="18"/>
                <w:szCs w:val="18"/>
              </w:rPr>
              <w:t xml:space="preserve">who had </w:t>
            </w:r>
            <w:r w:rsidR="00C412F5" w:rsidRPr="00F36CB7">
              <w:rPr>
                <w:rFonts w:cs="Open Sans"/>
                <w:kern w:val="12"/>
                <w:sz w:val="18"/>
                <w:szCs w:val="18"/>
              </w:rPr>
              <w:t>informally migrate</w:t>
            </w:r>
            <w:r w:rsidR="00897C20" w:rsidRPr="00F36CB7">
              <w:rPr>
                <w:rFonts w:cs="Open Sans"/>
                <w:kern w:val="12"/>
                <w:sz w:val="18"/>
                <w:szCs w:val="18"/>
              </w:rPr>
              <w:t>d</w:t>
            </w:r>
            <w:r w:rsidRPr="00F36CB7">
              <w:rPr>
                <w:rFonts w:cs="Open Sans"/>
                <w:kern w:val="12"/>
                <w:sz w:val="18"/>
                <w:szCs w:val="18"/>
              </w:rPr>
              <w:t xml:space="preserve"> within the last 12 months</w:t>
            </w:r>
            <w:r w:rsidR="007D2602" w:rsidRPr="00F36CB7">
              <w:rPr>
                <w:rFonts w:cs="Open Sans"/>
                <w:kern w:val="12"/>
                <w:sz w:val="18"/>
                <w:szCs w:val="18"/>
              </w:rPr>
              <w:t>, and others</w:t>
            </w:r>
            <w:r w:rsidRPr="00F36CB7">
              <w:rPr>
                <w:rFonts w:cs="Open Sans"/>
                <w:kern w:val="12"/>
                <w:sz w:val="18"/>
                <w:szCs w:val="18"/>
              </w:rPr>
              <w:t xml:space="preserve"> are not able to migrate informally due to physical, financial, or other constraints in their household/community.</w:t>
            </w:r>
            <w:r w:rsidR="006662A9">
              <w:rPr>
                <w:rFonts w:cs="Open Sans"/>
                <w:kern w:val="12"/>
                <w:sz w:val="18"/>
                <w:szCs w:val="18"/>
              </w:rPr>
              <w:t xml:space="preserve">  </w:t>
            </w:r>
          </w:p>
        </w:tc>
        <w:tc>
          <w:tcPr>
            <w:tcW w:w="1731" w:type="pct"/>
            <w:shd w:val="clear" w:color="auto" w:fill="auto"/>
          </w:tcPr>
          <w:p w14:paraId="0D3EF606" w14:textId="6446DD53" w:rsidR="003C18AB" w:rsidRPr="00F36CB7" w:rsidRDefault="003C18AB" w:rsidP="00A52773">
            <w:pPr>
              <w:tabs>
                <w:tab w:val="left" w:pos="5244"/>
              </w:tabs>
              <w:spacing w:after="120"/>
              <w:rPr>
                <w:rFonts w:cs="Open Sans"/>
                <w:kern w:val="12"/>
                <w:sz w:val="18"/>
                <w:szCs w:val="18"/>
              </w:rPr>
            </w:pPr>
          </w:p>
        </w:tc>
      </w:tr>
      <w:tr w:rsidR="003C18AB" w:rsidRPr="00251873" w14:paraId="35C5892B" w14:textId="77777777" w:rsidTr="00BD5D0D">
        <w:trPr>
          <w:trHeight w:val="955"/>
        </w:trPr>
        <w:tc>
          <w:tcPr>
            <w:tcW w:w="1830" w:type="pct"/>
            <w:vMerge/>
            <w:shd w:val="clear" w:color="auto" w:fill="auto"/>
          </w:tcPr>
          <w:p w14:paraId="60F36D07" w14:textId="77777777" w:rsidR="003C18AB" w:rsidRPr="00F36CB7" w:rsidRDefault="003C18AB" w:rsidP="00A52773">
            <w:pPr>
              <w:spacing w:after="120"/>
              <w:rPr>
                <w:rFonts w:eastAsia="Times New Roman" w:cs="Open Sans"/>
                <w:color w:val="FF0000"/>
                <w:kern w:val="12"/>
                <w:sz w:val="18"/>
                <w:szCs w:val="18"/>
              </w:rPr>
            </w:pPr>
          </w:p>
        </w:tc>
        <w:tc>
          <w:tcPr>
            <w:tcW w:w="1439" w:type="pct"/>
            <w:shd w:val="clear" w:color="auto" w:fill="auto"/>
          </w:tcPr>
          <w:p w14:paraId="75AA9110" w14:textId="2DB409CB" w:rsidR="003C18AB" w:rsidRPr="005D559C" w:rsidRDefault="003C18AB" w:rsidP="00A52773">
            <w:pPr>
              <w:tabs>
                <w:tab w:val="left" w:pos="5244"/>
              </w:tabs>
              <w:spacing w:after="120"/>
              <w:rPr>
                <w:rFonts w:cs="Open Sans"/>
                <w:kern w:val="12"/>
                <w:sz w:val="18"/>
                <w:szCs w:val="18"/>
              </w:rPr>
            </w:pPr>
            <w:r w:rsidRPr="00BE700C">
              <w:rPr>
                <w:rFonts w:cs="Open Sans"/>
                <w:kern w:val="12"/>
                <w:sz w:val="18"/>
                <w:szCs w:val="18"/>
              </w:rPr>
              <w:t xml:space="preserve">Not applicable as the household has no way </w:t>
            </w:r>
            <w:r w:rsidR="00FA2EF2" w:rsidRPr="00BE700C">
              <w:rPr>
                <w:rFonts w:cs="Open Sans"/>
                <w:kern w:val="12"/>
                <w:sz w:val="18"/>
                <w:szCs w:val="18"/>
              </w:rPr>
              <w:t>to</w:t>
            </w:r>
            <w:r w:rsidRPr="00BE700C">
              <w:rPr>
                <w:rFonts w:cs="Open Sans"/>
                <w:kern w:val="12"/>
                <w:sz w:val="18"/>
                <w:szCs w:val="18"/>
              </w:rPr>
              <w:t xml:space="preserve"> migrat</w:t>
            </w:r>
            <w:r w:rsidR="00FA2EF2" w:rsidRPr="00BE700C">
              <w:rPr>
                <w:rFonts w:cs="Open Sans"/>
                <w:kern w:val="12"/>
                <w:sz w:val="18"/>
                <w:szCs w:val="18"/>
              </w:rPr>
              <w:t>e</w:t>
            </w:r>
            <w:r w:rsidRPr="00BE700C">
              <w:rPr>
                <w:rFonts w:cs="Open Sans"/>
                <w:kern w:val="12"/>
                <w:sz w:val="18"/>
                <w:szCs w:val="18"/>
              </w:rPr>
              <w:t xml:space="preserve"> and has not had this option </w:t>
            </w:r>
            <w:r w:rsidRPr="00BE700C">
              <w:rPr>
                <w:rFonts w:cs="Open Sans"/>
                <w:kern w:val="12"/>
                <w:sz w:val="18"/>
                <w:szCs w:val="18"/>
                <w:lang w:val="en-US"/>
              </w:rPr>
              <w:t>in over 12 months</w:t>
            </w:r>
            <w:r w:rsidRPr="00BE700C">
              <w:rPr>
                <w:rFonts w:cs="Open Sans"/>
                <w:kern w:val="12"/>
                <w:sz w:val="18"/>
                <w:szCs w:val="18"/>
              </w:rPr>
              <w:t>.</w:t>
            </w:r>
          </w:p>
        </w:tc>
        <w:tc>
          <w:tcPr>
            <w:tcW w:w="1731" w:type="pct"/>
            <w:shd w:val="clear" w:color="auto" w:fill="auto"/>
          </w:tcPr>
          <w:p w14:paraId="2B8C05C1" w14:textId="064E9AF7" w:rsidR="003C18AB" w:rsidRPr="005D559C" w:rsidRDefault="003C18AB" w:rsidP="00A52773">
            <w:pPr>
              <w:tabs>
                <w:tab w:val="left" w:pos="5244"/>
              </w:tabs>
              <w:spacing w:after="120"/>
              <w:rPr>
                <w:rFonts w:cs="Open Sans"/>
                <w:color w:val="C00000"/>
                <w:kern w:val="12"/>
                <w:sz w:val="18"/>
                <w:szCs w:val="18"/>
              </w:rPr>
            </w:pPr>
          </w:p>
        </w:tc>
      </w:tr>
    </w:tbl>
    <w:p w14:paraId="30A22880" w14:textId="3CDEAD0B" w:rsidR="004E4EAC" w:rsidRPr="005C3A14" w:rsidRDefault="00911FAE" w:rsidP="00E83AC0">
      <w:pPr>
        <w:pStyle w:val="Heading4"/>
        <w:spacing w:after="120"/>
      </w:pPr>
      <w:bookmarkStart w:id="47" w:name="_Toc137812597"/>
      <w:bookmarkStart w:id="48" w:name="_Toc143511790"/>
      <w:proofErr w:type="spellStart"/>
      <w:r>
        <w:rPr>
          <w:rStyle w:val="Heading3Char"/>
        </w:rPr>
        <w:lastRenderedPageBreak/>
        <w:t>LcsEN_</w:t>
      </w:r>
      <w:r w:rsidR="004E4EAC" w:rsidRPr="005C3A14">
        <w:rPr>
          <w:rStyle w:val="Heading3Char"/>
        </w:rPr>
        <w:t>crisis_</w:t>
      </w:r>
      <w:bookmarkEnd w:id="47"/>
      <w:r w:rsidR="00E83AC0" w:rsidRPr="00542BD3">
        <w:rPr>
          <w:rStyle w:val="Heading3Char"/>
          <w:b w:val="0"/>
        </w:rPr>
        <w:t>DomMigration</w:t>
      </w:r>
      <w:bookmarkEnd w:id="48"/>
      <w:proofErr w:type="spellEnd"/>
      <w:r w:rsidR="00E83AC0" w:rsidRPr="00E83AC0">
        <w:rPr>
          <w:rFonts w:ascii="Open Sans ExtraBold" w:hAnsi="Open Sans ExtraBold" w:cs="Open Sans ExtraBold"/>
          <w:b/>
          <w:szCs w:val="24"/>
        </w:rPr>
        <w:t xml:space="preserve"> </w:t>
      </w:r>
      <w:r w:rsidR="004E4EAC">
        <w:br/>
      </w:r>
      <w:r w:rsidR="004E4EAC" w:rsidRPr="005C3A14">
        <w:t xml:space="preserve">During the past 30 days, did anyone in your household have to </w:t>
      </w:r>
      <w:r w:rsidR="00CE0AA2">
        <w:t>move within the country</w:t>
      </w:r>
      <w:r w:rsidR="007B3FE1">
        <w:t xml:space="preserve"> (as an internally displaced person - IDP)</w:t>
      </w:r>
      <w:r w:rsidR="004E4EAC" w:rsidRPr="005C3A14">
        <w:t xml:space="preserve"> </w:t>
      </w:r>
      <w:r w:rsidR="00C7527E">
        <w:t>due to a lack of resources to access essential needs (e.g., food, shelter, education, health services, etc.)</w:t>
      </w:r>
      <w:r w:rsidR="004E4EA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251873" w14:paraId="5144DE71" w14:textId="77777777" w:rsidTr="00404F75">
        <w:trPr>
          <w:trHeight w:val="530"/>
        </w:trPr>
        <w:tc>
          <w:tcPr>
            <w:tcW w:w="1830" w:type="pct"/>
            <w:shd w:val="clear" w:color="auto" w:fill="003E5E" w:themeFill="text1" w:themeFillShade="80"/>
          </w:tcPr>
          <w:p w14:paraId="57F881F4" w14:textId="77777777"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Rationale/Use</w:t>
            </w:r>
          </w:p>
        </w:tc>
        <w:tc>
          <w:tcPr>
            <w:tcW w:w="1439" w:type="pct"/>
            <w:shd w:val="clear" w:color="auto" w:fill="003E5E" w:themeFill="text1" w:themeFillShade="80"/>
          </w:tcPr>
          <w:p w14:paraId="739E441B" w14:textId="0F0F5BAA"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What does each response option mean?</w:t>
            </w:r>
          </w:p>
        </w:tc>
        <w:tc>
          <w:tcPr>
            <w:tcW w:w="1731" w:type="pct"/>
            <w:shd w:val="clear" w:color="auto" w:fill="003E5E" w:themeFill="text1" w:themeFillShade="80"/>
          </w:tcPr>
          <w:p w14:paraId="19A7B12E" w14:textId="77777777"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Verification examples</w:t>
            </w:r>
          </w:p>
        </w:tc>
      </w:tr>
      <w:tr w:rsidR="004E4EAC" w:rsidRPr="00251873" w14:paraId="16A0DA54" w14:textId="77777777" w:rsidTr="00404F75">
        <w:trPr>
          <w:trHeight w:val="955"/>
        </w:trPr>
        <w:tc>
          <w:tcPr>
            <w:tcW w:w="1830" w:type="pct"/>
            <w:vMerge w:val="restart"/>
            <w:shd w:val="clear" w:color="auto" w:fill="auto"/>
          </w:tcPr>
          <w:p w14:paraId="2665DBFE" w14:textId="77777777" w:rsidR="00047062" w:rsidRDefault="004E4EAC" w:rsidP="00DF3406">
            <w:pPr>
              <w:tabs>
                <w:tab w:val="left" w:pos="5244"/>
              </w:tabs>
              <w:spacing w:after="120"/>
              <w:rPr>
                <w:rFonts w:cs="Open Sans"/>
                <w:kern w:val="12"/>
                <w:sz w:val="18"/>
                <w:szCs w:val="18"/>
              </w:rPr>
            </w:pPr>
            <w:r w:rsidRPr="00FB6CFF">
              <w:rPr>
                <w:rFonts w:cs="Open Sans"/>
                <w:kern w:val="12"/>
                <w:sz w:val="18"/>
                <w:szCs w:val="18"/>
              </w:rPr>
              <w:t>Rationale: This is an activity that could pose protection risks to the involved household member</w:t>
            </w:r>
            <w:r w:rsidR="007B3FE1">
              <w:rPr>
                <w:rFonts w:cs="Open Sans"/>
                <w:kern w:val="12"/>
                <w:sz w:val="18"/>
                <w:szCs w:val="18"/>
              </w:rPr>
              <w:t>(s)</w:t>
            </w:r>
            <w:r w:rsidRPr="00FB6CFF">
              <w:rPr>
                <w:rFonts w:cs="Open Sans"/>
                <w:kern w:val="12"/>
                <w:sz w:val="18"/>
                <w:szCs w:val="18"/>
              </w:rPr>
              <w:t>.</w:t>
            </w:r>
            <w:r w:rsidR="006662A9">
              <w:rPr>
                <w:rFonts w:cs="Open Sans"/>
                <w:kern w:val="12"/>
                <w:sz w:val="18"/>
                <w:szCs w:val="18"/>
              </w:rPr>
              <w:t xml:space="preserve"> </w:t>
            </w:r>
            <w:r w:rsidR="00D52D79" w:rsidRPr="005D559C">
              <w:rPr>
                <w:rFonts w:cs="Open Sans"/>
                <w:kern w:val="12"/>
                <w:sz w:val="18"/>
                <w:szCs w:val="18"/>
              </w:rPr>
              <w:t xml:space="preserve">This strategy may reflect the degree of desperation </w:t>
            </w:r>
            <w:r w:rsidR="00D52D79">
              <w:rPr>
                <w:rFonts w:cs="Open Sans"/>
                <w:kern w:val="12"/>
                <w:sz w:val="18"/>
                <w:szCs w:val="18"/>
              </w:rPr>
              <w:t>of the household in search of food or other essential needs</w:t>
            </w:r>
            <w:r w:rsidR="00D52D79" w:rsidRPr="005D559C">
              <w:rPr>
                <w:rFonts w:cs="Open Sans"/>
                <w:kern w:val="12"/>
                <w:sz w:val="18"/>
                <w:szCs w:val="18"/>
              </w:rPr>
              <w:t xml:space="preserve">, as households are willing to accept </w:t>
            </w:r>
            <w:r w:rsidR="00D52D79">
              <w:rPr>
                <w:rFonts w:cs="Open Sans"/>
                <w:kern w:val="12"/>
                <w:sz w:val="18"/>
                <w:szCs w:val="18"/>
              </w:rPr>
              <w:t>these protection risks</w:t>
            </w:r>
            <w:r w:rsidR="00D52D79" w:rsidRPr="005D559C">
              <w:rPr>
                <w:rFonts w:cs="Open Sans"/>
                <w:kern w:val="12"/>
                <w:sz w:val="18"/>
                <w:szCs w:val="18"/>
              </w:rPr>
              <w:t xml:space="preserve"> </w:t>
            </w:r>
            <w:r w:rsidR="00047062" w:rsidRPr="005D559C">
              <w:rPr>
                <w:rFonts w:cs="Open Sans"/>
                <w:kern w:val="12"/>
                <w:sz w:val="18"/>
                <w:szCs w:val="18"/>
              </w:rPr>
              <w:t>overcoming</w:t>
            </w:r>
            <w:r w:rsidR="00D52D79">
              <w:rPr>
                <w:rFonts w:cs="Open Sans"/>
                <w:kern w:val="12"/>
                <w:sz w:val="18"/>
                <w:szCs w:val="18"/>
              </w:rPr>
              <w:t xml:space="preserve"> essential needs.</w:t>
            </w:r>
            <w:r w:rsidR="00047062">
              <w:rPr>
                <w:rFonts w:cs="Open Sans"/>
                <w:kern w:val="12"/>
                <w:sz w:val="18"/>
                <w:szCs w:val="18"/>
              </w:rPr>
              <w:t xml:space="preserve"> </w:t>
            </w:r>
          </w:p>
          <w:p w14:paraId="4CAC66BB" w14:textId="4EAB8DA5" w:rsidR="00DF3406" w:rsidRDefault="004E4EAC" w:rsidP="00DF3406">
            <w:pPr>
              <w:tabs>
                <w:tab w:val="left" w:pos="5244"/>
              </w:tabs>
              <w:spacing w:after="120"/>
              <w:rPr>
                <w:rFonts w:cs="Open Sans"/>
                <w:kern w:val="12"/>
                <w:sz w:val="18"/>
                <w:szCs w:val="18"/>
              </w:rPr>
            </w:pPr>
            <w:r w:rsidRPr="005F7C10">
              <w:rPr>
                <w:rFonts w:eastAsia="Times New Roman" w:cs="Open Sans"/>
                <w:color w:val="000000"/>
                <w:kern w:val="12"/>
                <w:sz w:val="18"/>
                <w:szCs w:val="18"/>
                <w:lang w:val="en-US"/>
              </w:rPr>
              <w:t>Lookouts and use:</w:t>
            </w:r>
            <w:r w:rsidRPr="005F7C10">
              <w:rPr>
                <w:rFonts w:cs="Open Sans"/>
                <w:kern w:val="12"/>
                <w:sz w:val="18"/>
                <w:szCs w:val="18"/>
              </w:rPr>
              <w:t xml:space="preserve"> This strategy refers to </w:t>
            </w:r>
            <w:r w:rsidR="00181BF2">
              <w:rPr>
                <w:rFonts w:cs="Open Sans"/>
                <w:kern w:val="12"/>
                <w:sz w:val="18"/>
                <w:szCs w:val="18"/>
              </w:rPr>
              <w:t xml:space="preserve">internally displaced persons (IDPs) and </w:t>
            </w:r>
            <w:r w:rsidR="00181BF2" w:rsidRPr="009675C4">
              <w:rPr>
                <w:rFonts w:cs="Open Sans"/>
                <w:b/>
                <w:bCs/>
                <w:kern w:val="12"/>
                <w:sz w:val="18"/>
                <w:szCs w:val="18"/>
              </w:rPr>
              <w:t>does not</w:t>
            </w:r>
            <w:r w:rsidR="00181BF2">
              <w:rPr>
                <w:rFonts w:cs="Open Sans"/>
                <w:kern w:val="12"/>
                <w:sz w:val="18"/>
                <w:szCs w:val="18"/>
              </w:rPr>
              <w:t xml:space="preserve"> refer to </w:t>
            </w:r>
            <w:r w:rsidR="00CD6BFD">
              <w:rPr>
                <w:rFonts w:cs="Open Sans"/>
                <w:kern w:val="12"/>
                <w:sz w:val="18"/>
                <w:szCs w:val="18"/>
              </w:rPr>
              <w:t xml:space="preserve">regular </w:t>
            </w:r>
            <w:r w:rsidR="00181BF2">
              <w:rPr>
                <w:rFonts w:cs="Open Sans"/>
                <w:kern w:val="12"/>
                <w:sz w:val="18"/>
                <w:szCs w:val="18"/>
              </w:rPr>
              <w:t xml:space="preserve">internal </w:t>
            </w:r>
            <w:r w:rsidR="00DF1F2E">
              <w:rPr>
                <w:rFonts w:cs="Open Sans"/>
                <w:kern w:val="12"/>
                <w:sz w:val="18"/>
                <w:szCs w:val="18"/>
              </w:rPr>
              <w:t xml:space="preserve">movements for reasons </w:t>
            </w:r>
            <w:r w:rsidRPr="005F7C10">
              <w:rPr>
                <w:rFonts w:cs="Open Sans"/>
                <w:kern w:val="12"/>
                <w:sz w:val="18"/>
                <w:szCs w:val="18"/>
              </w:rPr>
              <w:t>such as rural to urban migration (i.e., urbanization).</w:t>
            </w:r>
            <w:r w:rsidR="000A2DD7">
              <w:rPr>
                <w:rFonts w:cs="Open Sans"/>
                <w:kern w:val="12"/>
                <w:sz w:val="18"/>
                <w:szCs w:val="18"/>
              </w:rPr>
              <w:t xml:space="preserve"> This strategy would be particularly useful in contexts where there are regular internal displacements</w:t>
            </w:r>
            <w:r w:rsidR="006A1AE0">
              <w:rPr>
                <w:rFonts w:cs="Open Sans"/>
                <w:kern w:val="12"/>
                <w:sz w:val="18"/>
                <w:szCs w:val="18"/>
              </w:rPr>
              <w:t xml:space="preserve"> due to conflict or extreme weather </w:t>
            </w:r>
            <w:r w:rsidR="00D735ED" w:rsidRPr="003014D8">
              <w:rPr>
                <w:rFonts w:cs="Open Sans"/>
                <w:kern w:val="12"/>
                <w:sz w:val="18"/>
                <w:szCs w:val="18"/>
              </w:rPr>
              <w:t xml:space="preserve">events (i.e., </w:t>
            </w:r>
            <w:r w:rsidR="00927CAF" w:rsidRPr="003014D8">
              <w:rPr>
                <w:rFonts w:cs="Open Sans"/>
                <w:kern w:val="12"/>
                <w:sz w:val="18"/>
                <w:szCs w:val="18"/>
              </w:rPr>
              <w:t>droughts, floods, etc</w:t>
            </w:r>
            <w:r w:rsidR="006A1AE0" w:rsidRPr="003014D8">
              <w:rPr>
                <w:rFonts w:cs="Open Sans"/>
                <w:kern w:val="12"/>
                <w:sz w:val="18"/>
                <w:szCs w:val="18"/>
              </w:rPr>
              <w:t>), in</w:t>
            </w:r>
            <w:r w:rsidR="006A1AE0">
              <w:rPr>
                <w:rFonts w:cs="Open Sans"/>
                <w:kern w:val="12"/>
                <w:sz w:val="18"/>
                <w:szCs w:val="18"/>
              </w:rPr>
              <w:t xml:space="preserve"> which households are forced to move internally to seek out resources, including food.</w:t>
            </w:r>
            <w:r w:rsidR="006662A9">
              <w:rPr>
                <w:rFonts w:cs="Open Sans"/>
                <w:kern w:val="12"/>
                <w:sz w:val="18"/>
                <w:szCs w:val="18"/>
              </w:rPr>
              <w:t xml:space="preserve"> </w:t>
            </w:r>
            <w:r w:rsidR="00293CB5" w:rsidRPr="00362A56">
              <w:rPr>
                <w:rFonts w:cs="Open Sans"/>
                <w:b/>
                <w:bCs/>
                <w:kern w:val="12"/>
                <w:sz w:val="18"/>
                <w:szCs w:val="18"/>
              </w:rPr>
              <w:t xml:space="preserve">This strategy </w:t>
            </w:r>
            <w:r w:rsidR="00362A56">
              <w:rPr>
                <w:rFonts w:cs="Open Sans"/>
                <w:b/>
                <w:bCs/>
                <w:kern w:val="12"/>
                <w:sz w:val="18"/>
                <w:szCs w:val="18"/>
              </w:rPr>
              <w:t>must</w:t>
            </w:r>
            <w:r w:rsidR="00293CB5" w:rsidRPr="00362A56">
              <w:rPr>
                <w:rFonts w:cs="Open Sans"/>
                <w:b/>
                <w:bCs/>
                <w:kern w:val="12"/>
                <w:sz w:val="18"/>
                <w:szCs w:val="18"/>
              </w:rPr>
              <w:t xml:space="preserve"> not be applied in contexts where there are regular internal movements by choice or specifically in search of food, e.g., nomadic herding communities.</w:t>
            </w:r>
            <w:r w:rsidR="00293CB5">
              <w:rPr>
                <w:rFonts w:cs="Open Sans"/>
                <w:kern w:val="12"/>
                <w:sz w:val="18"/>
                <w:szCs w:val="18"/>
              </w:rPr>
              <w:t xml:space="preserve"> </w:t>
            </w:r>
          </w:p>
          <w:p w14:paraId="351FDCDD" w14:textId="33550444" w:rsidR="004E4EAC" w:rsidRPr="00A265FD" w:rsidRDefault="004E4EAC" w:rsidP="00DF3406">
            <w:pPr>
              <w:tabs>
                <w:tab w:val="left" w:pos="5244"/>
              </w:tabs>
              <w:spacing w:after="120"/>
              <w:rPr>
                <w:rFonts w:eastAsia="Times New Roman" w:cs="Open Sans"/>
                <w:color w:val="FF0000"/>
                <w:kern w:val="12"/>
                <w:sz w:val="18"/>
                <w:szCs w:val="18"/>
              </w:rPr>
            </w:pPr>
            <w:r w:rsidRPr="005F7C10">
              <w:rPr>
                <w:rFonts w:cs="Open Sans"/>
                <w:kern w:val="12"/>
                <w:sz w:val="18"/>
                <w:szCs w:val="18"/>
                <w:lang w:val="en-US"/>
              </w:rPr>
              <w:t xml:space="preserve">Severity: </w:t>
            </w:r>
            <w:r>
              <w:rPr>
                <w:rFonts w:cs="Open Sans"/>
                <w:kern w:val="12"/>
                <w:sz w:val="18"/>
                <w:szCs w:val="18"/>
              </w:rPr>
              <w:t>Normally this is classified as a ‘crisis’ strategy; however, d</w:t>
            </w:r>
            <w:r w:rsidRPr="00A265FD">
              <w:rPr>
                <w:rFonts w:cs="Open Sans"/>
                <w:kern w:val="12"/>
                <w:sz w:val="18"/>
                <w:szCs w:val="18"/>
              </w:rPr>
              <w:t>epending on the context</w:t>
            </w:r>
            <w:r>
              <w:rPr>
                <w:rFonts w:cs="Open Sans"/>
                <w:kern w:val="12"/>
                <w:sz w:val="18"/>
                <w:szCs w:val="18"/>
              </w:rPr>
              <w:t xml:space="preserve"> and the </w:t>
            </w:r>
            <w:r w:rsidRPr="005D60EB">
              <w:rPr>
                <w:rFonts w:cs="Open Sans"/>
                <w:kern w:val="12"/>
                <w:sz w:val="18"/>
                <w:szCs w:val="18"/>
              </w:rPr>
              <w:t>protection risk</w:t>
            </w:r>
            <w:r>
              <w:rPr>
                <w:rFonts w:cs="Open Sans"/>
                <w:kern w:val="12"/>
                <w:sz w:val="18"/>
                <w:szCs w:val="18"/>
              </w:rPr>
              <w:t>s</w:t>
            </w:r>
            <w:r w:rsidRPr="005D60EB">
              <w:rPr>
                <w:rFonts w:cs="Open Sans"/>
                <w:kern w:val="12"/>
                <w:sz w:val="18"/>
                <w:szCs w:val="18"/>
              </w:rPr>
              <w:t xml:space="preserve"> associated with informal migration</w:t>
            </w:r>
            <w:r w:rsidRPr="005F7C10">
              <w:rPr>
                <w:rFonts w:cs="Open Sans"/>
                <w:kern w:val="12"/>
                <w:sz w:val="18"/>
                <w:szCs w:val="18"/>
              </w:rPr>
              <w:t xml:space="preserve">, this strategy could have the severity of </w:t>
            </w:r>
            <w:r w:rsidR="001422BE">
              <w:rPr>
                <w:rFonts w:cs="Open Sans"/>
                <w:kern w:val="12"/>
                <w:sz w:val="18"/>
                <w:szCs w:val="18"/>
              </w:rPr>
              <w:t>‘stress’</w:t>
            </w:r>
            <w:r w:rsidRPr="00A265FD">
              <w:rPr>
                <w:rFonts w:cs="Open Sans"/>
                <w:kern w:val="12"/>
                <w:sz w:val="18"/>
                <w:szCs w:val="18"/>
              </w:rPr>
              <w:t>.</w:t>
            </w:r>
          </w:p>
        </w:tc>
        <w:tc>
          <w:tcPr>
            <w:tcW w:w="1439" w:type="pct"/>
            <w:shd w:val="clear" w:color="auto" w:fill="auto"/>
          </w:tcPr>
          <w:p w14:paraId="2268DC09" w14:textId="254AEADC" w:rsidR="004E4EAC" w:rsidRPr="005F7C10" w:rsidRDefault="004E4EAC" w:rsidP="00404F75">
            <w:pPr>
              <w:tabs>
                <w:tab w:val="left" w:pos="5244"/>
              </w:tabs>
              <w:spacing w:after="120"/>
              <w:rPr>
                <w:rFonts w:cs="Open Sans"/>
                <w:kern w:val="12"/>
                <w:sz w:val="18"/>
                <w:szCs w:val="18"/>
              </w:rPr>
            </w:pPr>
            <w:r w:rsidRPr="00A265FD">
              <w:rPr>
                <w:rFonts w:cs="Open Sans"/>
                <w:kern w:val="12"/>
                <w:sz w:val="18"/>
                <w:szCs w:val="18"/>
              </w:rPr>
              <w:t xml:space="preserve">No, there was no need to have a household member </w:t>
            </w:r>
            <w:r w:rsidR="00DF3406">
              <w:rPr>
                <w:rFonts w:cs="Open Sans"/>
                <w:kern w:val="12"/>
                <w:sz w:val="18"/>
                <w:szCs w:val="18"/>
              </w:rPr>
              <w:t>move within the country as an IDP</w:t>
            </w:r>
            <w:r w:rsidRPr="005F7C10">
              <w:rPr>
                <w:rFonts w:cs="Open Sans"/>
                <w:kern w:val="12"/>
                <w:sz w:val="18"/>
                <w:szCs w:val="18"/>
              </w:rPr>
              <w:t xml:space="preserve"> because </w:t>
            </w:r>
            <w:r w:rsidRPr="00FB6CFF">
              <w:rPr>
                <w:rFonts w:cs="Open Sans"/>
                <w:kern w:val="12"/>
                <w:sz w:val="18"/>
                <w:szCs w:val="18"/>
              </w:rPr>
              <w:t xml:space="preserve">the household did not face </w:t>
            </w:r>
            <w:r w:rsidR="00C7527E">
              <w:rPr>
                <w:rFonts w:cs="Open Sans"/>
                <w:kern w:val="12"/>
                <w:sz w:val="18"/>
                <w:szCs w:val="18"/>
              </w:rPr>
              <w:t>a lack of resources to access essential needs</w:t>
            </w:r>
            <w:r w:rsidRPr="00FB6CFF">
              <w:rPr>
                <w:rFonts w:cs="Open Sans"/>
                <w:kern w:val="12"/>
                <w:sz w:val="18"/>
                <w:szCs w:val="18"/>
              </w:rPr>
              <w:t xml:space="preserve"> or had applied another livelihood coping strategy.</w:t>
            </w:r>
          </w:p>
        </w:tc>
        <w:tc>
          <w:tcPr>
            <w:tcW w:w="1731" w:type="pct"/>
            <w:shd w:val="clear" w:color="auto" w:fill="auto"/>
          </w:tcPr>
          <w:p w14:paraId="2BCDFF44" w14:textId="759A23AA" w:rsidR="004E4EAC" w:rsidRPr="005F7C10" w:rsidRDefault="004E4EAC" w:rsidP="00404F75">
            <w:pPr>
              <w:tabs>
                <w:tab w:val="left" w:pos="5244"/>
              </w:tabs>
              <w:spacing w:after="120"/>
              <w:rPr>
                <w:rFonts w:cs="Open Sans"/>
                <w:color w:val="FFFFFF"/>
                <w:kern w:val="12"/>
                <w:sz w:val="18"/>
                <w:szCs w:val="18"/>
                <w:highlight w:val="darkCyan"/>
              </w:rPr>
            </w:pPr>
            <w:r w:rsidRPr="005F7C10">
              <w:rPr>
                <w:rFonts w:cs="Open Sans"/>
                <w:color w:val="FFFFFF"/>
                <w:kern w:val="12"/>
                <w:sz w:val="18"/>
                <w:szCs w:val="18"/>
                <w:highlight w:val="darkCyan"/>
              </w:rPr>
              <w:t xml:space="preserve">Probing </w:t>
            </w:r>
            <w:r w:rsidRPr="00FB6CFF">
              <w:rPr>
                <w:rFonts w:cs="Open Sans"/>
                <w:color w:val="FFFFFF"/>
                <w:kern w:val="12"/>
                <w:sz w:val="18"/>
                <w:szCs w:val="18"/>
                <w:highlight w:val="darkCyan"/>
              </w:rPr>
              <w:t>is needed to ensure the selection of the most appropriate response.</w:t>
            </w:r>
          </w:p>
          <w:p w14:paraId="18C69DCF" w14:textId="6A4FD1E0" w:rsidR="004E4EAC" w:rsidRPr="005F7C10" w:rsidRDefault="0033226F" w:rsidP="0033226F">
            <w:pPr>
              <w:tabs>
                <w:tab w:val="left" w:pos="5244"/>
              </w:tabs>
              <w:spacing w:after="120"/>
              <w:rPr>
                <w:rFonts w:cs="Open Sans"/>
                <w:kern w:val="12"/>
                <w:sz w:val="18"/>
                <w:szCs w:val="18"/>
              </w:rPr>
            </w:pPr>
            <w:r w:rsidRPr="0033226F">
              <w:rPr>
                <w:rFonts w:cs="Open Sans"/>
                <w:kern w:val="12"/>
                <w:sz w:val="18"/>
                <w:szCs w:val="18"/>
              </w:rPr>
              <w:t>1) why was there a need to apply this strategy?</w:t>
            </w:r>
          </w:p>
        </w:tc>
      </w:tr>
      <w:tr w:rsidR="004E4EAC" w:rsidRPr="00251873" w14:paraId="1053D057" w14:textId="77777777" w:rsidTr="00404F75">
        <w:trPr>
          <w:trHeight w:val="955"/>
        </w:trPr>
        <w:tc>
          <w:tcPr>
            <w:tcW w:w="1830" w:type="pct"/>
            <w:vMerge/>
            <w:shd w:val="clear" w:color="auto" w:fill="auto"/>
          </w:tcPr>
          <w:p w14:paraId="33E490F9" w14:textId="77777777" w:rsidR="004E4EAC" w:rsidRPr="00D735ED" w:rsidRDefault="004E4EAC" w:rsidP="00404F75">
            <w:pPr>
              <w:spacing w:after="120"/>
              <w:rPr>
                <w:rFonts w:eastAsia="Times New Roman" w:cs="Open Sans"/>
                <w:color w:val="FF0000"/>
                <w:kern w:val="12"/>
                <w:sz w:val="18"/>
                <w:szCs w:val="18"/>
              </w:rPr>
            </w:pPr>
          </w:p>
        </w:tc>
        <w:tc>
          <w:tcPr>
            <w:tcW w:w="1439" w:type="pct"/>
            <w:shd w:val="clear" w:color="auto" w:fill="auto"/>
          </w:tcPr>
          <w:p w14:paraId="629A6CBB" w14:textId="4620B09F" w:rsidR="004E4EAC" w:rsidRPr="005F7C10" w:rsidRDefault="004E4EAC" w:rsidP="00404F75">
            <w:pPr>
              <w:tabs>
                <w:tab w:val="left" w:pos="5244"/>
              </w:tabs>
              <w:spacing w:after="120"/>
              <w:rPr>
                <w:rFonts w:cs="Open Sans"/>
                <w:kern w:val="12"/>
                <w:sz w:val="18"/>
                <w:szCs w:val="18"/>
              </w:rPr>
            </w:pPr>
            <w:r w:rsidRPr="00D735ED">
              <w:rPr>
                <w:rFonts w:cs="Open Sans"/>
                <w:kern w:val="12"/>
                <w:sz w:val="18"/>
                <w:szCs w:val="18"/>
              </w:rPr>
              <w:t xml:space="preserve">Yes, the </w:t>
            </w:r>
            <w:r w:rsidRPr="00FB6CFF">
              <w:rPr>
                <w:rFonts w:cs="Open Sans"/>
                <w:kern w:val="12"/>
                <w:sz w:val="18"/>
                <w:szCs w:val="18"/>
              </w:rPr>
              <w:t xml:space="preserve">household needed to have a member </w:t>
            </w:r>
            <w:r w:rsidR="00DF3406">
              <w:rPr>
                <w:rFonts w:cs="Open Sans"/>
                <w:kern w:val="12"/>
                <w:sz w:val="18"/>
                <w:szCs w:val="18"/>
              </w:rPr>
              <w:t>move within the country as an IDP</w:t>
            </w:r>
            <w:r w:rsidRPr="00FB6CFF">
              <w:rPr>
                <w:rFonts w:cs="Open Sans"/>
                <w:kern w:val="12"/>
                <w:sz w:val="18"/>
                <w:szCs w:val="18"/>
              </w:rPr>
              <w:t xml:space="preserve"> in the last 30 days </w:t>
            </w:r>
            <w:r w:rsidR="00C7527E">
              <w:rPr>
                <w:rFonts w:cs="Open Sans"/>
                <w:kern w:val="12"/>
                <w:sz w:val="18"/>
                <w:szCs w:val="18"/>
              </w:rPr>
              <w:t>due to a lack of resources to access essential needs</w:t>
            </w:r>
            <w:r w:rsidRPr="00FB6CFF">
              <w:rPr>
                <w:rFonts w:cs="Open Sans"/>
                <w:kern w:val="12"/>
                <w:sz w:val="18"/>
                <w:szCs w:val="18"/>
              </w:rPr>
              <w:t>.</w:t>
            </w:r>
          </w:p>
        </w:tc>
        <w:tc>
          <w:tcPr>
            <w:tcW w:w="1731" w:type="pct"/>
            <w:shd w:val="clear" w:color="auto" w:fill="auto"/>
          </w:tcPr>
          <w:p w14:paraId="594A3EB0" w14:textId="45F81C64" w:rsidR="004E4EAC" w:rsidRPr="005F7C10" w:rsidRDefault="004E4EAC" w:rsidP="00404F75">
            <w:pPr>
              <w:tabs>
                <w:tab w:val="left" w:pos="5244"/>
              </w:tabs>
              <w:spacing w:after="120"/>
              <w:rPr>
                <w:rFonts w:cs="Open Sans"/>
                <w:kern w:val="12"/>
                <w:sz w:val="18"/>
                <w:szCs w:val="18"/>
              </w:rPr>
            </w:pPr>
            <w:r w:rsidRPr="005F7C10">
              <w:rPr>
                <w:rFonts w:cs="Open Sans"/>
                <w:kern w:val="12"/>
                <w:sz w:val="18"/>
                <w:szCs w:val="18"/>
              </w:rPr>
              <w:t xml:space="preserve">Ensure </w:t>
            </w:r>
            <w:r w:rsidRPr="00FB6CFF">
              <w:rPr>
                <w:rFonts w:cs="Open Sans"/>
                <w:kern w:val="12"/>
                <w:sz w:val="18"/>
                <w:szCs w:val="18"/>
              </w:rPr>
              <w:t xml:space="preserve">that this strategy was applied due to </w:t>
            </w:r>
            <w:r w:rsidR="00546D5B">
              <w:rPr>
                <w:rFonts w:cs="Open Sans"/>
                <w:kern w:val="12"/>
                <w:sz w:val="18"/>
                <w:szCs w:val="18"/>
              </w:rPr>
              <w:t>a</w:t>
            </w:r>
            <w:r w:rsidR="00D52D79">
              <w:rPr>
                <w:rFonts w:cs="Open Sans"/>
                <w:kern w:val="12"/>
                <w:sz w:val="18"/>
                <w:szCs w:val="18"/>
              </w:rPr>
              <w:t xml:space="preserve"> lack of resources to access essential needs</w:t>
            </w:r>
            <w:r w:rsidR="00047062">
              <w:rPr>
                <w:rFonts w:cs="Open Sans"/>
                <w:kern w:val="12"/>
                <w:sz w:val="18"/>
                <w:szCs w:val="18"/>
              </w:rPr>
              <w:t>.</w:t>
            </w:r>
            <w:r w:rsidRPr="00FB6CFF">
              <w:rPr>
                <w:rFonts w:cs="Open Sans"/>
                <w:kern w:val="12"/>
                <w:sz w:val="18"/>
                <w:szCs w:val="18"/>
              </w:rPr>
              <w:t xml:space="preserve"> If </w:t>
            </w:r>
            <w:r w:rsidR="00DF3406">
              <w:rPr>
                <w:rFonts w:cs="Open Sans"/>
                <w:kern w:val="12"/>
                <w:sz w:val="18"/>
                <w:szCs w:val="18"/>
              </w:rPr>
              <w:t>movements were made</w:t>
            </w:r>
            <w:r w:rsidRPr="00FB6CFF">
              <w:rPr>
                <w:rFonts w:cs="Open Sans"/>
                <w:kern w:val="12"/>
                <w:sz w:val="18"/>
                <w:szCs w:val="18"/>
              </w:rPr>
              <w:t xml:space="preserve"> to find better livelihood opportunities, this is not considered </w:t>
            </w:r>
            <w:r>
              <w:rPr>
                <w:rFonts w:cs="Open Sans"/>
                <w:kern w:val="12"/>
                <w:sz w:val="18"/>
                <w:szCs w:val="18"/>
              </w:rPr>
              <w:t>as</w:t>
            </w:r>
            <w:r w:rsidRPr="00FB6CFF">
              <w:rPr>
                <w:rFonts w:cs="Open Sans"/>
                <w:kern w:val="12"/>
                <w:sz w:val="18"/>
                <w:szCs w:val="18"/>
              </w:rPr>
              <w:t xml:space="preserve"> this coping strategy.</w:t>
            </w:r>
            <w:r w:rsidR="00A34D84">
              <w:rPr>
                <w:rFonts w:cs="Open Sans"/>
                <w:kern w:val="12"/>
                <w:sz w:val="18"/>
                <w:szCs w:val="18"/>
              </w:rPr>
              <w:t xml:space="preserve"> In addition, this should not be counted for certain communities (e.g.</w:t>
            </w:r>
            <w:r w:rsidR="00293CB5">
              <w:rPr>
                <w:rFonts w:cs="Open Sans"/>
                <w:kern w:val="12"/>
                <w:sz w:val="18"/>
                <w:szCs w:val="18"/>
              </w:rPr>
              <w:t>,</w:t>
            </w:r>
            <w:r w:rsidR="00A34D84">
              <w:rPr>
                <w:rFonts w:cs="Open Sans"/>
                <w:kern w:val="12"/>
                <w:sz w:val="18"/>
                <w:szCs w:val="18"/>
              </w:rPr>
              <w:t xml:space="preserve"> nomadic herders) who normally engage in regular within country movements specifically to look for food.</w:t>
            </w:r>
          </w:p>
        </w:tc>
      </w:tr>
      <w:tr w:rsidR="004E4EAC" w:rsidRPr="00251873" w14:paraId="641C9D73" w14:textId="77777777" w:rsidTr="00404F75">
        <w:trPr>
          <w:trHeight w:val="955"/>
        </w:trPr>
        <w:tc>
          <w:tcPr>
            <w:tcW w:w="1830" w:type="pct"/>
            <w:vMerge/>
            <w:shd w:val="clear" w:color="auto" w:fill="auto"/>
          </w:tcPr>
          <w:p w14:paraId="7A6C4A61" w14:textId="77777777" w:rsidR="004E4EAC" w:rsidRPr="00FB6CFF" w:rsidRDefault="004E4EAC" w:rsidP="00404F75">
            <w:pPr>
              <w:spacing w:after="120"/>
              <w:rPr>
                <w:rFonts w:eastAsia="Times New Roman" w:cs="Open Sans"/>
                <w:color w:val="FF0000"/>
                <w:kern w:val="12"/>
                <w:sz w:val="18"/>
                <w:szCs w:val="18"/>
              </w:rPr>
            </w:pPr>
          </w:p>
        </w:tc>
        <w:tc>
          <w:tcPr>
            <w:tcW w:w="1439" w:type="pct"/>
            <w:shd w:val="clear" w:color="auto" w:fill="auto"/>
          </w:tcPr>
          <w:p w14:paraId="276E74F5" w14:textId="738FF637" w:rsidR="004E4EAC" w:rsidRPr="00FB6CFF" w:rsidRDefault="004E4EAC" w:rsidP="00404F75">
            <w:pPr>
              <w:spacing w:after="120"/>
              <w:rPr>
                <w:rFonts w:cs="Open Sans"/>
                <w:color w:val="C00000"/>
                <w:kern w:val="12"/>
                <w:sz w:val="18"/>
                <w:szCs w:val="18"/>
              </w:rPr>
            </w:pPr>
            <w:r w:rsidRPr="00FB6CFF">
              <w:rPr>
                <w:rFonts w:cs="Open Sans"/>
                <w:kern w:val="12"/>
                <w:sz w:val="18"/>
                <w:szCs w:val="18"/>
              </w:rPr>
              <w:t xml:space="preserve">No, because the household already has a household member who </w:t>
            </w:r>
            <w:r w:rsidR="00293CB5">
              <w:rPr>
                <w:rFonts w:cs="Open Sans"/>
                <w:kern w:val="12"/>
                <w:sz w:val="18"/>
                <w:szCs w:val="18"/>
              </w:rPr>
              <w:t xml:space="preserve">moved within the country </w:t>
            </w:r>
            <w:r w:rsidRPr="00FB6CFF">
              <w:rPr>
                <w:rFonts w:cs="Open Sans"/>
                <w:kern w:val="12"/>
                <w:sz w:val="18"/>
                <w:szCs w:val="18"/>
              </w:rPr>
              <w:t xml:space="preserve">within the last 12 months, and others are not able to </w:t>
            </w:r>
            <w:r w:rsidR="00456AE9">
              <w:rPr>
                <w:rFonts w:cs="Open Sans"/>
                <w:kern w:val="12"/>
                <w:sz w:val="18"/>
                <w:szCs w:val="18"/>
              </w:rPr>
              <w:t>do so</w:t>
            </w:r>
            <w:r w:rsidRPr="00FB6CFF">
              <w:rPr>
                <w:rFonts w:cs="Open Sans"/>
                <w:kern w:val="12"/>
                <w:sz w:val="18"/>
                <w:szCs w:val="18"/>
              </w:rPr>
              <w:t xml:space="preserve"> due to physical, financial, or other constraints in their household/community.</w:t>
            </w:r>
            <w:r w:rsidR="006662A9">
              <w:rPr>
                <w:rFonts w:cs="Open Sans"/>
                <w:kern w:val="12"/>
                <w:sz w:val="18"/>
                <w:szCs w:val="18"/>
              </w:rPr>
              <w:t xml:space="preserve">  </w:t>
            </w:r>
          </w:p>
        </w:tc>
        <w:tc>
          <w:tcPr>
            <w:tcW w:w="1731" w:type="pct"/>
            <w:shd w:val="clear" w:color="auto" w:fill="auto"/>
          </w:tcPr>
          <w:p w14:paraId="5389AF72" w14:textId="77777777" w:rsidR="004E4EAC" w:rsidRPr="00FB6CFF" w:rsidRDefault="004E4EAC" w:rsidP="00404F75">
            <w:pPr>
              <w:tabs>
                <w:tab w:val="left" w:pos="5244"/>
              </w:tabs>
              <w:spacing w:after="120"/>
              <w:rPr>
                <w:rFonts w:cs="Open Sans"/>
                <w:kern w:val="12"/>
                <w:sz w:val="18"/>
                <w:szCs w:val="18"/>
              </w:rPr>
            </w:pPr>
          </w:p>
        </w:tc>
      </w:tr>
      <w:tr w:rsidR="004E4EAC" w:rsidRPr="00251873" w14:paraId="3AB42FB6" w14:textId="77777777" w:rsidTr="00404F75">
        <w:trPr>
          <w:trHeight w:val="955"/>
        </w:trPr>
        <w:tc>
          <w:tcPr>
            <w:tcW w:w="1830" w:type="pct"/>
            <w:vMerge/>
            <w:shd w:val="clear" w:color="auto" w:fill="auto"/>
          </w:tcPr>
          <w:p w14:paraId="38D13A57" w14:textId="77777777" w:rsidR="004E4EAC" w:rsidRPr="00FB6CFF" w:rsidRDefault="004E4EAC" w:rsidP="00404F75">
            <w:pPr>
              <w:spacing w:after="120"/>
              <w:rPr>
                <w:rFonts w:eastAsia="Times New Roman" w:cs="Open Sans"/>
                <w:color w:val="FF0000"/>
                <w:kern w:val="12"/>
                <w:sz w:val="18"/>
                <w:szCs w:val="18"/>
              </w:rPr>
            </w:pPr>
          </w:p>
        </w:tc>
        <w:tc>
          <w:tcPr>
            <w:tcW w:w="1439" w:type="pct"/>
            <w:shd w:val="clear" w:color="auto" w:fill="auto"/>
          </w:tcPr>
          <w:p w14:paraId="4DB7F538" w14:textId="4384438E" w:rsidR="004E4EAC" w:rsidRPr="00FB6CFF" w:rsidRDefault="004E4EAC" w:rsidP="00404F75">
            <w:pPr>
              <w:tabs>
                <w:tab w:val="left" w:pos="5244"/>
              </w:tabs>
              <w:spacing w:after="120"/>
              <w:rPr>
                <w:rFonts w:cs="Open Sans"/>
                <w:kern w:val="12"/>
                <w:sz w:val="18"/>
                <w:szCs w:val="18"/>
              </w:rPr>
            </w:pPr>
            <w:r w:rsidRPr="00FB6CFF">
              <w:rPr>
                <w:rFonts w:cs="Open Sans"/>
                <w:kern w:val="12"/>
                <w:sz w:val="18"/>
                <w:szCs w:val="18"/>
              </w:rPr>
              <w:t xml:space="preserve">Not applicable as the household has no way to </w:t>
            </w:r>
            <w:r w:rsidR="00456AE9">
              <w:rPr>
                <w:rFonts w:cs="Open Sans"/>
                <w:kern w:val="12"/>
                <w:sz w:val="18"/>
                <w:szCs w:val="18"/>
              </w:rPr>
              <w:t>move</w:t>
            </w:r>
            <w:r w:rsidRPr="00FB6CFF">
              <w:rPr>
                <w:rFonts w:cs="Open Sans"/>
                <w:kern w:val="12"/>
                <w:sz w:val="18"/>
                <w:szCs w:val="18"/>
              </w:rPr>
              <w:t xml:space="preserve"> and has not had this option </w:t>
            </w:r>
            <w:r w:rsidRPr="00FB6CFF">
              <w:rPr>
                <w:rFonts w:cs="Open Sans"/>
                <w:kern w:val="12"/>
                <w:sz w:val="18"/>
                <w:szCs w:val="18"/>
                <w:lang w:val="en-US"/>
              </w:rPr>
              <w:t>in over 12 months</w:t>
            </w:r>
            <w:r w:rsidRPr="00FB6CFF">
              <w:rPr>
                <w:rFonts w:cs="Open Sans"/>
                <w:kern w:val="12"/>
                <w:sz w:val="18"/>
                <w:szCs w:val="18"/>
              </w:rPr>
              <w:t>.</w:t>
            </w:r>
          </w:p>
        </w:tc>
        <w:tc>
          <w:tcPr>
            <w:tcW w:w="1731" w:type="pct"/>
            <w:shd w:val="clear" w:color="auto" w:fill="auto"/>
          </w:tcPr>
          <w:p w14:paraId="2547487A" w14:textId="77777777" w:rsidR="004E4EAC" w:rsidRPr="00FB6CFF" w:rsidRDefault="004E4EAC" w:rsidP="00404F75">
            <w:pPr>
              <w:tabs>
                <w:tab w:val="left" w:pos="5244"/>
              </w:tabs>
              <w:spacing w:after="120"/>
              <w:rPr>
                <w:rFonts w:cs="Open Sans"/>
                <w:color w:val="C00000"/>
                <w:kern w:val="12"/>
                <w:sz w:val="18"/>
                <w:szCs w:val="18"/>
              </w:rPr>
            </w:pPr>
          </w:p>
        </w:tc>
      </w:tr>
    </w:tbl>
    <w:p w14:paraId="791F497E" w14:textId="77777777" w:rsidR="00A7228C" w:rsidRPr="006703EC" w:rsidRDefault="00A7228C" w:rsidP="00A52773">
      <w:pPr>
        <w:spacing w:after="120"/>
        <w:rPr>
          <w:rFonts w:cs="Open Sans"/>
          <w:kern w:val="12"/>
          <w:szCs w:val="20"/>
        </w:rPr>
      </w:pPr>
    </w:p>
    <w:p w14:paraId="4F3501C6" w14:textId="77777777" w:rsidR="00181BF2" w:rsidRDefault="00181BF2">
      <w:pPr>
        <w:spacing w:after="160" w:line="259" w:lineRule="auto"/>
        <w:rPr>
          <w:rStyle w:val="Heading3Char"/>
          <w:color w:val="133048" w:themeColor="accent1" w:themeShade="BF"/>
        </w:rPr>
      </w:pPr>
      <w:r>
        <w:rPr>
          <w:rStyle w:val="Heading3Char"/>
        </w:rPr>
        <w:br w:type="page"/>
      </w:r>
    </w:p>
    <w:p w14:paraId="2B7A4D63" w14:textId="7483BCAB" w:rsidR="00C43A9B" w:rsidRPr="006703EC" w:rsidRDefault="00911FAE" w:rsidP="00BD5D0D">
      <w:pPr>
        <w:pStyle w:val="Heading4"/>
      </w:pPr>
      <w:bookmarkStart w:id="49" w:name="_Toc137812598"/>
      <w:bookmarkStart w:id="50" w:name="_Toc143511791"/>
      <w:proofErr w:type="spellStart"/>
      <w:r>
        <w:rPr>
          <w:rStyle w:val="Heading3Char"/>
        </w:rPr>
        <w:lastRenderedPageBreak/>
        <w:t>LcsEN_</w:t>
      </w:r>
      <w:r w:rsidR="00C43A9B" w:rsidRPr="005C3A14">
        <w:rPr>
          <w:rStyle w:val="Heading3Char"/>
        </w:rPr>
        <w:t>crisis_ChildWork</w:t>
      </w:r>
      <w:bookmarkEnd w:id="49"/>
      <w:bookmarkEnd w:id="50"/>
      <w:proofErr w:type="spellEnd"/>
      <w:r w:rsidR="00BD5D0D">
        <w:br/>
      </w:r>
      <w:r w:rsidR="00FF36FE" w:rsidRPr="005C3A14">
        <w:t>During the past 30 days, did any c</w:t>
      </w:r>
      <w:r w:rsidR="00C43A9B" w:rsidRPr="005C3A14">
        <w:t xml:space="preserve">hildren (under 15 years old) </w:t>
      </w:r>
      <w:r w:rsidR="00FF36FE" w:rsidRPr="005C3A14">
        <w:t xml:space="preserve">in your household </w:t>
      </w:r>
      <w:r w:rsidR="00C43A9B" w:rsidRPr="005C3A14">
        <w:t>work</w:t>
      </w:r>
      <w:r w:rsidR="00FF36FE" w:rsidRPr="005C3A14">
        <w:t xml:space="preserve"> </w:t>
      </w:r>
      <w:r w:rsidR="00C43A9B" w:rsidRPr="005C3A14">
        <w:t xml:space="preserve">to contribute to </w:t>
      </w:r>
      <w:r w:rsidR="00FD375C">
        <w:t xml:space="preserve">the </w:t>
      </w:r>
      <w:r w:rsidR="00C43A9B" w:rsidRPr="005C3A14">
        <w:t xml:space="preserve">household income (e.g., casual labour) </w:t>
      </w:r>
      <w:r w:rsidR="00C7527E">
        <w:t>due to a lack of resources to access essential needs (e.g., food, shelter, education, health services, etc.)</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6703EC" w14:paraId="6592C05D" w14:textId="77777777" w:rsidTr="00BD5D0D">
        <w:trPr>
          <w:trHeight w:val="20"/>
        </w:trPr>
        <w:tc>
          <w:tcPr>
            <w:tcW w:w="1830" w:type="pct"/>
            <w:shd w:val="clear" w:color="auto" w:fill="003E5E" w:themeFill="text1" w:themeFillShade="80"/>
          </w:tcPr>
          <w:p w14:paraId="1B570A25" w14:textId="290BA435"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752CFF2F" w14:textId="3ADE6AEF"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5A46B4CB" w14:textId="77777777"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A7228C" w:rsidRPr="006703EC" w14:paraId="786491F3" w14:textId="77777777" w:rsidTr="00BD5D0D">
        <w:trPr>
          <w:trHeight w:val="20"/>
        </w:trPr>
        <w:tc>
          <w:tcPr>
            <w:tcW w:w="1830" w:type="pct"/>
            <w:vMerge w:val="restart"/>
            <w:shd w:val="clear" w:color="auto" w:fill="auto"/>
          </w:tcPr>
          <w:p w14:paraId="63EF6FFB" w14:textId="25F65C39" w:rsidR="00F4200F" w:rsidRPr="006703EC" w:rsidRDefault="0000682D" w:rsidP="00A52773">
            <w:pPr>
              <w:tabs>
                <w:tab w:val="left" w:pos="5244"/>
              </w:tabs>
              <w:spacing w:after="120"/>
              <w:rPr>
                <w:rFonts w:cs="Open Sans"/>
                <w:kern w:val="12"/>
                <w:sz w:val="18"/>
                <w:szCs w:val="18"/>
              </w:rPr>
            </w:pPr>
            <w:r w:rsidRPr="006703EC">
              <w:rPr>
                <w:rFonts w:cs="Open Sans"/>
                <w:kern w:val="12"/>
                <w:sz w:val="18"/>
                <w:szCs w:val="18"/>
              </w:rPr>
              <w:t xml:space="preserve">Rationale: </w:t>
            </w:r>
            <w:r w:rsidR="00A7228C" w:rsidRPr="006703EC">
              <w:rPr>
                <w:rFonts w:cs="Open Sans"/>
                <w:kern w:val="12"/>
                <w:sz w:val="18"/>
                <w:szCs w:val="18"/>
              </w:rPr>
              <w:t xml:space="preserve">A </w:t>
            </w:r>
            <w:r w:rsidR="00236E3B" w:rsidRPr="006703EC">
              <w:rPr>
                <w:rFonts w:cs="Open Sans"/>
                <w:kern w:val="12"/>
                <w:sz w:val="18"/>
                <w:szCs w:val="18"/>
              </w:rPr>
              <w:t>strategy</w:t>
            </w:r>
            <w:r w:rsidR="00A7228C" w:rsidRPr="006703EC">
              <w:rPr>
                <w:rFonts w:cs="Open Sans"/>
                <w:kern w:val="12"/>
                <w:sz w:val="18"/>
                <w:szCs w:val="18"/>
              </w:rPr>
              <w:t xml:space="preserve"> that affects human capital and child development</w:t>
            </w:r>
            <w:r w:rsidR="009C1EF7" w:rsidRPr="006703EC">
              <w:rPr>
                <w:rFonts w:cs="Open Sans"/>
                <w:kern w:val="12"/>
                <w:sz w:val="18"/>
                <w:szCs w:val="18"/>
              </w:rPr>
              <w:t>. It could be</w:t>
            </w:r>
            <w:r w:rsidR="00A7228C" w:rsidRPr="006703EC">
              <w:rPr>
                <w:rFonts w:cs="Open Sans"/>
                <w:kern w:val="12"/>
                <w:sz w:val="18"/>
                <w:szCs w:val="18"/>
              </w:rPr>
              <w:t xml:space="preserve"> difficult to reverse</w:t>
            </w:r>
            <w:r w:rsidR="00006D7A" w:rsidRPr="006703EC">
              <w:rPr>
                <w:rFonts w:cs="Open Sans"/>
                <w:kern w:val="12"/>
                <w:sz w:val="18"/>
                <w:szCs w:val="18"/>
              </w:rPr>
              <w:t xml:space="preserve"> and </w:t>
            </w:r>
            <w:r w:rsidR="00911526" w:rsidRPr="006703EC">
              <w:rPr>
                <w:rFonts w:cs="Open Sans"/>
                <w:kern w:val="12"/>
                <w:sz w:val="18"/>
                <w:szCs w:val="18"/>
              </w:rPr>
              <w:t>could have a negative impact on the</w:t>
            </w:r>
            <w:r w:rsidR="00006D7A" w:rsidRPr="006703EC">
              <w:rPr>
                <w:rFonts w:cs="Open Sans"/>
                <w:kern w:val="12"/>
                <w:sz w:val="18"/>
                <w:szCs w:val="18"/>
              </w:rPr>
              <w:t xml:space="preserve"> education</w:t>
            </w:r>
            <w:r w:rsidR="00E13931" w:rsidRPr="006703EC">
              <w:rPr>
                <w:rFonts w:cs="Open Sans"/>
                <w:kern w:val="12"/>
                <w:sz w:val="18"/>
                <w:szCs w:val="18"/>
              </w:rPr>
              <w:t xml:space="preserve"> of children</w:t>
            </w:r>
            <w:r w:rsidR="00006D7A" w:rsidRPr="006703EC">
              <w:rPr>
                <w:rFonts w:cs="Open Sans"/>
                <w:kern w:val="12"/>
                <w:sz w:val="18"/>
                <w:szCs w:val="18"/>
              </w:rPr>
              <w:t>.</w:t>
            </w:r>
            <w:r w:rsidR="006662A9">
              <w:rPr>
                <w:rFonts w:cs="Open Sans"/>
                <w:kern w:val="12"/>
                <w:sz w:val="18"/>
                <w:szCs w:val="18"/>
              </w:rPr>
              <w:t xml:space="preserve"> </w:t>
            </w:r>
          </w:p>
          <w:p w14:paraId="32E76196" w14:textId="13E53701" w:rsidR="00F4200F" w:rsidRPr="006703EC" w:rsidRDefault="00F4200F" w:rsidP="00A52773">
            <w:pPr>
              <w:tabs>
                <w:tab w:val="left" w:pos="5244"/>
              </w:tabs>
              <w:spacing w:after="120"/>
              <w:rPr>
                <w:rFonts w:cs="Open Sans"/>
                <w:kern w:val="12"/>
                <w:sz w:val="18"/>
                <w:szCs w:val="18"/>
              </w:rPr>
            </w:pPr>
            <w:r w:rsidRPr="006703EC">
              <w:rPr>
                <w:rFonts w:eastAsia="Times New Roman" w:cs="Open Sans"/>
                <w:color w:val="000000"/>
                <w:kern w:val="12"/>
                <w:sz w:val="18"/>
                <w:szCs w:val="18"/>
                <w:lang w:val="en-US"/>
              </w:rPr>
              <w:t>Lookouts and use:</w:t>
            </w:r>
            <w:r w:rsidRPr="006703EC">
              <w:rPr>
                <w:rFonts w:cs="Open Sans"/>
                <w:kern w:val="12"/>
                <w:sz w:val="18"/>
                <w:szCs w:val="18"/>
              </w:rPr>
              <w:t xml:space="preserve"> This strategy may be less applicable</w:t>
            </w:r>
            <w:r w:rsidR="009C3ABD" w:rsidRPr="006703EC">
              <w:rPr>
                <w:rFonts w:cs="Open Sans"/>
                <w:kern w:val="12"/>
                <w:sz w:val="18"/>
                <w:szCs w:val="18"/>
                <w:lang w:val="en-US"/>
              </w:rPr>
              <w:t xml:space="preserve"> in places where the law strictly prohibits child </w:t>
            </w:r>
            <w:proofErr w:type="spellStart"/>
            <w:r w:rsidR="009C3ABD" w:rsidRPr="006703EC">
              <w:rPr>
                <w:rFonts w:cs="Open Sans"/>
                <w:kern w:val="12"/>
                <w:sz w:val="18"/>
                <w:szCs w:val="18"/>
                <w:lang w:val="en-US"/>
              </w:rPr>
              <w:t>labour</w:t>
            </w:r>
            <w:proofErr w:type="spellEnd"/>
            <w:r w:rsidR="009C3ABD" w:rsidRPr="006703EC">
              <w:rPr>
                <w:rFonts w:cs="Open Sans"/>
                <w:kern w:val="12"/>
                <w:sz w:val="18"/>
                <w:szCs w:val="18"/>
                <w:lang w:val="en-US"/>
              </w:rPr>
              <w:t xml:space="preserve"> that would result in legal liability. </w:t>
            </w:r>
          </w:p>
          <w:p w14:paraId="1FC8F92C" w14:textId="25B54DB8" w:rsidR="00A7228C" w:rsidRPr="006703EC" w:rsidRDefault="0000682D" w:rsidP="00A52773">
            <w:pPr>
              <w:spacing w:after="120"/>
              <w:rPr>
                <w:rFonts w:eastAsia="Times New Roman" w:cs="Open Sans"/>
                <w:color w:val="FF0000"/>
                <w:kern w:val="12"/>
                <w:sz w:val="18"/>
                <w:szCs w:val="18"/>
              </w:rPr>
            </w:pPr>
            <w:r w:rsidRPr="006703EC">
              <w:rPr>
                <w:rFonts w:cs="Open Sans"/>
                <w:kern w:val="12"/>
                <w:sz w:val="18"/>
                <w:szCs w:val="18"/>
                <w:lang w:val="en-US"/>
              </w:rPr>
              <w:t xml:space="preserve">Severity: </w:t>
            </w:r>
            <w:r w:rsidR="00A7228C" w:rsidRPr="006703EC">
              <w:rPr>
                <w:rFonts w:cs="Open Sans"/>
                <w:kern w:val="12"/>
                <w:sz w:val="18"/>
                <w:szCs w:val="18"/>
              </w:rPr>
              <w:t xml:space="preserve">Depending on the context, this strategy could have the severity of </w:t>
            </w:r>
            <w:r w:rsidR="00251873">
              <w:rPr>
                <w:rFonts w:cs="Open Sans"/>
                <w:kern w:val="12"/>
                <w:sz w:val="18"/>
                <w:szCs w:val="18"/>
              </w:rPr>
              <w:t>‘</w:t>
            </w:r>
            <w:r w:rsidR="00A7228C" w:rsidRPr="006703EC">
              <w:rPr>
                <w:rFonts w:cs="Open Sans"/>
                <w:kern w:val="12"/>
                <w:sz w:val="18"/>
                <w:szCs w:val="18"/>
              </w:rPr>
              <w:t>emergency,</w:t>
            </w:r>
            <w:r w:rsidR="00251873">
              <w:rPr>
                <w:rFonts w:cs="Open Sans"/>
                <w:kern w:val="12"/>
                <w:sz w:val="18"/>
                <w:szCs w:val="18"/>
              </w:rPr>
              <w:t>’</w:t>
            </w:r>
            <w:r w:rsidR="00A7228C" w:rsidRPr="006703EC">
              <w:rPr>
                <w:rFonts w:cs="Open Sans"/>
                <w:kern w:val="12"/>
                <w:sz w:val="18"/>
                <w:szCs w:val="18"/>
              </w:rPr>
              <w:t xml:space="preserve"> and not necessarily </w:t>
            </w:r>
            <w:r w:rsidR="00251873">
              <w:rPr>
                <w:rFonts w:cs="Open Sans"/>
                <w:kern w:val="12"/>
                <w:sz w:val="18"/>
                <w:szCs w:val="18"/>
              </w:rPr>
              <w:t>‘</w:t>
            </w:r>
            <w:proofErr w:type="gramStart"/>
            <w:r w:rsidR="00A7228C" w:rsidRPr="006703EC">
              <w:rPr>
                <w:rFonts w:cs="Open Sans"/>
                <w:kern w:val="12"/>
                <w:sz w:val="18"/>
                <w:szCs w:val="18"/>
              </w:rPr>
              <w:t>crisis</w:t>
            </w:r>
            <w:r w:rsidR="00251873">
              <w:rPr>
                <w:rFonts w:cs="Open Sans"/>
                <w:kern w:val="12"/>
                <w:sz w:val="18"/>
                <w:szCs w:val="18"/>
              </w:rPr>
              <w:t>’</w:t>
            </w:r>
            <w:proofErr w:type="gramEnd"/>
            <w:r w:rsidR="00A7228C" w:rsidRPr="006703EC">
              <w:rPr>
                <w:rFonts w:cs="Open Sans"/>
                <w:kern w:val="12"/>
                <w:sz w:val="18"/>
                <w:szCs w:val="18"/>
              </w:rPr>
              <w:t xml:space="preserve">. </w:t>
            </w:r>
          </w:p>
        </w:tc>
        <w:tc>
          <w:tcPr>
            <w:tcW w:w="1439" w:type="pct"/>
            <w:shd w:val="clear" w:color="auto" w:fill="auto"/>
          </w:tcPr>
          <w:p w14:paraId="7C0BDC55" w14:textId="7BA10C1D" w:rsidR="00A7228C" w:rsidRPr="006703EC" w:rsidRDefault="006372B4" w:rsidP="00A52773">
            <w:pPr>
              <w:tabs>
                <w:tab w:val="left" w:pos="5244"/>
              </w:tabs>
              <w:spacing w:after="120"/>
              <w:rPr>
                <w:rFonts w:cs="Open Sans"/>
                <w:kern w:val="12"/>
                <w:sz w:val="18"/>
                <w:szCs w:val="18"/>
              </w:rPr>
            </w:pPr>
            <w:r w:rsidRPr="006703EC">
              <w:rPr>
                <w:rFonts w:cs="Open Sans"/>
                <w:kern w:val="12"/>
                <w:sz w:val="18"/>
                <w:szCs w:val="18"/>
              </w:rPr>
              <w:t xml:space="preserve">No, there was no need to engage children (under 15 years old) in work to contribute to </w:t>
            </w:r>
            <w:r w:rsidR="00006088" w:rsidRPr="006703EC">
              <w:rPr>
                <w:rFonts w:cs="Open Sans"/>
                <w:kern w:val="12"/>
                <w:sz w:val="18"/>
                <w:szCs w:val="18"/>
              </w:rPr>
              <w:t xml:space="preserve">the </w:t>
            </w:r>
            <w:r w:rsidRPr="006703EC">
              <w:rPr>
                <w:rFonts w:cs="Open Sans"/>
                <w:kern w:val="12"/>
                <w:sz w:val="18"/>
                <w:szCs w:val="18"/>
              </w:rPr>
              <w:t xml:space="preserve">household income (e.g., </w:t>
            </w:r>
            <w:r w:rsidR="00101C59">
              <w:rPr>
                <w:rFonts w:cs="Open Sans"/>
                <w:kern w:val="12"/>
                <w:sz w:val="18"/>
                <w:szCs w:val="18"/>
              </w:rPr>
              <w:t>ca</w:t>
            </w:r>
            <w:r w:rsidRPr="006703EC">
              <w:rPr>
                <w:rFonts w:cs="Open Sans"/>
                <w:kern w:val="12"/>
                <w:sz w:val="18"/>
                <w:szCs w:val="18"/>
              </w:rPr>
              <w:t xml:space="preserve">sual labour) because the household did not face </w:t>
            </w:r>
            <w:r w:rsidR="00C7527E">
              <w:rPr>
                <w:rFonts w:cs="Open Sans"/>
                <w:kern w:val="12"/>
                <w:sz w:val="18"/>
                <w:szCs w:val="18"/>
              </w:rPr>
              <w:t>a lack of resources to access essential needs</w:t>
            </w:r>
            <w:r w:rsidRPr="006703EC">
              <w:rPr>
                <w:rFonts w:cs="Open Sans"/>
                <w:kern w:val="12"/>
                <w:sz w:val="18"/>
                <w:szCs w:val="18"/>
              </w:rPr>
              <w:t xml:space="preserve"> or had applied another livelihood coping strategy.</w:t>
            </w:r>
          </w:p>
        </w:tc>
        <w:tc>
          <w:tcPr>
            <w:tcW w:w="1731" w:type="pct"/>
            <w:shd w:val="clear" w:color="auto" w:fill="auto"/>
          </w:tcPr>
          <w:p w14:paraId="42B1A689" w14:textId="042A0F38" w:rsidR="004E538C" w:rsidRPr="006703EC" w:rsidRDefault="004E538C" w:rsidP="00A52773">
            <w:pPr>
              <w:tabs>
                <w:tab w:val="left" w:pos="5244"/>
              </w:tabs>
              <w:spacing w:after="120"/>
              <w:rPr>
                <w:rFonts w:cs="Open Sans"/>
                <w:color w:val="FFFFFF"/>
                <w:kern w:val="12"/>
                <w:sz w:val="18"/>
                <w:szCs w:val="18"/>
                <w:highlight w:val="darkCyan"/>
              </w:rPr>
            </w:pPr>
            <w:r w:rsidRPr="006703EC">
              <w:rPr>
                <w:rFonts w:cs="Open Sans"/>
                <w:color w:val="FFFFFF"/>
                <w:kern w:val="12"/>
                <w:sz w:val="18"/>
                <w:szCs w:val="18"/>
                <w:highlight w:val="darkCyan"/>
              </w:rPr>
              <w:t xml:space="preserve">Probing is needed to ensure the selection of </w:t>
            </w:r>
            <w:r w:rsidR="00077C35">
              <w:rPr>
                <w:rFonts w:cs="Open Sans"/>
                <w:color w:val="FFFFFF"/>
                <w:kern w:val="12"/>
                <w:sz w:val="18"/>
                <w:szCs w:val="18"/>
                <w:highlight w:val="darkCyan"/>
              </w:rPr>
              <w:t xml:space="preserve">the most appropriate </w:t>
            </w:r>
            <w:r w:rsidR="00C55A32">
              <w:rPr>
                <w:rFonts w:cs="Open Sans"/>
                <w:color w:val="FFFFFF"/>
                <w:kern w:val="12"/>
                <w:sz w:val="18"/>
                <w:szCs w:val="18"/>
                <w:highlight w:val="darkCyan"/>
              </w:rPr>
              <w:t>response</w:t>
            </w:r>
            <w:r w:rsidR="00077C35">
              <w:rPr>
                <w:rFonts w:cs="Open Sans"/>
                <w:color w:val="FFFFFF"/>
                <w:kern w:val="12"/>
                <w:sz w:val="18"/>
                <w:szCs w:val="18"/>
                <w:highlight w:val="darkCyan"/>
              </w:rPr>
              <w:t>.</w:t>
            </w:r>
          </w:p>
          <w:p w14:paraId="39275F96" w14:textId="77777777" w:rsidR="004E538C" w:rsidRPr="006703EC" w:rsidRDefault="00DF1758" w:rsidP="00A52773">
            <w:pPr>
              <w:tabs>
                <w:tab w:val="left" w:pos="5244"/>
              </w:tabs>
              <w:spacing w:after="120"/>
              <w:rPr>
                <w:rFonts w:cs="Open Sans"/>
                <w:kern w:val="12"/>
                <w:sz w:val="18"/>
                <w:szCs w:val="18"/>
              </w:rPr>
            </w:pPr>
            <w:r w:rsidRPr="006703EC">
              <w:rPr>
                <w:rFonts w:cs="Open Sans"/>
                <w:kern w:val="12"/>
                <w:sz w:val="18"/>
                <w:szCs w:val="18"/>
              </w:rPr>
              <w:t>1)</w:t>
            </w:r>
            <w:r w:rsidR="00C52955" w:rsidRPr="006703EC">
              <w:rPr>
                <w:rFonts w:cs="Open Sans"/>
                <w:kern w:val="12"/>
                <w:sz w:val="18"/>
                <w:szCs w:val="18"/>
              </w:rPr>
              <w:t xml:space="preserve"> </w:t>
            </w:r>
            <w:r w:rsidR="00A7228C" w:rsidRPr="006703EC">
              <w:rPr>
                <w:rFonts w:cs="Open Sans"/>
                <w:kern w:val="12"/>
                <w:sz w:val="18"/>
                <w:szCs w:val="18"/>
              </w:rPr>
              <w:t>do you have any children under the age of 15?</w:t>
            </w:r>
            <w:r w:rsidR="00C52955" w:rsidRPr="006703EC">
              <w:rPr>
                <w:rFonts w:cs="Open Sans"/>
                <w:kern w:val="12"/>
                <w:sz w:val="18"/>
                <w:szCs w:val="18"/>
              </w:rPr>
              <w:t xml:space="preserve"> </w:t>
            </w:r>
          </w:p>
          <w:p w14:paraId="64F07926" w14:textId="5C9677B6" w:rsidR="00A7228C" w:rsidRPr="006703EC" w:rsidRDefault="00C52955" w:rsidP="00A52773">
            <w:pPr>
              <w:tabs>
                <w:tab w:val="left" w:pos="5244"/>
              </w:tabs>
              <w:spacing w:after="120"/>
              <w:rPr>
                <w:rFonts w:cs="Open Sans"/>
                <w:kern w:val="12"/>
                <w:sz w:val="18"/>
                <w:szCs w:val="18"/>
              </w:rPr>
            </w:pPr>
            <w:r w:rsidRPr="006703EC">
              <w:rPr>
                <w:rFonts w:cs="Open Sans"/>
                <w:kern w:val="12"/>
                <w:sz w:val="18"/>
                <w:szCs w:val="18"/>
              </w:rPr>
              <w:t xml:space="preserve">2) </w:t>
            </w:r>
            <w:r w:rsidR="00A7228C" w:rsidRPr="006703EC">
              <w:rPr>
                <w:rFonts w:cs="Open Sans"/>
                <w:kern w:val="12"/>
                <w:sz w:val="18"/>
                <w:szCs w:val="18"/>
              </w:rPr>
              <w:t>why did you need to apply this strategy</w:t>
            </w:r>
            <w:r w:rsidR="00101C59">
              <w:rPr>
                <w:rFonts w:cs="Open Sans"/>
                <w:kern w:val="12"/>
                <w:sz w:val="18"/>
                <w:szCs w:val="18"/>
              </w:rPr>
              <w:t xml:space="preserve"> (or not)</w:t>
            </w:r>
            <w:r w:rsidR="00A7228C" w:rsidRPr="006703EC">
              <w:rPr>
                <w:rFonts w:cs="Open Sans"/>
                <w:kern w:val="12"/>
                <w:sz w:val="18"/>
                <w:szCs w:val="18"/>
              </w:rPr>
              <w:t>?</w:t>
            </w:r>
          </w:p>
        </w:tc>
      </w:tr>
      <w:tr w:rsidR="00A7228C" w:rsidRPr="006703EC" w14:paraId="22AC7889" w14:textId="77777777" w:rsidTr="00BD5D0D">
        <w:trPr>
          <w:trHeight w:val="20"/>
        </w:trPr>
        <w:tc>
          <w:tcPr>
            <w:tcW w:w="1830" w:type="pct"/>
            <w:vMerge/>
            <w:shd w:val="clear" w:color="auto" w:fill="auto"/>
          </w:tcPr>
          <w:p w14:paraId="45400DBD"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455BEC3E" w14:textId="6C5AAE84"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rPr>
              <w:t xml:space="preserve">Yes, the household needed to </w:t>
            </w:r>
            <w:r w:rsidR="00C52955" w:rsidRPr="006703EC">
              <w:rPr>
                <w:rFonts w:cs="Open Sans"/>
                <w:kern w:val="12"/>
                <w:sz w:val="18"/>
                <w:szCs w:val="18"/>
              </w:rPr>
              <w:t xml:space="preserve">engage children (under 15 years old) in work to contribute to </w:t>
            </w:r>
            <w:r w:rsidR="00006088" w:rsidRPr="006703EC">
              <w:rPr>
                <w:rFonts w:cs="Open Sans"/>
                <w:kern w:val="12"/>
                <w:sz w:val="18"/>
                <w:szCs w:val="18"/>
              </w:rPr>
              <w:t xml:space="preserve">the </w:t>
            </w:r>
            <w:r w:rsidR="00C52955" w:rsidRPr="006703EC">
              <w:rPr>
                <w:rFonts w:cs="Open Sans"/>
                <w:kern w:val="12"/>
                <w:sz w:val="18"/>
                <w:szCs w:val="18"/>
              </w:rPr>
              <w:t xml:space="preserve">household income (e.g., casual labour) </w:t>
            </w:r>
            <w:r w:rsidRPr="006703EC">
              <w:rPr>
                <w:rFonts w:cs="Open Sans"/>
                <w:kern w:val="12"/>
                <w:sz w:val="18"/>
                <w:szCs w:val="18"/>
              </w:rPr>
              <w:t xml:space="preserve">in the last 30 days </w:t>
            </w:r>
            <w:r w:rsidR="00C7527E">
              <w:rPr>
                <w:rFonts w:cs="Open Sans"/>
                <w:kern w:val="12"/>
                <w:sz w:val="18"/>
                <w:szCs w:val="18"/>
              </w:rPr>
              <w:t>due to a lack of resources to access essential needs</w:t>
            </w:r>
            <w:r w:rsidR="000B4A23" w:rsidRPr="006703EC">
              <w:rPr>
                <w:rFonts w:cs="Open Sans"/>
                <w:kern w:val="12"/>
                <w:sz w:val="18"/>
                <w:szCs w:val="18"/>
              </w:rPr>
              <w:t>.</w:t>
            </w:r>
          </w:p>
        </w:tc>
        <w:tc>
          <w:tcPr>
            <w:tcW w:w="1731" w:type="pct"/>
            <w:shd w:val="clear" w:color="auto" w:fill="auto"/>
          </w:tcPr>
          <w:p w14:paraId="7282E588" w14:textId="6EFD4BDD" w:rsidR="00A7228C" w:rsidRPr="006703EC" w:rsidRDefault="00D52D79" w:rsidP="00A52773">
            <w:pPr>
              <w:tabs>
                <w:tab w:val="left" w:pos="5244"/>
              </w:tabs>
              <w:spacing w:after="120"/>
              <w:rPr>
                <w:rFonts w:cs="Open Sans"/>
                <w:kern w:val="12"/>
                <w:sz w:val="18"/>
                <w:szCs w:val="18"/>
              </w:rPr>
            </w:pPr>
            <w:r>
              <w:rPr>
                <w:rFonts w:cs="Open Sans"/>
                <w:kern w:val="12"/>
                <w:sz w:val="18"/>
                <w:szCs w:val="18"/>
              </w:rPr>
              <w:t>Ensure that this strategy was applied due to a lack of resources to access essential needs</w:t>
            </w:r>
            <w:r w:rsidR="00A7228C" w:rsidRPr="006703EC">
              <w:rPr>
                <w:rFonts w:cs="Open Sans"/>
                <w:kern w:val="12"/>
                <w:sz w:val="18"/>
                <w:szCs w:val="18"/>
              </w:rPr>
              <w:t>.</w:t>
            </w:r>
            <w:r w:rsidR="006662A9">
              <w:rPr>
                <w:rFonts w:cs="Open Sans"/>
                <w:kern w:val="12"/>
                <w:sz w:val="18"/>
                <w:szCs w:val="18"/>
              </w:rPr>
              <w:t xml:space="preserve"> </w:t>
            </w:r>
            <w:r w:rsidR="00A72D24" w:rsidRPr="006703EC">
              <w:rPr>
                <w:rFonts w:cs="Open Sans"/>
                <w:kern w:val="12"/>
                <w:sz w:val="18"/>
                <w:szCs w:val="18"/>
              </w:rPr>
              <w:t>For example, i</w:t>
            </w:r>
            <w:r w:rsidR="00DF7F68" w:rsidRPr="006703EC">
              <w:rPr>
                <w:rFonts w:cs="Open Sans"/>
                <w:kern w:val="12"/>
                <w:sz w:val="18"/>
                <w:szCs w:val="18"/>
              </w:rPr>
              <w:t xml:space="preserve">f </w:t>
            </w:r>
            <w:r w:rsidR="00A72D24" w:rsidRPr="006703EC">
              <w:rPr>
                <w:rFonts w:cs="Open Sans"/>
                <w:kern w:val="12"/>
                <w:sz w:val="18"/>
                <w:szCs w:val="18"/>
              </w:rPr>
              <w:t xml:space="preserve">a </w:t>
            </w:r>
            <w:r w:rsidR="00DF7F68" w:rsidRPr="006703EC">
              <w:rPr>
                <w:rFonts w:cs="Open Sans"/>
                <w:kern w:val="12"/>
                <w:sz w:val="18"/>
                <w:szCs w:val="18"/>
              </w:rPr>
              <w:t xml:space="preserve">household engaged any children </w:t>
            </w:r>
            <w:r w:rsidR="00177989" w:rsidRPr="006703EC">
              <w:rPr>
                <w:rFonts w:cs="Open Sans"/>
                <w:kern w:val="12"/>
                <w:sz w:val="18"/>
                <w:szCs w:val="18"/>
              </w:rPr>
              <w:t>(</w:t>
            </w:r>
            <w:r w:rsidR="00DF7F68" w:rsidRPr="006703EC">
              <w:rPr>
                <w:rFonts w:cs="Open Sans"/>
                <w:kern w:val="12"/>
                <w:sz w:val="18"/>
                <w:szCs w:val="18"/>
              </w:rPr>
              <w:t>under 15</w:t>
            </w:r>
            <w:r w:rsidR="00177989" w:rsidRPr="006703EC">
              <w:rPr>
                <w:rFonts w:cs="Open Sans"/>
                <w:kern w:val="12"/>
                <w:sz w:val="18"/>
                <w:szCs w:val="18"/>
              </w:rPr>
              <w:t>)</w:t>
            </w:r>
            <w:r w:rsidR="00DF7F68" w:rsidRPr="006703EC">
              <w:rPr>
                <w:rFonts w:cs="Open Sans"/>
                <w:kern w:val="12"/>
                <w:sz w:val="18"/>
                <w:szCs w:val="18"/>
              </w:rPr>
              <w:t xml:space="preserve"> to work with them in a family business or a farm during their holidays, and not due to lack of </w:t>
            </w:r>
            <w:r>
              <w:rPr>
                <w:rFonts w:cs="Open Sans"/>
                <w:kern w:val="12"/>
                <w:sz w:val="18"/>
                <w:szCs w:val="18"/>
              </w:rPr>
              <w:t>resources to access essential needs</w:t>
            </w:r>
            <w:r w:rsidR="00DF7F68" w:rsidRPr="006703EC">
              <w:rPr>
                <w:rFonts w:cs="Open Sans"/>
                <w:kern w:val="12"/>
                <w:sz w:val="18"/>
                <w:szCs w:val="18"/>
              </w:rPr>
              <w:t xml:space="preserve">, then the </w:t>
            </w:r>
            <w:r w:rsidR="00EE1A19" w:rsidRPr="006703EC">
              <w:rPr>
                <w:rFonts w:cs="Open Sans"/>
                <w:kern w:val="12"/>
                <w:sz w:val="18"/>
                <w:szCs w:val="18"/>
              </w:rPr>
              <w:t>appropriate response option</w:t>
            </w:r>
            <w:r w:rsidR="00DF7F68" w:rsidRPr="006703EC">
              <w:rPr>
                <w:rFonts w:cs="Open Sans"/>
                <w:kern w:val="12"/>
                <w:sz w:val="18"/>
                <w:szCs w:val="18"/>
              </w:rPr>
              <w:t xml:space="preserve"> is </w:t>
            </w:r>
            <w:r w:rsidR="00692F93" w:rsidRPr="006703EC">
              <w:rPr>
                <w:rFonts w:cs="Open Sans"/>
                <w:kern w:val="12"/>
                <w:sz w:val="18"/>
                <w:szCs w:val="18"/>
              </w:rPr>
              <w:t>“</w:t>
            </w:r>
            <w:r w:rsidR="00E37BC5" w:rsidRPr="006703EC">
              <w:rPr>
                <w:rFonts w:cs="Open Sans"/>
                <w:kern w:val="12"/>
                <w:sz w:val="18"/>
                <w:szCs w:val="18"/>
              </w:rPr>
              <w:t>n</w:t>
            </w:r>
            <w:r w:rsidR="00DF7F68" w:rsidRPr="006703EC">
              <w:rPr>
                <w:rFonts w:cs="Open Sans"/>
                <w:kern w:val="12"/>
                <w:sz w:val="18"/>
                <w:szCs w:val="18"/>
              </w:rPr>
              <w:t>o</w:t>
            </w:r>
            <w:r w:rsidR="00692F93" w:rsidRPr="006703EC">
              <w:rPr>
                <w:rFonts w:cs="Open Sans"/>
                <w:kern w:val="12"/>
                <w:sz w:val="18"/>
                <w:szCs w:val="18"/>
              </w:rPr>
              <w:t>, there was no need to”</w:t>
            </w:r>
            <w:r w:rsidR="00DF7F68" w:rsidRPr="006703EC">
              <w:rPr>
                <w:rFonts w:cs="Open Sans"/>
                <w:kern w:val="12"/>
                <w:sz w:val="18"/>
                <w:szCs w:val="18"/>
              </w:rPr>
              <w:t>.</w:t>
            </w:r>
          </w:p>
        </w:tc>
      </w:tr>
      <w:tr w:rsidR="00A7228C" w:rsidRPr="006703EC" w14:paraId="205C4FED" w14:textId="77777777" w:rsidTr="00BD5D0D">
        <w:trPr>
          <w:trHeight w:val="20"/>
        </w:trPr>
        <w:tc>
          <w:tcPr>
            <w:tcW w:w="1830" w:type="pct"/>
            <w:vMerge/>
            <w:shd w:val="clear" w:color="auto" w:fill="auto"/>
          </w:tcPr>
          <w:p w14:paraId="4D98E96C"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7E3FC346" w14:textId="69940432"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rPr>
              <w:t xml:space="preserve">No, because the household had already </w:t>
            </w:r>
            <w:r w:rsidR="006F72BE" w:rsidRPr="006703EC">
              <w:rPr>
                <w:rFonts w:cs="Open Sans"/>
                <w:kern w:val="12"/>
                <w:sz w:val="18"/>
                <w:szCs w:val="18"/>
              </w:rPr>
              <w:t xml:space="preserve">been </w:t>
            </w:r>
            <w:r w:rsidR="00006088" w:rsidRPr="006703EC">
              <w:rPr>
                <w:rFonts w:cs="Open Sans"/>
                <w:kern w:val="12"/>
                <w:sz w:val="18"/>
                <w:szCs w:val="18"/>
              </w:rPr>
              <w:t>engag</w:t>
            </w:r>
            <w:r w:rsidR="006F72BE" w:rsidRPr="006703EC">
              <w:rPr>
                <w:rFonts w:cs="Open Sans"/>
                <w:kern w:val="12"/>
                <w:sz w:val="18"/>
                <w:szCs w:val="18"/>
              </w:rPr>
              <w:t>ing</w:t>
            </w:r>
            <w:r w:rsidR="00006088" w:rsidRPr="006703EC">
              <w:rPr>
                <w:rFonts w:cs="Open Sans"/>
                <w:kern w:val="12"/>
                <w:sz w:val="18"/>
                <w:szCs w:val="18"/>
              </w:rPr>
              <w:t xml:space="preserve"> children (under 15 years old) in work to contribute to </w:t>
            </w:r>
            <w:r w:rsidR="00101C59">
              <w:rPr>
                <w:rFonts w:cs="Open Sans"/>
                <w:kern w:val="12"/>
                <w:sz w:val="18"/>
                <w:szCs w:val="18"/>
              </w:rPr>
              <w:t xml:space="preserve">the </w:t>
            </w:r>
            <w:r w:rsidR="00006088" w:rsidRPr="006703EC">
              <w:rPr>
                <w:rFonts w:cs="Open Sans"/>
                <w:kern w:val="12"/>
                <w:sz w:val="18"/>
                <w:szCs w:val="18"/>
              </w:rPr>
              <w:t xml:space="preserve">household income (e.g., casual labour) </w:t>
            </w:r>
            <w:r w:rsidRPr="006703EC">
              <w:rPr>
                <w:rFonts w:cs="Open Sans"/>
                <w:kern w:val="12"/>
                <w:sz w:val="18"/>
                <w:szCs w:val="18"/>
              </w:rPr>
              <w:t>within the last 12 months</w:t>
            </w:r>
            <w:r w:rsidR="00101C59">
              <w:rPr>
                <w:rFonts w:cs="Open Sans"/>
                <w:kern w:val="12"/>
                <w:sz w:val="18"/>
                <w:szCs w:val="18"/>
              </w:rPr>
              <w:t>; there are no more children to put to work, so this strategy has been exhausted</w:t>
            </w:r>
            <w:r w:rsidRPr="006703EC">
              <w:rPr>
                <w:rFonts w:cs="Open Sans"/>
                <w:kern w:val="12"/>
                <w:sz w:val="18"/>
                <w:szCs w:val="18"/>
              </w:rPr>
              <w:t>.</w:t>
            </w:r>
            <w:r w:rsidR="006662A9">
              <w:rPr>
                <w:rFonts w:cs="Open Sans"/>
                <w:kern w:val="12"/>
                <w:sz w:val="18"/>
                <w:szCs w:val="18"/>
              </w:rPr>
              <w:t xml:space="preserve"> </w:t>
            </w:r>
          </w:p>
        </w:tc>
        <w:tc>
          <w:tcPr>
            <w:tcW w:w="1731" w:type="pct"/>
            <w:shd w:val="clear" w:color="auto" w:fill="auto"/>
          </w:tcPr>
          <w:p w14:paraId="6F335BF9" w14:textId="210A98C0"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lang w:val="en-US"/>
              </w:rPr>
              <w:t xml:space="preserve">If </w:t>
            </w:r>
            <w:r w:rsidR="00E82399" w:rsidRPr="006703EC">
              <w:rPr>
                <w:rFonts w:cs="Open Sans"/>
                <w:kern w:val="12"/>
                <w:sz w:val="18"/>
                <w:szCs w:val="18"/>
                <w:lang w:val="en-US"/>
              </w:rPr>
              <w:t>a</w:t>
            </w:r>
            <w:r w:rsidRPr="006703EC">
              <w:rPr>
                <w:rFonts w:cs="Open Sans"/>
                <w:kern w:val="12"/>
                <w:sz w:val="18"/>
                <w:szCs w:val="18"/>
                <w:lang w:val="en-US"/>
              </w:rPr>
              <w:t xml:space="preserve"> household already sent all their children </w:t>
            </w:r>
            <w:r w:rsidR="00E82399" w:rsidRPr="006703EC">
              <w:rPr>
                <w:rFonts w:cs="Open Sans"/>
                <w:kern w:val="12"/>
                <w:sz w:val="18"/>
                <w:szCs w:val="18"/>
                <w:lang w:val="en-US"/>
              </w:rPr>
              <w:t>(</w:t>
            </w:r>
            <w:r w:rsidRPr="006703EC">
              <w:rPr>
                <w:rFonts w:cs="Open Sans"/>
                <w:kern w:val="12"/>
                <w:sz w:val="18"/>
                <w:szCs w:val="18"/>
                <w:lang w:val="en-US"/>
              </w:rPr>
              <w:t>under 15</w:t>
            </w:r>
            <w:r w:rsidR="00E82399" w:rsidRPr="006703EC">
              <w:rPr>
                <w:rFonts w:cs="Open Sans"/>
                <w:kern w:val="12"/>
                <w:sz w:val="18"/>
                <w:szCs w:val="18"/>
                <w:lang w:val="en-US"/>
              </w:rPr>
              <w:t>)</w:t>
            </w:r>
            <w:r w:rsidRPr="006703EC">
              <w:rPr>
                <w:rFonts w:cs="Open Sans"/>
                <w:kern w:val="12"/>
                <w:sz w:val="18"/>
                <w:szCs w:val="18"/>
                <w:lang w:val="en-US"/>
              </w:rPr>
              <w:t xml:space="preserve"> to work due to lack of money before the 30 days, and within the last 12 months</w:t>
            </w:r>
            <w:r w:rsidR="00541145" w:rsidRPr="006703EC">
              <w:rPr>
                <w:rFonts w:cs="Open Sans"/>
                <w:kern w:val="12"/>
                <w:sz w:val="18"/>
                <w:szCs w:val="18"/>
                <w:lang w:val="en-US"/>
              </w:rPr>
              <w:t xml:space="preserve"> then this is the most appropriate response option</w:t>
            </w:r>
            <w:r w:rsidRPr="006703EC">
              <w:rPr>
                <w:rFonts w:cs="Open Sans"/>
                <w:kern w:val="12"/>
                <w:sz w:val="18"/>
                <w:szCs w:val="18"/>
                <w:lang w:val="en-US"/>
              </w:rPr>
              <w:t>.</w:t>
            </w:r>
            <w:r w:rsidR="006662A9">
              <w:rPr>
                <w:rFonts w:cs="Open Sans"/>
                <w:kern w:val="12"/>
                <w:sz w:val="18"/>
                <w:szCs w:val="18"/>
                <w:lang w:val="en-US"/>
              </w:rPr>
              <w:t xml:space="preserve"> </w:t>
            </w:r>
          </w:p>
        </w:tc>
      </w:tr>
      <w:tr w:rsidR="00A7228C" w:rsidRPr="006703EC" w14:paraId="6B370B62" w14:textId="77777777" w:rsidTr="00BD5D0D">
        <w:trPr>
          <w:trHeight w:val="20"/>
        </w:trPr>
        <w:tc>
          <w:tcPr>
            <w:tcW w:w="1830" w:type="pct"/>
            <w:vMerge/>
            <w:shd w:val="clear" w:color="auto" w:fill="auto"/>
          </w:tcPr>
          <w:p w14:paraId="1073034E"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27527066" w14:textId="15CD42D7"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lang w:val="en-US"/>
              </w:rPr>
              <w:t xml:space="preserve">Not applicable as the household does not have small children (under 15) and </w:t>
            </w:r>
            <w:r w:rsidR="00101C59">
              <w:rPr>
                <w:rFonts w:cs="Open Sans"/>
                <w:kern w:val="12"/>
                <w:sz w:val="18"/>
                <w:szCs w:val="18"/>
                <w:lang w:val="en-US"/>
              </w:rPr>
              <w:t>has</w:t>
            </w:r>
            <w:r w:rsidR="00101C59" w:rsidRPr="006703EC">
              <w:rPr>
                <w:rFonts w:cs="Open Sans"/>
                <w:kern w:val="12"/>
                <w:sz w:val="18"/>
                <w:szCs w:val="18"/>
                <w:lang w:val="en-US"/>
              </w:rPr>
              <w:t xml:space="preserve"> </w:t>
            </w:r>
            <w:r w:rsidRPr="006703EC">
              <w:rPr>
                <w:rFonts w:cs="Open Sans"/>
                <w:kern w:val="12"/>
                <w:sz w:val="18"/>
                <w:szCs w:val="18"/>
                <w:lang w:val="en-US"/>
              </w:rPr>
              <w:t>not in over 12 months</w:t>
            </w:r>
            <w:r w:rsidR="00101C59">
              <w:rPr>
                <w:rFonts w:cs="Open Sans"/>
                <w:kern w:val="12"/>
                <w:sz w:val="18"/>
                <w:szCs w:val="18"/>
                <w:lang w:val="en-US"/>
              </w:rPr>
              <w:t>, o</w:t>
            </w:r>
            <w:r w:rsidR="00184DAE" w:rsidRPr="006703EC">
              <w:rPr>
                <w:rFonts w:cs="Open Sans"/>
                <w:kern w:val="12"/>
                <w:sz w:val="18"/>
                <w:szCs w:val="18"/>
                <w:lang w:val="en-US"/>
              </w:rPr>
              <w:t>r all children are already</w:t>
            </w:r>
            <w:r w:rsidR="00101C59">
              <w:rPr>
                <w:rFonts w:cs="Open Sans"/>
                <w:kern w:val="12"/>
                <w:sz w:val="18"/>
                <w:szCs w:val="18"/>
                <w:lang w:val="en-US"/>
              </w:rPr>
              <w:t xml:space="preserve"> have already been</w:t>
            </w:r>
            <w:r w:rsidR="00184DAE" w:rsidRPr="006703EC">
              <w:rPr>
                <w:rFonts w:cs="Open Sans"/>
                <w:kern w:val="12"/>
                <w:sz w:val="18"/>
                <w:szCs w:val="18"/>
                <w:lang w:val="en-US"/>
              </w:rPr>
              <w:t xml:space="preserve"> working for over</w:t>
            </w:r>
            <w:r w:rsidR="00E3733B" w:rsidRPr="006703EC">
              <w:rPr>
                <w:rFonts w:cs="Open Sans"/>
                <w:kern w:val="12"/>
                <w:sz w:val="18"/>
                <w:szCs w:val="18"/>
                <w:lang w:val="en-US"/>
              </w:rPr>
              <w:t xml:space="preserve"> 12 months</w:t>
            </w:r>
            <w:r w:rsidR="00101C59">
              <w:rPr>
                <w:rFonts w:cs="Open Sans"/>
                <w:kern w:val="12"/>
                <w:sz w:val="18"/>
                <w:szCs w:val="18"/>
                <w:lang w:val="en-US"/>
              </w:rPr>
              <w:t>.</w:t>
            </w:r>
            <w:r w:rsidR="00E3733B" w:rsidRPr="006703EC">
              <w:rPr>
                <w:rFonts w:cs="Open Sans"/>
                <w:kern w:val="12"/>
                <w:sz w:val="18"/>
                <w:szCs w:val="18"/>
                <w:lang w:val="en-US"/>
              </w:rPr>
              <w:t xml:space="preserve"> </w:t>
            </w:r>
          </w:p>
        </w:tc>
        <w:tc>
          <w:tcPr>
            <w:tcW w:w="1731" w:type="pct"/>
            <w:shd w:val="clear" w:color="auto" w:fill="auto"/>
          </w:tcPr>
          <w:p w14:paraId="20AEC136" w14:textId="249C7441" w:rsidR="00A7228C" w:rsidRPr="006703EC" w:rsidRDefault="00A7228C" w:rsidP="00A52773">
            <w:pPr>
              <w:tabs>
                <w:tab w:val="left" w:pos="5244"/>
              </w:tabs>
              <w:spacing w:after="120"/>
              <w:rPr>
                <w:rFonts w:cs="Open Sans"/>
                <w:color w:val="C00000"/>
                <w:kern w:val="12"/>
                <w:sz w:val="18"/>
                <w:szCs w:val="18"/>
              </w:rPr>
            </w:pPr>
            <w:r w:rsidRPr="006703EC">
              <w:rPr>
                <w:rFonts w:cs="Open Sans"/>
                <w:kern w:val="12"/>
                <w:sz w:val="18"/>
                <w:szCs w:val="18"/>
                <w:lang w:val="en-US"/>
              </w:rPr>
              <w:t xml:space="preserve">The not applicable </w:t>
            </w:r>
            <w:r w:rsidR="00C55A32">
              <w:rPr>
                <w:rFonts w:cs="Open Sans"/>
                <w:kern w:val="12"/>
                <w:sz w:val="18"/>
                <w:szCs w:val="18"/>
                <w:lang w:val="en-US"/>
              </w:rPr>
              <w:t>response</w:t>
            </w:r>
            <w:r w:rsidRPr="006703EC">
              <w:rPr>
                <w:rFonts w:cs="Open Sans"/>
                <w:kern w:val="12"/>
                <w:sz w:val="18"/>
                <w:szCs w:val="18"/>
                <w:lang w:val="en-US"/>
              </w:rPr>
              <w:t xml:space="preserve"> is only </w:t>
            </w:r>
            <w:r w:rsidR="00541145" w:rsidRPr="006703EC">
              <w:rPr>
                <w:rFonts w:cs="Open Sans"/>
                <w:kern w:val="12"/>
                <w:sz w:val="18"/>
                <w:szCs w:val="18"/>
                <w:lang w:val="en-US"/>
              </w:rPr>
              <w:t xml:space="preserve">relevant </w:t>
            </w:r>
            <w:r w:rsidRPr="006703EC">
              <w:rPr>
                <w:rFonts w:cs="Open Sans"/>
                <w:kern w:val="12"/>
                <w:sz w:val="18"/>
                <w:szCs w:val="18"/>
                <w:lang w:val="en-US"/>
              </w:rPr>
              <w:t xml:space="preserve">when the household does not have children </w:t>
            </w:r>
            <w:r w:rsidR="00432EE3" w:rsidRPr="006703EC">
              <w:rPr>
                <w:rFonts w:cs="Open Sans"/>
                <w:kern w:val="12"/>
                <w:sz w:val="18"/>
                <w:szCs w:val="18"/>
                <w:lang w:val="en-US"/>
              </w:rPr>
              <w:t xml:space="preserve">between </w:t>
            </w:r>
            <w:r w:rsidR="006B7702" w:rsidRPr="006703EC">
              <w:rPr>
                <w:rFonts w:cs="Open Sans"/>
                <w:kern w:val="12"/>
                <w:sz w:val="18"/>
                <w:szCs w:val="18"/>
                <w:lang w:val="en-US"/>
              </w:rPr>
              <w:t>6 and</w:t>
            </w:r>
            <w:r w:rsidRPr="006703EC">
              <w:rPr>
                <w:rFonts w:cs="Open Sans"/>
                <w:kern w:val="12"/>
                <w:sz w:val="18"/>
                <w:szCs w:val="18"/>
                <w:lang w:val="en-US"/>
              </w:rPr>
              <w:t xml:space="preserve"> 15 </w:t>
            </w:r>
            <w:r w:rsidR="006B7702" w:rsidRPr="006703EC">
              <w:rPr>
                <w:rFonts w:cs="Open Sans"/>
                <w:kern w:val="12"/>
                <w:sz w:val="18"/>
                <w:szCs w:val="18"/>
                <w:lang w:val="en-US"/>
              </w:rPr>
              <w:t>years old</w:t>
            </w:r>
            <w:r w:rsidR="00101C59">
              <w:rPr>
                <w:rFonts w:cs="Open Sans"/>
                <w:kern w:val="12"/>
                <w:sz w:val="18"/>
                <w:szCs w:val="18"/>
                <w:lang w:val="en-US"/>
              </w:rPr>
              <w:t xml:space="preserve">; </w:t>
            </w:r>
            <w:r w:rsidRPr="006703EC">
              <w:rPr>
                <w:rFonts w:cs="Open Sans"/>
                <w:kern w:val="12"/>
                <w:sz w:val="18"/>
                <w:szCs w:val="18"/>
                <w:lang w:val="en-US"/>
              </w:rPr>
              <w:t>has childre</w:t>
            </w:r>
            <w:r w:rsidR="00F6140C" w:rsidRPr="006703EC">
              <w:rPr>
                <w:rFonts w:cs="Open Sans"/>
                <w:kern w:val="12"/>
                <w:sz w:val="18"/>
                <w:szCs w:val="18"/>
                <w:lang w:val="en-US"/>
              </w:rPr>
              <w:t>n</w:t>
            </w:r>
            <w:r w:rsidRPr="006703EC">
              <w:rPr>
                <w:rFonts w:cs="Open Sans"/>
                <w:kern w:val="12"/>
                <w:sz w:val="18"/>
                <w:szCs w:val="18"/>
                <w:lang w:val="en-US"/>
              </w:rPr>
              <w:t xml:space="preserve"> who cannot physically </w:t>
            </w:r>
            <w:r w:rsidR="00F879C8" w:rsidRPr="006703EC">
              <w:rPr>
                <w:rFonts w:cs="Open Sans"/>
                <w:kern w:val="12"/>
                <w:sz w:val="18"/>
                <w:szCs w:val="18"/>
                <w:lang w:val="en-US"/>
              </w:rPr>
              <w:t>work</w:t>
            </w:r>
            <w:r w:rsidR="00101C59">
              <w:rPr>
                <w:rFonts w:cs="Open Sans"/>
                <w:kern w:val="12"/>
                <w:sz w:val="18"/>
                <w:szCs w:val="18"/>
                <w:lang w:val="en-US"/>
              </w:rPr>
              <w:t>; or has already been engaging in work for over 12 months</w:t>
            </w:r>
            <w:r w:rsidR="00477E5E" w:rsidRPr="006703EC">
              <w:rPr>
                <w:rFonts w:cs="Open Sans"/>
                <w:kern w:val="12"/>
                <w:sz w:val="18"/>
                <w:szCs w:val="18"/>
                <w:lang w:val="en-US"/>
              </w:rPr>
              <w:t>.</w:t>
            </w:r>
          </w:p>
        </w:tc>
      </w:tr>
    </w:tbl>
    <w:p w14:paraId="1FEE480B" w14:textId="77777777" w:rsidR="00BD5D0D" w:rsidRPr="006703EC" w:rsidRDefault="00BD5D0D">
      <w:pPr>
        <w:spacing w:after="160" w:line="259" w:lineRule="auto"/>
        <w:rPr>
          <w:rFonts w:eastAsiaTheme="majorEastAsia" w:cs="Open Sans"/>
          <w:kern w:val="12"/>
          <w:szCs w:val="20"/>
        </w:rPr>
      </w:pPr>
      <w:r w:rsidRPr="006703EC">
        <w:rPr>
          <w:rFonts w:cs="Open Sans"/>
          <w:kern w:val="12"/>
          <w:szCs w:val="20"/>
        </w:rPr>
        <w:br w:type="page"/>
      </w:r>
    </w:p>
    <w:p w14:paraId="4C838D8A" w14:textId="1E7292DC" w:rsidR="00352A30" w:rsidRPr="006703EC" w:rsidRDefault="00571571" w:rsidP="009654D8">
      <w:pPr>
        <w:pStyle w:val="Heading2"/>
      </w:pPr>
      <w:bookmarkStart w:id="51" w:name="_Toc137812599"/>
      <w:bookmarkStart w:id="52" w:name="_Toc143511792"/>
      <w:r w:rsidRPr="006703EC">
        <w:lastRenderedPageBreak/>
        <w:t>Livelihood Coping Strategies with Emergency Severity for both Urban and Rural Settings</w:t>
      </w:r>
      <w:bookmarkEnd w:id="51"/>
      <w:bookmarkEnd w:id="52"/>
    </w:p>
    <w:p w14:paraId="20071340" w14:textId="033603F8" w:rsidR="00F563F9" w:rsidRPr="006703EC" w:rsidRDefault="00911FAE" w:rsidP="00A52773">
      <w:pPr>
        <w:pStyle w:val="Heading4"/>
        <w:spacing w:after="120"/>
      </w:pPr>
      <w:bookmarkStart w:id="53" w:name="_Toc137812600"/>
      <w:bookmarkStart w:id="54" w:name="_Toc143511793"/>
      <w:proofErr w:type="spellStart"/>
      <w:r>
        <w:rPr>
          <w:rStyle w:val="Heading3Char"/>
        </w:rPr>
        <w:t>LcsEN_</w:t>
      </w:r>
      <w:r w:rsidR="0046547B" w:rsidRPr="005C3A14">
        <w:rPr>
          <w:rStyle w:val="Heading3Char"/>
        </w:rPr>
        <w:t>em</w:t>
      </w:r>
      <w:r w:rsidR="00F563F9" w:rsidRPr="005C3A14">
        <w:rPr>
          <w:rStyle w:val="Heading3Char"/>
        </w:rPr>
        <w:t>_</w:t>
      </w:r>
      <w:r w:rsidR="0046547B" w:rsidRPr="005C3A14">
        <w:rPr>
          <w:rStyle w:val="Heading3Char"/>
        </w:rPr>
        <w:t>ChildMigration</w:t>
      </w:r>
      <w:bookmarkEnd w:id="53"/>
      <w:bookmarkEnd w:id="54"/>
      <w:proofErr w:type="spellEnd"/>
      <w:r w:rsidR="00BD5D0D">
        <w:br/>
      </w:r>
      <w:r w:rsidR="00063EBB" w:rsidRPr="005C3A14">
        <w:t xml:space="preserve">During the past 30 days, did any </w:t>
      </w:r>
      <w:r w:rsidR="00154DD5" w:rsidRPr="005C3A14">
        <w:t>minor household member</w:t>
      </w:r>
      <w:r w:rsidR="00063EBB" w:rsidRPr="005C3A14">
        <w:t>s</w:t>
      </w:r>
      <w:r w:rsidR="00154DD5" w:rsidRPr="005C3A14">
        <w:t xml:space="preserve"> (under 15) migrate informally </w:t>
      </w:r>
      <w:r w:rsidR="00C7527E">
        <w:t>due to a lack of resources to access essential needs (e.g., food, shelter, education, health services, etc.)</w:t>
      </w:r>
      <w:r w:rsidR="00101C59">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63F9" w:rsidRPr="006703EC" w14:paraId="2B91BEA2" w14:textId="77777777" w:rsidTr="00CE49EE">
        <w:trPr>
          <w:trHeight w:val="20"/>
        </w:trPr>
        <w:tc>
          <w:tcPr>
            <w:tcW w:w="1830" w:type="pct"/>
            <w:shd w:val="clear" w:color="auto" w:fill="003E5E" w:themeFill="text1" w:themeFillShade="80"/>
          </w:tcPr>
          <w:p w14:paraId="4A7A474E" w14:textId="34378191"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500E58FF" w14:textId="37D53072"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51790A6C" w14:textId="77777777"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154DD5" w:rsidRPr="006703EC" w14:paraId="20673D3C" w14:textId="77777777" w:rsidTr="00CE49EE">
        <w:trPr>
          <w:trHeight w:val="20"/>
        </w:trPr>
        <w:tc>
          <w:tcPr>
            <w:tcW w:w="1830" w:type="pct"/>
            <w:vMerge w:val="restart"/>
            <w:shd w:val="clear" w:color="auto" w:fill="auto"/>
          </w:tcPr>
          <w:p w14:paraId="4F276F7F" w14:textId="4E82FA46" w:rsidR="00154DD5" w:rsidRPr="0081744D" w:rsidRDefault="001051C4" w:rsidP="00A52773">
            <w:pPr>
              <w:tabs>
                <w:tab w:val="left" w:pos="5244"/>
              </w:tabs>
              <w:spacing w:after="120"/>
              <w:rPr>
                <w:rFonts w:cs="Open Sans"/>
                <w:kern w:val="12"/>
                <w:sz w:val="18"/>
                <w:szCs w:val="18"/>
              </w:rPr>
            </w:pPr>
            <w:r w:rsidRPr="0081744D">
              <w:rPr>
                <w:rFonts w:cs="Open Sans"/>
                <w:kern w:val="12"/>
                <w:sz w:val="18"/>
                <w:szCs w:val="18"/>
              </w:rPr>
              <w:t xml:space="preserve">Rationale: </w:t>
            </w:r>
            <w:r w:rsidR="00154DD5" w:rsidRPr="0081744D">
              <w:rPr>
                <w:rFonts w:cs="Open Sans"/>
                <w:kern w:val="12"/>
                <w:sz w:val="18"/>
                <w:szCs w:val="18"/>
              </w:rPr>
              <w:t xml:space="preserve">A serious and difficult-to-reverse activity which poses child protection risks to </w:t>
            </w:r>
            <w:r w:rsidR="00B10AB9" w:rsidRPr="0081744D">
              <w:rPr>
                <w:rFonts w:cs="Open Sans"/>
                <w:kern w:val="12"/>
                <w:sz w:val="18"/>
                <w:szCs w:val="18"/>
              </w:rPr>
              <w:t xml:space="preserve">the involved </w:t>
            </w:r>
            <w:r w:rsidR="00154DD5" w:rsidRPr="0081744D">
              <w:rPr>
                <w:rFonts w:cs="Open Sans"/>
                <w:kern w:val="12"/>
                <w:sz w:val="18"/>
                <w:szCs w:val="18"/>
              </w:rPr>
              <w:t>minor migrants.</w:t>
            </w:r>
            <w:r w:rsidR="006662A9">
              <w:rPr>
                <w:rFonts w:cs="Open Sans"/>
                <w:kern w:val="12"/>
                <w:sz w:val="18"/>
                <w:szCs w:val="18"/>
              </w:rPr>
              <w:t xml:space="preserve"> </w:t>
            </w:r>
          </w:p>
          <w:p w14:paraId="7E0AD8BD" w14:textId="47CA0364" w:rsidR="00C65920" w:rsidRPr="0081744D" w:rsidRDefault="00C65920" w:rsidP="00A52773">
            <w:pPr>
              <w:tabs>
                <w:tab w:val="left" w:pos="5244"/>
              </w:tabs>
              <w:spacing w:after="120"/>
              <w:rPr>
                <w:rFonts w:cs="Open Sans"/>
                <w:kern w:val="12"/>
                <w:sz w:val="18"/>
                <w:szCs w:val="18"/>
                <w:lang w:val="en-US"/>
              </w:rPr>
            </w:pPr>
            <w:r w:rsidRPr="0081744D">
              <w:rPr>
                <w:rFonts w:cs="Open Sans"/>
                <w:kern w:val="12"/>
                <w:sz w:val="18"/>
                <w:szCs w:val="18"/>
              </w:rPr>
              <w:t xml:space="preserve">Irregular migration: Movement of persons that takes place outside the laws, regulations, or international agreements governing the entry into or exit from the State of origin, </w:t>
            </w:r>
            <w:proofErr w:type="gramStart"/>
            <w:r w:rsidRPr="0081744D">
              <w:rPr>
                <w:rFonts w:cs="Open Sans"/>
                <w:kern w:val="12"/>
                <w:sz w:val="18"/>
                <w:szCs w:val="18"/>
              </w:rPr>
              <w:t>transit</w:t>
            </w:r>
            <w:proofErr w:type="gramEnd"/>
            <w:r w:rsidRPr="0081744D">
              <w:rPr>
                <w:rFonts w:cs="Open Sans"/>
                <w:kern w:val="12"/>
                <w:sz w:val="18"/>
                <w:szCs w:val="18"/>
              </w:rPr>
              <w:t xml:space="preserve"> or destination.</w:t>
            </w:r>
            <w:r w:rsidR="006662A9">
              <w:rPr>
                <w:rFonts w:cs="Open Sans"/>
                <w:kern w:val="12"/>
                <w:sz w:val="18"/>
                <w:szCs w:val="18"/>
              </w:rPr>
              <w:t xml:space="preserve"> </w:t>
            </w:r>
            <w:r w:rsidRPr="0081744D">
              <w:rPr>
                <w:rFonts w:cs="Open Sans"/>
                <w:sz w:val="18"/>
                <w:szCs w:val="18"/>
              </w:rPr>
              <w:t>T</w:t>
            </w:r>
            <w:r w:rsidRPr="0081744D">
              <w:rPr>
                <w:rFonts w:cs="Open Sans"/>
                <w:kern w:val="12"/>
                <w:sz w:val="18"/>
                <w:szCs w:val="18"/>
              </w:rPr>
              <w:t>he term is generally used to identify persons moving outside regular migration channels.</w:t>
            </w:r>
          </w:p>
          <w:p w14:paraId="4A3A8815" w14:textId="570C022B" w:rsidR="00290D26" w:rsidRPr="0081744D" w:rsidRDefault="002D7F2F" w:rsidP="00290D26">
            <w:pPr>
              <w:tabs>
                <w:tab w:val="left" w:pos="5244"/>
              </w:tabs>
              <w:spacing w:after="120"/>
              <w:rPr>
                <w:rFonts w:cs="Open Sans"/>
                <w:kern w:val="12"/>
                <w:sz w:val="18"/>
                <w:szCs w:val="18"/>
              </w:rPr>
            </w:pPr>
            <w:r w:rsidRPr="0081744D">
              <w:rPr>
                <w:rFonts w:eastAsia="Times New Roman" w:cs="Open Sans"/>
                <w:color w:val="000000"/>
                <w:kern w:val="12"/>
                <w:sz w:val="18"/>
                <w:szCs w:val="18"/>
                <w:lang w:val="en-US"/>
              </w:rPr>
              <w:t>Lookouts and use:</w:t>
            </w:r>
            <w:r w:rsidRPr="0081744D">
              <w:rPr>
                <w:rFonts w:cs="Open Sans"/>
                <w:kern w:val="12"/>
                <w:sz w:val="18"/>
                <w:szCs w:val="18"/>
              </w:rPr>
              <w:t xml:space="preserve"> </w:t>
            </w:r>
            <w:r w:rsidR="001051C4" w:rsidRPr="0081744D">
              <w:rPr>
                <w:rFonts w:cs="Open Sans"/>
                <w:kern w:val="12"/>
                <w:sz w:val="18"/>
                <w:szCs w:val="18"/>
              </w:rPr>
              <w:t>Normally reflect a low frequency of households relying on this strategy compared to other emergency strategies.</w:t>
            </w:r>
            <w:r w:rsidR="00290D26" w:rsidRPr="0081744D">
              <w:rPr>
                <w:rFonts w:cs="Open Sans"/>
                <w:kern w:val="12"/>
                <w:sz w:val="18"/>
                <w:szCs w:val="18"/>
              </w:rPr>
              <w:t xml:space="preserve"> This strategy refers to international migration and not to the domestic movement in certain context</w:t>
            </w:r>
            <w:r w:rsidR="00101C59" w:rsidRPr="0081744D">
              <w:rPr>
                <w:rFonts w:cs="Open Sans"/>
                <w:kern w:val="12"/>
                <w:sz w:val="18"/>
                <w:szCs w:val="18"/>
              </w:rPr>
              <w:t>s</w:t>
            </w:r>
            <w:r w:rsidR="00290D26" w:rsidRPr="0081744D">
              <w:rPr>
                <w:rFonts w:cs="Open Sans"/>
                <w:kern w:val="12"/>
                <w:sz w:val="18"/>
                <w:szCs w:val="18"/>
              </w:rPr>
              <w:t xml:space="preserve"> such as the rural to urban migration (i.e., urbanization).</w:t>
            </w:r>
            <w:r w:rsidR="006662A9">
              <w:rPr>
                <w:rFonts w:cs="Open Sans"/>
                <w:kern w:val="12"/>
                <w:sz w:val="18"/>
                <w:szCs w:val="18"/>
              </w:rPr>
              <w:t xml:space="preserve"> </w:t>
            </w:r>
            <w:r w:rsidR="00101C59" w:rsidRPr="0081744D">
              <w:rPr>
                <w:rFonts w:cs="Open Sans"/>
                <w:sz w:val="18"/>
                <w:szCs w:val="18"/>
              </w:rPr>
              <w:t xml:space="preserve">Domestic migration should be considered through another strategy. </w:t>
            </w:r>
            <w:r w:rsidR="00290D26" w:rsidRPr="0081744D">
              <w:rPr>
                <w:rFonts w:cs="Open Sans"/>
                <w:kern w:val="12"/>
                <w:sz w:val="18"/>
                <w:szCs w:val="18"/>
              </w:rPr>
              <w:t>Only relevant in a context where informal migration is feasible.</w:t>
            </w:r>
          </w:p>
          <w:p w14:paraId="08F6E216" w14:textId="468728F1" w:rsidR="009579EC" w:rsidRPr="0081744D" w:rsidRDefault="009579EC" w:rsidP="00290D26">
            <w:pPr>
              <w:tabs>
                <w:tab w:val="left" w:pos="5244"/>
              </w:tabs>
              <w:spacing w:after="120"/>
              <w:rPr>
                <w:rFonts w:cs="Open Sans"/>
                <w:kern w:val="12"/>
                <w:sz w:val="18"/>
                <w:szCs w:val="18"/>
              </w:rPr>
            </w:pPr>
            <w:r w:rsidRPr="0081744D">
              <w:rPr>
                <w:rFonts w:cs="Open Sans"/>
                <w:kern w:val="12"/>
                <w:sz w:val="18"/>
                <w:szCs w:val="18"/>
              </w:rPr>
              <w:t xml:space="preserve">Avoid including this strategy together with the informal migration coping strategy. </w:t>
            </w:r>
          </w:p>
          <w:p w14:paraId="5DED6F4A" w14:textId="240CC7D7" w:rsidR="004A6498" w:rsidRPr="0081744D" w:rsidRDefault="004A6498" w:rsidP="00A52773">
            <w:pPr>
              <w:tabs>
                <w:tab w:val="left" w:pos="5244"/>
              </w:tabs>
              <w:spacing w:after="120"/>
              <w:rPr>
                <w:rFonts w:cs="Open Sans"/>
                <w:kern w:val="12"/>
                <w:sz w:val="18"/>
                <w:szCs w:val="18"/>
              </w:rPr>
            </w:pPr>
            <w:r w:rsidRPr="0081744D">
              <w:rPr>
                <w:rFonts w:cs="Open Sans"/>
                <w:kern w:val="12"/>
                <w:sz w:val="18"/>
                <w:szCs w:val="18"/>
              </w:rPr>
              <w:t xml:space="preserve">The age </w:t>
            </w:r>
            <w:r w:rsidR="00376B58" w:rsidRPr="0081744D">
              <w:rPr>
                <w:rFonts w:cs="Open Sans"/>
                <w:kern w:val="12"/>
                <w:sz w:val="18"/>
                <w:szCs w:val="18"/>
              </w:rPr>
              <w:t xml:space="preserve">included in </w:t>
            </w:r>
            <w:r w:rsidR="00101C59" w:rsidRPr="0081744D">
              <w:rPr>
                <w:rFonts w:cs="Open Sans"/>
                <w:kern w:val="12"/>
                <w:sz w:val="18"/>
                <w:szCs w:val="18"/>
              </w:rPr>
              <w:t xml:space="preserve">the </w:t>
            </w:r>
            <w:r w:rsidR="00376B58" w:rsidRPr="0081744D">
              <w:rPr>
                <w:rFonts w:cs="Open Sans"/>
                <w:kern w:val="12"/>
                <w:sz w:val="18"/>
                <w:szCs w:val="18"/>
              </w:rPr>
              <w:t>parenthe</w:t>
            </w:r>
            <w:r w:rsidR="00101C59" w:rsidRPr="0081744D">
              <w:rPr>
                <w:rFonts w:cs="Open Sans"/>
                <w:kern w:val="12"/>
                <w:sz w:val="18"/>
                <w:szCs w:val="18"/>
              </w:rPr>
              <w:t xml:space="preserve">ses </w:t>
            </w:r>
            <w:r w:rsidR="00045DDF" w:rsidRPr="0081744D">
              <w:rPr>
                <w:rFonts w:cs="Open Sans"/>
                <w:kern w:val="12"/>
                <w:sz w:val="18"/>
                <w:szCs w:val="18"/>
              </w:rPr>
              <w:t>can be adjusted to</w:t>
            </w:r>
            <w:r w:rsidR="00050CF2" w:rsidRPr="0081744D">
              <w:rPr>
                <w:rFonts w:cs="Open Sans"/>
                <w:kern w:val="12"/>
                <w:sz w:val="18"/>
                <w:szCs w:val="18"/>
              </w:rPr>
              <w:t xml:space="preserve"> </w:t>
            </w:r>
            <w:r w:rsidR="00A83B53" w:rsidRPr="0081744D">
              <w:rPr>
                <w:rFonts w:cs="Open Sans"/>
                <w:kern w:val="12"/>
                <w:sz w:val="18"/>
                <w:szCs w:val="18"/>
              </w:rPr>
              <w:t xml:space="preserve">the </w:t>
            </w:r>
            <w:r w:rsidR="00050CF2" w:rsidRPr="0081744D">
              <w:rPr>
                <w:rFonts w:cs="Open Sans"/>
                <w:kern w:val="12"/>
                <w:sz w:val="18"/>
                <w:szCs w:val="18"/>
              </w:rPr>
              <w:t xml:space="preserve">maximum age in which the </w:t>
            </w:r>
            <w:r w:rsidR="00A83B53" w:rsidRPr="0081744D">
              <w:rPr>
                <w:rFonts w:cs="Open Sans"/>
                <w:kern w:val="12"/>
                <w:sz w:val="18"/>
                <w:szCs w:val="18"/>
              </w:rPr>
              <w:t xml:space="preserve">local </w:t>
            </w:r>
            <w:r w:rsidR="008143BD" w:rsidRPr="0081744D">
              <w:rPr>
                <w:rFonts w:cs="Open Sans"/>
                <w:kern w:val="12"/>
                <w:sz w:val="18"/>
                <w:szCs w:val="18"/>
              </w:rPr>
              <w:t xml:space="preserve">law </w:t>
            </w:r>
            <w:r w:rsidR="00050CF2" w:rsidRPr="0081744D">
              <w:rPr>
                <w:rFonts w:cs="Open Sans"/>
                <w:kern w:val="12"/>
                <w:sz w:val="18"/>
                <w:szCs w:val="18"/>
              </w:rPr>
              <w:t>considers persons as</w:t>
            </w:r>
            <w:r w:rsidR="008143BD" w:rsidRPr="0081744D">
              <w:rPr>
                <w:rFonts w:cs="Open Sans"/>
                <w:kern w:val="12"/>
                <w:sz w:val="18"/>
                <w:szCs w:val="18"/>
              </w:rPr>
              <w:t xml:space="preserve"> </w:t>
            </w:r>
            <w:r w:rsidR="00050CF2" w:rsidRPr="0081744D">
              <w:rPr>
                <w:rFonts w:cs="Open Sans"/>
                <w:kern w:val="12"/>
                <w:sz w:val="18"/>
                <w:szCs w:val="18"/>
              </w:rPr>
              <w:t xml:space="preserve">minors. </w:t>
            </w:r>
          </w:p>
          <w:p w14:paraId="0677DB42" w14:textId="3E2601B7" w:rsidR="00154DD5" w:rsidRPr="0081744D" w:rsidRDefault="009B1F28" w:rsidP="00BD5D0D">
            <w:pPr>
              <w:tabs>
                <w:tab w:val="left" w:pos="5244"/>
              </w:tabs>
              <w:spacing w:after="120"/>
              <w:rPr>
                <w:rFonts w:cs="Open Sans"/>
                <w:kern w:val="12"/>
                <w:sz w:val="18"/>
                <w:szCs w:val="18"/>
              </w:rPr>
            </w:pPr>
            <w:r w:rsidRPr="0081744D">
              <w:rPr>
                <w:rFonts w:cs="Open Sans"/>
                <w:kern w:val="12"/>
                <w:sz w:val="18"/>
                <w:szCs w:val="18"/>
                <w:lang w:val="en-US"/>
              </w:rPr>
              <w:t>Severity:</w:t>
            </w:r>
            <w:r w:rsidR="00126F38" w:rsidRPr="0081744D">
              <w:rPr>
                <w:rFonts w:cs="Open Sans"/>
                <w:sz w:val="18"/>
                <w:szCs w:val="18"/>
              </w:rPr>
              <w:t xml:space="preserve"> </w:t>
            </w:r>
            <w:r w:rsidR="00126F38" w:rsidRPr="0081744D">
              <w:rPr>
                <w:rFonts w:cs="Open Sans"/>
                <w:kern w:val="12"/>
                <w:sz w:val="18"/>
                <w:szCs w:val="18"/>
                <w:lang w:val="en-US"/>
              </w:rPr>
              <w:t xml:space="preserve">The severity of this strategy is almost always </w:t>
            </w:r>
            <w:r w:rsidR="00101C59" w:rsidRPr="0081744D">
              <w:rPr>
                <w:rFonts w:cs="Open Sans"/>
                <w:kern w:val="12"/>
                <w:sz w:val="18"/>
                <w:szCs w:val="18"/>
                <w:lang w:val="en-US"/>
              </w:rPr>
              <w:t>‘</w:t>
            </w:r>
            <w:r w:rsidR="00126F38" w:rsidRPr="0081744D">
              <w:rPr>
                <w:rFonts w:cs="Open Sans"/>
                <w:kern w:val="12"/>
                <w:sz w:val="18"/>
                <w:szCs w:val="18"/>
                <w:lang w:val="en-US"/>
              </w:rPr>
              <w:t>emergency</w:t>
            </w:r>
            <w:r w:rsidR="00101C59" w:rsidRPr="0081744D">
              <w:rPr>
                <w:rFonts w:cs="Open Sans"/>
                <w:kern w:val="12"/>
                <w:sz w:val="18"/>
                <w:szCs w:val="18"/>
                <w:lang w:val="en-US"/>
              </w:rPr>
              <w:t>’</w:t>
            </w:r>
            <w:r w:rsidR="00126F38" w:rsidRPr="0081744D">
              <w:rPr>
                <w:rFonts w:cs="Open Sans"/>
                <w:kern w:val="12"/>
                <w:sz w:val="18"/>
                <w:szCs w:val="18"/>
                <w:lang w:val="en-US"/>
              </w:rPr>
              <w:t>.</w:t>
            </w:r>
          </w:p>
        </w:tc>
        <w:tc>
          <w:tcPr>
            <w:tcW w:w="1439" w:type="pct"/>
            <w:shd w:val="clear" w:color="auto" w:fill="auto"/>
          </w:tcPr>
          <w:p w14:paraId="1705802E" w14:textId="7BF74B20" w:rsidR="00154DD5" w:rsidRPr="0081744D" w:rsidRDefault="00D77548" w:rsidP="00A52773">
            <w:pPr>
              <w:spacing w:after="120"/>
              <w:rPr>
                <w:rFonts w:eastAsia="Times New Roman" w:cs="Open Sans"/>
                <w:color w:val="000000"/>
                <w:kern w:val="12"/>
                <w:sz w:val="18"/>
                <w:szCs w:val="18"/>
                <w:lang w:val="en-US"/>
              </w:rPr>
            </w:pPr>
            <w:r w:rsidRPr="0081744D">
              <w:rPr>
                <w:rFonts w:cs="Open Sans"/>
                <w:kern w:val="12"/>
                <w:sz w:val="18"/>
                <w:szCs w:val="18"/>
              </w:rPr>
              <w:t xml:space="preserve">No, there was no need for a </w:t>
            </w:r>
            <w:r w:rsidR="00C06C14" w:rsidRPr="0081744D">
              <w:rPr>
                <w:rFonts w:cs="Open Sans"/>
                <w:kern w:val="12"/>
                <w:sz w:val="18"/>
                <w:szCs w:val="18"/>
              </w:rPr>
              <w:t>minor (under 15) in the household to migrate informally</w:t>
            </w:r>
            <w:r w:rsidRPr="0081744D">
              <w:rPr>
                <w:rFonts w:cs="Open Sans"/>
                <w:kern w:val="12"/>
                <w:sz w:val="18"/>
                <w:szCs w:val="18"/>
              </w:rPr>
              <w:t xml:space="preserve"> because the household did not face </w:t>
            </w:r>
            <w:r w:rsidR="00C7527E">
              <w:rPr>
                <w:rFonts w:cs="Open Sans"/>
                <w:kern w:val="12"/>
                <w:sz w:val="18"/>
                <w:szCs w:val="18"/>
              </w:rPr>
              <w:t>a lack of resources to access essential needs</w:t>
            </w:r>
            <w:r w:rsidRPr="0081744D">
              <w:rPr>
                <w:rFonts w:cs="Open Sans"/>
                <w:kern w:val="12"/>
                <w:sz w:val="18"/>
                <w:szCs w:val="18"/>
              </w:rPr>
              <w:t xml:space="preserve"> or had applied another livelihood coping strategy.</w:t>
            </w:r>
          </w:p>
        </w:tc>
        <w:tc>
          <w:tcPr>
            <w:tcW w:w="1731" w:type="pct"/>
            <w:shd w:val="clear" w:color="auto" w:fill="auto"/>
          </w:tcPr>
          <w:p w14:paraId="0493CAAA" w14:textId="1DC07729" w:rsidR="004E538C" w:rsidRPr="006703EC" w:rsidRDefault="004E538C" w:rsidP="00A52773">
            <w:pPr>
              <w:tabs>
                <w:tab w:val="left" w:pos="5244"/>
              </w:tabs>
              <w:spacing w:after="120"/>
              <w:rPr>
                <w:rFonts w:cs="Open Sans"/>
                <w:color w:val="FFFFFF"/>
                <w:kern w:val="12"/>
                <w:sz w:val="18"/>
                <w:szCs w:val="18"/>
                <w:highlight w:val="darkCyan"/>
              </w:rPr>
            </w:pPr>
            <w:r w:rsidRPr="006703EC">
              <w:rPr>
                <w:rFonts w:cs="Open Sans"/>
                <w:color w:val="FFFFFF"/>
                <w:kern w:val="12"/>
                <w:sz w:val="18"/>
                <w:szCs w:val="18"/>
                <w:highlight w:val="darkCyan"/>
              </w:rPr>
              <w:t xml:space="preserve">Probing is needed to ensure the selection of </w:t>
            </w:r>
            <w:r w:rsidR="00077C35">
              <w:rPr>
                <w:rFonts w:cs="Open Sans"/>
                <w:color w:val="FFFFFF"/>
                <w:kern w:val="12"/>
                <w:sz w:val="18"/>
                <w:szCs w:val="18"/>
                <w:highlight w:val="darkCyan"/>
              </w:rPr>
              <w:t xml:space="preserve">the most appropriate </w:t>
            </w:r>
            <w:r w:rsidR="00C55A32">
              <w:rPr>
                <w:rFonts w:cs="Open Sans"/>
                <w:color w:val="FFFFFF"/>
                <w:kern w:val="12"/>
                <w:sz w:val="18"/>
                <w:szCs w:val="18"/>
                <w:highlight w:val="darkCyan"/>
              </w:rPr>
              <w:t>response</w:t>
            </w:r>
            <w:r w:rsidR="00077C35">
              <w:rPr>
                <w:rFonts w:cs="Open Sans"/>
                <w:color w:val="FFFFFF"/>
                <w:kern w:val="12"/>
                <w:sz w:val="18"/>
                <w:szCs w:val="18"/>
                <w:highlight w:val="darkCyan"/>
              </w:rPr>
              <w:t>.</w:t>
            </w:r>
          </w:p>
          <w:p w14:paraId="0BDD62BD" w14:textId="7BA81E15" w:rsidR="00154DD5" w:rsidRPr="00533367" w:rsidRDefault="00154DD5" w:rsidP="00533367">
            <w:pPr>
              <w:pStyle w:val="ListParagraph"/>
              <w:numPr>
                <w:ilvl w:val="0"/>
                <w:numId w:val="66"/>
              </w:numPr>
              <w:tabs>
                <w:tab w:val="left" w:pos="5244"/>
              </w:tabs>
              <w:spacing w:after="120"/>
              <w:rPr>
                <w:rFonts w:cs="Open Sans"/>
                <w:kern w:val="12"/>
                <w:sz w:val="18"/>
                <w:szCs w:val="18"/>
              </w:rPr>
            </w:pPr>
            <w:r w:rsidRPr="00533367">
              <w:rPr>
                <w:rFonts w:cs="Open Sans"/>
                <w:kern w:val="12"/>
                <w:sz w:val="18"/>
                <w:szCs w:val="18"/>
              </w:rPr>
              <w:t>do you have any children under the age of 15?</w:t>
            </w:r>
          </w:p>
          <w:p w14:paraId="63FA9D09" w14:textId="7444ADF3" w:rsidR="00101C59" w:rsidRPr="00533367" w:rsidRDefault="00BB470C" w:rsidP="00533367">
            <w:pPr>
              <w:pStyle w:val="ListParagraph"/>
              <w:numPr>
                <w:ilvl w:val="0"/>
                <w:numId w:val="66"/>
              </w:numPr>
              <w:tabs>
                <w:tab w:val="left" w:pos="5244"/>
              </w:tabs>
              <w:spacing w:after="120"/>
              <w:rPr>
                <w:rFonts w:cs="Open Sans"/>
                <w:kern w:val="12"/>
                <w:sz w:val="18"/>
                <w:szCs w:val="18"/>
              </w:rPr>
            </w:pPr>
            <w:r>
              <w:rPr>
                <w:rFonts w:cs="Open Sans"/>
                <w:kern w:val="12"/>
                <w:sz w:val="18"/>
                <w:szCs w:val="18"/>
              </w:rPr>
              <w:t xml:space="preserve">Why did they </w:t>
            </w:r>
            <w:r w:rsidR="00101C59">
              <w:rPr>
                <w:rFonts w:cs="Open Sans"/>
                <w:kern w:val="12"/>
                <w:sz w:val="18"/>
                <w:szCs w:val="18"/>
              </w:rPr>
              <w:t xml:space="preserve">have </w:t>
            </w:r>
            <w:r>
              <w:rPr>
                <w:rFonts w:cs="Open Sans"/>
                <w:kern w:val="12"/>
                <w:sz w:val="18"/>
                <w:szCs w:val="18"/>
              </w:rPr>
              <w:t>to</w:t>
            </w:r>
            <w:r w:rsidR="00101C59">
              <w:rPr>
                <w:rFonts w:cs="Open Sans"/>
                <w:kern w:val="12"/>
                <w:sz w:val="18"/>
                <w:szCs w:val="18"/>
              </w:rPr>
              <w:t xml:space="preserve"> migrate</w:t>
            </w:r>
            <w:r>
              <w:rPr>
                <w:rFonts w:cs="Open Sans"/>
                <w:kern w:val="12"/>
                <w:sz w:val="18"/>
                <w:szCs w:val="18"/>
              </w:rPr>
              <w:t>?</w:t>
            </w:r>
          </w:p>
        </w:tc>
      </w:tr>
      <w:tr w:rsidR="00154DD5" w:rsidRPr="006703EC" w14:paraId="32B84418" w14:textId="77777777" w:rsidTr="693CBD3F">
        <w:trPr>
          <w:trHeight w:val="20"/>
        </w:trPr>
        <w:tc>
          <w:tcPr>
            <w:tcW w:w="1830" w:type="pct"/>
            <w:vMerge/>
          </w:tcPr>
          <w:p w14:paraId="33A4EDE8"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59479F38" w14:textId="7336E2C6" w:rsidR="00154DD5" w:rsidRPr="0081744D" w:rsidRDefault="00154DD5" w:rsidP="00A52773">
            <w:pPr>
              <w:tabs>
                <w:tab w:val="left" w:pos="5244"/>
              </w:tabs>
              <w:spacing w:after="120"/>
              <w:rPr>
                <w:rFonts w:cs="Open Sans"/>
                <w:kern w:val="12"/>
                <w:sz w:val="18"/>
                <w:szCs w:val="18"/>
              </w:rPr>
            </w:pPr>
            <w:r w:rsidRPr="0081744D">
              <w:rPr>
                <w:rFonts w:cs="Open Sans"/>
                <w:kern w:val="12"/>
                <w:sz w:val="18"/>
                <w:szCs w:val="18"/>
              </w:rPr>
              <w:t>Yes, the household needed to</w:t>
            </w:r>
            <w:r w:rsidR="0031695D" w:rsidRPr="0081744D">
              <w:rPr>
                <w:rFonts w:cs="Open Sans"/>
                <w:kern w:val="12"/>
                <w:sz w:val="18"/>
                <w:szCs w:val="18"/>
              </w:rPr>
              <w:t xml:space="preserve"> have a minor</w:t>
            </w:r>
            <w:r w:rsidR="00B8565F" w:rsidRPr="0081744D">
              <w:rPr>
                <w:rFonts w:cs="Open Sans"/>
                <w:kern w:val="12"/>
                <w:sz w:val="18"/>
                <w:szCs w:val="18"/>
              </w:rPr>
              <w:t xml:space="preserve"> </w:t>
            </w:r>
            <w:r w:rsidR="00101C59" w:rsidRPr="0081744D">
              <w:rPr>
                <w:rFonts w:cs="Open Sans"/>
                <w:kern w:val="12"/>
                <w:sz w:val="18"/>
                <w:szCs w:val="18"/>
              </w:rPr>
              <w:t xml:space="preserve">household </w:t>
            </w:r>
            <w:r w:rsidR="0031695D" w:rsidRPr="0081744D">
              <w:rPr>
                <w:rFonts w:cs="Open Sans"/>
                <w:kern w:val="12"/>
                <w:sz w:val="18"/>
                <w:szCs w:val="18"/>
              </w:rPr>
              <w:t xml:space="preserve">member (under 15) migrate informally </w:t>
            </w:r>
            <w:r w:rsidRPr="0081744D">
              <w:rPr>
                <w:rFonts w:cs="Open Sans"/>
                <w:kern w:val="12"/>
                <w:sz w:val="18"/>
                <w:szCs w:val="18"/>
              </w:rPr>
              <w:t xml:space="preserve">in the last 30 </w:t>
            </w:r>
            <w:r w:rsidR="00BA2EA3" w:rsidRPr="0081744D">
              <w:rPr>
                <w:rFonts w:cs="Open Sans"/>
                <w:kern w:val="12"/>
                <w:sz w:val="18"/>
                <w:szCs w:val="18"/>
              </w:rPr>
              <w:t xml:space="preserve">days </w:t>
            </w:r>
            <w:r w:rsidR="00C7527E">
              <w:rPr>
                <w:rFonts w:cs="Open Sans"/>
                <w:kern w:val="12"/>
                <w:sz w:val="18"/>
                <w:szCs w:val="18"/>
              </w:rPr>
              <w:t>due to a lack of resources to access essential needs</w:t>
            </w:r>
            <w:r w:rsidR="000B4A23" w:rsidRPr="0081744D">
              <w:rPr>
                <w:rFonts w:cs="Open Sans"/>
                <w:kern w:val="12"/>
                <w:sz w:val="18"/>
                <w:szCs w:val="18"/>
              </w:rPr>
              <w:t>.</w:t>
            </w:r>
          </w:p>
        </w:tc>
        <w:tc>
          <w:tcPr>
            <w:tcW w:w="1731" w:type="pct"/>
            <w:shd w:val="clear" w:color="auto" w:fill="auto"/>
          </w:tcPr>
          <w:p w14:paraId="2BB3FB31" w14:textId="18F1E054" w:rsidR="00154DD5" w:rsidRPr="006703EC" w:rsidRDefault="00154DD5" w:rsidP="00A52773">
            <w:pPr>
              <w:tabs>
                <w:tab w:val="left" w:pos="5244"/>
              </w:tabs>
              <w:spacing w:after="120"/>
              <w:rPr>
                <w:rFonts w:cs="Open Sans"/>
                <w:kern w:val="12"/>
                <w:sz w:val="18"/>
                <w:szCs w:val="18"/>
              </w:rPr>
            </w:pPr>
            <w:r w:rsidRPr="006703EC">
              <w:rPr>
                <w:rFonts w:cs="Open Sans"/>
                <w:kern w:val="12"/>
                <w:sz w:val="18"/>
                <w:szCs w:val="18"/>
              </w:rPr>
              <w:t>Ensure that this strategy was applied due to</w:t>
            </w:r>
            <w:r w:rsidR="006662A9">
              <w:rPr>
                <w:rFonts w:cs="Open Sans"/>
                <w:kern w:val="12"/>
                <w:sz w:val="18"/>
                <w:szCs w:val="18"/>
              </w:rPr>
              <w:t xml:space="preserve"> </w:t>
            </w:r>
            <w:r w:rsidR="00752626">
              <w:rPr>
                <w:rFonts w:cs="Open Sans"/>
                <w:kern w:val="12"/>
                <w:sz w:val="18"/>
                <w:szCs w:val="18"/>
              </w:rPr>
              <w:t>lack of resources to access essential needs</w:t>
            </w:r>
            <w:r w:rsidR="00047062">
              <w:rPr>
                <w:rFonts w:cs="Open Sans"/>
                <w:kern w:val="12"/>
                <w:sz w:val="18"/>
                <w:szCs w:val="18"/>
              </w:rPr>
              <w:t>.</w:t>
            </w:r>
          </w:p>
        </w:tc>
      </w:tr>
      <w:tr w:rsidR="00154DD5" w:rsidRPr="006703EC" w14:paraId="13F2274F" w14:textId="77777777" w:rsidTr="693CBD3F">
        <w:trPr>
          <w:trHeight w:val="20"/>
        </w:trPr>
        <w:tc>
          <w:tcPr>
            <w:tcW w:w="1830" w:type="pct"/>
            <w:vMerge/>
          </w:tcPr>
          <w:p w14:paraId="62191685"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20DCA914" w14:textId="0781C1D8" w:rsidR="00154DD5" w:rsidRPr="0081744D" w:rsidRDefault="00154DD5" w:rsidP="00A52773">
            <w:pPr>
              <w:spacing w:after="120"/>
              <w:rPr>
                <w:rFonts w:cs="Open Sans"/>
                <w:color w:val="C00000"/>
                <w:kern w:val="12"/>
                <w:sz w:val="18"/>
                <w:szCs w:val="18"/>
              </w:rPr>
            </w:pPr>
            <w:r w:rsidRPr="0081744D">
              <w:rPr>
                <w:rFonts w:cs="Open Sans"/>
                <w:kern w:val="12"/>
                <w:sz w:val="18"/>
                <w:szCs w:val="18"/>
              </w:rPr>
              <w:t xml:space="preserve">No, because </w:t>
            </w:r>
            <w:r w:rsidR="00A916FD" w:rsidRPr="0081744D">
              <w:rPr>
                <w:rFonts w:cs="Open Sans"/>
                <w:kern w:val="12"/>
                <w:sz w:val="18"/>
                <w:szCs w:val="18"/>
              </w:rPr>
              <w:t xml:space="preserve">all </w:t>
            </w:r>
            <w:r w:rsidR="00BA767D" w:rsidRPr="0081744D">
              <w:rPr>
                <w:rFonts w:cs="Open Sans"/>
                <w:kern w:val="12"/>
                <w:sz w:val="18"/>
                <w:szCs w:val="18"/>
              </w:rPr>
              <w:t xml:space="preserve">minor </w:t>
            </w:r>
            <w:r w:rsidR="0053709C" w:rsidRPr="0081744D">
              <w:rPr>
                <w:rFonts w:cs="Open Sans"/>
                <w:kern w:val="12"/>
                <w:sz w:val="18"/>
                <w:szCs w:val="18"/>
              </w:rPr>
              <w:t>member</w:t>
            </w:r>
            <w:r w:rsidR="00FC6548" w:rsidRPr="0081744D">
              <w:rPr>
                <w:rFonts w:cs="Open Sans"/>
                <w:kern w:val="12"/>
                <w:sz w:val="18"/>
                <w:szCs w:val="18"/>
              </w:rPr>
              <w:t>s</w:t>
            </w:r>
            <w:r w:rsidR="0053709C" w:rsidRPr="0081744D">
              <w:rPr>
                <w:rFonts w:cs="Open Sans"/>
                <w:kern w:val="12"/>
                <w:sz w:val="18"/>
                <w:szCs w:val="18"/>
              </w:rPr>
              <w:t xml:space="preserve"> (under 15) in the household </w:t>
            </w:r>
            <w:r w:rsidR="00BA767D" w:rsidRPr="0081744D">
              <w:rPr>
                <w:rFonts w:cs="Open Sans"/>
                <w:kern w:val="12"/>
                <w:sz w:val="18"/>
                <w:szCs w:val="18"/>
              </w:rPr>
              <w:t>had</w:t>
            </w:r>
            <w:r w:rsidR="0053709C" w:rsidRPr="0081744D">
              <w:rPr>
                <w:rFonts w:cs="Open Sans"/>
                <w:kern w:val="12"/>
                <w:sz w:val="18"/>
                <w:szCs w:val="18"/>
              </w:rPr>
              <w:t xml:space="preserve"> </w:t>
            </w:r>
            <w:r w:rsidR="00A916FD" w:rsidRPr="0081744D">
              <w:rPr>
                <w:rFonts w:cs="Open Sans"/>
                <w:kern w:val="12"/>
                <w:sz w:val="18"/>
                <w:szCs w:val="18"/>
              </w:rPr>
              <w:t xml:space="preserve">already </w:t>
            </w:r>
            <w:r w:rsidR="0053709C" w:rsidRPr="0081744D">
              <w:rPr>
                <w:rFonts w:cs="Open Sans"/>
                <w:kern w:val="12"/>
                <w:sz w:val="18"/>
                <w:szCs w:val="18"/>
              </w:rPr>
              <w:t>migrate</w:t>
            </w:r>
            <w:r w:rsidR="00DE52DA" w:rsidRPr="0081744D">
              <w:rPr>
                <w:rFonts w:cs="Open Sans"/>
                <w:kern w:val="12"/>
                <w:sz w:val="18"/>
                <w:szCs w:val="18"/>
              </w:rPr>
              <w:t>d</w:t>
            </w:r>
            <w:r w:rsidR="0053709C" w:rsidRPr="0081744D">
              <w:rPr>
                <w:rFonts w:cs="Open Sans"/>
                <w:kern w:val="12"/>
                <w:sz w:val="18"/>
                <w:szCs w:val="18"/>
              </w:rPr>
              <w:t xml:space="preserve"> informally </w:t>
            </w:r>
            <w:r w:rsidRPr="0081744D">
              <w:rPr>
                <w:rFonts w:cs="Open Sans"/>
                <w:kern w:val="12"/>
                <w:sz w:val="18"/>
                <w:szCs w:val="18"/>
              </w:rPr>
              <w:t xml:space="preserve">within the last 12 months </w:t>
            </w:r>
            <w:r w:rsidR="00EA6C77" w:rsidRPr="0081744D">
              <w:rPr>
                <w:rFonts w:cs="Open Sans"/>
                <w:kern w:val="12"/>
                <w:sz w:val="18"/>
                <w:szCs w:val="18"/>
              </w:rPr>
              <w:t xml:space="preserve">and </w:t>
            </w:r>
            <w:r w:rsidR="00707E1D" w:rsidRPr="0081744D">
              <w:rPr>
                <w:rFonts w:cs="Open Sans"/>
                <w:kern w:val="12"/>
                <w:sz w:val="18"/>
                <w:szCs w:val="18"/>
              </w:rPr>
              <w:t xml:space="preserve">the household no longer has </w:t>
            </w:r>
            <w:r w:rsidR="00101C59" w:rsidRPr="0081744D">
              <w:rPr>
                <w:rFonts w:cs="Open Sans"/>
                <w:kern w:val="12"/>
                <w:sz w:val="18"/>
                <w:szCs w:val="18"/>
              </w:rPr>
              <w:t xml:space="preserve">other </w:t>
            </w:r>
            <w:r w:rsidR="00707E1D" w:rsidRPr="0081744D">
              <w:rPr>
                <w:rFonts w:cs="Open Sans"/>
                <w:kern w:val="12"/>
                <w:sz w:val="18"/>
                <w:szCs w:val="18"/>
              </w:rPr>
              <w:t xml:space="preserve">children under the age of 15. </w:t>
            </w:r>
          </w:p>
        </w:tc>
        <w:tc>
          <w:tcPr>
            <w:tcW w:w="1731" w:type="pct"/>
            <w:shd w:val="clear" w:color="auto" w:fill="auto"/>
          </w:tcPr>
          <w:p w14:paraId="2F039F97" w14:textId="77777777" w:rsidR="00154DD5" w:rsidRPr="006703EC" w:rsidRDefault="00154DD5" w:rsidP="00A52773">
            <w:pPr>
              <w:tabs>
                <w:tab w:val="left" w:pos="5244"/>
              </w:tabs>
              <w:spacing w:after="120"/>
              <w:rPr>
                <w:rFonts w:cs="Open Sans"/>
                <w:color w:val="36B5C5" w:themeColor="background1"/>
                <w:kern w:val="12"/>
                <w:sz w:val="18"/>
                <w:szCs w:val="18"/>
                <w:highlight w:val="darkCyan"/>
              </w:rPr>
            </w:pPr>
          </w:p>
          <w:p w14:paraId="4C4F2959" w14:textId="349E111F" w:rsidR="00154DD5" w:rsidRPr="006703EC" w:rsidRDefault="00154DD5" w:rsidP="00A52773">
            <w:pPr>
              <w:tabs>
                <w:tab w:val="left" w:pos="5244"/>
              </w:tabs>
              <w:spacing w:after="120"/>
              <w:rPr>
                <w:rFonts w:cs="Open Sans"/>
                <w:kern w:val="12"/>
                <w:sz w:val="18"/>
                <w:szCs w:val="18"/>
              </w:rPr>
            </w:pPr>
          </w:p>
        </w:tc>
      </w:tr>
      <w:tr w:rsidR="00154DD5" w:rsidRPr="006703EC" w14:paraId="1C991E2D" w14:textId="77777777" w:rsidTr="693CBD3F">
        <w:trPr>
          <w:trHeight w:val="20"/>
        </w:trPr>
        <w:tc>
          <w:tcPr>
            <w:tcW w:w="1830" w:type="pct"/>
            <w:vMerge/>
          </w:tcPr>
          <w:p w14:paraId="4BDAAB5C"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7BD9D687" w14:textId="6166A524" w:rsidR="00154DD5" w:rsidRPr="0081744D" w:rsidRDefault="00154DD5" w:rsidP="00A52773">
            <w:pPr>
              <w:tabs>
                <w:tab w:val="left" w:pos="5244"/>
              </w:tabs>
              <w:spacing w:after="120"/>
              <w:rPr>
                <w:rFonts w:cs="Open Sans"/>
                <w:kern w:val="12"/>
                <w:sz w:val="18"/>
                <w:szCs w:val="18"/>
              </w:rPr>
            </w:pPr>
            <w:r w:rsidRPr="0081744D">
              <w:rPr>
                <w:rFonts w:cs="Open Sans"/>
                <w:kern w:val="12"/>
                <w:sz w:val="18"/>
                <w:szCs w:val="18"/>
              </w:rPr>
              <w:t xml:space="preserve">Not applicable as the household does not have children (under 15) and </w:t>
            </w:r>
            <w:r w:rsidR="00101C59" w:rsidRPr="0081744D">
              <w:rPr>
                <w:rFonts w:cs="Open Sans"/>
                <w:kern w:val="12"/>
                <w:sz w:val="18"/>
                <w:szCs w:val="18"/>
              </w:rPr>
              <w:t xml:space="preserve">has </w:t>
            </w:r>
            <w:r w:rsidRPr="0081744D">
              <w:rPr>
                <w:rFonts w:cs="Open Sans"/>
                <w:kern w:val="12"/>
                <w:sz w:val="18"/>
                <w:szCs w:val="18"/>
              </w:rPr>
              <w:t>not in over 12 months.</w:t>
            </w:r>
          </w:p>
        </w:tc>
        <w:tc>
          <w:tcPr>
            <w:tcW w:w="1731" w:type="pct"/>
            <w:shd w:val="clear" w:color="auto" w:fill="auto"/>
          </w:tcPr>
          <w:p w14:paraId="6F07E2EA" w14:textId="387DFBE9" w:rsidR="00154DD5" w:rsidRPr="006703EC" w:rsidRDefault="00154DD5" w:rsidP="00A52773">
            <w:pPr>
              <w:tabs>
                <w:tab w:val="left" w:pos="5244"/>
              </w:tabs>
              <w:spacing w:after="120"/>
              <w:rPr>
                <w:rFonts w:cs="Open Sans"/>
                <w:color w:val="C00000"/>
                <w:kern w:val="12"/>
                <w:sz w:val="18"/>
                <w:szCs w:val="18"/>
              </w:rPr>
            </w:pPr>
            <w:r w:rsidRPr="006703EC">
              <w:rPr>
                <w:rFonts w:cs="Open Sans"/>
                <w:kern w:val="12"/>
                <w:sz w:val="18"/>
                <w:szCs w:val="18"/>
              </w:rPr>
              <w:t xml:space="preserve">The household might not have </w:t>
            </w:r>
            <w:r w:rsidR="00101C59">
              <w:rPr>
                <w:rFonts w:cs="Open Sans"/>
                <w:kern w:val="12"/>
                <w:sz w:val="18"/>
                <w:szCs w:val="18"/>
              </w:rPr>
              <w:t>any more children under the age of 15</w:t>
            </w:r>
            <w:r w:rsidRPr="006703EC">
              <w:rPr>
                <w:rFonts w:cs="Open Sans"/>
                <w:kern w:val="12"/>
                <w:sz w:val="18"/>
                <w:szCs w:val="18"/>
              </w:rPr>
              <w:t>, and thus cannot apply this strategy. Or it could be that other child</w:t>
            </w:r>
            <w:r w:rsidR="00101C59">
              <w:rPr>
                <w:rFonts w:cs="Open Sans"/>
                <w:kern w:val="12"/>
                <w:sz w:val="18"/>
                <w:szCs w:val="18"/>
              </w:rPr>
              <w:t>ren</w:t>
            </w:r>
            <w:r w:rsidRPr="006703EC">
              <w:rPr>
                <w:rFonts w:cs="Open Sans"/>
                <w:kern w:val="12"/>
                <w:sz w:val="18"/>
                <w:szCs w:val="18"/>
              </w:rPr>
              <w:t xml:space="preserve"> are not able to migrate informally due to physical, financial, or other constraints in their household/community.</w:t>
            </w:r>
            <w:r w:rsidR="006662A9">
              <w:rPr>
                <w:rFonts w:cs="Open Sans"/>
                <w:kern w:val="12"/>
                <w:sz w:val="18"/>
                <w:szCs w:val="18"/>
              </w:rPr>
              <w:t xml:space="preserve"> </w:t>
            </w:r>
            <w:r w:rsidRPr="006703EC">
              <w:rPr>
                <w:rFonts w:cs="Open Sans"/>
                <w:kern w:val="12"/>
                <w:sz w:val="18"/>
                <w:szCs w:val="18"/>
              </w:rPr>
              <w:t xml:space="preserve"> </w:t>
            </w:r>
          </w:p>
        </w:tc>
      </w:tr>
    </w:tbl>
    <w:p w14:paraId="7EFD45DC" w14:textId="77777777" w:rsidR="00063EBB" w:rsidRPr="006703EC" w:rsidRDefault="00063EBB" w:rsidP="00A52773">
      <w:pPr>
        <w:spacing w:after="120"/>
        <w:rPr>
          <w:rFonts w:cs="Open Sans"/>
          <w:kern w:val="12"/>
          <w:szCs w:val="20"/>
        </w:rPr>
      </w:pPr>
    </w:p>
    <w:p w14:paraId="39275EDE" w14:textId="3C65AEDF" w:rsidR="00F563F9" w:rsidRPr="006703EC" w:rsidRDefault="00911FAE" w:rsidP="00A52773">
      <w:pPr>
        <w:pStyle w:val="Heading4"/>
        <w:spacing w:after="120"/>
      </w:pPr>
      <w:bookmarkStart w:id="55" w:name="_Toc137812601"/>
      <w:bookmarkStart w:id="56" w:name="_Toc143511794"/>
      <w:proofErr w:type="spellStart"/>
      <w:r>
        <w:rPr>
          <w:rStyle w:val="Heading3Char"/>
        </w:rPr>
        <w:lastRenderedPageBreak/>
        <w:t>LcsEN_</w:t>
      </w:r>
      <w:r w:rsidR="00D97F9C" w:rsidRPr="005C3A14">
        <w:rPr>
          <w:rStyle w:val="Heading3Char"/>
        </w:rPr>
        <w:t>em_IllegalAct</w:t>
      </w:r>
      <w:bookmarkEnd w:id="55"/>
      <w:bookmarkEnd w:id="56"/>
      <w:proofErr w:type="spellEnd"/>
      <w:r w:rsidR="00A11834">
        <w:br/>
      </w:r>
      <w:r w:rsidR="00063EBB" w:rsidRPr="005C3A14">
        <w:t>During the past 30 days, did anyone in your household have to e</w:t>
      </w:r>
      <w:r w:rsidR="00D97F9C" w:rsidRPr="005C3A14">
        <w:t>ngage in socially degrading, high</w:t>
      </w:r>
      <w:r w:rsidR="00FE67D7" w:rsidRPr="005C3A14">
        <w:t>-</w:t>
      </w:r>
      <w:r w:rsidR="00D97F9C" w:rsidRPr="005C3A14">
        <w:t xml:space="preserve">risk, </w:t>
      </w:r>
      <w:proofErr w:type="gramStart"/>
      <w:r w:rsidR="00D97F9C" w:rsidRPr="005C3A14">
        <w:t>exploitive</w:t>
      </w:r>
      <w:proofErr w:type="gramEnd"/>
      <w:r w:rsidR="00FA2B57">
        <w:t xml:space="preserve"> or </w:t>
      </w:r>
      <w:r w:rsidR="00FA2B57" w:rsidRPr="005C3A14">
        <w:t>life-threatening</w:t>
      </w:r>
      <w:r w:rsidR="00D97F9C" w:rsidRPr="005C3A14">
        <w:t xml:space="preserve"> jobs or income</w:t>
      </w:r>
      <w:r w:rsidR="00FA2B57">
        <w:t>-generating</w:t>
      </w:r>
      <w:r w:rsidR="00D97F9C" w:rsidRPr="005C3A14">
        <w:t xml:space="preserve"> activities (</w:t>
      </w:r>
      <w:r w:rsidR="00063EBB" w:rsidRPr="005C3A14">
        <w:t xml:space="preserve">e.g., </w:t>
      </w:r>
      <w:r w:rsidR="007B68DF" w:rsidRPr="005C3A14">
        <w:t>s</w:t>
      </w:r>
      <w:r w:rsidR="005C40D9" w:rsidRPr="005C3A14">
        <w:t>m</w:t>
      </w:r>
      <w:r w:rsidR="007B68DF" w:rsidRPr="005C3A14">
        <w:t>u</w:t>
      </w:r>
      <w:r w:rsidR="00F054E2" w:rsidRPr="005C3A14">
        <w:t>g</w:t>
      </w:r>
      <w:r w:rsidR="007B68DF" w:rsidRPr="005C3A14">
        <w:t>gling</w:t>
      </w:r>
      <w:r w:rsidR="0059791A" w:rsidRPr="005C3A14">
        <w:t xml:space="preserve">, </w:t>
      </w:r>
      <w:r w:rsidR="00D97F9C" w:rsidRPr="005C3A14">
        <w:t xml:space="preserve">theft, </w:t>
      </w:r>
      <w:r w:rsidR="00BC7CD8" w:rsidRPr="005C3A14">
        <w:t>joi</w:t>
      </w:r>
      <w:r w:rsidR="000E5B4D" w:rsidRPr="005C3A14">
        <w:t>n</w:t>
      </w:r>
      <w:r w:rsidR="00FE67D7" w:rsidRPr="005C3A14">
        <w:t>ing</w:t>
      </w:r>
      <w:r w:rsidR="000E5B4D" w:rsidRPr="005C3A14">
        <w:t xml:space="preserve"> armed groups, </w:t>
      </w:r>
      <w:r w:rsidR="00D97F9C" w:rsidRPr="005C3A14">
        <w:t xml:space="preserve">prostitution) </w:t>
      </w:r>
      <w:r w:rsidR="00C7527E">
        <w:t>due to a lack of resources to access essential needs (e.g., food, shelter, education, health services, etc.)</w:t>
      </w:r>
      <w:r w:rsidR="004B376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97F9C" w:rsidRPr="006703EC" w14:paraId="2D032486" w14:textId="77777777" w:rsidTr="00CE49EE">
        <w:trPr>
          <w:trHeight w:val="20"/>
        </w:trPr>
        <w:tc>
          <w:tcPr>
            <w:tcW w:w="1830" w:type="pct"/>
            <w:shd w:val="clear" w:color="auto" w:fill="003E5E" w:themeFill="text1" w:themeFillShade="80"/>
          </w:tcPr>
          <w:p w14:paraId="2DB4B7FF" w14:textId="5003F770"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09036FAF" w14:textId="2F01A007"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63E03FF9" w14:textId="77777777"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927A76" w:rsidRPr="006703EC" w14:paraId="6C7EC974" w14:textId="77777777" w:rsidTr="00CE49EE">
        <w:trPr>
          <w:trHeight w:val="20"/>
        </w:trPr>
        <w:tc>
          <w:tcPr>
            <w:tcW w:w="1830" w:type="pct"/>
            <w:vMerge w:val="restart"/>
            <w:shd w:val="clear" w:color="auto" w:fill="auto"/>
          </w:tcPr>
          <w:p w14:paraId="58A5081E" w14:textId="316C5485" w:rsidR="0071054B" w:rsidRPr="005E4BF8" w:rsidRDefault="0071054B" w:rsidP="00A52773">
            <w:pPr>
              <w:tabs>
                <w:tab w:val="left" w:pos="5244"/>
              </w:tabs>
              <w:spacing w:after="120"/>
              <w:rPr>
                <w:rFonts w:cs="Open Sans"/>
                <w:kern w:val="12"/>
                <w:sz w:val="17"/>
                <w:szCs w:val="17"/>
              </w:rPr>
            </w:pPr>
            <w:r w:rsidRPr="005E4BF8">
              <w:rPr>
                <w:rFonts w:cs="Open Sans"/>
                <w:kern w:val="12"/>
                <w:sz w:val="17"/>
                <w:szCs w:val="17"/>
              </w:rPr>
              <w:t>Rationale:</w:t>
            </w:r>
            <w:r w:rsidR="006662A9">
              <w:rPr>
                <w:rFonts w:cs="Open Sans"/>
                <w:kern w:val="12"/>
                <w:sz w:val="17"/>
                <w:szCs w:val="17"/>
              </w:rPr>
              <w:t xml:space="preserve"> </w:t>
            </w:r>
            <w:r w:rsidR="00077C35" w:rsidRPr="008F7619">
              <w:rPr>
                <w:rFonts w:cs="Open Sans"/>
                <w:kern w:val="12"/>
                <w:sz w:val="17"/>
                <w:szCs w:val="17"/>
              </w:rPr>
              <w:t>This coping strategy is referring to income-generating activities that are high risk or socially degrading - thus, leading to loss of human dignity and posing protection risks to involved household members.</w:t>
            </w:r>
          </w:p>
          <w:p w14:paraId="0ACA7B27" w14:textId="78D364FD" w:rsidR="00927A76" w:rsidRPr="005E4BF8" w:rsidRDefault="000B24FE" w:rsidP="00A52773">
            <w:pPr>
              <w:tabs>
                <w:tab w:val="left" w:pos="5244"/>
              </w:tabs>
              <w:spacing w:after="120"/>
              <w:rPr>
                <w:rFonts w:cs="Open Sans"/>
                <w:kern w:val="12"/>
                <w:sz w:val="17"/>
                <w:szCs w:val="17"/>
              </w:rPr>
            </w:pPr>
            <w:r w:rsidRPr="008F7619">
              <w:rPr>
                <w:rFonts w:cs="Open Sans"/>
                <w:kern w:val="12"/>
                <w:sz w:val="17"/>
                <w:szCs w:val="17"/>
              </w:rPr>
              <w:t>Lookouts and use:</w:t>
            </w:r>
            <w:r w:rsidRPr="005E4BF8">
              <w:rPr>
                <w:rFonts w:cs="Open Sans"/>
                <w:kern w:val="12"/>
                <w:sz w:val="17"/>
                <w:szCs w:val="17"/>
              </w:rPr>
              <w:t xml:space="preserve"> </w:t>
            </w:r>
            <w:r w:rsidR="00927A76" w:rsidRPr="005E4BF8">
              <w:rPr>
                <w:rFonts w:cs="Open Sans"/>
                <w:kern w:val="12"/>
                <w:sz w:val="17"/>
                <w:szCs w:val="17"/>
              </w:rPr>
              <w:t xml:space="preserve">Need to emphasis the reasons </w:t>
            </w:r>
            <w:r w:rsidR="004B376D" w:rsidRPr="005E4BF8">
              <w:rPr>
                <w:rFonts w:cs="Open Sans"/>
                <w:kern w:val="12"/>
                <w:sz w:val="17"/>
                <w:szCs w:val="17"/>
              </w:rPr>
              <w:t>for</w:t>
            </w:r>
            <w:r w:rsidR="00927A76" w:rsidRPr="005E4BF8">
              <w:rPr>
                <w:rFonts w:cs="Open Sans"/>
                <w:kern w:val="12"/>
                <w:sz w:val="17"/>
                <w:szCs w:val="17"/>
              </w:rPr>
              <w:t xml:space="preserve"> engag</w:t>
            </w:r>
            <w:r w:rsidR="004B376D" w:rsidRPr="005E4BF8">
              <w:rPr>
                <w:rFonts w:cs="Open Sans"/>
                <w:kern w:val="12"/>
                <w:sz w:val="17"/>
                <w:szCs w:val="17"/>
              </w:rPr>
              <w:t>ing</w:t>
            </w:r>
            <w:r w:rsidR="00927A76" w:rsidRPr="005E4BF8">
              <w:rPr>
                <w:rFonts w:cs="Open Sans"/>
                <w:kern w:val="12"/>
                <w:sz w:val="17"/>
                <w:szCs w:val="17"/>
              </w:rPr>
              <w:t xml:space="preserve"> in illegal activities: often it could be financially rewarding (e.g., smuggling, selling drugs) and people do it because of that, not because they are desperate or in need of food</w:t>
            </w:r>
            <w:r w:rsidR="00752626">
              <w:rPr>
                <w:rFonts w:cs="Open Sans"/>
                <w:kern w:val="12"/>
                <w:sz w:val="17"/>
                <w:szCs w:val="17"/>
              </w:rPr>
              <w:t xml:space="preserve"> and</w:t>
            </w:r>
            <w:r w:rsidR="00D36C8A">
              <w:rPr>
                <w:rFonts w:cs="Open Sans"/>
                <w:kern w:val="12"/>
                <w:sz w:val="17"/>
                <w:szCs w:val="17"/>
              </w:rPr>
              <w:t>/or</w:t>
            </w:r>
            <w:r w:rsidR="00752626">
              <w:rPr>
                <w:rFonts w:cs="Open Sans"/>
                <w:kern w:val="12"/>
                <w:sz w:val="17"/>
                <w:szCs w:val="17"/>
              </w:rPr>
              <w:t xml:space="preserve"> other essential goods and services</w:t>
            </w:r>
            <w:r w:rsidR="00927A76" w:rsidRPr="005E4BF8">
              <w:rPr>
                <w:rFonts w:cs="Open Sans"/>
                <w:kern w:val="12"/>
                <w:sz w:val="17"/>
                <w:szCs w:val="17"/>
              </w:rPr>
              <w:t xml:space="preserve">. </w:t>
            </w:r>
            <w:r w:rsidR="00284C52" w:rsidRPr="005E4BF8">
              <w:rPr>
                <w:rFonts w:cs="Open Sans"/>
                <w:kern w:val="12"/>
                <w:sz w:val="17"/>
                <w:szCs w:val="17"/>
              </w:rPr>
              <w:t xml:space="preserve">Avoid </w:t>
            </w:r>
            <w:r w:rsidR="00CA539A" w:rsidRPr="005E4BF8">
              <w:rPr>
                <w:rFonts w:cs="Open Sans"/>
                <w:kern w:val="12"/>
                <w:sz w:val="17"/>
                <w:szCs w:val="17"/>
              </w:rPr>
              <w:t>using this strategy in contexts where household</w:t>
            </w:r>
            <w:r w:rsidR="00374795" w:rsidRPr="005E4BF8">
              <w:rPr>
                <w:rFonts w:cs="Open Sans"/>
                <w:kern w:val="12"/>
                <w:sz w:val="17"/>
                <w:szCs w:val="17"/>
              </w:rPr>
              <w:t>s</w:t>
            </w:r>
            <w:r w:rsidR="00CA539A" w:rsidRPr="005E4BF8">
              <w:rPr>
                <w:rFonts w:cs="Open Sans"/>
                <w:kern w:val="12"/>
                <w:sz w:val="17"/>
                <w:szCs w:val="17"/>
              </w:rPr>
              <w:t xml:space="preserve"> would be fearful of </w:t>
            </w:r>
            <w:r w:rsidR="00C44665" w:rsidRPr="005E4BF8">
              <w:rPr>
                <w:rFonts w:cs="Open Sans"/>
                <w:kern w:val="12"/>
                <w:sz w:val="17"/>
                <w:szCs w:val="17"/>
              </w:rPr>
              <w:t xml:space="preserve">reporting such activities. </w:t>
            </w:r>
          </w:p>
          <w:p w14:paraId="5F6F99E6" w14:textId="530E78D0" w:rsidR="00221D10" w:rsidRPr="005E4BF8" w:rsidRDefault="00221D10" w:rsidP="00A52773">
            <w:pPr>
              <w:tabs>
                <w:tab w:val="left" w:pos="5244"/>
              </w:tabs>
              <w:spacing w:after="120"/>
              <w:rPr>
                <w:rFonts w:cs="Open Sans"/>
                <w:kern w:val="12"/>
                <w:sz w:val="17"/>
                <w:szCs w:val="17"/>
              </w:rPr>
            </w:pPr>
            <w:r w:rsidRPr="005E4BF8">
              <w:rPr>
                <w:rFonts w:cs="Open Sans"/>
                <w:kern w:val="12"/>
                <w:sz w:val="17"/>
                <w:szCs w:val="17"/>
              </w:rPr>
              <w:t xml:space="preserve">Some activities are illegal by law, but they are </w:t>
            </w:r>
            <w:r w:rsidR="004B376D" w:rsidRPr="005E4BF8">
              <w:rPr>
                <w:rFonts w:cs="Open Sans"/>
                <w:kern w:val="12"/>
                <w:sz w:val="17"/>
                <w:szCs w:val="17"/>
              </w:rPr>
              <w:t xml:space="preserve">still considered </w:t>
            </w:r>
            <w:r w:rsidRPr="005E4BF8">
              <w:rPr>
                <w:rFonts w:cs="Open Sans"/>
                <w:kern w:val="12"/>
                <w:sz w:val="17"/>
                <w:szCs w:val="17"/>
              </w:rPr>
              <w:t xml:space="preserve">normal activities such as charcoal production, or refugees who are by law not allowed to work outside </w:t>
            </w:r>
            <w:r w:rsidR="00C55A32" w:rsidRPr="005E4BF8">
              <w:rPr>
                <w:rFonts w:cs="Open Sans"/>
                <w:kern w:val="12"/>
                <w:sz w:val="17"/>
                <w:szCs w:val="17"/>
              </w:rPr>
              <w:t>camps</w:t>
            </w:r>
            <w:r w:rsidR="004B376D" w:rsidRPr="005E4BF8">
              <w:rPr>
                <w:rFonts w:cs="Open Sans"/>
                <w:kern w:val="12"/>
                <w:sz w:val="17"/>
                <w:szCs w:val="17"/>
              </w:rPr>
              <w:t>. Given that</w:t>
            </w:r>
            <w:r w:rsidRPr="005E4BF8">
              <w:rPr>
                <w:rFonts w:cs="Open Sans"/>
                <w:kern w:val="12"/>
                <w:sz w:val="17"/>
                <w:szCs w:val="17"/>
              </w:rPr>
              <w:t xml:space="preserve"> these activities </w:t>
            </w:r>
            <w:r w:rsidR="004B376D" w:rsidRPr="005E4BF8">
              <w:rPr>
                <w:rFonts w:cs="Open Sans"/>
                <w:kern w:val="12"/>
                <w:sz w:val="17"/>
                <w:szCs w:val="17"/>
              </w:rPr>
              <w:t xml:space="preserve">are regularly accepted, they </w:t>
            </w:r>
            <w:r w:rsidRPr="005E4BF8">
              <w:rPr>
                <w:rFonts w:cs="Open Sans"/>
                <w:kern w:val="12"/>
                <w:sz w:val="17"/>
                <w:szCs w:val="17"/>
              </w:rPr>
              <w:t>would not be qualified as an emergency strategy.</w:t>
            </w:r>
          </w:p>
          <w:p w14:paraId="10736A02" w14:textId="715ADD4B" w:rsidR="00927A76" w:rsidRPr="005E4BF8" w:rsidRDefault="008B7001" w:rsidP="00A52773">
            <w:pPr>
              <w:spacing w:after="120"/>
              <w:rPr>
                <w:rFonts w:eastAsia="Times New Roman" w:cs="Open Sans"/>
                <w:color w:val="FF0000"/>
                <w:kern w:val="12"/>
                <w:sz w:val="17"/>
                <w:szCs w:val="17"/>
              </w:rPr>
            </w:pPr>
            <w:r w:rsidRPr="005E4BF8">
              <w:rPr>
                <w:rFonts w:cs="Open Sans"/>
                <w:kern w:val="12"/>
                <w:sz w:val="17"/>
                <w:szCs w:val="17"/>
                <w:lang w:val="en-US"/>
              </w:rPr>
              <w:t xml:space="preserve">Severity: </w:t>
            </w:r>
            <w:r w:rsidR="004F16DC" w:rsidRPr="005E4BF8">
              <w:rPr>
                <w:rFonts w:cs="Open Sans"/>
                <w:kern w:val="12"/>
                <w:sz w:val="17"/>
                <w:szCs w:val="17"/>
              </w:rPr>
              <w:t>The s</w:t>
            </w:r>
            <w:r w:rsidR="0069105C" w:rsidRPr="005E4BF8">
              <w:rPr>
                <w:rFonts w:cs="Open Sans"/>
                <w:kern w:val="12"/>
                <w:sz w:val="17"/>
                <w:szCs w:val="17"/>
              </w:rPr>
              <w:t xml:space="preserve">everity </w:t>
            </w:r>
            <w:r w:rsidR="004F16DC" w:rsidRPr="005E4BF8">
              <w:rPr>
                <w:rFonts w:cs="Open Sans"/>
                <w:kern w:val="12"/>
                <w:sz w:val="17"/>
                <w:szCs w:val="17"/>
              </w:rPr>
              <w:t>of</w:t>
            </w:r>
            <w:r w:rsidR="0069105C" w:rsidRPr="005E4BF8">
              <w:rPr>
                <w:rFonts w:cs="Open Sans"/>
                <w:kern w:val="12"/>
                <w:sz w:val="17"/>
                <w:szCs w:val="17"/>
              </w:rPr>
              <w:t xml:space="preserve"> this strategy is almost always </w:t>
            </w:r>
            <w:r w:rsidR="004B376D" w:rsidRPr="005E4BF8">
              <w:rPr>
                <w:rFonts w:cs="Open Sans"/>
                <w:kern w:val="12"/>
                <w:sz w:val="17"/>
                <w:szCs w:val="17"/>
              </w:rPr>
              <w:t>‘</w:t>
            </w:r>
            <w:r w:rsidR="0069105C" w:rsidRPr="005E4BF8">
              <w:rPr>
                <w:rFonts w:cs="Open Sans"/>
                <w:kern w:val="12"/>
                <w:sz w:val="17"/>
                <w:szCs w:val="17"/>
              </w:rPr>
              <w:t>emergency</w:t>
            </w:r>
            <w:r w:rsidR="004B376D" w:rsidRPr="005E4BF8">
              <w:rPr>
                <w:rFonts w:cs="Open Sans"/>
                <w:kern w:val="12"/>
                <w:sz w:val="17"/>
                <w:szCs w:val="17"/>
              </w:rPr>
              <w:t>’</w:t>
            </w:r>
            <w:r w:rsidR="0069105C" w:rsidRPr="005E4BF8">
              <w:rPr>
                <w:rFonts w:cs="Open Sans"/>
                <w:kern w:val="12"/>
                <w:sz w:val="17"/>
                <w:szCs w:val="17"/>
              </w:rPr>
              <w:t xml:space="preserve">. </w:t>
            </w:r>
          </w:p>
        </w:tc>
        <w:tc>
          <w:tcPr>
            <w:tcW w:w="1439" w:type="pct"/>
            <w:shd w:val="clear" w:color="auto" w:fill="auto"/>
          </w:tcPr>
          <w:p w14:paraId="36B68341" w14:textId="1A85A6AB" w:rsidR="00927A76" w:rsidRPr="005E4BF8" w:rsidRDefault="00D77548" w:rsidP="00A52773">
            <w:pPr>
              <w:spacing w:after="120"/>
              <w:rPr>
                <w:rFonts w:eastAsia="Times New Roman" w:cs="Open Sans"/>
                <w:color w:val="000000"/>
                <w:kern w:val="12"/>
                <w:sz w:val="17"/>
                <w:szCs w:val="17"/>
                <w:lang w:val="en-US"/>
              </w:rPr>
            </w:pPr>
            <w:r w:rsidRPr="005E4BF8">
              <w:rPr>
                <w:rFonts w:cs="Open Sans"/>
                <w:kern w:val="12"/>
                <w:sz w:val="17"/>
                <w:szCs w:val="17"/>
              </w:rPr>
              <w:t>No, there was no need to engage in socially degrading, high</w:t>
            </w:r>
            <w:r w:rsidR="004F16DC" w:rsidRPr="005E4BF8">
              <w:rPr>
                <w:rFonts w:cs="Open Sans"/>
                <w:kern w:val="12"/>
                <w:sz w:val="17"/>
                <w:szCs w:val="17"/>
              </w:rPr>
              <w:t>-</w:t>
            </w:r>
            <w:r w:rsidRPr="005E4BF8">
              <w:rPr>
                <w:rFonts w:cs="Open Sans"/>
                <w:kern w:val="12"/>
                <w:sz w:val="17"/>
                <w:szCs w:val="17"/>
              </w:rPr>
              <w:t xml:space="preserve">risk, </w:t>
            </w:r>
            <w:proofErr w:type="gramStart"/>
            <w:r w:rsidRPr="005E4BF8">
              <w:rPr>
                <w:rFonts w:cs="Open Sans"/>
                <w:kern w:val="12"/>
                <w:sz w:val="17"/>
                <w:szCs w:val="17"/>
              </w:rPr>
              <w:t>exploitive</w:t>
            </w:r>
            <w:proofErr w:type="gramEnd"/>
            <w:r w:rsidR="00FA2B57" w:rsidRPr="005E4BF8">
              <w:rPr>
                <w:rFonts w:cs="Open Sans"/>
                <w:kern w:val="12"/>
                <w:sz w:val="17"/>
                <w:szCs w:val="17"/>
              </w:rPr>
              <w:t xml:space="preserve"> or life-threatening</w:t>
            </w:r>
            <w:r w:rsidRPr="005E4BF8">
              <w:rPr>
                <w:rFonts w:cs="Open Sans"/>
                <w:kern w:val="12"/>
                <w:sz w:val="17"/>
                <w:szCs w:val="17"/>
              </w:rPr>
              <w:t xml:space="preserve"> jobs or income</w:t>
            </w:r>
            <w:r w:rsidR="00FA2B57" w:rsidRPr="005E4BF8">
              <w:rPr>
                <w:rFonts w:cs="Open Sans"/>
                <w:kern w:val="12"/>
                <w:sz w:val="17"/>
                <w:szCs w:val="17"/>
              </w:rPr>
              <w:t>-generating</w:t>
            </w:r>
            <w:r w:rsidRPr="005E4BF8">
              <w:rPr>
                <w:rFonts w:cs="Open Sans"/>
                <w:kern w:val="12"/>
                <w:sz w:val="17"/>
                <w:szCs w:val="17"/>
              </w:rPr>
              <w:t xml:space="preserve"> activities because the household did not face </w:t>
            </w:r>
            <w:r w:rsidR="00C7527E">
              <w:rPr>
                <w:rFonts w:cs="Open Sans"/>
                <w:kern w:val="12"/>
                <w:sz w:val="17"/>
                <w:szCs w:val="17"/>
              </w:rPr>
              <w:t>a lack of resources to access essential needs</w:t>
            </w:r>
            <w:r w:rsidRPr="005E4BF8">
              <w:rPr>
                <w:rFonts w:cs="Open Sans"/>
                <w:kern w:val="12"/>
                <w:sz w:val="17"/>
                <w:szCs w:val="17"/>
              </w:rPr>
              <w:t xml:space="preserve"> or had applied another livelihood coping strategy.</w:t>
            </w:r>
          </w:p>
        </w:tc>
        <w:tc>
          <w:tcPr>
            <w:tcW w:w="1731" w:type="pct"/>
            <w:shd w:val="clear" w:color="auto" w:fill="auto"/>
          </w:tcPr>
          <w:p w14:paraId="77BB0B54" w14:textId="37EB0339" w:rsidR="00C35150" w:rsidRPr="005E4BF8" w:rsidRDefault="00C35150" w:rsidP="00A52773">
            <w:pPr>
              <w:tabs>
                <w:tab w:val="left" w:pos="5244"/>
              </w:tabs>
              <w:spacing w:after="120"/>
              <w:rPr>
                <w:rFonts w:cs="Open Sans"/>
                <w:color w:val="FFFFFF"/>
                <w:kern w:val="12"/>
                <w:sz w:val="17"/>
                <w:szCs w:val="17"/>
                <w:highlight w:val="darkCyan"/>
              </w:rPr>
            </w:pPr>
            <w:r w:rsidRPr="005E4BF8">
              <w:rPr>
                <w:rFonts w:cs="Open Sans"/>
                <w:color w:val="FFFFFF"/>
                <w:kern w:val="12"/>
                <w:sz w:val="17"/>
                <w:szCs w:val="17"/>
                <w:highlight w:val="darkCyan"/>
              </w:rPr>
              <w:t xml:space="preserve">Probing is needed to ensure the selection of the </w:t>
            </w:r>
            <w:r w:rsidR="00077C35" w:rsidRPr="005E4BF8">
              <w:rPr>
                <w:rFonts w:cs="Open Sans"/>
                <w:color w:val="FFFFFF"/>
                <w:kern w:val="12"/>
                <w:sz w:val="17"/>
                <w:szCs w:val="17"/>
                <w:highlight w:val="darkCyan"/>
              </w:rPr>
              <w:t>most appropriate response</w:t>
            </w:r>
            <w:r w:rsidRPr="005E4BF8">
              <w:rPr>
                <w:rFonts w:cs="Open Sans"/>
                <w:color w:val="FFFFFF"/>
                <w:kern w:val="12"/>
                <w:sz w:val="17"/>
                <w:szCs w:val="17"/>
                <w:highlight w:val="darkCyan"/>
              </w:rPr>
              <w:t xml:space="preserve">. </w:t>
            </w:r>
          </w:p>
          <w:p w14:paraId="39E6F62C" w14:textId="37471AC1" w:rsidR="00927A76" w:rsidRPr="005E4BF8" w:rsidRDefault="00EF40AD" w:rsidP="00A52773">
            <w:pPr>
              <w:tabs>
                <w:tab w:val="left" w:pos="5244"/>
              </w:tabs>
              <w:spacing w:after="120"/>
              <w:rPr>
                <w:rFonts w:cs="Open Sans"/>
                <w:kern w:val="12"/>
                <w:sz w:val="17"/>
                <w:szCs w:val="17"/>
              </w:rPr>
            </w:pPr>
            <w:r w:rsidRPr="005E4BF8">
              <w:rPr>
                <w:rFonts w:cs="Open Sans"/>
                <w:kern w:val="12"/>
                <w:sz w:val="17"/>
                <w:szCs w:val="17"/>
              </w:rPr>
              <w:t>Probing should be context-specific and refer to commonly used socially degrading, risky or exploitative activities. For example, if smuggling is a common activity for vulnerable households, then prob</w:t>
            </w:r>
            <w:r w:rsidR="004B376D" w:rsidRPr="005E4BF8">
              <w:rPr>
                <w:rFonts w:cs="Open Sans"/>
                <w:kern w:val="12"/>
                <w:sz w:val="17"/>
                <w:szCs w:val="17"/>
              </w:rPr>
              <w:t>ing</w:t>
            </w:r>
            <w:r w:rsidRPr="005E4BF8">
              <w:rPr>
                <w:rFonts w:cs="Open Sans"/>
                <w:kern w:val="12"/>
                <w:sz w:val="17"/>
                <w:szCs w:val="17"/>
              </w:rPr>
              <w:t xml:space="preserve"> should focus on this, among others. Different terms can be used to describe these activities</w:t>
            </w:r>
            <w:r w:rsidR="004B376D" w:rsidRPr="005E4BF8">
              <w:rPr>
                <w:rFonts w:cs="Open Sans"/>
                <w:kern w:val="12"/>
                <w:sz w:val="17"/>
                <w:szCs w:val="17"/>
              </w:rPr>
              <w:t xml:space="preserve"> to soften the language</w:t>
            </w:r>
            <w:r w:rsidRPr="005E4BF8">
              <w:rPr>
                <w:rFonts w:cs="Open Sans"/>
                <w:kern w:val="12"/>
                <w:sz w:val="17"/>
                <w:szCs w:val="17"/>
              </w:rPr>
              <w:t xml:space="preserve">. For example, smuggling can be rephrased as crossing the border with </w:t>
            </w:r>
            <w:r w:rsidR="004B376D" w:rsidRPr="005E4BF8">
              <w:rPr>
                <w:rFonts w:cs="Open Sans"/>
                <w:kern w:val="12"/>
                <w:sz w:val="17"/>
                <w:szCs w:val="17"/>
              </w:rPr>
              <w:t xml:space="preserve">unregistered </w:t>
            </w:r>
            <w:r w:rsidRPr="005E4BF8">
              <w:rPr>
                <w:rFonts w:cs="Open Sans"/>
                <w:kern w:val="12"/>
                <w:sz w:val="17"/>
                <w:szCs w:val="17"/>
              </w:rPr>
              <w:t>goods. Another example: joining armed groups could be reformulated as participating in groups to protect their families/communities.</w:t>
            </w:r>
          </w:p>
        </w:tc>
      </w:tr>
      <w:tr w:rsidR="00927A76" w:rsidRPr="006703EC" w14:paraId="2038C67D" w14:textId="77777777" w:rsidTr="00CE49EE">
        <w:trPr>
          <w:trHeight w:val="20"/>
        </w:trPr>
        <w:tc>
          <w:tcPr>
            <w:tcW w:w="1830" w:type="pct"/>
            <w:vMerge/>
          </w:tcPr>
          <w:p w14:paraId="57034E51"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34E057E9" w14:textId="0332417D" w:rsidR="00927A76" w:rsidRPr="005E4BF8" w:rsidRDefault="00927A76" w:rsidP="00A52773">
            <w:pPr>
              <w:tabs>
                <w:tab w:val="left" w:pos="5244"/>
              </w:tabs>
              <w:spacing w:after="120"/>
              <w:rPr>
                <w:rFonts w:cs="Open Sans"/>
                <w:kern w:val="12"/>
                <w:sz w:val="17"/>
                <w:szCs w:val="17"/>
              </w:rPr>
            </w:pPr>
            <w:r w:rsidRPr="005E4BF8">
              <w:rPr>
                <w:rFonts w:cs="Open Sans"/>
                <w:kern w:val="12"/>
                <w:sz w:val="17"/>
                <w:szCs w:val="17"/>
              </w:rPr>
              <w:t xml:space="preserve">Yes, the household needed to </w:t>
            </w:r>
            <w:r w:rsidR="0049668B" w:rsidRPr="005E4BF8">
              <w:rPr>
                <w:rFonts w:cs="Open Sans"/>
                <w:kern w:val="12"/>
                <w:sz w:val="17"/>
                <w:szCs w:val="17"/>
              </w:rPr>
              <w:t>engage in socially degrading, high</w:t>
            </w:r>
            <w:r w:rsidR="004F16DC" w:rsidRPr="005E4BF8">
              <w:rPr>
                <w:rFonts w:cs="Open Sans"/>
                <w:kern w:val="12"/>
                <w:sz w:val="17"/>
                <w:szCs w:val="17"/>
              </w:rPr>
              <w:t>-</w:t>
            </w:r>
            <w:r w:rsidR="0049668B" w:rsidRPr="005E4BF8">
              <w:rPr>
                <w:rFonts w:cs="Open Sans"/>
                <w:kern w:val="12"/>
                <w:sz w:val="17"/>
                <w:szCs w:val="17"/>
              </w:rPr>
              <w:t xml:space="preserve">risk, </w:t>
            </w:r>
            <w:proofErr w:type="gramStart"/>
            <w:r w:rsidR="0049668B" w:rsidRPr="005E4BF8">
              <w:rPr>
                <w:rFonts w:cs="Open Sans"/>
                <w:kern w:val="12"/>
                <w:sz w:val="17"/>
                <w:szCs w:val="17"/>
              </w:rPr>
              <w:t>exploitive</w:t>
            </w:r>
            <w:proofErr w:type="gramEnd"/>
            <w:r w:rsidR="0049668B" w:rsidRPr="005E4BF8">
              <w:rPr>
                <w:rFonts w:cs="Open Sans"/>
                <w:kern w:val="12"/>
                <w:sz w:val="17"/>
                <w:szCs w:val="17"/>
              </w:rPr>
              <w:t xml:space="preserve"> </w:t>
            </w:r>
            <w:r w:rsidR="00C55A32" w:rsidRPr="005E4BF8">
              <w:rPr>
                <w:rFonts w:cs="Open Sans"/>
                <w:kern w:val="12"/>
                <w:sz w:val="17"/>
                <w:szCs w:val="17"/>
              </w:rPr>
              <w:t>or life</w:t>
            </w:r>
            <w:r w:rsidR="00FA2B57" w:rsidRPr="005E4BF8">
              <w:rPr>
                <w:rFonts w:cs="Open Sans"/>
                <w:kern w:val="12"/>
                <w:sz w:val="17"/>
                <w:szCs w:val="17"/>
              </w:rPr>
              <w:t xml:space="preserve">-threatening </w:t>
            </w:r>
            <w:r w:rsidR="0049668B" w:rsidRPr="005E4BF8">
              <w:rPr>
                <w:rFonts w:cs="Open Sans"/>
                <w:kern w:val="12"/>
                <w:sz w:val="17"/>
                <w:szCs w:val="17"/>
              </w:rPr>
              <w:t>jobs or income</w:t>
            </w:r>
            <w:r w:rsidR="00FA2B57" w:rsidRPr="005E4BF8">
              <w:rPr>
                <w:rFonts w:cs="Open Sans"/>
                <w:kern w:val="12"/>
                <w:sz w:val="17"/>
                <w:szCs w:val="17"/>
              </w:rPr>
              <w:t>-generating</w:t>
            </w:r>
            <w:r w:rsidR="0049668B" w:rsidRPr="005E4BF8">
              <w:rPr>
                <w:rFonts w:cs="Open Sans"/>
                <w:kern w:val="12"/>
                <w:sz w:val="17"/>
                <w:szCs w:val="17"/>
              </w:rPr>
              <w:t xml:space="preserve"> activities </w:t>
            </w:r>
            <w:r w:rsidRPr="005E4BF8">
              <w:rPr>
                <w:rFonts w:cs="Open Sans"/>
                <w:kern w:val="12"/>
                <w:sz w:val="17"/>
                <w:szCs w:val="17"/>
              </w:rPr>
              <w:t xml:space="preserve">in the last 30 </w:t>
            </w:r>
            <w:r w:rsidR="00193DA6" w:rsidRPr="005E4BF8">
              <w:rPr>
                <w:rFonts w:cs="Open Sans"/>
                <w:kern w:val="12"/>
                <w:sz w:val="17"/>
                <w:szCs w:val="17"/>
              </w:rPr>
              <w:t xml:space="preserve">days </w:t>
            </w:r>
            <w:r w:rsidR="00C7527E">
              <w:rPr>
                <w:rFonts w:cs="Open Sans"/>
                <w:kern w:val="12"/>
                <w:sz w:val="17"/>
                <w:szCs w:val="17"/>
              </w:rPr>
              <w:t>due to a lack of resources to access essential needs</w:t>
            </w:r>
            <w:r w:rsidR="000B4A23" w:rsidRPr="005E4BF8">
              <w:rPr>
                <w:rFonts w:cs="Open Sans"/>
                <w:kern w:val="12"/>
                <w:sz w:val="17"/>
                <w:szCs w:val="17"/>
              </w:rPr>
              <w:t>.</w:t>
            </w:r>
          </w:p>
        </w:tc>
        <w:tc>
          <w:tcPr>
            <w:tcW w:w="1731" w:type="pct"/>
            <w:shd w:val="clear" w:color="auto" w:fill="auto"/>
          </w:tcPr>
          <w:p w14:paraId="2F84C688" w14:textId="7C140BDB" w:rsidR="00927A76" w:rsidRPr="005E4BF8" w:rsidRDefault="00752626" w:rsidP="00A52773">
            <w:pPr>
              <w:tabs>
                <w:tab w:val="left" w:pos="5244"/>
              </w:tabs>
              <w:spacing w:after="120"/>
              <w:rPr>
                <w:rFonts w:cs="Open Sans"/>
                <w:kern w:val="12"/>
                <w:sz w:val="17"/>
                <w:szCs w:val="17"/>
              </w:rPr>
            </w:pPr>
            <w:r w:rsidRPr="006703EC">
              <w:rPr>
                <w:rFonts w:cs="Open Sans"/>
                <w:kern w:val="12"/>
                <w:sz w:val="18"/>
                <w:szCs w:val="18"/>
              </w:rPr>
              <w:t xml:space="preserve">Ensure that this strategy was applied due to </w:t>
            </w:r>
            <w:r w:rsidR="001F723F">
              <w:rPr>
                <w:rFonts w:cs="Open Sans"/>
                <w:kern w:val="12"/>
                <w:sz w:val="18"/>
                <w:szCs w:val="18"/>
              </w:rPr>
              <w:t xml:space="preserve">a </w:t>
            </w:r>
            <w:r>
              <w:rPr>
                <w:rFonts w:cs="Open Sans"/>
                <w:kern w:val="12"/>
                <w:sz w:val="18"/>
                <w:szCs w:val="18"/>
              </w:rPr>
              <w:t>lack of resources to access essential needs</w:t>
            </w:r>
            <w:r w:rsidR="00047062">
              <w:rPr>
                <w:rFonts w:cs="Open Sans"/>
                <w:kern w:val="12"/>
                <w:sz w:val="18"/>
                <w:szCs w:val="18"/>
              </w:rPr>
              <w:t>.</w:t>
            </w:r>
            <w:r w:rsidR="00927A76" w:rsidRPr="005E4BF8">
              <w:rPr>
                <w:rFonts w:cs="Open Sans"/>
                <w:kern w:val="12"/>
                <w:sz w:val="17"/>
                <w:szCs w:val="17"/>
              </w:rPr>
              <w:t xml:space="preserve"> </w:t>
            </w:r>
          </w:p>
          <w:p w14:paraId="1D99615C" w14:textId="3C2DD12B" w:rsidR="00D55D2C" w:rsidRPr="005E4BF8" w:rsidRDefault="00D55D2C" w:rsidP="00A52773">
            <w:pPr>
              <w:tabs>
                <w:tab w:val="left" w:pos="5244"/>
              </w:tabs>
              <w:spacing w:after="120"/>
              <w:rPr>
                <w:rFonts w:cs="Open Sans"/>
                <w:kern w:val="12"/>
                <w:sz w:val="17"/>
                <w:szCs w:val="17"/>
              </w:rPr>
            </w:pPr>
          </w:p>
        </w:tc>
      </w:tr>
      <w:tr w:rsidR="00927A76" w:rsidRPr="006703EC" w14:paraId="1DD4DF4B" w14:textId="77777777" w:rsidTr="00CE49EE">
        <w:trPr>
          <w:trHeight w:val="20"/>
        </w:trPr>
        <w:tc>
          <w:tcPr>
            <w:tcW w:w="1830" w:type="pct"/>
            <w:vMerge/>
          </w:tcPr>
          <w:p w14:paraId="3D236880"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126CCE18" w14:textId="52D07220" w:rsidR="00927A76" w:rsidRPr="005E4BF8" w:rsidRDefault="00927A76" w:rsidP="00A52773">
            <w:pPr>
              <w:spacing w:after="120"/>
              <w:rPr>
                <w:rFonts w:cs="Open Sans"/>
                <w:color w:val="C00000"/>
                <w:kern w:val="12"/>
                <w:sz w:val="17"/>
                <w:szCs w:val="17"/>
              </w:rPr>
            </w:pPr>
            <w:r w:rsidRPr="005E4BF8">
              <w:rPr>
                <w:rFonts w:cs="Open Sans"/>
                <w:kern w:val="12"/>
                <w:sz w:val="17"/>
                <w:szCs w:val="17"/>
              </w:rPr>
              <w:t>No, because the household ha</w:t>
            </w:r>
            <w:r w:rsidR="004B376D" w:rsidRPr="005E4BF8">
              <w:rPr>
                <w:rFonts w:cs="Open Sans"/>
                <w:kern w:val="12"/>
                <w:sz w:val="17"/>
                <w:szCs w:val="17"/>
              </w:rPr>
              <w:t>s</w:t>
            </w:r>
            <w:r w:rsidRPr="005E4BF8">
              <w:rPr>
                <w:rFonts w:cs="Open Sans"/>
                <w:kern w:val="12"/>
                <w:sz w:val="17"/>
                <w:szCs w:val="17"/>
              </w:rPr>
              <w:t xml:space="preserve"> already</w:t>
            </w:r>
            <w:r w:rsidR="007D1C52" w:rsidRPr="005E4BF8">
              <w:rPr>
                <w:rFonts w:cs="Open Sans"/>
                <w:kern w:val="12"/>
                <w:sz w:val="17"/>
                <w:szCs w:val="17"/>
              </w:rPr>
              <w:t xml:space="preserve"> engaged in socially degrading, high</w:t>
            </w:r>
            <w:r w:rsidR="004F16DC" w:rsidRPr="005E4BF8">
              <w:rPr>
                <w:rFonts w:cs="Open Sans"/>
                <w:kern w:val="12"/>
                <w:sz w:val="17"/>
                <w:szCs w:val="17"/>
              </w:rPr>
              <w:t>-</w:t>
            </w:r>
            <w:r w:rsidR="007D1C52" w:rsidRPr="005E4BF8">
              <w:rPr>
                <w:rFonts w:cs="Open Sans"/>
                <w:kern w:val="12"/>
                <w:sz w:val="17"/>
                <w:szCs w:val="17"/>
              </w:rPr>
              <w:t xml:space="preserve">risk, </w:t>
            </w:r>
            <w:proofErr w:type="gramStart"/>
            <w:r w:rsidR="007D1C52" w:rsidRPr="005E4BF8">
              <w:rPr>
                <w:rFonts w:cs="Open Sans"/>
                <w:kern w:val="12"/>
                <w:sz w:val="17"/>
                <w:szCs w:val="17"/>
              </w:rPr>
              <w:t>exploitive</w:t>
            </w:r>
            <w:proofErr w:type="gramEnd"/>
            <w:r w:rsidR="00FA2B57" w:rsidRPr="005E4BF8">
              <w:rPr>
                <w:rFonts w:cs="Open Sans"/>
                <w:kern w:val="12"/>
                <w:sz w:val="17"/>
                <w:szCs w:val="17"/>
              </w:rPr>
              <w:t xml:space="preserve"> </w:t>
            </w:r>
            <w:r w:rsidR="00C55A32" w:rsidRPr="005E4BF8">
              <w:rPr>
                <w:rFonts w:cs="Open Sans"/>
                <w:kern w:val="12"/>
                <w:sz w:val="17"/>
                <w:szCs w:val="17"/>
              </w:rPr>
              <w:t>or life</w:t>
            </w:r>
            <w:r w:rsidR="00FA2B57" w:rsidRPr="005E4BF8">
              <w:rPr>
                <w:rFonts w:cs="Open Sans"/>
                <w:kern w:val="12"/>
                <w:sz w:val="17"/>
                <w:szCs w:val="17"/>
              </w:rPr>
              <w:t>-</w:t>
            </w:r>
            <w:r w:rsidR="004B376D" w:rsidRPr="005E4BF8">
              <w:rPr>
                <w:rFonts w:cs="Open Sans"/>
                <w:kern w:val="12"/>
                <w:sz w:val="17"/>
                <w:szCs w:val="17"/>
              </w:rPr>
              <w:t>threatening jobs</w:t>
            </w:r>
            <w:r w:rsidR="007D1C52" w:rsidRPr="005E4BF8">
              <w:rPr>
                <w:rFonts w:cs="Open Sans"/>
                <w:kern w:val="12"/>
                <w:sz w:val="17"/>
                <w:szCs w:val="17"/>
              </w:rPr>
              <w:t xml:space="preserve"> or income</w:t>
            </w:r>
            <w:r w:rsidR="00FA2B57" w:rsidRPr="005E4BF8">
              <w:rPr>
                <w:rFonts w:cs="Open Sans"/>
                <w:kern w:val="12"/>
                <w:sz w:val="17"/>
                <w:szCs w:val="17"/>
              </w:rPr>
              <w:t>-generating</w:t>
            </w:r>
            <w:r w:rsidR="007D1C52" w:rsidRPr="005E4BF8">
              <w:rPr>
                <w:rFonts w:cs="Open Sans"/>
                <w:kern w:val="12"/>
                <w:sz w:val="17"/>
                <w:szCs w:val="17"/>
              </w:rPr>
              <w:t xml:space="preserve"> activities </w:t>
            </w:r>
            <w:r w:rsidRPr="005E4BF8">
              <w:rPr>
                <w:rFonts w:cs="Open Sans"/>
                <w:kern w:val="12"/>
                <w:sz w:val="17"/>
                <w:szCs w:val="17"/>
              </w:rPr>
              <w:t xml:space="preserve">within the last 12 months and </w:t>
            </w:r>
            <w:r w:rsidR="004B376D" w:rsidRPr="005E4BF8">
              <w:rPr>
                <w:rFonts w:cs="Open Sans"/>
                <w:kern w:val="12"/>
                <w:sz w:val="17"/>
                <w:szCs w:val="17"/>
              </w:rPr>
              <w:t>this strategy has been exhausted</w:t>
            </w:r>
            <w:r w:rsidR="00993694" w:rsidRPr="005E4BF8">
              <w:rPr>
                <w:rFonts w:cs="Open Sans"/>
                <w:kern w:val="12"/>
                <w:sz w:val="17"/>
                <w:szCs w:val="17"/>
              </w:rPr>
              <w:t xml:space="preserve"> </w:t>
            </w:r>
            <w:r w:rsidR="00334391" w:rsidRPr="005E4BF8">
              <w:rPr>
                <w:rFonts w:cs="Open Sans"/>
                <w:kern w:val="12"/>
                <w:sz w:val="17"/>
                <w:szCs w:val="17"/>
              </w:rPr>
              <w:t xml:space="preserve">as </w:t>
            </w:r>
            <w:r w:rsidRPr="005E4BF8">
              <w:rPr>
                <w:rFonts w:cs="Open Sans"/>
                <w:kern w:val="12"/>
                <w:sz w:val="17"/>
                <w:szCs w:val="17"/>
              </w:rPr>
              <w:t>continuation would have</w:t>
            </w:r>
            <w:r w:rsidR="00334391" w:rsidRPr="005E4BF8">
              <w:rPr>
                <w:rFonts w:cs="Open Sans"/>
                <w:kern w:val="12"/>
                <w:sz w:val="17"/>
                <w:szCs w:val="17"/>
              </w:rPr>
              <w:t xml:space="preserve"> more severe</w:t>
            </w:r>
            <w:r w:rsidRPr="005E4BF8">
              <w:rPr>
                <w:rFonts w:cs="Open Sans"/>
                <w:kern w:val="12"/>
                <w:sz w:val="17"/>
                <w:szCs w:val="17"/>
              </w:rPr>
              <w:t xml:space="preserve"> consequences</w:t>
            </w:r>
            <w:r w:rsidR="00334391" w:rsidRPr="005E4BF8">
              <w:rPr>
                <w:rFonts w:cs="Open Sans"/>
                <w:kern w:val="12"/>
                <w:sz w:val="17"/>
                <w:szCs w:val="17"/>
              </w:rPr>
              <w:t>.</w:t>
            </w:r>
          </w:p>
        </w:tc>
        <w:tc>
          <w:tcPr>
            <w:tcW w:w="1731" w:type="pct"/>
            <w:shd w:val="clear" w:color="auto" w:fill="auto"/>
          </w:tcPr>
          <w:p w14:paraId="5ABCF376" w14:textId="77777777" w:rsidR="00927A76" w:rsidRPr="005E4BF8" w:rsidRDefault="00927A76" w:rsidP="00A52773">
            <w:pPr>
              <w:tabs>
                <w:tab w:val="left" w:pos="5244"/>
              </w:tabs>
              <w:spacing w:after="120"/>
              <w:rPr>
                <w:rFonts w:cs="Open Sans"/>
                <w:kern w:val="12"/>
                <w:sz w:val="17"/>
                <w:szCs w:val="17"/>
              </w:rPr>
            </w:pPr>
          </w:p>
        </w:tc>
      </w:tr>
      <w:tr w:rsidR="00927A76" w:rsidRPr="006703EC" w14:paraId="4672B138" w14:textId="77777777" w:rsidTr="00CE49EE">
        <w:trPr>
          <w:trHeight w:val="20"/>
        </w:trPr>
        <w:tc>
          <w:tcPr>
            <w:tcW w:w="1830" w:type="pct"/>
            <w:vMerge/>
          </w:tcPr>
          <w:p w14:paraId="0A870988"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79854C3E" w14:textId="25C27D15" w:rsidR="00927A76" w:rsidRPr="00284F10" w:rsidRDefault="00563778" w:rsidP="00A52773">
            <w:pPr>
              <w:tabs>
                <w:tab w:val="left" w:pos="5244"/>
              </w:tabs>
              <w:spacing w:after="120"/>
              <w:rPr>
                <w:rFonts w:cs="Open Sans"/>
                <w:color w:val="933009" w:themeColor="accent6" w:themeShade="80"/>
                <w:kern w:val="12"/>
                <w:sz w:val="17"/>
                <w:szCs w:val="17"/>
              </w:rPr>
            </w:pPr>
            <w:r w:rsidRPr="00284F10">
              <w:rPr>
                <w:rFonts w:cs="Open Sans"/>
                <w:color w:val="933009" w:themeColor="accent6" w:themeShade="80"/>
                <w:kern w:val="12"/>
                <w:sz w:val="17"/>
                <w:szCs w:val="17"/>
              </w:rPr>
              <w:t xml:space="preserve">This </w:t>
            </w:r>
            <w:r w:rsidR="00C55A32" w:rsidRPr="00284F10">
              <w:rPr>
                <w:rFonts w:cs="Open Sans"/>
                <w:color w:val="933009" w:themeColor="accent6" w:themeShade="80"/>
                <w:kern w:val="12"/>
                <w:sz w:val="17"/>
                <w:szCs w:val="17"/>
              </w:rPr>
              <w:t>response</w:t>
            </w:r>
            <w:r w:rsidRPr="00284F10">
              <w:rPr>
                <w:rFonts w:cs="Open Sans"/>
                <w:color w:val="933009" w:themeColor="accent6" w:themeShade="80"/>
                <w:kern w:val="12"/>
                <w:sz w:val="17"/>
                <w:szCs w:val="17"/>
              </w:rPr>
              <w:t xml:space="preserve"> option does not apply to this specific strategy.</w:t>
            </w:r>
          </w:p>
        </w:tc>
        <w:tc>
          <w:tcPr>
            <w:tcW w:w="1731" w:type="pct"/>
            <w:shd w:val="clear" w:color="auto" w:fill="auto"/>
          </w:tcPr>
          <w:p w14:paraId="09CADC50" w14:textId="42625408" w:rsidR="00927A76" w:rsidRPr="00284F10" w:rsidRDefault="00757120" w:rsidP="0084617E">
            <w:pPr>
              <w:pStyle w:val="NormalWeb"/>
              <w:shd w:val="clear" w:color="auto" w:fill="FFFFFF"/>
              <w:spacing w:before="0" w:beforeAutospacing="0" w:after="0" w:afterAutospacing="0"/>
              <w:rPr>
                <w:rFonts w:ascii="Open Sans" w:eastAsia="MS Mincho" w:hAnsi="Open Sans" w:cs="Open Sans"/>
                <w:color w:val="933009" w:themeColor="accent6" w:themeShade="80"/>
                <w:kern w:val="12"/>
                <w:sz w:val="17"/>
                <w:szCs w:val="17"/>
              </w:rPr>
            </w:pPr>
            <w:r w:rsidRPr="00284F10">
              <w:rPr>
                <w:rFonts w:ascii="Open Sans" w:eastAsia="MS Mincho" w:hAnsi="Open Sans" w:cs="Open Sans"/>
                <w:color w:val="933009" w:themeColor="accent6" w:themeShade="80"/>
                <w:kern w:val="12"/>
                <w:sz w:val="17"/>
                <w:szCs w:val="17"/>
              </w:rPr>
              <w:t>The not applicable response is not an option</w:t>
            </w:r>
            <w:r w:rsidR="00F75992" w:rsidRPr="00284F10">
              <w:rPr>
                <w:rFonts w:ascii="Open Sans" w:eastAsia="MS Mincho" w:hAnsi="Open Sans" w:cs="Open Sans"/>
                <w:color w:val="933009" w:themeColor="accent6" w:themeShade="80"/>
                <w:kern w:val="12"/>
                <w:sz w:val="17"/>
                <w:szCs w:val="17"/>
              </w:rPr>
              <w:t xml:space="preserve"> for this question because it could be applicable to all households if they are truly in need. While households that apply this strategy might have concerns about responding to this question, it is necessary to </w:t>
            </w:r>
            <w:r w:rsidR="00F75992" w:rsidRPr="00284F10">
              <w:rPr>
                <w:rFonts w:ascii="Open Sans" w:eastAsia="MS Mincho" w:hAnsi="Open Sans" w:cs="Open Sans"/>
                <w:color w:val="933009" w:themeColor="accent6" w:themeShade="80"/>
                <w:kern w:val="12"/>
                <w:sz w:val="17"/>
                <w:szCs w:val="17"/>
              </w:rPr>
              <w:lastRenderedPageBreak/>
              <w:t xml:space="preserve">ask </w:t>
            </w:r>
            <w:proofErr w:type="gramStart"/>
            <w:r w:rsidR="00F75992" w:rsidRPr="00284F10">
              <w:rPr>
                <w:rFonts w:ascii="Open Sans" w:eastAsia="MS Mincho" w:hAnsi="Open Sans" w:cs="Open Sans"/>
                <w:color w:val="933009" w:themeColor="accent6" w:themeShade="80"/>
                <w:kern w:val="12"/>
                <w:sz w:val="17"/>
                <w:szCs w:val="17"/>
              </w:rPr>
              <w:t>in order to</w:t>
            </w:r>
            <w:proofErr w:type="gramEnd"/>
            <w:r w:rsidR="00F75992" w:rsidRPr="00284F10">
              <w:rPr>
                <w:rFonts w:ascii="Open Sans" w:eastAsia="MS Mincho" w:hAnsi="Open Sans" w:cs="Open Sans"/>
                <w:color w:val="933009" w:themeColor="accent6" w:themeShade="80"/>
                <w:kern w:val="12"/>
                <w:sz w:val="17"/>
                <w:szCs w:val="17"/>
              </w:rPr>
              <w:t xml:space="preserve"> understand if they have reached a level of emergency and have employed such a strategy.</w:t>
            </w:r>
          </w:p>
        </w:tc>
      </w:tr>
    </w:tbl>
    <w:p w14:paraId="55321626" w14:textId="57361CF9" w:rsidR="00070CA5" w:rsidRDefault="00070CA5" w:rsidP="00070CA5">
      <w:pPr>
        <w:rPr>
          <w:rStyle w:val="Heading3Char"/>
        </w:rPr>
      </w:pPr>
    </w:p>
    <w:p w14:paraId="65094750" w14:textId="570A6C24" w:rsidR="00927A76" w:rsidRPr="006703EC" w:rsidRDefault="00911FAE" w:rsidP="00A52773">
      <w:pPr>
        <w:pStyle w:val="Heading4"/>
        <w:spacing w:after="120"/>
      </w:pPr>
      <w:bookmarkStart w:id="57" w:name="_Toc137812602"/>
      <w:bookmarkStart w:id="58" w:name="_Toc143511795"/>
      <w:proofErr w:type="spellStart"/>
      <w:r>
        <w:rPr>
          <w:rStyle w:val="Heading3Char"/>
        </w:rPr>
        <w:t>LcsEN_</w:t>
      </w:r>
      <w:r w:rsidR="00927A76" w:rsidRPr="005C3A14">
        <w:rPr>
          <w:rStyle w:val="Heading3Char"/>
        </w:rPr>
        <w:t>em_Begged</w:t>
      </w:r>
      <w:bookmarkEnd w:id="57"/>
      <w:bookmarkEnd w:id="58"/>
      <w:proofErr w:type="spellEnd"/>
      <w:r w:rsidR="00A11834">
        <w:br/>
      </w:r>
      <w:r w:rsidR="00943215" w:rsidRPr="005C3A14">
        <w:t xml:space="preserve">During the past 30 days, did anyone in your household have to </w:t>
      </w:r>
      <w:r w:rsidR="00501743" w:rsidRPr="005C3A14">
        <w:t>b</w:t>
      </w:r>
      <w:r w:rsidR="00927A76" w:rsidRPr="005C3A14">
        <w:t xml:space="preserve">eg </w:t>
      </w:r>
      <w:r w:rsidR="00943215" w:rsidRPr="005C3A14">
        <w:t>(</w:t>
      </w:r>
      <w:r w:rsidR="000405FC" w:rsidRPr="005C3A14">
        <w:t>i.e.</w:t>
      </w:r>
      <w:r w:rsidR="005348D7" w:rsidRPr="005C3A14">
        <w:t xml:space="preserve">, </w:t>
      </w:r>
      <w:r w:rsidR="00943215" w:rsidRPr="005C3A14">
        <w:t>ask strangers</w:t>
      </w:r>
      <w:r w:rsidR="005E0A02" w:rsidRPr="005C3A14">
        <w:t xml:space="preserve"> </w:t>
      </w:r>
      <w:r w:rsidR="00462564" w:rsidRPr="005C3A14">
        <w:t>on</w:t>
      </w:r>
      <w:r w:rsidR="005E0A02" w:rsidRPr="005C3A14">
        <w:t xml:space="preserve"> </w:t>
      </w:r>
      <w:r w:rsidR="00462564" w:rsidRPr="005C3A14">
        <w:t xml:space="preserve">the </w:t>
      </w:r>
      <w:r w:rsidR="005E0A02" w:rsidRPr="005C3A14">
        <w:t>streets</w:t>
      </w:r>
      <w:r w:rsidR="00943215" w:rsidRPr="005C3A14">
        <w:t xml:space="preserve"> for </w:t>
      </w:r>
      <w:r w:rsidR="00752626" w:rsidRPr="005C3A14">
        <w:t>money</w:t>
      </w:r>
      <w:r w:rsidR="00752626">
        <w:t>,</w:t>
      </w:r>
      <w:r w:rsidR="00752626" w:rsidRPr="005C3A14">
        <w:t xml:space="preserve"> food</w:t>
      </w:r>
      <w:r w:rsidR="00752626">
        <w:t>, or other goods</w:t>
      </w:r>
      <w:r w:rsidR="00943215" w:rsidRPr="005C3A14">
        <w:t xml:space="preserve">) </w:t>
      </w:r>
      <w:r w:rsidR="00927A76" w:rsidRPr="005C3A14">
        <w:t xml:space="preserve">and/or scavenge </w:t>
      </w:r>
      <w:r w:rsidR="00C7527E">
        <w:t>due to a lack of resources to access essential needs (e.g., food, shelter, education, health services, etc.)</w:t>
      </w:r>
      <w:r w:rsidR="004B376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4B376D" w14:paraId="16C4687A" w14:textId="77777777" w:rsidTr="008855A5">
        <w:trPr>
          <w:trHeight w:val="530"/>
        </w:trPr>
        <w:tc>
          <w:tcPr>
            <w:tcW w:w="1830" w:type="pct"/>
            <w:shd w:val="clear" w:color="auto" w:fill="003E5E" w:themeFill="text1" w:themeFillShade="80"/>
          </w:tcPr>
          <w:p w14:paraId="0815C5FA" w14:textId="6423D8D1"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Rationale/</w:t>
            </w:r>
            <w:r w:rsidR="002E7794" w:rsidRPr="00E002DB">
              <w:rPr>
                <w:rFonts w:eastAsia="Times New Roman" w:cs="Open Sans"/>
                <w:color w:val="FFFFFF"/>
                <w:kern w:val="12"/>
                <w:sz w:val="18"/>
                <w:szCs w:val="18"/>
              </w:rPr>
              <w:t>Use</w:t>
            </w:r>
          </w:p>
        </w:tc>
        <w:tc>
          <w:tcPr>
            <w:tcW w:w="1439" w:type="pct"/>
            <w:shd w:val="clear" w:color="auto" w:fill="003E5E" w:themeFill="text1" w:themeFillShade="80"/>
          </w:tcPr>
          <w:p w14:paraId="4658AA36" w14:textId="2D1594A4"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 xml:space="preserve">What does each </w:t>
            </w:r>
            <w:r w:rsidR="00C55A32" w:rsidRPr="00E002DB">
              <w:rPr>
                <w:rFonts w:eastAsia="Times New Roman" w:cs="Open Sans"/>
                <w:color w:val="FFFFFF"/>
                <w:kern w:val="12"/>
                <w:sz w:val="18"/>
                <w:szCs w:val="18"/>
              </w:rPr>
              <w:t>response</w:t>
            </w:r>
            <w:r w:rsidRPr="00E002DB">
              <w:rPr>
                <w:rFonts w:eastAsia="Times New Roman" w:cs="Open Sans"/>
                <w:color w:val="FFFFFF"/>
                <w:kern w:val="12"/>
                <w:sz w:val="18"/>
                <w:szCs w:val="18"/>
              </w:rPr>
              <w:t xml:space="preserve"> option mean?</w:t>
            </w:r>
          </w:p>
        </w:tc>
        <w:tc>
          <w:tcPr>
            <w:tcW w:w="1731" w:type="pct"/>
            <w:shd w:val="clear" w:color="auto" w:fill="003E5E" w:themeFill="text1" w:themeFillShade="80"/>
          </w:tcPr>
          <w:p w14:paraId="5286C1C4" w14:textId="77777777"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Verification examples</w:t>
            </w:r>
          </w:p>
        </w:tc>
      </w:tr>
      <w:tr w:rsidR="00CD747B" w:rsidRPr="004B376D" w14:paraId="3828CC78" w14:textId="77777777" w:rsidTr="008855A5">
        <w:trPr>
          <w:trHeight w:val="955"/>
        </w:trPr>
        <w:tc>
          <w:tcPr>
            <w:tcW w:w="1830" w:type="pct"/>
            <w:vMerge w:val="restart"/>
            <w:shd w:val="clear" w:color="auto" w:fill="auto"/>
          </w:tcPr>
          <w:p w14:paraId="5518981F" w14:textId="243B28DC" w:rsidR="00CD747B" w:rsidRPr="00E002DB" w:rsidRDefault="001B2CEC" w:rsidP="00A52773">
            <w:pPr>
              <w:tabs>
                <w:tab w:val="left" w:pos="5244"/>
              </w:tabs>
              <w:spacing w:after="120"/>
              <w:rPr>
                <w:rFonts w:cs="Open Sans"/>
                <w:kern w:val="12"/>
                <w:sz w:val="18"/>
                <w:szCs w:val="18"/>
              </w:rPr>
            </w:pPr>
            <w:r w:rsidRPr="00E002DB">
              <w:rPr>
                <w:rFonts w:cs="Open Sans"/>
                <w:kern w:val="12"/>
                <w:sz w:val="18"/>
                <w:szCs w:val="18"/>
              </w:rPr>
              <w:t xml:space="preserve">Rationale: </w:t>
            </w:r>
            <w:r w:rsidR="00DA188E" w:rsidRPr="00E002DB">
              <w:rPr>
                <w:rFonts w:cs="Open Sans"/>
                <w:kern w:val="12"/>
                <w:sz w:val="18"/>
                <w:szCs w:val="18"/>
              </w:rPr>
              <w:t xml:space="preserve">This </w:t>
            </w:r>
            <w:r w:rsidRPr="00E002DB">
              <w:rPr>
                <w:rFonts w:cs="Open Sans"/>
                <w:kern w:val="12"/>
                <w:sz w:val="18"/>
                <w:szCs w:val="18"/>
              </w:rPr>
              <w:t>strategy</w:t>
            </w:r>
            <w:r w:rsidR="00CD747B" w:rsidRPr="00E002DB">
              <w:rPr>
                <w:rFonts w:cs="Open Sans"/>
                <w:kern w:val="12"/>
                <w:sz w:val="18"/>
                <w:szCs w:val="18"/>
              </w:rPr>
              <w:t xml:space="preserve"> poses protection </w:t>
            </w:r>
            <w:r w:rsidR="005621D1" w:rsidRPr="00E002DB">
              <w:rPr>
                <w:rFonts w:cs="Open Sans"/>
                <w:kern w:val="12"/>
                <w:sz w:val="18"/>
                <w:szCs w:val="18"/>
              </w:rPr>
              <w:t>risks and</w:t>
            </w:r>
            <w:r w:rsidR="00CD747B" w:rsidRPr="00E002DB">
              <w:rPr>
                <w:rFonts w:cs="Open Sans"/>
                <w:kern w:val="12"/>
                <w:sz w:val="18"/>
                <w:szCs w:val="18"/>
              </w:rPr>
              <w:t xml:space="preserve"> </w:t>
            </w:r>
            <w:r w:rsidR="00034D8D" w:rsidRPr="00E002DB">
              <w:rPr>
                <w:rFonts w:cs="Open Sans"/>
                <w:kern w:val="12"/>
                <w:sz w:val="18"/>
                <w:szCs w:val="18"/>
              </w:rPr>
              <w:t>entails</w:t>
            </w:r>
            <w:r w:rsidR="00CD747B" w:rsidRPr="00E002DB">
              <w:rPr>
                <w:rFonts w:cs="Open Sans"/>
                <w:kern w:val="12"/>
                <w:sz w:val="18"/>
                <w:szCs w:val="18"/>
              </w:rPr>
              <w:t xml:space="preserve"> </w:t>
            </w:r>
            <w:r w:rsidR="005F6E97" w:rsidRPr="00E002DB">
              <w:rPr>
                <w:rFonts w:cs="Open Sans"/>
                <w:kern w:val="12"/>
                <w:sz w:val="18"/>
                <w:szCs w:val="18"/>
              </w:rPr>
              <w:t xml:space="preserve">a </w:t>
            </w:r>
            <w:r w:rsidR="00CD747B" w:rsidRPr="00E002DB">
              <w:rPr>
                <w:rFonts w:cs="Open Sans"/>
                <w:kern w:val="12"/>
                <w:sz w:val="18"/>
                <w:szCs w:val="18"/>
              </w:rPr>
              <w:t xml:space="preserve">loss of human dignity. </w:t>
            </w:r>
          </w:p>
          <w:p w14:paraId="2B90ADA9" w14:textId="62D33BD9" w:rsidR="00CD747B" w:rsidRPr="00E002DB" w:rsidRDefault="00EE14DC" w:rsidP="00A52773">
            <w:pPr>
              <w:tabs>
                <w:tab w:val="left" w:pos="5244"/>
              </w:tabs>
              <w:spacing w:after="120"/>
              <w:rPr>
                <w:rFonts w:cs="Open Sans"/>
                <w:kern w:val="12"/>
                <w:sz w:val="18"/>
                <w:szCs w:val="18"/>
                <w:lang w:val="en-US"/>
              </w:rPr>
            </w:pPr>
            <w:r w:rsidRPr="00E002DB">
              <w:rPr>
                <w:rFonts w:eastAsia="Times New Roman" w:cs="Open Sans"/>
                <w:color w:val="000000"/>
                <w:kern w:val="12"/>
                <w:sz w:val="18"/>
                <w:szCs w:val="18"/>
                <w:lang w:val="en-US"/>
              </w:rPr>
              <w:t>Lookouts and use:</w:t>
            </w:r>
            <w:r w:rsidR="004F77AC" w:rsidRPr="00E002DB">
              <w:rPr>
                <w:rFonts w:eastAsia="Times New Roman" w:cs="Open Sans"/>
                <w:color w:val="000000"/>
                <w:kern w:val="12"/>
                <w:sz w:val="18"/>
                <w:szCs w:val="18"/>
                <w:lang w:val="en-US"/>
              </w:rPr>
              <w:t xml:space="preserve"> </w:t>
            </w:r>
            <w:r w:rsidR="00CD747B" w:rsidRPr="00E002DB">
              <w:rPr>
                <w:rFonts w:cs="Open Sans"/>
                <w:kern w:val="12"/>
                <w:sz w:val="18"/>
                <w:szCs w:val="18"/>
                <w:lang w:val="en-US"/>
              </w:rPr>
              <w:t xml:space="preserve">Often difficult to interpret, and highly dependent on how 'begging' is understood and translated in local languages. It is sometimes understood as relying on friends and family for support, which is not an emergency strategy. </w:t>
            </w:r>
            <w:r w:rsidR="005621D1" w:rsidRPr="00E002DB">
              <w:rPr>
                <w:rFonts w:cs="Open Sans"/>
                <w:kern w:val="12"/>
                <w:sz w:val="18"/>
                <w:szCs w:val="18"/>
                <w:lang w:val="en-US"/>
              </w:rPr>
              <w:t>Therefore,</w:t>
            </w:r>
            <w:r w:rsidR="00895B90" w:rsidRPr="00E002DB">
              <w:rPr>
                <w:rFonts w:cs="Open Sans"/>
                <w:kern w:val="12"/>
                <w:sz w:val="18"/>
                <w:szCs w:val="18"/>
                <w:lang w:val="en-US"/>
              </w:rPr>
              <w:t xml:space="preserve"> translation to </w:t>
            </w:r>
            <w:r w:rsidR="00E2129C" w:rsidRPr="00E002DB">
              <w:rPr>
                <w:rFonts w:cs="Open Sans"/>
                <w:kern w:val="12"/>
                <w:sz w:val="18"/>
                <w:szCs w:val="18"/>
                <w:lang w:val="en-US"/>
              </w:rPr>
              <w:t xml:space="preserve">the </w:t>
            </w:r>
            <w:r w:rsidR="00895B90" w:rsidRPr="00E002DB">
              <w:rPr>
                <w:rFonts w:cs="Open Sans"/>
                <w:kern w:val="12"/>
                <w:sz w:val="18"/>
                <w:szCs w:val="18"/>
                <w:lang w:val="en-US"/>
              </w:rPr>
              <w:t>local la</w:t>
            </w:r>
            <w:r w:rsidR="00EA1D59" w:rsidRPr="00E002DB">
              <w:rPr>
                <w:rFonts w:cs="Open Sans"/>
                <w:kern w:val="12"/>
                <w:sz w:val="18"/>
                <w:szCs w:val="18"/>
                <w:lang w:val="en-US"/>
              </w:rPr>
              <w:t>nguage should reflect begging</w:t>
            </w:r>
            <w:r w:rsidR="004B376D" w:rsidRPr="00E002DB">
              <w:rPr>
                <w:rFonts w:cs="Open Sans"/>
                <w:kern w:val="12"/>
                <w:sz w:val="18"/>
                <w:szCs w:val="18"/>
                <w:lang w:val="en-US"/>
              </w:rPr>
              <w:t>,</w:t>
            </w:r>
            <w:r w:rsidR="00D37D24" w:rsidRPr="00E002DB">
              <w:rPr>
                <w:rFonts w:cs="Open Sans"/>
                <w:kern w:val="12"/>
                <w:sz w:val="18"/>
                <w:szCs w:val="18"/>
                <w:lang w:val="en-US"/>
              </w:rPr>
              <w:t xml:space="preserve"> which is </w:t>
            </w:r>
            <w:r w:rsidR="00F216D4" w:rsidRPr="00E002DB">
              <w:rPr>
                <w:rFonts w:cs="Open Sans"/>
                <w:kern w:val="12"/>
                <w:sz w:val="18"/>
                <w:szCs w:val="18"/>
                <w:lang w:val="en-US"/>
              </w:rPr>
              <w:t xml:space="preserve">asking </w:t>
            </w:r>
            <w:r w:rsidR="001348F6" w:rsidRPr="00E002DB">
              <w:rPr>
                <w:rFonts w:cs="Open Sans"/>
                <w:kern w:val="12"/>
                <w:sz w:val="18"/>
                <w:szCs w:val="18"/>
                <w:lang w:val="en-US"/>
              </w:rPr>
              <w:t xml:space="preserve">strangers for </w:t>
            </w:r>
            <w:r w:rsidR="00752626" w:rsidRPr="00E002DB">
              <w:rPr>
                <w:rFonts w:cs="Open Sans"/>
                <w:kern w:val="12"/>
                <w:sz w:val="18"/>
                <w:szCs w:val="18"/>
                <w:lang w:val="en-US"/>
              </w:rPr>
              <w:t>money</w:t>
            </w:r>
            <w:r w:rsidR="00752626">
              <w:rPr>
                <w:rFonts w:cs="Open Sans"/>
                <w:kern w:val="12"/>
                <w:sz w:val="18"/>
                <w:szCs w:val="18"/>
                <w:lang w:val="en-US"/>
              </w:rPr>
              <w:t>,</w:t>
            </w:r>
            <w:r w:rsidR="00752626" w:rsidRPr="00E002DB">
              <w:rPr>
                <w:rFonts w:cs="Open Sans"/>
                <w:kern w:val="12"/>
                <w:sz w:val="18"/>
                <w:szCs w:val="18"/>
                <w:lang w:val="en-US"/>
              </w:rPr>
              <w:t xml:space="preserve"> food</w:t>
            </w:r>
            <w:r w:rsidR="00752626">
              <w:rPr>
                <w:rFonts w:cs="Open Sans"/>
                <w:kern w:val="12"/>
                <w:sz w:val="18"/>
                <w:szCs w:val="18"/>
                <w:lang w:val="en-US"/>
              </w:rPr>
              <w:t>, or other goods</w:t>
            </w:r>
            <w:r w:rsidR="001B5182" w:rsidRPr="00E002DB">
              <w:rPr>
                <w:rFonts w:cs="Open Sans"/>
                <w:kern w:val="12"/>
                <w:sz w:val="18"/>
                <w:szCs w:val="18"/>
                <w:lang w:val="en-US"/>
              </w:rPr>
              <w:t xml:space="preserve">. </w:t>
            </w:r>
          </w:p>
          <w:p w14:paraId="2AE1B32D" w14:textId="5CABDCF4" w:rsidR="000921A5" w:rsidRPr="00E002DB" w:rsidRDefault="0067186D" w:rsidP="00A52773">
            <w:pPr>
              <w:tabs>
                <w:tab w:val="left" w:pos="5244"/>
              </w:tabs>
              <w:spacing w:after="120"/>
              <w:rPr>
                <w:rFonts w:cs="Open Sans"/>
                <w:kern w:val="12"/>
                <w:sz w:val="18"/>
                <w:szCs w:val="18"/>
              </w:rPr>
            </w:pPr>
            <w:r w:rsidRPr="00E002DB">
              <w:rPr>
                <w:rFonts w:cs="Open Sans"/>
                <w:kern w:val="12"/>
                <w:sz w:val="18"/>
                <w:szCs w:val="18"/>
                <w:lang w:val="en-US"/>
              </w:rPr>
              <w:t>If</w:t>
            </w:r>
            <w:r w:rsidR="000921A5" w:rsidRPr="00E002DB">
              <w:rPr>
                <w:rFonts w:cs="Open Sans"/>
                <w:kern w:val="12"/>
                <w:sz w:val="18"/>
                <w:szCs w:val="18"/>
                <w:lang w:val="en-US"/>
              </w:rPr>
              <w:t xml:space="preserve"> a </w:t>
            </w:r>
            <w:proofErr w:type="gramStart"/>
            <w:r w:rsidR="000921A5" w:rsidRPr="00E002DB">
              <w:rPr>
                <w:rFonts w:cs="Open Sans"/>
                <w:kern w:val="12"/>
                <w:sz w:val="18"/>
                <w:szCs w:val="18"/>
                <w:lang w:val="en-US"/>
              </w:rPr>
              <w:t>household reports</w:t>
            </w:r>
            <w:proofErr w:type="gramEnd"/>
            <w:r w:rsidR="000921A5" w:rsidRPr="00E002DB">
              <w:rPr>
                <w:rFonts w:cs="Open Sans"/>
                <w:kern w:val="12"/>
                <w:sz w:val="18"/>
                <w:szCs w:val="18"/>
                <w:lang w:val="en-US"/>
              </w:rPr>
              <w:t xml:space="preserve"> relying on friends and family for support then </w:t>
            </w:r>
            <w:r w:rsidR="00726A59" w:rsidRPr="00E002DB">
              <w:rPr>
                <w:rFonts w:cs="Open Sans"/>
                <w:kern w:val="12"/>
                <w:sz w:val="18"/>
                <w:szCs w:val="18"/>
                <w:lang w:val="en-US"/>
              </w:rPr>
              <w:t>refer</w:t>
            </w:r>
            <w:r w:rsidR="00B6412F" w:rsidRPr="00E002DB">
              <w:rPr>
                <w:rFonts w:cs="Open Sans"/>
                <w:kern w:val="12"/>
                <w:sz w:val="18"/>
                <w:szCs w:val="18"/>
                <w:lang w:val="en-US"/>
              </w:rPr>
              <w:t xml:space="preserve"> to </w:t>
            </w:r>
            <w:r w:rsidR="00CB2A5A" w:rsidRPr="00E002DB">
              <w:rPr>
                <w:rFonts w:cs="Open Sans"/>
                <w:kern w:val="12"/>
                <w:sz w:val="18"/>
                <w:szCs w:val="18"/>
                <w:lang w:val="en-US"/>
              </w:rPr>
              <w:t xml:space="preserve">the </w:t>
            </w:r>
            <w:r w:rsidR="00B6412F" w:rsidRPr="00E002DB">
              <w:rPr>
                <w:rFonts w:cs="Open Sans"/>
                <w:kern w:val="12"/>
                <w:sz w:val="18"/>
                <w:szCs w:val="18"/>
                <w:lang w:val="en-US"/>
              </w:rPr>
              <w:t xml:space="preserve">previous stress strategy listed </w:t>
            </w:r>
            <w:r w:rsidR="00D12AEE" w:rsidRPr="00E002DB">
              <w:rPr>
                <w:rFonts w:cs="Open Sans"/>
                <w:kern w:val="12"/>
                <w:sz w:val="18"/>
                <w:szCs w:val="18"/>
                <w:lang w:val="en-US"/>
              </w:rPr>
              <w:t>about “borrowed</w:t>
            </w:r>
            <w:r w:rsidR="00D12AEE" w:rsidRPr="00E002DB">
              <w:rPr>
                <w:rFonts w:cs="Open Sans"/>
                <w:kern w:val="12"/>
                <w:sz w:val="18"/>
                <w:szCs w:val="18"/>
              </w:rPr>
              <w:t xml:space="preserve"> money to cover </w:t>
            </w:r>
            <w:r w:rsidR="00752626">
              <w:rPr>
                <w:rFonts w:cs="Open Sans"/>
                <w:kern w:val="12"/>
                <w:sz w:val="18"/>
                <w:szCs w:val="18"/>
              </w:rPr>
              <w:t>essential</w:t>
            </w:r>
            <w:r w:rsidR="00752626" w:rsidRPr="00E002DB">
              <w:rPr>
                <w:rFonts w:cs="Open Sans"/>
                <w:kern w:val="12"/>
                <w:sz w:val="18"/>
                <w:szCs w:val="18"/>
              </w:rPr>
              <w:t xml:space="preserve"> </w:t>
            </w:r>
            <w:r w:rsidR="00D12AEE" w:rsidRPr="00E002DB">
              <w:rPr>
                <w:rFonts w:cs="Open Sans"/>
                <w:kern w:val="12"/>
                <w:sz w:val="18"/>
                <w:szCs w:val="18"/>
              </w:rPr>
              <w:t>needs”.</w:t>
            </w:r>
          </w:p>
          <w:p w14:paraId="074C05AC" w14:textId="0922AB1C" w:rsidR="001F0CAC" w:rsidRPr="00E002DB" w:rsidRDefault="001F0CAC" w:rsidP="00A52773">
            <w:pPr>
              <w:tabs>
                <w:tab w:val="left" w:pos="5244"/>
              </w:tabs>
              <w:spacing w:after="120"/>
              <w:rPr>
                <w:rFonts w:cs="Open Sans"/>
                <w:kern w:val="12"/>
                <w:sz w:val="18"/>
                <w:szCs w:val="18"/>
              </w:rPr>
            </w:pPr>
            <w:r w:rsidRPr="00E002DB">
              <w:rPr>
                <w:rFonts w:cs="Open Sans"/>
                <w:kern w:val="12"/>
                <w:sz w:val="18"/>
                <w:szCs w:val="18"/>
              </w:rPr>
              <w:t xml:space="preserve">Asking </w:t>
            </w:r>
            <w:r w:rsidR="005E0B15" w:rsidRPr="00E002DB">
              <w:rPr>
                <w:rFonts w:cs="Open Sans"/>
                <w:kern w:val="12"/>
                <w:sz w:val="18"/>
                <w:szCs w:val="18"/>
              </w:rPr>
              <w:t>support from local NGOs and INGO</w:t>
            </w:r>
            <w:r w:rsidR="00716EDC" w:rsidRPr="00E002DB">
              <w:rPr>
                <w:rFonts w:cs="Open Sans"/>
                <w:kern w:val="12"/>
                <w:sz w:val="18"/>
                <w:szCs w:val="18"/>
              </w:rPr>
              <w:t xml:space="preserve">, is not considered begging and not part </w:t>
            </w:r>
            <w:r w:rsidR="005F2BF8" w:rsidRPr="00E002DB">
              <w:rPr>
                <w:rFonts w:cs="Open Sans"/>
                <w:kern w:val="12"/>
                <w:sz w:val="18"/>
                <w:szCs w:val="18"/>
              </w:rPr>
              <w:t>of th</w:t>
            </w:r>
            <w:r w:rsidR="00E23A09" w:rsidRPr="00E002DB">
              <w:rPr>
                <w:rFonts w:cs="Open Sans"/>
                <w:kern w:val="12"/>
                <w:sz w:val="18"/>
                <w:szCs w:val="18"/>
              </w:rPr>
              <w:t>is</w:t>
            </w:r>
            <w:r w:rsidR="005F2BF8" w:rsidRPr="00E002DB">
              <w:rPr>
                <w:rFonts w:cs="Open Sans"/>
                <w:kern w:val="12"/>
                <w:sz w:val="18"/>
                <w:szCs w:val="18"/>
              </w:rPr>
              <w:t xml:space="preserve"> </w:t>
            </w:r>
            <w:r w:rsidR="00E23A09" w:rsidRPr="00E002DB">
              <w:rPr>
                <w:rFonts w:cs="Open Sans"/>
                <w:kern w:val="12"/>
                <w:sz w:val="18"/>
                <w:szCs w:val="18"/>
              </w:rPr>
              <w:t>emergency</w:t>
            </w:r>
            <w:r w:rsidR="0004510E" w:rsidRPr="00E002DB">
              <w:rPr>
                <w:rFonts w:cs="Open Sans"/>
                <w:kern w:val="12"/>
                <w:sz w:val="18"/>
                <w:szCs w:val="18"/>
              </w:rPr>
              <w:t xml:space="preserve"> strategy.</w:t>
            </w:r>
            <w:r w:rsidR="00E23A09" w:rsidRPr="00E002DB">
              <w:rPr>
                <w:rFonts w:cs="Open Sans"/>
                <w:kern w:val="12"/>
                <w:sz w:val="18"/>
                <w:szCs w:val="18"/>
              </w:rPr>
              <w:t xml:space="preserve"> </w:t>
            </w:r>
          </w:p>
          <w:p w14:paraId="4D9DFC53" w14:textId="1B57ADDA" w:rsidR="00526A08" w:rsidRPr="00E002DB" w:rsidRDefault="00526A08" w:rsidP="00A52773">
            <w:pPr>
              <w:tabs>
                <w:tab w:val="left" w:pos="5244"/>
              </w:tabs>
              <w:spacing w:after="120"/>
              <w:rPr>
                <w:rFonts w:cs="Open Sans"/>
                <w:kern w:val="12"/>
                <w:sz w:val="18"/>
                <w:szCs w:val="18"/>
                <w:lang w:val="en-US"/>
              </w:rPr>
            </w:pPr>
            <w:r w:rsidRPr="00E002DB">
              <w:rPr>
                <w:rFonts w:cs="Open Sans"/>
                <w:kern w:val="12"/>
                <w:sz w:val="18"/>
                <w:szCs w:val="18"/>
                <w:lang w:val="en-US"/>
              </w:rPr>
              <w:t>In certain contexts,</w:t>
            </w:r>
            <w:r w:rsidR="00216E1B" w:rsidRPr="00E002DB">
              <w:rPr>
                <w:rFonts w:cs="Open Sans"/>
                <w:kern w:val="12"/>
                <w:sz w:val="18"/>
                <w:szCs w:val="18"/>
                <w:lang w:val="en-US"/>
              </w:rPr>
              <w:t xml:space="preserve"> where</w:t>
            </w:r>
            <w:r w:rsidRPr="00E002DB">
              <w:rPr>
                <w:rFonts w:cs="Open Sans"/>
                <w:kern w:val="12"/>
                <w:sz w:val="18"/>
                <w:szCs w:val="18"/>
                <w:lang w:val="en-US"/>
              </w:rPr>
              <w:t xml:space="preserve"> selling gum, tissues, etc. on the streets </w:t>
            </w:r>
            <w:r w:rsidR="00AC6C9A" w:rsidRPr="00E002DB">
              <w:rPr>
                <w:rFonts w:cs="Open Sans"/>
                <w:kern w:val="12"/>
                <w:sz w:val="18"/>
                <w:szCs w:val="18"/>
                <w:lang w:val="en-US"/>
              </w:rPr>
              <w:t>are</w:t>
            </w:r>
            <w:r w:rsidR="00216E1B" w:rsidRPr="00E002DB">
              <w:rPr>
                <w:rFonts w:cs="Open Sans"/>
                <w:kern w:val="12"/>
                <w:sz w:val="18"/>
                <w:szCs w:val="18"/>
                <w:lang w:val="en-US"/>
              </w:rPr>
              <w:t xml:space="preserve"> seen as </w:t>
            </w:r>
            <w:r w:rsidR="008C7D06" w:rsidRPr="00E002DB">
              <w:rPr>
                <w:rFonts w:cs="Open Sans"/>
                <w:kern w:val="12"/>
                <w:sz w:val="18"/>
                <w:szCs w:val="18"/>
                <w:lang w:val="en-US"/>
              </w:rPr>
              <w:t>begging</w:t>
            </w:r>
            <w:r w:rsidR="001966FA" w:rsidRPr="00E002DB">
              <w:rPr>
                <w:rFonts w:cs="Open Sans"/>
                <w:kern w:val="12"/>
                <w:sz w:val="18"/>
                <w:szCs w:val="18"/>
                <w:lang w:val="en-US"/>
              </w:rPr>
              <w:t xml:space="preserve"> (and undignified), then such activities could be considered under this strategy. </w:t>
            </w:r>
          </w:p>
          <w:p w14:paraId="62ABEF73" w14:textId="2529161C" w:rsidR="00CD747B" w:rsidRPr="00E002DB" w:rsidRDefault="00873DF9" w:rsidP="00A52773">
            <w:pPr>
              <w:spacing w:after="120"/>
              <w:rPr>
                <w:rFonts w:eastAsia="Times New Roman" w:cs="Open Sans"/>
                <w:color w:val="FF0000"/>
                <w:kern w:val="12"/>
                <w:sz w:val="18"/>
                <w:szCs w:val="18"/>
              </w:rPr>
            </w:pPr>
            <w:r w:rsidRPr="00E002DB">
              <w:rPr>
                <w:rFonts w:eastAsia="Times New Roman" w:cs="Open Sans"/>
                <w:color w:val="000000"/>
                <w:kern w:val="12"/>
                <w:sz w:val="18"/>
                <w:szCs w:val="18"/>
                <w:lang w:val="en-US"/>
              </w:rPr>
              <w:t xml:space="preserve">Severity: Almost always </w:t>
            </w:r>
            <w:r w:rsidR="00C65D7D" w:rsidRPr="00E002DB">
              <w:rPr>
                <w:rFonts w:eastAsia="Times New Roman" w:cs="Open Sans"/>
                <w:color w:val="000000"/>
                <w:kern w:val="12"/>
                <w:sz w:val="18"/>
                <w:szCs w:val="18"/>
                <w:lang w:val="en-US"/>
              </w:rPr>
              <w:t xml:space="preserve">classified as </w:t>
            </w:r>
            <w:r w:rsidR="004B376D">
              <w:rPr>
                <w:rFonts w:eastAsia="Times New Roman" w:cs="Open Sans"/>
                <w:color w:val="000000"/>
                <w:kern w:val="12"/>
                <w:sz w:val="18"/>
                <w:szCs w:val="18"/>
                <w:lang w:val="en-US"/>
              </w:rPr>
              <w:t>‘</w:t>
            </w:r>
            <w:r w:rsidR="00A92689" w:rsidRPr="00E002DB">
              <w:rPr>
                <w:rFonts w:eastAsia="Times New Roman" w:cs="Open Sans"/>
                <w:color w:val="000000"/>
                <w:kern w:val="12"/>
                <w:sz w:val="18"/>
                <w:szCs w:val="18"/>
                <w:lang w:val="en-US"/>
              </w:rPr>
              <w:t>emergency</w:t>
            </w:r>
            <w:r w:rsidR="004B376D">
              <w:rPr>
                <w:rFonts w:eastAsia="Times New Roman" w:cs="Open Sans"/>
                <w:color w:val="000000"/>
                <w:kern w:val="12"/>
                <w:sz w:val="18"/>
                <w:szCs w:val="18"/>
                <w:lang w:val="en-US"/>
              </w:rPr>
              <w:t>’</w:t>
            </w:r>
            <w:r w:rsidR="00A92689" w:rsidRPr="00E002DB">
              <w:rPr>
                <w:rFonts w:eastAsia="Times New Roman" w:cs="Open Sans"/>
                <w:color w:val="000000"/>
                <w:kern w:val="12"/>
                <w:sz w:val="18"/>
                <w:szCs w:val="18"/>
                <w:lang w:val="en-US"/>
              </w:rPr>
              <w:t xml:space="preserve"> </w:t>
            </w:r>
            <w:r w:rsidRPr="00E002DB">
              <w:rPr>
                <w:rFonts w:eastAsia="Times New Roman" w:cs="Open Sans"/>
                <w:color w:val="000000"/>
                <w:kern w:val="12"/>
                <w:sz w:val="18"/>
                <w:szCs w:val="18"/>
                <w:lang w:val="en-US"/>
              </w:rPr>
              <w:t>severity.</w:t>
            </w:r>
          </w:p>
        </w:tc>
        <w:tc>
          <w:tcPr>
            <w:tcW w:w="1439" w:type="pct"/>
            <w:shd w:val="clear" w:color="auto" w:fill="auto"/>
          </w:tcPr>
          <w:p w14:paraId="790DFC2B" w14:textId="7BD8FE26" w:rsidR="00CD747B" w:rsidRPr="00E002DB" w:rsidRDefault="001662EE" w:rsidP="00A52773">
            <w:pPr>
              <w:tabs>
                <w:tab w:val="left" w:pos="5244"/>
              </w:tabs>
              <w:spacing w:after="120"/>
              <w:rPr>
                <w:rFonts w:cs="Open Sans"/>
                <w:kern w:val="12"/>
                <w:sz w:val="18"/>
                <w:szCs w:val="18"/>
              </w:rPr>
            </w:pPr>
            <w:r w:rsidRPr="00E002DB">
              <w:rPr>
                <w:rFonts w:cs="Open Sans"/>
                <w:kern w:val="12"/>
                <w:sz w:val="18"/>
                <w:szCs w:val="18"/>
              </w:rPr>
              <w:t xml:space="preserve">No, there was no need to beg </w:t>
            </w:r>
            <w:r w:rsidR="00D77548" w:rsidRPr="00E002DB">
              <w:rPr>
                <w:rFonts w:cs="Open Sans"/>
                <w:kern w:val="12"/>
                <w:sz w:val="18"/>
                <w:szCs w:val="18"/>
              </w:rPr>
              <w:t>by</w:t>
            </w:r>
            <w:r w:rsidRPr="00E002DB">
              <w:rPr>
                <w:rFonts w:cs="Open Sans"/>
                <w:i/>
                <w:kern w:val="12"/>
                <w:sz w:val="18"/>
                <w:szCs w:val="18"/>
              </w:rPr>
              <w:t xml:space="preserve"> </w:t>
            </w:r>
            <w:r w:rsidRPr="00E002DB">
              <w:rPr>
                <w:rFonts w:cs="Open Sans"/>
                <w:kern w:val="12"/>
                <w:sz w:val="18"/>
                <w:szCs w:val="18"/>
              </w:rPr>
              <w:t>ask</w:t>
            </w:r>
            <w:r w:rsidR="00D77548" w:rsidRPr="00E002DB">
              <w:rPr>
                <w:rFonts w:cs="Open Sans"/>
                <w:kern w:val="12"/>
                <w:sz w:val="18"/>
                <w:szCs w:val="18"/>
              </w:rPr>
              <w:t>ing</w:t>
            </w:r>
            <w:r w:rsidRPr="00E002DB">
              <w:rPr>
                <w:rFonts w:cs="Open Sans"/>
                <w:kern w:val="12"/>
                <w:sz w:val="18"/>
                <w:szCs w:val="18"/>
              </w:rPr>
              <w:t xml:space="preserve"> strangers for money/food</w:t>
            </w:r>
            <w:r w:rsidR="00752626">
              <w:rPr>
                <w:rFonts w:cs="Open Sans"/>
                <w:kern w:val="12"/>
                <w:sz w:val="18"/>
                <w:szCs w:val="18"/>
              </w:rPr>
              <w:t>/other goods</w:t>
            </w:r>
            <w:r w:rsidRPr="00E002DB">
              <w:rPr>
                <w:rFonts w:cs="Open Sans"/>
                <w:kern w:val="12"/>
                <w:sz w:val="18"/>
                <w:szCs w:val="18"/>
              </w:rPr>
              <w:t xml:space="preserve"> and/or scaveng</w:t>
            </w:r>
            <w:r w:rsidR="005F6E97" w:rsidRPr="00E002DB">
              <w:rPr>
                <w:rFonts w:cs="Open Sans"/>
                <w:kern w:val="12"/>
                <w:sz w:val="18"/>
                <w:szCs w:val="18"/>
              </w:rPr>
              <w:t>ing</w:t>
            </w:r>
            <w:r w:rsidRPr="00E002DB">
              <w:rPr>
                <w:rFonts w:cs="Open Sans"/>
                <w:kern w:val="12"/>
                <w:sz w:val="18"/>
                <w:szCs w:val="18"/>
              </w:rPr>
              <w:t xml:space="preserve"> because the household did not face </w:t>
            </w:r>
            <w:r w:rsidR="00C7527E">
              <w:rPr>
                <w:rFonts w:cs="Open Sans"/>
                <w:kern w:val="12"/>
                <w:sz w:val="18"/>
                <w:szCs w:val="18"/>
              </w:rPr>
              <w:t>a lack of resources to access essential needs</w:t>
            </w:r>
            <w:r w:rsidRPr="00E002DB">
              <w:rPr>
                <w:rFonts w:cs="Open Sans"/>
                <w:kern w:val="12"/>
                <w:sz w:val="18"/>
                <w:szCs w:val="18"/>
              </w:rPr>
              <w:t xml:space="preserve"> or had applied another livelihood coping strategy.</w:t>
            </w:r>
          </w:p>
        </w:tc>
        <w:tc>
          <w:tcPr>
            <w:tcW w:w="1731" w:type="pct"/>
            <w:shd w:val="clear" w:color="auto" w:fill="auto"/>
          </w:tcPr>
          <w:p w14:paraId="264C07B7" w14:textId="5874E614" w:rsidR="001B64D2" w:rsidRPr="00E002DB" w:rsidRDefault="001B64D2" w:rsidP="00A52773">
            <w:pPr>
              <w:tabs>
                <w:tab w:val="left" w:pos="5244"/>
              </w:tabs>
              <w:spacing w:after="120"/>
              <w:rPr>
                <w:rFonts w:cs="Open Sans"/>
                <w:color w:val="FFFFFF"/>
                <w:kern w:val="12"/>
                <w:sz w:val="18"/>
                <w:szCs w:val="18"/>
                <w:highlight w:val="darkCyan"/>
              </w:rPr>
            </w:pPr>
            <w:r w:rsidRPr="00E002DB">
              <w:rPr>
                <w:rFonts w:cs="Open Sans"/>
                <w:color w:val="FFFFFF"/>
                <w:kern w:val="12"/>
                <w:sz w:val="18"/>
                <w:szCs w:val="18"/>
                <w:highlight w:val="darkCyan"/>
              </w:rPr>
              <w:t xml:space="preserve">Probing is needed to ensure the selection of </w:t>
            </w:r>
            <w:r w:rsidR="00077C35" w:rsidRPr="00E002DB">
              <w:rPr>
                <w:rFonts w:cs="Open Sans"/>
                <w:color w:val="FFFFFF"/>
                <w:kern w:val="12"/>
                <w:sz w:val="18"/>
                <w:szCs w:val="18"/>
                <w:highlight w:val="darkCyan"/>
              </w:rPr>
              <w:t xml:space="preserve">the most appropriate </w:t>
            </w:r>
            <w:r w:rsidR="00C55A32" w:rsidRPr="00E002DB">
              <w:rPr>
                <w:rFonts w:cs="Open Sans"/>
                <w:color w:val="FFFFFF"/>
                <w:kern w:val="12"/>
                <w:sz w:val="18"/>
                <w:szCs w:val="18"/>
                <w:highlight w:val="darkCyan"/>
              </w:rPr>
              <w:t>response</w:t>
            </w:r>
            <w:r w:rsidR="00077C35" w:rsidRPr="00E002DB">
              <w:rPr>
                <w:rFonts w:cs="Open Sans"/>
                <w:color w:val="FFFFFF"/>
                <w:kern w:val="12"/>
                <w:sz w:val="18"/>
                <w:szCs w:val="18"/>
                <w:highlight w:val="darkCyan"/>
              </w:rPr>
              <w:t>.</w:t>
            </w:r>
          </w:p>
          <w:p w14:paraId="28900551" w14:textId="6ACB8D2D" w:rsidR="00CD747B" w:rsidRPr="00E002DB" w:rsidRDefault="000921A5" w:rsidP="00A52773">
            <w:pPr>
              <w:tabs>
                <w:tab w:val="left" w:pos="5244"/>
              </w:tabs>
              <w:spacing w:after="120"/>
              <w:rPr>
                <w:rFonts w:cs="Open Sans"/>
                <w:kern w:val="12"/>
                <w:sz w:val="18"/>
                <w:szCs w:val="18"/>
              </w:rPr>
            </w:pPr>
            <w:r w:rsidRPr="00E002DB">
              <w:rPr>
                <w:rFonts w:cs="Open Sans"/>
                <w:kern w:val="12"/>
                <w:sz w:val="18"/>
                <w:szCs w:val="18"/>
              </w:rPr>
              <w:t>If the household reported</w:t>
            </w:r>
            <w:r w:rsidR="004B376D">
              <w:rPr>
                <w:rFonts w:cs="Open Sans"/>
                <w:kern w:val="12"/>
                <w:sz w:val="18"/>
                <w:szCs w:val="18"/>
              </w:rPr>
              <w:t xml:space="preserve"> having</w:t>
            </w:r>
            <w:r w:rsidRPr="00E002DB">
              <w:rPr>
                <w:rFonts w:cs="Open Sans"/>
                <w:kern w:val="12"/>
                <w:sz w:val="18"/>
                <w:szCs w:val="18"/>
              </w:rPr>
              <w:t xml:space="preserve"> </w:t>
            </w:r>
            <w:r w:rsidR="004B376D" w:rsidRPr="004B376D">
              <w:rPr>
                <w:rFonts w:cs="Open Sans"/>
                <w:kern w:val="12"/>
                <w:sz w:val="18"/>
                <w:szCs w:val="18"/>
              </w:rPr>
              <w:t>relied</w:t>
            </w:r>
            <w:r w:rsidRPr="00E002DB">
              <w:rPr>
                <w:rFonts w:cs="Open Sans"/>
                <w:kern w:val="12"/>
                <w:sz w:val="18"/>
                <w:szCs w:val="18"/>
              </w:rPr>
              <w:t xml:space="preserve"> on friends and family for </w:t>
            </w:r>
            <w:r w:rsidR="00DB238F" w:rsidRPr="00E002DB">
              <w:rPr>
                <w:rFonts w:cs="Open Sans"/>
                <w:kern w:val="12"/>
                <w:sz w:val="18"/>
                <w:szCs w:val="18"/>
              </w:rPr>
              <w:t>support,</w:t>
            </w:r>
            <w:r w:rsidRPr="00E002DB">
              <w:rPr>
                <w:rFonts w:cs="Open Sans"/>
                <w:kern w:val="12"/>
                <w:sz w:val="18"/>
                <w:szCs w:val="18"/>
              </w:rPr>
              <w:t xml:space="preserve"> then the </w:t>
            </w:r>
            <w:r w:rsidR="00C55A32" w:rsidRPr="00E002DB">
              <w:rPr>
                <w:rFonts w:cs="Open Sans"/>
                <w:kern w:val="12"/>
                <w:sz w:val="18"/>
                <w:szCs w:val="18"/>
              </w:rPr>
              <w:t>response</w:t>
            </w:r>
            <w:r w:rsidRPr="00E002DB">
              <w:rPr>
                <w:rFonts w:cs="Open Sans"/>
                <w:kern w:val="12"/>
                <w:sz w:val="18"/>
                <w:szCs w:val="18"/>
              </w:rPr>
              <w:t xml:space="preserve"> is </w:t>
            </w:r>
            <w:r w:rsidR="004B376D">
              <w:rPr>
                <w:rFonts w:cs="Open Sans"/>
                <w:kern w:val="12"/>
                <w:sz w:val="18"/>
                <w:szCs w:val="18"/>
              </w:rPr>
              <w:t>“</w:t>
            </w:r>
            <w:r w:rsidRPr="00E002DB">
              <w:rPr>
                <w:rFonts w:cs="Open Sans"/>
                <w:kern w:val="12"/>
                <w:sz w:val="18"/>
                <w:szCs w:val="18"/>
              </w:rPr>
              <w:t>no they did not need to apply this strategy.</w:t>
            </w:r>
            <w:r w:rsidR="004B376D">
              <w:rPr>
                <w:rFonts w:cs="Open Sans"/>
                <w:kern w:val="12"/>
                <w:sz w:val="18"/>
                <w:szCs w:val="18"/>
              </w:rPr>
              <w:t>”</w:t>
            </w:r>
            <w:r w:rsidRPr="00E002DB">
              <w:rPr>
                <w:rFonts w:cs="Open Sans"/>
                <w:kern w:val="12"/>
                <w:sz w:val="18"/>
                <w:szCs w:val="18"/>
              </w:rPr>
              <w:t xml:space="preserve"> </w:t>
            </w:r>
          </w:p>
        </w:tc>
      </w:tr>
      <w:tr w:rsidR="00CD747B" w:rsidRPr="004B376D" w14:paraId="1EC8692E" w14:textId="77777777" w:rsidTr="008855A5">
        <w:trPr>
          <w:trHeight w:val="955"/>
        </w:trPr>
        <w:tc>
          <w:tcPr>
            <w:tcW w:w="1830" w:type="pct"/>
            <w:vMerge/>
            <w:shd w:val="clear" w:color="auto" w:fill="auto"/>
          </w:tcPr>
          <w:p w14:paraId="1038DB7B" w14:textId="77777777" w:rsidR="00CD747B" w:rsidRPr="00E002DB" w:rsidRDefault="00CD747B" w:rsidP="00A52773">
            <w:pPr>
              <w:spacing w:after="120"/>
              <w:rPr>
                <w:rFonts w:eastAsia="Times New Roman" w:cs="Open Sans"/>
                <w:color w:val="FF0000"/>
                <w:kern w:val="12"/>
                <w:sz w:val="18"/>
                <w:szCs w:val="18"/>
              </w:rPr>
            </w:pPr>
          </w:p>
        </w:tc>
        <w:tc>
          <w:tcPr>
            <w:tcW w:w="1439" w:type="pct"/>
            <w:shd w:val="clear" w:color="auto" w:fill="auto"/>
          </w:tcPr>
          <w:p w14:paraId="083B406F" w14:textId="6A763C39" w:rsidR="00CD747B" w:rsidRPr="00E002DB" w:rsidRDefault="00CD747B" w:rsidP="00A52773">
            <w:pPr>
              <w:tabs>
                <w:tab w:val="left" w:pos="5244"/>
              </w:tabs>
              <w:spacing w:after="120"/>
              <w:rPr>
                <w:rFonts w:cs="Open Sans"/>
                <w:kern w:val="12"/>
                <w:sz w:val="18"/>
                <w:szCs w:val="18"/>
              </w:rPr>
            </w:pPr>
            <w:r w:rsidRPr="00E002DB">
              <w:rPr>
                <w:rFonts w:cs="Open Sans"/>
                <w:kern w:val="12"/>
                <w:sz w:val="18"/>
                <w:szCs w:val="18"/>
              </w:rPr>
              <w:t xml:space="preserve">Yes, the household needed to </w:t>
            </w:r>
            <w:r w:rsidR="00DB238F" w:rsidRPr="00E002DB">
              <w:rPr>
                <w:rFonts w:cs="Open Sans"/>
                <w:kern w:val="12"/>
                <w:sz w:val="18"/>
                <w:szCs w:val="18"/>
              </w:rPr>
              <w:t>beg by</w:t>
            </w:r>
            <w:r w:rsidR="00DB238F" w:rsidRPr="00E002DB">
              <w:rPr>
                <w:rFonts w:cs="Open Sans"/>
                <w:i/>
                <w:kern w:val="12"/>
                <w:sz w:val="18"/>
                <w:szCs w:val="18"/>
              </w:rPr>
              <w:t xml:space="preserve"> </w:t>
            </w:r>
            <w:r w:rsidR="00DB238F" w:rsidRPr="00E002DB">
              <w:rPr>
                <w:rFonts w:cs="Open Sans"/>
                <w:kern w:val="12"/>
                <w:sz w:val="18"/>
                <w:szCs w:val="18"/>
              </w:rPr>
              <w:t>asking strangers for money</w:t>
            </w:r>
            <w:r w:rsidR="00752626">
              <w:rPr>
                <w:rFonts w:cs="Open Sans"/>
                <w:kern w:val="12"/>
                <w:sz w:val="18"/>
                <w:szCs w:val="18"/>
              </w:rPr>
              <w:t>,</w:t>
            </w:r>
            <w:r w:rsidR="00DB238F" w:rsidRPr="00E002DB">
              <w:rPr>
                <w:rFonts w:cs="Open Sans"/>
                <w:kern w:val="12"/>
                <w:sz w:val="18"/>
                <w:szCs w:val="18"/>
              </w:rPr>
              <w:t xml:space="preserve"> food</w:t>
            </w:r>
            <w:r w:rsidR="00752626">
              <w:rPr>
                <w:rFonts w:cs="Open Sans"/>
                <w:kern w:val="12"/>
                <w:sz w:val="18"/>
                <w:szCs w:val="18"/>
              </w:rPr>
              <w:t>, or other goods</w:t>
            </w:r>
            <w:r w:rsidR="00DB238F" w:rsidRPr="00E002DB">
              <w:rPr>
                <w:rFonts w:cs="Open Sans"/>
                <w:kern w:val="12"/>
                <w:sz w:val="18"/>
                <w:szCs w:val="18"/>
              </w:rPr>
              <w:t xml:space="preserve"> and/or scaveng</w:t>
            </w:r>
            <w:r w:rsidR="005F6E97" w:rsidRPr="00E002DB">
              <w:rPr>
                <w:rFonts w:cs="Open Sans"/>
                <w:kern w:val="12"/>
                <w:sz w:val="18"/>
                <w:szCs w:val="18"/>
              </w:rPr>
              <w:t>ing</w:t>
            </w:r>
            <w:r w:rsidR="00DB238F" w:rsidRPr="00E002DB">
              <w:rPr>
                <w:rFonts w:cs="Open Sans"/>
                <w:kern w:val="12"/>
                <w:sz w:val="18"/>
                <w:szCs w:val="18"/>
              </w:rPr>
              <w:t xml:space="preserve"> </w:t>
            </w:r>
            <w:r w:rsidRPr="00E002DB">
              <w:rPr>
                <w:rFonts w:cs="Open Sans"/>
                <w:kern w:val="12"/>
                <w:sz w:val="18"/>
                <w:szCs w:val="18"/>
              </w:rPr>
              <w:t xml:space="preserve">in the last 30 </w:t>
            </w:r>
            <w:r w:rsidR="007028B9" w:rsidRPr="00E002DB">
              <w:rPr>
                <w:rFonts w:cs="Open Sans"/>
                <w:kern w:val="12"/>
                <w:sz w:val="18"/>
                <w:szCs w:val="18"/>
              </w:rPr>
              <w:t xml:space="preserve">days </w:t>
            </w:r>
            <w:r w:rsidR="00C7527E">
              <w:rPr>
                <w:rFonts w:cs="Open Sans"/>
                <w:kern w:val="12"/>
                <w:sz w:val="18"/>
                <w:szCs w:val="18"/>
              </w:rPr>
              <w:t>due to a lack of resources to access essential needs</w:t>
            </w:r>
            <w:r w:rsidR="000B4A23" w:rsidRPr="00E002DB">
              <w:rPr>
                <w:rFonts w:cs="Open Sans"/>
                <w:kern w:val="12"/>
                <w:sz w:val="18"/>
                <w:szCs w:val="18"/>
              </w:rPr>
              <w:t>.</w:t>
            </w:r>
          </w:p>
          <w:p w14:paraId="3302DE10" w14:textId="77777777" w:rsidR="00CD747B" w:rsidRPr="00E002DB" w:rsidRDefault="00CD747B" w:rsidP="00A52773">
            <w:pPr>
              <w:tabs>
                <w:tab w:val="left" w:pos="5244"/>
              </w:tabs>
              <w:spacing w:after="120"/>
              <w:rPr>
                <w:rFonts w:cs="Open Sans"/>
                <w:kern w:val="12"/>
                <w:sz w:val="18"/>
                <w:szCs w:val="18"/>
              </w:rPr>
            </w:pPr>
          </w:p>
        </w:tc>
        <w:tc>
          <w:tcPr>
            <w:tcW w:w="1731" w:type="pct"/>
            <w:shd w:val="clear" w:color="auto" w:fill="auto"/>
          </w:tcPr>
          <w:p w14:paraId="7F3E9433" w14:textId="351815EF" w:rsidR="00CD747B" w:rsidRPr="00E002DB" w:rsidRDefault="00752626" w:rsidP="00A52773">
            <w:pPr>
              <w:tabs>
                <w:tab w:val="left" w:pos="5244"/>
              </w:tabs>
              <w:spacing w:after="120"/>
              <w:rPr>
                <w:rFonts w:cs="Open Sans"/>
                <w:kern w:val="12"/>
                <w:sz w:val="18"/>
                <w:szCs w:val="18"/>
              </w:rPr>
            </w:pPr>
            <w:r w:rsidRPr="006703EC">
              <w:rPr>
                <w:rFonts w:cs="Open Sans"/>
                <w:kern w:val="12"/>
                <w:sz w:val="18"/>
                <w:szCs w:val="18"/>
              </w:rPr>
              <w:t xml:space="preserve">Ensure that this strategy was applied due to </w:t>
            </w:r>
            <w:r>
              <w:rPr>
                <w:rFonts w:cs="Open Sans"/>
                <w:kern w:val="12"/>
                <w:sz w:val="18"/>
                <w:szCs w:val="18"/>
              </w:rPr>
              <w:t>lack of resources to access essential needs</w:t>
            </w:r>
            <w:r w:rsidR="00047062">
              <w:rPr>
                <w:rFonts w:cs="Open Sans"/>
                <w:kern w:val="12"/>
                <w:sz w:val="18"/>
                <w:szCs w:val="18"/>
              </w:rPr>
              <w:t>.</w:t>
            </w:r>
          </w:p>
        </w:tc>
      </w:tr>
      <w:tr w:rsidR="00CD747B" w:rsidRPr="004B376D" w14:paraId="0C0668C9" w14:textId="77777777" w:rsidTr="008855A5">
        <w:trPr>
          <w:trHeight w:val="955"/>
        </w:trPr>
        <w:tc>
          <w:tcPr>
            <w:tcW w:w="1830" w:type="pct"/>
            <w:vMerge/>
            <w:shd w:val="clear" w:color="auto" w:fill="auto"/>
          </w:tcPr>
          <w:p w14:paraId="0977DEE8" w14:textId="77777777" w:rsidR="00CD747B" w:rsidRPr="00CF73E4" w:rsidRDefault="00CD747B" w:rsidP="00A52773">
            <w:pPr>
              <w:spacing w:after="120"/>
              <w:rPr>
                <w:rFonts w:eastAsia="Times New Roman" w:cs="Open Sans"/>
                <w:color w:val="FF0000"/>
                <w:kern w:val="12"/>
                <w:sz w:val="18"/>
                <w:szCs w:val="18"/>
              </w:rPr>
            </w:pPr>
          </w:p>
        </w:tc>
        <w:tc>
          <w:tcPr>
            <w:tcW w:w="1439" w:type="pct"/>
            <w:shd w:val="clear" w:color="auto" w:fill="auto"/>
          </w:tcPr>
          <w:p w14:paraId="56AF31E9" w14:textId="4339E031" w:rsidR="00CD747B" w:rsidRPr="00E17455" w:rsidRDefault="00CD747B" w:rsidP="00A52773">
            <w:pPr>
              <w:spacing w:after="120"/>
              <w:rPr>
                <w:rFonts w:cs="Open Sans"/>
                <w:color w:val="933009" w:themeColor="accent6" w:themeShade="80"/>
                <w:kern w:val="12"/>
                <w:sz w:val="18"/>
                <w:szCs w:val="18"/>
              </w:rPr>
            </w:pPr>
            <w:r w:rsidRPr="00E17455">
              <w:rPr>
                <w:rFonts w:cs="Open Sans"/>
                <w:color w:val="933009" w:themeColor="accent6" w:themeShade="80"/>
                <w:kern w:val="12"/>
                <w:sz w:val="18"/>
                <w:szCs w:val="18"/>
              </w:rPr>
              <w:t xml:space="preserve">No, because the household had already exhausted this strategy within the last 12 months and </w:t>
            </w:r>
            <w:r w:rsidR="00BA5EE8" w:rsidRPr="00E17455">
              <w:rPr>
                <w:rFonts w:cs="Open Sans"/>
                <w:color w:val="933009" w:themeColor="accent6" w:themeShade="80"/>
                <w:kern w:val="12"/>
                <w:sz w:val="18"/>
                <w:szCs w:val="18"/>
              </w:rPr>
              <w:t xml:space="preserve">there </w:t>
            </w:r>
            <w:r w:rsidR="008A2F7F" w:rsidRPr="00E17455">
              <w:rPr>
                <w:rFonts w:cs="Open Sans"/>
                <w:color w:val="933009" w:themeColor="accent6" w:themeShade="80"/>
                <w:kern w:val="12"/>
                <w:sz w:val="18"/>
                <w:szCs w:val="18"/>
              </w:rPr>
              <w:t>are</w:t>
            </w:r>
            <w:r w:rsidR="00BA5EE8" w:rsidRPr="00E17455">
              <w:rPr>
                <w:rFonts w:cs="Open Sans"/>
                <w:color w:val="933009" w:themeColor="accent6" w:themeShade="80"/>
                <w:kern w:val="12"/>
                <w:sz w:val="18"/>
                <w:szCs w:val="18"/>
              </w:rPr>
              <w:t xml:space="preserve"> no more </w:t>
            </w:r>
            <w:r w:rsidR="006D1048" w:rsidRPr="00E17455">
              <w:rPr>
                <w:rFonts w:cs="Open Sans"/>
                <w:color w:val="933009" w:themeColor="accent6" w:themeShade="80"/>
                <w:kern w:val="12"/>
                <w:sz w:val="18"/>
                <w:szCs w:val="18"/>
              </w:rPr>
              <w:t xml:space="preserve">people in the </w:t>
            </w:r>
            <w:r w:rsidRPr="00E17455">
              <w:rPr>
                <w:rFonts w:cs="Open Sans"/>
                <w:color w:val="933009" w:themeColor="accent6" w:themeShade="80"/>
                <w:kern w:val="12"/>
                <w:sz w:val="18"/>
                <w:szCs w:val="18"/>
              </w:rPr>
              <w:t xml:space="preserve">community </w:t>
            </w:r>
            <w:r w:rsidR="00A47D5C" w:rsidRPr="00E17455">
              <w:rPr>
                <w:rFonts w:cs="Open Sans"/>
                <w:color w:val="933009" w:themeColor="accent6" w:themeShade="80"/>
                <w:kern w:val="12"/>
                <w:sz w:val="18"/>
                <w:szCs w:val="18"/>
              </w:rPr>
              <w:t>to beg from</w:t>
            </w:r>
            <w:r w:rsidRPr="00E17455">
              <w:rPr>
                <w:rFonts w:cs="Open Sans"/>
                <w:color w:val="933009" w:themeColor="accent6" w:themeShade="80"/>
                <w:kern w:val="12"/>
                <w:sz w:val="18"/>
                <w:szCs w:val="18"/>
              </w:rPr>
              <w:t>.</w:t>
            </w:r>
            <w:r w:rsidR="006662A9">
              <w:rPr>
                <w:rFonts w:cs="Open Sans"/>
                <w:color w:val="933009" w:themeColor="accent6" w:themeShade="80"/>
                <w:kern w:val="12"/>
                <w:sz w:val="18"/>
                <w:szCs w:val="18"/>
              </w:rPr>
              <w:t xml:space="preserve"> </w:t>
            </w:r>
            <w:r w:rsidRPr="00E17455">
              <w:rPr>
                <w:rFonts w:cs="Open Sans"/>
                <w:color w:val="933009" w:themeColor="accent6" w:themeShade="80"/>
                <w:kern w:val="12"/>
                <w:sz w:val="18"/>
                <w:szCs w:val="18"/>
              </w:rPr>
              <w:t xml:space="preserve"> </w:t>
            </w:r>
          </w:p>
        </w:tc>
        <w:tc>
          <w:tcPr>
            <w:tcW w:w="1731" w:type="pct"/>
            <w:shd w:val="clear" w:color="auto" w:fill="auto"/>
          </w:tcPr>
          <w:p w14:paraId="1A1AAA5D" w14:textId="6EAD55C6" w:rsidR="00CD747B" w:rsidRPr="00E17455" w:rsidRDefault="00A47D5C" w:rsidP="00A52773">
            <w:pPr>
              <w:tabs>
                <w:tab w:val="left" w:pos="5244"/>
              </w:tabs>
              <w:spacing w:after="120"/>
              <w:rPr>
                <w:rFonts w:cs="Open Sans"/>
                <w:color w:val="933009" w:themeColor="accent6" w:themeShade="80"/>
                <w:kern w:val="12"/>
                <w:sz w:val="18"/>
                <w:szCs w:val="18"/>
              </w:rPr>
            </w:pPr>
            <w:r w:rsidRPr="00E17455">
              <w:rPr>
                <w:rFonts w:cs="Open Sans"/>
                <w:color w:val="933009" w:themeColor="accent6" w:themeShade="80"/>
                <w:kern w:val="12"/>
                <w:sz w:val="18"/>
                <w:szCs w:val="18"/>
              </w:rPr>
              <w:t>The exh</w:t>
            </w:r>
            <w:r w:rsidR="00E2129C" w:rsidRPr="00E17455">
              <w:rPr>
                <w:rFonts w:cs="Open Sans"/>
                <w:color w:val="933009" w:themeColor="accent6" w:themeShade="80"/>
                <w:kern w:val="12"/>
                <w:sz w:val="18"/>
                <w:szCs w:val="18"/>
              </w:rPr>
              <w:t>aust</w:t>
            </w:r>
            <w:r w:rsidRPr="00E17455">
              <w:rPr>
                <w:rFonts w:cs="Open Sans"/>
                <w:color w:val="933009" w:themeColor="accent6" w:themeShade="80"/>
                <w:kern w:val="12"/>
                <w:sz w:val="18"/>
                <w:szCs w:val="18"/>
              </w:rPr>
              <w:t xml:space="preserve">ion of </w:t>
            </w:r>
            <w:r w:rsidR="002A53E7" w:rsidRPr="00E17455">
              <w:rPr>
                <w:rFonts w:cs="Open Sans"/>
                <w:color w:val="933009" w:themeColor="accent6" w:themeShade="80"/>
                <w:kern w:val="12"/>
                <w:sz w:val="18"/>
                <w:szCs w:val="18"/>
              </w:rPr>
              <w:t xml:space="preserve">this coping strategy occurs </w:t>
            </w:r>
            <w:r w:rsidR="00BE5E8D" w:rsidRPr="00E17455">
              <w:rPr>
                <w:rFonts w:cs="Open Sans"/>
                <w:color w:val="933009" w:themeColor="accent6" w:themeShade="80"/>
                <w:kern w:val="12"/>
                <w:sz w:val="18"/>
                <w:szCs w:val="18"/>
              </w:rPr>
              <w:t xml:space="preserve">only in </w:t>
            </w:r>
            <w:r w:rsidR="007C6553" w:rsidRPr="00E17455">
              <w:rPr>
                <w:rFonts w:cs="Open Sans"/>
                <w:color w:val="933009" w:themeColor="accent6" w:themeShade="80"/>
                <w:kern w:val="12"/>
                <w:sz w:val="18"/>
                <w:szCs w:val="18"/>
              </w:rPr>
              <w:t>catastrophic/famine situation</w:t>
            </w:r>
            <w:r w:rsidR="00E2129C" w:rsidRPr="00E17455">
              <w:rPr>
                <w:rFonts w:cs="Open Sans"/>
                <w:color w:val="933009" w:themeColor="accent6" w:themeShade="80"/>
                <w:kern w:val="12"/>
                <w:sz w:val="18"/>
                <w:szCs w:val="18"/>
              </w:rPr>
              <w:t>s</w:t>
            </w:r>
            <w:r w:rsidR="007C6553" w:rsidRPr="00E17455">
              <w:rPr>
                <w:rFonts w:cs="Open Sans"/>
                <w:color w:val="933009" w:themeColor="accent6" w:themeShade="80"/>
                <w:kern w:val="12"/>
                <w:sz w:val="18"/>
                <w:szCs w:val="18"/>
              </w:rPr>
              <w:t xml:space="preserve"> where </w:t>
            </w:r>
            <w:r w:rsidR="00596195" w:rsidRPr="00E17455">
              <w:rPr>
                <w:rFonts w:cs="Open Sans"/>
                <w:color w:val="933009" w:themeColor="accent6" w:themeShade="80"/>
                <w:kern w:val="12"/>
                <w:sz w:val="18"/>
                <w:szCs w:val="18"/>
              </w:rPr>
              <w:t>there is near exhaustion of livelihood</w:t>
            </w:r>
            <w:r w:rsidR="004B376D" w:rsidRPr="00E17455">
              <w:rPr>
                <w:rFonts w:cs="Open Sans"/>
                <w:color w:val="933009" w:themeColor="accent6" w:themeShade="80"/>
                <w:kern w:val="12"/>
                <w:sz w:val="18"/>
                <w:szCs w:val="18"/>
              </w:rPr>
              <w:t>s</w:t>
            </w:r>
            <w:r w:rsidR="00596195" w:rsidRPr="00E17455">
              <w:rPr>
                <w:rFonts w:cs="Open Sans"/>
                <w:color w:val="933009" w:themeColor="accent6" w:themeShade="80"/>
                <w:kern w:val="12"/>
                <w:sz w:val="18"/>
                <w:szCs w:val="18"/>
              </w:rPr>
              <w:t xml:space="preserve"> in the community</w:t>
            </w:r>
            <w:r w:rsidR="00712F18" w:rsidRPr="00E17455">
              <w:rPr>
                <w:rFonts w:cs="Open Sans"/>
                <w:color w:val="933009" w:themeColor="accent6" w:themeShade="80"/>
                <w:kern w:val="12"/>
                <w:sz w:val="18"/>
                <w:szCs w:val="18"/>
              </w:rPr>
              <w:t>.</w:t>
            </w:r>
          </w:p>
        </w:tc>
      </w:tr>
      <w:tr w:rsidR="00CD747B" w:rsidRPr="004B376D" w14:paraId="4DB279BD" w14:textId="77777777" w:rsidTr="008855A5">
        <w:trPr>
          <w:trHeight w:val="955"/>
        </w:trPr>
        <w:tc>
          <w:tcPr>
            <w:tcW w:w="1830" w:type="pct"/>
            <w:vMerge/>
            <w:shd w:val="clear" w:color="auto" w:fill="auto"/>
          </w:tcPr>
          <w:p w14:paraId="6CEEA6EE" w14:textId="77777777" w:rsidR="00CD747B" w:rsidRPr="00E002DB" w:rsidRDefault="00CD747B" w:rsidP="00A52773">
            <w:pPr>
              <w:spacing w:after="120"/>
              <w:rPr>
                <w:rFonts w:eastAsia="Times New Roman" w:cs="Open Sans"/>
                <w:color w:val="FF0000"/>
                <w:kern w:val="12"/>
                <w:sz w:val="18"/>
                <w:szCs w:val="18"/>
              </w:rPr>
            </w:pPr>
          </w:p>
        </w:tc>
        <w:tc>
          <w:tcPr>
            <w:tcW w:w="1439" w:type="pct"/>
            <w:shd w:val="clear" w:color="auto" w:fill="auto"/>
          </w:tcPr>
          <w:p w14:paraId="1A86F658" w14:textId="48DED5E9" w:rsidR="00CD747B" w:rsidRPr="00284F10" w:rsidRDefault="00563778" w:rsidP="00A52773">
            <w:pPr>
              <w:tabs>
                <w:tab w:val="left" w:pos="5244"/>
              </w:tabs>
              <w:spacing w:after="120"/>
              <w:rPr>
                <w:rFonts w:cs="Open Sans"/>
                <w:color w:val="933009" w:themeColor="accent6" w:themeShade="80"/>
                <w:kern w:val="12"/>
                <w:sz w:val="18"/>
                <w:szCs w:val="18"/>
              </w:rPr>
            </w:pPr>
            <w:r w:rsidRPr="00284F10">
              <w:rPr>
                <w:rFonts w:cs="Open Sans"/>
                <w:color w:val="933009" w:themeColor="accent6" w:themeShade="80"/>
                <w:kern w:val="12"/>
                <w:sz w:val="18"/>
                <w:szCs w:val="18"/>
              </w:rPr>
              <w:t xml:space="preserve">This </w:t>
            </w:r>
            <w:r w:rsidR="00C55A32" w:rsidRPr="00284F10">
              <w:rPr>
                <w:rFonts w:cs="Open Sans"/>
                <w:color w:val="933009" w:themeColor="accent6" w:themeShade="80"/>
                <w:kern w:val="12"/>
                <w:sz w:val="18"/>
                <w:szCs w:val="18"/>
              </w:rPr>
              <w:t>response</w:t>
            </w:r>
            <w:r w:rsidRPr="00284F10">
              <w:rPr>
                <w:rFonts w:cs="Open Sans"/>
                <w:color w:val="933009" w:themeColor="accent6" w:themeShade="80"/>
                <w:kern w:val="12"/>
                <w:sz w:val="18"/>
                <w:szCs w:val="18"/>
              </w:rPr>
              <w:t xml:space="preserve"> option does not apply to this specific strategy.</w:t>
            </w:r>
          </w:p>
        </w:tc>
        <w:tc>
          <w:tcPr>
            <w:tcW w:w="1731" w:type="pct"/>
            <w:shd w:val="clear" w:color="auto" w:fill="auto"/>
          </w:tcPr>
          <w:p w14:paraId="46A54770" w14:textId="05105855" w:rsidR="00CD747B" w:rsidRPr="00284F10" w:rsidRDefault="00CD747B" w:rsidP="00A52773">
            <w:pPr>
              <w:tabs>
                <w:tab w:val="left" w:pos="5244"/>
              </w:tabs>
              <w:spacing w:after="120"/>
              <w:rPr>
                <w:rFonts w:cs="Open Sans"/>
                <w:color w:val="933009" w:themeColor="accent6" w:themeShade="80"/>
                <w:kern w:val="12"/>
                <w:sz w:val="18"/>
                <w:szCs w:val="18"/>
              </w:rPr>
            </w:pPr>
            <w:r w:rsidRPr="00284F10">
              <w:rPr>
                <w:rFonts w:cs="Open Sans"/>
                <w:color w:val="933009" w:themeColor="accent6" w:themeShade="80"/>
                <w:kern w:val="12"/>
                <w:sz w:val="18"/>
                <w:szCs w:val="18"/>
              </w:rPr>
              <w:t xml:space="preserve">The not applicable </w:t>
            </w:r>
            <w:r w:rsidR="00C55A32" w:rsidRPr="00284F10">
              <w:rPr>
                <w:rFonts w:cs="Open Sans"/>
                <w:color w:val="933009" w:themeColor="accent6" w:themeShade="80"/>
                <w:kern w:val="12"/>
                <w:sz w:val="18"/>
                <w:szCs w:val="18"/>
              </w:rPr>
              <w:t>response</w:t>
            </w:r>
            <w:r w:rsidRPr="00284F10">
              <w:rPr>
                <w:rFonts w:cs="Open Sans"/>
                <w:color w:val="933009" w:themeColor="accent6" w:themeShade="80"/>
                <w:kern w:val="12"/>
                <w:sz w:val="18"/>
                <w:szCs w:val="18"/>
              </w:rPr>
              <w:t xml:space="preserve"> is not an option, because if the household is really in need and </w:t>
            </w:r>
            <w:r w:rsidR="00AD51E1" w:rsidRPr="00284F10">
              <w:rPr>
                <w:rFonts w:cs="Open Sans"/>
                <w:color w:val="933009" w:themeColor="accent6" w:themeShade="80"/>
                <w:kern w:val="12"/>
                <w:sz w:val="18"/>
                <w:szCs w:val="18"/>
              </w:rPr>
              <w:t>in an</w:t>
            </w:r>
            <w:r w:rsidRPr="00284F10">
              <w:rPr>
                <w:rFonts w:cs="Open Sans"/>
                <w:color w:val="933009" w:themeColor="accent6" w:themeShade="80"/>
                <w:kern w:val="12"/>
                <w:sz w:val="18"/>
                <w:szCs w:val="18"/>
              </w:rPr>
              <w:t xml:space="preserve"> emergency, they will </w:t>
            </w:r>
            <w:r w:rsidR="00AD51E1" w:rsidRPr="00284F10">
              <w:rPr>
                <w:rFonts w:cs="Open Sans"/>
                <w:color w:val="933009" w:themeColor="accent6" w:themeShade="80"/>
                <w:kern w:val="12"/>
                <w:sz w:val="18"/>
                <w:szCs w:val="18"/>
              </w:rPr>
              <w:t>resort to asking for money from strangers</w:t>
            </w:r>
            <w:r w:rsidRPr="00284F10">
              <w:rPr>
                <w:rFonts w:cs="Open Sans"/>
                <w:color w:val="933009" w:themeColor="accent6" w:themeShade="80"/>
                <w:kern w:val="12"/>
                <w:sz w:val="18"/>
                <w:szCs w:val="18"/>
              </w:rPr>
              <w:t>.</w:t>
            </w:r>
            <w:r w:rsidR="00A61BE0" w:rsidRPr="00284F10">
              <w:rPr>
                <w:rFonts w:cs="Open Sans"/>
                <w:color w:val="933009" w:themeColor="accent6" w:themeShade="80"/>
                <w:kern w:val="12"/>
                <w:sz w:val="18"/>
                <w:szCs w:val="18"/>
              </w:rPr>
              <w:t xml:space="preserve"> It is unlikely that th</w:t>
            </w:r>
            <w:r w:rsidR="00F4199C" w:rsidRPr="00284F10">
              <w:rPr>
                <w:rFonts w:cs="Open Sans"/>
                <w:color w:val="933009" w:themeColor="accent6" w:themeShade="80"/>
                <w:kern w:val="12"/>
                <w:sz w:val="18"/>
                <w:szCs w:val="18"/>
              </w:rPr>
              <w:t>is strategy is exhausted more than 12 months</w:t>
            </w:r>
            <w:r w:rsidR="00AD51E1" w:rsidRPr="00284F10">
              <w:rPr>
                <w:rFonts w:cs="Open Sans"/>
                <w:color w:val="933009" w:themeColor="accent6" w:themeShade="80"/>
                <w:kern w:val="12"/>
                <w:sz w:val="18"/>
                <w:szCs w:val="18"/>
              </w:rPr>
              <w:t xml:space="preserve"> ago</w:t>
            </w:r>
            <w:r w:rsidR="00F4199C" w:rsidRPr="00284F10">
              <w:rPr>
                <w:rFonts w:cs="Open Sans"/>
                <w:color w:val="933009" w:themeColor="accent6" w:themeShade="80"/>
                <w:kern w:val="12"/>
                <w:sz w:val="18"/>
                <w:szCs w:val="18"/>
              </w:rPr>
              <w:t xml:space="preserve"> </w:t>
            </w:r>
            <w:r w:rsidR="00361DF7" w:rsidRPr="00284F10">
              <w:rPr>
                <w:rFonts w:cs="Open Sans"/>
                <w:color w:val="933009" w:themeColor="accent6" w:themeShade="80"/>
                <w:kern w:val="12"/>
                <w:sz w:val="18"/>
                <w:szCs w:val="18"/>
              </w:rPr>
              <w:t>(</w:t>
            </w:r>
            <w:r w:rsidR="00C41833" w:rsidRPr="00284F10">
              <w:rPr>
                <w:rFonts w:cs="Open Sans"/>
                <w:color w:val="933009" w:themeColor="accent6" w:themeShade="80"/>
                <w:kern w:val="12"/>
                <w:sz w:val="18"/>
                <w:szCs w:val="18"/>
              </w:rPr>
              <w:t>i.e.,</w:t>
            </w:r>
            <w:r w:rsidR="00361DF7" w:rsidRPr="00284F10">
              <w:rPr>
                <w:rFonts w:cs="Open Sans"/>
                <w:color w:val="933009" w:themeColor="accent6" w:themeShade="80"/>
                <w:kern w:val="12"/>
                <w:sz w:val="18"/>
                <w:szCs w:val="18"/>
              </w:rPr>
              <w:t xml:space="preserve"> </w:t>
            </w:r>
            <w:r w:rsidR="00085ADA" w:rsidRPr="00284F10">
              <w:rPr>
                <w:rFonts w:cs="Open Sans"/>
                <w:color w:val="933009" w:themeColor="accent6" w:themeShade="80"/>
                <w:kern w:val="12"/>
                <w:sz w:val="18"/>
                <w:szCs w:val="18"/>
              </w:rPr>
              <w:t xml:space="preserve">complete exhaustion of </w:t>
            </w:r>
            <w:r w:rsidR="00C378CC" w:rsidRPr="00284F10">
              <w:rPr>
                <w:rFonts w:cs="Open Sans"/>
                <w:color w:val="933009" w:themeColor="accent6" w:themeShade="80"/>
                <w:kern w:val="12"/>
                <w:sz w:val="18"/>
                <w:szCs w:val="18"/>
              </w:rPr>
              <w:t xml:space="preserve">livelihoods </w:t>
            </w:r>
            <w:r w:rsidR="00E20E82" w:rsidRPr="00284F10">
              <w:rPr>
                <w:rFonts w:cs="Open Sans"/>
                <w:color w:val="933009" w:themeColor="accent6" w:themeShade="80"/>
                <w:kern w:val="12"/>
                <w:sz w:val="18"/>
                <w:szCs w:val="18"/>
              </w:rPr>
              <w:t xml:space="preserve">for more than a year). </w:t>
            </w:r>
          </w:p>
        </w:tc>
      </w:tr>
    </w:tbl>
    <w:p w14:paraId="5412360B" w14:textId="3A637BFD" w:rsidR="00352A30" w:rsidRPr="006703EC" w:rsidRDefault="00352A30" w:rsidP="00A52773">
      <w:pPr>
        <w:spacing w:after="120" w:line="259" w:lineRule="auto"/>
        <w:rPr>
          <w:rFonts w:cs="Open Sans"/>
          <w:kern w:val="12"/>
          <w:szCs w:val="20"/>
        </w:rPr>
      </w:pPr>
    </w:p>
    <w:p w14:paraId="4545607F" w14:textId="45AC27D7" w:rsidR="00237DF5" w:rsidRDefault="00911FAE" w:rsidP="00A52773">
      <w:pPr>
        <w:pStyle w:val="Heading4"/>
        <w:spacing w:after="120"/>
        <w:rPr>
          <w:rStyle w:val="Heading3Char"/>
        </w:rPr>
      </w:pPr>
      <w:bookmarkStart w:id="59" w:name="_Toc137812603"/>
      <w:bookmarkStart w:id="60" w:name="_Toc143511796"/>
      <w:proofErr w:type="spellStart"/>
      <w:r>
        <w:rPr>
          <w:rStyle w:val="Heading3Char"/>
        </w:rPr>
        <w:lastRenderedPageBreak/>
        <w:t>LcsEN_</w:t>
      </w:r>
      <w:r w:rsidR="00CD6B86" w:rsidRPr="005C3A14">
        <w:rPr>
          <w:rStyle w:val="Heading3Char"/>
        </w:rPr>
        <w:t>em_</w:t>
      </w:r>
      <w:r w:rsidR="00237DF5">
        <w:rPr>
          <w:rStyle w:val="Heading3Char"/>
        </w:rPr>
        <w:t>Marriage</w:t>
      </w:r>
      <w:bookmarkEnd w:id="59"/>
      <w:bookmarkEnd w:id="60"/>
      <w:proofErr w:type="spellEnd"/>
    </w:p>
    <w:p w14:paraId="21CE6338" w14:textId="028B4189" w:rsidR="00CD6B86" w:rsidRPr="008A7EC6" w:rsidRDefault="005363B2" w:rsidP="008A7EC6">
      <w:pPr>
        <w:rPr>
          <w:rFonts w:eastAsiaTheme="majorEastAsia" w:cs="Open Sans"/>
          <w:color w:val="133048" w:themeColor="accent1" w:themeShade="BF"/>
        </w:rPr>
      </w:pPr>
      <w:r w:rsidRPr="008A7EC6">
        <w:rPr>
          <w:rFonts w:eastAsiaTheme="majorEastAsia" w:cs="Open Sans"/>
          <w:color w:val="133048" w:themeColor="accent1" w:themeShade="BF"/>
        </w:rPr>
        <w:t xml:space="preserve">During the past 30 days, </w:t>
      </w:r>
      <w:r w:rsidR="00015CC4" w:rsidRPr="008A7EC6">
        <w:rPr>
          <w:rFonts w:eastAsiaTheme="majorEastAsia" w:cs="Open Sans"/>
          <w:color w:val="133048" w:themeColor="accent1" w:themeShade="BF"/>
        </w:rPr>
        <w:t>was any female child member</w:t>
      </w:r>
      <w:r w:rsidRPr="008A7EC6">
        <w:rPr>
          <w:rFonts w:eastAsiaTheme="majorEastAsia" w:cs="Open Sans"/>
          <w:color w:val="133048" w:themeColor="accent1" w:themeShade="BF"/>
        </w:rPr>
        <w:t xml:space="preserve"> </w:t>
      </w:r>
      <w:r w:rsidR="001662EE" w:rsidRPr="008A7EC6">
        <w:rPr>
          <w:rFonts w:eastAsiaTheme="majorEastAsia" w:cs="Open Sans"/>
          <w:color w:val="133048" w:themeColor="accent1" w:themeShade="BF"/>
        </w:rPr>
        <w:t>(</w:t>
      </w:r>
      <w:r w:rsidR="00CD6B86" w:rsidRPr="008A7EC6">
        <w:rPr>
          <w:rFonts w:eastAsiaTheme="majorEastAsia" w:cs="Open Sans"/>
          <w:color w:val="133048" w:themeColor="accent1" w:themeShade="BF"/>
        </w:rPr>
        <w:t>under 15)</w:t>
      </w:r>
      <w:r w:rsidR="00015CC4" w:rsidRPr="008A7EC6">
        <w:rPr>
          <w:rFonts w:eastAsiaTheme="majorEastAsia" w:cs="Open Sans"/>
          <w:color w:val="133048" w:themeColor="accent1" w:themeShade="BF"/>
        </w:rPr>
        <w:t xml:space="preserve"> married off </w:t>
      </w:r>
      <w:r w:rsidR="00C7527E" w:rsidRPr="008A7EC6">
        <w:rPr>
          <w:rFonts w:eastAsiaTheme="majorEastAsia" w:cs="Open Sans"/>
          <w:color w:val="133048" w:themeColor="accent1" w:themeShade="BF"/>
        </w:rPr>
        <w:t>due to a lack of resources to access essential needs (e.g., food, shelter, education, health services, etc.)</w:t>
      </w:r>
      <w:r w:rsidR="004B376D" w:rsidRPr="008A7EC6">
        <w:rPr>
          <w:rFonts w:eastAsiaTheme="majorEastAsia" w:cs="Open Sans"/>
          <w:color w:val="133048" w:themeColor="accent1" w:themeShade="BF"/>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6703EC" w14:paraId="5A623A01" w14:textId="77777777" w:rsidTr="008855A5">
        <w:trPr>
          <w:trHeight w:val="530"/>
        </w:trPr>
        <w:tc>
          <w:tcPr>
            <w:tcW w:w="1830" w:type="pct"/>
            <w:shd w:val="clear" w:color="auto" w:fill="003E5E" w:themeFill="text1" w:themeFillShade="80"/>
          </w:tcPr>
          <w:p w14:paraId="4813B628" w14:textId="4A76025F"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Rationale/</w:t>
            </w:r>
            <w:r w:rsidR="002E7794" w:rsidRPr="00F4403E">
              <w:rPr>
                <w:rFonts w:eastAsia="Times New Roman" w:cs="Open Sans"/>
                <w:color w:val="FFFFFF"/>
                <w:kern w:val="12"/>
                <w:sz w:val="18"/>
                <w:szCs w:val="18"/>
              </w:rPr>
              <w:t>Use</w:t>
            </w:r>
          </w:p>
        </w:tc>
        <w:tc>
          <w:tcPr>
            <w:tcW w:w="1439" w:type="pct"/>
            <w:shd w:val="clear" w:color="auto" w:fill="003E5E" w:themeFill="text1" w:themeFillShade="80"/>
          </w:tcPr>
          <w:p w14:paraId="37400881" w14:textId="27F1BC9A"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 xml:space="preserve">What does each </w:t>
            </w:r>
            <w:r w:rsidR="00C55A32" w:rsidRPr="00F4403E">
              <w:rPr>
                <w:rFonts w:eastAsia="Times New Roman" w:cs="Open Sans"/>
                <w:color w:val="FFFFFF"/>
                <w:kern w:val="12"/>
                <w:sz w:val="18"/>
                <w:szCs w:val="18"/>
              </w:rPr>
              <w:t>response</w:t>
            </w:r>
            <w:r w:rsidRPr="00F4403E">
              <w:rPr>
                <w:rFonts w:eastAsia="Times New Roman" w:cs="Open Sans"/>
                <w:color w:val="FFFFFF"/>
                <w:kern w:val="12"/>
                <w:sz w:val="18"/>
                <w:szCs w:val="18"/>
              </w:rPr>
              <w:t xml:space="preserve"> option mean?</w:t>
            </w:r>
          </w:p>
        </w:tc>
        <w:tc>
          <w:tcPr>
            <w:tcW w:w="1731" w:type="pct"/>
            <w:shd w:val="clear" w:color="auto" w:fill="003E5E" w:themeFill="text1" w:themeFillShade="80"/>
          </w:tcPr>
          <w:p w14:paraId="2E930CE3" w14:textId="77777777"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Verification examples</w:t>
            </w:r>
          </w:p>
        </w:tc>
      </w:tr>
      <w:tr w:rsidR="000A788B" w:rsidRPr="006703EC" w14:paraId="54FD24BF" w14:textId="77777777" w:rsidTr="008855A5">
        <w:trPr>
          <w:trHeight w:val="955"/>
        </w:trPr>
        <w:tc>
          <w:tcPr>
            <w:tcW w:w="1830" w:type="pct"/>
            <w:vMerge w:val="restart"/>
            <w:shd w:val="clear" w:color="auto" w:fill="auto"/>
          </w:tcPr>
          <w:p w14:paraId="5C6FE2F4" w14:textId="53BEBA7D" w:rsidR="000A788B" w:rsidRPr="00F4403E" w:rsidRDefault="00A92689" w:rsidP="00A52773">
            <w:pPr>
              <w:tabs>
                <w:tab w:val="left" w:pos="5244"/>
              </w:tabs>
              <w:spacing w:after="120"/>
              <w:rPr>
                <w:rFonts w:cs="Open Sans"/>
                <w:kern w:val="12"/>
                <w:sz w:val="18"/>
                <w:szCs w:val="18"/>
              </w:rPr>
            </w:pPr>
            <w:r w:rsidRPr="00F4403E">
              <w:rPr>
                <w:rFonts w:cs="Open Sans"/>
                <w:kern w:val="12"/>
                <w:sz w:val="18"/>
                <w:szCs w:val="18"/>
              </w:rPr>
              <w:t xml:space="preserve">Rationale: </w:t>
            </w:r>
            <w:r w:rsidR="000A788B" w:rsidRPr="00F4403E">
              <w:rPr>
                <w:rFonts w:cs="Open Sans"/>
                <w:kern w:val="12"/>
                <w:sz w:val="18"/>
                <w:szCs w:val="18"/>
              </w:rPr>
              <w:t xml:space="preserve">An irreversible activity that could disturb </w:t>
            </w:r>
            <w:r w:rsidR="00BA60E0" w:rsidRPr="00F4403E">
              <w:rPr>
                <w:rFonts w:cs="Open Sans"/>
                <w:kern w:val="12"/>
                <w:sz w:val="18"/>
                <w:szCs w:val="18"/>
              </w:rPr>
              <w:t xml:space="preserve">children’s </w:t>
            </w:r>
            <w:r w:rsidR="000A788B" w:rsidRPr="00F4403E">
              <w:rPr>
                <w:rFonts w:cs="Open Sans"/>
                <w:kern w:val="12"/>
                <w:sz w:val="18"/>
                <w:szCs w:val="18"/>
              </w:rPr>
              <w:t xml:space="preserve">health and education as well as their future socioeconomic status. It is also a direct and immediate child protection issue. </w:t>
            </w:r>
          </w:p>
          <w:p w14:paraId="793992DF" w14:textId="148F06DF" w:rsidR="00441E7A" w:rsidRPr="00F4403E" w:rsidRDefault="007C49FA" w:rsidP="00663DAE">
            <w:pPr>
              <w:tabs>
                <w:tab w:val="left" w:pos="5244"/>
              </w:tabs>
              <w:spacing w:after="120"/>
              <w:rPr>
                <w:rFonts w:cs="Open Sans"/>
                <w:kern w:val="12"/>
                <w:sz w:val="18"/>
                <w:szCs w:val="18"/>
              </w:rPr>
            </w:pPr>
            <w:r w:rsidRPr="00F4403E">
              <w:rPr>
                <w:rFonts w:eastAsia="Times New Roman" w:cs="Open Sans"/>
                <w:kern w:val="12"/>
                <w:sz w:val="18"/>
                <w:szCs w:val="18"/>
                <w:lang w:val="en-US"/>
              </w:rPr>
              <w:t>Lookouts and use:</w:t>
            </w:r>
            <w:r w:rsidR="004F77AC" w:rsidRPr="00F4403E">
              <w:rPr>
                <w:rFonts w:cs="Open Sans"/>
                <w:kern w:val="12"/>
                <w:sz w:val="18"/>
                <w:szCs w:val="18"/>
              </w:rPr>
              <w:t xml:space="preserve"> </w:t>
            </w:r>
            <w:r w:rsidR="000A788B" w:rsidRPr="00F4403E">
              <w:rPr>
                <w:rFonts w:cs="Open Sans"/>
                <w:kern w:val="12"/>
                <w:sz w:val="18"/>
                <w:szCs w:val="18"/>
              </w:rPr>
              <w:t>In many cases, it is applied by families to reduce financial burdens.</w:t>
            </w:r>
            <w:r w:rsidR="006662A9">
              <w:rPr>
                <w:rFonts w:cs="Open Sans"/>
                <w:kern w:val="12"/>
                <w:sz w:val="18"/>
                <w:szCs w:val="18"/>
              </w:rPr>
              <w:t xml:space="preserve"> </w:t>
            </w:r>
            <w:r w:rsidR="00D870A6" w:rsidRPr="00F4403E">
              <w:rPr>
                <w:rFonts w:cs="Open Sans"/>
                <w:kern w:val="12"/>
                <w:sz w:val="18"/>
                <w:szCs w:val="18"/>
              </w:rPr>
              <w:t xml:space="preserve">The age included in parenthesis can be adjusted to the maximum age in which the local law considers persons as minors. </w:t>
            </w:r>
          </w:p>
          <w:p w14:paraId="1F897CF3" w14:textId="0C21C5A6"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Less applicable in contexts where child marriage is common practice (</w:t>
            </w:r>
            <w:proofErr w:type="gramStart"/>
            <w:r w:rsidRPr="00F4403E">
              <w:rPr>
                <w:rFonts w:cs="Open Sans"/>
                <w:kern w:val="12"/>
                <w:sz w:val="18"/>
                <w:szCs w:val="18"/>
              </w:rPr>
              <w:t>e.g.</w:t>
            </w:r>
            <w:proofErr w:type="gramEnd"/>
            <w:r w:rsidR="006662A9">
              <w:rPr>
                <w:rFonts w:cs="Open Sans"/>
                <w:kern w:val="12"/>
                <w:sz w:val="18"/>
                <w:szCs w:val="18"/>
              </w:rPr>
              <w:t xml:space="preserve"> </w:t>
            </w:r>
            <w:r w:rsidRPr="00F4403E">
              <w:rPr>
                <w:rFonts w:cs="Open Sans"/>
                <w:kern w:val="12"/>
                <w:sz w:val="18"/>
                <w:szCs w:val="18"/>
              </w:rPr>
              <w:t>Yemen)</w:t>
            </w:r>
            <w:r w:rsidR="00930780" w:rsidRPr="00F4403E">
              <w:rPr>
                <w:rFonts w:cs="Open Sans"/>
                <w:kern w:val="12"/>
                <w:sz w:val="18"/>
                <w:szCs w:val="18"/>
              </w:rPr>
              <w:t xml:space="preserve"> for other reasons</w:t>
            </w:r>
            <w:r w:rsidRPr="00F4403E">
              <w:rPr>
                <w:rFonts w:cs="Open Sans"/>
                <w:kern w:val="12"/>
                <w:sz w:val="18"/>
                <w:szCs w:val="18"/>
              </w:rPr>
              <w:t xml:space="preserve">. </w:t>
            </w:r>
          </w:p>
          <w:p w14:paraId="533F8A0E" w14:textId="7A481562" w:rsidR="00D67181" w:rsidRPr="00F4403E" w:rsidRDefault="00D67181" w:rsidP="00A52773">
            <w:pPr>
              <w:spacing w:after="120"/>
              <w:rPr>
                <w:rFonts w:eastAsia="Times New Roman" w:cs="Open Sans"/>
                <w:color w:val="000000"/>
                <w:kern w:val="12"/>
                <w:sz w:val="18"/>
                <w:szCs w:val="18"/>
              </w:rPr>
            </w:pPr>
            <w:r w:rsidRPr="00F4403E">
              <w:rPr>
                <w:rFonts w:eastAsia="Times New Roman" w:cs="Open Sans"/>
                <w:color w:val="000000"/>
                <w:kern w:val="12"/>
                <w:sz w:val="18"/>
                <w:szCs w:val="18"/>
                <w:lang w:val="en-US"/>
              </w:rPr>
              <w:t xml:space="preserve">Severity: Almost always has an </w:t>
            </w:r>
            <w:r w:rsidR="00AD51E1" w:rsidRPr="00F4403E">
              <w:rPr>
                <w:rFonts w:eastAsia="Times New Roman" w:cs="Open Sans"/>
                <w:color w:val="000000"/>
                <w:kern w:val="12"/>
                <w:sz w:val="18"/>
                <w:szCs w:val="18"/>
                <w:lang w:val="en-US"/>
              </w:rPr>
              <w:t>‘</w:t>
            </w:r>
            <w:r w:rsidRPr="00F4403E">
              <w:rPr>
                <w:rFonts w:eastAsia="Times New Roman" w:cs="Open Sans"/>
                <w:color w:val="000000"/>
                <w:kern w:val="12"/>
                <w:sz w:val="18"/>
                <w:szCs w:val="18"/>
                <w:lang w:val="en-US"/>
              </w:rPr>
              <w:t>emergency</w:t>
            </w:r>
            <w:r w:rsidR="00AD51E1" w:rsidRPr="00F4403E">
              <w:rPr>
                <w:rFonts w:eastAsia="Times New Roman" w:cs="Open Sans"/>
                <w:color w:val="000000"/>
                <w:kern w:val="12"/>
                <w:sz w:val="18"/>
                <w:szCs w:val="18"/>
                <w:lang w:val="en-US"/>
              </w:rPr>
              <w:t>’</w:t>
            </w:r>
            <w:r w:rsidRPr="00F4403E">
              <w:rPr>
                <w:rFonts w:eastAsia="Times New Roman" w:cs="Open Sans"/>
                <w:color w:val="000000"/>
                <w:kern w:val="12"/>
                <w:sz w:val="18"/>
                <w:szCs w:val="18"/>
                <w:lang w:val="en-US"/>
              </w:rPr>
              <w:t xml:space="preserve"> severity.</w:t>
            </w:r>
          </w:p>
          <w:p w14:paraId="00BE0E51" w14:textId="76D7E380" w:rsidR="000A788B" w:rsidRPr="00F4403E" w:rsidRDefault="000A788B" w:rsidP="00A52773">
            <w:pPr>
              <w:spacing w:after="120"/>
              <w:rPr>
                <w:rFonts w:eastAsia="Times New Roman" w:cs="Open Sans"/>
                <w:kern w:val="12"/>
                <w:sz w:val="18"/>
                <w:szCs w:val="18"/>
              </w:rPr>
            </w:pPr>
          </w:p>
        </w:tc>
        <w:tc>
          <w:tcPr>
            <w:tcW w:w="1439" w:type="pct"/>
            <w:shd w:val="clear" w:color="auto" w:fill="auto"/>
          </w:tcPr>
          <w:p w14:paraId="1637ECE8" w14:textId="79C250F4" w:rsidR="000A64DC" w:rsidRPr="00F4403E" w:rsidRDefault="000A64DC" w:rsidP="00A52773">
            <w:pPr>
              <w:tabs>
                <w:tab w:val="left" w:pos="5244"/>
              </w:tabs>
              <w:spacing w:after="120"/>
              <w:rPr>
                <w:rFonts w:cs="Open Sans"/>
                <w:kern w:val="12"/>
                <w:sz w:val="18"/>
                <w:szCs w:val="18"/>
              </w:rPr>
            </w:pPr>
            <w:r w:rsidRPr="00F4403E">
              <w:rPr>
                <w:rFonts w:cs="Open Sans"/>
                <w:kern w:val="12"/>
                <w:sz w:val="18"/>
                <w:szCs w:val="18"/>
              </w:rPr>
              <w:t xml:space="preserve">No, there was no need to </w:t>
            </w:r>
            <w:r w:rsidR="001662EE" w:rsidRPr="00F4403E">
              <w:rPr>
                <w:rFonts w:cs="Open Sans"/>
                <w:kern w:val="12"/>
                <w:sz w:val="18"/>
                <w:szCs w:val="18"/>
              </w:rPr>
              <w:t>marry</w:t>
            </w:r>
            <w:r w:rsidR="0067186D" w:rsidRPr="00F4403E">
              <w:rPr>
                <w:rFonts w:cs="Open Sans"/>
                <w:kern w:val="12"/>
                <w:sz w:val="18"/>
                <w:szCs w:val="18"/>
              </w:rPr>
              <w:t xml:space="preserve"> </w:t>
            </w:r>
            <w:r w:rsidR="001662EE" w:rsidRPr="00F4403E">
              <w:rPr>
                <w:rFonts w:cs="Open Sans"/>
                <w:kern w:val="12"/>
                <w:sz w:val="18"/>
                <w:szCs w:val="18"/>
              </w:rPr>
              <w:t>off any female child members (under 15)</w:t>
            </w:r>
            <w:r w:rsidRPr="00F4403E">
              <w:rPr>
                <w:rFonts w:cs="Open Sans"/>
                <w:kern w:val="12"/>
                <w:sz w:val="18"/>
                <w:szCs w:val="18"/>
              </w:rPr>
              <w:t xml:space="preserve"> because the household did not face </w:t>
            </w:r>
            <w:r w:rsidR="00C7527E">
              <w:rPr>
                <w:rFonts w:cs="Open Sans"/>
                <w:kern w:val="12"/>
                <w:sz w:val="18"/>
                <w:szCs w:val="18"/>
              </w:rPr>
              <w:t>a lack of resources to access essential needs</w:t>
            </w:r>
            <w:r w:rsidRPr="00F4403E">
              <w:rPr>
                <w:rFonts w:cs="Open Sans"/>
                <w:kern w:val="12"/>
                <w:sz w:val="18"/>
                <w:szCs w:val="18"/>
              </w:rPr>
              <w:t xml:space="preserve"> or had applied another livelihood coping strategy.</w:t>
            </w:r>
          </w:p>
        </w:tc>
        <w:tc>
          <w:tcPr>
            <w:tcW w:w="1731" w:type="pct"/>
            <w:shd w:val="clear" w:color="auto" w:fill="auto"/>
          </w:tcPr>
          <w:p w14:paraId="4B2004C9" w14:textId="04A3E044" w:rsidR="001B64D2" w:rsidRPr="00F4403E" w:rsidRDefault="001B64D2" w:rsidP="00A52773">
            <w:pPr>
              <w:tabs>
                <w:tab w:val="left" w:pos="5244"/>
              </w:tabs>
              <w:spacing w:after="120"/>
              <w:rPr>
                <w:rFonts w:cs="Open Sans"/>
                <w:color w:val="FFFFFF"/>
                <w:kern w:val="12"/>
                <w:sz w:val="18"/>
                <w:szCs w:val="18"/>
                <w:highlight w:val="darkCyan"/>
              </w:rPr>
            </w:pPr>
            <w:r w:rsidRPr="00F4403E">
              <w:rPr>
                <w:rFonts w:cs="Open Sans"/>
                <w:color w:val="FFFFFF"/>
                <w:kern w:val="12"/>
                <w:sz w:val="18"/>
                <w:szCs w:val="18"/>
                <w:highlight w:val="darkCyan"/>
              </w:rPr>
              <w:t xml:space="preserve">Probing is needed to ensure the selection of </w:t>
            </w:r>
            <w:r w:rsidR="00077C35" w:rsidRPr="00F4403E">
              <w:rPr>
                <w:rFonts w:cs="Open Sans"/>
                <w:color w:val="FFFFFF"/>
                <w:kern w:val="12"/>
                <w:sz w:val="18"/>
                <w:szCs w:val="18"/>
                <w:highlight w:val="darkCyan"/>
              </w:rPr>
              <w:t xml:space="preserve">the most appropriate </w:t>
            </w:r>
            <w:r w:rsidR="00C55A32" w:rsidRPr="00F4403E">
              <w:rPr>
                <w:rFonts w:cs="Open Sans"/>
                <w:color w:val="FFFFFF"/>
                <w:kern w:val="12"/>
                <w:sz w:val="18"/>
                <w:szCs w:val="18"/>
                <w:highlight w:val="darkCyan"/>
              </w:rPr>
              <w:t>response</w:t>
            </w:r>
            <w:r w:rsidR="00077C35" w:rsidRPr="00F4403E">
              <w:rPr>
                <w:rFonts w:cs="Open Sans"/>
                <w:color w:val="FFFFFF"/>
                <w:kern w:val="12"/>
                <w:sz w:val="18"/>
                <w:szCs w:val="18"/>
                <w:highlight w:val="darkCyan"/>
              </w:rPr>
              <w:t>.</w:t>
            </w:r>
          </w:p>
          <w:p w14:paraId="02B223CB" w14:textId="1DDF5497" w:rsidR="000A788B" w:rsidRPr="00F4403E" w:rsidRDefault="000A788B" w:rsidP="00914F5B">
            <w:pPr>
              <w:pStyle w:val="ListParagraph"/>
              <w:numPr>
                <w:ilvl w:val="0"/>
                <w:numId w:val="67"/>
              </w:numPr>
              <w:tabs>
                <w:tab w:val="left" w:pos="5244"/>
              </w:tabs>
              <w:spacing w:after="120"/>
              <w:rPr>
                <w:rFonts w:cs="Open Sans"/>
                <w:kern w:val="12"/>
                <w:sz w:val="18"/>
                <w:szCs w:val="18"/>
              </w:rPr>
            </w:pPr>
            <w:r w:rsidRPr="00F4403E">
              <w:rPr>
                <w:rFonts w:cs="Open Sans"/>
                <w:kern w:val="12"/>
                <w:sz w:val="18"/>
                <w:szCs w:val="18"/>
              </w:rPr>
              <w:t>do you have any female children under the age of 15?</w:t>
            </w:r>
          </w:p>
          <w:p w14:paraId="7A882B96" w14:textId="3C900348" w:rsidR="00AD51E1" w:rsidRPr="00F4403E" w:rsidRDefault="00914F5B" w:rsidP="00914F5B">
            <w:pPr>
              <w:pStyle w:val="ListParagraph"/>
              <w:numPr>
                <w:ilvl w:val="0"/>
                <w:numId w:val="67"/>
              </w:numPr>
              <w:tabs>
                <w:tab w:val="left" w:pos="5244"/>
              </w:tabs>
              <w:spacing w:after="120"/>
              <w:rPr>
                <w:rFonts w:cs="Open Sans"/>
                <w:kern w:val="12"/>
                <w:sz w:val="18"/>
                <w:szCs w:val="18"/>
              </w:rPr>
            </w:pPr>
            <w:r w:rsidRPr="00F4403E">
              <w:rPr>
                <w:rFonts w:cs="Open Sans"/>
                <w:kern w:val="12"/>
                <w:sz w:val="18"/>
                <w:szCs w:val="18"/>
              </w:rPr>
              <w:t>were</w:t>
            </w:r>
            <w:r w:rsidR="00AD51E1" w:rsidRPr="00F4403E">
              <w:rPr>
                <w:rFonts w:cs="Open Sans"/>
                <w:kern w:val="12"/>
                <w:sz w:val="18"/>
                <w:szCs w:val="18"/>
              </w:rPr>
              <w:t xml:space="preserve"> they married in the past year?</w:t>
            </w:r>
          </w:p>
        </w:tc>
      </w:tr>
      <w:tr w:rsidR="000A788B" w:rsidRPr="006703EC" w14:paraId="5464468C" w14:textId="77777777" w:rsidTr="008855A5">
        <w:trPr>
          <w:trHeight w:val="955"/>
        </w:trPr>
        <w:tc>
          <w:tcPr>
            <w:tcW w:w="1830" w:type="pct"/>
            <w:vMerge/>
            <w:shd w:val="clear" w:color="auto" w:fill="auto"/>
          </w:tcPr>
          <w:p w14:paraId="0E779060"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CC9A0D3" w14:textId="2EA8AA6F"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 xml:space="preserve">Yes, the household needed to </w:t>
            </w:r>
            <w:r w:rsidR="008067EB" w:rsidRPr="00F4403E">
              <w:rPr>
                <w:rFonts w:cs="Open Sans"/>
                <w:kern w:val="12"/>
                <w:sz w:val="18"/>
                <w:szCs w:val="18"/>
              </w:rPr>
              <w:t>marry</w:t>
            </w:r>
            <w:r w:rsidR="0067186D" w:rsidRPr="00F4403E">
              <w:rPr>
                <w:rFonts w:cs="Open Sans"/>
                <w:kern w:val="12"/>
                <w:sz w:val="18"/>
                <w:szCs w:val="18"/>
              </w:rPr>
              <w:t xml:space="preserve"> </w:t>
            </w:r>
            <w:r w:rsidR="008067EB" w:rsidRPr="00F4403E">
              <w:rPr>
                <w:rFonts w:cs="Open Sans"/>
                <w:kern w:val="12"/>
                <w:sz w:val="18"/>
                <w:szCs w:val="18"/>
              </w:rPr>
              <w:t xml:space="preserve">off a female child member (under 15) </w:t>
            </w:r>
            <w:r w:rsidRPr="00F4403E">
              <w:rPr>
                <w:rFonts w:cs="Open Sans"/>
                <w:kern w:val="12"/>
                <w:sz w:val="18"/>
                <w:szCs w:val="18"/>
              </w:rPr>
              <w:t xml:space="preserve">in the last 30 days </w:t>
            </w:r>
            <w:r w:rsidR="00C7527E">
              <w:rPr>
                <w:rFonts w:cs="Open Sans"/>
                <w:kern w:val="12"/>
                <w:sz w:val="18"/>
                <w:szCs w:val="18"/>
              </w:rPr>
              <w:t>due to a lack of resources to access essential needs</w:t>
            </w:r>
            <w:r w:rsidR="000B4A23" w:rsidRPr="00F4403E">
              <w:rPr>
                <w:rFonts w:cs="Open Sans"/>
                <w:kern w:val="12"/>
                <w:sz w:val="18"/>
                <w:szCs w:val="18"/>
              </w:rPr>
              <w:t>.</w:t>
            </w:r>
          </w:p>
        </w:tc>
        <w:tc>
          <w:tcPr>
            <w:tcW w:w="1731" w:type="pct"/>
            <w:shd w:val="clear" w:color="auto" w:fill="auto"/>
          </w:tcPr>
          <w:p w14:paraId="7919E3A0" w14:textId="535A2058" w:rsidR="00AB252E" w:rsidRPr="00F4403E" w:rsidRDefault="00D52D79" w:rsidP="00A52773">
            <w:pPr>
              <w:tabs>
                <w:tab w:val="left" w:pos="5244"/>
              </w:tabs>
              <w:spacing w:after="120"/>
              <w:rPr>
                <w:rFonts w:cs="Open Sans"/>
                <w:kern w:val="12"/>
                <w:sz w:val="18"/>
                <w:szCs w:val="18"/>
              </w:rPr>
            </w:pPr>
            <w:r>
              <w:rPr>
                <w:rFonts w:cs="Open Sans"/>
                <w:kern w:val="12"/>
                <w:sz w:val="18"/>
                <w:szCs w:val="18"/>
              </w:rPr>
              <w:t>Ensure that this strategy was applied due to a lack of resources to access essential needs</w:t>
            </w:r>
            <w:r w:rsidR="00191F5E" w:rsidRPr="00F4403E">
              <w:rPr>
                <w:rFonts w:cs="Open Sans"/>
                <w:kern w:val="12"/>
                <w:sz w:val="18"/>
                <w:szCs w:val="18"/>
              </w:rPr>
              <w:t>.</w:t>
            </w:r>
          </w:p>
          <w:p w14:paraId="2E2B7640" w14:textId="5B89F36F" w:rsidR="000A788B" w:rsidRPr="00F4403E" w:rsidRDefault="007B1CFA" w:rsidP="00A52773">
            <w:pPr>
              <w:tabs>
                <w:tab w:val="left" w:pos="5244"/>
              </w:tabs>
              <w:spacing w:after="120"/>
              <w:rPr>
                <w:rFonts w:cs="Open Sans"/>
                <w:kern w:val="12"/>
                <w:sz w:val="18"/>
                <w:szCs w:val="18"/>
              </w:rPr>
            </w:pPr>
            <w:r w:rsidRPr="00F4403E">
              <w:rPr>
                <w:rFonts w:cs="Open Sans"/>
                <w:kern w:val="12"/>
                <w:sz w:val="18"/>
                <w:szCs w:val="18"/>
              </w:rPr>
              <w:t>If the household marr</w:t>
            </w:r>
            <w:r w:rsidR="00AB252E" w:rsidRPr="00F4403E">
              <w:rPr>
                <w:rFonts w:cs="Open Sans"/>
                <w:kern w:val="12"/>
                <w:sz w:val="18"/>
                <w:szCs w:val="18"/>
              </w:rPr>
              <w:t>ied off</w:t>
            </w:r>
            <w:r w:rsidRPr="00F4403E">
              <w:rPr>
                <w:rFonts w:cs="Open Sans"/>
                <w:kern w:val="12"/>
                <w:sz w:val="18"/>
                <w:szCs w:val="18"/>
              </w:rPr>
              <w:t xml:space="preserve"> their female child who is under 15 because it is culturally accepted and not due to lack of food or money</w:t>
            </w:r>
            <w:r w:rsidR="00B14512" w:rsidRPr="00F4403E">
              <w:rPr>
                <w:rFonts w:cs="Open Sans"/>
                <w:kern w:val="12"/>
                <w:sz w:val="18"/>
                <w:szCs w:val="18"/>
              </w:rPr>
              <w:t>, then the appropriate response option is “</w:t>
            </w:r>
            <w:r w:rsidR="00BC66E0" w:rsidRPr="00F4403E">
              <w:rPr>
                <w:rFonts w:cs="Open Sans"/>
                <w:kern w:val="12"/>
                <w:sz w:val="18"/>
                <w:szCs w:val="18"/>
              </w:rPr>
              <w:t>no, there was no need to</w:t>
            </w:r>
            <w:r w:rsidR="00324F5D" w:rsidRPr="00F4403E">
              <w:rPr>
                <w:rFonts w:cs="Open Sans"/>
                <w:kern w:val="12"/>
                <w:sz w:val="18"/>
                <w:szCs w:val="18"/>
              </w:rPr>
              <w:t>”.</w:t>
            </w:r>
          </w:p>
        </w:tc>
      </w:tr>
      <w:tr w:rsidR="000A788B" w:rsidRPr="006703EC" w14:paraId="04CB396A" w14:textId="77777777" w:rsidTr="008855A5">
        <w:trPr>
          <w:trHeight w:val="955"/>
        </w:trPr>
        <w:tc>
          <w:tcPr>
            <w:tcW w:w="1830" w:type="pct"/>
            <w:vMerge/>
            <w:shd w:val="clear" w:color="auto" w:fill="auto"/>
          </w:tcPr>
          <w:p w14:paraId="25F345C6"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0C87967" w14:textId="7EC83999" w:rsidR="000A788B" w:rsidRPr="00F4403E" w:rsidRDefault="000A788B" w:rsidP="00A52773">
            <w:pPr>
              <w:spacing w:after="120"/>
              <w:rPr>
                <w:rFonts w:cs="Open Sans"/>
                <w:color w:val="C00000"/>
                <w:kern w:val="12"/>
                <w:sz w:val="18"/>
                <w:szCs w:val="18"/>
              </w:rPr>
            </w:pPr>
            <w:r w:rsidRPr="00F4403E">
              <w:rPr>
                <w:rFonts w:cs="Open Sans"/>
                <w:kern w:val="12"/>
                <w:sz w:val="18"/>
                <w:szCs w:val="18"/>
              </w:rPr>
              <w:t xml:space="preserve">No, because the household had already </w:t>
            </w:r>
            <w:r w:rsidR="008252FE" w:rsidRPr="00F4403E">
              <w:rPr>
                <w:rFonts w:cs="Open Sans"/>
                <w:kern w:val="12"/>
                <w:sz w:val="18"/>
                <w:szCs w:val="18"/>
              </w:rPr>
              <w:t>married</w:t>
            </w:r>
            <w:r w:rsidR="0067186D" w:rsidRPr="00F4403E">
              <w:rPr>
                <w:rFonts w:cs="Open Sans"/>
                <w:kern w:val="12"/>
                <w:sz w:val="18"/>
                <w:szCs w:val="18"/>
              </w:rPr>
              <w:t xml:space="preserve"> </w:t>
            </w:r>
            <w:r w:rsidR="008252FE" w:rsidRPr="00F4403E">
              <w:rPr>
                <w:rFonts w:cs="Open Sans"/>
                <w:kern w:val="12"/>
                <w:sz w:val="18"/>
                <w:szCs w:val="18"/>
              </w:rPr>
              <w:t xml:space="preserve">off a female child member (under 15) </w:t>
            </w:r>
            <w:r w:rsidRPr="00F4403E">
              <w:rPr>
                <w:rFonts w:cs="Open Sans"/>
                <w:kern w:val="12"/>
                <w:sz w:val="18"/>
                <w:szCs w:val="18"/>
              </w:rPr>
              <w:t>within the last 12 months, and now the household does not have single females</w:t>
            </w:r>
            <w:r w:rsidR="00AD51E1" w:rsidRPr="00F4403E">
              <w:rPr>
                <w:rFonts w:cs="Open Sans"/>
                <w:kern w:val="12"/>
                <w:sz w:val="18"/>
                <w:szCs w:val="18"/>
              </w:rPr>
              <w:t xml:space="preserve"> under the age of 15</w:t>
            </w:r>
            <w:r w:rsidRPr="00F4403E">
              <w:rPr>
                <w:rFonts w:cs="Open Sans"/>
                <w:kern w:val="12"/>
                <w:sz w:val="18"/>
                <w:szCs w:val="18"/>
              </w:rPr>
              <w:t xml:space="preserve"> to be married off.</w:t>
            </w:r>
            <w:r w:rsidR="006662A9">
              <w:rPr>
                <w:rFonts w:cs="Open Sans"/>
                <w:kern w:val="12"/>
                <w:sz w:val="18"/>
                <w:szCs w:val="18"/>
              </w:rPr>
              <w:t xml:space="preserve"> </w:t>
            </w:r>
          </w:p>
        </w:tc>
        <w:tc>
          <w:tcPr>
            <w:tcW w:w="1731" w:type="pct"/>
            <w:shd w:val="clear" w:color="auto" w:fill="auto"/>
          </w:tcPr>
          <w:p w14:paraId="25E607F0" w14:textId="77777777" w:rsidR="000A788B" w:rsidRPr="00F4403E" w:rsidRDefault="000A788B" w:rsidP="00A52773">
            <w:pPr>
              <w:tabs>
                <w:tab w:val="left" w:pos="5244"/>
              </w:tabs>
              <w:spacing w:after="120"/>
              <w:rPr>
                <w:rFonts w:cs="Open Sans"/>
                <w:kern w:val="12"/>
                <w:sz w:val="18"/>
                <w:szCs w:val="18"/>
              </w:rPr>
            </w:pPr>
          </w:p>
        </w:tc>
      </w:tr>
      <w:tr w:rsidR="000A788B" w:rsidRPr="006703EC" w14:paraId="4CBEAC10" w14:textId="77777777" w:rsidTr="008855A5">
        <w:trPr>
          <w:trHeight w:val="955"/>
        </w:trPr>
        <w:tc>
          <w:tcPr>
            <w:tcW w:w="1830" w:type="pct"/>
            <w:vMerge/>
            <w:shd w:val="clear" w:color="auto" w:fill="auto"/>
          </w:tcPr>
          <w:p w14:paraId="03665178"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7501C09" w14:textId="3A2AE902"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 xml:space="preserve">Not applicable as the household </w:t>
            </w:r>
            <w:r w:rsidRPr="00F4403E">
              <w:rPr>
                <w:rFonts w:cs="Open Sans"/>
                <w:kern w:val="12"/>
                <w:sz w:val="18"/>
                <w:szCs w:val="18"/>
                <w:lang w:val="en-US"/>
              </w:rPr>
              <w:t xml:space="preserve">does not have female children (under 15) and </w:t>
            </w:r>
            <w:r w:rsidR="00AD51E1" w:rsidRPr="00F4403E">
              <w:rPr>
                <w:rFonts w:cs="Open Sans"/>
                <w:kern w:val="12"/>
                <w:sz w:val="18"/>
                <w:szCs w:val="18"/>
                <w:lang w:val="en-US"/>
              </w:rPr>
              <w:t xml:space="preserve">has </w:t>
            </w:r>
            <w:r w:rsidRPr="00F4403E">
              <w:rPr>
                <w:rFonts w:cs="Open Sans"/>
                <w:kern w:val="12"/>
                <w:sz w:val="18"/>
                <w:szCs w:val="18"/>
                <w:lang w:val="en-US"/>
              </w:rPr>
              <w:t>not in over 12 months.</w:t>
            </w:r>
          </w:p>
        </w:tc>
        <w:tc>
          <w:tcPr>
            <w:tcW w:w="1731" w:type="pct"/>
            <w:shd w:val="clear" w:color="auto" w:fill="auto"/>
          </w:tcPr>
          <w:p w14:paraId="27504047" w14:textId="121578EE" w:rsidR="000A788B" w:rsidRPr="00F4403E" w:rsidRDefault="000A788B" w:rsidP="00A52773">
            <w:pPr>
              <w:tabs>
                <w:tab w:val="left" w:pos="5244"/>
              </w:tabs>
              <w:spacing w:after="120"/>
              <w:rPr>
                <w:rFonts w:cs="Open Sans"/>
                <w:color w:val="C00000"/>
                <w:kern w:val="12"/>
                <w:sz w:val="18"/>
                <w:szCs w:val="18"/>
              </w:rPr>
            </w:pPr>
            <w:r w:rsidRPr="00F4403E">
              <w:rPr>
                <w:rFonts w:cs="Open Sans"/>
                <w:kern w:val="12"/>
                <w:sz w:val="18"/>
                <w:szCs w:val="18"/>
              </w:rPr>
              <w:t xml:space="preserve">The not applicable </w:t>
            </w:r>
            <w:r w:rsidR="00C55A32" w:rsidRPr="00F4403E">
              <w:rPr>
                <w:rFonts w:cs="Open Sans"/>
                <w:kern w:val="12"/>
                <w:sz w:val="18"/>
                <w:szCs w:val="18"/>
              </w:rPr>
              <w:t>response</w:t>
            </w:r>
            <w:r w:rsidRPr="00F4403E">
              <w:rPr>
                <w:rFonts w:cs="Open Sans"/>
                <w:kern w:val="12"/>
                <w:sz w:val="18"/>
                <w:szCs w:val="18"/>
              </w:rPr>
              <w:t xml:space="preserve"> is only </w:t>
            </w:r>
            <w:r w:rsidR="006C6EB2" w:rsidRPr="00F4403E">
              <w:rPr>
                <w:rFonts w:cs="Open Sans"/>
                <w:kern w:val="12"/>
                <w:sz w:val="18"/>
                <w:szCs w:val="18"/>
              </w:rPr>
              <w:t xml:space="preserve">relevant </w:t>
            </w:r>
            <w:r w:rsidRPr="00F4403E">
              <w:rPr>
                <w:rFonts w:cs="Open Sans"/>
                <w:kern w:val="12"/>
                <w:sz w:val="18"/>
                <w:szCs w:val="18"/>
              </w:rPr>
              <w:t>when the household does not have a</w:t>
            </w:r>
            <w:r w:rsidR="00AD51E1" w:rsidRPr="00F4403E">
              <w:rPr>
                <w:rFonts w:cs="Open Sans"/>
                <w:kern w:val="12"/>
                <w:sz w:val="18"/>
                <w:szCs w:val="18"/>
              </w:rPr>
              <w:t>ny</w:t>
            </w:r>
            <w:r w:rsidRPr="00F4403E">
              <w:rPr>
                <w:rFonts w:cs="Open Sans"/>
                <w:kern w:val="12"/>
                <w:sz w:val="18"/>
                <w:szCs w:val="18"/>
              </w:rPr>
              <w:t xml:space="preserve"> female child</w:t>
            </w:r>
            <w:r w:rsidR="00AD51E1" w:rsidRPr="00F4403E">
              <w:rPr>
                <w:rFonts w:cs="Open Sans"/>
                <w:kern w:val="12"/>
                <w:sz w:val="18"/>
                <w:szCs w:val="18"/>
              </w:rPr>
              <w:t>ren</w:t>
            </w:r>
            <w:r w:rsidRPr="00F4403E">
              <w:rPr>
                <w:rFonts w:cs="Open Sans"/>
                <w:kern w:val="12"/>
                <w:sz w:val="18"/>
                <w:szCs w:val="18"/>
              </w:rPr>
              <w:t xml:space="preserve"> under </w:t>
            </w:r>
            <w:r w:rsidR="004A4106" w:rsidRPr="00F4403E">
              <w:rPr>
                <w:rFonts w:cs="Open Sans"/>
                <w:kern w:val="12"/>
                <w:sz w:val="18"/>
                <w:szCs w:val="18"/>
              </w:rPr>
              <w:t xml:space="preserve">the age of </w:t>
            </w:r>
            <w:r w:rsidRPr="00F4403E">
              <w:rPr>
                <w:rFonts w:cs="Open Sans"/>
                <w:kern w:val="12"/>
                <w:sz w:val="18"/>
                <w:szCs w:val="18"/>
              </w:rPr>
              <w:t>15</w:t>
            </w:r>
            <w:r w:rsidR="00AD51E1" w:rsidRPr="00F4403E">
              <w:rPr>
                <w:rFonts w:cs="Open Sans"/>
                <w:kern w:val="12"/>
                <w:sz w:val="18"/>
                <w:szCs w:val="18"/>
              </w:rPr>
              <w:t>.</w:t>
            </w:r>
          </w:p>
        </w:tc>
      </w:tr>
    </w:tbl>
    <w:p w14:paraId="5EB5D055" w14:textId="77777777" w:rsidR="00441E7A" w:rsidRPr="006703EC" w:rsidRDefault="00441E7A">
      <w:pPr>
        <w:spacing w:after="120" w:line="259" w:lineRule="auto"/>
        <w:rPr>
          <w:rFonts w:cs="Open Sans"/>
          <w:kern w:val="12"/>
          <w:szCs w:val="20"/>
        </w:rPr>
      </w:pPr>
    </w:p>
    <w:p w14:paraId="07DBC541" w14:textId="6D87FC61" w:rsidR="002222C8" w:rsidRPr="006703EC" w:rsidRDefault="00911FAE" w:rsidP="00A52773">
      <w:pPr>
        <w:pStyle w:val="Heading4"/>
        <w:spacing w:after="120"/>
      </w:pPr>
      <w:bookmarkStart w:id="61" w:name="_Toc137812604"/>
      <w:bookmarkStart w:id="62" w:name="_Toc143511797"/>
      <w:proofErr w:type="spellStart"/>
      <w:r>
        <w:rPr>
          <w:rStyle w:val="Heading3Char"/>
        </w:rPr>
        <w:lastRenderedPageBreak/>
        <w:t>LcsEN_</w:t>
      </w:r>
      <w:r w:rsidR="002222C8" w:rsidRPr="005C3A14">
        <w:rPr>
          <w:rStyle w:val="Heading3Char"/>
        </w:rPr>
        <w:t>em_ResAsset</w:t>
      </w:r>
      <w:bookmarkEnd w:id="61"/>
      <w:bookmarkEnd w:id="62"/>
      <w:proofErr w:type="spellEnd"/>
      <w:r w:rsidR="008855A5">
        <w:br/>
      </w:r>
      <w:r w:rsidR="00056ABA" w:rsidRPr="005C3A14">
        <w:t>During the past 30 days, did your household have to m</w:t>
      </w:r>
      <w:r w:rsidR="002222C8" w:rsidRPr="005C3A14">
        <w:t>ortgage/</w:t>
      </w:r>
      <w:r w:rsidR="00056ABA" w:rsidRPr="005C3A14">
        <w:t>sell</w:t>
      </w:r>
      <w:r w:rsidR="002222C8" w:rsidRPr="005C3A14">
        <w:t xml:space="preserve"> </w:t>
      </w:r>
      <w:r w:rsidR="00761236" w:rsidRPr="005C3A14">
        <w:t>the</w:t>
      </w:r>
      <w:r w:rsidR="002F0B03" w:rsidRPr="005C3A14">
        <w:t xml:space="preserve"> </w:t>
      </w:r>
      <w:r w:rsidR="002222C8" w:rsidRPr="005C3A14">
        <w:t xml:space="preserve">​house </w:t>
      </w:r>
      <w:r w:rsidR="001E2278" w:rsidRPr="005C3A14">
        <w:t xml:space="preserve">where </w:t>
      </w:r>
      <w:r w:rsidR="00F07B9E" w:rsidRPr="005C3A14">
        <w:t>you</w:t>
      </w:r>
      <w:r w:rsidR="00105452" w:rsidRPr="005C3A14">
        <w:t>r household</w:t>
      </w:r>
      <w:r w:rsidR="00164E58" w:rsidRPr="005C3A14">
        <w:t xml:space="preserve"> was permanently </w:t>
      </w:r>
      <w:r w:rsidR="00BE015E" w:rsidRPr="005C3A14">
        <w:t>living</w:t>
      </w:r>
      <w:r w:rsidR="00182E18" w:rsidRPr="005C3A14">
        <w:t xml:space="preserve"> </w:t>
      </w:r>
      <w:r w:rsidR="00BB0290" w:rsidRPr="005C3A14">
        <w:t>in</w:t>
      </w:r>
      <w:r w:rsidR="00B800A8" w:rsidRPr="005C3A14">
        <w:t xml:space="preserve"> </w:t>
      </w:r>
      <w:r w:rsidR="002222C8" w:rsidRPr="005C3A14">
        <w:t xml:space="preserve">or land </w:t>
      </w:r>
      <w:r w:rsidR="00C7527E">
        <w:t>due to a lack of resources to access essential needs (e.g., food, education, health services, etc.)</w:t>
      </w:r>
      <w:r w:rsidR="00AD51E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2222C8" w:rsidRPr="00AD51E1" w14:paraId="314B8AD7" w14:textId="77777777" w:rsidTr="008855A5">
        <w:trPr>
          <w:trHeight w:val="530"/>
        </w:trPr>
        <w:tc>
          <w:tcPr>
            <w:tcW w:w="1830" w:type="pct"/>
            <w:shd w:val="clear" w:color="auto" w:fill="003E5E" w:themeFill="text1" w:themeFillShade="80"/>
          </w:tcPr>
          <w:p w14:paraId="12279346" w14:textId="0C65693C"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Rationale/</w:t>
            </w:r>
            <w:r w:rsidR="002E7794" w:rsidRPr="00E359D2">
              <w:rPr>
                <w:rFonts w:eastAsia="Times New Roman" w:cs="Open Sans"/>
                <w:color w:val="FFFFFF"/>
                <w:kern w:val="12"/>
                <w:sz w:val="18"/>
                <w:szCs w:val="18"/>
              </w:rPr>
              <w:t>Use</w:t>
            </w:r>
          </w:p>
        </w:tc>
        <w:tc>
          <w:tcPr>
            <w:tcW w:w="1439" w:type="pct"/>
            <w:shd w:val="clear" w:color="auto" w:fill="003E5E" w:themeFill="text1" w:themeFillShade="80"/>
          </w:tcPr>
          <w:p w14:paraId="1349ABEA" w14:textId="20EEC6AB"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 xml:space="preserve">What does each </w:t>
            </w:r>
            <w:r w:rsidR="00C55A32" w:rsidRPr="00E359D2">
              <w:rPr>
                <w:rFonts w:eastAsia="Times New Roman" w:cs="Open Sans"/>
                <w:color w:val="FFFFFF"/>
                <w:kern w:val="12"/>
                <w:sz w:val="18"/>
                <w:szCs w:val="18"/>
              </w:rPr>
              <w:t>response</w:t>
            </w:r>
            <w:r w:rsidRPr="00E359D2">
              <w:rPr>
                <w:rFonts w:eastAsia="Times New Roman" w:cs="Open Sans"/>
                <w:color w:val="FFFFFF"/>
                <w:kern w:val="12"/>
                <w:sz w:val="18"/>
                <w:szCs w:val="18"/>
              </w:rPr>
              <w:t xml:space="preserve"> option mean?</w:t>
            </w:r>
          </w:p>
        </w:tc>
        <w:tc>
          <w:tcPr>
            <w:tcW w:w="1731" w:type="pct"/>
            <w:shd w:val="clear" w:color="auto" w:fill="003E5E" w:themeFill="text1" w:themeFillShade="80"/>
          </w:tcPr>
          <w:p w14:paraId="0C54EE6D" w14:textId="77777777"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Verification examples</w:t>
            </w:r>
          </w:p>
        </w:tc>
      </w:tr>
      <w:tr w:rsidR="002222C8" w:rsidRPr="00AD51E1" w14:paraId="104EEF77" w14:textId="77777777" w:rsidTr="008855A5">
        <w:trPr>
          <w:trHeight w:val="955"/>
        </w:trPr>
        <w:tc>
          <w:tcPr>
            <w:tcW w:w="1830" w:type="pct"/>
            <w:vMerge w:val="restart"/>
            <w:shd w:val="clear" w:color="auto" w:fill="auto"/>
          </w:tcPr>
          <w:p w14:paraId="3B77F638" w14:textId="2DB32D2B" w:rsidR="002222C8" w:rsidRPr="005E4BF8" w:rsidRDefault="006A73EF" w:rsidP="00A52773">
            <w:pPr>
              <w:tabs>
                <w:tab w:val="left" w:pos="5244"/>
              </w:tabs>
              <w:spacing w:after="120"/>
              <w:rPr>
                <w:rFonts w:cs="Open Sans"/>
                <w:kern w:val="12"/>
                <w:sz w:val="17"/>
                <w:szCs w:val="17"/>
              </w:rPr>
            </w:pPr>
            <w:r w:rsidRPr="005E4BF8">
              <w:rPr>
                <w:rFonts w:cs="Open Sans"/>
                <w:kern w:val="12"/>
                <w:sz w:val="17"/>
                <w:szCs w:val="17"/>
              </w:rPr>
              <w:t>Rationale: A</w:t>
            </w:r>
            <w:r w:rsidR="00A130F2" w:rsidRPr="005E4BF8">
              <w:rPr>
                <w:rFonts w:cs="Open Sans"/>
                <w:kern w:val="12"/>
                <w:sz w:val="17"/>
                <w:szCs w:val="17"/>
              </w:rPr>
              <w:t xml:space="preserve"> strategy</w:t>
            </w:r>
            <w:r w:rsidR="002222C8" w:rsidRPr="005E4BF8">
              <w:rPr>
                <w:rFonts w:cs="Open Sans"/>
                <w:kern w:val="12"/>
                <w:sz w:val="17"/>
                <w:szCs w:val="17"/>
              </w:rPr>
              <w:t xml:space="preserve"> that </w:t>
            </w:r>
            <w:r w:rsidR="006E00BE" w:rsidRPr="005E4BF8">
              <w:rPr>
                <w:rFonts w:cs="Open Sans"/>
                <w:kern w:val="12"/>
                <w:sz w:val="17"/>
                <w:szCs w:val="17"/>
              </w:rPr>
              <w:t>involve</w:t>
            </w:r>
            <w:r w:rsidR="002F6B20" w:rsidRPr="005E4BF8">
              <w:rPr>
                <w:rFonts w:cs="Open Sans"/>
                <w:kern w:val="12"/>
                <w:sz w:val="17"/>
                <w:szCs w:val="17"/>
              </w:rPr>
              <w:t>s</w:t>
            </w:r>
            <w:r w:rsidR="002222C8" w:rsidRPr="005E4BF8">
              <w:rPr>
                <w:rFonts w:cs="Open Sans"/>
                <w:kern w:val="12"/>
                <w:sz w:val="17"/>
                <w:szCs w:val="17"/>
              </w:rPr>
              <w:t xml:space="preserve"> </w:t>
            </w:r>
            <w:r w:rsidR="006E00BE" w:rsidRPr="005E4BF8">
              <w:rPr>
                <w:rFonts w:cs="Open Sans"/>
                <w:kern w:val="12"/>
                <w:sz w:val="17"/>
                <w:szCs w:val="17"/>
              </w:rPr>
              <w:t xml:space="preserve">the </w:t>
            </w:r>
            <w:r w:rsidR="009414A7" w:rsidRPr="005E4BF8">
              <w:rPr>
                <w:rFonts w:cs="Open Sans"/>
                <w:kern w:val="12"/>
                <w:sz w:val="17"/>
                <w:szCs w:val="17"/>
              </w:rPr>
              <w:t>se</w:t>
            </w:r>
            <w:r w:rsidR="008A1065" w:rsidRPr="005E4BF8">
              <w:rPr>
                <w:rFonts w:cs="Open Sans"/>
                <w:kern w:val="12"/>
                <w:sz w:val="17"/>
                <w:szCs w:val="17"/>
              </w:rPr>
              <w:t>lling</w:t>
            </w:r>
            <w:r w:rsidR="006E00BE" w:rsidRPr="005E4BF8">
              <w:rPr>
                <w:rFonts w:cs="Open Sans"/>
                <w:kern w:val="12"/>
                <w:sz w:val="17"/>
                <w:szCs w:val="17"/>
              </w:rPr>
              <w:t xml:space="preserve"> of</w:t>
            </w:r>
            <w:r w:rsidR="008A1065" w:rsidRPr="005E4BF8">
              <w:rPr>
                <w:rFonts w:cs="Open Sans"/>
                <w:kern w:val="12"/>
                <w:sz w:val="17"/>
                <w:szCs w:val="17"/>
              </w:rPr>
              <w:t xml:space="preserve"> </w:t>
            </w:r>
            <w:r w:rsidR="007779BA" w:rsidRPr="005E4BF8">
              <w:rPr>
                <w:rFonts w:cs="Open Sans"/>
                <w:kern w:val="12"/>
                <w:sz w:val="17"/>
                <w:szCs w:val="17"/>
              </w:rPr>
              <w:t>house o</w:t>
            </w:r>
            <w:r w:rsidR="00AF7A94" w:rsidRPr="005E4BF8">
              <w:rPr>
                <w:rFonts w:cs="Open Sans"/>
                <w:kern w:val="12"/>
                <w:sz w:val="17"/>
                <w:szCs w:val="17"/>
              </w:rPr>
              <w:t>r</w:t>
            </w:r>
            <w:r w:rsidR="007779BA" w:rsidRPr="005E4BF8">
              <w:rPr>
                <w:rFonts w:cs="Open Sans"/>
                <w:kern w:val="12"/>
                <w:sz w:val="17"/>
                <w:szCs w:val="17"/>
              </w:rPr>
              <w:t xml:space="preserve"> land </w:t>
            </w:r>
            <w:r w:rsidR="00CF6D63" w:rsidRPr="005E4BF8">
              <w:rPr>
                <w:rFonts w:cs="Open Sans"/>
                <w:kern w:val="12"/>
                <w:sz w:val="17"/>
                <w:szCs w:val="17"/>
              </w:rPr>
              <w:t>is particularly</w:t>
            </w:r>
            <w:r w:rsidR="00091498" w:rsidRPr="005E4BF8">
              <w:rPr>
                <w:rFonts w:cs="Open Sans"/>
                <w:kern w:val="12"/>
                <w:sz w:val="17"/>
                <w:szCs w:val="17"/>
              </w:rPr>
              <w:t xml:space="preserve"> </w:t>
            </w:r>
            <w:r w:rsidR="002222C8" w:rsidRPr="005E4BF8">
              <w:rPr>
                <w:rFonts w:cs="Open Sans"/>
                <w:kern w:val="12"/>
                <w:sz w:val="17"/>
                <w:szCs w:val="17"/>
              </w:rPr>
              <w:t>difficult to reverse.</w:t>
            </w:r>
            <w:r w:rsidR="006662A9">
              <w:rPr>
                <w:rFonts w:cs="Open Sans"/>
                <w:kern w:val="12"/>
                <w:sz w:val="17"/>
                <w:szCs w:val="17"/>
              </w:rPr>
              <w:t xml:space="preserve"> </w:t>
            </w:r>
          </w:p>
          <w:p w14:paraId="042D8868" w14:textId="09B1857C" w:rsidR="002222C8" w:rsidRPr="005E4BF8" w:rsidRDefault="00A130F2" w:rsidP="00A52773">
            <w:pPr>
              <w:spacing w:after="120"/>
              <w:rPr>
                <w:rFonts w:eastAsia="Times New Roman" w:cs="Open Sans"/>
                <w:color w:val="000000"/>
                <w:kern w:val="12"/>
                <w:sz w:val="17"/>
                <w:szCs w:val="17"/>
              </w:rPr>
            </w:pPr>
            <w:r w:rsidRPr="005E4BF8">
              <w:rPr>
                <w:rFonts w:eastAsia="Times New Roman" w:cs="Open Sans"/>
                <w:color w:val="000000"/>
                <w:kern w:val="12"/>
                <w:sz w:val="17"/>
                <w:szCs w:val="17"/>
                <w:lang w:val="en-US"/>
              </w:rPr>
              <w:t>Lookouts and use:</w:t>
            </w:r>
            <w:r w:rsidRPr="005E4BF8">
              <w:rPr>
                <w:rFonts w:cs="Open Sans"/>
                <w:kern w:val="12"/>
                <w:sz w:val="17"/>
                <w:szCs w:val="17"/>
              </w:rPr>
              <w:t xml:space="preserve"> </w:t>
            </w:r>
            <w:r w:rsidR="002222C8" w:rsidRPr="005E4BF8">
              <w:rPr>
                <w:rFonts w:cs="Open Sans"/>
                <w:kern w:val="12"/>
                <w:sz w:val="17"/>
                <w:szCs w:val="17"/>
              </w:rPr>
              <w:t xml:space="preserve">Normally </w:t>
            </w:r>
            <w:r w:rsidR="00CF6D63" w:rsidRPr="005E4BF8">
              <w:rPr>
                <w:rFonts w:cs="Open Sans"/>
                <w:kern w:val="12"/>
                <w:sz w:val="17"/>
                <w:szCs w:val="17"/>
              </w:rPr>
              <w:t xml:space="preserve">this strategy </w:t>
            </w:r>
            <w:r w:rsidR="002222C8" w:rsidRPr="005E4BF8">
              <w:rPr>
                <w:rFonts w:cs="Open Sans"/>
                <w:kern w:val="12"/>
                <w:sz w:val="17"/>
                <w:szCs w:val="17"/>
              </w:rPr>
              <w:t>reflects a low frequency of households relying on this strategy compared to other emergency strategies</w:t>
            </w:r>
            <w:r w:rsidR="00761236" w:rsidRPr="005E4BF8">
              <w:rPr>
                <w:rFonts w:cs="Open Sans"/>
                <w:kern w:val="12"/>
                <w:sz w:val="17"/>
                <w:szCs w:val="17"/>
              </w:rPr>
              <w:t>,</w:t>
            </w:r>
            <w:r w:rsidR="00E27455" w:rsidRPr="005E4BF8">
              <w:rPr>
                <w:rFonts w:cs="Open Sans"/>
                <w:kern w:val="12"/>
                <w:sz w:val="17"/>
                <w:szCs w:val="17"/>
              </w:rPr>
              <w:t xml:space="preserve"> especially in the cont</w:t>
            </w:r>
            <w:r w:rsidR="00761236" w:rsidRPr="005E4BF8">
              <w:rPr>
                <w:rFonts w:cs="Open Sans"/>
                <w:kern w:val="12"/>
                <w:sz w:val="17"/>
                <w:szCs w:val="17"/>
              </w:rPr>
              <w:t>e</w:t>
            </w:r>
            <w:r w:rsidR="00E27455" w:rsidRPr="005E4BF8">
              <w:rPr>
                <w:rFonts w:cs="Open Sans"/>
                <w:kern w:val="12"/>
                <w:sz w:val="17"/>
                <w:szCs w:val="17"/>
              </w:rPr>
              <w:t xml:space="preserve">xt where ownership of </w:t>
            </w:r>
            <w:r w:rsidR="006A527A" w:rsidRPr="005E4BF8">
              <w:rPr>
                <w:rFonts w:cs="Open Sans"/>
                <w:kern w:val="12"/>
                <w:sz w:val="17"/>
                <w:szCs w:val="17"/>
              </w:rPr>
              <w:t xml:space="preserve">houses or land </w:t>
            </w:r>
            <w:r w:rsidR="00E27455" w:rsidRPr="005E4BF8">
              <w:rPr>
                <w:rFonts w:cs="Open Sans"/>
                <w:kern w:val="12"/>
                <w:sz w:val="17"/>
                <w:szCs w:val="17"/>
              </w:rPr>
              <w:t>is very rare (</w:t>
            </w:r>
            <w:r w:rsidR="0025259B" w:rsidRPr="005E4BF8">
              <w:rPr>
                <w:rFonts w:cs="Open Sans"/>
                <w:kern w:val="12"/>
                <w:sz w:val="17"/>
                <w:szCs w:val="17"/>
              </w:rPr>
              <w:t>e.g.,</w:t>
            </w:r>
            <w:r w:rsidR="00E27455" w:rsidRPr="005E4BF8">
              <w:rPr>
                <w:rFonts w:cs="Open Sans"/>
                <w:kern w:val="12"/>
                <w:sz w:val="17"/>
                <w:szCs w:val="17"/>
              </w:rPr>
              <w:t xml:space="preserve"> </w:t>
            </w:r>
            <w:r w:rsidR="001371B0" w:rsidRPr="005E4BF8">
              <w:rPr>
                <w:rFonts w:cs="Open Sans"/>
                <w:kern w:val="12"/>
                <w:sz w:val="17"/>
                <w:szCs w:val="17"/>
              </w:rPr>
              <w:t>protracted displacement crisis)</w:t>
            </w:r>
            <w:r w:rsidR="002222C8" w:rsidRPr="005E4BF8">
              <w:rPr>
                <w:rFonts w:cs="Open Sans"/>
                <w:kern w:val="12"/>
                <w:sz w:val="17"/>
                <w:szCs w:val="17"/>
              </w:rPr>
              <w:t>. Hence, consider</w:t>
            </w:r>
            <w:r w:rsidR="00D67181" w:rsidRPr="005E4BF8">
              <w:rPr>
                <w:rFonts w:cs="Open Sans"/>
                <w:kern w:val="12"/>
                <w:sz w:val="17"/>
                <w:szCs w:val="17"/>
              </w:rPr>
              <w:t xml:space="preserve">ations </w:t>
            </w:r>
            <w:r w:rsidR="00761236" w:rsidRPr="005E4BF8">
              <w:rPr>
                <w:rFonts w:cs="Open Sans"/>
                <w:kern w:val="12"/>
                <w:sz w:val="17"/>
                <w:szCs w:val="17"/>
              </w:rPr>
              <w:t>of</w:t>
            </w:r>
            <w:r w:rsidR="002222C8" w:rsidRPr="005E4BF8">
              <w:rPr>
                <w:rFonts w:cs="Open Sans"/>
                <w:kern w:val="12"/>
                <w:sz w:val="17"/>
                <w:szCs w:val="17"/>
              </w:rPr>
              <w:t xml:space="preserve"> the context </w:t>
            </w:r>
            <w:r w:rsidR="00D67181" w:rsidRPr="005E4BF8">
              <w:rPr>
                <w:rFonts w:cs="Open Sans"/>
                <w:kern w:val="12"/>
                <w:sz w:val="17"/>
                <w:szCs w:val="17"/>
              </w:rPr>
              <w:t xml:space="preserve">must be made </w:t>
            </w:r>
            <w:r w:rsidR="002222C8" w:rsidRPr="005E4BF8">
              <w:rPr>
                <w:rFonts w:cs="Open Sans"/>
                <w:kern w:val="12"/>
                <w:sz w:val="17"/>
                <w:szCs w:val="17"/>
              </w:rPr>
              <w:t>before</w:t>
            </w:r>
            <w:r w:rsidR="00D67181" w:rsidRPr="005E4BF8">
              <w:rPr>
                <w:rFonts w:cs="Open Sans"/>
                <w:kern w:val="12"/>
                <w:sz w:val="17"/>
                <w:szCs w:val="17"/>
              </w:rPr>
              <w:t xml:space="preserve"> the</w:t>
            </w:r>
            <w:r w:rsidR="002222C8" w:rsidRPr="005E4BF8">
              <w:rPr>
                <w:rFonts w:cs="Open Sans"/>
                <w:kern w:val="12"/>
                <w:sz w:val="17"/>
                <w:szCs w:val="17"/>
              </w:rPr>
              <w:t xml:space="preserve"> inclusion </w:t>
            </w:r>
            <w:r w:rsidR="00D67181" w:rsidRPr="005E4BF8">
              <w:rPr>
                <w:rFonts w:cs="Open Sans"/>
                <w:kern w:val="12"/>
                <w:sz w:val="17"/>
                <w:szCs w:val="17"/>
              </w:rPr>
              <w:t xml:space="preserve">of this strategy </w:t>
            </w:r>
            <w:r w:rsidR="002222C8" w:rsidRPr="005E4BF8">
              <w:rPr>
                <w:rFonts w:cs="Open Sans"/>
                <w:kern w:val="12"/>
                <w:sz w:val="17"/>
                <w:szCs w:val="17"/>
              </w:rPr>
              <w:t>in the module.</w:t>
            </w:r>
            <w:r w:rsidR="006662A9">
              <w:rPr>
                <w:rFonts w:cs="Open Sans"/>
                <w:kern w:val="12"/>
                <w:sz w:val="17"/>
                <w:szCs w:val="17"/>
              </w:rPr>
              <w:t xml:space="preserve"> </w:t>
            </w:r>
            <w:r w:rsidR="00BC7C43" w:rsidRPr="005E4BF8">
              <w:rPr>
                <w:rFonts w:eastAsia="Times New Roman" w:cs="Open Sans"/>
                <w:color w:val="000000"/>
                <w:kern w:val="12"/>
                <w:sz w:val="17"/>
                <w:szCs w:val="17"/>
              </w:rPr>
              <w:t>This strategy could be relevant in</w:t>
            </w:r>
            <w:r w:rsidR="000C1252" w:rsidRPr="005E4BF8">
              <w:rPr>
                <w:rFonts w:eastAsia="Times New Roman" w:cs="Open Sans"/>
                <w:color w:val="000000"/>
                <w:kern w:val="12"/>
                <w:sz w:val="17"/>
                <w:szCs w:val="17"/>
              </w:rPr>
              <w:t xml:space="preserve"> contexts where most households </w:t>
            </w:r>
            <w:r w:rsidR="00BC7C43" w:rsidRPr="005E4BF8">
              <w:rPr>
                <w:rFonts w:eastAsia="Times New Roman" w:cs="Open Sans"/>
                <w:color w:val="000000"/>
                <w:kern w:val="12"/>
                <w:sz w:val="17"/>
                <w:szCs w:val="17"/>
              </w:rPr>
              <w:t>own</w:t>
            </w:r>
            <w:r w:rsidR="000C1252" w:rsidRPr="005E4BF8">
              <w:rPr>
                <w:rFonts w:eastAsia="Times New Roman" w:cs="Open Sans"/>
                <w:color w:val="000000"/>
                <w:kern w:val="12"/>
                <w:sz w:val="17"/>
                <w:szCs w:val="17"/>
              </w:rPr>
              <w:t xml:space="preserve"> their homes</w:t>
            </w:r>
            <w:r w:rsidR="001023AB" w:rsidRPr="005E4BF8">
              <w:rPr>
                <w:rFonts w:eastAsia="Times New Roman" w:cs="Open Sans"/>
                <w:color w:val="000000"/>
                <w:kern w:val="12"/>
                <w:sz w:val="17"/>
                <w:szCs w:val="17"/>
              </w:rPr>
              <w:t>/lands</w:t>
            </w:r>
            <w:r w:rsidR="000C1252" w:rsidRPr="005E4BF8">
              <w:rPr>
                <w:rFonts w:eastAsia="Times New Roman" w:cs="Open Sans"/>
                <w:color w:val="000000"/>
                <w:kern w:val="12"/>
                <w:sz w:val="17"/>
                <w:szCs w:val="17"/>
              </w:rPr>
              <w:t xml:space="preserve">. </w:t>
            </w:r>
          </w:p>
          <w:p w14:paraId="54022692" w14:textId="06A40EE3" w:rsidR="009A1E75" w:rsidRPr="005E4BF8" w:rsidRDefault="009A1E75"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A</w:t>
            </w:r>
            <w:r w:rsidR="00A130F2" w:rsidRPr="005E4BF8">
              <w:rPr>
                <w:rFonts w:eastAsia="Times New Roman" w:cs="Open Sans"/>
                <w:kern w:val="12"/>
                <w:sz w:val="17"/>
                <w:szCs w:val="17"/>
              </w:rPr>
              <w:t>void</w:t>
            </w:r>
            <w:r w:rsidRPr="005E4BF8">
              <w:rPr>
                <w:rFonts w:eastAsia="Times New Roman" w:cs="Open Sans"/>
                <w:kern w:val="12"/>
                <w:sz w:val="17"/>
                <w:szCs w:val="17"/>
              </w:rPr>
              <w:t xml:space="preserve"> the inclusion of this strategy in </w:t>
            </w:r>
            <w:r w:rsidR="00755DC0" w:rsidRPr="005E4BF8">
              <w:rPr>
                <w:rFonts w:eastAsia="Times New Roman" w:cs="Open Sans"/>
                <w:kern w:val="12"/>
                <w:sz w:val="17"/>
                <w:szCs w:val="17"/>
              </w:rPr>
              <w:t xml:space="preserve">refugee or IDP </w:t>
            </w:r>
            <w:r w:rsidRPr="005E4BF8">
              <w:rPr>
                <w:rFonts w:eastAsia="Times New Roman" w:cs="Open Sans"/>
                <w:kern w:val="12"/>
                <w:sz w:val="17"/>
                <w:szCs w:val="17"/>
              </w:rPr>
              <w:t xml:space="preserve">settings where ownership of </w:t>
            </w:r>
            <w:r w:rsidR="00C240E4" w:rsidRPr="005E4BF8">
              <w:rPr>
                <w:rFonts w:eastAsia="Times New Roman" w:cs="Open Sans"/>
                <w:kern w:val="12"/>
                <w:sz w:val="17"/>
                <w:szCs w:val="17"/>
              </w:rPr>
              <w:t>housing or land is not common</w:t>
            </w:r>
            <w:r w:rsidRPr="005E4BF8">
              <w:rPr>
                <w:rFonts w:eastAsia="Times New Roman" w:cs="Open Sans"/>
                <w:kern w:val="12"/>
                <w:sz w:val="17"/>
                <w:szCs w:val="17"/>
              </w:rPr>
              <w:t>.</w:t>
            </w:r>
          </w:p>
          <w:p w14:paraId="7ADEBC59" w14:textId="151CDB93" w:rsidR="00A130F2" w:rsidRPr="005E4BF8" w:rsidRDefault="00A130F2" w:rsidP="00A52773">
            <w:pPr>
              <w:spacing w:after="120"/>
              <w:rPr>
                <w:rFonts w:eastAsia="Times New Roman" w:cs="Open Sans"/>
                <w:color w:val="000000"/>
                <w:kern w:val="12"/>
                <w:sz w:val="17"/>
                <w:szCs w:val="17"/>
              </w:rPr>
            </w:pPr>
            <w:r w:rsidRPr="005E4BF8">
              <w:rPr>
                <w:rFonts w:eastAsia="Times New Roman" w:cs="Open Sans"/>
                <w:color w:val="000000"/>
                <w:kern w:val="12"/>
                <w:sz w:val="17"/>
                <w:szCs w:val="17"/>
                <w:lang w:val="en-US"/>
              </w:rPr>
              <w:t xml:space="preserve">Severity: Almost always has an </w:t>
            </w:r>
            <w:r w:rsidR="00AD51E1" w:rsidRPr="005E4BF8">
              <w:rPr>
                <w:rFonts w:eastAsia="Times New Roman" w:cs="Open Sans"/>
                <w:color w:val="000000"/>
                <w:kern w:val="12"/>
                <w:sz w:val="17"/>
                <w:szCs w:val="17"/>
                <w:lang w:val="en-US"/>
              </w:rPr>
              <w:t>‘</w:t>
            </w:r>
            <w:r w:rsidRPr="005E4BF8">
              <w:rPr>
                <w:rFonts w:eastAsia="Times New Roman" w:cs="Open Sans"/>
                <w:color w:val="000000"/>
                <w:kern w:val="12"/>
                <w:sz w:val="17"/>
                <w:szCs w:val="17"/>
                <w:lang w:val="en-US"/>
              </w:rPr>
              <w:t>emergency</w:t>
            </w:r>
            <w:r w:rsidR="00AD51E1" w:rsidRPr="005E4BF8">
              <w:rPr>
                <w:rFonts w:eastAsia="Times New Roman" w:cs="Open Sans"/>
                <w:color w:val="000000"/>
                <w:kern w:val="12"/>
                <w:sz w:val="17"/>
                <w:szCs w:val="17"/>
                <w:lang w:val="en-US"/>
              </w:rPr>
              <w:t>’</w:t>
            </w:r>
            <w:r w:rsidRPr="005E4BF8">
              <w:rPr>
                <w:rFonts w:eastAsia="Times New Roman" w:cs="Open Sans"/>
                <w:color w:val="000000"/>
                <w:kern w:val="12"/>
                <w:sz w:val="17"/>
                <w:szCs w:val="17"/>
                <w:lang w:val="en-US"/>
              </w:rPr>
              <w:t xml:space="preserve"> severity.</w:t>
            </w:r>
          </w:p>
          <w:p w14:paraId="039BC725"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0A3395E9" w14:textId="5C5633F6" w:rsidR="002222C8" w:rsidRPr="005E4BF8" w:rsidRDefault="000A64DC" w:rsidP="00A52773">
            <w:pPr>
              <w:tabs>
                <w:tab w:val="left" w:pos="5244"/>
              </w:tabs>
              <w:spacing w:after="120"/>
              <w:rPr>
                <w:rFonts w:cs="Open Sans"/>
                <w:kern w:val="12"/>
                <w:sz w:val="17"/>
                <w:szCs w:val="17"/>
              </w:rPr>
            </w:pPr>
            <w:r w:rsidRPr="005E4BF8">
              <w:rPr>
                <w:rFonts w:cs="Open Sans"/>
                <w:kern w:val="12"/>
                <w:sz w:val="17"/>
                <w:szCs w:val="17"/>
              </w:rPr>
              <w:t xml:space="preserve">No, there was no need to mortgage/sell </w:t>
            </w:r>
            <w:r w:rsidR="002F0B03" w:rsidRPr="005E4BF8">
              <w:rPr>
                <w:rFonts w:cs="Open Sans"/>
                <w:kern w:val="12"/>
                <w:sz w:val="17"/>
                <w:szCs w:val="17"/>
              </w:rPr>
              <w:t>their</w:t>
            </w:r>
            <w:r w:rsidRPr="005E4BF8">
              <w:rPr>
                <w:rFonts w:cs="Open Sans"/>
                <w:kern w:val="12"/>
                <w:sz w:val="17"/>
                <w:szCs w:val="17"/>
              </w:rPr>
              <w:t xml:space="preserve">​house or land because the household did not face </w:t>
            </w:r>
            <w:r w:rsidR="00C7527E">
              <w:rPr>
                <w:rFonts w:cs="Open Sans"/>
                <w:kern w:val="12"/>
                <w:sz w:val="17"/>
                <w:szCs w:val="17"/>
              </w:rPr>
              <w:t>a lack of resources to access essential needs</w:t>
            </w:r>
            <w:r w:rsidRPr="005E4BF8">
              <w:rPr>
                <w:rFonts w:cs="Open Sans"/>
                <w:kern w:val="12"/>
                <w:sz w:val="17"/>
                <w:szCs w:val="17"/>
              </w:rPr>
              <w:t xml:space="preserve"> or had applied another livelihood coping strategy.</w:t>
            </w:r>
          </w:p>
        </w:tc>
        <w:tc>
          <w:tcPr>
            <w:tcW w:w="1731" w:type="pct"/>
            <w:shd w:val="clear" w:color="auto" w:fill="auto"/>
          </w:tcPr>
          <w:p w14:paraId="6381DF8A" w14:textId="7E6EA0CB" w:rsidR="001B64D2" w:rsidRPr="005E4BF8" w:rsidRDefault="001B64D2" w:rsidP="00A52773">
            <w:pPr>
              <w:tabs>
                <w:tab w:val="left" w:pos="5244"/>
              </w:tabs>
              <w:spacing w:after="120"/>
              <w:rPr>
                <w:rFonts w:cs="Open Sans"/>
                <w:color w:val="FFFFFF"/>
                <w:kern w:val="12"/>
                <w:sz w:val="17"/>
                <w:szCs w:val="17"/>
                <w:highlight w:val="darkCyan"/>
              </w:rPr>
            </w:pPr>
            <w:r w:rsidRPr="005E4BF8">
              <w:rPr>
                <w:rFonts w:cs="Open Sans"/>
                <w:color w:val="FFFFFF"/>
                <w:kern w:val="12"/>
                <w:sz w:val="17"/>
                <w:szCs w:val="17"/>
                <w:highlight w:val="darkCyan"/>
              </w:rPr>
              <w:t xml:space="preserve">Probing is needed to ensure the selection of </w:t>
            </w:r>
            <w:r w:rsidR="00077C35" w:rsidRPr="005E4BF8">
              <w:rPr>
                <w:rFonts w:cs="Open Sans"/>
                <w:color w:val="FFFFFF"/>
                <w:kern w:val="12"/>
                <w:sz w:val="17"/>
                <w:szCs w:val="17"/>
                <w:highlight w:val="darkCyan"/>
              </w:rPr>
              <w:t xml:space="preserve">the most appropriate </w:t>
            </w:r>
            <w:r w:rsidR="00C55A32" w:rsidRPr="005E4BF8">
              <w:rPr>
                <w:rFonts w:cs="Open Sans"/>
                <w:color w:val="FFFFFF"/>
                <w:kern w:val="12"/>
                <w:sz w:val="17"/>
                <w:szCs w:val="17"/>
                <w:highlight w:val="darkCyan"/>
              </w:rPr>
              <w:t>response</w:t>
            </w:r>
            <w:r w:rsidR="00077C35" w:rsidRPr="005E4BF8">
              <w:rPr>
                <w:rFonts w:cs="Open Sans"/>
                <w:color w:val="FFFFFF"/>
                <w:kern w:val="12"/>
                <w:sz w:val="17"/>
                <w:szCs w:val="17"/>
                <w:highlight w:val="darkCyan"/>
              </w:rPr>
              <w:t>.</w:t>
            </w:r>
          </w:p>
          <w:p w14:paraId="27C51138" w14:textId="7E3572CB"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1) do you own a house or land?</w:t>
            </w:r>
          </w:p>
          <w:p w14:paraId="7432E91E" w14:textId="77107773" w:rsidR="00EF7C5E"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w:t>
            </w:r>
            <w:r w:rsidR="001616D5" w:rsidRPr="005E4BF8">
              <w:rPr>
                <w:rFonts w:cs="Open Sans"/>
                <w:kern w:val="12"/>
                <w:sz w:val="17"/>
                <w:szCs w:val="17"/>
              </w:rPr>
              <w:t>that</w:t>
            </w:r>
            <w:r w:rsidRPr="005E4BF8">
              <w:rPr>
                <w:rFonts w:cs="Open Sans"/>
                <w:kern w:val="12"/>
                <w:sz w:val="17"/>
                <w:szCs w:val="17"/>
              </w:rPr>
              <w:t xml:space="preserve"> they will never sell their house as it</w:t>
            </w:r>
            <w:r w:rsidR="00CB2A5A" w:rsidRPr="005E4BF8">
              <w:rPr>
                <w:rFonts w:cs="Open Sans"/>
                <w:kern w:val="12"/>
                <w:sz w:val="17"/>
                <w:szCs w:val="17"/>
              </w:rPr>
              <w:t xml:space="preserve"> i</w:t>
            </w:r>
            <w:r w:rsidR="003E409F" w:rsidRPr="005E4BF8">
              <w:rPr>
                <w:rFonts w:cs="Open Sans"/>
                <w:kern w:val="12"/>
                <w:sz w:val="17"/>
                <w:szCs w:val="17"/>
              </w:rPr>
              <w:t xml:space="preserve">s their only </w:t>
            </w:r>
            <w:r w:rsidR="00EF7C5E" w:rsidRPr="005E4BF8">
              <w:rPr>
                <w:rFonts w:cs="Open Sans"/>
                <w:kern w:val="12"/>
                <w:sz w:val="17"/>
                <w:szCs w:val="17"/>
              </w:rPr>
              <w:t>shelter,</w:t>
            </w:r>
            <w:r w:rsidR="00BB2434" w:rsidRPr="005E4BF8">
              <w:rPr>
                <w:rFonts w:cs="Open Sans"/>
                <w:kern w:val="12"/>
                <w:sz w:val="17"/>
                <w:szCs w:val="17"/>
              </w:rPr>
              <w:t xml:space="preserve"> then the </w:t>
            </w:r>
            <w:r w:rsidR="004A4106" w:rsidRPr="005E4BF8">
              <w:rPr>
                <w:rFonts w:cs="Open Sans"/>
                <w:kern w:val="12"/>
                <w:sz w:val="17"/>
                <w:szCs w:val="17"/>
              </w:rPr>
              <w:t xml:space="preserve">appropriate </w:t>
            </w:r>
            <w:r w:rsidR="00C55A32" w:rsidRPr="005E4BF8">
              <w:rPr>
                <w:rFonts w:cs="Open Sans"/>
                <w:kern w:val="12"/>
                <w:sz w:val="17"/>
                <w:szCs w:val="17"/>
              </w:rPr>
              <w:t>response</w:t>
            </w:r>
            <w:r w:rsidR="00BB2434" w:rsidRPr="005E4BF8">
              <w:rPr>
                <w:rFonts w:cs="Open Sans"/>
                <w:kern w:val="12"/>
                <w:sz w:val="17"/>
                <w:szCs w:val="17"/>
              </w:rPr>
              <w:t xml:space="preserve"> </w:t>
            </w:r>
            <w:r w:rsidR="00AB39E6" w:rsidRPr="005E4BF8">
              <w:rPr>
                <w:rFonts w:cs="Open Sans"/>
                <w:kern w:val="12"/>
                <w:sz w:val="17"/>
                <w:szCs w:val="17"/>
              </w:rPr>
              <w:t xml:space="preserve">option </w:t>
            </w:r>
            <w:r w:rsidR="00BB2434" w:rsidRPr="005E4BF8">
              <w:rPr>
                <w:rFonts w:cs="Open Sans"/>
                <w:kern w:val="12"/>
                <w:sz w:val="17"/>
                <w:szCs w:val="17"/>
              </w:rPr>
              <w:t xml:space="preserve">is </w:t>
            </w:r>
            <w:r w:rsidR="004135FC" w:rsidRPr="005E4BF8">
              <w:rPr>
                <w:rFonts w:cs="Open Sans"/>
                <w:kern w:val="12"/>
                <w:sz w:val="17"/>
                <w:szCs w:val="17"/>
              </w:rPr>
              <w:t>“</w:t>
            </w:r>
            <w:r w:rsidR="00BB2434" w:rsidRPr="005E4BF8">
              <w:rPr>
                <w:rFonts w:cs="Open Sans"/>
                <w:kern w:val="12"/>
                <w:sz w:val="17"/>
                <w:szCs w:val="17"/>
              </w:rPr>
              <w:t>no there was no need</w:t>
            </w:r>
            <w:r w:rsidR="004135FC" w:rsidRPr="005E4BF8">
              <w:rPr>
                <w:rFonts w:cs="Open Sans"/>
                <w:kern w:val="12"/>
                <w:sz w:val="17"/>
                <w:szCs w:val="17"/>
              </w:rPr>
              <w:t xml:space="preserve"> to”</w:t>
            </w:r>
            <w:r w:rsidR="00BB2434" w:rsidRPr="005E4BF8">
              <w:rPr>
                <w:rFonts w:cs="Open Sans"/>
                <w:kern w:val="12"/>
                <w:sz w:val="17"/>
                <w:szCs w:val="17"/>
              </w:rPr>
              <w:t>.</w:t>
            </w:r>
            <w:r w:rsidRPr="005E4BF8">
              <w:rPr>
                <w:rFonts w:cs="Open Sans"/>
                <w:kern w:val="12"/>
                <w:sz w:val="17"/>
                <w:szCs w:val="17"/>
              </w:rPr>
              <w:t xml:space="preserve"> </w:t>
            </w:r>
          </w:p>
          <w:p w14:paraId="0D51A5B6" w14:textId="0DCBF30B"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w:t>
            </w:r>
            <w:r w:rsidR="004135FC" w:rsidRPr="005E4BF8">
              <w:rPr>
                <w:rFonts w:cs="Open Sans"/>
                <w:kern w:val="12"/>
                <w:sz w:val="17"/>
                <w:szCs w:val="17"/>
              </w:rPr>
              <w:t>the household was</w:t>
            </w:r>
            <w:r w:rsidRPr="005E4BF8">
              <w:rPr>
                <w:rFonts w:cs="Open Sans"/>
                <w:kern w:val="12"/>
                <w:sz w:val="17"/>
                <w:szCs w:val="17"/>
              </w:rPr>
              <w:t xml:space="preserve"> in real need and the only option is to sell their house, eventually they will </w:t>
            </w:r>
            <w:r w:rsidR="004135FC" w:rsidRPr="005E4BF8">
              <w:rPr>
                <w:rFonts w:cs="Open Sans"/>
                <w:kern w:val="12"/>
                <w:sz w:val="17"/>
                <w:szCs w:val="17"/>
              </w:rPr>
              <w:t xml:space="preserve">undertake this strategy. </w:t>
            </w:r>
          </w:p>
        </w:tc>
      </w:tr>
      <w:tr w:rsidR="002222C8" w:rsidRPr="00AD51E1" w14:paraId="3EFBABC7" w14:textId="77777777" w:rsidTr="008855A5">
        <w:trPr>
          <w:trHeight w:val="955"/>
        </w:trPr>
        <w:tc>
          <w:tcPr>
            <w:tcW w:w="1830" w:type="pct"/>
            <w:vMerge/>
            <w:shd w:val="clear" w:color="auto" w:fill="auto"/>
          </w:tcPr>
          <w:p w14:paraId="3F45727C"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6645D91C" w14:textId="0FAE7164"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Yes, the household needed to </w:t>
            </w:r>
            <w:r w:rsidR="00ED2EBB" w:rsidRPr="005E4BF8">
              <w:rPr>
                <w:rFonts w:cs="Open Sans"/>
                <w:kern w:val="12"/>
                <w:sz w:val="17"/>
                <w:szCs w:val="17"/>
              </w:rPr>
              <w:t xml:space="preserve">mortgage/sell </w:t>
            </w:r>
            <w:r w:rsidR="00CB2A5A" w:rsidRPr="005E4BF8">
              <w:rPr>
                <w:rFonts w:cs="Open Sans"/>
                <w:kern w:val="12"/>
                <w:sz w:val="17"/>
                <w:szCs w:val="17"/>
              </w:rPr>
              <w:t xml:space="preserve">their </w:t>
            </w:r>
            <w:r w:rsidR="00ED2EBB" w:rsidRPr="005E4BF8">
              <w:rPr>
                <w:rFonts w:cs="Open Sans"/>
                <w:kern w:val="12"/>
                <w:sz w:val="17"/>
                <w:szCs w:val="17"/>
              </w:rPr>
              <w:t xml:space="preserve">​house or land </w:t>
            </w:r>
            <w:r w:rsidRPr="005E4BF8">
              <w:rPr>
                <w:rFonts w:cs="Open Sans"/>
                <w:kern w:val="12"/>
                <w:sz w:val="17"/>
                <w:szCs w:val="17"/>
              </w:rPr>
              <w:t xml:space="preserve">in the last 30 days </w:t>
            </w:r>
            <w:r w:rsidR="00C7527E">
              <w:rPr>
                <w:rFonts w:cs="Open Sans"/>
                <w:kern w:val="12"/>
                <w:sz w:val="17"/>
                <w:szCs w:val="17"/>
              </w:rPr>
              <w:t>due to a lack of resources to access essential needs</w:t>
            </w:r>
            <w:r w:rsidR="000B4A23" w:rsidRPr="005E4BF8">
              <w:rPr>
                <w:rFonts w:cs="Open Sans"/>
                <w:kern w:val="12"/>
                <w:sz w:val="17"/>
                <w:szCs w:val="17"/>
              </w:rPr>
              <w:t>.</w:t>
            </w:r>
          </w:p>
        </w:tc>
        <w:tc>
          <w:tcPr>
            <w:tcW w:w="1731" w:type="pct"/>
            <w:shd w:val="clear" w:color="auto" w:fill="auto"/>
          </w:tcPr>
          <w:p w14:paraId="77C6F89F" w14:textId="3240CD97" w:rsidR="00191F5E" w:rsidRPr="005E4BF8" w:rsidRDefault="00D52D79" w:rsidP="00A52773">
            <w:pPr>
              <w:tabs>
                <w:tab w:val="left" w:pos="5244"/>
              </w:tabs>
              <w:spacing w:after="120"/>
              <w:rPr>
                <w:rFonts w:cs="Open Sans"/>
                <w:kern w:val="12"/>
                <w:sz w:val="17"/>
                <w:szCs w:val="17"/>
              </w:rPr>
            </w:pPr>
            <w:r>
              <w:rPr>
                <w:rFonts w:cs="Open Sans"/>
                <w:kern w:val="12"/>
                <w:sz w:val="17"/>
                <w:szCs w:val="17"/>
              </w:rPr>
              <w:t>Ensure that this strategy was applied due to a lack of resources to access essential needs</w:t>
            </w:r>
            <w:r w:rsidR="00191F5E" w:rsidRPr="005E4BF8">
              <w:rPr>
                <w:rFonts w:cs="Open Sans"/>
                <w:kern w:val="12"/>
                <w:sz w:val="17"/>
                <w:szCs w:val="17"/>
              </w:rPr>
              <w:t>.</w:t>
            </w:r>
          </w:p>
          <w:p w14:paraId="11215755" w14:textId="488C9851" w:rsidR="002222C8" w:rsidRPr="005E4BF8" w:rsidRDefault="000D2D14" w:rsidP="00A52773">
            <w:pPr>
              <w:tabs>
                <w:tab w:val="left" w:pos="5244"/>
              </w:tabs>
              <w:spacing w:after="120"/>
              <w:rPr>
                <w:rFonts w:cs="Open Sans"/>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w:t>
            </w:r>
            <w:r w:rsidR="002E7DA7" w:rsidRPr="005E4BF8">
              <w:rPr>
                <w:rFonts w:cs="Open Sans"/>
                <w:kern w:val="12"/>
                <w:sz w:val="17"/>
                <w:szCs w:val="17"/>
              </w:rPr>
              <w:t>“</w:t>
            </w:r>
            <w:r w:rsidRPr="005E4BF8">
              <w:rPr>
                <w:rFonts w:cs="Open Sans"/>
                <w:kern w:val="12"/>
                <w:sz w:val="17"/>
                <w:szCs w:val="17"/>
              </w:rPr>
              <w:t>yes, we sold our house because we wanted to buy another house</w:t>
            </w:r>
            <w:r w:rsidR="002E7DA7" w:rsidRPr="005E4BF8">
              <w:rPr>
                <w:rFonts w:cs="Open Sans"/>
                <w:kern w:val="12"/>
                <w:sz w:val="17"/>
                <w:szCs w:val="17"/>
              </w:rPr>
              <w:t>”</w:t>
            </w:r>
            <w:r w:rsidRPr="005E4BF8">
              <w:rPr>
                <w:rFonts w:cs="Open Sans"/>
                <w:kern w:val="12"/>
                <w:sz w:val="17"/>
                <w:szCs w:val="17"/>
              </w:rPr>
              <w:t xml:space="preserve"> then the </w:t>
            </w:r>
            <w:r w:rsidR="002E7DA7" w:rsidRPr="005E4BF8">
              <w:rPr>
                <w:rFonts w:cs="Open Sans"/>
                <w:kern w:val="12"/>
                <w:sz w:val="17"/>
                <w:szCs w:val="17"/>
              </w:rPr>
              <w:t>appropriate response option i</w:t>
            </w:r>
            <w:r w:rsidRPr="005E4BF8">
              <w:rPr>
                <w:rFonts w:cs="Open Sans"/>
                <w:kern w:val="12"/>
                <w:sz w:val="17"/>
                <w:szCs w:val="17"/>
              </w:rPr>
              <w:t xml:space="preserve">s </w:t>
            </w:r>
            <w:r w:rsidR="002E7DA7" w:rsidRPr="005E4BF8">
              <w:rPr>
                <w:rFonts w:cs="Open Sans"/>
                <w:kern w:val="12"/>
                <w:sz w:val="17"/>
                <w:szCs w:val="17"/>
              </w:rPr>
              <w:t>“</w:t>
            </w:r>
            <w:r w:rsidRPr="005E4BF8">
              <w:rPr>
                <w:rFonts w:cs="Open Sans"/>
                <w:kern w:val="12"/>
                <w:sz w:val="17"/>
                <w:szCs w:val="17"/>
              </w:rPr>
              <w:t>no</w:t>
            </w:r>
            <w:r w:rsidR="002E7DA7" w:rsidRPr="005E4BF8">
              <w:rPr>
                <w:rFonts w:cs="Open Sans"/>
                <w:kern w:val="12"/>
                <w:sz w:val="17"/>
                <w:szCs w:val="17"/>
              </w:rPr>
              <w:t>,</w:t>
            </w:r>
            <w:r w:rsidRPr="005E4BF8">
              <w:rPr>
                <w:rFonts w:cs="Open Sans"/>
                <w:kern w:val="12"/>
                <w:sz w:val="17"/>
                <w:szCs w:val="17"/>
              </w:rPr>
              <w:t xml:space="preserve"> there was no need</w:t>
            </w:r>
            <w:r w:rsidR="002E7DA7" w:rsidRPr="005E4BF8">
              <w:rPr>
                <w:rFonts w:cs="Open Sans"/>
                <w:kern w:val="12"/>
                <w:sz w:val="17"/>
                <w:szCs w:val="17"/>
              </w:rPr>
              <w:t xml:space="preserve"> to”</w:t>
            </w:r>
            <w:r w:rsidRPr="005E4BF8">
              <w:rPr>
                <w:rFonts w:cs="Open Sans"/>
                <w:kern w:val="12"/>
                <w:sz w:val="17"/>
                <w:szCs w:val="17"/>
              </w:rPr>
              <w:t>.</w:t>
            </w:r>
          </w:p>
          <w:p w14:paraId="1621D150" w14:textId="77777777" w:rsidR="002222C8" w:rsidRPr="005E4BF8" w:rsidRDefault="00D535BA"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Ensure</w:t>
            </w:r>
            <w:r w:rsidR="00E823E0" w:rsidRPr="005E4BF8">
              <w:rPr>
                <w:rFonts w:eastAsia="Times New Roman" w:cs="Open Sans"/>
                <w:kern w:val="12"/>
                <w:sz w:val="17"/>
                <w:szCs w:val="17"/>
              </w:rPr>
              <w:t xml:space="preserve"> that the sold</w:t>
            </w:r>
            <w:r w:rsidR="00FC0C9E" w:rsidRPr="005E4BF8">
              <w:rPr>
                <w:rFonts w:eastAsia="Times New Roman" w:cs="Open Sans"/>
                <w:kern w:val="12"/>
                <w:sz w:val="17"/>
                <w:szCs w:val="17"/>
              </w:rPr>
              <w:t>/mortgaged</w:t>
            </w:r>
            <w:r w:rsidR="00E823E0" w:rsidRPr="005E4BF8">
              <w:rPr>
                <w:rFonts w:eastAsia="Times New Roman" w:cs="Open Sans"/>
                <w:kern w:val="12"/>
                <w:sz w:val="17"/>
                <w:szCs w:val="17"/>
              </w:rPr>
              <w:t xml:space="preserve"> </w:t>
            </w:r>
            <w:r w:rsidRPr="005E4BF8">
              <w:rPr>
                <w:rFonts w:eastAsia="Times New Roman" w:cs="Open Sans"/>
                <w:kern w:val="12"/>
                <w:sz w:val="17"/>
                <w:szCs w:val="17"/>
              </w:rPr>
              <w:t xml:space="preserve">house </w:t>
            </w:r>
            <w:r w:rsidR="001B222C" w:rsidRPr="005E4BF8">
              <w:rPr>
                <w:rFonts w:eastAsia="Times New Roman" w:cs="Open Sans"/>
                <w:kern w:val="12"/>
                <w:sz w:val="17"/>
                <w:szCs w:val="17"/>
              </w:rPr>
              <w:t xml:space="preserve">was </w:t>
            </w:r>
            <w:r w:rsidR="00E823E0" w:rsidRPr="005E4BF8">
              <w:rPr>
                <w:rFonts w:eastAsia="Times New Roman" w:cs="Open Sans"/>
                <w:kern w:val="12"/>
                <w:sz w:val="17"/>
                <w:szCs w:val="17"/>
              </w:rPr>
              <w:t>the</w:t>
            </w:r>
            <w:r w:rsidR="00C85E27" w:rsidRPr="005E4BF8">
              <w:rPr>
                <w:rFonts w:eastAsia="Times New Roman" w:cs="Open Sans"/>
                <w:kern w:val="12"/>
                <w:sz w:val="17"/>
                <w:szCs w:val="17"/>
              </w:rPr>
              <w:t>ir</w:t>
            </w:r>
            <w:r w:rsidR="00E823E0" w:rsidRPr="005E4BF8">
              <w:rPr>
                <w:rFonts w:eastAsia="Times New Roman" w:cs="Open Sans"/>
                <w:kern w:val="12"/>
                <w:sz w:val="17"/>
                <w:szCs w:val="17"/>
              </w:rPr>
              <w:t xml:space="preserve"> primary house </w:t>
            </w:r>
            <w:r w:rsidR="00310F0F" w:rsidRPr="005E4BF8">
              <w:rPr>
                <w:rFonts w:eastAsia="Times New Roman" w:cs="Open Sans"/>
                <w:kern w:val="12"/>
                <w:sz w:val="17"/>
                <w:szCs w:val="17"/>
              </w:rPr>
              <w:t xml:space="preserve">(i.e., </w:t>
            </w:r>
            <w:r w:rsidR="00E823E0" w:rsidRPr="005E4BF8">
              <w:rPr>
                <w:rFonts w:eastAsia="Times New Roman" w:cs="Open Sans"/>
                <w:kern w:val="12"/>
                <w:sz w:val="17"/>
                <w:szCs w:val="17"/>
              </w:rPr>
              <w:t xml:space="preserve">where </w:t>
            </w:r>
            <w:r w:rsidR="00310F0F" w:rsidRPr="005E4BF8">
              <w:rPr>
                <w:rFonts w:eastAsia="Times New Roman" w:cs="Open Sans"/>
                <w:kern w:val="12"/>
                <w:sz w:val="17"/>
                <w:szCs w:val="17"/>
              </w:rPr>
              <w:t>they</w:t>
            </w:r>
            <w:r w:rsidR="00E823E0" w:rsidRPr="005E4BF8">
              <w:rPr>
                <w:rFonts w:eastAsia="Times New Roman" w:cs="Open Sans"/>
                <w:kern w:val="12"/>
                <w:sz w:val="17"/>
                <w:szCs w:val="17"/>
              </w:rPr>
              <w:t xml:space="preserve"> used to live</w:t>
            </w:r>
            <w:r w:rsidR="00310F0F" w:rsidRPr="005E4BF8">
              <w:rPr>
                <w:rFonts w:eastAsia="Times New Roman" w:cs="Open Sans"/>
                <w:kern w:val="12"/>
                <w:sz w:val="17"/>
                <w:szCs w:val="17"/>
              </w:rPr>
              <w:t>)</w:t>
            </w:r>
            <w:r w:rsidR="00FC0C9E" w:rsidRPr="005E4BF8">
              <w:rPr>
                <w:rFonts w:eastAsia="Times New Roman" w:cs="Open Sans"/>
                <w:kern w:val="12"/>
                <w:sz w:val="17"/>
                <w:szCs w:val="17"/>
              </w:rPr>
              <w:t>.</w:t>
            </w:r>
            <w:r w:rsidR="00E823E0" w:rsidRPr="005E4BF8">
              <w:rPr>
                <w:rFonts w:eastAsia="Times New Roman" w:cs="Open Sans"/>
                <w:kern w:val="12"/>
                <w:sz w:val="17"/>
                <w:szCs w:val="17"/>
              </w:rPr>
              <w:t xml:space="preserve"> </w:t>
            </w:r>
            <w:r w:rsidR="00FC0C9E" w:rsidRPr="005E4BF8">
              <w:rPr>
                <w:rFonts w:eastAsia="Times New Roman" w:cs="Open Sans"/>
                <w:kern w:val="12"/>
                <w:sz w:val="17"/>
                <w:szCs w:val="17"/>
              </w:rPr>
              <w:t>I</w:t>
            </w:r>
            <w:r w:rsidR="00E823E0" w:rsidRPr="005E4BF8">
              <w:rPr>
                <w:rFonts w:eastAsia="Times New Roman" w:cs="Open Sans"/>
                <w:kern w:val="12"/>
                <w:sz w:val="17"/>
                <w:szCs w:val="17"/>
              </w:rPr>
              <w:t xml:space="preserve">f </w:t>
            </w:r>
            <w:r w:rsidR="007D6792" w:rsidRPr="005E4BF8">
              <w:rPr>
                <w:rFonts w:eastAsia="Times New Roman" w:cs="Open Sans"/>
                <w:kern w:val="12"/>
                <w:sz w:val="17"/>
                <w:szCs w:val="17"/>
              </w:rPr>
              <w:t>the reference is made to</w:t>
            </w:r>
            <w:r w:rsidR="00E823E0" w:rsidRPr="005E4BF8">
              <w:rPr>
                <w:rFonts w:eastAsia="Times New Roman" w:cs="Open Sans"/>
                <w:kern w:val="12"/>
                <w:sz w:val="17"/>
                <w:szCs w:val="17"/>
              </w:rPr>
              <w:t xml:space="preserve"> a second house, </w:t>
            </w:r>
            <w:r w:rsidR="000A4420" w:rsidRPr="005E4BF8">
              <w:rPr>
                <w:rFonts w:eastAsia="Times New Roman" w:cs="Open Sans"/>
                <w:kern w:val="12"/>
                <w:sz w:val="17"/>
                <w:szCs w:val="17"/>
              </w:rPr>
              <w:t xml:space="preserve">then </w:t>
            </w:r>
            <w:r w:rsidR="00E823E0" w:rsidRPr="005E4BF8">
              <w:rPr>
                <w:rFonts w:eastAsia="Times New Roman" w:cs="Open Sans"/>
                <w:kern w:val="12"/>
                <w:sz w:val="17"/>
                <w:szCs w:val="17"/>
              </w:rPr>
              <w:t>this is not considered under this eme</w:t>
            </w:r>
            <w:r w:rsidR="00AB579D" w:rsidRPr="005E4BF8">
              <w:rPr>
                <w:rFonts w:eastAsia="Times New Roman" w:cs="Open Sans"/>
                <w:kern w:val="12"/>
                <w:sz w:val="17"/>
                <w:szCs w:val="17"/>
              </w:rPr>
              <w:t xml:space="preserve">rgency </w:t>
            </w:r>
            <w:r w:rsidR="00E823E0" w:rsidRPr="005E4BF8">
              <w:rPr>
                <w:rFonts w:eastAsia="Times New Roman" w:cs="Open Sans"/>
                <w:kern w:val="12"/>
                <w:sz w:val="17"/>
                <w:szCs w:val="17"/>
              </w:rPr>
              <w:t>coping</w:t>
            </w:r>
            <w:r w:rsidR="000236E5" w:rsidRPr="005E4BF8">
              <w:rPr>
                <w:rFonts w:eastAsia="Times New Roman" w:cs="Open Sans"/>
                <w:kern w:val="12"/>
                <w:sz w:val="17"/>
                <w:szCs w:val="17"/>
              </w:rPr>
              <w:t xml:space="preserve"> strategy</w:t>
            </w:r>
            <w:r w:rsidR="00AB579D" w:rsidRPr="005E4BF8">
              <w:rPr>
                <w:rFonts w:eastAsia="Times New Roman" w:cs="Open Sans"/>
                <w:kern w:val="12"/>
                <w:sz w:val="17"/>
                <w:szCs w:val="17"/>
              </w:rPr>
              <w:t xml:space="preserve">. </w:t>
            </w:r>
            <w:r w:rsidR="000236E5" w:rsidRPr="005E4BF8">
              <w:rPr>
                <w:rFonts w:eastAsia="Times New Roman" w:cs="Open Sans"/>
                <w:kern w:val="12"/>
                <w:sz w:val="17"/>
                <w:szCs w:val="17"/>
              </w:rPr>
              <w:t xml:space="preserve">Thus, the </w:t>
            </w:r>
            <w:r w:rsidR="00310F0F" w:rsidRPr="005E4BF8">
              <w:rPr>
                <w:rFonts w:eastAsia="Times New Roman" w:cs="Open Sans"/>
                <w:kern w:val="12"/>
                <w:sz w:val="17"/>
                <w:szCs w:val="17"/>
              </w:rPr>
              <w:t>appropriate response option</w:t>
            </w:r>
            <w:r w:rsidR="000236E5" w:rsidRPr="005E4BF8">
              <w:rPr>
                <w:rFonts w:eastAsia="Times New Roman" w:cs="Open Sans"/>
                <w:kern w:val="12"/>
                <w:sz w:val="17"/>
                <w:szCs w:val="17"/>
              </w:rPr>
              <w:t xml:space="preserve"> is </w:t>
            </w:r>
            <w:r w:rsidR="00310F0F" w:rsidRPr="005E4BF8">
              <w:rPr>
                <w:rFonts w:eastAsia="Times New Roman" w:cs="Open Sans"/>
                <w:kern w:val="12"/>
                <w:sz w:val="17"/>
                <w:szCs w:val="17"/>
              </w:rPr>
              <w:t>“</w:t>
            </w:r>
            <w:r w:rsidR="00AB579D" w:rsidRPr="005E4BF8">
              <w:rPr>
                <w:rFonts w:eastAsia="Times New Roman" w:cs="Open Sans"/>
                <w:kern w:val="12"/>
                <w:sz w:val="17"/>
                <w:szCs w:val="17"/>
              </w:rPr>
              <w:t>no</w:t>
            </w:r>
            <w:r w:rsidR="000236E5" w:rsidRPr="005E4BF8">
              <w:rPr>
                <w:rFonts w:eastAsia="Times New Roman" w:cs="Open Sans"/>
                <w:kern w:val="12"/>
                <w:sz w:val="17"/>
                <w:szCs w:val="17"/>
              </w:rPr>
              <w:t>, there was no need</w:t>
            </w:r>
            <w:r w:rsidR="00310F0F" w:rsidRPr="005E4BF8">
              <w:rPr>
                <w:rFonts w:eastAsia="Times New Roman" w:cs="Open Sans"/>
                <w:kern w:val="12"/>
                <w:sz w:val="17"/>
                <w:szCs w:val="17"/>
              </w:rPr>
              <w:t xml:space="preserve"> to”</w:t>
            </w:r>
            <w:r w:rsidR="00AB579D" w:rsidRPr="005E4BF8">
              <w:rPr>
                <w:rFonts w:eastAsia="Times New Roman" w:cs="Open Sans"/>
                <w:kern w:val="12"/>
                <w:sz w:val="17"/>
                <w:szCs w:val="17"/>
              </w:rPr>
              <w:t xml:space="preserve">. </w:t>
            </w:r>
          </w:p>
          <w:p w14:paraId="20A6EDC0" w14:textId="7B1BDF89" w:rsidR="001E7176" w:rsidRPr="005E4BF8" w:rsidRDefault="00DB5A7D"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If the sale is related to land, make sure that the household has sold its land that it relied on for agricultural and/or pastoral production</w:t>
            </w:r>
            <w:r w:rsidR="00606E6A" w:rsidRPr="005E4BF8">
              <w:rPr>
                <w:rFonts w:eastAsia="Times New Roman" w:cs="Open Sans"/>
                <w:kern w:val="12"/>
                <w:sz w:val="17"/>
                <w:szCs w:val="17"/>
              </w:rPr>
              <w:t xml:space="preserve">, or </w:t>
            </w:r>
            <w:r w:rsidR="00583512" w:rsidRPr="005E4BF8">
              <w:rPr>
                <w:rFonts w:eastAsia="Times New Roman" w:cs="Open Sans"/>
                <w:kern w:val="12"/>
                <w:sz w:val="17"/>
                <w:szCs w:val="17"/>
              </w:rPr>
              <w:t>is the land that they lived on</w:t>
            </w:r>
            <w:r w:rsidR="00EB07D5" w:rsidRPr="005E4BF8">
              <w:rPr>
                <w:rFonts w:eastAsia="Times New Roman" w:cs="Open Sans"/>
                <w:kern w:val="12"/>
                <w:sz w:val="17"/>
                <w:szCs w:val="17"/>
              </w:rPr>
              <w:t>, and in relation to a</w:t>
            </w:r>
            <w:r w:rsidRPr="005E4BF8">
              <w:rPr>
                <w:rFonts w:eastAsia="Times New Roman" w:cs="Open Sans"/>
                <w:kern w:val="12"/>
                <w:sz w:val="17"/>
                <w:szCs w:val="17"/>
              </w:rPr>
              <w:t xml:space="preserve"> lack</w:t>
            </w:r>
            <w:r w:rsidR="00EB07D5" w:rsidRPr="005E4BF8">
              <w:rPr>
                <w:rFonts w:eastAsia="Times New Roman" w:cs="Open Sans"/>
                <w:kern w:val="12"/>
                <w:sz w:val="17"/>
                <w:szCs w:val="17"/>
              </w:rPr>
              <w:t xml:space="preserve"> of </w:t>
            </w:r>
            <w:r w:rsidR="00C049ED">
              <w:rPr>
                <w:rFonts w:eastAsia="Times New Roman" w:cs="Open Sans"/>
                <w:kern w:val="12"/>
                <w:sz w:val="17"/>
                <w:szCs w:val="17"/>
              </w:rPr>
              <w:t>resource to access essential needs</w:t>
            </w:r>
            <w:r w:rsidRPr="005E4BF8">
              <w:rPr>
                <w:rFonts w:eastAsia="Times New Roman" w:cs="Open Sans"/>
                <w:kern w:val="12"/>
                <w:sz w:val="17"/>
                <w:szCs w:val="17"/>
              </w:rPr>
              <w:t>.</w:t>
            </w:r>
          </w:p>
        </w:tc>
      </w:tr>
      <w:tr w:rsidR="002222C8" w:rsidRPr="00AD51E1" w14:paraId="6C0AE6E0" w14:textId="77777777" w:rsidTr="008855A5">
        <w:trPr>
          <w:trHeight w:val="955"/>
        </w:trPr>
        <w:tc>
          <w:tcPr>
            <w:tcW w:w="1830" w:type="pct"/>
            <w:vMerge/>
            <w:shd w:val="clear" w:color="auto" w:fill="auto"/>
          </w:tcPr>
          <w:p w14:paraId="57F9C0A4"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23603B22" w14:textId="5A8FCE52" w:rsidR="002222C8" w:rsidRPr="005E4BF8" w:rsidRDefault="002222C8" w:rsidP="00A52773">
            <w:pPr>
              <w:spacing w:after="120"/>
              <w:rPr>
                <w:rFonts w:cs="Open Sans"/>
                <w:color w:val="C00000"/>
                <w:kern w:val="12"/>
                <w:sz w:val="17"/>
                <w:szCs w:val="17"/>
              </w:rPr>
            </w:pPr>
            <w:r w:rsidRPr="005E4BF8">
              <w:rPr>
                <w:rFonts w:cs="Open Sans"/>
                <w:kern w:val="12"/>
                <w:sz w:val="17"/>
                <w:szCs w:val="17"/>
              </w:rPr>
              <w:t>No, because the household had already</w:t>
            </w:r>
            <w:r w:rsidR="00292EC5" w:rsidRPr="005E4BF8">
              <w:rPr>
                <w:rFonts w:cs="Open Sans"/>
                <w:kern w:val="12"/>
                <w:sz w:val="17"/>
                <w:szCs w:val="17"/>
              </w:rPr>
              <w:t xml:space="preserve"> mortgaged/sold ​</w:t>
            </w:r>
            <w:r w:rsidR="00CB2A5A" w:rsidRPr="005E4BF8">
              <w:rPr>
                <w:rFonts w:cs="Open Sans"/>
                <w:kern w:val="12"/>
                <w:sz w:val="17"/>
                <w:szCs w:val="17"/>
              </w:rPr>
              <w:t xml:space="preserve">their </w:t>
            </w:r>
            <w:r w:rsidR="00292EC5" w:rsidRPr="005E4BF8">
              <w:rPr>
                <w:rFonts w:cs="Open Sans"/>
                <w:kern w:val="12"/>
                <w:sz w:val="17"/>
                <w:szCs w:val="17"/>
              </w:rPr>
              <w:t xml:space="preserve">house or land </w:t>
            </w:r>
            <w:r w:rsidRPr="005E4BF8">
              <w:rPr>
                <w:rFonts w:cs="Open Sans"/>
                <w:kern w:val="12"/>
                <w:sz w:val="17"/>
                <w:szCs w:val="17"/>
              </w:rPr>
              <w:t>within the last 12 months and can no longer mortgage or have an additional house/land to sel</w:t>
            </w:r>
            <w:r w:rsidR="00AD51E1" w:rsidRPr="005E4BF8">
              <w:rPr>
                <w:rFonts w:cs="Open Sans"/>
                <w:kern w:val="12"/>
                <w:sz w:val="17"/>
                <w:szCs w:val="17"/>
              </w:rPr>
              <w:t>l, thus exhausting this strategy.</w:t>
            </w:r>
          </w:p>
        </w:tc>
        <w:tc>
          <w:tcPr>
            <w:tcW w:w="1731" w:type="pct"/>
            <w:shd w:val="clear" w:color="auto" w:fill="auto"/>
          </w:tcPr>
          <w:p w14:paraId="3DC93BE0" w14:textId="775B881F"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the household sold their house or land </w:t>
            </w:r>
            <w:r w:rsidR="00AD51E1" w:rsidRPr="005E4BF8">
              <w:rPr>
                <w:rFonts w:cs="Open Sans"/>
                <w:kern w:val="12"/>
                <w:sz w:val="17"/>
                <w:szCs w:val="17"/>
              </w:rPr>
              <w:t>prior to</w:t>
            </w:r>
            <w:r w:rsidR="00430DB1" w:rsidRPr="005E4BF8">
              <w:rPr>
                <w:rFonts w:cs="Open Sans"/>
                <w:kern w:val="12"/>
                <w:sz w:val="17"/>
                <w:szCs w:val="17"/>
              </w:rPr>
              <w:t xml:space="preserve"> the last</w:t>
            </w:r>
            <w:r w:rsidRPr="005E4BF8">
              <w:rPr>
                <w:rFonts w:cs="Open Sans"/>
                <w:kern w:val="12"/>
                <w:sz w:val="17"/>
                <w:szCs w:val="17"/>
              </w:rPr>
              <w:t xml:space="preserve"> 30 days,</w:t>
            </w:r>
            <w:r w:rsidR="00E037F3" w:rsidRPr="005E4BF8">
              <w:rPr>
                <w:rFonts w:cs="Open Sans"/>
                <w:kern w:val="12"/>
                <w:sz w:val="17"/>
                <w:szCs w:val="17"/>
              </w:rPr>
              <w:t xml:space="preserve"> but within the last </w:t>
            </w:r>
            <w:r w:rsidR="00A41A57" w:rsidRPr="005E4BF8">
              <w:rPr>
                <w:rFonts w:cs="Open Sans"/>
                <w:kern w:val="12"/>
                <w:sz w:val="17"/>
                <w:szCs w:val="17"/>
              </w:rPr>
              <w:t>12 months</w:t>
            </w:r>
            <w:r w:rsidR="005D4E9E" w:rsidRPr="005E4BF8">
              <w:rPr>
                <w:rFonts w:cs="Open Sans"/>
                <w:kern w:val="12"/>
                <w:sz w:val="17"/>
                <w:szCs w:val="17"/>
              </w:rPr>
              <w:t xml:space="preserve"> period</w:t>
            </w:r>
            <w:r w:rsidR="00AD51E1" w:rsidRPr="005E4BF8">
              <w:rPr>
                <w:rFonts w:cs="Open Sans"/>
                <w:kern w:val="12"/>
                <w:sz w:val="17"/>
                <w:szCs w:val="17"/>
              </w:rPr>
              <w:t xml:space="preserve"> and</w:t>
            </w:r>
            <w:r w:rsidR="005D4E9E" w:rsidRPr="005E4BF8">
              <w:rPr>
                <w:rFonts w:cs="Open Sans"/>
                <w:kern w:val="12"/>
                <w:sz w:val="17"/>
                <w:szCs w:val="17"/>
              </w:rPr>
              <w:t xml:space="preserve"> </w:t>
            </w:r>
            <w:r w:rsidR="00AD51E1" w:rsidRPr="005E4BF8">
              <w:rPr>
                <w:rFonts w:cs="Open Sans"/>
                <w:kern w:val="12"/>
                <w:sz w:val="17"/>
                <w:szCs w:val="17"/>
              </w:rPr>
              <w:t>t</w:t>
            </w:r>
            <w:r w:rsidRPr="005E4BF8">
              <w:rPr>
                <w:rFonts w:cs="Open Sans"/>
                <w:kern w:val="12"/>
                <w:sz w:val="17"/>
                <w:szCs w:val="17"/>
              </w:rPr>
              <w:t xml:space="preserve">he reason </w:t>
            </w:r>
            <w:r w:rsidR="005D4E9E" w:rsidRPr="005E4BF8">
              <w:rPr>
                <w:rFonts w:cs="Open Sans"/>
                <w:kern w:val="12"/>
                <w:sz w:val="17"/>
                <w:szCs w:val="17"/>
              </w:rPr>
              <w:t xml:space="preserve">for this </w:t>
            </w:r>
            <w:r w:rsidR="00AD51E1" w:rsidRPr="005E4BF8">
              <w:rPr>
                <w:rFonts w:cs="Open Sans"/>
                <w:kern w:val="12"/>
                <w:sz w:val="17"/>
                <w:szCs w:val="17"/>
              </w:rPr>
              <w:t xml:space="preserve">was </w:t>
            </w:r>
            <w:r w:rsidRPr="005E4BF8">
              <w:rPr>
                <w:rFonts w:cs="Open Sans"/>
                <w:kern w:val="12"/>
                <w:sz w:val="17"/>
                <w:szCs w:val="17"/>
              </w:rPr>
              <w:t xml:space="preserve">to cover </w:t>
            </w:r>
            <w:r w:rsidR="00C049ED">
              <w:rPr>
                <w:rFonts w:cs="Open Sans"/>
                <w:kern w:val="12"/>
                <w:sz w:val="17"/>
                <w:szCs w:val="17"/>
              </w:rPr>
              <w:t xml:space="preserve">essential </w:t>
            </w:r>
            <w:r w:rsidR="001A452A" w:rsidRPr="005E4BF8">
              <w:rPr>
                <w:rFonts w:cs="Open Sans"/>
                <w:kern w:val="12"/>
                <w:sz w:val="17"/>
                <w:szCs w:val="17"/>
              </w:rPr>
              <w:t>needs</w:t>
            </w:r>
            <w:r w:rsidR="00AD51E1" w:rsidRPr="005E4BF8">
              <w:rPr>
                <w:rFonts w:cs="Open Sans"/>
                <w:kern w:val="12"/>
                <w:sz w:val="17"/>
                <w:szCs w:val="17"/>
              </w:rPr>
              <w:t>.</w:t>
            </w:r>
          </w:p>
        </w:tc>
      </w:tr>
      <w:tr w:rsidR="002222C8" w:rsidRPr="00AD51E1" w14:paraId="0BD40DBA" w14:textId="77777777" w:rsidTr="008855A5">
        <w:trPr>
          <w:trHeight w:val="955"/>
        </w:trPr>
        <w:tc>
          <w:tcPr>
            <w:tcW w:w="1830" w:type="pct"/>
            <w:vMerge/>
            <w:shd w:val="clear" w:color="auto" w:fill="auto"/>
          </w:tcPr>
          <w:p w14:paraId="79480BCB"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5BF964A7" w14:textId="646AAEE3"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Not applicable as the household does not own a house or land and did not have these assets </w:t>
            </w:r>
            <w:r w:rsidRPr="005E4BF8">
              <w:rPr>
                <w:rFonts w:cs="Open Sans"/>
                <w:kern w:val="12"/>
                <w:sz w:val="17"/>
                <w:szCs w:val="17"/>
                <w:lang w:val="en-US"/>
              </w:rPr>
              <w:t>in over 12 months.</w:t>
            </w:r>
          </w:p>
        </w:tc>
        <w:tc>
          <w:tcPr>
            <w:tcW w:w="1731" w:type="pct"/>
            <w:shd w:val="clear" w:color="auto" w:fill="auto"/>
          </w:tcPr>
          <w:p w14:paraId="099748E4" w14:textId="61D6DAE3" w:rsidR="002222C8" w:rsidRPr="005E4BF8" w:rsidRDefault="002222C8" w:rsidP="00A52773">
            <w:pPr>
              <w:tabs>
                <w:tab w:val="left" w:pos="5244"/>
              </w:tabs>
              <w:spacing w:after="120"/>
              <w:rPr>
                <w:rFonts w:cs="Open Sans"/>
                <w:color w:val="C00000"/>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that </w:t>
            </w:r>
            <w:r w:rsidRPr="005E4BF8">
              <w:rPr>
                <w:rFonts w:cs="Open Sans"/>
                <w:kern w:val="12"/>
                <w:sz w:val="17"/>
                <w:szCs w:val="17"/>
              </w:rPr>
              <w:t>they do not own a house or land, or they are living in a rented house or rented land to grow their crops</w:t>
            </w:r>
            <w:r w:rsidR="00310F0F" w:rsidRPr="005E4BF8">
              <w:rPr>
                <w:rFonts w:cs="Open Sans"/>
                <w:kern w:val="12"/>
                <w:sz w:val="17"/>
                <w:szCs w:val="17"/>
              </w:rPr>
              <w:t xml:space="preserve"> then </w:t>
            </w:r>
            <w:r w:rsidR="00652A77" w:rsidRPr="005E4BF8">
              <w:rPr>
                <w:rFonts w:cs="Open Sans"/>
                <w:kern w:val="12"/>
                <w:sz w:val="17"/>
                <w:szCs w:val="17"/>
              </w:rPr>
              <w:t xml:space="preserve">the appropriate response option is “not applicable”. </w:t>
            </w:r>
          </w:p>
        </w:tc>
      </w:tr>
    </w:tbl>
    <w:p w14:paraId="00063AA7" w14:textId="77777777" w:rsidR="00441E7A" w:rsidRPr="006703EC" w:rsidRDefault="00441E7A">
      <w:pPr>
        <w:spacing w:after="120"/>
        <w:rPr>
          <w:rFonts w:eastAsia="Times New Roman" w:cs="Open Sans"/>
          <w:color w:val="007DBC" w:themeColor="text1"/>
          <w:kern w:val="12"/>
          <w:szCs w:val="20"/>
        </w:rPr>
      </w:pPr>
    </w:p>
    <w:p w14:paraId="0A04D01E" w14:textId="77777777" w:rsidR="00441E7A" w:rsidRPr="006703EC" w:rsidRDefault="00441E7A">
      <w:pPr>
        <w:spacing w:after="120"/>
        <w:rPr>
          <w:rFonts w:eastAsia="Times New Roman" w:cs="Open Sans"/>
          <w:color w:val="007DBC" w:themeColor="text1"/>
          <w:kern w:val="12"/>
          <w:szCs w:val="20"/>
        </w:rPr>
      </w:pPr>
    </w:p>
    <w:p w14:paraId="73952B51" w14:textId="104E2650" w:rsidR="000A6402" w:rsidRPr="006703EC" w:rsidRDefault="000A6402" w:rsidP="00A52773">
      <w:pPr>
        <w:spacing w:after="120" w:line="259" w:lineRule="auto"/>
        <w:rPr>
          <w:rFonts w:eastAsia="Times New Roman" w:cs="Open Sans"/>
          <w:color w:val="007DBC" w:themeColor="text1"/>
          <w:kern w:val="12"/>
          <w:szCs w:val="20"/>
        </w:rPr>
      </w:pPr>
      <w:r w:rsidRPr="006703EC">
        <w:rPr>
          <w:rFonts w:eastAsia="Times New Roman" w:cs="Open Sans"/>
          <w:kern w:val="12"/>
          <w:szCs w:val="20"/>
        </w:rPr>
        <w:br w:type="page"/>
      </w:r>
    </w:p>
    <w:p w14:paraId="4F8C1B6E" w14:textId="50A4A77A" w:rsidR="00900E5C" w:rsidRPr="006703EC" w:rsidRDefault="00FD6B02" w:rsidP="005C3A14">
      <w:pPr>
        <w:pStyle w:val="Heading1"/>
      </w:pPr>
      <w:bookmarkStart w:id="63" w:name="_Toc137812605"/>
      <w:bookmarkStart w:id="64" w:name="_Toc143511798"/>
      <w:r>
        <w:lastRenderedPageBreak/>
        <w:t>Livelihood Coping Strategies for Essential Needs</w:t>
      </w:r>
      <w:r w:rsidR="00900E5C" w:rsidRPr="006703EC">
        <w:t xml:space="preserve"> in Rural Settings</w:t>
      </w:r>
      <w:bookmarkEnd w:id="63"/>
      <w:bookmarkEnd w:id="64"/>
    </w:p>
    <w:p w14:paraId="75B0D242" w14:textId="39958160" w:rsidR="00441E7A" w:rsidRPr="006703EC" w:rsidRDefault="002509C2">
      <w:pPr>
        <w:spacing w:after="120" w:line="240" w:lineRule="auto"/>
        <w:rPr>
          <w:rFonts w:cs="Open Sans"/>
          <w:color w:val="0D2030" w:themeColor="accent1" w:themeShade="80"/>
          <w:kern w:val="12"/>
          <w:szCs w:val="20"/>
        </w:rPr>
      </w:pPr>
      <w:r w:rsidRPr="006703EC">
        <w:rPr>
          <w:rFonts w:cs="Open Sans"/>
          <w:kern w:val="12"/>
          <w:szCs w:val="20"/>
        </w:rPr>
        <w:t xml:space="preserve">The latest update in </w:t>
      </w:r>
      <w:r w:rsidR="006C132E">
        <w:rPr>
          <w:rFonts w:cs="Open Sans"/>
          <w:kern w:val="12"/>
          <w:szCs w:val="20"/>
        </w:rPr>
        <w:t>2023</w:t>
      </w:r>
      <w:r w:rsidR="006662A9">
        <w:rPr>
          <w:rFonts w:cs="Open Sans"/>
          <w:kern w:val="12"/>
          <w:szCs w:val="20"/>
        </w:rPr>
        <w:t xml:space="preserve"> </w:t>
      </w:r>
      <w:r w:rsidR="00A66571" w:rsidRPr="006703EC">
        <w:rPr>
          <w:rFonts w:cs="Open Sans"/>
          <w:kern w:val="12"/>
          <w:szCs w:val="20"/>
        </w:rPr>
        <w:t>(</w:t>
      </w:r>
      <w:r w:rsidRPr="006703EC">
        <w:rPr>
          <w:rFonts w:cs="Open Sans"/>
          <w:kern w:val="12"/>
          <w:szCs w:val="20"/>
        </w:rPr>
        <w:t>for more recent strategies please refer to the</w:t>
      </w:r>
      <w:r w:rsidRPr="006703EC">
        <w:rPr>
          <w:rFonts w:cs="Open Sans"/>
          <w:color w:val="0D2030" w:themeColor="accent1" w:themeShade="80"/>
          <w:kern w:val="12"/>
          <w:szCs w:val="20"/>
        </w:rPr>
        <w:t xml:space="preserve"> </w:t>
      </w:r>
      <w:hyperlink r:id="rId18" w:history="1">
        <w:r w:rsidRPr="006703EC">
          <w:rPr>
            <w:rStyle w:val="Hyperlink"/>
            <w:rFonts w:cs="Open Sans"/>
            <w:color w:val="0D2030" w:themeColor="accent1" w:themeShade="80"/>
            <w:kern w:val="12"/>
            <w:szCs w:val="20"/>
          </w:rPr>
          <w:t xml:space="preserve">VAM Resource Centre </w:t>
        </w:r>
      </w:hyperlink>
      <w:r w:rsidRPr="006703EC">
        <w:rPr>
          <w:rFonts w:cs="Open Sans"/>
          <w:color w:val="0D2030" w:themeColor="accent1" w:themeShade="80"/>
          <w:kern w:val="12"/>
          <w:szCs w:val="20"/>
        </w:rPr>
        <w:t xml:space="preserve">or </w:t>
      </w:r>
      <w:hyperlink r:id="rId19" w:history="1">
        <w:r w:rsidRPr="006703EC">
          <w:rPr>
            <w:rStyle w:val="Hyperlink"/>
            <w:rFonts w:cs="Open Sans"/>
            <w:color w:val="0D2030" w:themeColor="accent1" w:themeShade="80"/>
            <w:kern w:val="12"/>
            <w:szCs w:val="20"/>
          </w:rPr>
          <w:t>Survey Designer</w:t>
        </w:r>
      </w:hyperlink>
      <w:r w:rsidR="00A66571" w:rsidRPr="006703EC">
        <w:rPr>
          <w:rStyle w:val="Hyperlink"/>
          <w:rFonts w:cs="Open Sans"/>
          <w:color w:val="0D2030" w:themeColor="accent1" w:themeShade="80"/>
          <w:kern w:val="12"/>
          <w:szCs w:val="20"/>
        </w:rPr>
        <w:t>)</w:t>
      </w:r>
      <w:r w:rsidR="006F36C7" w:rsidRPr="006703EC">
        <w:rPr>
          <w:rStyle w:val="Hyperlink"/>
          <w:rFonts w:cs="Open Sans"/>
          <w:color w:val="0D2030" w:themeColor="accent1" w:themeShade="80"/>
          <w:kern w:val="12"/>
          <w:szCs w:val="20"/>
        </w:rPr>
        <w:t>.</w:t>
      </w:r>
      <w:r w:rsidR="006662A9">
        <w:rPr>
          <w:rFonts w:cs="Open Sans"/>
          <w:color w:val="0D2030" w:themeColor="accent1" w:themeShade="80"/>
          <w:kern w:val="12"/>
          <w:szCs w:val="20"/>
        </w:rPr>
        <w:t xml:space="preserve"> </w:t>
      </w:r>
    </w:p>
    <w:p w14:paraId="12DDEF21" w14:textId="115587E5" w:rsidR="001117A9" w:rsidRPr="006703EC" w:rsidRDefault="001117A9" w:rsidP="005C3A14">
      <w:pPr>
        <w:pStyle w:val="Heading2"/>
      </w:pPr>
      <w:bookmarkStart w:id="65" w:name="_Toc137812606"/>
      <w:bookmarkStart w:id="66" w:name="_Toc143511799"/>
      <w:r w:rsidRPr="006703EC">
        <w:t>Livelihood Coping Strategies with Stress Severity for Rural Setting</w:t>
      </w:r>
      <w:bookmarkEnd w:id="65"/>
      <w:bookmarkEnd w:id="66"/>
    </w:p>
    <w:p w14:paraId="66044CC9" w14:textId="33F13EFE" w:rsidR="00AB43B7" w:rsidRPr="006703EC" w:rsidRDefault="008063B5" w:rsidP="00A52773">
      <w:pPr>
        <w:pStyle w:val="Heading4"/>
        <w:spacing w:after="120"/>
      </w:pPr>
      <w:bookmarkStart w:id="67" w:name="_Toc137812607"/>
      <w:bookmarkStart w:id="68" w:name="_Toc143511800"/>
      <w:proofErr w:type="spellStart"/>
      <w:r w:rsidRPr="00B43663">
        <w:rPr>
          <w:rStyle w:val="Heading3Char"/>
        </w:rPr>
        <w:t>Lcs</w:t>
      </w:r>
      <w:r w:rsidR="00622225">
        <w:rPr>
          <w:rStyle w:val="Heading3Char"/>
        </w:rPr>
        <w:t>EN</w:t>
      </w:r>
      <w:r w:rsidRPr="00B43663">
        <w:rPr>
          <w:rStyle w:val="Heading3Char"/>
        </w:rPr>
        <w:t>R_stress_Animals</w:t>
      </w:r>
      <w:bookmarkEnd w:id="67"/>
      <w:bookmarkEnd w:id="68"/>
      <w:proofErr w:type="spellEnd"/>
      <w:r w:rsidR="008855A5" w:rsidRPr="006703EC">
        <w:rPr>
          <w:kern w:val="12"/>
          <w:szCs w:val="20"/>
        </w:rPr>
        <w:br/>
      </w:r>
      <w:r w:rsidR="00D9171F" w:rsidRPr="006703EC">
        <w:rPr>
          <w:kern w:val="12"/>
          <w:szCs w:val="20"/>
        </w:rPr>
        <w:t>During the past 30 days, did anyone in your household have to sell</w:t>
      </w:r>
      <w:r w:rsidRPr="006703EC">
        <w:rPr>
          <w:kern w:val="12"/>
          <w:szCs w:val="20"/>
        </w:rPr>
        <w:t xml:space="preserve"> more animals than usual </w:t>
      </w:r>
      <w:r w:rsidR="00C7527E">
        <w:t>due to a lack of resources to access essential needs (e.g., food, shelter, education, health services, etc.)</w:t>
      </w:r>
      <w:r w:rsidR="00AD51E1">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6703EC" w14:paraId="3E32C993" w14:textId="77777777" w:rsidTr="0020028F">
        <w:trPr>
          <w:trHeight w:val="20"/>
        </w:trPr>
        <w:tc>
          <w:tcPr>
            <w:tcW w:w="1830" w:type="pct"/>
            <w:shd w:val="clear" w:color="auto" w:fill="003E5E" w:themeFill="text1" w:themeFillShade="80"/>
          </w:tcPr>
          <w:p w14:paraId="4E0296F5" w14:textId="1B744C54"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546609F9" w14:textId="09AC760B"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69996E8B" w14:textId="77777777"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8063B5" w:rsidRPr="006703EC" w14:paraId="6341FA97" w14:textId="77777777" w:rsidTr="0020028F">
        <w:trPr>
          <w:trHeight w:val="20"/>
        </w:trPr>
        <w:tc>
          <w:tcPr>
            <w:tcW w:w="1830" w:type="pct"/>
            <w:vMerge w:val="restart"/>
            <w:shd w:val="clear" w:color="auto" w:fill="auto"/>
          </w:tcPr>
          <w:p w14:paraId="1CAC548A" w14:textId="2F8A1BE8" w:rsidR="008D1D52" w:rsidRPr="00B94C21" w:rsidRDefault="00B05727" w:rsidP="00A52773">
            <w:pPr>
              <w:tabs>
                <w:tab w:val="left" w:pos="5244"/>
              </w:tabs>
              <w:spacing w:after="120"/>
              <w:rPr>
                <w:rFonts w:eastAsiaTheme="minorHAnsi" w:cs="Open Sans"/>
                <w:kern w:val="12"/>
                <w:sz w:val="17"/>
                <w:szCs w:val="17"/>
              </w:rPr>
            </w:pPr>
            <w:r w:rsidRPr="00B94C21">
              <w:rPr>
                <w:rFonts w:cs="Open Sans"/>
                <w:kern w:val="12"/>
                <w:sz w:val="17"/>
                <w:szCs w:val="17"/>
              </w:rPr>
              <w:t xml:space="preserve">Rationale: </w:t>
            </w:r>
            <w:r w:rsidR="008063B5" w:rsidRPr="00B94C21">
              <w:rPr>
                <w:rFonts w:eastAsiaTheme="minorHAnsi" w:cs="Open Sans"/>
                <w:kern w:val="12"/>
                <w:sz w:val="17"/>
                <w:szCs w:val="17"/>
              </w:rPr>
              <w:t xml:space="preserve">The strategy indicates a </w:t>
            </w:r>
            <w:r w:rsidR="00911DEF" w:rsidRPr="00B94C21">
              <w:rPr>
                <w:rFonts w:eastAsiaTheme="minorHAnsi" w:cs="Open Sans"/>
                <w:kern w:val="12"/>
                <w:sz w:val="17"/>
                <w:szCs w:val="17"/>
              </w:rPr>
              <w:t xml:space="preserve">hindered </w:t>
            </w:r>
            <w:r w:rsidR="008063B5" w:rsidRPr="00B94C21">
              <w:rPr>
                <w:rFonts w:eastAsiaTheme="minorHAnsi" w:cs="Open Sans"/>
                <w:kern w:val="12"/>
                <w:sz w:val="17"/>
                <w:szCs w:val="17"/>
              </w:rPr>
              <w:t xml:space="preserve">ability to deal with future shocks due to the reduction </w:t>
            </w:r>
            <w:r w:rsidR="001161AB" w:rsidRPr="00B94C21">
              <w:rPr>
                <w:rFonts w:eastAsiaTheme="minorHAnsi" w:cs="Open Sans"/>
                <w:kern w:val="12"/>
                <w:sz w:val="17"/>
                <w:szCs w:val="17"/>
              </w:rPr>
              <w:t>of the</w:t>
            </w:r>
            <w:r w:rsidR="008063B5" w:rsidRPr="00B94C21">
              <w:rPr>
                <w:rFonts w:eastAsiaTheme="minorHAnsi" w:cs="Open Sans"/>
                <w:kern w:val="12"/>
                <w:sz w:val="17"/>
                <w:szCs w:val="17"/>
              </w:rPr>
              <w:t xml:space="preserve"> household</w:t>
            </w:r>
            <w:r w:rsidR="0020018C" w:rsidRPr="00B94C21">
              <w:rPr>
                <w:rFonts w:eastAsiaTheme="minorHAnsi" w:cs="Open Sans"/>
                <w:kern w:val="12"/>
                <w:sz w:val="17"/>
                <w:szCs w:val="17"/>
              </w:rPr>
              <w:t>’s</w:t>
            </w:r>
            <w:r w:rsidR="008063B5" w:rsidRPr="00B94C21">
              <w:rPr>
                <w:rFonts w:eastAsiaTheme="minorHAnsi" w:cs="Open Sans"/>
                <w:kern w:val="12"/>
                <w:sz w:val="17"/>
                <w:szCs w:val="17"/>
              </w:rPr>
              <w:t xml:space="preserve"> livestock assets. </w:t>
            </w:r>
          </w:p>
          <w:p w14:paraId="1FA296E5" w14:textId="5474B493" w:rsidR="00F8612C" w:rsidRPr="00B94C21" w:rsidRDefault="00B05727" w:rsidP="00A52773">
            <w:pPr>
              <w:tabs>
                <w:tab w:val="left" w:pos="5244"/>
              </w:tabs>
              <w:spacing w:after="120"/>
              <w:rPr>
                <w:rFonts w:cs="Open Sans"/>
                <w:kern w:val="12"/>
                <w:sz w:val="17"/>
                <w:szCs w:val="17"/>
              </w:rPr>
            </w:pPr>
            <w:r w:rsidRPr="00B94C21">
              <w:rPr>
                <w:rFonts w:eastAsia="Times New Roman" w:cs="Open Sans"/>
                <w:color w:val="000000"/>
                <w:kern w:val="12"/>
                <w:sz w:val="17"/>
                <w:szCs w:val="17"/>
                <w:lang w:val="en-US"/>
              </w:rPr>
              <w:t>Lookouts and use:</w:t>
            </w:r>
            <w:r w:rsidR="006662A9">
              <w:rPr>
                <w:rFonts w:cs="Open Sans"/>
                <w:kern w:val="12"/>
                <w:sz w:val="17"/>
                <w:szCs w:val="17"/>
              </w:rPr>
              <w:t xml:space="preserve"> </w:t>
            </w:r>
            <w:r w:rsidR="00F8612C" w:rsidRPr="00B94C21">
              <w:rPr>
                <w:rFonts w:cs="Open Sans"/>
                <w:kern w:val="12"/>
                <w:sz w:val="17"/>
                <w:szCs w:val="17"/>
              </w:rPr>
              <w:t>Specifically relevant to livestock producers</w:t>
            </w:r>
            <w:r w:rsidR="001363A2" w:rsidRPr="00B94C21">
              <w:rPr>
                <w:rFonts w:cs="Open Sans"/>
                <w:kern w:val="12"/>
                <w:sz w:val="17"/>
                <w:szCs w:val="17"/>
              </w:rPr>
              <w:t xml:space="preserve"> who keep animals for own consumption, </w:t>
            </w:r>
            <w:r w:rsidR="00904C7A" w:rsidRPr="00B94C21">
              <w:rPr>
                <w:rFonts w:cs="Open Sans"/>
                <w:kern w:val="12"/>
                <w:sz w:val="17"/>
                <w:szCs w:val="17"/>
              </w:rPr>
              <w:t xml:space="preserve">or </w:t>
            </w:r>
            <w:r w:rsidR="001363A2" w:rsidRPr="00B94C21">
              <w:rPr>
                <w:rFonts w:cs="Open Sans"/>
                <w:kern w:val="12"/>
                <w:sz w:val="17"/>
                <w:szCs w:val="17"/>
              </w:rPr>
              <w:t xml:space="preserve">reproduction </w:t>
            </w:r>
            <w:r w:rsidR="00904C7A" w:rsidRPr="00B94C21">
              <w:rPr>
                <w:rFonts w:cs="Open Sans"/>
                <w:kern w:val="12"/>
                <w:sz w:val="17"/>
                <w:szCs w:val="17"/>
              </w:rPr>
              <w:t>or</w:t>
            </w:r>
            <w:r w:rsidR="001363A2" w:rsidRPr="00B94C21">
              <w:rPr>
                <w:rFonts w:cs="Open Sans"/>
                <w:kern w:val="12"/>
                <w:sz w:val="17"/>
                <w:szCs w:val="17"/>
              </w:rPr>
              <w:t xml:space="preserve"> </w:t>
            </w:r>
            <w:r w:rsidR="00904C7A" w:rsidRPr="00B94C21">
              <w:rPr>
                <w:rFonts w:cs="Open Sans"/>
                <w:kern w:val="12"/>
                <w:sz w:val="17"/>
                <w:szCs w:val="17"/>
              </w:rPr>
              <w:t xml:space="preserve">animal </w:t>
            </w:r>
            <w:r w:rsidR="001363A2" w:rsidRPr="00B94C21">
              <w:rPr>
                <w:rFonts w:cs="Open Sans"/>
                <w:kern w:val="12"/>
                <w:sz w:val="17"/>
                <w:szCs w:val="17"/>
              </w:rPr>
              <w:t xml:space="preserve">power </w:t>
            </w:r>
            <w:r w:rsidR="00904C7A" w:rsidRPr="00B94C21">
              <w:rPr>
                <w:rFonts w:cs="Open Sans"/>
                <w:kern w:val="12"/>
                <w:sz w:val="17"/>
                <w:szCs w:val="17"/>
              </w:rPr>
              <w:t>or transportation</w:t>
            </w:r>
            <w:r w:rsidR="00F8612C" w:rsidRPr="00B94C21">
              <w:rPr>
                <w:rFonts w:cs="Open Sans"/>
                <w:kern w:val="12"/>
                <w:sz w:val="17"/>
                <w:szCs w:val="17"/>
              </w:rPr>
              <w:t>.</w:t>
            </w:r>
          </w:p>
          <w:p w14:paraId="5660BECD" w14:textId="69A741F1" w:rsidR="008D1D52" w:rsidRPr="00B94C21" w:rsidRDefault="00B05727" w:rsidP="00A52773">
            <w:pPr>
              <w:tabs>
                <w:tab w:val="left" w:pos="5244"/>
              </w:tabs>
              <w:spacing w:after="120"/>
              <w:rPr>
                <w:rFonts w:eastAsiaTheme="minorHAnsi" w:cs="Open Sans"/>
                <w:kern w:val="12"/>
                <w:sz w:val="17"/>
                <w:szCs w:val="17"/>
              </w:rPr>
            </w:pPr>
            <w:r w:rsidRPr="00B94C21">
              <w:rPr>
                <w:rFonts w:cs="Open Sans"/>
                <w:kern w:val="12"/>
                <w:sz w:val="17"/>
                <w:szCs w:val="17"/>
              </w:rPr>
              <w:t>B</w:t>
            </w:r>
            <w:r w:rsidRPr="00B94C21">
              <w:rPr>
                <w:rFonts w:eastAsiaTheme="minorHAnsi" w:cs="Open Sans"/>
                <w:kern w:val="12"/>
                <w:sz w:val="17"/>
                <w:szCs w:val="17"/>
              </w:rPr>
              <w:t xml:space="preserve">e careful of </w:t>
            </w:r>
            <w:r w:rsidR="00E36707" w:rsidRPr="00B94C21">
              <w:rPr>
                <w:rFonts w:eastAsiaTheme="minorHAnsi" w:cs="Open Sans"/>
                <w:kern w:val="12"/>
                <w:sz w:val="17"/>
                <w:szCs w:val="17"/>
              </w:rPr>
              <w:t xml:space="preserve">how the question is asked </w:t>
            </w:r>
            <w:r w:rsidR="00D360F7" w:rsidRPr="00B94C21">
              <w:rPr>
                <w:rFonts w:eastAsiaTheme="minorHAnsi" w:cs="Open Sans"/>
                <w:kern w:val="12"/>
                <w:sz w:val="17"/>
                <w:szCs w:val="17"/>
              </w:rPr>
              <w:t xml:space="preserve">in </w:t>
            </w:r>
            <w:r w:rsidR="001F4DAC" w:rsidRPr="00B94C21">
              <w:rPr>
                <w:rFonts w:eastAsiaTheme="minorHAnsi" w:cs="Open Sans"/>
                <w:kern w:val="12"/>
                <w:sz w:val="17"/>
                <w:szCs w:val="17"/>
              </w:rPr>
              <w:t>pastoral settings</w:t>
            </w:r>
            <w:r w:rsidR="00E36707" w:rsidRPr="00B94C21">
              <w:rPr>
                <w:rFonts w:eastAsiaTheme="minorHAnsi" w:cs="Open Sans"/>
                <w:kern w:val="12"/>
                <w:sz w:val="17"/>
                <w:szCs w:val="17"/>
              </w:rPr>
              <w:t>,</w:t>
            </w:r>
            <w:r w:rsidR="001F4DAC" w:rsidRPr="00B94C21">
              <w:rPr>
                <w:rFonts w:eastAsiaTheme="minorHAnsi" w:cs="Open Sans"/>
                <w:kern w:val="12"/>
                <w:sz w:val="17"/>
                <w:szCs w:val="17"/>
              </w:rPr>
              <w:t xml:space="preserve"> where it is normal for households to sell animals</w:t>
            </w:r>
            <w:r w:rsidR="00E36707" w:rsidRPr="00B94C21">
              <w:rPr>
                <w:rFonts w:eastAsiaTheme="minorHAnsi" w:cs="Open Sans"/>
                <w:kern w:val="12"/>
                <w:sz w:val="17"/>
                <w:szCs w:val="17"/>
              </w:rPr>
              <w:t xml:space="preserve"> for income generation. </w:t>
            </w:r>
            <w:r w:rsidRPr="00B94C21">
              <w:rPr>
                <w:rFonts w:eastAsiaTheme="minorHAnsi" w:cs="Open Sans"/>
                <w:kern w:val="12"/>
                <w:sz w:val="17"/>
                <w:szCs w:val="17"/>
              </w:rPr>
              <w:t xml:space="preserve">Emphasis is placed on “more than usual due to a lack </w:t>
            </w:r>
            <w:r w:rsidR="00C049ED">
              <w:rPr>
                <w:rFonts w:eastAsiaTheme="minorHAnsi" w:cs="Open Sans"/>
                <w:kern w:val="12"/>
                <w:sz w:val="17"/>
                <w:szCs w:val="17"/>
              </w:rPr>
              <w:t>resources to access essential needs</w:t>
            </w:r>
            <w:r w:rsidRPr="00B94C21">
              <w:rPr>
                <w:rFonts w:eastAsiaTheme="minorHAnsi" w:cs="Open Sans"/>
                <w:kern w:val="12"/>
                <w:sz w:val="17"/>
                <w:szCs w:val="17"/>
              </w:rPr>
              <w:t>”.</w:t>
            </w:r>
            <w:r w:rsidR="006662A9">
              <w:rPr>
                <w:rFonts w:eastAsiaTheme="minorHAnsi" w:cs="Open Sans"/>
                <w:kern w:val="12"/>
                <w:sz w:val="17"/>
                <w:szCs w:val="17"/>
              </w:rPr>
              <w:t xml:space="preserve"> </w:t>
            </w:r>
            <w:r w:rsidR="00345F4C" w:rsidRPr="00B94C21">
              <w:rPr>
                <w:rFonts w:eastAsiaTheme="minorHAnsi" w:cs="Open Sans"/>
                <w:kern w:val="12"/>
                <w:sz w:val="17"/>
                <w:szCs w:val="17"/>
              </w:rPr>
              <w:t>The usual is always compared to before the last recent shock.</w:t>
            </w:r>
          </w:p>
          <w:p w14:paraId="30C47058" w14:textId="31658B0F" w:rsidR="00441E7A" w:rsidRPr="00B94C21" w:rsidRDefault="00B7351F">
            <w:pPr>
              <w:spacing w:after="120"/>
              <w:rPr>
                <w:rFonts w:eastAsia="Times New Roman" w:cs="Open Sans"/>
                <w:color w:val="000000"/>
                <w:kern w:val="12"/>
                <w:sz w:val="17"/>
                <w:szCs w:val="17"/>
              </w:rPr>
            </w:pPr>
            <w:r w:rsidRPr="00B94C21">
              <w:rPr>
                <w:rFonts w:eastAsia="Times New Roman" w:cs="Open Sans"/>
                <w:color w:val="000000"/>
                <w:kern w:val="12"/>
                <w:sz w:val="17"/>
                <w:szCs w:val="17"/>
                <w:lang w:val="en-US"/>
              </w:rPr>
              <w:t xml:space="preserve">Severity: Usually has a </w:t>
            </w:r>
            <w:r w:rsidR="00AD51E1" w:rsidRPr="00B94C21">
              <w:rPr>
                <w:rFonts w:eastAsia="Times New Roman" w:cs="Open Sans"/>
                <w:color w:val="000000"/>
                <w:kern w:val="12"/>
                <w:sz w:val="17"/>
                <w:szCs w:val="17"/>
                <w:lang w:val="en-US"/>
              </w:rPr>
              <w:t>‘</w:t>
            </w:r>
            <w:r w:rsidRPr="00B94C21">
              <w:rPr>
                <w:rFonts w:eastAsia="Times New Roman" w:cs="Open Sans"/>
                <w:color w:val="000000"/>
                <w:kern w:val="12"/>
                <w:sz w:val="17"/>
                <w:szCs w:val="17"/>
                <w:lang w:val="en-US"/>
              </w:rPr>
              <w:t>stress</w:t>
            </w:r>
            <w:r w:rsidR="00AD51E1" w:rsidRPr="00B94C21">
              <w:rPr>
                <w:rFonts w:eastAsia="Times New Roman" w:cs="Open Sans"/>
                <w:color w:val="000000"/>
                <w:kern w:val="12"/>
                <w:sz w:val="17"/>
                <w:szCs w:val="17"/>
                <w:lang w:val="en-US"/>
              </w:rPr>
              <w:t>’</w:t>
            </w:r>
            <w:r w:rsidRPr="00B94C21">
              <w:rPr>
                <w:rFonts w:eastAsia="Times New Roman" w:cs="Open Sans"/>
                <w:color w:val="000000"/>
                <w:kern w:val="12"/>
                <w:sz w:val="17"/>
                <w:szCs w:val="17"/>
                <w:lang w:val="en-US"/>
              </w:rPr>
              <w:t xml:space="preserve"> severity given that it would generate income </w:t>
            </w:r>
            <w:r w:rsidR="00F230A8" w:rsidRPr="00B94C21">
              <w:rPr>
                <w:rFonts w:eastAsia="Times New Roman" w:cs="Open Sans"/>
                <w:color w:val="000000"/>
                <w:kern w:val="12"/>
                <w:sz w:val="17"/>
                <w:szCs w:val="17"/>
                <w:lang w:val="en-US"/>
              </w:rPr>
              <w:t xml:space="preserve">for involved households in the short-term but less </w:t>
            </w:r>
            <w:r w:rsidR="006D6394" w:rsidRPr="00B94C21">
              <w:rPr>
                <w:rFonts w:eastAsia="Times New Roman" w:cs="Open Sans"/>
                <w:color w:val="000000"/>
                <w:kern w:val="12"/>
                <w:sz w:val="17"/>
                <w:szCs w:val="17"/>
                <w:lang w:val="en-US"/>
              </w:rPr>
              <w:t xml:space="preserve">wealth </w:t>
            </w:r>
            <w:r w:rsidR="001E3591" w:rsidRPr="00B94C21">
              <w:rPr>
                <w:rFonts w:eastAsia="Times New Roman" w:cs="Open Sans"/>
                <w:color w:val="000000"/>
                <w:kern w:val="12"/>
                <w:sz w:val="17"/>
                <w:szCs w:val="17"/>
                <w:lang w:val="en-US"/>
              </w:rPr>
              <w:t xml:space="preserve">or </w:t>
            </w:r>
            <w:r w:rsidR="00475EC3" w:rsidRPr="00B94C21">
              <w:rPr>
                <w:rFonts w:eastAsia="Times New Roman" w:cs="Open Sans"/>
                <w:color w:val="000000"/>
                <w:kern w:val="12"/>
                <w:sz w:val="17"/>
                <w:szCs w:val="17"/>
                <w:lang w:val="en-US"/>
              </w:rPr>
              <w:t xml:space="preserve">livestock to fall onto </w:t>
            </w:r>
            <w:r w:rsidR="000F7BED" w:rsidRPr="00B94C21">
              <w:rPr>
                <w:rFonts w:eastAsia="Times New Roman" w:cs="Open Sans"/>
                <w:color w:val="000000"/>
                <w:kern w:val="12"/>
                <w:sz w:val="17"/>
                <w:szCs w:val="17"/>
                <w:lang w:val="en-US"/>
              </w:rPr>
              <w:t xml:space="preserve">when faced with future shocks. </w:t>
            </w:r>
          </w:p>
          <w:p w14:paraId="738A62AC" w14:textId="77777777" w:rsidR="00441E7A" w:rsidRPr="00B94C21" w:rsidRDefault="00441E7A">
            <w:pPr>
              <w:spacing w:after="120"/>
              <w:rPr>
                <w:rFonts w:eastAsia="Times New Roman" w:cs="Open Sans"/>
                <w:color w:val="000000"/>
                <w:kern w:val="12"/>
                <w:sz w:val="17"/>
                <w:szCs w:val="17"/>
              </w:rPr>
            </w:pPr>
          </w:p>
          <w:p w14:paraId="7F97560D"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39EC0512" w14:textId="7B7605D2" w:rsidR="000A64DC" w:rsidRPr="00B94C21" w:rsidRDefault="000A64DC" w:rsidP="00A52773">
            <w:pPr>
              <w:tabs>
                <w:tab w:val="left" w:pos="5244"/>
              </w:tabs>
              <w:spacing w:after="120"/>
              <w:rPr>
                <w:rFonts w:cs="Open Sans"/>
                <w:kern w:val="12"/>
                <w:sz w:val="17"/>
                <w:szCs w:val="17"/>
              </w:rPr>
            </w:pPr>
            <w:r w:rsidRPr="00B94C21">
              <w:rPr>
                <w:rFonts w:cs="Open Sans"/>
                <w:kern w:val="12"/>
                <w:sz w:val="17"/>
                <w:szCs w:val="17"/>
              </w:rPr>
              <w:t xml:space="preserve">No, there was no need to sell more animals than usual because the household did not face </w:t>
            </w:r>
            <w:r w:rsidR="00C7527E">
              <w:rPr>
                <w:rFonts w:cs="Open Sans"/>
                <w:kern w:val="12"/>
                <w:sz w:val="17"/>
                <w:szCs w:val="17"/>
              </w:rPr>
              <w:t>a lack of resources to access essential needs</w:t>
            </w:r>
            <w:r w:rsidRPr="00B94C21">
              <w:rPr>
                <w:rFonts w:cs="Open Sans"/>
                <w:kern w:val="12"/>
                <w:sz w:val="17"/>
                <w:szCs w:val="17"/>
              </w:rPr>
              <w:t xml:space="preserve"> or had applied another livelihood coping strategy.</w:t>
            </w:r>
          </w:p>
        </w:tc>
        <w:tc>
          <w:tcPr>
            <w:tcW w:w="1731" w:type="pct"/>
            <w:shd w:val="clear" w:color="auto" w:fill="auto"/>
          </w:tcPr>
          <w:p w14:paraId="17341718" w14:textId="14ED7744" w:rsidR="001B64D2" w:rsidRPr="00B94C21" w:rsidRDefault="001B64D2" w:rsidP="00A52773">
            <w:pPr>
              <w:tabs>
                <w:tab w:val="left" w:pos="5244"/>
              </w:tabs>
              <w:spacing w:after="120"/>
              <w:rPr>
                <w:rFonts w:cs="Open Sans"/>
                <w:color w:val="FFFFFF"/>
                <w:kern w:val="12"/>
                <w:sz w:val="17"/>
                <w:szCs w:val="17"/>
                <w:highlight w:val="darkCyan"/>
              </w:rPr>
            </w:pPr>
            <w:r w:rsidRPr="00B94C21">
              <w:rPr>
                <w:rFonts w:cs="Open Sans"/>
                <w:color w:val="FFFFFF"/>
                <w:kern w:val="12"/>
                <w:sz w:val="17"/>
                <w:szCs w:val="17"/>
                <w:highlight w:val="darkCyan"/>
              </w:rPr>
              <w:t xml:space="preserve">Probing is needed to ensure the selection of </w:t>
            </w:r>
            <w:r w:rsidR="00077C35" w:rsidRPr="00B94C21">
              <w:rPr>
                <w:rFonts w:cs="Open Sans"/>
                <w:color w:val="FFFFFF"/>
                <w:kern w:val="12"/>
                <w:sz w:val="17"/>
                <w:szCs w:val="17"/>
                <w:highlight w:val="darkCyan"/>
              </w:rPr>
              <w:t xml:space="preserve">the most appropriate </w:t>
            </w:r>
            <w:r w:rsidR="00C55A32" w:rsidRPr="00B94C21">
              <w:rPr>
                <w:rFonts w:cs="Open Sans"/>
                <w:color w:val="FFFFFF"/>
                <w:kern w:val="12"/>
                <w:sz w:val="17"/>
                <w:szCs w:val="17"/>
                <w:highlight w:val="darkCyan"/>
              </w:rPr>
              <w:t>response</w:t>
            </w:r>
            <w:r w:rsidR="00077C35" w:rsidRPr="00B94C21">
              <w:rPr>
                <w:rFonts w:cs="Open Sans"/>
                <w:color w:val="FFFFFF"/>
                <w:kern w:val="12"/>
                <w:sz w:val="17"/>
                <w:szCs w:val="17"/>
                <w:highlight w:val="darkCyan"/>
              </w:rPr>
              <w:t>.</w:t>
            </w:r>
          </w:p>
          <w:p w14:paraId="6CE9264C" w14:textId="77777777" w:rsidR="00D360F7" w:rsidRPr="00B94C21" w:rsidRDefault="008063B5" w:rsidP="00A52773">
            <w:pPr>
              <w:tabs>
                <w:tab w:val="left" w:pos="5244"/>
              </w:tabs>
              <w:spacing w:after="120"/>
              <w:rPr>
                <w:rFonts w:cs="Open Sans"/>
                <w:kern w:val="12"/>
                <w:sz w:val="17"/>
                <w:szCs w:val="17"/>
              </w:rPr>
            </w:pPr>
            <w:r w:rsidRPr="00B94C21">
              <w:rPr>
                <w:rFonts w:cs="Open Sans"/>
                <w:kern w:val="12"/>
                <w:sz w:val="17"/>
                <w:szCs w:val="17"/>
              </w:rPr>
              <w:t xml:space="preserve">1) do you have animals or raise animals? </w:t>
            </w:r>
          </w:p>
          <w:p w14:paraId="6A53A58B" w14:textId="75052A91"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rPr>
              <w:t>2) why did you sell</w:t>
            </w:r>
            <w:r w:rsidR="00734D5D" w:rsidRPr="00B94C21">
              <w:rPr>
                <w:rFonts w:cs="Open Sans"/>
                <w:kern w:val="12"/>
                <w:sz w:val="17"/>
                <w:szCs w:val="17"/>
              </w:rPr>
              <w:t xml:space="preserve"> your</w:t>
            </w:r>
            <w:r w:rsidRPr="00B94C21">
              <w:rPr>
                <w:rFonts w:cs="Open Sans"/>
                <w:kern w:val="12"/>
                <w:sz w:val="17"/>
                <w:szCs w:val="17"/>
              </w:rPr>
              <w:t xml:space="preserve"> animals</w:t>
            </w:r>
            <w:r w:rsidR="00734D5D" w:rsidRPr="00B94C21">
              <w:rPr>
                <w:rFonts w:cs="Open Sans"/>
                <w:kern w:val="12"/>
                <w:sz w:val="17"/>
                <w:szCs w:val="17"/>
              </w:rPr>
              <w:t xml:space="preserve"> (or not)</w:t>
            </w:r>
            <w:r w:rsidRPr="00B94C21">
              <w:rPr>
                <w:rFonts w:cs="Open Sans"/>
                <w:kern w:val="12"/>
                <w:sz w:val="17"/>
                <w:szCs w:val="17"/>
              </w:rPr>
              <w:t>?</w:t>
            </w:r>
          </w:p>
          <w:p w14:paraId="04A9056E" w14:textId="6FE2260F" w:rsidR="00D47B9D" w:rsidRPr="00B94C21" w:rsidRDefault="00D47B9D" w:rsidP="00A52773">
            <w:pPr>
              <w:tabs>
                <w:tab w:val="left" w:pos="5244"/>
              </w:tabs>
              <w:spacing w:after="120"/>
              <w:rPr>
                <w:rFonts w:cs="Open Sans"/>
                <w:kern w:val="12"/>
                <w:sz w:val="17"/>
                <w:szCs w:val="17"/>
              </w:rPr>
            </w:pPr>
            <w:r w:rsidRPr="00B94C21">
              <w:rPr>
                <w:rFonts w:cs="Open Sans"/>
                <w:kern w:val="12"/>
                <w:sz w:val="17"/>
                <w:szCs w:val="17"/>
              </w:rPr>
              <w:t xml:space="preserve">If the household </w:t>
            </w:r>
            <w:r w:rsidR="00C55A32" w:rsidRPr="00B94C21">
              <w:rPr>
                <w:rFonts w:cs="Open Sans"/>
                <w:kern w:val="12"/>
                <w:sz w:val="17"/>
                <w:szCs w:val="17"/>
              </w:rPr>
              <w:t xml:space="preserve">responds </w:t>
            </w:r>
            <w:r w:rsidR="00A81121" w:rsidRPr="00B94C21">
              <w:rPr>
                <w:rFonts w:cs="Open Sans"/>
                <w:kern w:val="12"/>
                <w:sz w:val="17"/>
                <w:szCs w:val="17"/>
              </w:rPr>
              <w:t>“</w:t>
            </w:r>
            <w:r w:rsidRPr="00B94C21">
              <w:rPr>
                <w:rFonts w:cs="Open Sans"/>
                <w:kern w:val="12"/>
                <w:sz w:val="17"/>
                <w:szCs w:val="17"/>
              </w:rPr>
              <w:t>yes, we sold more animals</w:t>
            </w:r>
            <w:r w:rsidR="00A81121" w:rsidRPr="00B94C21">
              <w:rPr>
                <w:rFonts w:cs="Open Sans"/>
                <w:kern w:val="12"/>
                <w:sz w:val="17"/>
                <w:szCs w:val="17"/>
              </w:rPr>
              <w:t xml:space="preserve"> tha</w:t>
            </w:r>
            <w:r w:rsidR="00761236" w:rsidRPr="00B94C21">
              <w:rPr>
                <w:rFonts w:cs="Open Sans"/>
                <w:kern w:val="12"/>
                <w:sz w:val="17"/>
                <w:szCs w:val="17"/>
              </w:rPr>
              <w:t>n</w:t>
            </w:r>
            <w:r w:rsidR="00A81121" w:rsidRPr="00B94C21">
              <w:rPr>
                <w:rFonts w:cs="Open Sans"/>
                <w:kern w:val="12"/>
                <w:sz w:val="17"/>
                <w:szCs w:val="17"/>
              </w:rPr>
              <w:t xml:space="preserve"> usual”</w:t>
            </w:r>
            <w:r w:rsidRPr="00B94C21">
              <w:rPr>
                <w:rFonts w:cs="Open Sans"/>
                <w:kern w:val="12"/>
                <w:sz w:val="17"/>
                <w:szCs w:val="17"/>
              </w:rPr>
              <w:t xml:space="preserve">, and </w:t>
            </w:r>
            <w:r w:rsidR="00A81121" w:rsidRPr="00B94C21">
              <w:rPr>
                <w:rFonts w:cs="Open Sans"/>
                <w:kern w:val="12"/>
                <w:sz w:val="17"/>
                <w:szCs w:val="17"/>
              </w:rPr>
              <w:t>explained that it was</w:t>
            </w:r>
            <w:r w:rsidRPr="00B94C21">
              <w:rPr>
                <w:rFonts w:cs="Open Sans"/>
                <w:kern w:val="12"/>
                <w:sz w:val="17"/>
                <w:szCs w:val="17"/>
              </w:rPr>
              <w:t xml:space="preserve"> due to </w:t>
            </w:r>
            <w:r w:rsidR="00DC670F" w:rsidRPr="00B94C21">
              <w:rPr>
                <w:rFonts w:cs="Open Sans"/>
                <w:kern w:val="12"/>
                <w:sz w:val="17"/>
                <w:szCs w:val="17"/>
              </w:rPr>
              <w:t>increased</w:t>
            </w:r>
            <w:r w:rsidRPr="00B94C21">
              <w:rPr>
                <w:rFonts w:cs="Open Sans"/>
                <w:kern w:val="12"/>
                <w:sz w:val="17"/>
                <w:szCs w:val="17"/>
              </w:rPr>
              <w:t xml:space="preserve"> prices of animals</w:t>
            </w:r>
            <w:r w:rsidR="00DC670F" w:rsidRPr="00B94C21">
              <w:rPr>
                <w:rFonts w:cs="Open Sans"/>
                <w:kern w:val="12"/>
                <w:sz w:val="17"/>
                <w:szCs w:val="17"/>
              </w:rPr>
              <w:t>, t</w:t>
            </w:r>
            <w:r w:rsidR="002C0B62" w:rsidRPr="00B94C21">
              <w:rPr>
                <w:rFonts w:cs="Open Sans"/>
                <w:kern w:val="12"/>
                <w:sz w:val="17"/>
                <w:szCs w:val="17"/>
              </w:rPr>
              <w:t>hus</w:t>
            </w:r>
            <w:r w:rsidRPr="00B94C21">
              <w:rPr>
                <w:rFonts w:cs="Open Sans"/>
                <w:kern w:val="12"/>
                <w:sz w:val="17"/>
                <w:szCs w:val="17"/>
              </w:rPr>
              <w:t xml:space="preserve"> mak</w:t>
            </w:r>
            <w:r w:rsidR="00761236" w:rsidRPr="00B94C21">
              <w:rPr>
                <w:rFonts w:cs="Open Sans"/>
                <w:kern w:val="12"/>
                <w:sz w:val="17"/>
                <w:szCs w:val="17"/>
              </w:rPr>
              <w:t>ing</w:t>
            </w:r>
            <w:r w:rsidRPr="00B94C21">
              <w:rPr>
                <w:rFonts w:cs="Open Sans"/>
                <w:kern w:val="12"/>
                <w:sz w:val="17"/>
                <w:szCs w:val="17"/>
              </w:rPr>
              <w:t xml:space="preserve"> more profit</w:t>
            </w:r>
            <w:r w:rsidR="00734D5D" w:rsidRPr="00B94C21">
              <w:rPr>
                <w:rFonts w:cs="Open Sans"/>
                <w:kern w:val="12"/>
                <w:sz w:val="17"/>
                <w:szCs w:val="17"/>
              </w:rPr>
              <w:t>, t</w:t>
            </w:r>
            <w:r w:rsidR="00902C97" w:rsidRPr="00B94C21">
              <w:rPr>
                <w:rFonts w:cs="Open Sans"/>
                <w:kern w:val="12"/>
                <w:sz w:val="17"/>
                <w:szCs w:val="17"/>
              </w:rPr>
              <w:t>hen</w:t>
            </w:r>
            <w:r w:rsidRPr="00B94C21">
              <w:rPr>
                <w:rFonts w:cs="Open Sans"/>
                <w:kern w:val="12"/>
                <w:sz w:val="17"/>
                <w:szCs w:val="17"/>
              </w:rPr>
              <w:t xml:space="preserve"> the </w:t>
            </w:r>
            <w:r w:rsidR="00902C97" w:rsidRPr="00B94C21">
              <w:rPr>
                <w:rFonts w:cs="Open Sans"/>
                <w:kern w:val="12"/>
                <w:sz w:val="17"/>
                <w:szCs w:val="17"/>
              </w:rPr>
              <w:t>appropriate response option is</w:t>
            </w:r>
            <w:r w:rsidRPr="00B94C21">
              <w:rPr>
                <w:rFonts w:cs="Open Sans"/>
                <w:kern w:val="12"/>
                <w:sz w:val="17"/>
                <w:szCs w:val="17"/>
              </w:rPr>
              <w:t xml:space="preserve"> </w:t>
            </w:r>
            <w:r w:rsidR="00902C97" w:rsidRPr="00B94C21">
              <w:rPr>
                <w:rFonts w:cs="Open Sans"/>
                <w:kern w:val="12"/>
                <w:sz w:val="17"/>
                <w:szCs w:val="17"/>
              </w:rPr>
              <w:t>“</w:t>
            </w:r>
            <w:r w:rsidRPr="00B94C21">
              <w:rPr>
                <w:rFonts w:cs="Open Sans"/>
                <w:kern w:val="12"/>
                <w:sz w:val="17"/>
                <w:szCs w:val="17"/>
              </w:rPr>
              <w:t>No, they did not need to</w:t>
            </w:r>
            <w:r w:rsidR="00902C97" w:rsidRPr="00B94C21">
              <w:rPr>
                <w:rFonts w:cs="Open Sans"/>
                <w:kern w:val="12"/>
                <w:sz w:val="17"/>
                <w:szCs w:val="17"/>
              </w:rPr>
              <w:t>”</w:t>
            </w:r>
            <w:r w:rsidRPr="00B94C21">
              <w:rPr>
                <w:rFonts w:cs="Open Sans"/>
                <w:kern w:val="12"/>
                <w:sz w:val="17"/>
                <w:szCs w:val="17"/>
              </w:rPr>
              <w:t xml:space="preserve">. </w:t>
            </w:r>
          </w:p>
        </w:tc>
      </w:tr>
      <w:tr w:rsidR="008063B5" w:rsidRPr="006703EC" w14:paraId="7864FB39" w14:textId="77777777" w:rsidTr="0020028F">
        <w:trPr>
          <w:trHeight w:val="20"/>
        </w:trPr>
        <w:tc>
          <w:tcPr>
            <w:tcW w:w="1830" w:type="pct"/>
            <w:vMerge/>
            <w:shd w:val="clear" w:color="auto" w:fill="auto"/>
          </w:tcPr>
          <w:p w14:paraId="75376472"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69155156" w14:textId="5E1693AD"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rPr>
              <w:t xml:space="preserve">Yes, the household needed to </w:t>
            </w:r>
            <w:r w:rsidR="00F66B5F" w:rsidRPr="00B94C21">
              <w:rPr>
                <w:rFonts w:cs="Open Sans"/>
                <w:kern w:val="12"/>
                <w:sz w:val="17"/>
                <w:szCs w:val="17"/>
              </w:rPr>
              <w:t xml:space="preserve">sell more animals than usual </w:t>
            </w:r>
            <w:r w:rsidRPr="00B94C21">
              <w:rPr>
                <w:rFonts w:cs="Open Sans"/>
                <w:kern w:val="12"/>
                <w:sz w:val="17"/>
                <w:szCs w:val="17"/>
              </w:rPr>
              <w:t xml:space="preserve">in the last 30 </w:t>
            </w:r>
            <w:r w:rsidR="00085F7E" w:rsidRPr="00B94C21">
              <w:rPr>
                <w:rFonts w:cs="Open Sans"/>
                <w:kern w:val="12"/>
                <w:sz w:val="17"/>
                <w:szCs w:val="17"/>
              </w:rPr>
              <w:t xml:space="preserve">days </w:t>
            </w:r>
            <w:r w:rsidR="00C7527E">
              <w:rPr>
                <w:rFonts w:cs="Open Sans"/>
                <w:kern w:val="12"/>
                <w:sz w:val="17"/>
                <w:szCs w:val="17"/>
              </w:rPr>
              <w:t>due to a lack of resources to access essential needs</w:t>
            </w:r>
            <w:r w:rsidR="000B4A23" w:rsidRPr="00B94C21">
              <w:rPr>
                <w:rFonts w:cs="Open Sans"/>
                <w:kern w:val="12"/>
                <w:sz w:val="17"/>
                <w:szCs w:val="17"/>
              </w:rPr>
              <w:t>.</w:t>
            </w:r>
          </w:p>
        </w:tc>
        <w:tc>
          <w:tcPr>
            <w:tcW w:w="1731" w:type="pct"/>
            <w:shd w:val="clear" w:color="auto" w:fill="auto"/>
          </w:tcPr>
          <w:p w14:paraId="71DE4E0B" w14:textId="326E0F2C" w:rsidR="008063B5" w:rsidRPr="00B94C21" w:rsidRDefault="00D52D79" w:rsidP="00A52773">
            <w:pPr>
              <w:tabs>
                <w:tab w:val="left" w:pos="5244"/>
              </w:tabs>
              <w:spacing w:after="120"/>
              <w:rPr>
                <w:rFonts w:cs="Open Sans"/>
                <w:kern w:val="12"/>
                <w:sz w:val="17"/>
                <w:szCs w:val="17"/>
              </w:rPr>
            </w:pPr>
            <w:r>
              <w:rPr>
                <w:rFonts w:cs="Open Sans"/>
                <w:kern w:val="12"/>
                <w:sz w:val="17"/>
                <w:szCs w:val="17"/>
              </w:rPr>
              <w:t>Ensure that this strategy was applied due to a lack of resources to access essential needs</w:t>
            </w:r>
            <w:r w:rsidR="008063B5" w:rsidRPr="00B94C21">
              <w:rPr>
                <w:rFonts w:cs="Open Sans"/>
                <w:kern w:val="12"/>
                <w:sz w:val="17"/>
                <w:szCs w:val="17"/>
              </w:rPr>
              <w:t>.</w:t>
            </w:r>
          </w:p>
        </w:tc>
      </w:tr>
      <w:tr w:rsidR="008063B5" w:rsidRPr="006703EC" w14:paraId="12D2D3FD" w14:textId="77777777" w:rsidTr="0020028F">
        <w:trPr>
          <w:trHeight w:val="20"/>
        </w:trPr>
        <w:tc>
          <w:tcPr>
            <w:tcW w:w="1830" w:type="pct"/>
            <w:vMerge/>
            <w:shd w:val="clear" w:color="auto" w:fill="auto"/>
          </w:tcPr>
          <w:p w14:paraId="5506A408"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7ACF9727" w14:textId="588674BC" w:rsidR="008063B5" w:rsidRPr="00B94C21" w:rsidRDefault="008063B5" w:rsidP="00A52773">
            <w:pPr>
              <w:spacing w:after="120"/>
              <w:rPr>
                <w:rFonts w:cs="Open Sans"/>
                <w:color w:val="C00000"/>
                <w:kern w:val="12"/>
                <w:sz w:val="17"/>
                <w:szCs w:val="17"/>
              </w:rPr>
            </w:pPr>
            <w:r w:rsidRPr="00B94C21">
              <w:rPr>
                <w:rFonts w:cs="Open Sans"/>
                <w:kern w:val="12"/>
                <w:sz w:val="17"/>
                <w:szCs w:val="17"/>
              </w:rPr>
              <w:t xml:space="preserve">No, because the household had </w:t>
            </w:r>
            <w:r w:rsidR="00F66B5F" w:rsidRPr="00B94C21">
              <w:rPr>
                <w:rFonts w:cs="Open Sans"/>
                <w:kern w:val="12"/>
                <w:sz w:val="17"/>
                <w:szCs w:val="17"/>
              </w:rPr>
              <w:t xml:space="preserve">sold more animals than usual </w:t>
            </w:r>
            <w:r w:rsidRPr="00B94C21">
              <w:rPr>
                <w:rFonts w:cs="Open Sans"/>
                <w:kern w:val="12"/>
                <w:sz w:val="17"/>
                <w:szCs w:val="17"/>
              </w:rPr>
              <w:t>within the last 12 months, and now does not have any animals to be sold</w:t>
            </w:r>
            <w:r w:rsidR="00734D5D" w:rsidRPr="00B94C21">
              <w:rPr>
                <w:rFonts w:cs="Open Sans"/>
                <w:kern w:val="12"/>
                <w:sz w:val="17"/>
                <w:szCs w:val="17"/>
              </w:rPr>
              <w:t>; this strategy has already been exhausted in the past 12 months</w:t>
            </w:r>
            <w:r w:rsidRPr="00B94C21">
              <w:rPr>
                <w:rFonts w:cs="Open Sans"/>
                <w:kern w:val="12"/>
                <w:sz w:val="17"/>
                <w:szCs w:val="17"/>
              </w:rPr>
              <w:t xml:space="preserve">. </w:t>
            </w:r>
          </w:p>
        </w:tc>
        <w:tc>
          <w:tcPr>
            <w:tcW w:w="1731" w:type="pct"/>
            <w:shd w:val="clear" w:color="auto" w:fill="auto"/>
          </w:tcPr>
          <w:p w14:paraId="08E6A19E" w14:textId="1190D79D" w:rsidR="008063B5" w:rsidRPr="00B94C21" w:rsidRDefault="008063B5" w:rsidP="00A52773">
            <w:pPr>
              <w:tabs>
                <w:tab w:val="left" w:pos="5244"/>
              </w:tabs>
              <w:spacing w:after="120"/>
              <w:rPr>
                <w:rFonts w:cs="Open Sans"/>
                <w:kern w:val="12"/>
                <w:sz w:val="17"/>
                <w:szCs w:val="17"/>
              </w:rPr>
            </w:pPr>
          </w:p>
        </w:tc>
      </w:tr>
      <w:tr w:rsidR="008063B5" w:rsidRPr="006703EC" w14:paraId="16D185DE" w14:textId="77777777" w:rsidTr="0020028F">
        <w:trPr>
          <w:trHeight w:val="20"/>
        </w:trPr>
        <w:tc>
          <w:tcPr>
            <w:tcW w:w="1830" w:type="pct"/>
            <w:vMerge/>
            <w:shd w:val="clear" w:color="auto" w:fill="auto"/>
          </w:tcPr>
          <w:p w14:paraId="3D1B3D1E"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5904882E" w14:textId="5D9FAA1E"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lang w:val="en-US"/>
              </w:rPr>
              <w:t xml:space="preserve">Not applicable as the household did not have any </w:t>
            </w:r>
            <w:r w:rsidRPr="00B94C21">
              <w:rPr>
                <w:rFonts w:cs="Open Sans"/>
                <w:kern w:val="12"/>
                <w:sz w:val="17"/>
                <w:szCs w:val="17"/>
              </w:rPr>
              <w:t xml:space="preserve">animals </w:t>
            </w:r>
            <w:r w:rsidRPr="00B94C21">
              <w:rPr>
                <w:rFonts w:cs="Open Sans"/>
                <w:kern w:val="12"/>
                <w:sz w:val="17"/>
                <w:szCs w:val="17"/>
                <w:lang w:val="en-US"/>
              </w:rPr>
              <w:t xml:space="preserve">to sell and has not had </w:t>
            </w:r>
            <w:r w:rsidR="00734D5D" w:rsidRPr="00B94C21">
              <w:rPr>
                <w:rFonts w:cs="Open Sans"/>
                <w:kern w:val="12"/>
                <w:sz w:val="17"/>
                <w:szCs w:val="17"/>
                <w:lang w:val="en-US"/>
              </w:rPr>
              <w:t>any</w:t>
            </w:r>
            <w:r w:rsidRPr="00B94C21">
              <w:rPr>
                <w:rFonts w:cs="Open Sans"/>
                <w:kern w:val="12"/>
                <w:sz w:val="17"/>
                <w:szCs w:val="17"/>
                <w:lang w:val="en-US"/>
              </w:rPr>
              <w:t xml:space="preserve"> in over 12 months.</w:t>
            </w:r>
          </w:p>
        </w:tc>
        <w:tc>
          <w:tcPr>
            <w:tcW w:w="1731" w:type="pct"/>
            <w:shd w:val="clear" w:color="auto" w:fill="auto"/>
          </w:tcPr>
          <w:p w14:paraId="1DE93636" w14:textId="0C377F87" w:rsidR="008063B5" w:rsidRPr="00B94C21" w:rsidRDefault="008063B5" w:rsidP="00A52773">
            <w:pPr>
              <w:tabs>
                <w:tab w:val="left" w:pos="5244"/>
              </w:tabs>
              <w:spacing w:after="120"/>
              <w:rPr>
                <w:rFonts w:cs="Open Sans"/>
                <w:color w:val="C00000"/>
                <w:kern w:val="12"/>
                <w:sz w:val="17"/>
                <w:szCs w:val="17"/>
              </w:rPr>
            </w:pPr>
            <w:r w:rsidRPr="00B94C21">
              <w:rPr>
                <w:rFonts w:cs="Open Sans"/>
                <w:kern w:val="12"/>
                <w:sz w:val="17"/>
                <w:szCs w:val="17"/>
              </w:rPr>
              <w:t>If the household does not have animals to sell and did not have animals before</w:t>
            </w:r>
            <w:r w:rsidR="00785878" w:rsidRPr="00B94C21">
              <w:rPr>
                <w:rFonts w:cs="Open Sans"/>
                <w:kern w:val="12"/>
                <w:sz w:val="17"/>
                <w:szCs w:val="17"/>
              </w:rPr>
              <w:t>, then the appropriate response option is “not applicable”.</w:t>
            </w:r>
            <w:r w:rsidR="00734D5D" w:rsidRPr="00B94C21">
              <w:rPr>
                <w:rFonts w:cs="Open Sans"/>
                <w:kern w:val="12"/>
                <w:sz w:val="17"/>
                <w:szCs w:val="17"/>
              </w:rPr>
              <w:t xml:space="preserve"> </w:t>
            </w:r>
            <w:r w:rsidRPr="00B94C21">
              <w:rPr>
                <w:rFonts w:cs="Open Sans"/>
                <w:kern w:val="12"/>
                <w:sz w:val="17"/>
                <w:szCs w:val="17"/>
              </w:rPr>
              <w:t xml:space="preserve">If the household </w:t>
            </w:r>
            <w:r w:rsidR="00734D5D" w:rsidRPr="00B94C21">
              <w:rPr>
                <w:rFonts w:cs="Open Sans"/>
                <w:kern w:val="12"/>
                <w:sz w:val="17"/>
                <w:szCs w:val="17"/>
              </w:rPr>
              <w:t xml:space="preserve">already exhausted this strategy more than </w:t>
            </w:r>
            <w:r w:rsidRPr="00B94C21">
              <w:rPr>
                <w:rFonts w:cs="Open Sans"/>
                <w:kern w:val="12"/>
                <w:sz w:val="17"/>
                <w:szCs w:val="17"/>
              </w:rPr>
              <w:t>12 months</w:t>
            </w:r>
            <w:r w:rsidR="00734D5D" w:rsidRPr="00B94C21">
              <w:rPr>
                <w:rFonts w:cs="Open Sans"/>
                <w:kern w:val="12"/>
                <w:sz w:val="17"/>
                <w:szCs w:val="17"/>
              </w:rPr>
              <w:t xml:space="preserve"> ago</w:t>
            </w:r>
            <w:r w:rsidRPr="00B94C21">
              <w:rPr>
                <w:rFonts w:cs="Open Sans"/>
                <w:kern w:val="12"/>
                <w:sz w:val="17"/>
                <w:szCs w:val="17"/>
              </w:rPr>
              <w:t xml:space="preserve">, then the </w:t>
            </w:r>
            <w:r w:rsidR="00811A69" w:rsidRPr="00B94C21">
              <w:rPr>
                <w:rFonts w:cs="Open Sans"/>
                <w:kern w:val="12"/>
                <w:sz w:val="17"/>
                <w:szCs w:val="17"/>
              </w:rPr>
              <w:t>appr</w:t>
            </w:r>
            <w:r w:rsidR="00785878" w:rsidRPr="00B94C21">
              <w:rPr>
                <w:rFonts w:cs="Open Sans"/>
                <w:kern w:val="12"/>
                <w:sz w:val="17"/>
                <w:szCs w:val="17"/>
              </w:rPr>
              <w:t>opriate response option is</w:t>
            </w:r>
            <w:r w:rsidRPr="00B94C21">
              <w:rPr>
                <w:rFonts w:cs="Open Sans"/>
                <w:kern w:val="12"/>
                <w:sz w:val="17"/>
                <w:szCs w:val="17"/>
              </w:rPr>
              <w:t xml:space="preserve"> </w:t>
            </w:r>
            <w:r w:rsidR="00785878" w:rsidRPr="00B94C21">
              <w:rPr>
                <w:rFonts w:cs="Open Sans"/>
                <w:kern w:val="12"/>
                <w:sz w:val="17"/>
                <w:szCs w:val="17"/>
              </w:rPr>
              <w:t>“</w:t>
            </w:r>
            <w:r w:rsidR="00343E61" w:rsidRPr="00B94C21">
              <w:rPr>
                <w:rFonts w:cs="Open Sans"/>
                <w:kern w:val="12"/>
                <w:sz w:val="17"/>
                <w:szCs w:val="17"/>
              </w:rPr>
              <w:t>not applicable</w:t>
            </w:r>
            <w:r w:rsidR="00785878" w:rsidRPr="00B94C21">
              <w:rPr>
                <w:rFonts w:cs="Open Sans"/>
                <w:kern w:val="12"/>
                <w:sz w:val="17"/>
                <w:szCs w:val="17"/>
              </w:rPr>
              <w:t>”</w:t>
            </w:r>
            <w:r w:rsidRPr="00B94C21">
              <w:rPr>
                <w:rFonts w:cs="Open Sans"/>
                <w:kern w:val="12"/>
                <w:sz w:val="17"/>
                <w:szCs w:val="17"/>
              </w:rPr>
              <w:t xml:space="preserve">. </w:t>
            </w:r>
          </w:p>
        </w:tc>
      </w:tr>
    </w:tbl>
    <w:p w14:paraId="0448232B" w14:textId="467A9EA2" w:rsidR="00CE49EE" w:rsidRPr="006703EC" w:rsidRDefault="00CE49EE">
      <w:pPr>
        <w:spacing w:after="160" w:line="259" w:lineRule="auto"/>
        <w:rPr>
          <w:rFonts w:eastAsiaTheme="majorEastAsia" w:cs="Open Sans"/>
          <w:szCs w:val="20"/>
        </w:rPr>
      </w:pPr>
    </w:p>
    <w:p w14:paraId="7F095DBA" w14:textId="0C062201" w:rsidR="00AB43B7" w:rsidRPr="006703EC" w:rsidRDefault="00A4052A" w:rsidP="005C3A14">
      <w:pPr>
        <w:pStyle w:val="Heading2"/>
      </w:pPr>
      <w:bookmarkStart w:id="69" w:name="_Toc137812608"/>
      <w:bookmarkStart w:id="70" w:name="_Toc143511801"/>
      <w:r w:rsidRPr="006703EC">
        <w:t>Livelihood Coping Strategies with Crisis Severity for Rural Setting</w:t>
      </w:r>
      <w:bookmarkEnd w:id="69"/>
      <w:bookmarkEnd w:id="70"/>
    </w:p>
    <w:p w14:paraId="122CE0FD" w14:textId="6A7E339C" w:rsidR="00E03275" w:rsidRPr="006703EC" w:rsidRDefault="00D80989" w:rsidP="00A52773">
      <w:pPr>
        <w:pStyle w:val="Heading4"/>
        <w:spacing w:after="120"/>
      </w:pPr>
      <w:bookmarkStart w:id="71" w:name="_Toc137812609"/>
      <w:bookmarkStart w:id="72" w:name="_Toc143511802"/>
      <w:proofErr w:type="spellStart"/>
      <w:r w:rsidRPr="005C3A14">
        <w:rPr>
          <w:rStyle w:val="Heading3Char"/>
        </w:rPr>
        <w:t>Lcs</w:t>
      </w:r>
      <w:r w:rsidR="00622225">
        <w:rPr>
          <w:rStyle w:val="Heading3Char"/>
        </w:rPr>
        <w:t>EN</w:t>
      </w:r>
      <w:r w:rsidRPr="005C3A14">
        <w:rPr>
          <w:rStyle w:val="Heading3Char"/>
        </w:rPr>
        <w:t>R_crisis_AgriCare</w:t>
      </w:r>
      <w:bookmarkEnd w:id="71"/>
      <w:bookmarkEnd w:id="72"/>
      <w:proofErr w:type="spellEnd"/>
      <w:r w:rsidR="004A7DA5" w:rsidRPr="006703EC">
        <w:rPr>
          <w:kern w:val="12"/>
          <w:szCs w:val="20"/>
        </w:rPr>
        <w:br/>
      </w:r>
      <w:r w:rsidR="00342675" w:rsidRPr="006703EC">
        <w:rPr>
          <w:kern w:val="12"/>
          <w:szCs w:val="20"/>
        </w:rPr>
        <w:t>During the past 30 days, did anyone in your household have to d</w:t>
      </w:r>
      <w:r w:rsidR="00E03275" w:rsidRPr="006703EC">
        <w:rPr>
          <w:kern w:val="12"/>
          <w:szCs w:val="20"/>
        </w:rPr>
        <w:t xml:space="preserve">ecrease expenditures on fertilizer, pesticide, fodder, animal feed, veterinary care, etc. </w:t>
      </w:r>
      <w:r w:rsidR="00C7527E">
        <w:t>due to a lack of resources to access essential needs (e.g., food, shelter, education, health services, etc.)</w:t>
      </w:r>
      <w:r w:rsidR="00734D5D">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734D5D" w14:paraId="03261710" w14:textId="77777777" w:rsidTr="002B2381">
        <w:trPr>
          <w:trHeight w:val="20"/>
        </w:trPr>
        <w:tc>
          <w:tcPr>
            <w:tcW w:w="1830" w:type="pct"/>
            <w:shd w:val="clear" w:color="auto" w:fill="003E5E" w:themeFill="text1" w:themeFillShade="80"/>
          </w:tcPr>
          <w:p w14:paraId="70EBC181" w14:textId="549DFC2F"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Rationale/</w:t>
            </w:r>
            <w:r w:rsidR="002E7794" w:rsidRPr="009F4D4A">
              <w:rPr>
                <w:rFonts w:eastAsia="Times New Roman" w:cs="Open Sans"/>
                <w:color w:val="FFFFFF"/>
                <w:kern w:val="12"/>
                <w:sz w:val="18"/>
                <w:szCs w:val="18"/>
              </w:rPr>
              <w:t>Use</w:t>
            </w:r>
          </w:p>
        </w:tc>
        <w:tc>
          <w:tcPr>
            <w:tcW w:w="1439" w:type="pct"/>
            <w:shd w:val="clear" w:color="auto" w:fill="003E5E" w:themeFill="text1" w:themeFillShade="80"/>
          </w:tcPr>
          <w:p w14:paraId="1F6B70B8" w14:textId="104884C9"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 xml:space="preserve">What does each </w:t>
            </w:r>
            <w:r w:rsidR="00C55A32" w:rsidRPr="009F4D4A">
              <w:rPr>
                <w:rFonts w:eastAsia="Times New Roman" w:cs="Open Sans"/>
                <w:color w:val="FFFFFF"/>
                <w:kern w:val="12"/>
                <w:sz w:val="18"/>
                <w:szCs w:val="18"/>
              </w:rPr>
              <w:t>response</w:t>
            </w:r>
            <w:r w:rsidRPr="009F4D4A">
              <w:rPr>
                <w:rFonts w:eastAsia="Times New Roman" w:cs="Open Sans"/>
                <w:color w:val="FFFFFF"/>
                <w:kern w:val="12"/>
                <w:sz w:val="18"/>
                <w:szCs w:val="18"/>
              </w:rPr>
              <w:t xml:space="preserve"> option mean?</w:t>
            </w:r>
          </w:p>
        </w:tc>
        <w:tc>
          <w:tcPr>
            <w:tcW w:w="1731" w:type="pct"/>
            <w:shd w:val="clear" w:color="auto" w:fill="003E5E" w:themeFill="text1" w:themeFillShade="80"/>
          </w:tcPr>
          <w:p w14:paraId="77D00A3F" w14:textId="77777777"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Verification examples</w:t>
            </w:r>
          </w:p>
        </w:tc>
      </w:tr>
      <w:tr w:rsidR="00096522" w:rsidRPr="00734D5D" w14:paraId="18D08C14" w14:textId="77777777" w:rsidTr="002B2381">
        <w:trPr>
          <w:trHeight w:val="20"/>
        </w:trPr>
        <w:tc>
          <w:tcPr>
            <w:tcW w:w="1830" w:type="pct"/>
            <w:vMerge w:val="restart"/>
            <w:shd w:val="clear" w:color="auto" w:fill="auto"/>
          </w:tcPr>
          <w:p w14:paraId="1C9F021D" w14:textId="536BB7DB" w:rsidR="00E504A3" w:rsidRPr="009F4D4A" w:rsidRDefault="00E504A3" w:rsidP="00A52773">
            <w:pPr>
              <w:tabs>
                <w:tab w:val="left" w:pos="5244"/>
              </w:tabs>
              <w:spacing w:after="120"/>
              <w:rPr>
                <w:rFonts w:eastAsiaTheme="minorHAnsi" w:cs="Open Sans"/>
                <w:kern w:val="12"/>
                <w:sz w:val="18"/>
                <w:szCs w:val="18"/>
              </w:rPr>
            </w:pPr>
            <w:r w:rsidRPr="009F4D4A">
              <w:rPr>
                <w:rFonts w:cs="Open Sans"/>
                <w:kern w:val="12"/>
                <w:sz w:val="18"/>
                <w:szCs w:val="18"/>
              </w:rPr>
              <w:t xml:space="preserve">Rationale: </w:t>
            </w:r>
            <w:r w:rsidR="00096522" w:rsidRPr="009F4D4A">
              <w:rPr>
                <w:rFonts w:cs="Open Sans"/>
                <w:kern w:val="12"/>
                <w:sz w:val="18"/>
                <w:szCs w:val="18"/>
              </w:rPr>
              <w:t>T</w:t>
            </w:r>
            <w:r w:rsidR="00096522" w:rsidRPr="009F4D4A">
              <w:rPr>
                <w:rFonts w:eastAsiaTheme="minorHAnsi" w:cs="Open Sans"/>
                <w:kern w:val="12"/>
                <w:sz w:val="18"/>
                <w:szCs w:val="18"/>
              </w:rPr>
              <w:t>h</w:t>
            </w:r>
            <w:r w:rsidR="00734D5D">
              <w:rPr>
                <w:rFonts w:eastAsiaTheme="minorHAnsi" w:cs="Open Sans"/>
                <w:kern w:val="12"/>
                <w:sz w:val="18"/>
                <w:szCs w:val="18"/>
              </w:rPr>
              <w:t>ese actions</w:t>
            </w:r>
            <w:r w:rsidR="00096522" w:rsidRPr="009F4D4A">
              <w:rPr>
                <w:rFonts w:eastAsiaTheme="minorHAnsi" w:cs="Open Sans"/>
                <w:kern w:val="12"/>
                <w:sz w:val="18"/>
                <w:szCs w:val="18"/>
              </w:rPr>
              <w:t xml:space="preserve"> decrease </w:t>
            </w:r>
            <w:r w:rsidR="00734D5D">
              <w:rPr>
                <w:rFonts w:eastAsiaTheme="minorHAnsi" w:cs="Open Sans"/>
                <w:kern w:val="12"/>
                <w:sz w:val="18"/>
                <w:szCs w:val="18"/>
              </w:rPr>
              <w:t xml:space="preserve">agricultural </w:t>
            </w:r>
            <w:r w:rsidR="00096522" w:rsidRPr="009F4D4A">
              <w:rPr>
                <w:rFonts w:eastAsiaTheme="minorHAnsi" w:cs="Open Sans"/>
                <w:kern w:val="12"/>
                <w:sz w:val="18"/>
                <w:szCs w:val="18"/>
              </w:rPr>
              <w:t>producti</w:t>
            </w:r>
            <w:r w:rsidR="00096522" w:rsidRPr="009F4D4A">
              <w:rPr>
                <w:rFonts w:cs="Open Sans"/>
                <w:kern w:val="12"/>
                <w:sz w:val="18"/>
                <w:szCs w:val="18"/>
              </w:rPr>
              <w:t xml:space="preserve">on and likely future income levels as this activity would negatively impact the upcoming </w:t>
            </w:r>
            <w:r w:rsidR="00096522" w:rsidRPr="009F4D4A">
              <w:rPr>
                <w:rFonts w:eastAsiaTheme="minorHAnsi" w:cs="Open Sans"/>
                <w:kern w:val="12"/>
                <w:sz w:val="18"/>
                <w:szCs w:val="18"/>
              </w:rPr>
              <w:t>harvest</w:t>
            </w:r>
            <w:r w:rsidRPr="009F4D4A">
              <w:rPr>
                <w:rFonts w:eastAsiaTheme="minorHAnsi" w:cs="Open Sans"/>
                <w:kern w:val="12"/>
                <w:sz w:val="18"/>
                <w:szCs w:val="18"/>
              </w:rPr>
              <w:t>.</w:t>
            </w:r>
            <w:r w:rsidR="000B5780" w:rsidRPr="009F4D4A">
              <w:rPr>
                <w:rFonts w:cs="Open Sans"/>
                <w:i/>
                <w:kern w:val="12"/>
                <w:sz w:val="18"/>
                <w:szCs w:val="18"/>
              </w:rPr>
              <w:t xml:space="preserve"> </w:t>
            </w:r>
            <w:r w:rsidR="00FC396A" w:rsidRPr="009F4D4A">
              <w:rPr>
                <w:rFonts w:eastAsiaTheme="minorHAnsi" w:cs="Open Sans"/>
                <w:kern w:val="12"/>
                <w:sz w:val="18"/>
                <w:szCs w:val="18"/>
              </w:rPr>
              <w:t>The strategy refers to any agricultural inputs that are critical to the productivity of the household's agricultural or livestock enterprise. Depending on the context, the examples in the strategy statement may also include inputs such as seeds, machinery</w:t>
            </w:r>
            <w:r w:rsidR="00734D5D">
              <w:rPr>
                <w:rFonts w:eastAsiaTheme="minorHAnsi" w:cs="Open Sans"/>
                <w:kern w:val="12"/>
                <w:sz w:val="18"/>
                <w:szCs w:val="18"/>
              </w:rPr>
              <w:t>,</w:t>
            </w:r>
            <w:r w:rsidR="00FC396A" w:rsidRPr="009F4D4A">
              <w:rPr>
                <w:rFonts w:eastAsiaTheme="minorHAnsi" w:cs="Open Sans"/>
                <w:kern w:val="12"/>
                <w:sz w:val="18"/>
                <w:szCs w:val="18"/>
              </w:rPr>
              <w:t xml:space="preserve"> and the use of hired labour to carry out agricultural activities such as sowing, seeding, weeding, etc.</w:t>
            </w:r>
          </w:p>
          <w:p w14:paraId="313E890A" w14:textId="2DA6D64A" w:rsidR="004F4395" w:rsidRPr="009F4D4A" w:rsidRDefault="004F4395" w:rsidP="00A52773">
            <w:pPr>
              <w:tabs>
                <w:tab w:val="left" w:pos="5244"/>
              </w:tabs>
              <w:spacing w:after="120"/>
              <w:rPr>
                <w:rFonts w:cs="Open Sans"/>
                <w:kern w:val="12"/>
                <w:sz w:val="18"/>
                <w:szCs w:val="18"/>
              </w:rPr>
            </w:pPr>
            <w:r w:rsidRPr="009F4D4A">
              <w:rPr>
                <w:rFonts w:eastAsia="Times New Roman" w:cs="Open Sans"/>
                <w:color w:val="000000"/>
                <w:kern w:val="12"/>
                <w:sz w:val="18"/>
                <w:szCs w:val="18"/>
                <w:lang w:val="en-US"/>
              </w:rPr>
              <w:t xml:space="preserve">Lookouts and use: </w:t>
            </w:r>
            <w:r w:rsidR="00734D5D" w:rsidRPr="00734D5D">
              <w:rPr>
                <w:rFonts w:cs="Open Sans"/>
                <w:kern w:val="12"/>
                <w:sz w:val="18"/>
                <w:szCs w:val="18"/>
              </w:rPr>
              <w:t>Specifi</w:t>
            </w:r>
            <w:r w:rsidR="00734D5D">
              <w:rPr>
                <w:rFonts w:cs="Open Sans"/>
                <w:kern w:val="12"/>
                <w:sz w:val="18"/>
                <w:szCs w:val="18"/>
              </w:rPr>
              <w:t xml:space="preserve">c </w:t>
            </w:r>
            <w:r w:rsidRPr="009F4D4A">
              <w:rPr>
                <w:rFonts w:cs="Open Sans"/>
                <w:kern w:val="12"/>
                <w:sz w:val="18"/>
                <w:szCs w:val="18"/>
              </w:rPr>
              <w:t>to farmer</w:t>
            </w:r>
            <w:r w:rsidR="00734D5D">
              <w:rPr>
                <w:rFonts w:cs="Open Sans"/>
                <w:kern w:val="12"/>
                <w:sz w:val="18"/>
                <w:szCs w:val="18"/>
              </w:rPr>
              <w:t>/agricultural</w:t>
            </w:r>
            <w:r w:rsidRPr="009F4D4A">
              <w:rPr>
                <w:rFonts w:cs="Open Sans"/>
                <w:kern w:val="12"/>
                <w:sz w:val="18"/>
                <w:szCs w:val="18"/>
              </w:rPr>
              <w:t xml:space="preserve"> households</w:t>
            </w:r>
            <w:r w:rsidR="00A62AB9" w:rsidRPr="009F4D4A">
              <w:rPr>
                <w:rFonts w:cs="Open Sans"/>
                <w:kern w:val="12"/>
                <w:sz w:val="18"/>
                <w:szCs w:val="18"/>
              </w:rPr>
              <w:t xml:space="preserve"> or livestock</w:t>
            </w:r>
            <w:r w:rsidR="00FD3E5E" w:rsidRPr="009F4D4A">
              <w:rPr>
                <w:rFonts w:cs="Open Sans"/>
                <w:kern w:val="12"/>
                <w:sz w:val="18"/>
                <w:szCs w:val="18"/>
              </w:rPr>
              <w:t xml:space="preserve"> producers</w:t>
            </w:r>
            <w:r w:rsidRPr="009F4D4A">
              <w:rPr>
                <w:rFonts w:cs="Open Sans"/>
                <w:kern w:val="12"/>
                <w:sz w:val="18"/>
                <w:szCs w:val="18"/>
              </w:rPr>
              <w:t>.</w:t>
            </w:r>
          </w:p>
          <w:p w14:paraId="1EF8468A" w14:textId="1FE10FB1" w:rsidR="00441E7A" w:rsidRPr="009F4D4A" w:rsidRDefault="00D47B9D">
            <w:pPr>
              <w:spacing w:after="120"/>
              <w:rPr>
                <w:rFonts w:eastAsia="Times New Roman" w:cs="Open Sans"/>
                <w:color w:val="000000"/>
                <w:kern w:val="12"/>
                <w:sz w:val="18"/>
                <w:szCs w:val="18"/>
              </w:rPr>
            </w:pPr>
            <w:r w:rsidRPr="009F4D4A">
              <w:rPr>
                <w:rFonts w:eastAsia="Times New Roman" w:cs="Open Sans"/>
                <w:color w:val="000000"/>
                <w:kern w:val="12"/>
                <w:sz w:val="18"/>
                <w:szCs w:val="18"/>
                <w:lang w:val="en-US"/>
              </w:rPr>
              <w:t xml:space="preserve">Severity: Almost always has a </w:t>
            </w:r>
            <w:r w:rsidR="00734D5D">
              <w:rPr>
                <w:rFonts w:eastAsia="Times New Roman" w:cs="Open Sans"/>
                <w:color w:val="000000"/>
                <w:kern w:val="12"/>
                <w:sz w:val="18"/>
                <w:szCs w:val="18"/>
                <w:lang w:val="en-US"/>
              </w:rPr>
              <w:t>‘</w:t>
            </w:r>
            <w:r w:rsidRPr="009F4D4A">
              <w:rPr>
                <w:rFonts w:eastAsia="Times New Roman" w:cs="Open Sans"/>
                <w:color w:val="000000"/>
                <w:kern w:val="12"/>
                <w:sz w:val="18"/>
                <w:szCs w:val="18"/>
                <w:lang w:val="en-US"/>
              </w:rPr>
              <w:t>crisis</w:t>
            </w:r>
            <w:r w:rsidR="00734D5D">
              <w:rPr>
                <w:rFonts w:eastAsia="Times New Roman" w:cs="Open Sans"/>
                <w:color w:val="000000"/>
                <w:kern w:val="12"/>
                <w:sz w:val="18"/>
                <w:szCs w:val="18"/>
                <w:lang w:val="en-US"/>
              </w:rPr>
              <w:t>’</w:t>
            </w:r>
            <w:r w:rsidRPr="009F4D4A">
              <w:rPr>
                <w:rFonts w:eastAsia="Times New Roman" w:cs="Open Sans"/>
                <w:color w:val="000000"/>
                <w:kern w:val="12"/>
                <w:sz w:val="18"/>
                <w:szCs w:val="18"/>
                <w:lang w:val="en-US"/>
              </w:rPr>
              <w:t xml:space="preserve"> severity.</w:t>
            </w:r>
          </w:p>
          <w:p w14:paraId="31C73055" w14:textId="77777777" w:rsidR="00441E7A" w:rsidRPr="009F4D4A" w:rsidRDefault="00441E7A">
            <w:pPr>
              <w:spacing w:after="120"/>
              <w:rPr>
                <w:rFonts w:eastAsia="Times New Roman" w:cs="Open Sans"/>
                <w:color w:val="000000"/>
                <w:kern w:val="12"/>
                <w:sz w:val="18"/>
                <w:szCs w:val="18"/>
              </w:rPr>
            </w:pPr>
          </w:p>
          <w:p w14:paraId="708E7123" w14:textId="77777777" w:rsidR="00096522" w:rsidRPr="009F4D4A" w:rsidRDefault="00096522" w:rsidP="00A52773">
            <w:pPr>
              <w:spacing w:after="120"/>
              <w:rPr>
                <w:rFonts w:eastAsia="Times New Roman" w:cs="Open Sans"/>
                <w:color w:val="FF0000"/>
                <w:kern w:val="12"/>
                <w:sz w:val="18"/>
                <w:szCs w:val="18"/>
              </w:rPr>
            </w:pPr>
          </w:p>
        </w:tc>
        <w:tc>
          <w:tcPr>
            <w:tcW w:w="1439" w:type="pct"/>
            <w:shd w:val="clear" w:color="auto" w:fill="auto"/>
          </w:tcPr>
          <w:p w14:paraId="239744CD" w14:textId="65D9F12B" w:rsidR="00067FEB" w:rsidRPr="00AE6CAD" w:rsidRDefault="00067FEB" w:rsidP="00A52773">
            <w:pPr>
              <w:tabs>
                <w:tab w:val="left" w:pos="5244"/>
              </w:tabs>
              <w:spacing w:after="120"/>
              <w:rPr>
                <w:rFonts w:cs="Open Sans"/>
                <w:kern w:val="12"/>
                <w:sz w:val="18"/>
                <w:szCs w:val="18"/>
              </w:rPr>
            </w:pPr>
            <w:r w:rsidRPr="009F4D4A">
              <w:rPr>
                <w:rFonts w:cs="Open Sans"/>
                <w:kern w:val="12"/>
                <w:sz w:val="18"/>
                <w:szCs w:val="18"/>
              </w:rPr>
              <w:t xml:space="preserve">No, there was no need to </w:t>
            </w:r>
            <w:r w:rsidR="000A64DC" w:rsidRPr="009F4D4A">
              <w:rPr>
                <w:rFonts w:cs="Open Sans"/>
                <w:kern w:val="12"/>
                <w:sz w:val="18"/>
                <w:szCs w:val="18"/>
              </w:rPr>
              <w:t>decrease expenditures on fertilizer, pesticide, fodder, animal feed, veterinary care, etc.</w:t>
            </w:r>
            <w:r w:rsidRPr="009F4D4A">
              <w:rPr>
                <w:rFonts w:cs="Open Sans"/>
                <w:kern w:val="12"/>
                <w:sz w:val="18"/>
                <w:szCs w:val="18"/>
              </w:rPr>
              <w:t xml:space="preserve"> because the household did not face </w:t>
            </w:r>
            <w:r w:rsidR="00C7527E">
              <w:rPr>
                <w:rFonts w:cs="Open Sans"/>
                <w:kern w:val="12"/>
                <w:sz w:val="18"/>
                <w:szCs w:val="18"/>
              </w:rPr>
              <w:t>a lack of resources to access essential needs</w:t>
            </w:r>
            <w:r w:rsidRPr="00AE6CAD">
              <w:rPr>
                <w:rFonts w:cs="Open Sans"/>
                <w:kern w:val="12"/>
                <w:sz w:val="18"/>
                <w:szCs w:val="18"/>
              </w:rPr>
              <w:t xml:space="preserve"> or had applied another livelihood coping strategy.</w:t>
            </w:r>
          </w:p>
        </w:tc>
        <w:tc>
          <w:tcPr>
            <w:tcW w:w="1731" w:type="pct"/>
            <w:shd w:val="clear" w:color="auto" w:fill="auto"/>
          </w:tcPr>
          <w:p w14:paraId="698E66A8" w14:textId="147B53B0" w:rsidR="005974F7" w:rsidRPr="00AE6CAD" w:rsidRDefault="005974F7" w:rsidP="00A52773">
            <w:pPr>
              <w:tabs>
                <w:tab w:val="left" w:pos="5244"/>
              </w:tabs>
              <w:spacing w:after="120"/>
              <w:rPr>
                <w:rFonts w:cs="Open Sans"/>
                <w:color w:val="FFFFFF"/>
                <w:kern w:val="12"/>
                <w:sz w:val="18"/>
                <w:szCs w:val="18"/>
                <w:highlight w:val="darkCyan"/>
              </w:rPr>
            </w:pPr>
            <w:r w:rsidRPr="00AE6CAD">
              <w:rPr>
                <w:rFonts w:cs="Open Sans"/>
                <w:color w:val="FFFFFF"/>
                <w:kern w:val="12"/>
                <w:sz w:val="18"/>
                <w:szCs w:val="18"/>
                <w:highlight w:val="darkCyan"/>
              </w:rPr>
              <w:t xml:space="preserve">Probing is needed to ensure the selection of </w:t>
            </w:r>
            <w:r w:rsidR="00077C35" w:rsidRPr="00AE6CAD">
              <w:rPr>
                <w:rFonts w:cs="Open Sans"/>
                <w:color w:val="FFFFFF"/>
                <w:kern w:val="12"/>
                <w:sz w:val="18"/>
                <w:szCs w:val="18"/>
                <w:highlight w:val="darkCyan"/>
              </w:rPr>
              <w:t xml:space="preserve">the most appropriate </w:t>
            </w:r>
            <w:r w:rsidR="00C55A32" w:rsidRPr="00AE6CAD">
              <w:rPr>
                <w:rFonts w:cs="Open Sans"/>
                <w:color w:val="FFFFFF"/>
                <w:kern w:val="12"/>
                <w:sz w:val="18"/>
                <w:szCs w:val="18"/>
                <w:highlight w:val="darkCyan"/>
              </w:rPr>
              <w:t>response</w:t>
            </w:r>
            <w:r w:rsidR="00077C35" w:rsidRPr="00AE6CAD">
              <w:rPr>
                <w:rFonts w:cs="Open Sans"/>
                <w:color w:val="FFFFFF"/>
                <w:kern w:val="12"/>
                <w:sz w:val="18"/>
                <w:szCs w:val="18"/>
                <w:highlight w:val="darkCyan"/>
              </w:rPr>
              <w:t>.</w:t>
            </w:r>
          </w:p>
          <w:p w14:paraId="6F208DE4" w14:textId="209A5444" w:rsidR="00734D5D" w:rsidRDefault="00096522" w:rsidP="00A52773">
            <w:pPr>
              <w:tabs>
                <w:tab w:val="left" w:pos="5244"/>
              </w:tabs>
              <w:spacing w:after="120"/>
              <w:rPr>
                <w:rFonts w:cs="Open Sans"/>
                <w:kern w:val="12"/>
                <w:sz w:val="18"/>
                <w:szCs w:val="18"/>
              </w:rPr>
            </w:pPr>
            <w:r w:rsidRPr="00AE6CAD">
              <w:rPr>
                <w:rFonts w:cs="Open Sans"/>
                <w:kern w:val="12"/>
                <w:sz w:val="18"/>
                <w:szCs w:val="18"/>
              </w:rPr>
              <w:t>1)</w:t>
            </w:r>
            <w:r w:rsidR="006662A9">
              <w:rPr>
                <w:rFonts w:cs="Open Sans"/>
                <w:kern w:val="12"/>
                <w:sz w:val="18"/>
                <w:szCs w:val="18"/>
              </w:rPr>
              <w:t xml:space="preserve"> </w:t>
            </w:r>
            <w:r w:rsidRPr="00AE6CAD">
              <w:rPr>
                <w:rFonts w:cs="Open Sans"/>
                <w:kern w:val="12"/>
                <w:sz w:val="18"/>
                <w:szCs w:val="18"/>
              </w:rPr>
              <w:t>do you rent or own a farm/land where you grow crops</w:t>
            </w:r>
            <w:r w:rsidR="00A9338F" w:rsidRPr="00AE6CAD">
              <w:rPr>
                <w:rFonts w:cs="Open Sans"/>
                <w:kern w:val="12"/>
                <w:sz w:val="18"/>
                <w:szCs w:val="18"/>
              </w:rPr>
              <w:t xml:space="preserve"> or keep livestock</w:t>
            </w:r>
            <w:r w:rsidRPr="00AE6CAD">
              <w:rPr>
                <w:rFonts w:cs="Open Sans"/>
                <w:kern w:val="12"/>
                <w:sz w:val="18"/>
                <w:szCs w:val="18"/>
              </w:rPr>
              <w:t>?</w:t>
            </w:r>
            <w:r w:rsidR="006662A9">
              <w:rPr>
                <w:rFonts w:cs="Open Sans"/>
                <w:kern w:val="12"/>
                <w:sz w:val="18"/>
                <w:szCs w:val="18"/>
              </w:rPr>
              <w:t xml:space="preserve"> </w:t>
            </w:r>
          </w:p>
          <w:p w14:paraId="49DF5BC6" w14:textId="69A80DA6" w:rsidR="00096522" w:rsidRPr="00AE6CAD" w:rsidRDefault="00096522" w:rsidP="00A52773">
            <w:pPr>
              <w:tabs>
                <w:tab w:val="left" w:pos="5244"/>
              </w:tabs>
              <w:spacing w:after="120"/>
              <w:rPr>
                <w:rFonts w:cs="Open Sans"/>
                <w:kern w:val="12"/>
                <w:sz w:val="18"/>
                <w:szCs w:val="18"/>
              </w:rPr>
            </w:pPr>
            <w:r w:rsidRPr="00AE6CAD">
              <w:rPr>
                <w:rFonts w:cs="Open Sans"/>
                <w:kern w:val="12"/>
                <w:sz w:val="18"/>
                <w:szCs w:val="18"/>
              </w:rPr>
              <w:t xml:space="preserve">2) has there been a growing season in the last 30 days? </w:t>
            </w:r>
          </w:p>
        </w:tc>
      </w:tr>
      <w:tr w:rsidR="00096522" w:rsidRPr="00734D5D" w14:paraId="40B76FBA" w14:textId="77777777" w:rsidTr="002B2381">
        <w:trPr>
          <w:trHeight w:val="20"/>
        </w:trPr>
        <w:tc>
          <w:tcPr>
            <w:tcW w:w="1830" w:type="pct"/>
            <w:vMerge/>
            <w:shd w:val="clear" w:color="auto" w:fill="auto"/>
          </w:tcPr>
          <w:p w14:paraId="139AAA3E" w14:textId="77777777" w:rsidR="00096522" w:rsidRPr="00AE6CAD" w:rsidRDefault="00096522" w:rsidP="00A52773">
            <w:pPr>
              <w:spacing w:after="120"/>
              <w:rPr>
                <w:rFonts w:eastAsia="Times New Roman" w:cs="Open Sans"/>
                <w:color w:val="FF0000"/>
                <w:kern w:val="12"/>
                <w:sz w:val="18"/>
                <w:szCs w:val="18"/>
              </w:rPr>
            </w:pPr>
          </w:p>
        </w:tc>
        <w:tc>
          <w:tcPr>
            <w:tcW w:w="1439" w:type="pct"/>
            <w:shd w:val="clear" w:color="auto" w:fill="auto"/>
          </w:tcPr>
          <w:p w14:paraId="2F81D13C" w14:textId="7505F6E1" w:rsidR="00096522" w:rsidRPr="00AE6CAD" w:rsidRDefault="00096522" w:rsidP="00A52773">
            <w:pPr>
              <w:tabs>
                <w:tab w:val="left" w:pos="5244"/>
              </w:tabs>
              <w:spacing w:after="120"/>
              <w:rPr>
                <w:rFonts w:cs="Open Sans"/>
                <w:kern w:val="12"/>
                <w:sz w:val="18"/>
                <w:szCs w:val="18"/>
              </w:rPr>
            </w:pPr>
            <w:r w:rsidRPr="00AE6CAD">
              <w:rPr>
                <w:rFonts w:cs="Open Sans"/>
                <w:kern w:val="12"/>
                <w:sz w:val="18"/>
                <w:szCs w:val="18"/>
              </w:rPr>
              <w:t xml:space="preserve">Yes, the household needed to </w:t>
            </w:r>
            <w:r w:rsidR="004B2711" w:rsidRPr="00AE6CAD">
              <w:rPr>
                <w:rFonts w:cs="Open Sans"/>
                <w:kern w:val="12"/>
                <w:sz w:val="18"/>
                <w:szCs w:val="18"/>
              </w:rPr>
              <w:t xml:space="preserve">decrease expenditures on fertilizer, pesticide, fodder, animal feed, veterinary care, etc. </w:t>
            </w:r>
            <w:r w:rsidRPr="00AE6CAD">
              <w:rPr>
                <w:rFonts w:cs="Open Sans"/>
                <w:kern w:val="12"/>
                <w:sz w:val="18"/>
                <w:szCs w:val="18"/>
              </w:rPr>
              <w:t xml:space="preserve">in the last 30 days </w:t>
            </w:r>
            <w:r w:rsidR="00C7527E">
              <w:rPr>
                <w:rFonts w:cs="Open Sans"/>
                <w:kern w:val="12"/>
                <w:sz w:val="18"/>
                <w:szCs w:val="18"/>
              </w:rPr>
              <w:t>due to a lack of resources to access essential needs</w:t>
            </w:r>
            <w:r w:rsidR="000B4A23" w:rsidRPr="00AE6CAD">
              <w:rPr>
                <w:rFonts w:cs="Open Sans"/>
                <w:kern w:val="12"/>
                <w:sz w:val="18"/>
                <w:szCs w:val="18"/>
              </w:rPr>
              <w:t>.</w:t>
            </w:r>
          </w:p>
        </w:tc>
        <w:tc>
          <w:tcPr>
            <w:tcW w:w="1731" w:type="pct"/>
            <w:shd w:val="clear" w:color="auto" w:fill="auto"/>
          </w:tcPr>
          <w:p w14:paraId="2244B3EE" w14:textId="39F08F22" w:rsidR="00096522" w:rsidRPr="00AE6CAD" w:rsidRDefault="00D52D79" w:rsidP="00A52773">
            <w:pPr>
              <w:tabs>
                <w:tab w:val="left" w:pos="5244"/>
              </w:tabs>
              <w:spacing w:after="120"/>
              <w:rPr>
                <w:rFonts w:cs="Open Sans"/>
                <w:kern w:val="12"/>
                <w:sz w:val="18"/>
                <w:szCs w:val="18"/>
              </w:rPr>
            </w:pPr>
            <w:r>
              <w:rPr>
                <w:rFonts w:cs="Open Sans"/>
                <w:kern w:val="12"/>
                <w:sz w:val="18"/>
                <w:szCs w:val="18"/>
              </w:rPr>
              <w:t>Ensure that this strategy was applied due to a lack of resources to access essential needs</w:t>
            </w:r>
            <w:r w:rsidR="00AF75A9" w:rsidRPr="00AE6CAD">
              <w:rPr>
                <w:rFonts w:cs="Open Sans"/>
                <w:kern w:val="12"/>
                <w:sz w:val="18"/>
                <w:szCs w:val="18"/>
              </w:rPr>
              <w:t>.</w:t>
            </w:r>
          </w:p>
        </w:tc>
      </w:tr>
      <w:tr w:rsidR="00096522" w:rsidRPr="00734D5D" w14:paraId="39EA49B8" w14:textId="77777777" w:rsidTr="002B2381">
        <w:trPr>
          <w:trHeight w:val="20"/>
        </w:trPr>
        <w:tc>
          <w:tcPr>
            <w:tcW w:w="1830" w:type="pct"/>
            <w:vMerge/>
            <w:shd w:val="clear" w:color="auto" w:fill="auto"/>
          </w:tcPr>
          <w:p w14:paraId="58460A3C" w14:textId="77777777" w:rsidR="00096522" w:rsidRPr="004871F9" w:rsidRDefault="00096522" w:rsidP="00A52773">
            <w:pPr>
              <w:spacing w:after="120"/>
              <w:rPr>
                <w:rFonts w:eastAsia="Times New Roman" w:cs="Open Sans"/>
                <w:color w:val="FF0000"/>
                <w:kern w:val="12"/>
                <w:sz w:val="18"/>
                <w:szCs w:val="18"/>
              </w:rPr>
            </w:pPr>
          </w:p>
        </w:tc>
        <w:tc>
          <w:tcPr>
            <w:tcW w:w="1439" w:type="pct"/>
            <w:shd w:val="clear" w:color="auto" w:fill="auto"/>
          </w:tcPr>
          <w:p w14:paraId="12038D92" w14:textId="0FE7C1CE" w:rsidR="00096522" w:rsidRPr="004871F9" w:rsidRDefault="00096522" w:rsidP="00A52773">
            <w:pPr>
              <w:spacing w:after="120"/>
              <w:rPr>
                <w:rFonts w:cs="Open Sans"/>
                <w:color w:val="C00000"/>
                <w:kern w:val="12"/>
                <w:sz w:val="18"/>
                <w:szCs w:val="18"/>
              </w:rPr>
            </w:pPr>
            <w:r w:rsidRPr="004871F9">
              <w:rPr>
                <w:rFonts w:cs="Open Sans"/>
                <w:kern w:val="12"/>
                <w:sz w:val="18"/>
                <w:szCs w:val="18"/>
              </w:rPr>
              <w:t>No, because the household had</w:t>
            </w:r>
            <w:r w:rsidR="004B2711" w:rsidRPr="004871F9">
              <w:rPr>
                <w:rFonts w:cs="Open Sans"/>
                <w:kern w:val="12"/>
                <w:sz w:val="18"/>
                <w:szCs w:val="18"/>
              </w:rPr>
              <w:t xml:space="preserve"> </w:t>
            </w:r>
            <w:r w:rsidR="005974F7" w:rsidRPr="004871F9">
              <w:rPr>
                <w:rFonts w:cs="Open Sans"/>
                <w:kern w:val="12"/>
                <w:sz w:val="18"/>
                <w:szCs w:val="18"/>
              </w:rPr>
              <w:t>already decreased</w:t>
            </w:r>
            <w:r w:rsidR="007F610D">
              <w:rPr>
                <w:rFonts w:cs="Open Sans"/>
                <w:kern w:val="12"/>
                <w:sz w:val="18"/>
                <w:szCs w:val="18"/>
              </w:rPr>
              <w:t xml:space="preserve"> or cut</w:t>
            </w:r>
            <w:r w:rsidR="004B2711" w:rsidRPr="004871F9">
              <w:rPr>
                <w:rFonts w:cs="Open Sans"/>
                <w:kern w:val="12"/>
                <w:sz w:val="18"/>
                <w:szCs w:val="18"/>
              </w:rPr>
              <w:t xml:space="preserve"> expenditures on fertilizer, pesticide, fodder, animal feed, veterinary care, etc.</w:t>
            </w:r>
            <w:r w:rsidRPr="004871F9">
              <w:rPr>
                <w:rFonts w:cs="Open Sans"/>
                <w:kern w:val="12"/>
                <w:sz w:val="18"/>
                <w:szCs w:val="18"/>
              </w:rPr>
              <w:t xml:space="preserve"> within the last 12 months and </w:t>
            </w:r>
            <w:r w:rsidR="007F610D">
              <w:rPr>
                <w:rFonts w:cs="Open Sans"/>
                <w:kern w:val="12"/>
                <w:sz w:val="18"/>
                <w:szCs w:val="18"/>
              </w:rPr>
              <w:t>thus this strategy has been exhausted; it is not possible to reduce further</w:t>
            </w:r>
            <w:r w:rsidRPr="004871F9">
              <w:rPr>
                <w:rFonts w:cs="Open Sans"/>
                <w:kern w:val="12"/>
                <w:sz w:val="18"/>
                <w:szCs w:val="18"/>
              </w:rPr>
              <w:t>.</w:t>
            </w:r>
            <w:r w:rsidR="006662A9">
              <w:rPr>
                <w:rFonts w:cs="Open Sans"/>
                <w:kern w:val="12"/>
                <w:sz w:val="18"/>
                <w:szCs w:val="18"/>
              </w:rPr>
              <w:t xml:space="preserve"> </w:t>
            </w:r>
          </w:p>
        </w:tc>
        <w:tc>
          <w:tcPr>
            <w:tcW w:w="1731" w:type="pct"/>
            <w:shd w:val="clear" w:color="auto" w:fill="auto"/>
          </w:tcPr>
          <w:p w14:paraId="10236BC6" w14:textId="43E7F39F" w:rsidR="00096522" w:rsidRPr="004871F9" w:rsidRDefault="00096522" w:rsidP="00A52773">
            <w:pPr>
              <w:tabs>
                <w:tab w:val="left" w:pos="5244"/>
              </w:tabs>
              <w:spacing w:after="120"/>
              <w:rPr>
                <w:rFonts w:cs="Open Sans"/>
                <w:kern w:val="12"/>
                <w:sz w:val="18"/>
                <w:szCs w:val="18"/>
              </w:rPr>
            </w:pPr>
          </w:p>
        </w:tc>
      </w:tr>
      <w:tr w:rsidR="00096522" w:rsidRPr="00734D5D" w14:paraId="080D922A" w14:textId="77777777" w:rsidTr="002B2381">
        <w:trPr>
          <w:trHeight w:val="20"/>
        </w:trPr>
        <w:tc>
          <w:tcPr>
            <w:tcW w:w="1830" w:type="pct"/>
            <w:vMerge/>
            <w:shd w:val="clear" w:color="auto" w:fill="auto"/>
          </w:tcPr>
          <w:p w14:paraId="6C1AF9EC" w14:textId="77777777" w:rsidR="00096522" w:rsidRPr="00A64080" w:rsidRDefault="00096522" w:rsidP="00A52773">
            <w:pPr>
              <w:spacing w:after="120"/>
              <w:rPr>
                <w:rFonts w:eastAsia="Times New Roman" w:cs="Open Sans"/>
                <w:color w:val="FF0000"/>
                <w:kern w:val="12"/>
                <w:sz w:val="18"/>
                <w:szCs w:val="18"/>
              </w:rPr>
            </w:pPr>
          </w:p>
        </w:tc>
        <w:tc>
          <w:tcPr>
            <w:tcW w:w="1439" w:type="pct"/>
            <w:shd w:val="clear" w:color="auto" w:fill="auto"/>
          </w:tcPr>
          <w:p w14:paraId="61F2CA05" w14:textId="34D168A9" w:rsidR="00096522" w:rsidRPr="00A64080" w:rsidRDefault="00096522" w:rsidP="00A52773">
            <w:pPr>
              <w:tabs>
                <w:tab w:val="left" w:pos="5244"/>
              </w:tabs>
              <w:spacing w:after="120"/>
              <w:rPr>
                <w:rFonts w:cs="Open Sans"/>
                <w:kern w:val="12"/>
                <w:sz w:val="18"/>
                <w:szCs w:val="18"/>
              </w:rPr>
            </w:pPr>
            <w:r w:rsidRPr="00A64080">
              <w:rPr>
                <w:rFonts w:cs="Open Sans"/>
                <w:kern w:val="12"/>
                <w:sz w:val="18"/>
                <w:szCs w:val="18"/>
                <w:lang w:val="en-US"/>
              </w:rPr>
              <w:t xml:space="preserve">Not applicable as the household does not have any </w:t>
            </w:r>
            <w:r w:rsidRPr="00A64080">
              <w:rPr>
                <w:rFonts w:cs="Open Sans"/>
                <w:kern w:val="12"/>
                <w:sz w:val="18"/>
                <w:szCs w:val="18"/>
              </w:rPr>
              <w:t>expenditures related to</w:t>
            </w:r>
            <w:r w:rsidRPr="00A64080">
              <w:rPr>
                <w:rFonts w:cs="Open Sans"/>
                <w:kern w:val="12"/>
                <w:sz w:val="18"/>
                <w:szCs w:val="18"/>
                <w:lang w:val="en-US"/>
              </w:rPr>
              <w:t xml:space="preserve"> </w:t>
            </w:r>
            <w:r w:rsidRPr="00A64080">
              <w:rPr>
                <w:rFonts w:cs="Open Sans"/>
                <w:kern w:val="12"/>
                <w:sz w:val="18"/>
                <w:szCs w:val="18"/>
              </w:rPr>
              <w:t>agricultur</w:t>
            </w:r>
            <w:r w:rsidR="007F610D">
              <w:rPr>
                <w:rFonts w:cs="Open Sans"/>
                <w:kern w:val="12"/>
                <w:sz w:val="18"/>
                <w:szCs w:val="18"/>
              </w:rPr>
              <w:t>al</w:t>
            </w:r>
            <w:r w:rsidRPr="00A64080">
              <w:rPr>
                <w:rFonts w:cs="Open Sans"/>
                <w:kern w:val="12"/>
                <w:sz w:val="18"/>
                <w:szCs w:val="18"/>
              </w:rPr>
              <w:t xml:space="preserve"> inputs </w:t>
            </w:r>
            <w:r w:rsidRPr="00A64080">
              <w:rPr>
                <w:rFonts w:cs="Open Sans"/>
                <w:kern w:val="12"/>
                <w:sz w:val="18"/>
                <w:szCs w:val="18"/>
                <w:lang w:val="en-US"/>
              </w:rPr>
              <w:t xml:space="preserve">and has not had </w:t>
            </w:r>
            <w:r w:rsidR="007F610D">
              <w:rPr>
                <w:rFonts w:cs="Open Sans"/>
                <w:kern w:val="12"/>
                <w:sz w:val="18"/>
                <w:szCs w:val="18"/>
                <w:lang w:val="en-US"/>
              </w:rPr>
              <w:t>any</w:t>
            </w:r>
            <w:r w:rsidR="007F610D" w:rsidRPr="00A64080">
              <w:rPr>
                <w:rFonts w:cs="Open Sans"/>
                <w:kern w:val="12"/>
                <w:sz w:val="18"/>
                <w:szCs w:val="18"/>
                <w:lang w:val="en-US"/>
              </w:rPr>
              <w:t xml:space="preserve"> </w:t>
            </w:r>
            <w:r w:rsidRPr="00A64080">
              <w:rPr>
                <w:rFonts w:cs="Open Sans"/>
                <w:kern w:val="12"/>
                <w:sz w:val="18"/>
                <w:szCs w:val="18"/>
                <w:lang w:val="en-US"/>
              </w:rPr>
              <w:t>in over 12 months.</w:t>
            </w:r>
          </w:p>
        </w:tc>
        <w:tc>
          <w:tcPr>
            <w:tcW w:w="1731" w:type="pct"/>
            <w:shd w:val="clear" w:color="auto" w:fill="auto"/>
          </w:tcPr>
          <w:p w14:paraId="518C2252" w14:textId="4E94433F" w:rsidR="00096522" w:rsidRPr="00A64080" w:rsidRDefault="005A1B48" w:rsidP="00A52773">
            <w:pPr>
              <w:tabs>
                <w:tab w:val="left" w:pos="5244"/>
              </w:tabs>
              <w:spacing w:after="120"/>
              <w:rPr>
                <w:rFonts w:cs="Open Sans"/>
                <w:color w:val="C00000"/>
                <w:kern w:val="12"/>
                <w:sz w:val="18"/>
                <w:szCs w:val="18"/>
              </w:rPr>
            </w:pPr>
            <w:r w:rsidRPr="00A64080">
              <w:rPr>
                <w:rFonts w:cs="Open Sans"/>
                <w:kern w:val="12"/>
                <w:sz w:val="18"/>
                <w:szCs w:val="18"/>
              </w:rPr>
              <w:t xml:space="preserve">If the household </w:t>
            </w:r>
            <w:r w:rsidR="00C55A32" w:rsidRPr="00A64080">
              <w:rPr>
                <w:rFonts w:cs="Open Sans"/>
                <w:kern w:val="12"/>
                <w:sz w:val="18"/>
                <w:szCs w:val="18"/>
              </w:rPr>
              <w:t xml:space="preserve">responds </w:t>
            </w:r>
            <w:r w:rsidRPr="00A64080">
              <w:rPr>
                <w:rFonts w:cs="Open Sans"/>
                <w:kern w:val="12"/>
                <w:sz w:val="18"/>
                <w:szCs w:val="18"/>
              </w:rPr>
              <w:t xml:space="preserve">that they are not farmers and they have not been in the past 12 months, then the appropriate </w:t>
            </w:r>
            <w:r w:rsidR="00C55A32" w:rsidRPr="00A64080">
              <w:rPr>
                <w:rFonts w:cs="Open Sans"/>
                <w:kern w:val="12"/>
                <w:sz w:val="18"/>
                <w:szCs w:val="18"/>
              </w:rPr>
              <w:t>response</w:t>
            </w:r>
            <w:r w:rsidRPr="00A64080">
              <w:rPr>
                <w:rFonts w:cs="Open Sans"/>
                <w:kern w:val="12"/>
                <w:sz w:val="18"/>
                <w:szCs w:val="18"/>
              </w:rPr>
              <w:t xml:space="preserve"> option is not applicable. </w:t>
            </w:r>
          </w:p>
        </w:tc>
      </w:tr>
    </w:tbl>
    <w:p w14:paraId="4F8E2385" w14:textId="62D6891B" w:rsidR="00734D5D" w:rsidRDefault="00734D5D">
      <w:pPr>
        <w:spacing w:after="160" w:line="259" w:lineRule="auto"/>
        <w:rPr>
          <w:rStyle w:val="Heading3Char"/>
          <w:color w:val="133048" w:themeColor="accent1" w:themeShade="BF"/>
        </w:rPr>
      </w:pPr>
    </w:p>
    <w:p w14:paraId="07B904AC" w14:textId="66494CE9" w:rsidR="00FB2274" w:rsidRPr="006703EC" w:rsidRDefault="00FB2274" w:rsidP="00A52773">
      <w:pPr>
        <w:pStyle w:val="Heading4"/>
        <w:spacing w:after="120"/>
        <w:rPr>
          <w:i/>
          <w:kern w:val="12"/>
          <w:szCs w:val="20"/>
        </w:rPr>
      </w:pPr>
      <w:bookmarkStart w:id="73" w:name="_Toc137812611"/>
      <w:bookmarkStart w:id="74" w:name="_Toc143511803"/>
      <w:proofErr w:type="spellStart"/>
      <w:r w:rsidRPr="005C3A14">
        <w:rPr>
          <w:rStyle w:val="Heading3Char"/>
        </w:rPr>
        <w:lastRenderedPageBreak/>
        <w:t>Lcs</w:t>
      </w:r>
      <w:r w:rsidR="00622225">
        <w:rPr>
          <w:rStyle w:val="Heading3Char"/>
        </w:rPr>
        <w:t>EN</w:t>
      </w:r>
      <w:r w:rsidRPr="005C3A14">
        <w:rPr>
          <w:rStyle w:val="Heading3Char"/>
        </w:rPr>
        <w:t>R_crisis_Seed</w:t>
      </w:r>
      <w:bookmarkEnd w:id="73"/>
      <w:bookmarkEnd w:id="74"/>
      <w:proofErr w:type="spellEnd"/>
      <w:r w:rsidR="00803483" w:rsidRPr="006703EC">
        <w:rPr>
          <w:kern w:val="12"/>
          <w:szCs w:val="20"/>
        </w:rPr>
        <w:br/>
      </w:r>
      <w:r w:rsidR="0058401F" w:rsidRPr="006703EC">
        <w:rPr>
          <w:kern w:val="12"/>
          <w:szCs w:val="20"/>
        </w:rPr>
        <w:t>During the past 30 days, did anyone in your household have to c</w:t>
      </w:r>
      <w:r w:rsidRPr="006703EC">
        <w:rPr>
          <w:kern w:val="12"/>
          <w:szCs w:val="20"/>
        </w:rPr>
        <w:t xml:space="preserve">onsume seed stocks that were to be saved for the next season </w:t>
      </w:r>
      <w:r w:rsidR="00C7527E">
        <w:t>due to a lack of resources to access essential needs (e.g., food, shelter, education, health services, etc.)</w:t>
      </w:r>
      <w:r w:rsidR="004476CF">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7F610D" w14:paraId="2707E6AB" w14:textId="77777777" w:rsidTr="00803483">
        <w:trPr>
          <w:trHeight w:val="530"/>
        </w:trPr>
        <w:tc>
          <w:tcPr>
            <w:tcW w:w="1830" w:type="pct"/>
            <w:shd w:val="clear" w:color="auto" w:fill="003E5E" w:themeFill="text1" w:themeFillShade="80"/>
          </w:tcPr>
          <w:p w14:paraId="593CE3EA" w14:textId="3D2968C3"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tionale/</w:t>
            </w:r>
            <w:r w:rsidR="002E7794" w:rsidRPr="007220B0">
              <w:rPr>
                <w:rFonts w:eastAsia="Times New Roman" w:cs="Open Sans"/>
                <w:color w:val="FFFFFF"/>
                <w:kern w:val="12"/>
                <w:sz w:val="18"/>
                <w:szCs w:val="18"/>
              </w:rPr>
              <w:t>Use</w:t>
            </w:r>
          </w:p>
        </w:tc>
        <w:tc>
          <w:tcPr>
            <w:tcW w:w="1439" w:type="pct"/>
            <w:shd w:val="clear" w:color="auto" w:fill="003E5E" w:themeFill="text1" w:themeFillShade="80"/>
          </w:tcPr>
          <w:p w14:paraId="10006E97" w14:textId="79897BDA"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 xml:space="preserve">What does each </w:t>
            </w:r>
            <w:r w:rsidR="00C55A32" w:rsidRPr="007220B0">
              <w:rPr>
                <w:rFonts w:eastAsia="Times New Roman" w:cs="Open Sans"/>
                <w:color w:val="FFFFFF"/>
                <w:kern w:val="12"/>
                <w:sz w:val="18"/>
                <w:szCs w:val="18"/>
              </w:rPr>
              <w:t>response</w:t>
            </w:r>
            <w:r w:rsidRPr="007220B0">
              <w:rPr>
                <w:rFonts w:eastAsia="Times New Roman" w:cs="Open Sans"/>
                <w:color w:val="FFFFFF"/>
                <w:kern w:val="12"/>
                <w:sz w:val="18"/>
                <w:szCs w:val="18"/>
              </w:rPr>
              <w:t xml:space="preserve"> option mean?</w:t>
            </w:r>
          </w:p>
        </w:tc>
        <w:tc>
          <w:tcPr>
            <w:tcW w:w="1731" w:type="pct"/>
            <w:shd w:val="clear" w:color="auto" w:fill="003E5E" w:themeFill="text1" w:themeFillShade="80"/>
          </w:tcPr>
          <w:p w14:paraId="7B9F3D84" w14:textId="77777777"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Verification examples</w:t>
            </w:r>
          </w:p>
        </w:tc>
      </w:tr>
      <w:tr w:rsidR="00FB2274" w:rsidRPr="007F610D" w14:paraId="78C62B58" w14:textId="77777777" w:rsidTr="00803483">
        <w:trPr>
          <w:trHeight w:val="955"/>
        </w:trPr>
        <w:tc>
          <w:tcPr>
            <w:tcW w:w="1830" w:type="pct"/>
            <w:vMerge w:val="restart"/>
            <w:shd w:val="clear" w:color="auto" w:fill="auto"/>
          </w:tcPr>
          <w:p w14:paraId="6E4DDEB8" w14:textId="3DFCF1EA" w:rsidR="009E1F91" w:rsidRPr="00E841FC" w:rsidRDefault="009E1F91" w:rsidP="00A52773">
            <w:pPr>
              <w:tabs>
                <w:tab w:val="left" w:pos="5244"/>
              </w:tabs>
              <w:spacing w:after="120"/>
              <w:rPr>
                <w:rFonts w:eastAsiaTheme="minorHAnsi" w:cs="Open Sans"/>
                <w:kern w:val="12"/>
                <w:sz w:val="18"/>
                <w:szCs w:val="18"/>
              </w:rPr>
            </w:pPr>
            <w:r w:rsidRPr="00E841FC">
              <w:rPr>
                <w:rFonts w:cs="Open Sans"/>
                <w:kern w:val="12"/>
                <w:sz w:val="18"/>
                <w:szCs w:val="18"/>
              </w:rPr>
              <w:t>Rationale:</w:t>
            </w:r>
            <w:r w:rsidR="006662A9">
              <w:rPr>
                <w:rFonts w:cs="Open Sans"/>
                <w:kern w:val="12"/>
                <w:sz w:val="18"/>
                <w:szCs w:val="18"/>
              </w:rPr>
              <w:t xml:space="preserve"> </w:t>
            </w:r>
            <w:r w:rsidR="006B5423" w:rsidRPr="00E841FC">
              <w:rPr>
                <w:rFonts w:eastAsiaTheme="minorHAnsi" w:cs="Open Sans"/>
                <w:kern w:val="12"/>
                <w:sz w:val="18"/>
                <w:szCs w:val="18"/>
              </w:rPr>
              <w:t>Consumption of seed stocks intended for future planting</w:t>
            </w:r>
            <w:r w:rsidR="0040152E" w:rsidRPr="00E841FC">
              <w:rPr>
                <w:rFonts w:eastAsiaTheme="minorHAnsi" w:cs="Open Sans"/>
                <w:kern w:val="12"/>
                <w:sz w:val="18"/>
                <w:szCs w:val="18"/>
              </w:rPr>
              <w:t xml:space="preserve"> would</w:t>
            </w:r>
            <w:r w:rsidR="006B5423" w:rsidRPr="00E841FC">
              <w:rPr>
                <w:rFonts w:eastAsiaTheme="minorHAnsi" w:cs="Open Sans"/>
                <w:kern w:val="12"/>
                <w:sz w:val="18"/>
                <w:szCs w:val="18"/>
              </w:rPr>
              <w:t xml:space="preserve"> </w:t>
            </w:r>
            <w:r w:rsidRPr="00E841FC">
              <w:rPr>
                <w:rFonts w:cs="Open Sans"/>
                <w:kern w:val="12"/>
                <w:sz w:val="18"/>
                <w:szCs w:val="18"/>
              </w:rPr>
              <w:t xml:space="preserve">likely </w:t>
            </w:r>
            <w:r w:rsidR="00B86E62" w:rsidRPr="00E841FC">
              <w:rPr>
                <w:rFonts w:cs="Open Sans"/>
                <w:kern w:val="12"/>
                <w:sz w:val="18"/>
                <w:szCs w:val="18"/>
              </w:rPr>
              <w:t xml:space="preserve">reduce </w:t>
            </w:r>
            <w:r w:rsidRPr="00E841FC">
              <w:rPr>
                <w:rFonts w:cs="Open Sans"/>
                <w:kern w:val="12"/>
                <w:sz w:val="18"/>
                <w:szCs w:val="18"/>
              </w:rPr>
              <w:t xml:space="preserve">future income levels as this activity would negatively impact the upcoming </w:t>
            </w:r>
            <w:r w:rsidRPr="00E841FC">
              <w:rPr>
                <w:rFonts w:eastAsiaTheme="minorHAnsi" w:cs="Open Sans"/>
                <w:kern w:val="12"/>
                <w:sz w:val="18"/>
                <w:szCs w:val="18"/>
              </w:rPr>
              <w:t>harvest.</w:t>
            </w:r>
            <w:r w:rsidR="00F274DE" w:rsidRPr="00E841FC">
              <w:rPr>
                <w:rFonts w:eastAsiaTheme="minorHAnsi" w:cs="Open Sans"/>
                <w:kern w:val="12"/>
                <w:sz w:val="18"/>
                <w:szCs w:val="18"/>
              </w:rPr>
              <w:t xml:space="preserve"> </w:t>
            </w:r>
            <w:r w:rsidR="004234C3" w:rsidRPr="00E841FC">
              <w:rPr>
                <w:rFonts w:eastAsiaTheme="minorHAnsi" w:cs="Open Sans"/>
                <w:kern w:val="12"/>
                <w:sz w:val="18"/>
                <w:szCs w:val="18"/>
              </w:rPr>
              <w:t xml:space="preserve">If the consumption is done for </w:t>
            </w:r>
            <w:r w:rsidR="00B604F2" w:rsidRPr="00E841FC">
              <w:rPr>
                <w:rFonts w:eastAsiaTheme="minorHAnsi" w:cs="Open Sans"/>
                <w:kern w:val="12"/>
                <w:sz w:val="18"/>
                <w:szCs w:val="18"/>
              </w:rPr>
              <w:t xml:space="preserve">a </w:t>
            </w:r>
            <w:r w:rsidR="00BE4151" w:rsidRPr="00E841FC">
              <w:rPr>
                <w:rFonts w:eastAsiaTheme="minorHAnsi" w:cs="Open Sans"/>
                <w:kern w:val="12"/>
                <w:sz w:val="18"/>
                <w:szCs w:val="18"/>
              </w:rPr>
              <w:t xml:space="preserve">large </w:t>
            </w:r>
            <w:proofErr w:type="gramStart"/>
            <w:r w:rsidR="00BE4151" w:rsidRPr="00E841FC">
              <w:rPr>
                <w:rFonts w:eastAsiaTheme="minorHAnsi" w:cs="Open Sans"/>
                <w:kern w:val="12"/>
                <w:sz w:val="18"/>
                <w:szCs w:val="18"/>
              </w:rPr>
              <w:t>amount</w:t>
            </w:r>
            <w:proofErr w:type="gramEnd"/>
            <w:r w:rsidR="00BE4151" w:rsidRPr="00E841FC">
              <w:rPr>
                <w:rFonts w:eastAsiaTheme="minorHAnsi" w:cs="Open Sans"/>
                <w:kern w:val="12"/>
                <w:sz w:val="18"/>
                <w:szCs w:val="18"/>
              </w:rPr>
              <w:t xml:space="preserve"> of </w:t>
            </w:r>
            <w:r w:rsidR="004234C3" w:rsidRPr="00E841FC">
              <w:rPr>
                <w:rFonts w:eastAsiaTheme="minorHAnsi" w:cs="Open Sans"/>
                <w:kern w:val="12"/>
                <w:sz w:val="18"/>
                <w:szCs w:val="18"/>
              </w:rPr>
              <w:t>seeds</w:t>
            </w:r>
            <w:r w:rsidR="00C1566F" w:rsidRPr="00E841FC">
              <w:rPr>
                <w:rFonts w:eastAsiaTheme="minorHAnsi" w:cs="Open Sans"/>
                <w:kern w:val="12"/>
                <w:sz w:val="18"/>
                <w:szCs w:val="18"/>
              </w:rPr>
              <w:t>,</w:t>
            </w:r>
            <w:r w:rsidR="004234C3" w:rsidRPr="00E841FC">
              <w:rPr>
                <w:rFonts w:eastAsiaTheme="minorHAnsi" w:cs="Open Sans"/>
                <w:kern w:val="12"/>
                <w:sz w:val="18"/>
                <w:szCs w:val="18"/>
              </w:rPr>
              <w:t xml:space="preserve"> then </w:t>
            </w:r>
            <w:r w:rsidR="00BE4151" w:rsidRPr="00E841FC">
              <w:rPr>
                <w:rFonts w:eastAsiaTheme="minorHAnsi" w:cs="Open Sans"/>
                <w:kern w:val="12"/>
                <w:sz w:val="18"/>
                <w:szCs w:val="18"/>
              </w:rPr>
              <w:t xml:space="preserve">this strategy is </w:t>
            </w:r>
            <w:r w:rsidR="00857823" w:rsidRPr="00E841FC">
              <w:rPr>
                <w:rFonts w:eastAsiaTheme="minorHAnsi" w:cs="Open Sans"/>
                <w:kern w:val="12"/>
                <w:sz w:val="18"/>
                <w:szCs w:val="18"/>
              </w:rPr>
              <w:t>difficult</w:t>
            </w:r>
            <w:r w:rsidR="00BE4151" w:rsidRPr="00E841FC">
              <w:rPr>
                <w:rFonts w:eastAsiaTheme="minorHAnsi" w:cs="Open Sans"/>
                <w:kern w:val="12"/>
                <w:sz w:val="18"/>
                <w:szCs w:val="18"/>
              </w:rPr>
              <w:t xml:space="preserve"> to reverse, at least for the upcoming season.</w:t>
            </w:r>
            <w:r w:rsidR="006662A9">
              <w:rPr>
                <w:rFonts w:eastAsiaTheme="minorHAnsi" w:cs="Open Sans"/>
                <w:kern w:val="12"/>
                <w:sz w:val="18"/>
                <w:szCs w:val="18"/>
              </w:rPr>
              <w:t xml:space="preserve"> </w:t>
            </w:r>
          </w:p>
          <w:p w14:paraId="3391C65E" w14:textId="2CB51061" w:rsidR="00BC0D40" w:rsidRPr="00E841FC" w:rsidRDefault="004F4395" w:rsidP="00A52773">
            <w:pPr>
              <w:tabs>
                <w:tab w:val="left" w:pos="5244"/>
              </w:tabs>
              <w:spacing w:after="120"/>
              <w:rPr>
                <w:rFonts w:cs="Open Sans"/>
                <w:kern w:val="12"/>
                <w:sz w:val="18"/>
                <w:szCs w:val="18"/>
              </w:rPr>
            </w:pPr>
            <w:r w:rsidRPr="00E841FC">
              <w:rPr>
                <w:rFonts w:eastAsia="Times New Roman" w:cs="Open Sans"/>
                <w:color w:val="000000"/>
                <w:kern w:val="12"/>
                <w:sz w:val="18"/>
                <w:szCs w:val="18"/>
                <w:lang w:val="en-US"/>
              </w:rPr>
              <w:t xml:space="preserve">Lookouts and use: </w:t>
            </w:r>
            <w:r w:rsidR="00BC0D40" w:rsidRPr="00E841FC">
              <w:rPr>
                <w:rFonts w:cs="Open Sans"/>
                <w:kern w:val="12"/>
                <w:sz w:val="18"/>
                <w:szCs w:val="18"/>
              </w:rPr>
              <w:t>Specifically relevant to farmer</w:t>
            </w:r>
            <w:r w:rsidRPr="00E841FC">
              <w:rPr>
                <w:rFonts w:cs="Open Sans"/>
                <w:kern w:val="12"/>
                <w:sz w:val="18"/>
                <w:szCs w:val="18"/>
              </w:rPr>
              <w:t xml:space="preserve"> households</w:t>
            </w:r>
            <w:r w:rsidR="00BC0D40" w:rsidRPr="00E841FC">
              <w:rPr>
                <w:rFonts w:cs="Open Sans"/>
                <w:kern w:val="12"/>
                <w:sz w:val="18"/>
                <w:szCs w:val="18"/>
              </w:rPr>
              <w:t>.</w:t>
            </w:r>
          </w:p>
          <w:p w14:paraId="3C661E5F" w14:textId="51048D1F" w:rsidR="009E1F91" w:rsidRPr="007220B0" w:rsidRDefault="009E1F91" w:rsidP="00A52773">
            <w:pPr>
              <w:tabs>
                <w:tab w:val="left" w:pos="5244"/>
              </w:tabs>
              <w:spacing w:after="120"/>
              <w:rPr>
                <w:rFonts w:cs="Open Sans"/>
                <w:kern w:val="12"/>
                <w:sz w:val="18"/>
                <w:szCs w:val="18"/>
              </w:rPr>
            </w:pPr>
            <w:r w:rsidRPr="00E841FC">
              <w:rPr>
                <w:rFonts w:cs="Open Sans"/>
                <w:kern w:val="12"/>
                <w:sz w:val="18"/>
                <w:szCs w:val="18"/>
                <w:lang w:val="en-US"/>
              </w:rPr>
              <w:t xml:space="preserve">Severity: </w:t>
            </w:r>
            <w:r w:rsidRPr="00E841FC">
              <w:rPr>
                <w:rFonts w:cs="Open Sans"/>
                <w:kern w:val="12"/>
                <w:sz w:val="18"/>
                <w:szCs w:val="18"/>
              </w:rPr>
              <w:t xml:space="preserve">Depending on the context, this strategy could have the severity of an </w:t>
            </w:r>
            <w:r w:rsidR="004476CF">
              <w:rPr>
                <w:rFonts w:cs="Open Sans"/>
                <w:kern w:val="12"/>
                <w:sz w:val="18"/>
                <w:szCs w:val="18"/>
              </w:rPr>
              <w:t>‘</w:t>
            </w:r>
            <w:r w:rsidRPr="007220B0">
              <w:rPr>
                <w:rFonts w:cs="Open Sans"/>
                <w:kern w:val="12"/>
                <w:sz w:val="18"/>
                <w:szCs w:val="18"/>
              </w:rPr>
              <w:t>emergency</w:t>
            </w:r>
            <w:r w:rsidR="004476CF">
              <w:rPr>
                <w:rFonts w:cs="Open Sans"/>
                <w:kern w:val="12"/>
                <w:sz w:val="18"/>
                <w:szCs w:val="18"/>
              </w:rPr>
              <w:t>’</w:t>
            </w:r>
            <w:r w:rsidRPr="007220B0">
              <w:rPr>
                <w:rFonts w:cs="Open Sans"/>
                <w:kern w:val="12"/>
                <w:sz w:val="18"/>
                <w:szCs w:val="18"/>
              </w:rPr>
              <w:t xml:space="preserve">, and not necessarily a </w:t>
            </w:r>
            <w:r w:rsidR="004476CF">
              <w:rPr>
                <w:rFonts w:cs="Open Sans"/>
                <w:kern w:val="12"/>
                <w:sz w:val="18"/>
                <w:szCs w:val="18"/>
              </w:rPr>
              <w:t>‘</w:t>
            </w:r>
            <w:proofErr w:type="gramStart"/>
            <w:r w:rsidRPr="007220B0">
              <w:rPr>
                <w:rFonts w:cs="Open Sans"/>
                <w:kern w:val="12"/>
                <w:sz w:val="18"/>
                <w:szCs w:val="18"/>
              </w:rPr>
              <w:t>crisis</w:t>
            </w:r>
            <w:r w:rsidR="004476CF">
              <w:rPr>
                <w:rFonts w:cs="Open Sans"/>
                <w:kern w:val="12"/>
                <w:sz w:val="18"/>
                <w:szCs w:val="18"/>
              </w:rPr>
              <w:t>’</w:t>
            </w:r>
            <w:proofErr w:type="gramEnd"/>
            <w:r w:rsidRPr="007220B0">
              <w:rPr>
                <w:rFonts w:cs="Open Sans"/>
                <w:kern w:val="12"/>
                <w:sz w:val="18"/>
                <w:szCs w:val="18"/>
              </w:rPr>
              <w:t>.</w:t>
            </w:r>
          </w:p>
          <w:p w14:paraId="7528EF61" w14:textId="719B4FB6"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123EBF0A" w14:textId="65153046" w:rsidR="00127008" w:rsidRPr="007220B0" w:rsidRDefault="00127008" w:rsidP="00A52773">
            <w:pPr>
              <w:spacing w:after="120"/>
              <w:rPr>
                <w:rFonts w:eastAsia="Times New Roman" w:cs="Open Sans"/>
                <w:color w:val="000000"/>
                <w:kern w:val="12"/>
                <w:sz w:val="18"/>
                <w:szCs w:val="18"/>
                <w:lang w:val="en-US"/>
              </w:rPr>
            </w:pPr>
            <w:r w:rsidRPr="007220B0">
              <w:rPr>
                <w:rFonts w:cs="Open Sans"/>
                <w:kern w:val="12"/>
                <w:sz w:val="18"/>
                <w:szCs w:val="18"/>
              </w:rPr>
              <w:t xml:space="preserve">No, there was no need to consume seed stocks that were to be saved for the next season because the household did not face </w:t>
            </w:r>
            <w:r w:rsidR="00C7527E">
              <w:rPr>
                <w:rFonts w:cs="Open Sans"/>
                <w:kern w:val="12"/>
                <w:sz w:val="18"/>
                <w:szCs w:val="18"/>
              </w:rPr>
              <w:t>a lack of resources to access essential needs</w:t>
            </w:r>
            <w:r w:rsidRPr="007220B0">
              <w:rPr>
                <w:rFonts w:cs="Open Sans"/>
                <w:kern w:val="12"/>
                <w:sz w:val="18"/>
                <w:szCs w:val="18"/>
              </w:rPr>
              <w:t xml:space="preserve"> or had applied another livelihood coping strategy.</w:t>
            </w:r>
          </w:p>
        </w:tc>
        <w:tc>
          <w:tcPr>
            <w:tcW w:w="1731" w:type="pct"/>
            <w:shd w:val="clear" w:color="auto" w:fill="auto"/>
          </w:tcPr>
          <w:p w14:paraId="111A454E" w14:textId="6509E94A" w:rsidR="004763D4" w:rsidRPr="007220B0" w:rsidRDefault="004763D4" w:rsidP="00A52773">
            <w:pPr>
              <w:tabs>
                <w:tab w:val="left" w:pos="5244"/>
              </w:tabs>
              <w:spacing w:after="120"/>
              <w:rPr>
                <w:rFonts w:cs="Open Sans"/>
                <w:color w:val="FFFFFF"/>
                <w:kern w:val="12"/>
                <w:sz w:val="18"/>
                <w:szCs w:val="18"/>
                <w:highlight w:val="darkCyan"/>
              </w:rPr>
            </w:pPr>
            <w:r w:rsidRPr="007220B0">
              <w:rPr>
                <w:rFonts w:cs="Open Sans"/>
                <w:color w:val="FFFFFF"/>
                <w:kern w:val="12"/>
                <w:sz w:val="18"/>
                <w:szCs w:val="18"/>
                <w:highlight w:val="darkCyan"/>
              </w:rPr>
              <w:t xml:space="preserve">Probing is needed to ensure the selection of </w:t>
            </w:r>
            <w:r w:rsidR="00077C35" w:rsidRPr="007220B0">
              <w:rPr>
                <w:rFonts w:cs="Open Sans"/>
                <w:color w:val="FFFFFF"/>
                <w:kern w:val="12"/>
                <w:sz w:val="18"/>
                <w:szCs w:val="18"/>
                <w:highlight w:val="darkCyan"/>
              </w:rPr>
              <w:t xml:space="preserve">the most appropriate </w:t>
            </w:r>
            <w:r w:rsidR="00C55A32" w:rsidRPr="007220B0">
              <w:rPr>
                <w:rFonts w:cs="Open Sans"/>
                <w:color w:val="FFFFFF"/>
                <w:kern w:val="12"/>
                <w:sz w:val="18"/>
                <w:szCs w:val="18"/>
                <w:highlight w:val="darkCyan"/>
              </w:rPr>
              <w:t>response</w:t>
            </w:r>
            <w:r w:rsidR="00077C35" w:rsidRPr="007220B0">
              <w:rPr>
                <w:rFonts w:cs="Open Sans"/>
                <w:color w:val="FFFFFF"/>
                <w:kern w:val="12"/>
                <w:sz w:val="18"/>
                <w:szCs w:val="18"/>
                <w:highlight w:val="darkCyan"/>
              </w:rPr>
              <w:t>.</w:t>
            </w:r>
          </w:p>
          <w:p w14:paraId="7F13F071" w14:textId="77777777" w:rsidR="004763D4" w:rsidRPr="007220B0" w:rsidRDefault="00FB2274" w:rsidP="00A52773">
            <w:pPr>
              <w:spacing w:after="120"/>
              <w:rPr>
                <w:rFonts w:cs="Open Sans"/>
                <w:kern w:val="12"/>
                <w:sz w:val="18"/>
                <w:szCs w:val="18"/>
              </w:rPr>
            </w:pPr>
            <w:r w:rsidRPr="007220B0">
              <w:rPr>
                <w:rFonts w:cs="Open Sans"/>
                <w:kern w:val="12"/>
                <w:sz w:val="18"/>
                <w:szCs w:val="18"/>
              </w:rPr>
              <w:t xml:space="preserve">1) do you have a farm or land where you grow crops? </w:t>
            </w:r>
          </w:p>
          <w:p w14:paraId="18F7E2D8" w14:textId="729CF284" w:rsidR="00FB2274" w:rsidRPr="007220B0" w:rsidRDefault="00FB2274" w:rsidP="00A52773">
            <w:pPr>
              <w:spacing w:after="120"/>
              <w:rPr>
                <w:rFonts w:cs="Open Sans"/>
                <w:kern w:val="12"/>
                <w:sz w:val="18"/>
                <w:szCs w:val="18"/>
              </w:rPr>
            </w:pPr>
            <w:r w:rsidRPr="007220B0">
              <w:rPr>
                <w:rFonts w:cs="Open Sans"/>
                <w:kern w:val="12"/>
                <w:sz w:val="18"/>
                <w:szCs w:val="18"/>
              </w:rPr>
              <w:t>2) why did you not consume or sell seed stock?</w:t>
            </w:r>
          </w:p>
        </w:tc>
      </w:tr>
      <w:tr w:rsidR="00FB2274" w:rsidRPr="007F610D" w14:paraId="4492A619" w14:textId="77777777" w:rsidTr="00803483">
        <w:trPr>
          <w:trHeight w:val="955"/>
        </w:trPr>
        <w:tc>
          <w:tcPr>
            <w:tcW w:w="1830" w:type="pct"/>
            <w:vMerge/>
            <w:shd w:val="clear" w:color="auto" w:fill="auto"/>
          </w:tcPr>
          <w:p w14:paraId="6579B59E"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093968E9" w14:textId="78E9D594"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rPr>
              <w:t>Yes, the household needed</w:t>
            </w:r>
            <w:r w:rsidR="00BB1475" w:rsidRPr="007220B0">
              <w:rPr>
                <w:rFonts w:cs="Open Sans"/>
                <w:kern w:val="12"/>
                <w:sz w:val="18"/>
                <w:szCs w:val="18"/>
              </w:rPr>
              <w:t xml:space="preserve"> to</w:t>
            </w:r>
            <w:r w:rsidRPr="007220B0">
              <w:rPr>
                <w:rFonts w:cs="Open Sans"/>
                <w:kern w:val="12"/>
                <w:sz w:val="18"/>
                <w:szCs w:val="18"/>
              </w:rPr>
              <w:t xml:space="preserve"> </w:t>
            </w:r>
            <w:r w:rsidR="00607979" w:rsidRPr="007220B0">
              <w:rPr>
                <w:rFonts w:cs="Open Sans"/>
                <w:kern w:val="12"/>
                <w:sz w:val="18"/>
                <w:szCs w:val="18"/>
              </w:rPr>
              <w:t xml:space="preserve">consume seed stocks that were meant to be saved for the next season </w:t>
            </w:r>
            <w:r w:rsidRPr="007220B0">
              <w:rPr>
                <w:rFonts w:cs="Open Sans"/>
                <w:kern w:val="12"/>
                <w:sz w:val="18"/>
                <w:szCs w:val="18"/>
              </w:rPr>
              <w:t xml:space="preserve">in the last 30 days </w:t>
            </w:r>
            <w:r w:rsidR="00C7527E">
              <w:rPr>
                <w:rFonts w:cs="Open Sans"/>
                <w:kern w:val="12"/>
                <w:sz w:val="18"/>
                <w:szCs w:val="18"/>
              </w:rPr>
              <w:t>due to a lack of resources to access essential needs</w:t>
            </w:r>
            <w:r w:rsidR="000B4A23" w:rsidRPr="007220B0">
              <w:rPr>
                <w:rFonts w:cs="Open Sans"/>
                <w:kern w:val="12"/>
                <w:sz w:val="18"/>
                <w:szCs w:val="18"/>
              </w:rPr>
              <w:t>.</w:t>
            </w:r>
          </w:p>
        </w:tc>
        <w:tc>
          <w:tcPr>
            <w:tcW w:w="1731" w:type="pct"/>
            <w:shd w:val="clear" w:color="auto" w:fill="auto"/>
          </w:tcPr>
          <w:p w14:paraId="7A7A6571" w14:textId="2983F43E"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rPr>
              <w:t xml:space="preserve">Ensure that this strategy was applied </w:t>
            </w:r>
            <w:r w:rsidR="007411F4">
              <w:rPr>
                <w:rFonts w:cs="Open Sans"/>
                <w:kern w:val="12"/>
                <w:sz w:val="18"/>
                <w:szCs w:val="18"/>
              </w:rPr>
              <w:t>due to a lack of resources to access essential needs</w:t>
            </w:r>
            <w:r w:rsidRPr="007220B0">
              <w:rPr>
                <w:rFonts w:cs="Open Sans"/>
                <w:kern w:val="12"/>
                <w:sz w:val="18"/>
                <w:szCs w:val="18"/>
              </w:rPr>
              <w:t>.</w:t>
            </w:r>
          </w:p>
        </w:tc>
      </w:tr>
      <w:tr w:rsidR="00FB2274" w:rsidRPr="007F610D" w14:paraId="637139BF" w14:textId="77777777" w:rsidTr="00803483">
        <w:trPr>
          <w:trHeight w:val="955"/>
        </w:trPr>
        <w:tc>
          <w:tcPr>
            <w:tcW w:w="1830" w:type="pct"/>
            <w:vMerge/>
            <w:shd w:val="clear" w:color="auto" w:fill="auto"/>
          </w:tcPr>
          <w:p w14:paraId="48FAE546"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5C3A8040" w14:textId="6F8B0B0F" w:rsidR="00FB2274" w:rsidRPr="007220B0" w:rsidRDefault="00FB2274" w:rsidP="00A52773">
            <w:pPr>
              <w:spacing w:after="120"/>
              <w:rPr>
                <w:rFonts w:cs="Open Sans"/>
                <w:color w:val="C00000"/>
                <w:kern w:val="12"/>
                <w:sz w:val="18"/>
                <w:szCs w:val="18"/>
              </w:rPr>
            </w:pPr>
            <w:r w:rsidRPr="007220B0">
              <w:rPr>
                <w:rFonts w:cs="Open Sans"/>
                <w:kern w:val="12"/>
                <w:sz w:val="18"/>
                <w:szCs w:val="18"/>
              </w:rPr>
              <w:t xml:space="preserve">No, because the household had already </w:t>
            </w:r>
            <w:r w:rsidR="00607979" w:rsidRPr="007220B0">
              <w:rPr>
                <w:rFonts w:cs="Open Sans"/>
                <w:kern w:val="12"/>
                <w:sz w:val="18"/>
                <w:szCs w:val="18"/>
              </w:rPr>
              <w:t xml:space="preserve">consumed seed stocks that were to be saved for </w:t>
            </w:r>
            <w:r w:rsidR="00E6029E" w:rsidRPr="007220B0">
              <w:rPr>
                <w:rFonts w:cs="Open Sans"/>
                <w:kern w:val="12"/>
                <w:sz w:val="18"/>
                <w:szCs w:val="18"/>
              </w:rPr>
              <w:t>a following</w:t>
            </w:r>
            <w:r w:rsidR="00607979" w:rsidRPr="007220B0">
              <w:rPr>
                <w:rFonts w:cs="Open Sans"/>
                <w:kern w:val="12"/>
                <w:sz w:val="18"/>
                <w:szCs w:val="18"/>
              </w:rPr>
              <w:t xml:space="preserve"> season </w:t>
            </w:r>
            <w:r w:rsidRPr="007220B0">
              <w:rPr>
                <w:rFonts w:cs="Open Sans"/>
                <w:kern w:val="12"/>
                <w:sz w:val="18"/>
                <w:szCs w:val="18"/>
              </w:rPr>
              <w:t xml:space="preserve">within the last 12 months, and now does not have any seed stocks to consume. </w:t>
            </w:r>
          </w:p>
        </w:tc>
        <w:tc>
          <w:tcPr>
            <w:tcW w:w="1731" w:type="pct"/>
            <w:shd w:val="clear" w:color="auto" w:fill="auto"/>
          </w:tcPr>
          <w:p w14:paraId="4B56FE93" w14:textId="75EBF84A" w:rsidR="00FB2274" w:rsidRPr="007220B0" w:rsidRDefault="00377871" w:rsidP="00A52773">
            <w:pPr>
              <w:spacing w:after="120"/>
              <w:rPr>
                <w:rFonts w:cs="Open Sans"/>
                <w:kern w:val="12"/>
                <w:sz w:val="18"/>
                <w:szCs w:val="18"/>
              </w:rPr>
            </w:pPr>
            <w:r w:rsidRPr="007220B0">
              <w:rPr>
                <w:rFonts w:cs="Open Sans"/>
                <w:kern w:val="12"/>
                <w:sz w:val="18"/>
                <w:szCs w:val="18"/>
              </w:rPr>
              <w:t>If the household reported already consuming or selling their seed stock within the last 12 months and before the last 30 days</w:t>
            </w:r>
            <w:r w:rsidR="00D85B9A" w:rsidRPr="007220B0">
              <w:rPr>
                <w:rFonts w:cs="Open Sans"/>
                <w:kern w:val="12"/>
                <w:sz w:val="18"/>
                <w:szCs w:val="18"/>
              </w:rPr>
              <w:t>. Thus</w:t>
            </w:r>
            <w:r w:rsidR="00921C47" w:rsidRPr="007220B0">
              <w:rPr>
                <w:rFonts w:cs="Open Sans"/>
                <w:kern w:val="12"/>
                <w:sz w:val="18"/>
                <w:szCs w:val="18"/>
              </w:rPr>
              <w:t>,</w:t>
            </w:r>
            <w:r w:rsidRPr="007220B0">
              <w:rPr>
                <w:rFonts w:cs="Open Sans"/>
                <w:kern w:val="12"/>
                <w:sz w:val="18"/>
                <w:szCs w:val="18"/>
              </w:rPr>
              <w:t xml:space="preserve"> does not have any seed stocks anymore.</w:t>
            </w:r>
          </w:p>
        </w:tc>
      </w:tr>
      <w:tr w:rsidR="00FB2274" w:rsidRPr="007F610D" w14:paraId="5DFDA373" w14:textId="77777777" w:rsidTr="00803483">
        <w:trPr>
          <w:trHeight w:val="955"/>
        </w:trPr>
        <w:tc>
          <w:tcPr>
            <w:tcW w:w="1830" w:type="pct"/>
            <w:vMerge/>
            <w:shd w:val="clear" w:color="auto" w:fill="auto"/>
          </w:tcPr>
          <w:p w14:paraId="09C14741"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56D74D8C" w14:textId="787A9AEF"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lang w:val="en-US"/>
              </w:rPr>
              <w:t xml:space="preserve">Not applicable as the household does not have any </w:t>
            </w:r>
            <w:r w:rsidRPr="007220B0">
              <w:rPr>
                <w:rFonts w:cs="Open Sans"/>
                <w:kern w:val="12"/>
                <w:sz w:val="18"/>
                <w:szCs w:val="18"/>
              </w:rPr>
              <w:t>seed stocks to consume</w:t>
            </w:r>
            <w:r w:rsidRPr="007220B0">
              <w:rPr>
                <w:rFonts w:cs="Open Sans"/>
                <w:kern w:val="12"/>
                <w:sz w:val="18"/>
                <w:szCs w:val="18"/>
                <w:lang w:val="en-US"/>
              </w:rPr>
              <w:t xml:space="preserve"> and has not had seed stocks in over 12 months.</w:t>
            </w:r>
          </w:p>
        </w:tc>
        <w:tc>
          <w:tcPr>
            <w:tcW w:w="1731" w:type="pct"/>
            <w:shd w:val="clear" w:color="auto" w:fill="auto"/>
          </w:tcPr>
          <w:p w14:paraId="4ABD5F4B" w14:textId="799E5737" w:rsidR="00FB2274" w:rsidRPr="007220B0" w:rsidRDefault="00377871" w:rsidP="00A52773">
            <w:pPr>
              <w:tabs>
                <w:tab w:val="left" w:pos="5244"/>
              </w:tabs>
              <w:spacing w:after="120"/>
              <w:rPr>
                <w:rFonts w:cs="Open Sans"/>
                <w:color w:val="C00000"/>
                <w:kern w:val="12"/>
                <w:sz w:val="18"/>
                <w:szCs w:val="18"/>
              </w:rPr>
            </w:pPr>
            <w:r w:rsidRPr="007220B0">
              <w:rPr>
                <w:rFonts w:cs="Open Sans"/>
                <w:kern w:val="12"/>
                <w:sz w:val="18"/>
                <w:szCs w:val="18"/>
              </w:rPr>
              <w:t xml:space="preserve">If the household </w:t>
            </w:r>
            <w:r w:rsidR="00C55A32" w:rsidRPr="007220B0">
              <w:rPr>
                <w:rFonts w:cs="Open Sans"/>
                <w:kern w:val="12"/>
                <w:sz w:val="18"/>
                <w:szCs w:val="18"/>
              </w:rPr>
              <w:t>responds</w:t>
            </w:r>
            <w:proofErr w:type="gramStart"/>
            <w:r w:rsidR="00657640" w:rsidRPr="007220B0">
              <w:rPr>
                <w:rFonts w:cs="Open Sans"/>
                <w:kern w:val="12"/>
                <w:sz w:val="18"/>
                <w:szCs w:val="18"/>
              </w:rPr>
              <w:t>,</w:t>
            </w:r>
            <w:r w:rsidR="00816063">
              <w:rPr>
                <w:rFonts w:cs="Open Sans"/>
                <w:kern w:val="12"/>
                <w:sz w:val="18"/>
                <w:szCs w:val="18"/>
              </w:rPr>
              <w:t xml:space="preserve"> </w:t>
            </w:r>
            <w:r w:rsidR="00657640">
              <w:rPr>
                <w:rFonts w:cs="Open Sans"/>
                <w:kern w:val="12"/>
                <w:sz w:val="18"/>
                <w:szCs w:val="18"/>
              </w:rPr>
              <w:t>”</w:t>
            </w:r>
            <w:r w:rsidRPr="007220B0">
              <w:rPr>
                <w:rFonts w:cs="Open Sans"/>
                <w:kern w:val="12"/>
                <w:sz w:val="18"/>
                <w:szCs w:val="18"/>
              </w:rPr>
              <w:t>we</w:t>
            </w:r>
            <w:proofErr w:type="gramEnd"/>
            <w:r w:rsidRPr="007220B0">
              <w:rPr>
                <w:rFonts w:cs="Open Sans"/>
                <w:kern w:val="12"/>
                <w:sz w:val="18"/>
                <w:szCs w:val="18"/>
              </w:rPr>
              <w:t xml:space="preserve"> are not farmers and we do not have land to grow.</w:t>
            </w:r>
            <w:r w:rsidR="00C55A32" w:rsidRPr="007220B0">
              <w:rPr>
                <w:rFonts w:cs="Open Sans"/>
                <w:kern w:val="12"/>
                <w:sz w:val="18"/>
                <w:szCs w:val="18"/>
              </w:rPr>
              <w:t>”</w:t>
            </w:r>
            <w:r w:rsidRPr="007220B0">
              <w:rPr>
                <w:rFonts w:cs="Open Sans"/>
                <w:kern w:val="12"/>
                <w:sz w:val="18"/>
                <w:szCs w:val="18"/>
              </w:rPr>
              <w:t xml:space="preserve"> Or if the household has a farm or grow land but does not have seed stocks.</w:t>
            </w:r>
          </w:p>
        </w:tc>
      </w:tr>
    </w:tbl>
    <w:p w14:paraId="72ED2B4B" w14:textId="77777777" w:rsidR="00D56398" w:rsidRPr="006703EC" w:rsidRDefault="00D56398" w:rsidP="00A52773">
      <w:pPr>
        <w:spacing w:after="120"/>
        <w:rPr>
          <w:rFonts w:cs="Open Sans"/>
          <w:kern w:val="12"/>
          <w:szCs w:val="20"/>
        </w:rPr>
      </w:pPr>
    </w:p>
    <w:p w14:paraId="4EDB45EA" w14:textId="77777777" w:rsidR="007F610D" w:rsidRDefault="007F610D">
      <w:pPr>
        <w:spacing w:after="160" w:line="259" w:lineRule="auto"/>
        <w:rPr>
          <w:rFonts w:ascii="Open Sans ExtraBold" w:eastAsiaTheme="majorEastAsia" w:hAnsi="Open Sans ExtraBold" w:cs="Open Sans ExtraBold"/>
          <w:b/>
          <w:color w:val="007DBC" w:themeColor="text1"/>
          <w:sz w:val="22"/>
          <w:szCs w:val="24"/>
        </w:rPr>
      </w:pPr>
      <w:r>
        <w:br w:type="page"/>
      </w:r>
    </w:p>
    <w:p w14:paraId="53F90FB3" w14:textId="1B2BBB91" w:rsidR="001463A0" w:rsidRPr="006703EC" w:rsidRDefault="001463A0" w:rsidP="009654D8">
      <w:pPr>
        <w:pStyle w:val="Heading2"/>
      </w:pPr>
      <w:bookmarkStart w:id="75" w:name="_Toc137812612"/>
      <w:bookmarkStart w:id="76" w:name="_Toc143511804"/>
      <w:r w:rsidRPr="006703EC">
        <w:lastRenderedPageBreak/>
        <w:t xml:space="preserve">Livelihood Coping Strategies with </w:t>
      </w:r>
      <w:r w:rsidR="00A84E6F" w:rsidRPr="006703EC">
        <w:t>Emergency</w:t>
      </w:r>
      <w:r w:rsidRPr="006703EC">
        <w:t xml:space="preserve"> Severity for Rural Setting</w:t>
      </w:r>
      <w:bookmarkEnd w:id="75"/>
      <w:bookmarkEnd w:id="76"/>
    </w:p>
    <w:p w14:paraId="53149FA2" w14:textId="53C7A7E3" w:rsidR="00FB2274" w:rsidRPr="006703EC" w:rsidRDefault="00A84E6F" w:rsidP="00A52773">
      <w:pPr>
        <w:pStyle w:val="Heading4"/>
        <w:spacing w:after="120"/>
      </w:pPr>
      <w:bookmarkStart w:id="77" w:name="_Toc137812613"/>
      <w:bookmarkStart w:id="78" w:name="_Toc143511805"/>
      <w:proofErr w:type="spellStart"/>
      <w:r w:rsidRPr="005C3A14">
        <w:rPr>
          <w:rStyle w:val="Heading3Char"/>
        </w:rPr>
        <w:t>Lcs</w:t>
      </w:r>
      <w:r w:rsidR="00622225">
        <w:rPr>
          <w:rStyle w:val="Heading3Char"/>
        </w:rPr>
        <w:t>EN</w:t>
      </w:r>
      <w:r w:rsidRPr="005C3A14">
        <w:rPr>
          <w:rStyle w:val="Heading3Char"/>
        </w:rPr>
        <w:t>R_em_FemAnimal</w:t>
      </w:r>
      <w:bookmarkEnd w:id="77"/>
      <w:bookmarkEnd w:id="78"/>
      <w:proofErr w:type="spellEnd"/>
      <w:r w:rsidR="00656DAB" w:rsidRPr="006703EC">
        <w:rPr>
          <w:kern w:val="12"/>
          <w:szCs w:val="20"/>
        </w:rPr>
        <w:br/>
      </w:r>
      <w:r w:rsidR="00D56398" w:rsidRPr="006703EC">
        <w:rPr>
          <w:kern w:val="12"/>
          <w:szCs w:val="20"/>
        </w:rPr>
        <w:t>During the past 30 days, did anyone in your household have to</w:t>
      </w:r>
      <w:r w:rsidRPr="006703EC">
        <w:rPr>
          <w:kern w:val="12"/>
          <w:szCs w:val="20"/>
        </w:rPr>
        <w:t xml:space="preserve"> </w:t>
      </w:r>
      <w:r w:rsidR="00D56398" w:rsidRPr="006703EC">
        <w:rPr>
          <w:kern w:val="12"/>
          <w:szCs w:val="20"/>
        </w:rPr>
        <w:t>sell</w:t>
      </w:r>
      <w:r w:rsidR="000F1E23" w:rsidRPr="006703EC">
        <w:rPr>
          <w:kern w:val="12"/>
          <w:szCs w:val="20"/>
        </w:rPr>
        <w:t xml:space="preserve"> the</w:t>
      </w:r>
      <w:r w:rsidRPr="006703EC">
        <w:rPr>
          <w:kern w:val="12"/>
          <w:szCs w:val="20"/>
        </w:rPr>
        <w:t xml:space="preserve"> last female (productive) animal </w:t>
      </w:r>
      <w:r w:rsidR="00C7527E">
        <w:t>due to a lack of resources to access essential needs (e.g., food, shelter, education, health services, etc.)</w:t>
      </w:r>
      <w:r w:rsidR="004476CF">
        <w:rPr>
          <w:kern w:val="12"/>
          <w:szCs w:val="20"/>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7F610D" w14:paraId="3067864D" w14:textId="77777777" w:rsidTr="00C75D33">
        <w:trPr>
          <w:trHeight w:val="20"/>
        </w:trPr>
        <w:tc>
          <w:tcPr>
            <w:tcW w:w="1830" w:type="pct"/>
            <w:shd w:val="clear" w:color="auto" w:fill="003E5E" w:themeFill="text1" w:themeFillShade="80"/>
          </w:tcPr>
          <w:p w14:paraId="6F39B7DE" w14:textId="6729B999"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tionale/</w:t>
            </w:r>
            <w:r w:rsidR="002E7794" w:rsidRPr="007220B0">
              <w:rPr>
                <w:rFonts w:eastAsia="Times New Roman" w:cs="Open Sans"/>
                <w:color w:val="FFFFFF"/>
                <w:kern w:val="12"/>
                <w:sz w:val="18"/>
                <w:szCs w:val="18"/>
              </w:rPr>
              <w:t>Use</w:t>
            </w:r>
          </w:p>
        </w:tc>
        <w:tc>
          <w:tcPr>
            <w:tcW w:w="1439" w:type="pct"/>
            <w:shd w:val="clear" w:color="auto" w:fill="003E5E" w:themeFill="text1" w:themeFillShade="80"/>
          </w:tcPr>
          <w:p w14:paraId="144FB823" w14:textId="393E808E"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 xml:space="preserve">What does each </w:t>
            </w:r>
            <w:r w:rsidR="00C55A32" w:rsidRPr="007220B0">
              <w:rPr>
                <w:rFonts w:eastAsia="Times New Roman" w:cs="Open Sans"/>
                <w:color w:val="FFFFFF"/>
                <w:kern w:val="12"/>
                <w:sz w:val="18"/>
                <w:szCs w:val="18"/>
              </w:rPr>
              <w:t>response</w:t>
            </w:r>
            <w:r w:rsidRPr="007220B0">
              <w:rPr>
                <w:rFonts w:eastAsia="Times New Roman" w:cs="Open Sans"/>
                <w:color w:val="FFFFFF"/>
                <w:kern w:val="12"/>
                <w:sz w:val="18"/>
                <w:szCs w:val="18"/>
              </w:rPr>
              <w:t xml:space="preserve"> option mean?</w:t>
            </w:r>
          </w:p>
        </w:tc>
        <w:tc>
          <w:tcPr>
            <w:tcW w:w="1731" w:type="pct"/>
            <w:shd w:val="clear" w:color="auto" w:fill="003E5E" w:themeFill="text1" w:themeFillShade="80"/>
          </w:tcPr>
          <w:p w14:paraId="5157CD30" w14:textId="77777777"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Verification examples</w:t>
            </w:r>
          </w:p>
        </w:tc>
      </w:tr>
      <w:tr w:rsidR="00A84E6F" w:rsidRPr="007F610D" w14:paraId="37C2513E" w14:textId="77777777" w:rsidTr="00C75D33">
        <w:trPr>
          <w:trHeight w:val="20"/>
        </w:trPr>
        <w:tc>
          <w:tcPr>
            <w:tcW w:w="1830" w:type="pct"/>
            <w:vMerge w:val="restart"/>
            <w:shd w:val="clear" w:color="auto" w:fill="auto"/>
          </w:tcPr>
          <w:p w14:paraId="07DB35E4" w14:textId="4B2013A7" w:rsidR="00754AB7" w:rsidRPr="007220B0" w:rsidRDefault="00754AB7" w:rsidP="00A52773">
            <w:pPr>
              <w:tabs>
                <w:tab w:val="left" w:pos="5244"/>
              </w:tabs>
              <w:spacing w:after="120"/>
              <w:rPr>
                <w:rFonts w:cs="Open Sans"/>
                <w:kern w:val="12"/>
                <w:sz w:val="18"/>
                <w:szCs w:val="18"/>
              </w:rPr>
            </w:pPr>
            <w:r w:rsidRPr="007220B0">
              <w:rPr>
                <w:rFonts w:cs="Open Sans"/>
                <w:kern w:val="12"/>
                <w:sz w:val="18"/>
                <w:szCs w:val="18"/>
              </w:rPr>
              <w:t xml:space="preserve">Rationale: Female animals are the </w:t>
            </w:r>
            <w:r w:rsidR="0043574E" w:rsidRPr="007220B0">
              <w:rPr>
                <w:rFonts w:cs="Open Sans"/>
                <w:kern w:val="12"/>
                <w:sz w:val="18"/>
                <w:szCs w:val="18"/>
              </w:rPr>
              <w:t>re</w:t>
            </w:r>
            <w:r w:rsidR="00BA413C" w:rsidRPr="007220B0">
              <w:rPr>
                <w:rFonts w:cs="Open Sans"/>
                <w:kern w:val="12"/>
                <w:sz w:val="18"/>
                <w:szCs w:val="18"/>
              </w:rPr>
              <w:t>productive</w:t>
            </w:r>
            <w:r w:rsidRPr="007220B0">
              <w:rPr>
                <w:rFonts w:cs="Open Sans"/>
                <w:kern w:val="12"/>
                <w:sz w:val="18"/>
                <w:szCs w:val="18"/>
              </w:rPr>
              <w:t xml:space="preserve"> asset</w:t>
            </w:r>
            <w:r w:rsidR="00BA413C" w:rsidRPr="007220B0">
              <w:rPr>
                <w:rFonts w:cs="Open Sans"/>
                <w:kern w:val="12"/>
                <w:sz w:val="18"/>
                <w:szCs w:val="18"/>
              </w:rPr>
              <w:t>s</w:t>
            </w:r>
            <w:r w:rsidRPr="007220B0">
              <w:rPr>
                <w:rFonts w:cs="Open Sans"/>
                <w:kern w:val="12"/>
                <w:sz w:val="18"/>
                <w:szCs w:val="18"/>
              </w:rPr>
              <w:t xml:space="preserve"> for </w:t>
            </w:r>
            <w:r w:rsidR="002B75DA" w:rsidRPr="007220B0">
              <w:rPr>
                <w:rFonts w:cs="Open Sans"/>
                <w:kern w:val="12"/>
                <w:sz w:val="18"/>
                <w:szCs w:val="18"/>
              </w:rPr>
              <w:t xml:space="preserve">rural households, </w:t>
            </w:r>
            <w:r w:rsidR="004476CF">
              <w:rPr>
                <w:rFonts w:cs="Open Sans"/>
                <w:kern w:val="12"/>
                <w:sz w:val="18"/>
                <w:szCs w:val="18"/>
              </w:rPr>
              <w:t>which</w:t>
            </w:r>
            <w:r w:rsidRPr="007220B0">
              <w:rPr>
                <w:rFonts w:cs="Open Sans"/>
                <w:kern w:val="12"/>
                <w:sz w:val="18"/>
                <w:szCs w:val="18"/>
              </w:rPr>
              <w:t xml:space="preserve"> </w:t>
            </w:r>
            <w:r w:rsidR="004476CF">
              <w:rPr>
                <w:rFonts w:cs="Open Sans"/>
                <w:kern w:val="12"/>
                <w:sz w:val="18"/>
                <w:szCs w:val="18"/>
              </w:rPr>
              <w:t xml:space="preserve">can </w:t>
            </w:r>
            <w:r w:rsidRPr="007220B0">
              <w:rPr>
                <w:rFonts w:cs="Open Sans"/>
                <w:kern w:val="12"/>
                <w:sz w:val="18"/>
                <w:szCs w:val="18"/>
              </w:rPr>
              <w:t xml:space="preserve">provide </w:t>
            </w:r>
            <w:r w:rsidR="002D538E" w:rsidRPr="007220B0">
              <w:rPr>
                <w:rFonts w:cs="Open Sans"/>
                <w:kern w:val="12"/>
                <w:sz w:val="18"/>
                <w:szCs w:val="18"/>
              </w:rPr>
              <w:t>milk</w:t>
            </w:r>
            <w:r w:rsidR="0016120E" w:rsidRPr="007220B0">
              <w:rPr>
                <w:rFonts w:cs="Open Sans"/>
                <w:kern w:val="12"/>
                <w:sz w:val="18"/>
                <w:szCs w:val="18"/>
              </w:rPr>
              <w:t xml:space="preserve"> and give</w:t>
            </w:r>
            <w:r w:rsidR="00727CDE" w:rsidRPr="007220B0">
              <w:rPr>
                <w:rFonts w:cs="Open Sans"/>
                <w:kern w:val="12"/>
                <w:sz w:val="18"/>
                <w:szCs w:val="18"/>
              </w:rPr>
              <w:t xml:space="preserve"> birth</w:t>
            </w:r>
            <w:r w:rsidR="0016120E" w:rsidRPr="007220B0">
              <w:rPr>
                <w:rFonts w:cs="Open Sans"/>
                <w:kern w:val="12"/>
                <w:sz w:val="18"/>
                <w:szCs w:val="18"/>
              </w:rPr>
              <w:t xml:space="preserve"> to</w:t>
            </w:r>
            <w:r w:rsidR="00727CDE" w:rsidRPr="007220B0">
              <w:rPr>
                <w:rFonts w:cs="Open Sans"/>
                <w:kern w:val="12"/>
                <w:sz w:val="18"/>
                <w:szCs w:val="18"/>
              </w:rPr>
              <w:t xml:space="preserve"> more animals that could be</w:t>
            </w:r>
            <w:r w:rsidRPr="007220B0">
              <w:rPr>
                <w:rFonts w:cs="Open Sans"/>
                <w:kern w:val="12"/>
                <w:sz w:val="18"/>
                <w:szCs w:val="18"/>
              </w:rPr>
              <w:t xml:space="preserve"> sold</w:t>
            </w:r>
            <w:r w:rsidR="00727CDE" w:rsidRPr="007220B0">
              <w:rPr>
                <w:rFonts w:cs="Open Sans"/>
                <w:kern w:val="12"/>
                <w:sz w:val="18"/>
                <w:szCs w:val="18"/>
              </w:rPr>
              <w:t xml:space="preserve"> for income generation.</w:t>
            </w:r>
            <w:r w:rsidR="00202A79" w:rsidRPr="007220B0">
              <w:rPr>
                <w:rFonts w:cs="Open Sans"/>
                <w:kern w:val="12"/>
                <w:sz w:val="18"/>
                <w:szCs w:val="18"/>
              </w:rPr>
              <w:t xml:space="preserve"> Selling </w:t>
            </w:r>
            <w:r w:rsidR="00B604F2" w:rsidRPr="007220B0">
              <w:rPr>
                <w:rFonts w:cs="Open Sans"/>
                <w:kern w:val="12"/>
                <w:sz w:val="18"/>
                <w:szCs w:val="18"/>
              </w:rPr>
              <w:t xml:space="preserve">the </w:t>
            </w:r>
            <w:r w:rsidR="00202A79" w:rsidRPr="007220B0">
              <w:rPr>
                <w:rFonts w:cs="Open Sans"/>
                <w:kern w:val="12"/>
                <w:sz w:val="18"/>
                <w:szCs w:val="18"/>
              </w:rPr>
              <w:t xml:space="preserve">last female animal is </w:t>
            </w:r>
            <w:r w:rsidR="00F170C4" w:rsidRPr="007220B0">
              <w:rPr>
                <w:rFonts w:cs="Open Sans"/>
                <w:kern w:val="12"/>
                <w:sz w:val="18"/>
                <w:szCs w:val="18"/>
              </w:rPr>
              <w:t>difficult</w:t>
            </w:r>
            <w:r w:rsidR="00202A79" w:rsidRPr="007220B0">
              <w:rPr>
                <w:rFonts w:cs="Open Sans"/>
                <w:kern w:val="12"/>
                <w:sz w:val="18"/>
                <w:szCs w:val="18"/>
              </w:rPr>
              <w:t xml:space="preserve"> to reverse </w:t>
            </w:r>
            <w:r w:rsidR="00B546FE" w:rsidRPr="007220B0">
              <w:rPr>
                <w:rFonts w:cs="Open Sans"/>
                <w:kern w:val="12"/>
                <w:sz w:val="18"/>
                <w:szCs w:val="18"/>
              </w:rPr>
              <w:t xml:space="preserve">and it could be a last resort for a rural household. </w:t>
            </w:r>
          </w:p>
          <w:p w14:paraId="77E17697" w14:textId="0704AB9D" w:rsidR="00A84E6F" w:rsidRPr="007220B0" w:rsidRDefault="00754AB7" w:rsidP="00A52773">
            <w:pPr>
              <w:tabs>
                <w:tab w:val="left" w:pos="5244"/>
              </w:tabs>
              <w:spacing w:after="120"/>
              <w:rPr>
                <w:rFonts w:cs="Open Sans"/>
                <w:kern w:val="12"/>
                <w:sz w:val="18"/>
                <w:szCs w:val="18"/>
              </w:rPr>
            </w:pPr>
            <w:r w:rsidRPr="007220B0">
              <w:rPr>
                <w:rFonts w:eastAsia="Times New Roman" w:cs="Open Sans"/>
                <w:color w:val="000000"/>
                <w:kern w:val="12"/>
                <w:sz w:val="18"/>
                <w:szCs w:val="18"/>
                <w:lang w:val="en-US"/>
              </w:rPr>
              <w:t>Lookouts and use:</w:t>
            </w:r>
            <w:r w:rsidR="004F4395" w:rsidRPr="007220B0">
              <w:rPr>
                <w:rFonts w:eastAsia="Times New Roman" w:cs="Open Sans"/>
                <w:color w:val="000000"/>
                <w:kern w:val="12"/>
                <w:sz w:val="18"/>
                <w:szCs w:val="18"/>
                <w:lang w:val="en-US"/>
              </w:rPr>
              <w:t xml:space="preserve"> </w:t>
            </w:r>
            <w:r w:rsidR="00A84E6F" w:rsidRPr="007220B0">
              <w:rPr>
                <w:rFonts w:cs="Open Sans"/>
                <w:kern w:val="12"/>
                <w:sz w:val="18"/>
                <w:szCs w:val="18"/>
              </w:rPr>
              <w:t>Specifically, relevant to livestock producers</w:t>
            </w:r>
            <w:r w:rsidR="001E30B0" w:rsidRPr="007220B0">
              <w:rPr>
                <w:rFonts w:cs="Open Sans"/>
                <w:kern w:val="12"/>
                <w:sz w:val="18"/>
                <w:szCs w:val="18"/>
              </w:rPr>
              <w:t>.</w:t>
            </w:r>
          </w:p>
          <w:p w14:paraId="29BBFB37" w14:textId="612260C9" w:rsidR="00C628D8" w:rsidRPr="007220B0" w:rsidRDefault="00280CE9" w:rsidP="00A52773">
            <w:pPr>
              <w:tabs>
                <w:tab w:val="left" w:pos="5244"/>
              </w:tabs>
              <w:spacing w:after="120"/>
              <w:rPr>
                <w:rFonts w:eastAsiaTheme="minorHAnsi" w:cs="Open Sans"/>
                <w:kern w:val="12"/>
                <w:sz w:val="18"/>
                <w:szCs w:val="18"/>
              </w:rPr>
            </w:pPr>
            <w:r w:rsidRPr="007220B0">
              <w:rPr>
                <w:rFonts w:eastAsiaTheme="minorHAnsi" w:cs="Open Sans"/>
                <w:kern w:val="12"/>
                <w:sz w:val="18"/>
                <w:szCs w:val="18"/>
              </w:rPr>
              <w:t xml:space="preserve">Be careful how the question is asked in pastoral settings, where it is normal </w:t>
            </w:r>
            <w:r w:rsidR="00C628D8" w:rsidRPr="007220B0">
              <w:rPr>
                <w:rFonts w:eastAsiaTheme="minorHAnsi" w:cs="Open Sans"/>
                <w:kern w:val="12"/>
                <w:sz w:val="18"/>
                <w:szCs w:val="18"/>
              </w:rPr>
              <w:t xml:space="preserve">for households to sell animals for income generation. </w:t>
            </w:r>
            <w:r w:rsidR="007B1B5E" w:rsidRPr="007220B0">
              <w:rPr>
                <w:rFonts w:eastAsiaTheme="minorHAnsi" w:cs="Open Sans"/>
                <w:kern w:val="12"/>
                <w:sz w:val="18"/>
                <w:szCs w:val="18"/>
              </w:rPr>
              <w:t>S</w:t>
            </w:r>
            <w:r w:rsidR="00EE5FFD" w:rsidRPr="007220B0">
              <w:rPr>
                <w:rFonts w:eastAsiaTheme="minorHAnsi" w:cs="Open Sans"/>
                <w:kern w:val="12"/>
                <w:sz w:val="18"/>
                <w:szCs w:val="18"/>
              </w:rPr>
              <w:t xml:space="preserve">trictly </w:t>
            </w:r>
            <w:r w:rsidR="00C628D8" w:rsidRPr="007220B0">
              <w:rPr>
                <w:rFonts w:eastAsiaTheme="minorHAnsi" w:cs="Open Sans"/>
                <w:kern w:val="12"/>
                <w:sz w:val="18"/>
                <w:szCs w:val="18"/>
              </w:rPr>
              <w:t xml:space="preserve">refer to the </w:t>
            </w:r>
            <w:r w:rsidR="00EE5FFD" w:rsidRPr="007220B0">
              <w:rPr>
                <w:rFonts w:eastAsiaTheme="minorHAnsi" w:cs="Open Sans"/>
                <w:kern w:val="12"/>
                <w:sz w:val="18"/>
                <w:szCs w:val="18"/>
              </w:rPr>
              <w:t xml:space="preserve">last </w:t>
            </w:r>
            <w:r w:rsidR="004476CF">
              <w:rPr>
                <w:rFonts w:eastAsiaTheme="minorHAnsi" w:cs="Open Sans"/>
                <w:kern w:val="12"/>
                <w:sz w:val="18"/>
                <w:szCs w:val="18"/>
              </w:rPr>
              <w:t xml:space="preserve">remaining </w:t>
            </w:r>
            <w:r w:rsidR="00C628D8" w:rsidRPr="007220B0">
              <w:rPr>
                <w:rFonts w:eastAsiaTheme="minorHAnsi" w:cs="Open Sans"/>
                <w:kern w:val="12"/>
                <w:sz w:val="18"/>
                <w:szCs w:val="18"/>
              </w:rPr>
              <w:t>female animal</w:t>
            </w:r>
            <w:r w:rsidR="00A36176" w:rsidRPr="007220B0">
              <w:rPr>
                <w:rFonts w:eastAsiaTheme="minorHAnsi" w:cs="Open Sans"/>
                <w:kern w:val="12"/>
                <w:sz w:val="18"/>
                <w:szCs w:val="18"/>
              </w:rPr>
              <w:t>.</w:t>
            </w:r>
            <w:r w:rsidR="003D61A7" w:rsidRPr="007220B0">
              <w:rPr>
                <w:rFonts w:cs="Open Sans"/>
                <w:kern w:val="12"/>
                <w:sz w:val="18"/>
                <w:szCs w:val="18"/>
              </w:rPr>
              <w:t xml:space="preserve"> </w:t>
            </w:r>
            <w:r w:rsidR="00041008" w:rsidRPr="007220B0">
              <w:rPr>
                <w:rFonts w:cs="Open Sans"/>
                <w:kern w:val="12"/>
                <w:sz w:val="18"/>
                <w:szCs w:val="18"/>
              </w:rPr>
              <w:t xml:space="preserve">Selecting this </w:t>
            </w:r>
            <w:r w:rsidR="003D61A7" w:rsidRPr="007220B0">
              <w:rPr>
                <w:rFonts w:cs="Open Sans"/>
                <w:kern w:val="12"/>
                <w:sz w:val="18"/>
                <w:szCs w:val="18"/>
              </w:rPr>
              <w:t>strategy</w:t>
            </w:r>
            <w:r w:rsidR="00041008" w:rsidRPr="007220B0">
              <w:rPr>
                <w:rFonts w:cs="Open Sans"/>
                <w:kern w:val="12"/>
                <w:sz w:val="18"/>
                <w:szCs w:val="18"/>
              </w:rPr>
              <w:t xml:space="preserve"> without </w:t>
            </w:r>
            <w:r w:rsidR="0047257B" w:rsidRPr="007220B0">
              <w:rPr>
                <w:rFonts w:cs="Open Sans"/>
                <w:kern w:val="12"/>
                <w:sz w:val="18"/>
                <w:szCs w:val="18"/>
              </w:rPr>
              <w:t xml:space="preserve">much relevance to the target population </w:t>
            </w:r>
            <w:r w:rsidR="003D61A7" w:rsidRPr="007220B0">
              <w:rPr>
                <w:rFonts w:cs="Open Sans"/>
                <w:kern w:val="12"/>
                <w:sz w:val="18"/>
                <w:szCs w:val="18"/>
              </w:rPr>
              <w:t>can be expected to have a low frequency/response. Hence, please consider the context before inclusion in the module</w:t>
            </w:r>
            <w:r w:rsidR="004476CF">
              <w:rPr>
                <w:rFonts w:cs="Open Sans"/>
                <w:kern w:val="12"/>
                <w:sz w:val="18"/>
                <w:szCs w:val="18"/>
              </w:rPr>
              <w:t xml:space="preserve"> (only appropriate for rural/agricultural settings)</w:t>
            </w:r>
            <w:r w:rsidR="003D61A7" w:rsidRPr="007220B0">
              <w:rPr>
                <w:rFonts w:cs="Open Sans"/>
                <w:kern w:val="12"/>
                <w:sz w:val="18"/>
                <w:szCs w:val="18"/>
              </w:rPr>
              <w:t>.</w:t>
            </w:r>
          </w:p>
          <w:p w14:paraId="41960957" w14:textId="1309415D" w:rsidR="00441E7A" w:rsidRPr="007220B0" w:rsidRDefault="00280CE9">
            <w:pPr>
              <w:spacing w:after="120"/>
              <w:rPr>
                <w:rFonts w:eastAsia="Times New Roman" w:cs="Open Sans"/>
                <w:color w:val="000000"/>
                <w:kern w:val="12"/>
                <w:sz w:val="18"/>
                <w:szCs w:val="18"/>
              </w:rPr>
            </w:pPr>
            <w:r w:rsidRPr="007220B0">
              <w:rPr>
                <w:rFonts w:eastAsia="Times New Roman" w:cs="Open Sans"/>
                <w:color w:val="000000"/>
                <w:kern w:val="12"/>
                <w:sz w:val="18"/>
                <w:szCs w:val="18"/>
                <w:lang w:val="en-US"/>
              </w:rPr>
              <w:t xml:space="preserve">Severity: Almost always has an </w:t>
            </w:r>
            <w:r w:rsidR="004476CF">
              <w:rPr>
                <w:rFonts w:eastAsia="Times New Roman" w:cs="Open Sans"/>
                <w:color w:val="000000"/>
                <w:kern w:val="12"/>
                <w:sz w:val="18"/>
                <w:szCs w:val="18"/>
                <w:lang w:val="en-US"/>
              </w:rPr>
              <w:t>‘</w:t>
            </w:r>
            <w:r w:rsidRPr="007220B0">
              <w:rPr>
                <w:rFonts w:eastAsia="Times New Roman" w:cs="Open Sans"/>
                <w:color w:val="000000"/>
                <w:kern w:val="12"/>
                <w:sz w:val="18"/>
                <w:szCs w:val="18"/>
                <w:lang w:val="en-US"/>
              </w:rPr>
              <w:t>emergency</w:t>
            </w:r>
            <w:r w:rsidR="004476CF">
              <w:rPr>
                <w:rFonts w:eastAsia="Times New Roman" w:cs="Open Sans"/>
                <w:color w:val="000000"/>
                <w:kern w:val="12"/>
                <w:sz w:val="18"/>
                <w:szCs w:val="18"/>
                <w:lang w:val="en-US"/>
              </w:rPr>
              <w:t>’</w:t>
            </w:r>
            <w:r w:rsidRPr="007220B0">
              <w:rPr>
                <w:rFonts w:eastAsia="Times New Roman" w:cs="Open Sans"/>
                <w:color w:val="000000"/>
                <w:kern w:val="12"/>
                <w:sz w:val="18"/>
                <w:szCs w:val="18"/>
                <w:lang w:val="en-US"/>
              </w:rPr>
              <w:t xml:space="preserve"> severity.</w:t>
            </w:r>
          </w:p>
          <w:p w14:paraId="713A7339" w14:textId="77777777" w:rsidR="00441E7A" w:rsidRPr="007220B0" w:rsidRDefault="00441E7A">
            <w:pPr>
              <w:spacing w:after="120"/>
              <w:rPr>
                <w:rFonts w:eastAsia="Times New Roman" w:cs="Open Sans"/>
                <w:color w:val="000000"/>
                <w:kern w:val="12"/>
                <w:sz w:val="18"/>
                <w:szCs w:val="18"/>
              </w:rPr>
            </w:pPr>
          </w:p>
          <w:p w14:paraId="0E9805FA" w14:textId="57732864" w:rsidR="008635C9" w:rsidRPr="007220B0" w:rsidRDefault="008635C9" w:rsidP="00A52773">
            <w:pPr>
              <w:spacing w:after="120"/>
              <w:rPr>
                <w:rFonts w:eastAsia="Times New Roman" w:cs="Open Sans"/>
                <w:color w:val="FF0000"/>
                <w:kern w:val="12"/>
                <w:sz w:val="18"/>
                <w:szCs w:val="18"/>
              </w:rPr>
            </w:pPr>
          </w:p>
        </w:tc>
        <w:tc>
          <w:tcPr>
            <w:tcW w:w="1439" w:type="pct"/>
            <w:shd w:val="clear" w:color="auto" w:fill="auto"/>
          </w:tcPr>
          <w:p w14:paraId="7929FEAA" w14:textId="63DF4E14" w:rsidR="00617375" w:rsidRPr="007220B0" w:rsidRDefault="00617375" w:rsidP="00A52773">
            <w:pPr>
              <w:spacing w:after="120"/>
              <w:rPr>
                <w:rFonts w:eastAsia="Times New Roman" w:cs="Open Sans"/>
                <w:color w:val="000000"/>
                <w:kern w:val="12"/>
                <w:sz w:val="18"/>
                <w:szCs w:val="18"/>
                <w:lang w:val="en-US"/>
              </w:rPr>
            </w:pPr>
            <w:r w:rsidRPr="007220B0">
              <w:rPr>
                <w:rFonts w:cs="Open Sans"/>
                <w:kern w:val="12"/>
                <w:sz w:val="18"/>
                <w:szCs w:val="18"/>
              </w:rPr>
              <w:t xml:space="preserve">No, there was no need to sell the last female (productive) animals because the household did not face </w:t>
            </w:r>
            <w:r w:rsidR="00537E72">
              <w:rPr>
                <w:rFonts w:cs="Open Sans"/>
                <w:kern w:val="12"/>
                <w:sz w:val="18"/>
                <w:szCs w:val="18"/>
              </w:rPr>
              <w:t>lack of resources to access essential needs</w:t>
            </w:r>
            <w:r w:rsidRPr="007220B0">
              <w:rPr>
                <w:rFonts w:cs="Open Sans"/>
                <w:kern w:val="12"/>
                <w:sz w:val="18"/>
                <w:szCs w:val="18"/>
              </w:rPr>
              <w:t xml:space="preserve"> or had applied another livelihood coping strategy.</w:t>
            </w:r>
          </w:p>
        </w:tc>
        <w:tc>
          <w:tcPr>
            <w:tcW w:w="1731" w:type="pct"/>
            <w:shd w:val="clear" w:color="auto" w:fill="auto"/>
          </w:tcPr>
          <w:p w14:paraId="57ECEEE7" w14:textId="70F09A05" w:rsidR="004763D4" w:rsidRPr="007220B0" w:rsidRDefault="004763D4" w:rsidP="00A52773">
            <w:pPr>
              <w:tabs>
                <w:tab w:val="left" w:pos="5244"/>
              </w:tabs>
              <w:spacing w:after="120"/>
              <w:rPr>
                <w:rFonts w:cs="Open Sans"/>
                <w:color w:val="FFFFFF"/>
                <w:kern w:val="12"/>
                <w:sz w:val="18"/>
                <w:szCs w:val="18"/>
                <w:highlight w:val="darkCyan"/>
              </w:rPr>
            </w:pPr>
            <w:r w:rsidRPr="007220B0">
              <w:rPr>
                <w:rFonts w:cs="Open Sans"/>
                <w:color w:val="FFFFFF"/>
                <w:kern w:val="12"/>
                <w:sz w:val="18"/>
                <w:szCs w:val="18"/>
                <w:highlight w:val="darkCyan"/>
              </w:rPr>
              <w:t xml:space="preserve">Probing is needed to ensure the selection of </w:t>
            </w:r>
            <w:r w:rsidR="00077C35" w:rsidRPr="007220B0">
              <w:rPr>
                <w:rFonts w:cs="Open Sans"/>
                <w:color w:val="FFFFFF"/>
                <w:kern w:val="12"/>
                <w:sz w:val="18"/>
                <w:szCs w:val="18"/>
                <w:highlight w:val="darkCyan"/>
              </w:rPr>
              <w:t xml:space="preserve">the most appropriate </w:t>
            </w:r>
            <w:r w:rsidR="00C55A32" w:rsidRPr="007220B0">
              <w:rPr>
                <w:rFonts w:cs="Open Sans"/>
                <w:color w:val="FFFFFF"/>
                <w:kern w:val="12"/>
                <w:sz w:val="18"/>
                <w:szCs w:val="18"/>
                <w:highlight w:val="darkCyan"/>
              </w:rPr>
              <w:t>response</w:t>
            </w:r>
            <w:r w:rsidR="00077C35" w:rsidRPr="007220B0">
              <w:rPr>
                <w:rFonts w:cs="Open Sans"/>
                <w:color w:val="FFFFFF"/>
                <w:kern w:val="12"/>
                <w:sz w:val="18"/>
                <w:szCs w:val="18"/>
                <w:highlight w:val="darkCyan"/>
              </w:rPr>
              <w:t>.</w:t>
            </w:r>
          </w:p>
          <w:p w14:paraId="5EAEA634" w14:textId="77777777" w:rsidR="004763D4"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1) do you own and raise female animals? </w:t>
            </w:r>
          </w:p>
          <w:p w14:paraId="19AEE297" w14:textId="5951B8B0"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2) why did you sell your last female animal</w:t>
            </w:r>
            <w:r w:rsidR="004476CF">
              <w:rPr>
                <w:rFonts w:cs="Open Sans"/>
                <w:kern w:val="12"/>
                <w:sz w:val="18"/>
                <w:szCs w:val="18"/>
              </w:rPr>
              <w:t xml:space="preserve"> (or not)</w:t>
            </w:r>
            <w:r w:rsidRPr="007220B0">
              <w:rPr>
                <w:rFonts w:cs="Open Sans"/>
                <w:kern w:val="12"/>
                <w:sz w:val="18"/>
                <w:szCs w:val="18"/>
              </w:rPr>
              <w:t>?</w:t>
            </w:r>
          </w:p>
          <w:p w14:paraId="44637D14" w14:textId="03807FBF"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If the household </w:t>
            </w:r>
            <w:r w:rsidR="00C55A32" w:rsidRPr="007220B0">
              <w:rPr>
                <w:rFonts w:cs="Open Sans"/>
                <w:kern w:val="12"/>
                <w:sz w:val="18"/>
                <w:szCs w:val="18"/>
              </w:rPr>
              <w:t xml:space="preserve">responds that </w:t>
            </w:r>
            <w:r w:rsidRPr="007220B0">
              <w:rPr>
                <w:rFonts w:cs="Open Sans"/>
                <w:kern w:val="12"/>
                <w:sz w:val="18"/>
                <w:szCs w:val="18"/>
              </w:rPr>
              <w:t xml:space="preserve">they need money, but they will never sell their only female animal as it generates income for them, then the </w:t>
            </w:r>
            <w:r w:rsidR="00CA44CB" w:rsidRPr="007220B0">
              <w:rPr>
                <w:rFonts w:cs="Open Sans"/>
                <w:kern w:val="12"/>
                <w:sz w:val="18"/>
                <w:szCs w:val="18"/>
              </w:rPr>
              <w:t xml:space="preserve">appropriate </w:t>
            </w:r>
            <w:r w:rsidR="00C55A32" w:rsidRPr="007220B0">
              <w:rPr>
                <w:rFonts w:cs="Open Sans"/>
                <w:kern w:val="12"/>
                <w:sz w:val="18"/>
                <w:szCs w:val="18"/>
              </w:rPr>
              <w:t>response</w:t>
            </w:r>
            <w:r w:rsidR="00CA44CB" w:rsidRPr="007220B0">
              <w:rPr>
                <w:rFonts w:cs="Open Sans"/>
                <w:kern w:val="12"/>
                <w:sz w:val="18"/>
                <w:szCs w:val="18"/>
              </w:rPr>
              <w:t xml:space="preserve"> option</w:t>
            </w:r>
            <w:r w:rsidRPr="007220B0">
              <w:rPr>
                <w:rFonts w:cs="Open Sans"/>
                <w:kern w:val="12"/>
                <w:sz w:val="18"/>
                <w:szCs w:val="18"/>
              </w:rPr>
              <w:t xml:space="preserve"> is “</w:t>
            </w:r>
            <w:r w:rsidR="00CA44CB" w:rsidRPr="007220B0">
              <w:rPr>
                <w:rFonts w:cs="Open Sans"/>
                <w:kern w:val="12"/>
                <w:sz w:val="18"/>
                <w:szCs w:val="18"/>
              </w:rPr>
              <w:t>n</w:t>
            </w:r>
            <w:r w:rsidRPr="007220B0">
              <w:rPr>
                <w:rFonts w:cs="Open Sans"/>
                <w:kern w:val="12"/>
                <w:sz w:val="18"/>
                <w:szCs w:val="18"/>
              </w:rPr>
              <w:t xml:space="preserve">o, they did not need to”, as the household did not reach the level of emergency to sell their last female animal. </w:t>
            </w:r>
          </w:p>
        </w:tc>
      </w:tr>
      <w:tr w:rsidR="00A84E6F" w:rsidRPr="007F610D" w14:paraId="624F1447" w14:textId="77777777" w:rsidTr="00C75D33">
        <w:trPr>
          <w:trHeight w:val="20"/>
        </w:trPr>
        <w:tc>
          <w:tcPr>
            <w:tcW w:w="1830" w:type="pct"/>
            <w:vMerge/>
            <w:shd w:val="clear" w:color="auto" w:fill="auto"/>
          </w:tcPr>
          <w:p w14:paraId="34B37D5C" w14:textId="77777777" w:rsidR="00A84E6F" w:rsidRPr="007220B0" w:rsidRDefault="00A84E6F" w:rsidP="00A52773">
            <w:pPr>
              <w:spacing w:after="120"/>
              <w:rPr>
                <w:rFonts w:eastAsia="Times New Roman" w:cs="Open Sans"/>
                <w:color w:val="FF0000"/>
                <w:kern w:val="12"/>
                <w:sz w:val="18"/>
                <w:szCs w:val="18"/>
              </w:rPr>
            </w:pPr>
          </w:p>
        </w:tc>
        <w:tc>
          <w:tcPr>
            <w:tcW w:w="1439" w:type="pct"/>
            <w:shd w:val="clear" w:color="auto" w:fill="auto"/>
          </w:tcPr>
          <w:p w14:paraId="64DCF0FC" w14:textId="08C34417"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Yes, the household needed to </w:t>
            </w:r>
            <w:r w:rsidR="006D7F4F" w:rsidRPr="007220B0">
              <w:rPr>
                <w:rFonts w:cs="Open Sans"/>
                <w:kern w:val="12"/>
                <w:sz w:val="18"/>
                <w:szCs w:val="18"/>
              </w:rPr>
              <w:t>sell the last female (productive) animal</w:t>
            </w:r>
            <w:r w:rsidR="000F6DF2" w:rsidRPr="007220B0">
              <w:rPr>
                <w:rFonts w:cs="Open Sans"/>
                <w:kern w:val="12"/>
                <w:sz w:val="18"/>
                <w:szCs w:val="18"/>
              </w:rPr>
              <w:t xml:space="preserve"> </w:t>
            </w:r>
            <w:r w:rsidRPr="007220B0">
              <w:rPr>
                <w:rFonts w:cs="Open Sans"/>
                <w:kern w:val="12"/>
                <w:sz w:val="18"/>
                <w:szCs w:val="18"/>
              </w:rPr>
              <w:t xml:space="preserve">in the last 30 days </w:t>
            </w:r>
            <w:r w:rsidR="00C7527E">
              <w:rPr>
                <w:rFonts w:cs="Open Sans"/>
                <w:kern w:val="12"/>
                <w:sz w:val="18"/>
                <w:szCs w:val="18"/>
              </w:rPr>
              <w:t>due to a lack of resources to access essential needs</w:t>
            </w:r>
            <w:r w:rsidR="00EF50B8" w:rsidRPr="007220B0">
              <w:rPr>
                <w:rFonts w:cs="Open Sans"/>
                <w:kern w:val="12"/>
                <w:sz w:val="18"/>
                <w:szCs w:val="18"/>
              </w:rPr>
              <w:t>.</w:t>
            </w:r>
          </w:p>
        </w:tc>
        <w:tc>
          <w:tcPr>
            <w:tcW w:w="1731" w:type="pct"/>
            <w:shd w:val="clear" w:color="auto" w:fill="auto"/>
          </w:tcPr>
          <w:p w14:paraId="0B15E717" w14:textId="4617CC45" w:rsidR="00A84E6F" w:rsidRPr="007220B0" w:rsidRDefault="004476CF" w:rsidP="00A52773">
            <w:pPr>
              <w:tabs>
                <w:tab w:val="left" w:pos="5244"/>
              </w:tabs>
              <w:spacing w:after="120"/>
              <w:rPr>
                <w:rFonts w:cs="Open Sans"/>
                <w:kern w:val="12"/>
                <w:sz w:val="18"/>
                <w:szCs w:val="18"/>
              </w:rPr>
            </w:pPr>
            <w:r w:rsidRPr="005D60EB">
              <w:rPr>
                <w:rFonts w:cs="Open Sans"/>
                <w:kern w:val="12"/>
                <w:sz w:val="18"/>
                <w:szCs w:val="18"/>
              </w:rPr>
              <w:t xml:space="preserve">Ensure that this strategy was applied </w:t>
            </w:r>
            <w:r w:rsidR="007411F4">
              <w:rPr>
                <w:rFonts w:cs="Open Sans"/>
                <w:kern w:val="12"/>
                <w:sz w:val="18"/>
                <w:szCs w:val="18"/>
              </w:rPr>
              <w:t>due to a lack of resources to access essential needs</w:t>
            </w:r>
            <w:r w:rsidRPr="005D60EB">
              <w:rPr>
                <w:rFonts w:cs="Open Sans"/>
                <w:kern w:val="12"/>
                <w:sz w:val="18"/>
                <w:szCs w:val="18"/>
              </w:rPr>
              <w:t>.</w:t>
            </w:r>
          </w:p>
        </w:tc>
      </w:tr>
      <w:tr w:rsidR="00A84E6F" w:rsidRPr="007F610D" w14:paraId="49CE66C9" w14:textId="77777777" w:rsidTr="00C75D33">
        <w:trPr>
          <w:trHeight w:val="20"/>
        </w:trPr>
        <w:tc>
          <w:tcPr>
            <w:tcW w:w="1830" w:type="pct"/>
            <w:vMerge/>
            <w:shd w:val="clear" w:color="auto" w:fill="auto"/>
          </w:tcPr>
          <w:p w14:paraId="0EC9C71B" w14:textId="77777777" w:rsidR="00A84E6F" w:rsidRPr="007220B0" w:rsidRDefault="00A84E6F" w:rsidP="00A52773">
            <w:pPr>
              <w:spacing w:after="120"/>
              <w:rPr>
                <w:rFonts w:eastAsia="Times New Roman" w:cs="Open Sans"/>
                <w:color w:val="FF0000"/>
                <w:kern w:val="12"/>
                <w:sz w:val="18"/>
                <w:szCs w:val="18"/>
              </w:rPr>
            </w:pPr>
          </w:p>
        </w:tc>
        <w:tc>
          <w:tcPr>
            <w:tcW w:w="1439" w:type="pct"/>
            <w:shd w:val="clear" w:color="auto" w:fill="auto"/>
          </w:tcPr>
          <w:p w14:paraId="6DE80C15" w14:textId="53087A63" w:rsidR="00A84E6F" w:rsidRPr="007220B0" w:rsidRDefault="00A84E6F" w:rsidP="00A52773">
            <w:pPr>
              <w:spacing w:after="120"/>
              <w:rPr>
                <w:rFonts w:cs="Open Sans"/>
                <w:color w:val="C00000"/>
                <w:kern w:val="12"/>
                <w:sz w:val="18"/>
                <w:szCs w:val="18"/>
              </w:rPr>
            </w:pPr>
            <w:r w:rsidRPr="007220B0">
              <w:rPr>
                <w:rFonts w:cs="Open Sans"/>
                <w:kern w:val="12"/>
                <w:sz w:val="18"/>
                <w:szCs w:val="18"/>
              </w:rPr>
              <w:t>No, because the household had already</w:t>
            </w:r>
            <w:r w:rsidR="006D7F4F" w:rsidRPr="007220B0">
              <w:rPr>
                <w:rFonts w:cs="Open Sans"/>
                <w:kern w:val="12"/>
                <w:sz w:val="18"/>
                <w:szCs w:val="18"/>
              </w:rPr>
              <w:t xml:space="preserve"> sold the last female (productive) animal </w:t>
            </w:r>
            <w:r w:rsidRPr="007220B0">
              <w:rPr>
                <w:rFonts w:cs="Open Sans"/>
                <w:kern w:val="12"/>
                <w:sz w:val="18"/>
                <w:szCs w:val="18"/>
              </w:rPr>
              <w:t xml:space="preserve">within the last 12 months, and now does not have </w:t>
            </w:r>
            <w:r w:rsidR="004476CF" w:rsidRPr="004476CF">
              <w:rPr>
                <w:rFonts w:cs="Open Sans"/>
                <w:kern w:val="12"/>
                <w:sz w:val="18"/>
                <w:szCs w:val="18"/>
              </w:rPr>
              <w:t>any</w:t>
            </w:r>
            <w:r w:rsidR="004476CF">
              <w:rPr>
                <w:rFonts w:cs="Open Sans"/>
                <w:kern w:val="12"/>
                <w:sz w:val="18"/>
                <w:szCs w:val="18"/>
              </w:rPr>
              <w:t xml:space="preserve"> more </w:t>
            </w:r>
            <w:r w:rsidRPr="007220B0">
              <w:rPr>
                <w:rFonts w:cs="Open Sans"/>
                <w:kern w:val="12"/>
                <w:sz w:val="18"/>
                <w:szCs w:val="18"/>
              </w:rPr>
              <w:t xml:space="preserve">female animals to be sold. </w:t>
            </w:r>
          </w:p>
        </w:tc>
        <w:tc>
          <w:tcPr>
            <w:tcW w:w="1731" w:type="pct"/>
            <w:shd w:val="clear" w:color="auto" w:fill="auto"/>
          </w:tcPr>
          <w:p w14:paraId="782BF7CD" w14:textId="149BA4B1" w:rsidR="00A84E6F" w:rsidRPr="007220B0" w:rsidRDefault="00496D6B" w:rsidP="00A52773">
            <w:pPr>
              <w:tabs>
                <w:tab w:val="left" w:pos="5244"/>
              </w:tabs>
              <w:spacing w:after="120"/>
              <w:rPr>
                <w:rFonts w:cs="Open Sans"/>
                <w:kern w:val="12"/>
                <w:sz w:val="18"/>
                <w:szCs w:val="18"/>
              </w:rPr>
            </w:pPr>
            <w:r w:rsidRPr="007220B0">
              <w:rPr>
                <w:rFonts w:cs="Open Sans"/>
                <w:kern w:val="12"/>
                <w:sz w:val="18"/>
                <w:szCs w:val="18"/>
              </w:rPr>
              <w:t xml:space="preserve">If the household had female animals in the last 12 months but </w:t>
            </w:r>
            <w:r w:rsidR="00F170C4" w:rsidRPr="007220B0">
              <w:rPr>
                <w:rFonts w:cs="Open Sans"/>
                <w:kern w:val="12"/>
                <w:sz w:val="18"/>
                <w:szCs w:val="18"/>
              </w:rPr>
              <w:t>had already sold</w:t>
            </w:r>
            <w:r w:rsidRPr="007220B0">
              <w:rPr>
                <w:rFonts w:cs="Open Sans"/>
                <w:kern w:val="12"/>
                <w:sz w:val="18"/>
                <w:szCs w:val="18"/>
              </w:rPr>
              <w:t xml:space="preserve"> them, then the strategy is exhausted. </w:t>
            </w:r>
          </w:p>
        </w:tc>
      </w:tr>
      <w:tr w:rsidR="00A84E6F" w:rsidRPr="007F610D" w14:paraId="05C6F6AD" w14:textId="77777777" w:rsidTr="00C75D33">
        <w:trPr>
          <w:trHeight w:val="20"/>
        </w:trPr>
        <w:tc>
          <w:tcPr>
            <w:tcW w:w="1830" w:type="pct"/>
            <w:vMerge/>
            <w:shd w:val="clear" w:color="auto" w:fill="auto"/>
          </w:tcPr>
          <w:p w14:paraId="0E4A1BD8" w14:textId="77777777" w:rsidR="00A84E6F" w:rsidRPr="00C10791" w:rsidRDefault="00A84E6F" w:rsidP="00A52773">
            <w:pPr>
              <w:spacing w:after="120"/>
              <w:rPr>
                <w:rFonts w:eastAsia="Times New Roman" w:cs="Open Sans"/>
                <w:color w:val="FF0000"/>
                <w:kern w:val="12"/>
                <w:sz w:val="18"/>
                <w:szCs w:val="18"/>
              </w:rPr>
            </w:pPr>
          </w:p>
        </w:tc>
        <w:tc>
          <w:tcPr>
            <w:tcW w:w="1439" w:type="pct"/>
            <w:shd w:val="clear" w:color="auto" w:fill="auto"/>
          </w:tcPr>
          <w:p w14:paraId="4C1AD362" w14:textId="5547CC36" w:rsidR="00A84E6F" w:rsidRPr="00C10791" w:rsidRDefault="00A84E6F" w:rsidP="00A52773">
            <w:pPr>
              <w:tabs>
                <w:tab w:val="left" w:pos="5244"/>
              </w:tabs>
              <w:spacing w:after="120"/>
              <w:rPr>
                <w:rFonts w:cs="Open Sans"/>
                <w:kern w:val="12"/>
                <w:sz w:val="18"/>
                <w:szCs w:val="18"/>
              </w:rPr>
            </w:pPr>
            <w:r w:rsidRPr="00C10791">
              <w:rPr>
                <w:rFonts w:cs="Open Sans"/>
                <w:kern w:val="12"/>
                <w:sz w:val="18"/>
                <w:szCs w:val="18"/>
                <w:lang w:val="en-US"/>
              </w:rPr>
              <w:t>Not applicable as the household does not have any female</w:t>
            </w:r>
            <w:r w:rsidRPr="00C10791">
              <w:rPr>
                <w:rFonts w:cs="Open Sans"/>
                <w:kern w:val="12"/>
                <w:sz w:val="18"/>
                <w:szCs w:val="18"/>
              </w:rPr>
              <w:t xml:space="preserve"> animals </w:t>
            </w:r>
            <w:r w:rsidRPr="00C10791">
              <w:rPr>
                <w:rFonts w:cs="Open Sans"/>
                <w:kern w:val="12"/>
                <w:sz w:val="18"/>
                <w:szCs w:val="18"/>
                <w:lang w:val="en-US"/>
              </w:rPr>
              <w:t>to sell and has not had female animals in over 12 months.</w:t>
            </w:r>
          </w:p>
        </w:tc>
        <w:tc>
          <w:tcPr>
            <w:tcW w:w="1731" w:type="pct"/>
            <w:shd w:val="clear" w:color="auto" w:fill="auto"/>
          </w:tcPr>
          <w:p w14:paraId="3C2C2CFF" w14:textId="4F1A2F90" w:rsidR="00A84E6F" w:rsidRPr="00C10791" w:rsidRDefault="00496D6B" w:rsidP="00A52773">
            <w:pPr>
              <w:tabs>
                <w:tab w:val="left" w:pos="5244"/>
              </w:tabs>
              <w:spacing w:after="120"/>
              <w:rPr>
                <w:rFonts w:cs="Open Sans"/>
                <w:color w:val="C00000"/>
                <w:kern w:val="12"/>
                <w:sz w:val="18"/>
                <w:szCs w:val="18"/>
              </w:rPr>
            </w:pPr>
            <w:r w:rsidRPr="00C10791">
              <w:rPr>
                <w:rFonts w:cs="Open Sans"/>
                <w:kern w:val="12"/>
                <w:sz w:val="18"/>
                <w:szCs w:val="18"/>
              </w:rPr>
              <w:t xml:space="preserve">If the household </w:t>
            </w:r>
            <w:r w:rsidR="00C55A32" w:rsidRPr="00C10791">
              <w:rPr>
                <w:rFonts w:cs="Open Sans"/>
                <w:kern w:val="12"/>
                <w:sz w:val="18"/>
                <w:szCs w:val="18"/>
              </w:rPr>
              <w:t>responds</w:t>
            </w:r>
            <w:r w:rsidRPr="00C10791">
              <w:rPr>
                <w:rFonts w:cs="Open Sans"/>
                <w:kern w:val="12"/>
                <w:sz w:val="18"/>
                <w:szCs w:val="18"/>
              </w:rPr>
              <w:t xml:space="preserve">, </w:t>
            </w:r>
            <w:r w:rsidR="00E35CDE" w:rsidRPr="00C10791">
              <w:rPr>
                <w:rFonts w:cs="Open Sans"/>
                <w:kern w:val="12"/>
                <w:sz w:val="18"/>
                <w:szCs w:val="18"/>
              </w:rPr>
              <w:t>“</w:t>
            </w:r>
            <w:r w:rsidRPr="00C10791">
              <w:rPr>
                <w:rFonts w:cs="Open Sans"/>
                <w:kern w:val="12"/>
                <w:sz w:val="18"/>
                <w:szCs w:val="18"/>
              </w:rPr>
              <w:t>we do not have female animals to sell and did not have animals before</w:t>
            </w:r>
            <w:r w:rsidR="00E35CDE" w:rsidRPr="00C10791">
              <w:rPr>
                <w:rFonts w:cs="Open Sans"/>
                <w:kern w:val="12"/>
                <w:sz w:val="18"/>
                <w:szCs w:val="18"/>
              </w:rPr>
              <w:t>”</w:t>
            </w:r>
            <w:r w:rsidRPr="00C10791">
              <w:rPr>
                <w:rFonts w:cs="Open Sans"/>
                <w:kern w:val="12"/>
                <w:sz w:val="18"/>
                <w:szCs w:val="18"/>
              </w:rPr>
              <w:t>, then the</w:t>
            </w:r>
            <w:r w:rsidR="0089615B" w:rsidRPr="00C10791">
              <w:rPr>
                <w:rFonts w:cs="Open Sans"/>
                <w:kern w:val="12"/>
                <w:sz w:val="18"/>
                <w:szCs w:val="18"/>
              </w:rPr>
              <w:t xml:space="preserve"> appropriate </w:t>
            </w:r>
            <w:r w:rsidR="00C55A32" w:rsidRPr="00C10791">
              <w:rPr>
                <w:rFonts w:cs="Open Sans"/>
                <w:kern w:val="12"/>
                <w:sz w:val="18"/>
                <w:szCs w:val="18"/>
              </w:rPr>
              <w:t>response</w:t>
            </w:r>
            <w:r w:rsidR="0089615B" w:rsidRPr="00C10791">
              <w:rPr>
                <w:rFonts w:cs="Open Sans"/>
                <w:kern w:val="12"/>
                <w:sz w:val="18"/>
                <w:szCs w:val="18"/>
              </w:rPr>
              <w:t xml:space="preserve"> option is n</w:t>
            </w:r>
            <w:r w:rsidRPr="00C10791">
              <w:rPr>
                <w:rFonts w:cs="Open Sans"/>
                <w:kern w:val="12"/>
                <w:sz w:val="18"/>
                <w:szCs w:val="18"/>
              </w:rPr>
              <w:t>ot applicable.</w:t>
            </w:r>
            <w:r w:rsidR="004476CF" w:rsidRPr="005D60EB">
              <w:rPr>
                <w:rFonts w:cs="Open Sans"/>
                <w:kern w:val="12"/>
                <w:sz w:val="18"/>
                <w:szCs w:val="18"/>
              </w:rPr>
              <w:t xml:space="preserve"> If applied before the past 12 months due to a lack of food, then the response should be not applicable.</w:t>
            </w:r>
          </w:p>
        </w:tc>
      </w:tr>
    </w:tbl>
    <w:p w14:paraId="5C4FDB20" w14:textId="4407BEA7" w:rsidR="00441E7A" w:rsidRPr="006703EC" w:rsidRDefault="00B80AA9">
      <w:pPr>
        <w:spacing w:after="120"/>
        <w:rPr>
          <w:rFonts w:cs="Open Sans"/>
          <w:kern w:val="12"/>
          <w:szCs w:val="20"/>
        </w:rPr>
      </w:pPr>
      <w:r>
        <w:br/>
      </w:r>
    </w:p>
    <w:p w14:paraId="40E56ACE" w14:textId="77777777" w:rsidR="006F0FD7" w:rsidRPr="006703EC" w:rsidRDefault="006F0FD7" w:rsidP="00A52773">
      <w:pPr>
        <w:spacing w:after="120"/>
        <w:rPr>
          <w:rFonts w:cs="Open Sans"/>
          <w:kern w:val="12"/>
          <w:szCs w:val="20"/>
        </w:rPr>
        <w:sectPr w:rsidR="006F0FD7" w:rsidRPr="006703EC" w:rsidSect="00422EA1">
          <w:pgSz w:w="16838" w:h="11906" w:orient="landscape"/>
          <w:pgMar w:top="720" w:right="720" w:bottom="720" w:left="720" w:header="708" w:footer="624" w:gutter="0"/>
          <w:cols w:space="708"/>
          <w:docGrid w:linePitch="360"/>
        </w:sectPr>
      </w:pPr>
    </w:p>
    <w:p w14:paraId="4F2435A2" w14:textId="7CB2BABB" w:rsidR="00F473F9" w:rsidRPr="006703EC" w:rsidRDefault="00F473F9">
      <w:pPr>
        <w:spacing w:after="120"/>
        <w:rPr>
          <w:rFonts w:cs="Open Sans"/>
          <w:color w:val="007DBC" w:themeColor="text1"/>
          <w:kern w:val="12"/>
          <w:szCs w:val="20"/>
        </w:rPr>
      </w:pPr>
      <w:r w:rsidRPr="006703EC">
        <w:rPr>
          <w:rFonts w:cs="Open Sans"/>
          <w:color w:val="007DBC" w:themeColor="text1"/>
          <w:kern w:val="12"/>
          <w:szCs w:val="20"/>
        </w:rPr>
        <w:lastRenderedPageBreak/>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p>
    <w:p w14:paraId="48951C93" w14:textId="77777777" w:rsidR="00F473F9" w:rsidRPr="006703EC" w:rsidRDefault="00F473F9">
      <w:pPr>
        <w:spacing w:after="120"/>
        <w:rPr>
          <w:rFonts w:cs="Open Sans"/>
          <w:color w:val="007DBC" w:themeColor="text1"/>
          <w:kern w:val="12"/>
          <w:szCs w:val="20"/>
        </w:rPr>
      </w:pPr>
    </w:p>
    <w:p w14:paraId="00A4F1E9" w14:textId="77777777" w:rsidR="00F473F9" w:rsidRPr="006703EC" w:rsidRDefault="00F473F9">
      <w:pPr>
        <w:spacing w:after="120"/>
        <w:rPr>
          <w:rFonts w:cs="Open Sans"/>
          <w:color w:val="007DBC" w:themeColor="text1"/>
          <w:kern w:val="12"/>
          <w:szCs w:val="20"/>
        </w:rPr>
      </w:pPr>
    </w:p>
    <w:p w14:paraId="65BD6F7B" w14:textId="77777777" w:rsidR="00F473F9" w:rsidRPr="006703EC" w:rsidRDefault="00F473F9">
      <w:pPr>
        <w:spacing w:after="120"/>
        <w:rPr>
          <w:rFonts w:cs="Open Sans"/>
          <w:color w:val="007DBC" w:themeColor="text1"/>
          <w:kern w:val="12"/>
          <w:szCs w:val="20"/>
        </w:rPr>
      </w:pPr>
    </w:p>
    <w:p w14:paraId="2139E3BC" w14:textId="77777777" w:rsidR="00F473F9" w:rsidRPr="006703EC" w:rsidRDefault="00F473F9">
      <w:pPr>
        <w:spacing w:after="120"/>
        <w:rPr>
          <w:rFonts w:cs="Open Sans"/>
          <w:color w:val="007DBC" w:themeColor="text1"/>
          <w:kern w:val="12"/>
          <w:szCs w:val="20"/>
        </w:rPr>
      </w:pPr>
    </w:p>
    <w:p w14:paraId="2BFAE00B" w14:textId="77777777" w:rsidR="00F473F9" w:rsidRPr="006703EC" w:rsidRDefault="00F473F9">
      <w:pPr>
        <w:spacing w:after="120"/>
        <w:rPr>
          <w:rFonts w:cs="Open Sans"/>
          <w:color w:val="007DBC" w:themeColor="text1"/>
          <w:kern w:val="12"/>
          <w:szCs w:val="20"/>
        </w:rPr>
      </w:pPr>
    </w:p>
    <w:p w14:paraId="1F67B13D" w14:textId="77777777" w:rsidR="00F473F9" w:rsidRPr="006703EC" w:rsidRDefault="00F473F9">
      <w:pPr>
        <w:spacing w:after="120"/>
        <w:rPr>
          <w:rFonts w:cs="Open Sans"/>
          <w:color w:val="007DBC" w:themeColor="text1"/>
          <w:kern w:val="12"/>
          <w:szCs w:val="20"/>
        </w:rPr>
      </w:pPr>
    </w:p>
    <w:p w14:paraId="59AAD2FA" w14:textId="77777777" w:rsidR="00F473F9" w:rsidRPr="006703EC" w:rsidRDefault="00F473F9">
      <w:pPr>
        <w:spacing w:after="120"/>
        <w:rPr>
          <w:rFonts w:cs="Open Sans"/>
          <w:color w:val="007DBC" w:themeColor="text1"/>
          <w:kern w:val="12"/>
          <w:szCs w:val="20"/>
        </w:rPr>
      </w:pPr>
    </w:p>
    <w:p w14:paraId="463AD4FD" w14:textId="77777777" w:rsidR="00F473F9" w:rsidRPr="006703EC" w:rsidRDefault="00F473F9">
      <w:pPr>
        <w:spacing w:after="120"/>
        <w:rPr>
          <w:rFonts w:cs="Open Sans"/>
          <w:color w:val="007DBC" w:themeColor="text1"/>
          <w:kern w:val="12"/>
          <w:szCs w:val="20"/>
        </w:rPr>
      </w:pPr>
    </w:p>
    <w:p w14:paraId="26B2E0C2" w14:textId="77777777" w:rsidR="00F473F9" w:rsidRPr="006703EC" w:rsidRDefault="00F473F9">
      <w:pPr>
        <w:spacing w:after="120"/>
        <w:rPr>
          <w:rFonts w:cs="Open Sans"/>
          <w:color w:val="007DBC" w:themeColor="text1"/>
          <w:kern w:val="12"/>
          <w:szCs w:val="20"/>
        </w:rPr>
      </w:pPr>
    </w:p>
    <w:p w14:paraId="17A6FF03" w14:textId="77777777" w:rsidR="00F473F9" w:rsidRPr="006703EC" w:rsidRDefault="00F473F9">
      <w:pPr>
        <w:spacing w:after="120"/>
        <w:rPr>
          <w:rFonts w:cs="Open Sans"/>
          <w:color w:val="007DBC" w:themeColor="text1"/>
          <w:kern w:val="12"/>
          <w:szCs w:val="20"/>
        </w:rPr>
      </w:pPr>
    </w:p>
    <w:p w14:paraId="65A3835E" w14:textId="0BDAC3C0" w:rsidR="00441E7A" w:rsidRDefault="00EB2661">
      <w:pPr>
        <w:spacing w:after="120"/>
        <w:rPr>
          <w:rFonts w:cs="Open Sans"/>
          <w:color w:val="007DBC" w:themeColor="text1"/>
          <w:kern w:val="12"/>
        </w:rPr>
      </w:pPr>
      <w:r>
        <w:br/>
      </w:r>
    </w:p>
    <w:p w14:paraId="1CDFCBCA" w14:textId="0BDAC3C0" w:rsidR="00663CBE" w:rsidRDefault="00663CBE">
      <w:pPr>
        <w:spacing w:after="120"/>
        <w:rPr>
          <w:rFonts w:cs="Open Sans"/>
          <w:color w:val="007DBC" w:themeColor="text1"/>
          <w:kern w:val="12"/>
        </w:rPr>
      </w:pPr>
    </w:p>
    <w:p w14:paraId="3922F710" w14:textId="0BDAC3C0" w:rsidR="00663CBE" w:rsidRDefault="00663CBE">
      <w:pPr>
        <w:spacing w:after="120"/>
        <w:rPr>
          <w:rFonts w:cs="Open Sans"/>
          <w:color w:val="007DBC" w:themeColor="text1"/>
          <w:kern w:val="12"/>
        </w:rPr>
      </w:pPr>
    </w:p>
    <w:p w14:paraId="28D5CA79" w14:textId="0BDAC3C0" w:rsidR="00663CBE" w:rsidRDefault="00663CBE">
      <w:pPr>
        <w:spacing w:after="120"/>
        <w:rPr>
          <w:rFonts w:cs="Open Sans"/>
          <w:color w:val="007DBC" w:themeColor="text1"/>
          <w:kern w:val="12"/>
        </w:rPr>
      </w:pPr>
    </w:p>
    <w:p w14:paraId="257948A9" w14:textId="0BDAC3C0" w:rsidR="00663CBE" w:rsidRDefault="00663CBE">
      <w:pPr>
        <w:spacing w:after="120"/>
        <w:rPr>
          <w:rFonts w:cs="Open Sans"/>
          <w:color w:val="007DBC" w:themeColor="text1"/>
          <w:kern w:val="12"/>
        </w:rPr>
      </w:pPr>
    </w:p>
    <w:p w14:paraId="5CAA992E" w14:textId="0BDAC3C0" w:rsidR="00663CBE" w:rsidRPr="006703EC" w:rsidRDefault="00663CBE">
      <w:pPr>
        <w:spacing w:after="120"/>
        <w:rPr>
          <w:rFonts w:cs="Open Sans"/>
          <w:color w:val="007DBC" w:themeColor="text1"/>
          <w:kern w:val="12"/>
        </w:rPr>
      </w:pPr>
    </w:p>
    <w:p w14:paraId="1AB23850" w14:textId="77777777" w:rsidR="00441E7A" w:rsidRPr="006703EC" w:rsidRDefault="00441E7A">
      <w:pPr>
        <w:spacing w:after="120"/>
        <w:rPr>
          <w:rFonts w:cs="Open Sans"/>
          <w:color w:val="007DBC" w:themeColor="text1"/>
          <w:kern w:val="12"/>
          <w:szCs w:val="20"/>
        </w:rPr>
      </w:pPr>
    </w:p>
    <w:p w14:paraId="42271CC5" w14:textId="77777777" w:rsidR="00441E7A" w:rsidRPr="006703EC" w:rsidRDefault="00441E7A">
      <w:pPr>
        <w:spacing w:after="120"/>
        <w:rPr>
          <w:rFonts w:cs="Open Sans"/>
          <w:color w:val="007DBC" w:themeColor="text1"/>
          <w:kern w:val="12"/>
          <w:szCs w:val="20"/>
        </w:rPr>
      </w:pPr>
    </w:p>
    <w:p w14:paraId="5F000B22" w14:textId="7A751125" w:rsidR="00FE2903" w:rsidRPr="006703EC" w:rsidRDefault="00FE2903" w:rsidP="00A52773">
      <w:pPr>
        <w:spacing w:after="120"/>
        <w:rPr>
          <w:rFonts w:cs="Open Sans"/>
          <w:color w:val="007DBC" w:themeColor="text1"/>
          <w:kern w:val="12"/>
          <w:szCs w:val="20"/>
          <w:lang w:val="it-IT"/>
        </w:rPr>
      </w:pPr>
      <w:r w:rsidRPr="006703EC">
        <w:rPr>
          <w:rFonts w:cs="Open Sans"/>
          <w:color w:val="007DBC" w:themeColor="text1"/>
          <w:kern w:val="12"/>
          <w:szCs w:val="20"/>
          <w:lang w:val="it-IT"/>
        </w:rPr>
        <w:t>World Food Programme</w:t>
      </w:r>
    </w:p>
    <w:p w14:paraId="1FB8069F" w14:textId="77777777" w:rsidR="00FE2903" w:rsidRPr="006703EC" w:rsidRDefault="00FE2903" w:rsidP="00A52773">
      <w:pPr>
        <w:spacing w:after="120"/>
        <w:rPr>
          <w:rFonts w:cs="Open Sans"/>
          <w:color w:val="007DBC" w:themeColor="text1"/>
          <w:kern w:val="12"/>
          <w:szCs w:val="20"/>
          <w:lang w:val="it-IT"/>
        </w:rPr>
      </w:pPr>
      <w:r w:rsidRPr="006703EC">
        <w:rPr>
          <w:rFonts w:cs="Open Sans"/>
          <w:color w:val="007DBC" w:themeColor="text1"/>
          <w:kern w:val="12"/>
          <w:szCs w:val="20"/>
          <w:lang w:val="it-IT"/>
        </w:rPr>
        <w:t>Via Cesare Giulio Viola 68/70,</w:t>
      </w:r>
    </w:p>
    <w:p w14:paraId="71E2D17C"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00148 Rome, Italy</w:t>
      </w:r>
    </w:p>
    <w:p w14:paraId="718784E2" w14:textId="660F7437" w:rsidR="00441E7A" w:rsidRPr="006703EC" w:rsidRDefault="00FE2903">
      <w:pPr>
        <w:spacing w:after="120"/>
        <w:rPr>
          <w:rFonts w:cs="Open Sans"/>
          <w:color w:val="007DBC" w:themeColor="text1"/>
          <w:kern w:val="12"/>
          <w:szCs w:val="20"/>
        </w:rPr>
      </w:pPr>
      <w:r w:rsidRPr="006703EC">
        <w:rPr>
          <w:rFonts w:cs="Open Sans"/>
          <w:color w:val="007DBC" w:themeColor="text1"/>
          <w:kern w:val="12"/>
          <w:szCs w:val="20"/>
        </w:rPr>
        <w:t>T +39 06 65131 wfp.org</w:t>
      </w:r>
    </w:p>
    <w:p w14:paraId="6FD7D39F"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For further information, please contact:</w:t>
      </w:r>
    </w:p>
    <w:p w14:paraId="45DE6A1B"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Research, Assessment and Monitoring Division (RAM)</w:t>
      </w:r>
    </w:p>
    <w:p w14:paraId="28050F35" w14:textId="009964A8" w:rsidR="00941ED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Global.ResearchAssessmentMonitoring@wfp.org</w:t>
      </w:r>
    </w:p>
    <w:sectPr w:rsidR="00941ED3" w:rsidRPr="006703EC" w:rsidSect="0052261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2E4A5" w14:textId="77777777" w:rsidR="00D1168A" w:rsidRDefault="00D1168A" w:rsidP="00141FC4">
      <w:pPr>
        <w:spacing w:after="0" w:line="240" w:lineRule="auto"/>
      </w:pPr>
      <w:r>
        <w:separator/>
      </w:r>
    </w:p>
  </w:endnote>
  <w:endnote w:type="continuationSeparator" w:id="0">
    <w:p w14:paraId="5E60F302" w14:textId="77777777" w:rsidR="00D1168A" w:rsidRDefault="00D1168A" w:rsidP="00141FC4">
      <w:pPr>
        <w:spacing w:after="0" w:line="240" w:lineRule="auto"/>
      </w:pPr>
      <w:r>
        <w:continuationSeparator/>
      </w:r>
    </w:p>
  </w:endnote>
  <w:endnote w:type="continuationNotice" w:id="1">
    <w:p w14:paraId="5D5C7216" w14:textId="77777777" w:rsidR="00D1168A" w:rsidRDefault="00D11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3AD22995" w14:textId="77777777" w:rsidTr="002757D3">
      <w:tc>
        <w:tcPr>
          <w:tcW w:w="7513" w:type="dxa"/>
          <w:tcMar>
            <w:top w:w="113" w:type="dxa"/>
            <w:left w:w="0" w:type="dxa"/>
          </w:tcMar>
        </w:tcPr>
        <w:p w14:paraId="7A7F3F37" w14:textId="335D8056" w:rsidR="006C08AA" w:rsidRPr="004E7CF0" w:rsidRDefault="00041C9C" w:rsidP="009524E9">
          <w:pPr>
            <w:pStyle w:val="Footer"/>
            <w:tabs>
              <w:tab w:val="left" w:pos="0"/>
            </w:tabs>
            <w:jc w:val="both"/>
            <w:rPr>
              <w:rFonts w:cs="Open Sans"/>
              <w:sz w:val="18"/>
              <w:szCs w:val="18"/>
            </w:rPr>
          </w:pPr>
          <w:r>
            <w:rPr>
              <w:rFonts w:cs="Open Sans"/>
              <w:sz w:val="18"/>
              <w:szCs w:val="18"/>
            </w:rPr>
            <w:t xml:space="preserve">March </w:t>
          </w:r>
          <w:r w:rsidR="00A45BF3">
            <w:rPr>
              <w:rFonts w:cs="Open Sans"/>
              <w:sz w:val="18"/>
              <w:szCs w:val="18"/>
            </w:rPr>
            <w:t>2023</w:t>
          </w:r>
        </w:p>
      </w:tc>
      <w:tc>
        <w:tcPr>
          <w:tcW w:w="1418" w:type="dxa"/>
          <w:tcMar>
            <w:top w:w="113" w:type="dxa"/>
          </w:tcMar>
        </w:tcPr>
        <w:p w14:paraId="7EA92A8C" w14:textId="3E604F9A" w:rsidR="006C08AA" w:rsidRPr="004E7CF0" w:rsidRDefault="006662A9" w:rsidP="006B5C83">
          <w:pPr>
            <w:pStyle w:val="Footer"/>
            <w:tabs>
              <w:tab w:val="clear" w:pos="4680"/>
              <w:tab w:val="clear" w:pos="9360"/>
              <w:tab w:val="left" w:pos="1139"/>
            </w:tabs>
            <w:jc w:val="right"/>
            <w:rPr>
              <w:rFonts w:cs="Open Sans"/>
              <w:sz w:val="18"/>
              <w:szCs w:val="18"/>
            </w:rPr>
          </w:pPr>
          <w:r>
            <w:rPr>
              <w:rFonts w:ascii="Verdana" w:hAnsi="Verdana"/>
              <w:color w:val="A6A6A6"/>
              <w:sz w:val="18"/>
              <w:szCs w:val="18"/>
            </w:rPr>
            <w:t xml:space="preserve"> </w:t>
          </w:r>
          <w:r w:rsidR="006C08AA" w:rsidRPr="004E7CF0">
            <w:rPr>
              <w:rFonts w:cs="Open Sans"/>
              <w:color w:val="A6A6A6"/>
              <w:sz w:val="18"/>
              <w:szCs w:val="18"/>
            </w:rPr>
            <w:t>Page</w:t>
          </w:r>
          <w:r w:rsidR="006C08AA" w:rsidRPr="004E7CF0">
            <w:rPr>
              <w:rFonts w:cs="Open Sans"/>
              <w:sz w:val="18"/>
              <w:szCs w:val="18"/>
            </w:rPr>
            <w:t xml:space="preserve"> </w:t>
          </w:r>
          <w:r w:rsidR="006C08AA" w:rsidRPr="00E958B0">
            <w:rPr>
              <w:rFonts w:ascii="Webdings" w:eastAsia="Webdings" w:hAnsi="Webdings" w:cs="Webdings"/>
              <w:color w:val="000000"/>
              <w:sz w:val="18"/>
              <w:szCs w:val="18"/>
            </w:rPr>
            <w:t>|</w:t>
          </w:r>
          <w:r w:rsidR="006C08AA" w:rsidRPr="00E958B0">
            <w:rPr>
              <w:rFonts w:cs="Open Sans"/>
              <w:sz w:val="18"/>
              <w:szCs w:val="18"/>
            </w:rPr>
            <w:t xml:space="preserve"> </w:t>
          </w:r>
          <w:r w:rsidR="006C08AA" w:rsidRPr="00E958B0">
            <w:rPr>
              <w:rFonts w:cs="Open Sans"/>
              <w:sz w:val="18"/>
              <w:szCs w:val="18"/>
            </w:rPr>
            <w:fldChar w:fldCharType="begin"/>
          </w:r>
          <w:r w:rsidR="006C08AA" w:rsidRPr="00E958B0">
            <w:rPr>
              <w:rFonts w:cs="Open Sans"/>
              <w:sz w:val="18"/>
              <w:szCs w:val="18"/>
            </w:rPr>
            <w:instrText xml:space="preserve"> PAGE   \* MERGEFORMAT </w:instrText>
          </w:r>
          <w:r w:rsidR="006C08AA" w:rsidRPr="00E958B0">
            <w:rPr>
              <w:rFonts w:cs="Open Sans"/>
              <w:sz w:val="18"/>
              <w:szCs w:val="18"/>
            </w:rPr>
            <w:fldChar w:fldCharType="separate"/>
          </w:r>
          <w:r w:rsidR="00965A34">
            <w:rPr>
              <w:rFonts w:cs="Open Sans"/>
              <w:sz w:val="18"/>
              <w:szCs w:val="18"/>
            </w:rPr>
            <w:t>2</w:t>
          </w:r>
          <w:r w:rsidR="006C08AA" w:rsidRPr="00E958B0">
            <w:rPr>
              <w:rFonts w:cs="Open Sans"/>
              <w:sz w:val="18"/>
              <w:szCs w:val="18"/>
            </w:rPr>
            <w:fldChar w:fldCharType="end"/>
          </w:r>
        </w:p>
      </w:tc>
    </w:tr>
  </w:tbl>
  <w:p w14:paraId="2B920230"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5399DB1F" w14:textId="4A74D565" w:rsidR="00A4134B" w:rsidRDefault="00A413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795AAD"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6045B266" w14:textId="255B5B35" w:rsidR="00A4134B" w:rsidRDefault="00A413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BB827B"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A538E" w14:textId="77777777" w:rsidR="00D1168A" w:rsidRDefault="00D1168A" w:rsidP="00141FC4">
      <w:pPr>
        <w:spacing w:after="0" w:line="240" w:lineRule="auto"/>
      </w:pPr>
      <w:r>
        <w:separator/>
      </w:r>
    </w:p>
  </w:footnote>
  <w:footnote w:type="continuationSeparator" w:id="0">
    <w:p w14:paraId="524B74A1" w14:textId="77777777" w:rsidR="00D1168A" w:rsidRDefault="00D1168A" w:rsidP="00141FC4">
      <w:pPr>
        <w:spacing w:after="0" w:line="240" w:lineRule="auto"/>
      </w:pPr>
      <w:r>
        <w:continuationSeparator/>
      </w:r>
    </w:p>
  </w:footnote>
  <w:footnote w:type="continuationNotice" w:id="1">
    <w:p w14:paraId="51B75780" w14:textId="77777777" w:rsidR="00D1168A" w:rsidRDefault="00D11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4211" w14:textId="5A8BA29A" w:rsidR="006C08AA" w:rsidRDefault="002757D3" w:rsidP="006B5C83">
    <w:r>
      <w:rPr>
        <w:noProof/>
        <w:lang w:val="en-US" w:eastAsia="en-US"/>
      </w:rPr>
      <mc:AlternateContent>
        <mc:Choice Requires="wps">
          <w:drawing>
            <wp:anchor distT="0" distB="0" distL="114300" distR="114300" simplePos="0" relativeHeight="251658240" behindDoc="0" locked="0" layoutInCell="1" allowOverlap="1" wp14:anchorId="7BB2555A" wp14:editId="11DE3493">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281575" w14:textId="64C58768" w:rsidR="006C08AA" w:rsidRPr="00E958B0" w:rsidRDefault="00416FBF" w:rsidP="006B5C83">
                          <w:pPr>
                            <w:rPr>
                              <w:rFonts w:cs="Open Sans"/>
                              <w:spacing w:val="-5"/>
                              <w:sz w:val="18"/>
                              <w:szCs w:val="18"/>
                            </w:rPr>
                          </w:pPr>
                          <w:r>
                            <w:rPr>
                              <w:rFonts w:cs="Open Sans"/>
                              <w:spacing w:val="-5"/>
                              <w:sz w:val="18"/>
                              <w:szCs w:val="18"/>
                            </w:rPr>
                            <w:t xml:space="preserve">Livelihood Coping Strategies </w:t>
                          </w:r>
                          <w:r w:rsidR="009518FA">
                            <w:rPr>
                              <w:rFonts w:cs="Open Sans"/>
                              <w:spacing w:val="-5"/>
                              <w:sz w:val="18"/>
                              <w:szCs w:val="18"/>
                            </w:rPr>
                            <w:t>for Food Security</w:t>
                          </w:r>
                          <w:r w:rsidR="009E7063">
                            <w:rPr>
                              <w:rFonts w:cs="Open Sans"/>
                              <w:spacing w:val="-5"/>
                              <w:sz w:val="18"/>
                              <w:szCs w:val="18"/>
                            </w:rPr>
                            <w:t xml:space="preserve"> Guidance 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BB2555A"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2F281575" w14:textId="64C58768" w:rsidR="006C08AA" w:rsidRPr="00E958B0" w:rsidRDefault="00416FBF" w:rsidP="006B5C83">
                    <w:pPr>
                      <w:rPr>
                        <w:rFonts w:cs="Open Sans"/>
                        <w:spacing w:val="-5"/>
                        <w:sz w:val="18"/>
                        <w:szCs w:val="18"/>
                      </w:rPr>
                    </w:pPr>
                    <w:r>
                      <w:rPr>
                        <w:rFonts w:cs="Open Sans"/>
                        <w:spacing w:val="-5"/>
                        <w:sz w:val="18"/>
                        <w:szCs w:val="18"/>
                      </w:rPr>
                      <w:t xml:space="preserve">Livelihood Coping Strategies </w:t>
                    </w:r>
                    <w:r w:rsidR="009518FA">
                      <w:rPr>
                        <w:rFonts w:cs="Open Sans"/>
                        <w:spacing w:val="-5"/>
                        <w:sz w:val="18"/>
                        <w:szCs w:val="18"/>
                      </w:rPr>
                      <w:t>for Food Security</w:t>
                    </w:r>
                    <w:r w:rsidR="009E7063">
                      <w:rPr>
                        <w:rFonts w:cs="Open Sans"/>
                        <w:spacing w:val="-5"/>
                        <w:sz w:val="18"/>
                        <w:szCs w:val="18"/>
                      </w:rPr>
                      <w:t xml:space="preserve"> Guidance Note</w:t>
                    </w:r>
                  </w:p>
                </w:txbxContent>
              </v:textbox>
            </v:shape>
          </w:pict>
        </mc:Fallback>
      </mc:AlternateContent>
    </w:r>
  </w:p>
  <w:p w14:paraId="0D9C6247" w14:textId="39E9DBB7" w:rsidR="00441E7A" w:rsidRDefault="002757D3">
    <w:pPr>
      <w:pStyle w:val="Header"/>
    </w:pPr>
    <w:r>
      <w:rPr>
        <w:noProof/>
        <w:lang w:val="en-US" w:eastAsia="en-US"/>
      </w:rPr>
      <w:drawing>
        <wp:anchor distT="0" distB="0" distL="114300" distR="114300" simplePos="0" relativeHeight="251658242" behindDoc="0" locked="0" layoutInCell="1" allowOverlap="1" wp14:anchorId="7A77D2AA" wp14:editId="44763618">
          <wp:simplePos x="0" y="0"/>
          <wp:positionH relativeFrom="column">
            <wp:posOffset>4633179</wp:posOffset>
          </wp:positionH>
          <wp:positionV relativeFrom="paragraph">
            <wp:posOffset>28071</wp:posOffset>
          </wp:positionV>
          <wp:extent cx="1213485" cy="5949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F542FAE"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E215" w14:textId="77777777" w:rsidR="006C08AA" w:rsidRDefault="006C08AA">
    <w:pPr>
      <w:pStyle w:val="Header"/>
    </w:pPr>
    <w:r>
      <w:rPr>
        <w:noProof/>
        <w:lang w:val="en-US" w:eastAsia="en-US"/>
      </w:rPr>
      <w:drawing>
        <wp:anchor distT="0" distB="0" distL="114300" distR="114300" simplePos="0" relativeHeight="251658241" behindDoc="0" locked="0" layoutInCell="1" allowOverlap="1" wp14:anchorId="15BCA9B7" wp14:editId="01C78AE1">
          <wp:simplePos x="0" y="0"/>
          <wp:positionH relativeFrom="column">
            <wp:posOffset>5011967</wp:posOffset>
          </wp:positionH>
          <wp:positionV relativeFrom="paragraph">
            <wp:posOffset>687632</wp:posOffset>
          </wp:positionV>
          <wp:extent cx="918000" cy="245237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ED24" w14:textId="05B3BAEB" w:rsidR="006226D1" w:rsidRDefault="006226D1" w:rsidP="00A52773">
    <w:r>
      <w:rPr>
        <w:noProof/>
        <w:lang w:val="en-US" w:eastAsia="en-US"/>
      </w:rPr>
      <mc:AlternateContent>
        <mc:Choice Requires="wps">
          <w:drawing>
            <wp:anchor distT="0" distB="0" distL="114300" distR="114300" simplePos="0" relativeHeight="251658243" behindDoc="0" locked="0" layoutInCell="1" allowOverlap="1" wp14:anchorId="4A90494E" wp14:editId="5CBCB094">
              <wp:simplePos x="0" y="0"/>
              <wp:positionH relativeFrom="margin">
                <wp:align>left</wp:align>
              </wp:positionH>
              <wp:positionV relativeFrom="paragraph">
                <wp:posOffset>-117234</wp:posOffset>
              </wp:positionV>
              <wp:extent cx="4330700" cy="251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A799A9" w14:textId="5A4DC88E" w:rsidR="006226D1" w:rsidRDefault="006226D1" w:rsidP="00A45BF3">
                          <w:pPr>
                            <w:rPr>
                              <w:rFonts w:cs="Open Sans"/>
                              <w:spacing w:val="-5"/>
                              <w:sz w:val="18"/>
                              <w:szCs w:val="18"/>
                            </w:rPr>
                          </w:pPr>
                          <w:r>
                            <w:rPr>
                              <w:rFonts w:cs="Open Sans"/>
                              <w:spacing w:val="-5"/>
                              <w:sz w:val="18"/>
                              <w:szCs w:val="18"/>
                            </w:rPr>
                            <w:t xml:space="preserve">Livelihood Coping Strategies for </w:t>
                          </w:r>
                          <w:r w:rsidR="00FD6B02">
                            <w:rPr>
                              <w:rFonts w:cs="Open Sans"/>
                              <w:spacing w:val="-5"/>
                              <w:sz w:val="18"/>
                              <w:szCs w:val="18"/>
                            </w:rPr>
                            <w:t>Essential Needs</w:t>
                          </w:r>
                          <w:r>
                            <w:rPr>
                              <w:rFonts w:cs="Open Sans"/>
                              <w:spacing w:val="-5"/>
                              <w:sz w:val="18"/>
                              <w:szCs w:val="18"/>
                            </w:rPr>
                            <w:t xml:space="preserve"> Guidance Note</w:t>
                          </w:r>
                        </w:p>
                        <w:p w14:paraId="15BE8AF0" w14:textId="77777777" w:rsidR="006226D1" w:rsidRPr="00E958B0" w:rsidRDefault="006226D1" w:rsidP="002978C4">
                          <w:pPr>
                            <w:rPr>
                              <w:rFonts w:cs="Open Sans"/>
                              <w:spacing w:val="-5"/>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90494E" id="_x0000_t202" coordsize="21600,21600" o:spt="202" path="m,l,21600r21600,l21600,xe">
              <v:stroke joinstyle="miter"/>
              <v:path gradientshapeok="t" o:connecttype="rect"/>
            </v:shapetype>
            <v:shape id="Text Box 2" o:spid="_x0000_s1030" type="#_x0000_t202" style="position:absolute;margin-left:0;margin-top:-9.25pt;width:341pt;height:19.8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" filled="f" stroked="f">
              <v:textbox>
                <w:txbxContent>
                  <w:p w14:paraId="01A799A9" w14:textId="5A4DC88E" w:rsidR="006226D1" w:rsidRDefault="006226D1" w:rsidP="00A45BF3">
                    <w:pPr>
                      <w:rPr>
                        <w:rFonts w:cs="Open Sans"/>
                        <w:spacing w:val="-5"/>
                        <w:sz w:val="18"/>
                        <w:szCs w:val="18"/>
                      </w:rPr>
                    </w:pPr>
                    <w:r>
                      <w:rPr>
                        <w:rFonts w:cs="Open Sans"/>
                        <w:spacing w:val="-5"/>
                        <w:sz w:val="18"/>
                        <w:szCs w:val="18"/>
                      </w:rPr>
                      <w:t xml:space="preserve">Livelihood Coping Strategies for </w:t>
                    </w:r>
                    <w:r w:rsidR="00FD6B02">
                      <w:rPr>
                        <w:rFonts w:cs="Open Sans"/>
                        <w:spacing w:val="-5"/>
                        <w:sz w:val="18"/>
                        <w:szCs w:val="18"/>
                      </w:rPr>
                      <w:t>Essential Needs</w:t>
                    </w:r>
                    <w:r>
                      <w:rPr>
                        <w:rFonts w:cs="Open Sans"/>
                        <w:spacing w:val="-5"/>
                        <w:sz w:val="18"/>
                        <w:szCs w:val="18"/>
                      </w:rPr>
                      <w:t xml:space="preserve"> Guidance Note</w:t>
                    </w:r>
                  </w:p>
                  <w:p w14:paraId="15BE8AF0" w14:textId="77777777" w:rsidR="006226D1" w:rsidRPr="00E958B0" w:rsidRDefault="006226D1" w:rsidP="002978C4">
                    <w:pPr>
                      <w:rPr>
                        <w:rFonts w:cs="Open Sans"/>
                        <w:spacing w:val="-5"/>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75C22BC"/>
    <w:multiLevelType w:val="hybridMultilevel"/>
    <w:tmpl w:val="6A6630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8"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15:restartNumberingAfterBreak="0">
    <w:nsid w:val="73903446"/>
    <w:multiLevelType w:val="hybridMultilevel"/>
    <w:tmpl w:val="4C62D4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5"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2"/>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4"/>
  </w:num>
  <w:num w:numId="19" w16cid:durableId="517237484">
    <w:abstractNumId w:val="4"/>
  </w:num>
  <w:num w:numId="20" w16cid:durableId="513689047">
    <w:abstractNumId w:val="59"/>
  </w:num>
  <w:num w:numId="21" w16cid:durableId="501820322">
    <w:abstractNumId w:val="67"/>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7"/>
  </w:num>
  <w:num w:numId="28" w16cid:durableId="1308050534">
    <w:abstractNumId w:val="25"/>
  </w:num>
  <w:num w:numId="29" w16cid:durableId="909121579">
    <w:abstractNumId w:val="22"/>
  </w:num>
  <w:num w:numId="30" w16cid:durableId="1501384060">
    <w:abstractNumId w:val="55"/>
  </w:num>
  <w:num w:numId="31" w16cid:durableId="1254514629">
    <w:abstractNumId w:val="20"/>
  </w:num>
  <w:num w:numId="32" w16cid:durableId="1702587930">
    <w:abstractNumId w:val="54"/>
  </w:num>
  <w:num w:numId="33" w16cid:durableId="754204088">
    <w:abstractNumId w:val="61"/>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2"/>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3"/>
  </w:num>
  <w:num w:numId="52" w16cid:durableId="2143382523">
    <w:abstractNumId w:val="66"/>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6"/>
  </w:num>
  <w:num w:numId="60" w16cid:durableId="1656257006">
    <w:abstractNumId w:val="65"/>
  </w:num>
  <w:num w:numId="61" w16cid:durableId="2057968059">
    <w:abstractNumId w:val="11"/>
  </w:num>
  <w:num w:numId="62" w16cid:durableId="19363143">
    <w:abstractNumId w:val="0"/>
  </w:num>
  <w:num w:numId="63" w16cid:durableId="1847747035">
    <w:abstractNumId w:val="28"/>
  </w:num>
  <w:num w:numId="64" w16cid:durableId="925261390">
    <w:abstractNumId w:val="60"/>
  </w:num>
  <w:num w:numId="65" w16cid:durableId="378822537">
    <w:abstractNumId w:val="58"/>
  </w:num>
  <w:num w:numId="66" w16cid:durableId="1375274728">
    <w:abstractNumId w:val="33"/>
  </w:num>
  <w:num w:numId="67" w16cid:durableId="1957327006">
    <w:abstractNumId w:val="44"/>
  </w:num>
  <w:num w:numId="68" w16cid:durableId="746071700">
    <w:abstractNumId w:val="51"/>
  </w:num>
  <w:num w:numId="69" w16cid:durableId="592513652">
    <w:abstractNumId w:val="6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34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MagFAKPG1yUtAAAA"/>
  </w:docVars>
  <w:rsids>
    <w:rsidRoot w:val="00925ACC"/>
    <w:rsid w:val="00000235"/>
    <w:rsid w:val="00000816"/>
    <w:rsid w:val="000008EB"/>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5E1F"/>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82"/>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1CC2"/>
    <w:rsid w:val="00022109"/>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062"/>
    <w:rsid w:val="000471F2"/>
    <w:rsid w:val="00047994"/>
    <w:rsid w:val="00047DD1"/>
    <w:rsid w:val="00050227"/>
    <w:rsid w:val="00050402"/>
    <w:rsid w:val="000504AC"/>
    <w:rsid w:val="000504C5"/>
    <w:rsid w:val="000509F9"/>
    <w:rsid w:val="00050CF2"/>
    <w:rsid w:val="00051693"/>
    <w:rsid w:val="000516A1"/>
    <w:rsid w:val="000517E7"/>
    <w:rsid w:val="00052281"/>
    <w:rsid w:val="000528EE"/>
    <w:rsid w:val="00052A27"/>
    <w:rsid w:val="000532DB"/>
    <w:rsid w:val="000537A5"/>
    <w:rsid w:val="00054032"/>
    <w:rsid w:val="000540D9"/>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59F"/>
    <w:rsid w:val="000606B3"/>
    <w:rsid w:val="00060724"/>
    <w:rsid w:val="00060D0B"/>
    <w:rsid w:val="00060D23"/>
    <w:rsid w:val="00061057"/>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4DAE"/>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64"/>
    <w:rsid w:val="000A1CD4"/>
    <w:rsid w:val="000A23B3"/>
    <w:rsid w:val="000A293D"/>
    <w:rsid w:val="000A2AE8"/>
    <w:rsid w:val="000A2DD7"/>
    <w:rsid w:val="000A2F94"/>
    <w:rsid w:val="000A3357"/>
    <w:rsid w:val="000A3959"/>
    <w:rsid w:val="000A39F3"/>
    <w:rsid w:val="000A426F"/>
    <w:rsid w:val="000A4284"/>
    <w:rsid w:val="000A4420"/>
    <w:rsid w:val="000A4777"/>
    <w:rsid w:val="000A4917"/>
    <w:rsid w:val="000A4F76"/>
    <w:rsid w:val="000A536D"/>
    <w:rsid w:val="000A5B1F"/>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A70"/>
    <w:rsid w:val="000B7303"/>
    <w:rsid w:val="000B7659"/>
    <w:rsid w:val="000C008C"/>
    <w:rsid w:val="000C00E9"/>
    <w:rsid w:val="000C0223"/>
    <w:rsid w:val="000C029A"/>
    <w:rsid w:val="000C0431"/>
    <w:rsid w:val="000C07B3"/>
    <w:rsid w:val="000C0BCD"/>
    <w:rsid w:val="000C1252"/>
    <w:rsid w:val="000C1326"/>
    <w:rsid w:val="000C1592"/>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09A7"/>
    <w:rsid w:val="000D1968"/>
    <w:rsid w:val="000D1ADE"/>
    <w:rsid w:val="000D1B7A"/>
    <w:rsid w:val="000D2016"/>
    <w:rsid w:val="000D2055"/>
    <w:rsid w:val="000D22B7"/>
    <w:rsid w:val="000D2A73"/>
    <w:rsid w:val="000D2D14"/>
    <w:rsid w:val="000D31C6"/>
    <w:rsid w:val="000D3502"/>
    <w:rsid w:val="000D3751"/>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6DB"/>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AA5"/>
    <w:rsid w:val="000F3B96"/>
    <w:rsid w:val="000F3BA3"/>
    <w:rsid w:val="000F3F68"/>
    <w:rsid w:val="000F47D6"/>
    <w:rsid w:val="000F4B04"/>
    <w:rsid w:val="000F4F26"/>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17C1B"/>
    <w:rsid w:val="00120886"/>
    <w:rsid w:val="00120FB0"/>
    <w:rsid w:val="001212C4"/>
    <w:rsid w:val="001213A1"/>
    <w:rsid w:val="001216DB"/>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056"/>
    <w:rsid w:val="0012623D"/>
    <w:rsid w:val="00126A33"/>
    <w:rsid w:val="00126C43"/>
    <w:rsid w:val="00126F38"/>
    <w:rsid w:val="00126FF6"/>
    <w:rsid w:val="00126FFF"/>
    <w:rsid w:val="00127008"/>
    <w:rsid w:val="00127360"/>
    <w:rsid w:val="00127372"/>
    <w:rsid w:val="001302CC"/>
    <w:rsid w:val="0013036E"/>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3EA4"/>
    <w:rsid w:val="001443D5"/>
    <w:rsid w:val="00144505"/>
    <w:rsid w:val="001446B0"/>
    <w:rsid w:val="001447D3"/>
    <w:rsid w:val="001447F6"/>
    <w:rsid w:val="00144D69"/>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6C9"/>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BFB"/>
    <w:rsid w:val="00166CE2"/>
    <w:rsid w:val="001670A7"/>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819"/>
    <w:rsid w:val="00182E18"/>
    <w:rsid w:val="001832BB"/>
    <w:rsid w:val="0018344F"/>
    <w:rsid w:val="00183561"/>
    <w:rsid w:val="00184111"/>
    <w:rsid w:val="0018413E"/>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7B6"/>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24D"/>
    <w:rsid w:val="001B4F85"/>
    <w:rsid w:val="001B50C5"/>
    <w:rsid w:val="001B5182"/>
    <w:rsid w:val="001B64D2"/>
    <w:rsid w:val="001B694D"/>
    <w:rsid w:val="001B6D22"/>
    <w:rsid w:val="001B6E1D"/>
    <w:rsid w:val="001B7095"/>
    <w:rsid w:val="001B70F3"/>
    <w:rsid w:val="001B7BB6"/>
    <w:rsid w:val="001B7E8D"/>
    <w:rsid w:val="001C051B"/>
    <w:rsid w:val="001C0EC1"/>
    <w:rsid w:val="001C105C"/>
    <w:rsid w:val="001C1195"/>
    <w:rsid w:val="001C14A3"/>
    <w:rsid w:val="001C17C0"/>
    <w:rsid w:val="001C28D4"/>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464"/>
    <w:rsid w:val="001C6CCC"/>
    <w:rsid w:val="001C6F8D"/>
    <w:rsid w:val="001C7011"/>
    <w:rsid w:val="001C7170"/>
    <w:rsid w:val="001C7323"/>
    <w:rsid w:val="001C762F"/>
    <w:rsid w:val="001D0008"/>
    <w:rsid w:val="001D04F9"/>
    <w:rsid w:val="001D08AA"/>
    <w:rsid w:val="001D0F40"/>
    <w:rsid w:val="001D1686"/>
    <w:rsid w:val="001D17E9"/>
    <w:rsid w:val="001D186A"/>
    <w:rsid w:val="001D1B75"/>
    <w:rsid w:val="001D2174"/>
    <w:rsid w:val="001D23C6"/>
    <w:rsid w:val="001D2F87"/>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C4F"/>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23F"/>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7F7"/>
    <w:rsid w:val="00212950"/>
    <w:rsid w:val="00212D5C"/>
    <w:rsid w:val="00212E31"/>
    <w:rsid w:val="00212F0C"/>
    <w:rsid w:val="00213096"/>
    <w:rsid w:val="00213C87"/>
    <w:rsid w:val="00213D22"/>
    <w:rsid w:val="00213EAC"/>
    <w:rsid w:val="00214092"/>
    <w:rsid w:val="00214433"/>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3D8"/>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3B23"/>
    <w:rsid w:val="002440F2"/>
    <w:rsid w:val="00244124"/>
    <w:rsid w:val="002442B9"/>
    <w:rsid w:val="0024436D"/>
    <w:rsid w:val="002446F2"/>
    <w:rsid w:val="0024470D"/>
    <w:rsid w:val="00244EF5"/>
    <w:rsid w:val="002454FA"/>
    <w:rsid w:val="002458FD"/>
    <w:rsid w:val="00245A04"/>
    <w:rsid w:val="00246448"/>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469"/>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19C"/>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5C"/>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36F"/>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043"/>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1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3CCC"/>
    <w:rsid w:val="002F43A4"/>
    <w:rsid w:val="002F44ED"/>
    <w:rsid w:val="002F4A0C"/>
    <w:rsid w:val="002F4F2E"/>
    <w:rsid w:val="002F5478"/>
    <w:rsid w:val="002F56A8"/>
    <w:rsid w:val="002F5849"/>
    <w:rsid w:val="002F593A"/>
    <w:rsid w:val="002F5A73"/>
    <w:rsid w:val="002F5E74"/>
    <w:rsid w:val="002F6067"/>
    <w:rsid w:val="002F61E3"/>
    <w:rsid w:val="002F697D"/>
    <w:rsid w:val="002F6B20"/>
    <w:rsid w:val="002F70EE"/>
    <w:rsid w:val="002F76DF"/>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607"/>
    <w:rsid w:val="00303762"/>
    <w:rsid w:val="003038FE"/>
    <w:rsid w:val="00303E07"/>
    <w:rsid w:val="00303E49"/>
    <w:rsid w:val="00304171"/>
    <w:rsid w:val="00305458"/>
    <w:rsid w:val="00305683"/>
    <w:rsid w:val="00305799"/>
    <w:rsid w:val="00305871"/>
    <w:rsid w:val="003063FF"/>
    <w:rsid w:val="00306864"/>
    <w:rsid w:val="00306AF1"/>
    <w:rsid w:val="00306CE8"/>
    <w:rsid w:val="0031058A"/>
    <w:rsid w:val="003108CD"/>
    <w:rsid w:val="003108F8"/>
    <w:rsid w:val="00310E01"/>
    <w:rsid w:val="00310ED4"/>
    <w:rsid w:val="00310F0F"/>
    <w:rsid w:val="003111C2"/>
    <w:rsid w:val="003112CB"/>
    <w:rsid w:val="00311504"/>
    <w:rsid w:val="00311C23"/>
    <w:rsid w:val="00311FDE"/>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077"/>
    <w:rsid w:val="00322599"/>
    <w:rsid w:val="0032306A"/>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0970"/>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3D37"/>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717"/>
    <w:rsid w:val="003818DD"/>
    <w:rsid w:val="00381A10"/>
    <w:rsid w:val="00381E80"/>
    <w:rsid w:val="0038223F"/>
    <w:rsid w:val="003827B0"/>
    <w:rsid w:val="00382B59"/>
    <w:rsid w:val="00382CDB"/>
    <w:rsid w:val="003830DA"/>
    <w:rsid w:val="003836F9"/>
    <w:rsid w:val="00383846"/>
    <w:rsid w:val="00384000"/>
    <w:rsid w:val="00384873"/>
    <w:rsid w:val="00384DC3"/>
    <w:rsid w:val="00384F58"/>
    <w:rsid w:val="00385311"/>
    <w:rsid w:val="003854FE"/>
    <w:rsid w:val="003856C8"/>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952"/>
    <w:rsid w:val="00393D2B"/>
    <w:rsid w:val="00394339"/>
    <w:rsid w:val="0039447E"/>
    <w:rsid w:val="003946A8"/>
    <w:rsid w:val="003948F7"/>
    <w:rsid w:val="00395102"/>
    <w:rsid w:val="0039527B"/>
    <w:rsid w:val="003952BC"/>
    <w:rsid w:val="00395919"/>
    <w:rsid w:val="00395A2C"/>
    <w:rsid w:val="00395EE3"/>
    <w:rsid w:val="00396100"/>
    <w:rsid w:val="00396E77"/>
    <w:rsid w:val="00397007"/>
    <w:rsid w:val="003970BB"/>
    <w:rsid w:val="003972E3"/>
    <w:rsid w:val="00397526"/>
    <w:rsid w:val="00397800"/>
    <w:rsid w:val="00397822"/>
    <w:rsid w:val="003979D2"/>
    <w:rsid w:val="00397D5E"/>
    <w:rsid w:val="00397FE3"/>
    <w:rsid w:val="003A02B3"/>
    <w:rsid w:val="003A0BB9"/>
    <w:rsid w:val="003A0FDF"/>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990"/>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675"/>
    <w:rsid w:val="003B7994"/>
    <w:rsid w:val="003B7A76"/>
    <w:rsid w:val="003C03C6"/>
    <w:rsid w:val="003C07F4"/>
    <w:rsid w:val="003C0BEB"/>
    <w:rsid w:val="003C1002"/>
    <w:rsid w:val="003C127E"/>
    <w:rsid w:val="003C13A2"/>
    <w:rsid w:val="003C153A"/>
    <w:rsid w:val="003C15DB"/>
    <w:rsid w:val="003C18AB"/>
    <w:rsid w:val="003C2408"/>
    <w:rsid w:val="003C24F0"/>
    <w:rsid w:val="003C2A17"/>
    <w:rsid w:val="003C2AEC"/>
    <w:rsid w:val="003C2E89"/>
    <w:rsid w:val="003C32B2"/>
    <w:rsid w:val="003C3850"/>
    <w:rsid w:val="003C401D"/>
    <w:rsid w:val="003C49B6"/>
    <w:rsid w:val="003C4C5E"/>
    <w:rsid w:val="003C54AA"/>
    <w:rsid w:val="003C564A"/>
    <w:rsid w:val="003C58EB"/>
    <w:rsid w:val="003C653A"/>
    <w:rsid w:val="003C6723"/>
    <w:rsid w:val="003C67FC"/>
    <w:rsid w:val="003C6B6C"/>
    <w:rsid w:val="003C7052"/>
    <w:rsid w:val="003C717F"/>
    <w:rsid w:val="003C7365"/>
    <w:rsid w:val="003C7B24"/>
    <w:rsid w:val="003C7E54"/>
    <w:rsid w:val="003C7F7E"/>
    <w:rsid w:val="003D07F2"/>
    <w:rsid w:val="003D1325"/>
    <w:rsid w:val="003D154C"/>
    <w:rsid w:val="003D171F"/>
    <w:rsid w:val="003D19D7"/>
    <w:rsid w:val="003D1EE3"/>
    <w:rsid w:val="003D2EF2"/>
    <w:rsid w:val="003D30D7"/>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CF"/>
    <w:rsid w:val="003D73E8"/>
    <w:rsid w:val="003D78A8"/>
    <w:rsid w:val="003D78DD"/>
    <w:rsid w:val="003D7BF2"/>
    <w:rsid w:val="003E0067"/>
    <w:rsid w:val="003E020E"/>
    <w:rsid w:val="003E07C0"/>
    <w:rsid w:val="003E0CE3"/>
    <w:rsid w:val="003E1C4C"/>
    <w:rsid w:val="003E1CCC"/>
    <w:rsid w:val="003E3195"/>
    <w:rsid w:val="003E38D4"/>
    <w:rsid w:val="003E3CB1"/>
    <w:rsid w:val="003E3E1A"/>
    <w:rsid w:val="003E407A"/>
    <w:rsid w:val="003E409F"/>
    <w:rsid w:val="003E40FF"/>
    <w:rsid w:val="003E466B"/>
    <w:rsid w:val="003E50AE"/>
    <w:rsid w:val="003E50D4"/>
    <w:rsid w:val="003E5411"/>
    <w:rsid w:val="003E549F"/>
    <w:rsid w:val="003E5665"/>
    <w:rsid w:val="003E5BD1"/>
    <w:rsid w:val="003E5D43"/>
    <w:rsid w:val="003E6792"/>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4819"/>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D14"/>
    <w:rsid w:val="00436FF4"/>
    <w:rsid w:val="00437341"/>
    <w:rsid w:val="0043779C"/>
    <w:rsid w:val="004377EF"/>
    <w:rsid w:val="00437B9C"/>
    <w:rsid w:val="00437F6A"/>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AC9"/>
    <w:rsid w:val="00472FB8"/>
    <w:rsid w:val="004731CD"/>
    <w:rsid w:val="00473782"/>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824"/>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D8A"/>
    <w:rsid w:val="004B2711"/>
    <w:rsid w:val="004B2769"/>
    <w:rsid w:val="004B32C2"/>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CA0"/>
    <w:rsid w:val="004D3ECB"/>
    <w:rsid w:val="004D4088"/>
    <w:rsid w:val="004D448C"/>
    <w:rsid w:val="004D45CC"/>
    <w:rsid w:val="004D46A1"/>
    <w:rsid w:val="004D47D5"/>
    <w:rsid w:val="004D501D"/>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457"/>
    <w:rsid w:val="004E3BC4"/>
    <w:rsid w:val="004E3C51"/>
    <w:rsid w:val="004E3E93"/>
    <w:rsid w:val="004E405C"/>
    <w:rsid w:val="004E4612"/>
    <w:rsid w:val="004E46FC"/>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2BC"/>
    <w:rsid w:val="0050565C"/>
    <w:rsid w:val="00505A8D"/>
    <w:rsid w:val="005061E4"/>
    <w:rsid w:val="005063A8"/>
    <w:rsid w:val="00506608"/>
    <w:rsid w:val="00506755"/>
    <w:rsid w:val="0050683D"/>
    <w:rsid w:val="00506BFE"/>
    <w:rsid w:val="00506ED5"/>
    <w:rsid w:val="00507381"/>
    <w:rsid w:val="00507590"/>
    <w:rsid w:val="005079D7"/>
    <w:rsid w:val="00507EB6"/>
    <w:rsid w:val="00507F82"/>
    <w:rsid w:val="0051028F"/>
    <w:rsid w:val="00510AD4"/>
    <w:rsid w:val="00510E5C"/>
    <w:rsid w:val="00510EEF"/>
    <w:rsid w:val="00511243"/>
    <w:rsid w:val="00511CFC"/>
    <w:rsid w:val="00511D3B"/>
    <w:rsid w:val="00511FD9"/>
    <w:rsid w:val="00512AE5"/>
    <w:rsid w:val="00512B05"/>
    <w:rsid w:val="00512E15"/>
    <w:rsid w:val="0051312B"/>
    <w:rsid w:val="00513ADC"/>
    <w:rsid w:val="005144E8"/>
    <w:rsid w:val="005149D9"/>
    <w:rsid w:val="005150C4"/>
    <w:rsid w:val="00515A20"/>
    <w:rsid w:val="0051649A"/>
    <w:rsid w:val="00516DB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37E72"/>
    <w:rsid w:val="00540526"/>
    <w:rsid w:val="005407E6"/>
    <w:rsid w:val="00541145"/>
    <w:rsid w:val="00541952"/>
    <w:rsid w:val="00542BD3"/>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D5B"/>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42E"/>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503"/>
    <w:rsid w:val="005607C4"/>
    <w:rsid w:val="00560869"/>
    <w:rsid w:val="00560B71"/>
    <w:rsid w:val="00560ECD"/>
    <w:rsid w:val="0056148D"/>
    <w:rsid w:val="005618BE"/>
    <w:rsid w:val="00561CA8"/>
    <w:rsid w:val="00561D39"/>
    <w:rsid w:val="00561D7E"/>
    <w:rsid w:val="00561EE1"/>
    <w:rsid w:val="00562152"/>
    <w:rsid w:val="005621D1"/>
    <w:rsid w:val="00562AA3"/>
    <w:rsid w:val="00562D98"/>
    <w:rsid w:val="00563739"/>
    <w:rsid w:val="00563778"/>
    <w:rsid w:val="00563BA8"/>
    <w:rsid w:val="00563F6E"/>
    <w:rsid w:val="00564170"/>
    <w:rsid w:val="00564A1C"/>
    <w:rsid w:val="00564D03"/>
    <w:rsid w:val="00564FA1"/>
    <w:rsid w:val="0056514C"/>
    <w:rsid w:val="00565246"/>
    <w:rsid w:val="005653FE"/>
    <w:rsid w:val="0056580F"/>
    <w:rsid w:val="005663A4"/>
    <w:rsid w:val="00566B6A"/>
    <w:rsid w:val="00566C09"/>
    <w:rsid w:val="0056714F"/>
    <w:rsid w:val="005701C6"/>
    <w:rsid w:val="0057095C"/>
    <w:rsid w:val="00570A4A"/>
    <w:rsid w:val="00571105"/>
    <w:rsid w:val="005713DC"/>
    <w:rsid w:val="00571571"/>
    <w:rsid w:val="00571742"/>
    <w:rsid w:val="00571F97"/>
    <w:rsid w:val="00572DB6"/>
    <w:rsid w:val="00573031"/>
    <w:rsid w:val="005732EF"/>
    <w:rsid w:val="00573F1D"/>
    <w:rsid w:val="00574FCA"/>
    <w:rsid w:val="005755A0"/>
    <w:rsid w:val="005756F9"/>
    <w:rsid w:val="00575D20"/>
    <w:rsid w:val="00575F47"/>
    <w:rsid w:val="00575F86"/>
    <w:rsid w:val="005760B9"/>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000E"/>
    <w:rsid w:val="005906A0"/>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276"/>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6D0D"/>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7EC"/>
    <w:rsid w:val="005B4891"/>
    <w:rsid w:val="005B4B56"/>
    <w:rsid w:val="005B53EC"/>
    <w:rsid w:val="005B5488"/>
    <w:rsid w:val="005B5751"/>
    <w:rsid w:val="005B57D8"/>
    <w:rsid w:val="005B5F4E"/>
    <w:rsid w:val="005B6349"/>
    <w:rsid w:val="005B6564"/>
    <w:rsid w:val="005B6662"/>
    <w:rsid w:val="005B6767"/>
    <w:rsid w:val="005B6845"/>
    <w:rsid w:val="005B695C"/>
    <w:rsid w:val="005B6A4F"/>
    <w:rsid w:val="005B6B27"/>
    <w:rsid w:val="005B6B93"/>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3A"/>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BDD"/>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E7E3D"/>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225"/>
    <w:rsid w:val="006225BE"/>
    <w:rsid w:val="006226D1"/>
    <w:rsid w:val="00622DF2"/>
    <w:rsid w:val="00623555"/>
    <w:rsid w:val="00623794"/>
    <w:rsid w:val="00623911"/>
    <w:rsid w:val="00623F87"/>
    <w:rsid w:val="00624186"/>
    <w:rsid w:val="00624647"/>
    <w:rsid w:val="0062488C"/>
    <w:rsid w:val="00624A87"/>
    <w:rsid w:val="00624D11"/>
    <w:rsid w:val="00624DED"/>
    <w:rsid w:val="00624F8F"/>
    <w:rsid w:val="006251A1"/>
    <w:rsid w:val="006255DC"/>
    <w:rsid w:val="00625BE9"/>
    <w:rsid w:val="006260CD"/>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28CA"/>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640"/>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2A9"/>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77B"/>
    <w:rsid w:val="00684868"/>
    <w:rsid w:val="00684926"/>
    <w:rsid w:val="00684A1E"/>
    <w:rsid w:val="006854D8"/>
    <w:rsid w:val="0068551E"/>
    <w:rsid w:val="00685867"/>
    <w:rsid w:val="00685A98"/>
    <w:rsid w:val="00685F85"/>
    <w:rsid w:val="006863B4"/>
    <w:rsid w:val="006867D8"/>
    <w:rsid w:val="00686A72"/>
    <w:rsid w:val="00686A99"/>
    <w:rsid w:val="00686DA2"/>
    <w:rsid w:val="00686F54"/>
    <w:rsid w:val="006906EC"/>
    <w:rsid w:val="0069105C"/>
    <w:rsid w:val="0069116C"/>
    <w:rsid w:val="0069162A"/>
    <w:rsid w:val="006919BA"/>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5A60"/>
    <w:rsid w:val="00696649"/>
    <w:rsid w:val="006969C4"/>
    <w:rsid w:val="00696EAB"/>
    <w:rsid w:val="00696FB4"/>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83C"/>
    <w:rsid w:val="006B5C83"/>
    <w:rsid w:val="006B6970"/>
    <w:rsid w:val="006B6BDA"/>
    <w:rsid w:val="006B6DC1"/>
    <w:rsid w:val="006B6E50"/>
    <w:rsid w:val="006B6F4A"/>
    <w:rsid w:val="006B731C"/>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32E"/>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C79CE"/>
    <w:rsid w:val="006D068B"/>
    <w:rsid w:val="006D1048"/>
    <w:rsid w:val="006D1CE0"/>
    <w:rsid w:val="006D2A00"/>
    <w:rsid w:val="006D2AC3"/>
    <w:rsid w:val="006D2E8F"/>
    <w:rsid w:val="006D333C"/>
    <w:rsid w:val="006D33E3"/>
    <w:rsid w:val="006D3666"/>
    <w:rsid w:val="006D3A00"/>
    <w:rsid w:val="006D3D82"/>
    <w:rsid w:val="006D3DF7"/>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6C0"/>
    <w:rsid w:val="0072375E"/>
    <w:rsid w:val="00723A18"/>
    <w:rsid w:val="00723AA8"/>
    <w:rsid w:val="00723D80"/>
    <w:rsid w:val="0072404B"/>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8EF"/>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1F4"/>
    <w:rsid w:val="00741508"/>
    <w:rsid w:val="0074170B"/>
    <w:rsid w:val="00742177"/>
    <w:rsid w:val="007423CB"/>
    <w:rsid w:val="00742C3E"/>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2C4"/>
    <w:rsid w:val="0074744A"/>
    <w:rsid w:val="00747EAC"/>
    <w:rsid w:val="0075002D"/>
    <w:rsid w:val="007503F2"/>
    <w:rsid w:val="00750758"/>
    <w:rsid w:val="00750ACF"/>
    <w:rsid w:val="00750CC3"/>
    <w:rsid w:val="00750D76"/>
    <w:rsid w:val="00750E95"/>
    <w:rsid w:val="00751530"/>
    <w:rsid w:val="0075158A"/>
    <w:rsid w:val="007516A1"/>
    <w:rsid w:val="00752626"/>
    <w:rsid w:val="00752806"/>
    <w:rsid w:val="00752811"/>
    <w:rsid w:val="00752876"/>
    <w:rsid w:val="00752B5F"/>
    <w:rsid w:val="00752CE9"/>
    <w:rsid w:val="007536C3"/>
    <w:rsid w:val="007536D8"/>
    <w:rsid w:val="00754400"/>
    <w:rsid w:val="00754460"/>
    <w:rsid w:val="0075452C"/>
    <w:rsid w:val="00754AB7"/>
    <w:rsid w:val="00754AD7"/>
    <w:rsid w:val="00754DC3"/>
    <w:rsid w:val="00754EE1"/>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236"/>
    <w:rsid w:val="00762220"/>
    <w:rsid w:val="00762620"/>
    <w:rsid w:val="00762761"/>
    <w:rsid w:val="00763469"/>
    <w:rsid w:val="007634CA"/>
    <w:rsid w:val="0076370F"/>
    <w:rsid w:val="00763783"/>
    <w:rsid w:val="0076379B"/>
    <w:rsid w:val="0076386C"/>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80D"/>
    <w:rsid w:val="007A09BD"/>
    <w:rsid w:val="007A0DAA"/>
    <w:rsid w:val="007A0E5B"/>
    <w:rsid w:val="007A0FBA"/>
    <w:rsid w:val="007A130E"/>
    <w:rsid w:val="007A1A98"/>
    <w:rsid w:val="007A1E3A"/>
    <w:rsid w:val="007A2411"/>
    <w:rsid w:val="007A3369"/>
    <w:rsid w:val="007A3B98"/>
    <w:rsid w:val="007A3FD0"/>
    <w:rsid w:val="007A4366"/>
    <w:rsid w:val="007A4BCD"/>
    <w:rsid w:val="007A4F11"/>
    <w:rsid w:val="007A50CA"/>
    <w:rsid w:val="007A53EB"/>
    <w:rsid w:val="007A5ED0"/>
    <w:rsid w:val="007A61B2"/>
    <w:rsid w:val="007A6F29"/>
    <w:rsid w:val="007A72D5"/>
    <w:rsid w:val="007A7C20"/>
    <w:rsid w:val="007B0150"/>
    <w:rsid w:val="007B027F"/>
    <w:rsid w:val="007B0335"/>
    <w:rsid w:val="007B07EA"/>
    <w:rsid w:val="007B08A7"/>
    <w:rsid w:val="007B0EAA"/>
    <w:rsid w:val="007B1A6B"/>
    <w:rsid w:val="007B1AD1"/>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68DF"/>
    <w:rsid w:val="007B6D88"/>
    <w:rsid w:val="007B708A"/>
    <w:rsid w:val="007B723D"/>
    <w:rsid w:val="007B7522"/>
    <w:rsid w:val="007B778E"/>
    <w:rsid w:val="007B7839"/>
    <w:rsid w:val="007C00E0"/>
    <w:rsid w:val="007C025F"/>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948"/>
    <w:rsid w:val="007E12B5"/>
    <w:rsid w:val="007E166D"/>
    <w:rsid w:val="007E16E5"/>
    <w:rsid w:val="007E1C7A"/>
    <w:rsid w:val="007E233C"/>
    <w:rsid w:val="007E249D"/>
    <w:rsid w:val="007E2C4F"/>
    <w:rsid w:val="007E2D83"/>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2F6E"/>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48A"/>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71B"/>
    <w:rsid w:val="008148AA"/>
    <w:rsid w:val="0081490B"/>
    <w:rsid w:val="00815150"/>
    <w:rsid w:val="008151A6"/>
    <w:rsid w:val="0081580A"/>
    <w:rsid w:val="00815C53"/>
    <w:rsid w:val="00815FCA"/>
    <w:rsid w:val="00816063"/>
    <w:rsid w:val="008160B4"/>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9F9"/>
    <w:rsid w:val="00841E8E"/>
    <w:rsid w:val="00842214"/>
    <w:rsid w:val="008422B8"/>
    <w:rsid w:val="0084270D"/>
    <w:rsid w:val="00842914"/>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44"/>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1979"/>
    <w:rsid w:val="0086212E"/>
    <w:rsid w:val="00862186"/>
    <w:rsid w:val="008626C8"/>
    <w:rsid w:val="0086287F"/>
    <w:rsid w:val="00862DE2"/>
    <w:rsid w:val="00862F9D"/>
    <w:rsid w:val="00863102"/>
    <w:rsid w:val="0086337D"/>
    <w:rsid w:val="0086346A"/>
    <w:rsid w:val="008635C9"/>
    <w:rsid w:val="00863B08"/>
    <w:rsid w:val="00863FB0"/>
    <w:rsid w:val="00864595"/>
    <w:rsid w:val="0086492C"/>
    <w:rsid w:val="00864C0C"/>
    <w:rsid w:val="00864D8F"/>
    <w:rsid w:val="00865436"/>
    <w:rsid w:val="008656F2"/>
    <w:rsid w:val="00866645"/>
    <w:rsid w:val="008667A2"/>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849"/>
    <w:rsid w:val="00887B61"/>
    <w:rsid w:val="00887B87"/>
    <w:rsid w:val="00887BD4"/>
    <w:rsid w:val="008901CA"/>
    <w:rsid w:val="0089064D"/>
    <w:rsid w:val="00890975"/>
    <w:rsid w:val="00890A6B"/>
    <w:rsid w:val="00890C35"/>
    <w:rsid w:val="00890D1B"/>
    <w:rsid w:val="00890DFD"/>
    <w:rsid w:val="00890F77"/>
    <w:rsid w:val="0089101C"/>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A7EC6"/>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12F"/>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8D"/>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4235"/>
    <w:rsid w:val="008F425C"/>
    <w:rsid w:val="008F4428"/>
    <w:rsid w:val="008F45BF"/>
    <w:rsid w:val="008F4CF5"/>
    <w:rsid w:val="008F4E88"/>
    <w:rsid w:val="008F5500"/>
    <w:rsid w:val="008F55E1"/>
    <w:rsid w:val="008F56D0"/>
    <w:rsid w:val="008F588B"/>
    <w:rsid w:val="008F5904"/>
    <w:rsid w:val="008F5BB3"/>
    <w:rsid w:val="008F5C55"/>
    <w:rsid w:val="008F5F4F"/>
    <w:rsid w:val="008F61F8"/>
    <w:rsid w:val="008F6402"/>
    <w:rsid w:val="008F66ED"/>
    <w:rsid w:val="008F6C13"/>
    <w:rsid w:val="008F6C4F"/>
    <w:rsid w:val="008F6C68"/>
    <w:rsid w:val="008F706A"/>
    <w:rsid w:val="008F72F6"/>
    <w:rsid w:val="008F7619"/>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48"/>
    <w:rsid w:val="00910187"/>
    <w:rsid w:val="00910563"/>
    <w:rsid w:val="0091063B"/>
    <w:rsid w:val="009108F1"/>
    <w:rsid w:val="00910F68"/>
    <w:rsid w:val="009111AC"/>
    <w:rsid w:val="00911526"/>
    <w:rsid w:val="00911AA5"/>
    <w:rsid w:val="00911DB9"/>
    <w:rsid w:val="00911DEF"/>
    <w:rsid w:val="00911FAE"/>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76A"/>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2FC"/>
    <w:rsid w:val="009973B7"/>
    <w:rsid w:val="009973BD"/>
    <w:rsid w:val="00997B68"/>
    <w:rsid w:val="00997D38"/>
    <w:rsid w:val="00997FED"/>
    <w:rsid w:val="009A009F"/>
    <w:rsid w:val="009A015C"/>
    <w:rsid w:val="009A02B4"/>
    <w:rsid w:val="009A0410"/>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DC5"/>
    <w:rsid w:val="009A4E41"/>
    <w:rsid w:val="009A5024"/>
    <w:rsid w:val="009A5315"/>
    <w:rsid w:val="009A54B3"/>
    <w:rsid w:val="009A5B13"/>
    <w:rsid w:val="009A63BC"/>
    <w:rsid w:val="009A694A"/>
    <w:rsid w:val="009A69D0"/>
    <w:rsid w:val="009A6B4E"/>
    <w:rsid w:val="009A6C5A"/>
    <w:rsid w:val="009A6CD6"/>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3A89"/>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121"/>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6DDF"/>
    <w:rsid w:val="009C708A"/>
    <w:rsid w:val="009C740E"/>
    <w:rsid w:val="009C755A"/>
    <w:rsid w:val="009C7C2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6EE9"/>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0959"/>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1A3D"/>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66C"/>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4FD"/>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38B"/>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1F9"/>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989"/>
    <w:rsid w:val="00AA4B87"/>
    <w:rsid w:val="00AA5A3E"/>
    <w:rsid w:val="00AA5DBA"/>
    <w:rsid w:val="00AA654C"/>
    <w:rsid w:val="00AA6596"/>
    <w:rsid w:val="00AA6B41"/>
    <w:rsid w:val="00AA6D6F"/>
    <w:rsid w:val="00AA70F0"/>
    <w:rsid w:val="00AA73BF"/>
    <w:rsid w:val="00AA7599"/>
    <w:rsid w:val="00AA7614"/>
    <w:rsid w:val="00AA7996"/>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2E"/>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C24"/>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1EE"/>
    <w:rsid w:val="00AE632C"/>
    <w:rsid w:val="00AE669B"/>
    <w:rsid w:val="00AE6B98"/>
    <w:rsid w:val="00AE6CAD"/>
    <w:rsid w:val="00AE6CD5"/>
    <w:rsid w:val="00AE6E9D"/>
    <w:rsid w:val="00AE6F85"/>
    <w:rsid w:val="00AE7AD7"/>
    <w:rsid w:val="00AE7F8E"/>
    <w:rsid w:val="00AF02D2"/>
    <w:rsid w:val="00AF09EB"/>
    <w:rsid w:val="00AF123E"/>
    <w:rsid w:val="00AF16EA"/>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D88"/>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90"/>
    <w:rsid w:val="00B36F69"/>
    <w:rsid w:val="00B3705A"/>
    <w:rsid w:val="00B37464"/>
    <w:rsid w:val="00B37A0A"/>
    <w:rsid w:val="00B37BDF"/>
    <w:rsid w:val="00B40710"/>
    <w:rsid w:val="00B40F23"/>
    <w:rsid w:val="00B413A5"/>
    <w:rsid w:val="00B41627"/>
    <w:rsid w:val="00B41BA5"/>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CD0"/>
    <w:rsid w:val="00BB2F8A"/>
    <w:rsid w:val="00BB2FD1"/>
    <w:rsid w:val="00BB3151"/>
    <w:rsid w:val="00BB3537"/>
    <w:rsid w:val="00BB408E"/>
    <w:rsid w:val="00BB4117"/>
    <w:rsid w:val="00BB415C"/>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3D"/>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356"/>
    <w:rsid w:val="00BD1460"/>
    <w:rsid w:val="00BD186D"/>
    <w:rsid w:val="00BD1F71"/>
    <w:rsid w:val="00BD1FBF"/>
    <w:rsid w:val="00BD2B70"/>
    <w:rsid w:val="00BD2CBF"/>
    <w:rsid w:val="00BD2FF0"/>
    <w:rsid w:val="00BD39FB"/>
    <w:rsid w:val="00BD3A73"/>
    <w:rsid w:val="00BD407F"/>
    <w:rsid w:val="00BD447D"/>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1EC0"/>
    <w:rsid w:val="00BF210A"/>
    <w:rsid w:val="00BF21A9"/>
    <w:rsid w:val="00BF2925"/>
    <w:rsid w:val="00BF2E95"/>
    <w:rsid w:val="00BF3075"/>
    <w:rsid w:val="00BF39F3"/>
    <w:rsid w:val="00BF3F55"/>
    <w:rsid w:val="00BF4944"/>
    <w:rsid w:val="00BF4D00"/>
    <w:rsid w:val="00BF4E29"/>
    <w:rsid w:val="00BF4EAD"/>
    <w:rsid w:val="00BF4EB3"/>
    <w:rsid w:val="00BF51BD"/>
    <w:rsid w:val="00BF53D1"/>
    <w:rsid w:val="00BF56F0"/>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3555"/>
    <w:rsid w:val="00C037A9"/>
    <w:rsid w:val="00C0381D"/>
    <w:rsid w:val="00C0382C"/>
    <w:rsid w:val="00C0395E"/>
    <w:rsid w:val="00C03A0B"/>
    <w:rsid w:val="00C03B78"/>
    <w:rsid w:val="00C0436F"/>
    <w:rsid w:val="00C04819"/>
    <w:rsid w:val="00C049ED"/>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9"/>
    <w:rsid w:val="00C11E2E"/>
    <w:rsid w:val="00C12259"/>
    <w:rsid w:val="00C1228E"/>
    <w:rsid w:val="00C124E1"/>
    <w:rsid w:val="00C126D4"/>
    <w:rsid w:val="00C12E65"/>
    <w:rsid w:val="00C130DE"/>
    <w:rsid w:val="00C13B77"/>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81"/>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08C"/>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16C"/>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395"/>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7E"/>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5C6"/>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A87"/>
    <w:rsid w:val="00C91A8B"/>
    <w:rsid w:val="00C91BFF"/>
    <w:rsid w:val="00C91C68"/>
    <w:rsid w:val="00C9217B"/>
    <w:rsid w:val="00C926DC"/>
    <w:rsid w:val="00C926EE"/>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0B2"/>
    <w:rsid w:val="00CA41AE"/>
    <w:rsid w:val="00CA44CB"/>
    <w:rsid w:val="00CA4915"/>
    <w:rsid w:val="00CA4A6A"/>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4F92"/>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37D"/>
    <w:rsid w:val="00CC45E5"/>
    <w:rsid w:val="00CC47BB"/>
    <w:rsid w:val="00CC4C72"/>
    <w:rsid w:val="00CC4EA7"/>
    <w:rsid w:val="00CC522C"/>
    <w:rsid w:val="00CC5280"/>
    <w:rsid w:val="00CC5459"/>
    <w:rsid w:val="00CC5EC6"/>
    <w:rsid w:val="00CC6978"/>
    <w:rsid w:val="00CC6A54"/>
    <w:rsid w:val="00CC6FFE"/>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FD7"/>
    <w:rsid w:val="00CD71DA"/>
    <w:rsid w:val="00CD747B"/>
    <w:rsid w:val="00CD7990"/>
    <w:rsid w:val="00CE0081"/>
    <w:rsid w:val="00CE04D5"/>
    <w:rsid w:val="00CE072D"/>
    <w:rsid w:val="00CE0A31"/>
    <w:rsid w:val="00CE0AA2"/>
    <w:rsid w:val="00CE0AD5"/>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123"/>
    <w:rsid w:val="00D074F5"/>
    <w:rsid w:val="00D07BE7"/>
    <w:rsid w:val="00D07D31"/>
    <w:rsid w:val="00D07F46"/>
    <w:rsid w:val="00D10A2B"/>
    <w:rsid w:val="00D10AFC"/>
    <w:rsid w:val="00D10C4E"/>
    <w:rsid w:val="00D10F2F"/>
    <w:rsid w:val="00D10F37"/>
    <w:rsid w:val="00D1168A"/>
    <w:rsid w:val="00D1188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8FC"/>
    <w:rsid w:val="00D32F22"/>
    <w:rsid w:val="00D33F0C"/>
    <w:rsid w:val="00D3411B"/>
    <w:rsid w:val="00D35152"/>
    <w:rsid w:val="00D35800"/>
    <w:rsid w:val="00D360F7"/>
    <w:rsid w:val="00D361ED"/>
    <w:rsid w:val="00D36527"/>
    <w:rsid w:val="00D3687B"/>
    <w:rsid w:val="00D36C8A"/>
    <w:rsid w:val="00D36D60"/>
    <w:rsid w:val="00D36FAC"/>
    <w:rsid w:val="00D3726F"/>
    <w:rsid w:val="00D37470"/>
    <w:rsid w:val="00D379C2"/>
    <w:rsid w:val="00D37D24"/>
    <w:rsid w:val="00D4023E"/>
    <w:rsid w:val="00D403D9"/>
    <w:rsid w:val="00D40F17"/>
    <w:rsid w:val="00D410B2"/>
    <w:rsid w:val="00D41158"/>
    <w:rsid w:val="00D41F28"/>
    <w:rsid w:val="00D423D2"/>
    <w:rsid w:val="00D42A50"/>
    <w:rsid w:val="00D42C89"/>
    <w:rsid w:val="00D42D90"/>
    <w:rsid w:val="00D434D0"/>
    <w:rsid w:val="00D436E9"/>
    <w:rsid w:val="00D43997"/>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2D79"/>
    <w:rsid w:val="00D535BA"/>
    <w:rsid w:val="00D53600"/>
    <w:rsid w:val="00D5373A"/>
    <w:rsid w:val="00D53F73"/>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738"/>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1"/>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156"/>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45F"/>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517"/>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4C53"/>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033"/>
    <w:rsid w:val="00E33431"/>
    <w:rsid w:val="00E336A2"/>
    <w:rsid w:val="00E337FA"/>
    <w:rsid w:val="00E33995"/>
    <w:rsid w:val="00E33CC5"/>
    <w:rsid w:val="00E33E7E"/>
    <w:rsid w:val="00E34BA9"/>
    <w:rsid w:val="00E35281"/>
    <w:rsid w:val="00E359D2"/>
    <w:rsid w:val="00E35B32"/>
    <w:rsid w:val="00E35CDE"/>
    <w:rsid w:val="00E35E33"/>
    <w:rsid w:val="00E36707"/>
    <w:rsid w:val="00E36D5A"/>
    <w:rsid w:val="00E36E09"/>
    <w:rsid w:val="00E36E4C"/>
    <w:rsid w:val="00E36FB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227"/>
    <w:rsid w:val="00E453EE"/>
    <w:rsid w:val="00E45801"/>
    <w:rsid w:val="00E45BF9"/>
    <w:rsid w:val="00E4694B"/>
    <w:rsid w:val="00E469EE"/>
    <w:rsid w:val="00E46DE6"/>
    <w:rsid w:val="00E46FF8"/>
    <w:rsid w:val="00E47806"/>
    <w:rsid w:val="00E504A3"/>
    <w:rsid w:val="00E50891"/>
    <w:rsid w:val="00E50E29"/>
    <w:rsid w:val="00E511DD"/>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5F4C"/>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0E"/>
    <w:rsid w:val="00E74263"/>
    <w:rsid w:val="00E74862"/>
    <w:rsid w:val="00E74AF7"/>
    <w:rsid w:val="00E74BB2"/>
    <w:rsid w:val="00E74CC8"/>
    <w:rsid w:val="00E74E84"/>
    <w:rsid w:val="00E75148"/>
    <w:rsid w:val="00E7622E"/>
    <w:rsid w:val="00E7625C"/>
    <w:rsid w:val="00E762A7"/>
    <w:rsid w:val="00E76550"/>
    <w:rsid w:val="00E76D7E"/>
    <w:rsid w:val="00E76EC6"/>
    <w:rsid w:val="00E76EC8"/>
    <w:rsid w:val="00E773A6"/>
    <w:rsid w:val="00E77951"/>
    <w:rsid w:val="00E77CFE"/>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D9"/>
    <w:rsid w:val="00EA0DE5"/>
    <w:rsid w:val="00EA10C1"/>
    <w:rsid w:val="00EA1A1E"/>
    <w:rsid w:val="00EA1D59"/>
    <w:rsid w:val="00EA1F5F"/>
    <w:rsid w:val="00EA2B6C"/>
    <w:rsid w:val="00EA2E54"/>
    <w:rsid w:val="00EA37D5"/>
    <w:rsid w:val="00EA37ED"/>
    <w:rsid w:val="00EA3848"/>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8B7"/>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E2"/>
    <w:rsid w:val="00EC752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0D8"/>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E748B"/>
    <w:rsid w:val="00EF026D"/>
    <w:rsid w:val="00EF0456"/>
    <w:rsid w:val="00EF0A88"/>
    <w:rsid w:val="00EF0CEE"/>
    <w:rsid w:val="00EF0DD2"/>
    <w:rsid w:val="00EF0E27"/>
    <w:rsid w:val="00EF12F5"/>
    <w:rsid w:val="00EF1524"/>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291E"/>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5FFF"/>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ADE"/>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647"/>
    <w:rsid w:val="00F268B7"/>
    <w:rsid w:val="00F269B4"/>
    <w:rsid w:val="00F26A84"/>
    <w:rsid w:val="00F26BC3"/>
    <w:rsid w:val="00F274DE"/>
    <w:rsid w:val="00F275CD"/>
    <w:rsid w:val="00F27EB2"/>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626"/>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AB8"/>
    <w:rsid w:val="00F70FAF"/>
    <w:rsid w:val="00F71B20"/>
    <w:rsid w:val="00F71B96"/>
    <w:rsid w:val="00F71BFA"/>
    <w:rsid w:val="00F71C47"/>
    <w:rsid w:val="00F71CCA"/>
    <w:rsid w:val="00F7214D"/>
    <w:rsid w:val="00F725E5"/>
    <w:rsid w:val="00F726B7"/>
    <w:rsid w:val="00F726DE"/>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0315"/>
    <w:rsid w:val="00F81685"/>
    <w:rsid w:val="00F818C1"/>
    <w:rsid w:val="00F81A88"/>
    <w:rsid w:val="00F81B4C"/>
    <w:rsid w:val="00F822A7"/>
    <w:rsid w:val="00F829F0"/>
    <w:rsid w:val="00F82E26"/>
    <w:rsid w:val="00F83543"/>
    <w:rsid w:val="00F83552"/>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72D"/>
    <w:rsid w:val="00F95ABA"/>
    <w:rsid w:val="00F95E7C"/>
    <w:rsid w:val="00F95F39"/>
    <w:rsid w:val="00F960C8"/>
    <w:rsid w:val="00F960EA"/>
    <w:rsid w:val="00F96189"/>
    <w:rsid w:val="00F962A2"/>
    <w:rsid w:val="00F963B6"/>
    <w:rsid w:val="00F96518"/>
    <w:rsid w:val="00F9674B"/>
    <w:rsid w:val="00F96D1C"/>
    <w:rsid w:val="00F97086"/>
    <w:rsid w:val="00F97333"/>
    <w:rsid w:val="00F973E0"/>
    <w:rsid w:val="00F97407"/>
    <w:rsid w:val="00F97624"/>
    <w:rsid w:val="00F978F3"/>
    <w:rsid w:val="00F97BA5"/>
    <w:rsid w:val="00FA0113"/>
    <w:rsid w:val="00FA0B73"/>
    <w:rsid w:val="00FA0DEC"/>
    <w:rsid w:val="00FA0E6B"/>
    <w:rsid w:val="00FA1046"/>
    <w:rsid w:val="00FA1245"/>
    <w:rsid w:val="00FA1413"/>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9D9"/>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3336"/>
    <w:rsid w:val="00FB3A93"/>
    <w:rsid w:val="00FB3AD1"/>
    <w:rsid w:val="00FB3D71"/>
    <w:rsid w:val="00FB48EF"/>
    <w:rsid w:val="00FB5256"/>
    <w:rsid w:val="00FB54A2"/>
    <w:rsid w:val="00FB54E9"/>
    <w:rsid w:val="00FB5C62"/>
    <w:rsid w:val="00FB5ED4"/>
    <w:rsid w:val="00FB62FE"/>
    <w:rsid w:val="00FB665E"/>
    <w:rsid w:val="00FB667F"/>
    <w:rsid w:val="00FB6CFF"/>
    <w:rsid w:val="00FB737D"/>
    <w:rsid w:val="00FB748B"/>
    <w:rsid w:val="00FB7543"/>
    <w:rsid w:val="00FB7754"/>
    <w:rsid w:val="00FB7D40"/>
    <w:rsid w:val="00FC0422"/>
    <w:rsid w:val="00FC06E6"/>
    <w:rsid w:val="00FC09DB"/>
    <w:rsid w:val="00FC0A19"/>
    <w:rsid w:val="00FC0B11"/>
    <w:rsid w:val="00FC0B6E"/>
    <w:rsid w:val="00FC0C9E"/>
    <w:rsid w:val="00FC0DF7"/>
    <w:rsid w:val="00FC0FA3"/>
    <w:rsid w:val="00FC1298"/>
    <w:rsid w:val="00FC1675"/>
    <w:rsid w:val="00FC1C66"/>
    <w:rsid w:val="00FC2336"/>
    <w:rsid w:val="00FC2802"/>
    <w:rsid w:val="00FC3066"/>
    <w:rsid w:val="00FC3090"/>
    <w:rsid w:val="00FC3228"/>
    <w:rsid w:val="00FC3430"/>
    <w:rsid w:val="00FC3537"/>
    <w:rsid w:val="00FC35E1"/>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51E5"/>
    <w:rsid w:val="00FD54FB"/>
    <w:rsid w:val="00FD5960"/>
    <w:rsid w:val="00FD5B59"/>
    <w:rsid w:val="00FD5B5E"/>
    <w:rsid w:val="00FD5F04"/>
    <w:rsid w:val="00FD62B6"/>
    <w:rsid w:val="00FD664C"/>
    <w:rsid w:val="00FD66CE"/>
    <w:rsid w:val="00FD6AF9"/>
    <w:rsid w:val="00FD6B02"/>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3E9"/>
    <w:rsid w:val="00FE24A0"/>
    <w:rsid w:val="00FE2903"/>
    <w:rsid w:val="00FE2EA0"/>
    <w:rsid w:val="00FE36BE"/>
    <w:rsid w:val="00FE36CE"/>
    <w:rsid w:val="00FE398E"/>
    <w:rsid w:val="00FE39E6"/>
    <w:rsid w:val="00FE3F09"/>
    <w:rsid w:val="00FE3F59"/>
    <w:rsid w:val="00FE407E"/>
    <w:rsid w:val="00FE421E"/>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1DB"/>
    <w:rsid w:val="00FF7382"/>
    <w:rsid w:val="00FF754E"/>
    <w:rsid w:val="00FF77BD"/>
    <w:rsid w:val="00FF78B8"/>
    <w:rsid w:val="00FF7DE2"/>
    <w:rsid w:val="01ED0337"/>
    <w:rsid w:val="020B6420"/>
    <w:rsid w:val="025373E6"/>
    <w:rsid w:val="0256CB03"/>
    <w:rsid w:val="027C4D34"/>
    <w:rsid w:val="029A2AE5"/>
    <w:rsid w:val="037AF0E0"/>
    <w:rsid w:val="04E54286"/>
    <w:rsid w:val="05220CFD"/>
    <w:rsid w:val="069C6F7F"/>
    <w:rsid w:val="0894ED56"/>
    <w:rsid w:val="09035C17"/>
    <w:rsid w:val="0961FD6E"/>
    <w:rsid w:val="0A533B83"/>
    <w:rsid w:val="0C8BB2C8"/>
    <w:rsid w:val="0D0793D3"/>
    <w:rsid w:val="0E281545"/>
    <w:rsid w:val="0E994D37"/>
    <w:rsid w:val="0EAD142A"/>
    <w:rsid w:val="1009281E"/>
    <w:rsid w:val="1054BFAB"/>
    <w:rsid w:val="11AE2D79"/>
    <w:rsid w:val="12539166"/>
    <w:rsid w:val="133FF477"/>
    <w:rsid w:val="1535BCB6"/>
    <w:rsid w:val="15CACBAC"/>
    <w:rsid w:val="161C0B7D"/>
    <w:rsid w:val="17248200"/>
    <w:rsid w:val="17879804"/>
    <w:rsid w:val="19E5716E"/>
    <w:rsid w:val="1A46139E"/>
    <w:rsid w:val="1A58A3D4"/>
    <w:rsid w:val="1B6A5A6C"/>
    <w:rsid w:val="1ECE27C3"/>
    <w:rsid w:val="1F1747BD"/>
    <w:rsid w:val="1F271C89"/>
    <w:rsid w:val="202304C0"/>
    <w:rsid w:val="21E784E4"/>
    <w:rsid w:val="22EA04FE"/>
    <w:rsid w:val="2374EFEF"/>
    <w:rsid w:val="2409CEDB"/>
    <w:rsid w:val="259188F3"/>
    <w:rsid w:val="25D4C09C"/>
    <w:rsid w:val="2610E037"/>
    <w:rsid w:val="261815D7"/>
    <w:rsid w:val="26399396"/>
    <w:rsid w:val="277F71A6"/>
    <w:rsid w:val="2791E1F4"/>
    <w:rsid w:val="27F60D34"/>
    <w:rsid w:val="28319E53"/>
    <w:rsid w:val="29C5053A"/>
    <w:rsid w:val="2A16369C"/>
    <w:rsid w:val="2A3A3119"/>
    <w:rsid w:val="2A6E4BE3"/>
    <w:rsid w:val="2ACBC938"/>
    <w:rsid w:val="2B305E6C"/>
    <w:rsid w:val="2C00A2FF"/>
    <w:rsid w:val="2CACC580"/>
    <w:rsid w:val="2DD0EB5D"/>
    <w:rsid w:val="2E253793"/>
    <w:rsid w:val="2E86FCDC"/>
    <w:rsid w:val="2EC2B931"/>
    <w:rsid w:val="2F039083"/>
    <w:rsid w:val="32001B72"/>
    <w:rsid w:val="350266A4"/>
    <w:rsid w:val="36192BED"/>
    <w:rsid w:val="36213DF5"/>
    <w:rsid w:val="36E16040"/>
    <w:rsid w:val="37B08BDF"/>
    <w:rsid w:val="37C8E9B0"/>
    <w:rsid w:val="381FC1B4"/>
    <w:rsid w:val="38C70104"/>
    <w:rsid w:val="39CD57C9"/>
    <w:rsid w:val="3AB4043B"/>
    <w:rsid w:val="3B3601AB"/>
    <w:rsid w:val="3B9166DF"/>
    <w:rsid w:val="3B941546"/>
    <w:rsid w:val="3BA9D61F"/>
    <w:rsid w:val="3BD31E30"/>
    <w:rsid w:val="3C7D0100"/>
    <w:rsid w:val="3DAC438A"/>
    <w:rsid w:val="3DFC15FB"/>
    <w:rsid w:val="3E477C5F"/>
    <w:rsid w:val="3EA9161B"/>
    <w:rsid w:val="3ED074E6"/>
    <w:rsid w:val="3F289FAB"/>
    <w:rsid w:val="4014C079"/>
    <w:rsid w:val="41AB2D20"/>
    <w:rsid w:val="4242EB70"/>
    <w:rsid w:val="42B9453E"/>
    <w:rsid w:val="43143AC7"/>
    <w:rsid w:val="44395DC2"/>
    <w:rsid w:val="4497FF19"/>
    <w:rsid w:val="44D1E0C1"/>
    <w:rsid w:val="460195CD"/>
    <w:rsid w:val="464C54A1"/>
    <w:rsid w:val="4651E1A6"/>
    <w:rsid w:val="4849ECAD"/>
    <w:rsid w:val="49F21819"/>
    <w:rsid w:val="4B17EABC"/>
    <w:rsid w:val="4B4CC9B7"/>
    <w:rsid w:val="4D026EAD"/>
    <w:rsid w:val="4D59252C"/>
    <w:rsid w:val="4D6EDA43"/>
    <w:rsid w:val="4E968323"/>
    <w:rsid w:val="4FFE9D5B"/>
    <w:rsid w:val="519B84C0"/>
    <w:rsid w:val="51EDBD89"/>
    <w:rsid w:val="520D1222"/>
    <w:rsid w:val="531BAD4A"/>
    <w:rsid w:val="53D776DD"/>
    <w:rsid w:val="540B03B4"/>
    <w:rsid w:val="545A2775"/>
    <w:rsid w:val="546FA0B8"/>
    <w:rsid w:val="54F012AB"/>
    <w:rsid w:val="55B063AD"/>
    <w:rsid w:val="56800E3A"/>
    <w:rsid w:val="56CE348F"/>
    <w:rsid w:val="5720FCF8"/>
    <w:rsid w:val="57A52958"/>
    <w:rsid w:val="58BF52CE"/>
    <w:rsid w:val="5940C8A3"/>
    <w:rsid w:val="5A1BDA17"/>
    <w:rsid w:val="5ABB31CF"/>
    <w:rsid w:val="5B61A4C5"/>
    <w:rsid w:val="5BD7998D"/>
    <w:rsid w:val="5D15A422"/>
    <w:rsid w:val="5D3404F7"/>
    <w:rsid w:val="5D6C1A9C"/>
    <w:rsid w:val="5D9AA14A"/>
    <w:rsid w:val="5E5ABC3C"/>
    <w:rsid w:val="5FC2E59F"/>
    <w:rsid w:val="612AEFC6"/>
    <w:rsid w:val="616BF039"/>
    <w:rsid w:val="62562A1C"/>
    <w:rsid w:val="6269513A"/>
    <w:rsid w:val="63078585"/>
    <w:rsid w:val="6368EECA"/>
    <w:rsid w:val="6473184D"/>
    <w:rsid w:val="647DA72C"/>
    <w:rsid w:val="65B1A9A0"/>
    <w:rsid w:val="673A3566"/>
    <w:rsid w:val="67A6D990"/>
    <w:rsid w:val="67A6DCEA"/>
    <w:rsid w:val="680D6047"/>
    <w:rsid w:val="693CBD3F"/>
    <w:rsid w:val="6A1546D0"/>
    <w:rsid w:val="6EBDF717"/>
    <w:rsid w:val="716E25A2"/>
    <w:rsid w:val="71FDCD2C"/>
    <w:rsid w:val="737216E8"/>
    <w:rsid w:val="73C9ECC5"/>
    <w:rsid w:val="742FA009"/>
    <w:rsid w:val="74AB82BB"/>
    <w:rsid w:val="75BB159A"/>
    <w:rsid w:val="76A500E3"/>
    <w:rsid w:val="7867931E"/>
    <w:rsid w:val="786ECC7E"/>
    <w:rsid w:val="787C3E4E"/>
    <w:rsid w:val="78EB9330"/>
    <w:rsid w:val="78F874C9"/>
    <w:rsid w:val="7B08F763"/>
    <w:rsid w:val="7B24B183"/>
    <w:rsid w:val="7B4BB0E5"/>
    <w:rsid w:val="7BA62758"/>
    <w:rsid w:val="7BE74F06"/>
    <w:rsid w:val="7BF9A9FF"/>
    <w:rsid w:val="7D7346EA"/>
    <w:rsid w:val="7EC19E8B"/>
    <w:rsid w:val="7EDA2D5C"/>
    <w:rsid w:val="7EDBDA22"/>
    <w:rsid w:val="7EF9A9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D3CA46"/>
  <w15:docId w15:val="{8567F863-884F-4993-AD59-F9D3B0B7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6C"/>
    <w:pPr>
      <w:spacing w:after="200" w:line="276" w:lineRule="auto"/>
    </w:pPr>
    <w:rPr>
      <w:rFonts w:ascii="Open Sans" w:eastAsia="MS Mincho" w:hAnsi="Open Sans" w:cs="Arial"/>
      <w:sz w:val="20"/>
      <w:lang w:eastAsia="en-GB"/>
    </w:rPr>
  </w:style>
  <w:style w:type="paragraph" w:styleId="Heading1">
    <w:name w:val="heading 1"/>
    <w:basedOn w:val="Normal"/>
    <w:next w:val="Normal"/>
    <w:link w:val="Heading1Char"/>
    <w:uiPriority w:val="9"/>
    <w:qFormat/>
    <w:rsid w:val="00F978F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005C3A14"/>
    <w:pPr>
      <w:keepNext/>
      <w:keepLines/>
      <w:spacing w:before="120" w:after="120" w:line="240" w:lineRule="auto"/>
      <w:outlineLvl w:val="1"/>
    </w:pPr>
    <w:rPr>
      <w:rFonts w:ascii="Open Sans ExtraBold" w:eastAsiaTheme="majorEastAsia" w:hAnsi="Open Sans ExtraBold" w:cs="Open Sans ExtraBold"/>
      <w:b/>
      <w:color w:val="007DBC" w:themeColor="text1"/>
      <w:sz w:val="22"/>
      <w:szCs w:val="24"/>
    </w:rPr>
  </w:style>
  <w:style w:type="paragraph" w:styleId="Heading3">
    <w:name w:val="heading 3"/>
    <w:basedOn w:val="Normal"/>
    <w:next w:val="Normal"/>
    <w:link w:val="Heading3Char"/>
    <w:uiPriority w:val="9"/>
    <w:unhideWhenUsed/>
    <w:qFormat/>
    <w:rsid w:val="006B6E50"/>
    <w:pPr>
      <w:keepNext/>
      <w:keepLines/>
      <w:spacing w:before="40" w:after="180"/>
      <w:outlineLvl w:val="2"/>
    </w:pPr>
    <w:rPr>
      <w:rFonts w:ascii="Open Sans ExtraBold" w:eastAsiaTheme="majorEastAsia" w:hAnsi="Open Sans ExtraBold" w:cs="Open Sans ExtraBold"/>
      <w:b/>
      <w:sz w:val="22"/>
      <w:szCs w:val="24"/>
    </w:rPr>
  </w:style>
  <w:style w:type="paragraph" w:styleId="Heading4">
    <w:name w:val="heading 4"/>
    <w:basedOn w:val="Normal"/>
    <w:next w:val="Normal"/>
    <w:link w:val="Heading4Char"/>
    <w:uiPriority w:val="9"/>
    <w:unhideWhenUsed/>
    <w:qFormat/>
    <w:rsid w:val="00D32F22"/>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006524AA"/>
    <w:pPr>
      <w:framePr w:hSpace="180" w:wrap="around" w:vAnchor="text" w:hAnchor="margin" w:xAlign="center" w:y="226"/>
      <w:tabs>
        <w:tab w:val="left" w:pos="5244"/>
      </w:tabs>
      <w:outlineLvl w:val="4"/>
    </w:pPr>
    <w:rPr>
      <w:rFonts w:ascii="Open Sans ExtraBold" w:eastAsia="Times New Roman" w:hAnsi="Open Sans ExtraBold" w:cs="Open Sans ExtraBold"/>
      <w:color w:val="FFFF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167"/>
    <w:rPr>
      <w:rFonts w:ascii="Calibri" w:eastAsia="MS Mincho" w:hAnsi="Calibri" w:cs="Arial"/>
      <w:lang w:eastAsia="en-GB"/>
    </w:rPr>
  </w:style>
  <w:style w:type="paragraph" w:styleId="Header">
    <w:name w:val="header"/>
    <w:basedOn w:val="Normal"/>
    <w:link w:val="HeaderChar"/>
    <w:uiPriority w:val="99"/>
    <w:unhideWhenUsed/>
    <w:rsid w:val="00966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167"/>
    <w:rPr>
      <w:rFonts w:ascii="Calibri" w:eastAsia="MS Mincho" w:hAnsi="Calibri" w:cs="Arial"/>
      <w:lang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autoRedefine/>
    <w:uiPriority w:val="39"/>
    <w:unhideWhenUsed/>
    <w:rsid w:val="00261469"/>
    <w:pPr>
      <w:tabs>
        <w:tab w:val="left" w:pos="567"/>
        <w:tab w:val="right" w:pos="8924"/>
      </w:tabs>
      <w:spacing w:before="240" w:after="120"/>
      <w:ind w:left="567" w:hanging="567"/>
      <w:jc w:val="both"/>
    </w:pPr>
    <w:rPr>
      <w:rFonts w:cs="Open Sans"/>
      <w:b/>
      <w:bCs/>
      <w:noProof/>
      <w:szCs w:val="20"/>
    </w:rPr>
  </w:style>
  <w:style w:type="paragraph" w:styleId="BalloonText">
    <w:name w:val="Balloon Text"/>
    <w:basedOn w:val="Normal"/>
    <w:link w:val="BalloonTextChar"/>
    <w:uiPriority w:val="99"/>
    <w:semiHidden/>
    <w:unhideWhenUsed/>
    <w:rsid w:val="003E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C4C"/>
    <w:rPr>
      <w:rFonts w:ascii="Segoe UI" w:eastAsia="MS Mincho" w:hAnsi="Segoe UI" w:cs="Segoe UI"/>
      <w:sz w:val="18"/>
      <w:szCs w:val="18"/>
      <w:lang w:eastAsia="en-GB"/>
    </w:rPr>
  </w:style>
  <w:style w:type="paragraph" w:customStyle="1" w:styleId="Paragraph">
    <w:name w:val="Paragraph"/>
    <w:basedOn w:val="Normal"/>
    <w:link w:val="ParagraphChar"/>
    <w:qFormat/>
    <w:rsid w:val="00C52E93"/>
    <w:pPr>
      <w:numPr>
        <w:numId w:val="1"/>
      </w:numPr>
      <w:spacing w:before="120"/>
      <w:jc w:val="both"/>
    </w:pPr>
    <w:rPr>
      <w:sz w:val="18"/>
    </w:rPr>
  </w:style>
  <w:style w:type="character" w:customStyle="1" w:styleId="Heading1Char">
    <w:name w:val="Heading 1 Char"/>
    <w:basedOn w:val="DefaultParagraphFont"/>
    <w:link w:val="Heading1"/>
    <w:uiPriority w:val="9"/>
    <w:rsid w:val="00F978F3"/>
    <w:rPr>
      <w:rFonts w:ascii="Open Sans" w:eastAsiaTheme="majorEastAsia" w:hAnsi="Open Sans" w:cstheme="majorBidi"/>
      <w:color w:val="808080"/>
      <w:sz w:val="28"/>
      <w:szCs w:val="28"/>
      <w:lang w:eastAsia="en-GB"/>
    </w:rPr>
  </w:style>
  <w:style w:type="character" w:customStyle="1" w:styleId="ParagraphChar">
    <w:name w:val="Paragraph Char"/>
    <w:basedOn w:val="DefaultParagraphFont"/>
    <w:link w:val="Paragraph"/>
    <w:rsid w:val="00C52E93"/>
    <w:rPr>
      <w:rFonts w:ascii="Open Sans" w:eastAsia="MS Mincho" w:hAnsi="Open Sans" w:cs="Arial"/>
      <w:sz w:val="18"/>
      <w:lang w:eastAsia="en-GB"/>
    </w:rPr>
  </w:style>
  <w:style w:type="paragraph" w:customStyle="1" w:styleId="OIGATitle">
    <w:name w:val="OIGA Title"/>
    <w:basedOn w:val="Normal"/>
    <w:link w:val="OIGATitleChar"/>
    <w:qFormat/>
    <w:rsid w:val="00C62C4D"/>
    <w:pPr>
      <w:spacing w:after="320" w:line="240" w:lineRule="auto"/>
    </w:pPr>
    <w:rPr>
      <w:b/>
      <w:color w:val="808080"/>
      <w:sz w:val="36"/>
    </w:rPr>
  </w:style>
  <w:style w:type="character" w:customStyle="1" w:styleId="Heading2Char">
    <w:name w:val="Heading 2 Char"/>
    <w:basedOn w:val="DefaultParagraphFont"/>
    <w:link w:val="Heading2"/>
    <w:uiPriority w:val="9"/>
    <w:rsid w:val="005C3A14"/>
    <w:rPr>
      <w:rFonts w:ascii="Open Sans ExtraBold" w:eastAsiaTheme="majorEastAsia" w:hAnsi="Open Sans ExtraBold" w:cs="Open Sans ExtraBold"/>
      <w:b/>
      <w:color w:val="007DBC" w:themeColor="text1"/>
      <w:szCs w:val="24"/>
      <w:lang w:eastAsia="en-GB"/>
    </w:rPr>
  </w:style>
  <w:style w:type="character" w:customStyle="1" w:styleId="OIGATitleChar">
    <w:name w:val="OIGA Title Char"/>
    <w:basedOn w:val="DefaultParagraphFont"/>
    <w:link w:val="OIGATitle"/>
    <w:rsid w:val="00C62C4D"/>
    <w:rPr>
      <w:rFonts w:ascii="Open Sans" w:eastAsia="MS Mincho" w:hAnsi="Open Sans" w:cs="Arial"/>
      <w:b/>
      <w:color w:val="808080"/>
      <w:sz w:val="36"/>
      <w:lang w:eastAsia="en-GB"/>
    </w:rPr>
  </w:style>
  <w:style w:type="paragraph" w:styleId="ListParagraph">
    <w:name w:val="List Paragraph"/>
    <w:aliases w:val="Premier,Bullets,References,Liste 1,Numbered List Paragraph,ReferencesCxSpLast,Paragraphe de liste1,Paragraphe de liste,Paragrap,List Paragraph1,normal,Normal2,Normal3,Normal4,Normal5,Normal6,Normal7,Bullet List,FooterText,NEW INDENT,L"/>
    <w:basedOn w:val="Normal"/>
    <w:link w:val="ListParagraphChar"/>
    <w:uiPriority w:val="34"/>
    <w:qFormat/>
    <w:rsid w:val="0078559E"/>
    <w:pPr>
      <w:ind w:left="720"/>
      <w:contextualSpacing/>
    </w:pPr>
  </w:style>
  <w:style w:type="character" w:customStyle="1" w:styleId="ListParagraphChar">
    <w:name w:val="List Paragraph Char"/>
    <w:aliases w:val="Premier Char,Bullets Char,References Char,Liste 1 Char,Numbered List Paragraph Char,ReferencesCxSpLast Char,Paragraphe de liste1 Char,Paragraphe de liste Char,Paragrap Char,List Paragraph1 Char,normal Char,Normal2 Char,Normal3 Char"/>
    <w:basedOn w:val="DefaultParagraphFont"/>
    <w:link w:val="ListParagraph"/>
    <w:uiPriority w:val="34"/>
    <w:qFormat/>
    <w:locked/>
    <w:rsid w:val="0078559E"/>
    <w:rPr>
      <w:rFonts w:ascii="Calibri" w:eastAsia="MS Mincho" w:hAnsi="Calibri" w:cs="Arial"/>
      <w:lang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006B6E50"/>
    <w:rPr>
      <w:rFonts w:ascii="Open Sans ExtraBold" w:eastAsiaTheme="majorEastAsia" w:hAnsi="Open Sans ExtraBold" w:cs="Open Sans ExtraBold"/>
      <w:b/>
      <w:szCs w:val="24"/>
      <w:lang w:eastAsia="en-GB"/>
    </w:rPr>
  </w:style>
  <w:style w:type="paragraph" w:styleId="CommentText">
    <w:name w:val="annotation text"/>
    <w:basedOn w:val="Normal"/>
    <w:link w:val="CommentTextChar"/>
    <w:uiPriority w:val="99"/>
    <w:unhideWhenUsed/>
    <w:rsid w:val="00FC5D2C"/>
    <w:pPr>
      <w:spacing w:line="240" w:lineRule="auto"/>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FC5D2C"/>
    <w:rPr>
      <w:rFonts w:eastAsiaTheme="minorEastAsia"/>
      <w:sz w:val="20"/>
      <w:szCs w:val="20"/>
      <w:lang w:eastAsia="en-GB"/>
    </w:rPr>
  </w:style>
  <w:style w:type="character" w:customStyle="1" w:styleId="Style2">
    <w:name w:val="Style2"/>
    <w:basedOn w:val="DefaultParagraphFont"/>
    <w:uiPriority w:val="1"/>
    <w:rsid w:val="00FC5D2C"/>
    <w:rPr>
      <w:b/>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FC5D2C"/>
    <w:pPr>
      <w:spacing w:after="0" w:line="240" w:lineRule="auto"/>
    </w:pPr>
    <w:rPr>
      <w:rFonts w:asciiTheme="minorHAnsi" w:eastAsiaTheme="minorEastAsia" w:hAnsiTheme="minorHAnsi" w:cstheme="minorBidi"/>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FC5D2C"/>
    <w:rPr>
      <w:rFonts w:eastAsiaTheme="minorEastAsia"/>
      <w:sz w:val="20"/>
      <w:szCs w:val="20"/>
      <w:lang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00B347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B3477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autoRedefine/>
    <w:uiPriority w:val="39"/>
    <w:unhideWhenUsed/>
    <w:rsid w:val="00C440B8"/>
    <w:pPr>
      <w:tabs>
        <w:tab w:val="right" w:pos="9549"/>
      </w:tabs>
      <w:spacing w:after="120" w:line="240" w:lineRule="auto"/>
    </w:pPr>
    <w:rPr>
      <w:rFonts w:cs="Open Sans"/>
      <w:bCs/>
      <w:i/>
      <w:noProof/>
      <w:szCs w:val="18"/>
    </w:rPr>
  </w:style>
  <w:style w:type="paragraph" w:styleId="TOC3">
    <w:name w:val="toc 3"/>
    <w:basedOn w:val="Normal"/>
    <w:next w:val="Normal"/>
    <w:autoRedefine/>
    <w:uiPriority w:val="39"/>
    <w:unhideWhenUsed/>
    <w:rsid w:val="00261469"/>
    <w:pPr>
      <w:tabs>
        <w:tab w:val="right" w:leader="dot" w:pos="10456"/>
        <w:tab w:val="right" w:leader="dot" w:pos="15390"/>
      </w:tabs>
      <w:spacing w:after="40"/>
      <w:ind w:left="442"/>
    </w:pPr>
    <w:rPr>
      <w:sz w:val="18"/>
    </w:rPr>
  </w:style>
  <w:style w:type="paragraph" w:styleId="TOCHeading">
    <w:name w:val="TOC Heading"/>
    <w:basedOn w:val="Heading1"/>
    <w:next w:val="Normal"/>
    <w:uiPriority w:val="39"/>
    <w:unhideWhenUsed/>
    <w:qFormat/>
    <w:rsid w:val="0074724E"/>
    <w:pPr>
      <w:spacing w:after="0" w:line="259" w:lineRule="auto"/>
      <w:outlineLvl w:val="9"/>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qFormat/>
    <w:rsid w:val="00050402"/>
    <w:pPr>
      <w:spacing w:after="120" w:line="200" w:lineRule="exact"/>
    </w:pPr>
    <w:rPr>
      <w:sz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rsid w:val="00050402"/>
    <w:rPr>
      <w:rFonts w:ascii="Open Sans" w:eastAsia="MS Mincho" w:hAnsi="Open Sans" w:cs="Arial"/>
      <w:sz w:val="16"/>
      <w:lang w:eastAsia="en-GB"/>
    </w:rPr>
  </w:style>
  <w:style w:type="paragraph" w:customStyle="1" w:styleId="tablefix">
    <w:name w:val="tablefix"/>
    <w:basedOn w:val="Normal"/>
    <w:link w:val="tablefixChar"/>
    <w:qFormat/>
    <w:rsid w:val="00B169E1"/>
    <w:pPr>
      <w:spacing w:after="0" w:line="240" w:lineRule="auto"/>
    </w:pPr>
    <w:rPr>
      <w:sz w:val="2"/>
      <w:szCs w:val="2"/>
    </w:rPr>
  </w:style>
  <w:style w:type="character" w:customStyle="1" w:styleId="tablefixChar">
    <w:name w:val="tablefix Char"/>
    <w:basedOn w:val="DefaultParagraphFont"/>
    <w:link w:val="tablefix"/>
    <w:rsid w:val="00B169E1"/>
    <w:rPr>
      <w:rFonts w:ascii="Calibri" w:eastAsia="MS Mincho" w:hAnsi="Calibri" w:cs="Arial"/>
      <w:sz w:val="2"/>
      <w:szCs w:val="2"/>
      <w:lang w:eastAsia="en-GB"/>
    </w:rPr>
  </w:style>
  <w:style w:type="paragraph" w:styleId="CommentSubject">
    <w:name w:val="annotation subject"/>
    <w:basedOn w:val="CommentText"/>
    <w:next w:val="CommentText"/>
    <w:link w:val="CommentSubjectChar"/>
    <w:uiPriority w:val="99"/>
    <w:semiHidden/>
    <w:unhideWhenUsed/>
    <w:rsid w:val="00F77BCF"/>
    <w:rPr>
      <w:rFonts w:ascii="Calibri" w:eastAsia="MS Mincho" w:hAnsi="Calibri" w:cs="Arial"/>
      <w:b/>
      <w:bCs/>
    </w:rPr>
  </w:style>
  <w:style w:type="character" w:customStyle="1" w:styleId="CommentSubjectChar">
    <w:name w:val="Comment Subject Char"/>
    <w:basedOn w:val="CommentTextChar"/>
    <w:link w:val="CommentSubject"/>
    <w:uiPriority w:val="99"/>
    <w:semiHidden/>
    <w:rsid w:val="00F77BCF"/>
    <w:rPr>
      <w:rFonts w:ascii="Calibri" w:eastAsia="MS Mincho" w:hAnsi="Calibri" w:cs="Arial"/>
      <w:b/>
      <w:bCs/>
      <w:sz w:val="20"/>
      <w:szCs w:val="20"/>
      <w:lang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72B7F"/>
    <w:pPr>
      <w:spacing w:line="240" w:lineRule="auto"/>
    </w:pPr>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004447E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4447E3"/>
    <w:rPr>
      <w:rFonts w:ascii="Times New Roman" w:eastAsia="Times New Roman" w:hAnsi="Times New Roman" w:cs="Times New Roman"/>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00D32F22"/>
    <w:rPr>
      <w:rFonts w:ascii="Open Sans" w:eastAsiaTheme="majorEastAsia" w:hAnsi="Open Sans" w:cs="Open Sans"/>
      <w:color w:val="133048" w:themeColor="accent1" w:themeShade="BF"/>
      <w:sz w:val="20"/>
      <w:lang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qFormat/>
    <w:rsid w:val="004A7B48"/>
    <w:pPr>
      <w:spacing w:before="40" w:line="240" w:lineRule="auto"/>
    </w:pPr>
    <w:rPr>
      <w:b/>
      <w:bCs/>
      <w:kern w:val="12"/>
      <w:szCs w:val="20"/>
    </w:rPr>
  </w:style>
  <w:style w:type="character" w:customStyle="1" w:styleId="VarNameChar">
    <w:name w:val="VarName Char"/>
    <w:basedOn w:val="Heading4Char"/>
    <w:link w:val="VarName"/>
    <w:rsid w:val="004A7B48"/>
    <w:rPr>
      <w:rFonts w:ascii="Open Sans" w:eastAsiaTheme="majorEastAsia" w:hAnsi="Open Sans" w:cs="Open Sans"/>
      <w:b/>
      <w:bCs/>
      <w:color w:val="133048" w:themeColor="accent1" w:themeShade="BF"/>
      <w:kern w:val="12"/>
      <w:sz w:val="20"/>
      <w:szCs w:val="20"/>
      <w:lang w:eastAsia="en-GB"/>
    </w:rPr>
  </w:style>
  <w:style w:type="character" w:customStyle="1" w:styleId="Heading5Char">
    <w:name w:val="Heading 5 Char"/>
    <w:basedOn w:val="DefaultParagraphFont"/>
    <w:link w:val="Heading5"/>
    <w:uiPriority w:val="9"/>
    <w:rsid w:val="006524AA"/>
    <w:rPr>
      <w:rFonts w:ascii="Open Sans ExtraBold" w:eastAsia="Times New Roman" w:hAnsi="Open Sans ExtraBold" w:cs="Open Sans ExtraBold"/>
      <w:color w:val="FFFFFF"/>
      <w:sz w:val="16"/>
      <w:szCs w:val="16"/>
      <w:lang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autoRedefine/>
    <w:uiPriority w:val="39"/>
    <w:unhideWhenUsed/>
    <w:rsid w:val="006703EC"/>
    <w:pPr>
      <w:spacing w:after="100"/>
      <w:ind w:left="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essential-needs/livelihood-coping-strategies-essential-need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fp.sharepoint.com/sites/NeedsAssessmentsTeam/Shared%20Documents/General/11.%20Standardization/5.%20LCS/LCS%20FS/Survey%20Desig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7" ma:contentTypeDescription="Create a new document." ma:contentTypeScope="" ma:versionID="5104b4098f693acec562e45c0b5b1a24">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479ec4828d41ffc74c9628dd955ac38"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customXml/itemProps2.xml><?xml version="1.0" encoding="utf-8"?>
<ds:datastoreItem xmlns:ds="http://schemas.openxmlformats.org/officeDocument/2006/customXml" ds:itemID="{C667E8C5-B126-4A56-B8CD-E00833DD34B9}">
  <ds:schemaRefs>
    <ds:schemaRef ds:uri="http://schemas.microsoft.com/office/2006/metadata/properties"/>
    <ds:schemaRef ds:uri="http://schemas.microsoft.com/office/infopath/2007/PartnerControls"/>
    <ds:schemaRef ds:uri="49256dcf-74b5-4e0f-b2ab-e17546be8a80"/>
    <ds:schemaRef ds:uri="3940b711-dc1d-4235-b0a5-48d487f0d3b9"/>
  </ds:schemaRefs>
</ds:datastoreItem>
</file>

<file path=customXml/itemProps3.xml><?xml version="1.0" encoding="utf-8"?>
<ds:datastoreItem xmlns:ds="http://schemas.openxmlformats.org/officeDocument/2006/customXml" ds:itemID="{E7F87C25-F7AB-4B13-9C69-2F72CD6F8E78}">
  <ds:schemaRefs>
    <ds:schemaRef ds:uri="http://schemas.microsoft.com/sharepoint/v3/contenttype/forms"/>
  </ds:schemaRefs>
</ds:datastoreItem>
</file>

<file path=customXml/itemProps4.xml><?xml version="1.0" encoding="utf-8"?>
<ds:datastoreItem xmlns:ds="http://schemas.openxmlformats.org/officeDocument/2006/customXml" ds:itemID="{A1662624-8FFC-495C-A90E-1E3AA52FD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1</Pages>
  <Words>10545</Words>
  <Characters>60112</Characters>
  <Application>Microsoft Office Word</Application>
  <DocSecurity>0</DocSecurity>
  <Lines>500</Lines>
  <Paragraphs>141</Paragraphs>
  <ScaleCrop>false</ScaleCrop>
  <Company/>
  <LinksUpToDate>false</LinksUpToDate>
  <CharactersWithSpaces>7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c:description/>
  <cp:lastModifiedBy>Lorenzo MONCADA</cp:lastModifiedBy>
  <cp:revision>8</cp:revision>
  <cp:lastPrinted>2023-03-23T07:55:00Z</cp:lastPrinted>
  <dcterms:created xsi:type="dcterms:W3CDTF">2023-08-18T14:49:00Z</dcterms:created>
  <dcterms:modified xsi:type="dcterms:W3CDTF">2023-08-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